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688760A8" w14:textId="5FCCB6E8" w:rsidR="00AE1D23" w:rsidRDefault="00AE1D23">
      <w:pPr>
        <w:spacing w:before="0" w:after="200" w:line="276" w:lineRule="auto"/>
        <w:rPr>
          <w:rFonts w:ascii="Century Gothic" w:eastAsiaTheme="majorEastAsia" w:hAnsi="Century Gothic" w:cstheme="majorBidi"/>
          <w:b/>
          <w:color w:val="FFFFFF" w:themeColor="background1"/>
          <w:sz w:val="84"/>
          <w:szCs w:val="32"/>
        </w:rPr>
      </w:pPr>
      <w:bookmarkStart w:id="0" w:name="_Toc75187862"/>
    </w:p>
    <w:p w14:paraId="301C3801" w14:textId="13633BA9" w:rsidR="006A08EA" w:rsidRPr="006A08EA" w:rsidRDefault="00467AF6" w:rsidP="006A08EA">
      <w:pPr>
        <w:pStyle w:val="Title"/>
      </w:pPr>
      <w:r>
        <w:rPr>
          <w:noProof/>
          <w:lang w:eastAsia="en-AU"/>
        </w:rPr>
        <w:drawing>
          <wp:anchor distT="0" distB="0" distL="114300" distR="114300" simplePos="0" relativeHeight="251663360" behindDoc="1" locked="0" layoutInCell="1" allowOverlap="1" wp14:anchorId="77027D03" wp14:editId="6F937F9A">
            <wp:simplePos x="0" y="0"/>
            <wp:positionH relativeFrom="page">
              <wp:align>left</wp:align>
            </wp:positionH>
            <wp:positionV relativeFrom="page">
              <wp:align>top</wp:align>
            </wp:positionV>
            <wp:extent cx="7559675" cy="10685145"/>
            <wp:effectExtent l="0" t="0" r="3175" b="1905"/>
            <wp:wrapNone/>
            <wp:docPr id="6" name="Picture 6" descr="P29#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29#y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r w:rsidR="006A08EA" w:rsidRPr="006A08EA">
        <w:t>NATIONAL</w:t>
      </w:r>
      <w:r w:rsidR="001864A8">
        <w:rPr>
          <w:noProof/>
          <w:lang w:eastAsia="en-AU"/>
        </w:rPr>
        <w:t xml:space="preserve"> </w:t>
      </w:r>
      <w:r w:rsidR="001864A8">
        <w:rPr>
          <w:noProof/>
          <w:lang w:eastAsia="en-AU"/>
        </w:rPr>
        <w:br/>
      </w:r>
      <w:r w:rsidR="006A08EA" w:rsidRPr="006A08EA">
        <w:t>GUIDANCE</w:t>
      </w:r>
      <w:bookmarkEnd w:id="0"/>
    </w:p>
    <w:p w14:paraId="6BBBEE97" w14:textId="6B56EB16" w:rsidR="006A08EA" w:rsidRPr="00275FBC" w:rsidRDefault="006A08EA" w:rsidP="006A08EA">
      <w:pPr>
        <w:pStyle w:val="Subtitle"/>
        <w:rPr>
          <w:sz w:val="36"/>
          <w:szCs w:val="36"/>
        </w:rPr>
        <w:sectPr w:rsidR="006A08EA" w:rsidRPr="00275FBC" w:rsidSect="006A08EA">
          <w:headerReference w:type="even" r:id="rId9"/>
          <w:headerReference w:type="default" r:id="rId10"/>
          <w:footerReference w:type="even" r:id="rId11"/>
          <w:footerReference w:type="default" r:id="rId12"/>
          <w:headerReference w:type="first" r:id="rId13"/>
          <w:footerReference w:type="first" r:id="rId14"/>
          <w:pgSz w:w="11906" w:h="16838" w:code="9"/>
          <w:pgMar w:top="1418" w:right="1418" w:bottom="1418" w:left="1418" w:header="1134" w:footer="397" w:gutter="0"/>
          <w:cols w:space="708"/>
          <w:titlePg/>
          <w:docGrid w:linePitch="360"/>
        </w:sectPr>
      </w:pPr>
      <w:r w:rsidRPr="00275FBC">
        <w:rPr>
          <w:sz w:val="36"/>
          <w:szCs w:val="36"/>
        </w:rPr>
        <w:t xml:space="preserve">Initial assessment and referral </w:t>
      </w:r>
      <w:r w:rsidR="00D671BD" w:rsidRPr="00275FBC">
        <w:rPr>
          <w:sz w:val="36"/>
          <w:szCs w:val="36"/>
        </w:rPr>
        <w:t>(IAR)</w:t>
      </w:r>
      <w:r w:rsidR="00497F4B" w:rsidRPr="00275FBC">
        <w:rPr>
          <w:sz w:val="36"/>
          <w:szCs w:val="36"/>
        </w:rPr>
        <w:br/>
      </w:r>
      <w:r w:rsidRPr="00275FBC">
        <w:rPr>
          <w:sz w:val="36"/>
          <w:szCs w:val="36"/>
        </w:rPr>
        <w:t>for mental healthcare</w:t>
      </w:r>
      <w:r w:rsidR="002E486D" w:rsidRPr="00275FBC">
        <w:rPr>
          <w:sz w:val="36"/>
          <w:szCs w:val="36"/>
        </w:rPr>
        <w:t xml:space="preserve"> </w:t>
      </w:r>
      <w:r w:rsidR="00A8240A" w:rsidRPr="00275FBC">
        <w:rPr>
          <w:sz w:val="36"/>
          <w:szCs w:val="36"/>
        </w:rPr>
        <w:t>–</w:t>
      </w:r>
      <w:r w:rsidR="002E486D" w:rsidRPr="00275FBC">
        <w:rPr>
          <w:sz w:val="36"/>
          <w:szCs w:val="36"/>
        </w:rPr>
        <w:t xml:space="preserve"> </w:t>
      </w:r>
      <w:r w:rsidR="00A153FD" w:rsidRPr="00275FBC">
        <w:rPr>
          <w:sz w:val="36"/>
          <w:szCs w:val="36"/>
        </w:rPr>
        <w:t>Older Adults (</w:t>
      </w:r>
      <w:r w:rsidR="00536A46">
        <w:rPr>
          <w:sz w:val="36"/>
          <w:szCs w:val="36"/>
        </w:rPr>
        <w:t>Consultation Draft</w:t>
      </w:r>
      <w:r w:rsidR="00A153FD" w:rsidRPr="00275FBC">
        <w:rPr>
          <w:sz w:val="36"/>
          <w:szCs w:val="36"/>
        </w:rPr>
        <w:t>)</w:t>
      </w:r>
      <w:r w:rsidR="00A8240A" w:rsidRPr="00275FBC">
        <w:rPr>
          <w:sz w:val="36"/>
          <w:szCs w:val="36"/>
        </w:rPr>
        <w:t xml:space="preserve">  </w:t>
      </w:r>
    </w:p>
    <w:p w14:paraId="0B295C93" w14:textId="77777777" w:rsidR="009E05FC" w:rsidRPr="003460BA" w:rsidRDefault="009E05FC" w:rsidP="00B03D0B">
      <w:pPr>
        <w:pStyle w:val="Boxparagraph"/>
        <w:pBdr>
          <w:top w:val="single" w:sz="6" w:space="1" w:color="F26E3D"/>
          <w:bottom w:val="single" w:sz="6" w:space="1" w:color="F26E3D"/>
        </w:pBdr>
        <w:spacing w:line="240" w:lineRule="auto"/>
        <w:rPr>
          <w:b/>
          <w:bCs/>
        </w:rPr>
      </w:pPr>
      <w:r w:rsidRPr="003460BA">
        <w:rPr>
          <w:b/>
          <w:bCs/>
        </w:rPr>
        <w:lastRenderedPageBreak/>
        <w:t xml:space="preserve">© Commonwealth of Australia as represented by the Department of Health 2020. </w:t>
      </w:r>
    </w:p>
    <w:p w14:paraId="4CD117BE" w14:textId="629D26EA" w:rsidR="009E05FC" w:rsidRDefault="009E05FC" w:rsidP="00B03D0B">
      <w:pPr>
        <w:pStyle w:val="Boxparagraph"/>
        <w:pBdr>
          <w:top w:val="single" w:sz="6" w:space="1" w:color="F26E3D"/>
          <w:bottom w:val="single" w:sz="6" w:space="1" w:color="F26E3D"/>
        </w:pBdr>
        <w:spacing w:line="240" w:lineRule="auto"/>
      </w:pPr>
      <w:r>
        <w:t xml:space="preserve">Apart from uses permitted by the </w:t>
      </w:r>
      <w:r>
        <w:rPr>
          <w:i/>
        </w:rPr>
        <w:t xml:space="preserve">Copyright Act 1968 </w:t>
      </w:r>
      <w:r>
        <w:t xml:space="preserve">and this copyright notice, all other rights (including commercial rights) are expressly reserved. </w:t>
      </w:r>
    </w:p>
    <w:p w14:paraId="0C88B18A" w14:textId="77777777" w:rsidR="009E05FC" w:rsidRDefault="009E05FC" w:rsidP="00B03D0B">
      <w:pPr>
        <w:pStyle w:val="Boxparagraph"/>
        <w:pBdr>
          <w:top w:val="single" w:sz="6" w:space="1" w:color="F26E3D"/>
          <w:bottom w:val="single" w:sz="6" w:space="1" w:color="F26E3D"/>
        </w:pBdr>
        <w:spacing w:line="240" w:lineRule="auto"/>
        <w:rPr>
          <w:color w:val="313131"/>
        </w:rPr>
      </w:pPr>
      <w:r w:rsidRPr="003460BA">
        <w:rPr>
          <w:b/>
          <w:bCs/>
        </w:rPr>
        <w:t>Permitted Uses</w:t>
      </w:r>
      <w:r>
        <w:br/>
      </w:r>
      <w:r>
        <w:rPr>
          <w:color w:val="313131"/>
        </w:rPr>
        <w:t>You may download, display, print, and reproduce the whole or part of this publication in unaltered form for:</w:t>
      </w:r>
    </w:p>
    <w:p w14:paraId="730FA29E" w14:textId="6EB04A04" w:rsidR="009E05FC" w:rsidRDefault="00EB4A8B" w:rsidP="00A416C4">
      <w:pPr>
        <w:pStyle w:val="Boxparagraph"/>
        <w:numPr>
          <w:ilvl w:val="0"/>
          <w:numId w:val="8"/>
        </w:numPr>
        <w:pBdr>
          <w:top w:val="single" w:sz="6" w:space="1" w:color="F26E3D"/>
          <w:bottom w:val="single" w:sz="6" w:space="1" w:color="F26E3D"/>
        </w:pBdr>
        <w:spacing w:line="240" w:lineRule="auto"/>
        <w:ind w:left="426" w:hanging="426"/>
        <w:rPr>
          <w:color w:val="313131"/>
        </w:rPr>
      </w:pPr>
      <w:r>
        <w:rPr>
          <w:color w:val="313131"/>
        </w:rPr>
        <w:t>Y</w:t>
      </w:r>
      <w:r w:rsidR="009E05FC">
        <w:rPr>
          <w:color w:val="313131"/>
        </w:rPr>
        <w:t xml:space="preserve">our own personal </w:t>
      </w:r>
      <w:r w:rsidR="0068795A">
        <w:rPr>
          <w:color w:val="313131"/>
        </w:rPr>
        <w:t>use.</w:t>
      </w:r>
    </w:p>
    <w:p w14:paraId="39DE7D09" w14:textId="7C1461F4" w:rsidR="009E05FC" w:rsidRDefault="00EB4A8B" w:rsidP="00A416C4">
      <w:pPr>
        <w:pStyle w:val="Boxparagraph"/>
        <w:numPr>
          <w:ilvl w:val="0"/>
          <w:numId w:val="8"/>
        </w:numPr>
        <w:pBdr>
          <w:top w:val="single" w:sz="6" w:space="1" w:color="F26E3D"/>
          <w:bottom w:val="single" w:sz="6" w:space="1" w:color="F26E3D"/>
        </w:pBdr>
        <w:spacing w:line="240" w:lineRule="auto"/>
        <w:ind w:left="426" w:hanging="426"/>
        <w:rPr>
          <w:color w:val="313131"/>
        </w:rPr>
      </w:pPr>
      <w:r>
        <w:rPr>
          <w:color w:val="313131"/>
        </w:rPr>
        <w:t>U</w:t>
      </w:r>
      <w:r w:rsidR="009E05FC">
        <w:rPr>
          <w:color w:val="313131"/>
        </w:rPr>
        <w:t>se within your organisation</w:t>
      </w:r>
      <w:r w:rsidR="0068795A">
        <w:rPr>
          <w:color w:val="313131"/>
        </w:rPr>
        <w:t>.</w:t>
      </w:r>
    </w:p>
    <w:p w14:paraId="276FA301" w14:textId="34FEC59A" w:rsidR="009E05FC" w:rsidRDefault="00EB4A8B" w:rsidP="00A416C4">
      <w:pPr>
        <w:pStyle w:val="Boxparagraph"/>
        <w:numPr>
          <w:ilvl w:val="0"/>
          <w:numId w:val="8"/>
        </w:numPr>
        <w:pBdr>
          <w:top w:val="single" w:sz="6" w:space="1" w:color="F26E3D"/>
          <w:bottom w:val="single" w:sz="6" w:space="1" w:color="F26E3D"/>
        </w:pBdr>
        <w:spacing w:line="240" w:lineRule="auto"/>
        <w:ind w:left="426" w:hanging="426"/>
        <w:rPr>
          <w:color w:val="313131"/>
        </w:rPr>
      </w:pPr>
      <w:r>
        <w:rPr>
          <w:color w:val="313131"/>
        </w:rPr>
        <w:t xml:space="preserve">Distribution </w:t>
      </w:r>
      <w:r w:rsidR="009E05FC">
        <w:rPr>
          <w:color w:val="313131"/>
        </w:rPr>
        <w:t>and sharing with third parties.</w:t>
      </w:r>
    </w:p>
    <w:p w14:paraId="00CD23F3" w14:textId="77777777" w:rsidR="009E05FC" w:rsidRDefault="009E05FC" w:rsidP="00B03D0B">
      <w:pPr>
        <w:pStyle w:val="Boxparagraph"/>
        <w:pBdr>
          <w:top w:val="single" w:sz="6" w:space="1" w:color="F26E3D"/>
          <w:bottom w:val="single" w:sz="6" w:space="1" w:color="F26E3D"/>
        </w:pBdr>
        <w:spacing w:line="240" w:lineRule="auto"/>
        <w:rPr>
          <w:color w:val="313131"/>
        </w:rPr>
      </w:pPr>
      <w:r>
        <w:rPr>
          <w:color w:val="313131"/>
        </w:rPr>
        <w:t>but only if:</w:t>
      </w:r>
    </w:p>
    <w:p w14:paraId="58E8D8CC" w14:textId="77777777" w:rsidR="009E05FC" w:rsidRDefault="009E05FC" w:rsidP="00A416C4">
      <w:pPr>
        <w:pStyle w:val="Boxparagraph"/>
        <w:numPr>
          <w:ilvl w:val="0"/>
          <w:numId w:val="9"/>
        </w:numPr>
        <w:pBdr>
          <w:top w:val="single" w:sz="6" w:space="1" w:color="F26E3D"/>
          <w:bottom w:val="single" w:sz="6" w:space="1" w:color="F26E3D"/>
        </w:pBdr>
        <w:spacing w:line="240" w:lineRule="auto"/>
        <w:ind w:left="426" w:hanging="426"/>
        <w:rPr>
          <w:color w:val="313131"/>
        </w:rPr>
      </w:pPr>
      <w:r>
        <w:rPr>
          <w:color w:val="313131"/>
        </w:rPr>
        <w:t>you or your organisation do not use or reproduce the publication for any commercial purpose; and</w:t>
      </w:r>
    </w:p>
    <w:p w14:paraId="77D1FACD" w14:textId="77777777" w:rsidR="009E05FC" w:rsidRDefault="009E05FC" w:rsidP="00A416C4">
      <w:pPr>
        <w:pStyle w:val="Boxparagraph"/>
        <w:numPr>
          <w:ilvl w:val="0"/>
          <w:numId w:val="9"/>
        </w:numPr>
        <w:pBdr>
          <w:top w:val="single" w:sz="6" w:space="1" w:color="F26E3D"/>
          <w:bottom w:val="single" w:sz="6" w:space="1" w:color="F26E3D"/>
        </w:pBdr>
        <w:spacing w:line="240" w:lineRule="auto"/>
        <w:ind w:left="426" w:hanging="426"/>
        <w:rPr>
          <w:color w:val="313131"/>
        </w:rPr>
      </w:pPr>
      <w:r>
        <w:rPr>
          <w:color w:val="313131"/>
        </w:rPr>
        <w:t>if reproduced, this copyright notice and all disclaimer notices are included as part of any reproduction.</w:t>
      </w:r>
    </w:p>
    <w:p w14:paraId="4D8F76F8" w14:textId="2F577472" w:rsidR="009E05FC" w:rsidRDefault="009E05FC" w:rsidP="00B03D0B">
      <w:pPr>
        <w:pStyle w:val="Boxparagraph"/>
        <w:pBdr>
          <w:top w:val="single" w:sz="6" w:space="1" w:color="F26E3D"/>
          <w:bottom w:val="single" w:sz="6" w:space="1" w:color="F26E3D"/>
        </w:pBdr>
        <w:spacing w:line="240" w:lineRule="auto"/>
      </w:pPr>
      <w:r>
        <w:t xml:space="preserve">Enquiries regarding any other use of this publication should be addressed to </w:t>
      </w:r>
      <w:hyperlink r:id="rId15" w:history="1">
        <w:r w:rsidR="00337965" w:rsidRPr="00337965">
          <w:rPr>
            <w:rStyle w:val="Hyperlink"/>
          </w:rPr>
          <w:t>MH.IARProject@health.gov.au</w:t>
        </w:r>
      </w:hyperlink>
      <w:r w:rsidR="00337965">
        <w:rPr>
          <w:rStyle w:val="cf01"/>
        </w:rPr>
        <w:t xml:space="preserve"> </w:t>
      </w:r>
      <w:r>
        <w:t xml:space="preserve"> </w:t>
      </w:r>
    </w:p>
    <w:p w14:paraId="13D3E289" w14:textId="77777777" w:rsidR="009E05FC" w:rsidRDefault="009E05FC" w:rsidP="00B03D0B">
      <w:pPr>
        <w:pStyle w:val="Boxparagraph"/>
        <w:pBdr>
          <w:top w:val="single" w:sz="6" w:space="1" w:color="F26E3D"/>
          <w:bottom w:val="single" w:sz="6" w:space="1" w:color="F26E3D"/>
        </w:pBdr>
        <w:spacing w:line="240" w:lineRule="auto"/>
      </w:pPr>
      <w:r>
        <w:t>This licence does not cover, and there is no permission given for, use of the Commonwealth Coat of Arms or any logos and trademarks (including the logo of the Department of Health).</w:t>
      </w:r>
    </w:p>
    <w:p w14:paraId="42A65E76" w14:textId="77777777" w:rsidR="009E05FC" w:rsidRPr="00581AFC" w:rsidRDefault="009E05FC" w:rsidP="00B03D0B">
      <w:pPr>
        <w:pStyle w:val="Boxparagraph"/>
        <w:pBdr>
          <w:top w:val="single" w:sz="6" w:space="1" w:color="F26E3D"/>
          <w:bottom w:val="single" w:sz="6" w:space="1" w:color="F26E3D"/>
        </w:pBdr>
        <w:spacing w:line="240" w:lineRule="auto"/>
        <w:rPr>
          <w:b/>
          <w:bCs/>
        </w:rPr>
      </w:pPr>
      <w:r w:rsidRPr="00581AFC">
        <w:rPr>
          <w:b/>
          <w:bCs/>
        </w:rPr>
        <w:t>Disclaimer</w:t>
      </w:r>
    </w:p>
    <w:p w14:paraId="0382B3A8" w14:textId="23049E0D" w:rsidR="009E05FC" w:rsidRDefault="00C44BFF" w:rsidP="00B03D0B">
      <w:pPr>
        <w:pStyle w:val="Boxparagraph"/>
        <w:pBdr>
          <w:top w:val="single" w:sz="6" w:space="1" w:color="F26E3D"/>
          <w:bottom w:val="single" w:sz="6" w:space="1" w:color="F26E3D"/>
        </w:pBdr>
        <w:spacing w:line="240" w:lineRule="auto"/>
      </w:pPr>
      <w:r>
        <w:t>The use</w:t>
      </w:r>
      <w:r w:rsidR="009E05FC">
        <w:t xml:space="preserve"> of this publication is not a substitute for professional knowledge and clinical judgement. Systems and processes for initial assessment and referral should consider the unique and personal circumstances of the individual client, including other health or social issues, their preferences and choices, and any risk or safety issues.</w:t>
      </w:r>
    </w:p>
    <w:p w14:paraId="4832DEE4" w14:textId="77777777" w:rsidR="009E05FC" w:rsidRDefault="009E05FC" w:rsidP="00B03D0B">
      <w:pPr>
        <w:pStyle w:val="Boxparagraph"/>
        <w:pBdr>
          <w:top w:val="single" w:sz="6" w:space="1" w:color="F26E3D"/>
          <w:bottom w:val="single" w:sz="6" w:space="1" w:color="F26E3D"/>
        </w:pBdr>
        <w:spacing w:line="240" w:lineRule="auto"/>
      </w:pPr>
      <w:r>
        <w:t xml:space="preserve">Use of this publication is at your own risk, and you must make your own assessment of its appropriateness for the environment and circumstances in which it is to be applied. The Department of Health assumes no legal liability or responsibility to anyone for the consequences of using or relying on the information included or incorporated in this publication. </w:t>
      </w:r>
    </w:p>
    <w:p w14:paraId="629DA6C5" w14:textId="77777777" w:rsidR="009E05FC" w:rsidRDefault="009E05FC" w:rsidP="00B03D0B">
      <w:pPr>
        <w:pStyle w:val="Boxparagraph"/>
        <w:pBdr>
          <w:top w:val="single" w:sz="6" w:space="1" w:color="F26E3D"/>
          <w:bottom w:val="single" w:sz="6" w:space="1" w:color="F26E3D"/>
        </w:pBdr>
        <w:spacing w:line="240" w:lineRule="auto"/>
      </w:pPr>
      <w:r>
        <w:t xml:space="preserve">This publication contains links to external websites that the Department of Health has no direct control over. It is the responsibility of users to make their own decisions about the accuracy, currency, reliability, and completeness of information contained on linked websites. </w:t>
      </w:r>
    </w:p>
    <w:p w14:paraId="35C706E8" w14:textId="099A2A3A" w:rsidR="003C6178" w:rsidRDefault="009E05FC" w:rsidP="00B03D0B">
      <w:pPr>
        <w:pStyle w:val="Boxparagraph"/>
        <w:pBdr>
          <w:top w:val="single" w:sz="6" w:space="1" w:color="F26E3D"/>
          <w:bottom w:val="single" w:sz="6" w:space="1" w:color="F26E3D"/>
        </w:pBdr>
        <w:spacing w:line="240" w:lineRule="auto"/>
        <w:rPr>
          <w:rStyle w:val="Hyperlink"/>
        </w:rPr>
      </w:pPr>
      <w:r>
        <w:t xml:space="preserve">The contents of this publication may be updated from time to time and users are encouraged to regularly visit </w:t>
      </w:r>
      <w:hyperlink r:id="rId16" w:history="1">
        <w:r w:rsidRPr="00CC4F03">
          <w:rPr>
            <w:rStyle w:val="Hyperlink"/>
          </w:rPr>
          <w:t>https://www.health.gov.au/resources/publications/national-phn-guidance-initial-assessment-and-referral-for-mental-health-care</w:t>
        </w:r>
      </w:hyperlink>
      <w:r>
        <w:t xml:space="preserve"> to check for updated versions of this publication.</w:t>
      </w:r>
    </w:p>
    <w:p w14:paraId="7A529D40" w14:textId="58C74596" w:rsidR="00753C47" w:rsidRDefault="00753C47">
      <w:pPr>
        <w:spacing w:before="0" w:after="200" w:line="276" w:lineRule="auto"/>
        <w:rPr>
          <w:rStyle w:val="Hyperlink"/>
          <w:rFonts w:cs="Arial"/>
          <w:szCs w:val="20"/>
        </w:rPr>
      </w:pPr>
      <w:r>
        <w:rPr>
          <w:rStyle w:val="Hyperlink"/>
          <w:rFonts w:cs="Arial"/>
          <w:szCs w:val="20"/>
        </w:rPr>
        <w:br w:type="page"/>
      </w:r>
    </w:p>
    <w:tbl>
      <w:tblPr>
        <w:tblW w:w="9923" w:type="dxa"/>
        <w:tblInd w:w="-14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00" w:firstRow="0" w:lastRow="0" w:firstColumn="0" w:lastColumn="0" w:noHBand="0" w:noVBand="1"/>
      </w:tblPr>
      <w:tblGrid>
        <w:gridCol w:w="993"/>
        <w:gridCol w:w="1276"/>
        <w:gridCol w:w="7654"/>
      </w:tblGrid>
      <w:tr w:rsidR="00056B8A" w14:paraId="7C725C5E" w14:textId="77777777" w:rsidTr="00924BBD">
        <w:trPr>
          <w:trHeight w:val="360"/>
        </w:trPr>
        <w:tc>
          <w:tcPr>
            <w:tcW w:w="9923" w:type="dxa"/>
            <w:gridSpan w:val="3"/>
            <w:tcBorders>
              <w:top w:val="single" w:sz="4" w:space="0" w:color="003C6A"/>
              <w:left w:val="single" w:sz="4" w:space="0" w:color="003C6A"/>
              <w:bottom w:val="nil"/>
              <w:right w:val="single" w:sz="4" w:space="0" w:color="003C6A"/>
            </w:tcBorders>
            <w:shd w:val="clear" w:color="auto" w:fill="003C6A"/>
          </w:tcPr>
          <w:p w14:paraId="27BC4366" w14:textId="735D67AB" w:rsidR="00056B8A" w:rsidRPr="00056B8A" w:rsidRDefault="00056B8A" w:rsidP="00926DAD">
            <w:pPr>
              <w:pStyle w:val="Tableheading"/>
              <w:spacing w:before="120" w:after="120" w:line="240" w:lineRule="auto"/>
            </w:pPr>
            <w:r>
              <w:lastRenderedPageBreak/>
              <w:t>Version History</w:t>
            </w:r>
          </w:p>
        </w:tc>
      </w:tr>
      <w:tr w:rsidR="00EF10C7" w14:paraId="361E00DF" w14:textId="77777777" w:rsidTr="00B03D0B">
        <w:trPr>
          <w:trHeight w:val="360"/>
        </w:trPr>
        <w:tc>
          <w:tcPr>
            <w:tcW w:w="993" w:type="dxa"/>
            <w:tcBorders>
              <w:top w:val="nil"/>
              <w:left w:val="single" w:sz="6" w:space="0" w:color="F26E3D"/>
              <w:bottom w:val="single" w:sz="6" w:space="0" w:color="F26E3D"/>
              <w:right w:val="single" w:sz="6" w:space="0" w:color="F26E3D"/>
            </w:tcBorders>
            <w:shd w:val="clear" w:color="auto" w:fill="E6ECF0"/>
          </w:tcPr>
          <w:p w14:paraId="4A4E8AD1" w14:textId="77777777" w:rsidR="00EF10C7" w:rsidRDefault="00EF10C7" w:rsidP="00926DAD">
            <w:pPr>
              <w:pStyle w:val="Tableheading2"/>
              <w:spacing w:before="120" w:after="120" w:line="240" w:lineRule="auto"/>
            </w:pPr>
            <w:r>
              <w:t>Number</w:t>
            </w:r>
          </w:p>
        </w:tc>
        <w:tc>
          <w:tcPr>
            <w:tcW w:w="1276" w:type="dxa"/>
            <w:tcBorders>
              <w:top w:val="nil"/>
              <w:left w:val="single" w:sz="6" w:space="0" w:color="F26E3D"/>
              <w:bottom w:val="single" w:sz="6" w:space="0" w:color="F26E3D"/>
              <w:right w:val="single" w:sz="6" w:space="0" w:color="F26E3D"/>
            </w:tcBorders>
            <w:shd w:val="clear" w:color="auto" w:fill="E6ECF0"/>
          </w:tcPr>
          <w:p w14:paraId="53F0152F" w14:textId="27A9FA7A" w:rsidR="00EF10C7" w:rsidRPr="00056B8A" w:rsidRDefault="00EF10C7" w:rsidP="00926DAD">
            <w:pPr>
              <w:pStyle w:val="Tableheading2"/>
              <w:spacing w:before="120" w:after="120" w:line="240" w:lineRule="auto"/>
            </w:pPr>
            <w:r>
              <w:t>Date</w:t>
            </w:r>
          </w:p>
        </w:tc>
        <w:tc>
          <w:tcPr>
            <w:tcW w:w="7654" w:type="dxa"/>
            <w:tcBorders>
              <w:top w:val="nil"/>
              <w:left w:val="single" w:sz="6" w:space="0" w:color="F26E3D"/>
              <w:bottom w:val="single" w:sz="6" w:space="0" w:color="F26E3D"/>
              <w:right w:val="single" w:sz="6" w:space="0" w:color="F26E3D"/>
            </w:tcBorders>
            <w:shd w:val="clear" w:color="auto" w:fill="E6ECF0"/>
          </w:tcPr>
          <w:p w14:paraId="3C697E45" w14:textId="77777777" w:rsidR="00EF10C7" w:rsidRDefault="00EF10C7" w:rsidP="00926DAD">
            <w:pPr>
              <w:pStyle w:val="Tableheading2"/>
              <w:spacing w:before="120" w:after="120" w:line="240" w:lineRule="auto"/>
            </w:pPr>
            <w:r>
              <w:t>Notes</w:t>
            </w:r>
          </w:p>
        </w:tc>
      </w:tr>
      <w:tr w:rsidR="00EF10C7" w14:paraId="5FB21E41" w14:textId="77777777" w:rsidTr="00B03D0B">
        <w:trPr>
          <w:trHeight w:val="360"/>
        </w:trPr>
        <w:tc>
          <w:tcPr>
            <w:tcW w:w="993" w:type="dxa"/>
            <w:tcBorders>
              <w:top w:val="single" w:sz="6" w:space="0" w:color="F26E3D"/>
              <w:left w:val="single" w:sz="6" w:space="0" w:color="F26E3D"/>
              <w:bottom w:val="single" w:sz="6" w:space="0" w:color="F26E3D"/>
              <w:right w:val="single" w:sz="6" w:space="0" w:color="F26E3D"/>
            </w:tcBorders>
          </w:tcPr>
          <w:p w14:paraId="381442C1" w14:textId="7CF8A512" w:rsidR="00EF10C7" w:rsidRPr="00CE4A40" w:rsidRDefault="00116590" w:rsidP="00926DAD">
            <w:pPr>
              <w:pStyle w:val="Tablebody"/>
              <w:pBdr>
                <w:top w:val="nil"/>
                <w:left w:val="nil"/>
                <w:bottom w:val="nil"/>
                <w:right w:val="nil"/>
                <w:between w:val="nil"/>
              </w:pBdr>
              <w:spacing w:before="120"/>
            </w:pPr>
            <w:r>
              <w:t>001</w:t>
            </w:r>
          </w:p>
        </w:tc>
        <w:tc>
          <w:tcPr>
            <w:tcW w:w="1276" w:type="dxa"/>
            <w:tcBorders>
              <w:top w:val="single" w:sz="6" w:space="0" w:color="F26E3D"/>
              <w:left w:val="single" w:sz="6" w:space="0" w:color="F26E3D"/>
              <w:bottom w:val="single" w:sz="6" w:space="0" w:color="F26E3D"/>
              <w:right w:val="single" w:sz="6" w:space="0" w:color="F26E3D"/>
            </w:tcBorders>
          </w:tcPr>
          <w:p w14:paraId="7C51B47C" w14:textId="47CC9451" w:rsidR="00EF10C7" w:rsidRPr="00CE4A40" w:rsidRDefault="00116590" w:rsidP="00926DAD">
            <w:pPr>
              <w:pStyle w:val="Tablebody"/>
              <w:pBdr>
                <w:top w:val="nil"/>
                <w:left w:val="nil"/>
                <w:bottom w:val="nil"/>
                <w:right w:val="nil"/>
                <w:between w:val="nil"/>
              </w:pBdr>
              <w:spacing w:before="120"/>
            </w:pPr>
            <w:r>
              <w:t>10 May 2022</w:t>
            </w:r>
          </w:p>
        </w:tc>
        <w:tc>
          <w:tcPr>
            <w:tcW w:w="7654" w:type="dxa"/>
            <w:tcBorders>
              <w:top w:val="single" w:sz="6" w:space="0" w:color="F26E3D"/>
              <w:left w:val="single" w:sz="6" w:space="0" w:color="F26E3D"/>
              <w:bottom w:val="single" w:sz="6" w:space="0" w:color="F26E3D"/>
              <w:right w:val="single" w:sz="6" w:space="0" w:color="F26E3D"/>
            </w:tcBorders>
          </w:tcPr>
          <w:p w14:paraId="6585F919" w14:textId="321A7042" w:rsidR="00EF10C7" w:rsidRPr="00CE4A40" w:rsidRDefault="00116590" w:rsidP="00926DAD">
            <w:pPr>
              <w:pStyle w:val="Tablebody"/>
              <w:pBdr>
                <w:top w:val="nil"/>
                <w:left w:val="nil"/>
                <w:bottom w:val="nil"/>
                <w:right w:val="nil"/>
                <w:between w:val="nil"/>
              </w:pBdr>
              <w:spacing w:before="120"/>
            </w:pPr>
            <w:r>
              <w:t xml:space="preserve">Consultation </w:t>
            </w:r>
            <w:r w:rsidR="00880389">
              <w:t>Draft</w:t>
            </w:r>
          </w:p>
        </w:tc>
      </w:tr>
      <w:tr w:rsidR="00EF10C7" w14:paraId="5CC306CF" w14:textId="77777777" w:rsidTr="00B03D0B">
        <w:trPr>
          <w:trHeight w:val="360"/>
        </w:trPr>
        <w:tc>
          <w:tcPr>
            <w:tcW w:w="993" w:type="dxa"/>
            <w:tcBorders>
              <w:top w:val="single" w:sz="6" w:space="0" w:color="F26E3D"/>
              <w:left w:val="single" w:sz="6" w:space="0" w:color="F26E3D"/>
              <w:bottom w:val="single" w:sz="6" w:space="0" w:color="F26E3D"/>
              <w:right w:val="single" w:sz="6" w:space="0" w:color="F26E3D"/>
            </w:tcBorders>
          </w:tcPr>
          <w:p w14:paraId="4F3F8C36" w14:textId="68A7E3D9" w:rsidR="00EF10C7" w:rsidRPr="00CE4A40" w:rsidRDefault="00EF10C7" w:rsidP="00926DAD">
            <w:pPr>
              <w:pStyle w:val="Tablebody"/>
              <w:pBdr>
                <w:top w:val="nil"/>
                <w:left w:val="nil"/>
                <w:bottom w:val="nil"/>
                <w:right w:val="nil"/>
                <w:between w:val="nil"/>
              </w:pBdr>
              <w:spacing w:before="120"/>
            </w:pPr>
          </w:p>
        </w:tc>
        <w:tc>
          <w:tcPr>
            <w:tcW w:w="1276" w:type="dxa"/>
            <w:tcBorders>
              <w:top w:val="single" w:sz="6" w:space="0" w:color="F26E3D"/>
              <w:left w:val="single" w:sz="6" w:space="0" w:color="F26E3D"/>
              <w:bottom w:val="single" w:sz="6" w:space="0" w:color="F26E3D"/>
              <w:right w:val="single" w:sz="6" w:space="0" w:color="F26E3D"/>
            </w:tcBorders>
          </w:tcPr>
          <w:p w14:paraId="53F2E356" w14:textId="0BDCE3FC" w:rsidR="00EF10C7" w:rsidRPr="00CE4A40" w:rsidRDefault="00EF10C7" w:rsidP="00926DAD">
            <w:pPr>
              <w:pStyle w:val="Tablebody"/>
              <w:pBdr>
                <w:top w:val="nil"/>
                <w:left w:val="nil"/>
                <w:bottom w:val="nil"/>
                <w:right w:val="nil"/>
                <w:between w:val="nil"/>
              </w:pBdr>
              <w:spacing w:before="120"/>
            </w:pPr>
          </w:p>
        </w:tc>
        <w:tc>
          <w:tcPr>
            <w:tcW w:w="7654" w:type="dxa"/>
            <w:tcBorders>
              <w:top w:val="single" w:sz="6" w:space="0" w:color="F26E3D"/>
              <w:left w:val="single" w:sz="6" w:space="0" w:color="F26E3D"/>
              <w:bottom w:val="single" w:sz="6" w:space="0" w:color="F26E3D"/>
              <w:right w:val="single" w:sz="6" w:space="0" w:color="F26E3D"/>
            </w:tcBorders>
          </w:tcPr>
          <w:p w14:paraId="28082D6A" w14:textId="34230075" w:rsidR="00EF10C7" w:rsidRPr="00CE4A40" w:rsidRDefault="00EF10C7" w:rsidP="00926DAD">
            <w:pPr>
              <w:pStyle w:val="Tablebody"/>
              <w:pBdr>
                <w:top w:val="nil"/>
                <w:left w:val="nil"/>
                <w:bottom w:val="nil"/>
                <w:right w:val="nil"/>
                <w:between w:val="nil"/>
              </w:pBdr>
              <w:spacing w:before="120"/>
            </w:pPr>
          </w:p>
        </w:tc>
      </w:tr>
    </w:tbl>
    <w:p w14:paraId="7A076280" w14:textId="7BC8F870" w:rsidR="00753C47" w:rsidRDefault="00753C47" w:rsidP="00B03D0B"/>
    <w:p w14:paraId="67EFDEDD" w14:textId="77777777" w:rsidR="00753C47" w:rsidRDefault="00753C47" w:rsidP="00B03D0B">
      <w:r>
        <w:br w:type="page"/>
      </w:r>
    </w:p>
    <w:p w14:paraId="1C8AF806" w14:textId="0873246B" w:rsidR="00202FA0" w:rsidRDefault="00202FA0" w:rsidP="00B03D0B">
      <w:pPr>
        <w:pStyle w:val="highlighttext"/>
        <w:spacing w:before="120" w:after="120" w:line="240" w:lineRule="auto"/>
      </w:pPr>
      <w:r>
        <w:lastRenderedPageBreak/>
        <w:t>F</w:t>
      </w:r>
      <w:r w:rsidR="008A1B98">
        <w:t>oreword</w:t>
      </w:r>
    </w:p>
    <w:p w14:paraId="1A59C2E4" w14:textId="0CBF9C3E" w:rsidR="00202FA0" w:rsidRDefault="00E90549" w:rsidP="00B03D0B">
      <w:bookmarkStart w:id="1" w:name="_gjdgxs" w:colFirst="0" w:colLast="0"/>
      <w:bookmarkEnd w:id="1"/>
      <w:r w:rsidRPr="00E90549">
        <w:t xml:space="preserve">The Australian </w:t>
      </w:r>
      <w:r w:rsidR="00A010BB">
        <w:t xml:space="preserve">Government </w:t>
      </w:r>
      <w:r w:rsidRPr="00E90549">
        <w:t>Department of Health has developed th</w:t>
      </w:r>
      <w:r w:rsidR="009E27E7">
        <w:t xml:space="preserve">e IAR </w:t>
      </w:r>
      <w:r w:rsidRPr="00E90549">
        <w:t>Guidance</w:t>
      </w:r>
      <w:r w:rsidR="00202FA0">
        <w:t xml:space="preserve"> to provide advice to Primary Health Networks (PHNs) on establishing </w:t>
      </w:r>
      <w:r w:rsidR="00202FA0" w:rsidRPr="007216DF">
        <w:t>effective systems for the initial assessment and referral of individuals presenting with mental health conditions in primary health care settings</w:t>
      </w:r>
      <w:r w:rsidR="00202FA0">
        <w:t xml:space="preserve">. The </w:t>
      </w:r>
      <w:r w:rsidR="000B2D2C">
        <w:t xml:space="preserve">IAR </w:t>
      </w:r>
      <w:r w:rsidR="00202FA0">
        <w:t xml:space="preserve">Guidance brings together information from </w:t>
      </w:r>
      <w:r w:rsidR="002C6703">
        <w:t>various</w:t>
      </w:r>
      <w:r w:rsidR="00202FA0">
        <w:t xml:space="preserve"> sources</w:t>
      </w:r>
      <w:r>
        <w:t>,</w:t>
      </w:r>
      <w:r w:rsidR="00202FA0">
        <w:t xml:space="preserve"> including Australian and international evidence and advice from leading experts.</w:t>
      </w:r>
    </w:p>
    <w:p w14:paraId="00966DF6" w14:textId="09E341D9" w:rsidR="00202FA0" w:rsidRDefault="00202FA0" w:rsidP="00B03D0B">
      <w:bookmarkStart w:id="2" w:name="_30j0zll" w:colFirst="0" w:colLast="0"/>
      <w:bookmarkEnd w:id="2"/>
      <w:r>
        <w:t xml:space="preserve">As demonstrated by the Literature Review undertaken to inform this project, there is a lack of established evidence regarding initial assessment and decision making in stepped care systems. Furthermore, the transferability of the evidence to the Australian context is limited. Recognising that this Guidance has been developed using the available evidence and expert advice, the Department of Health will undertake activities that will support </w:t>
      </w:r>
      <w:r w:rsidR="00BF799D">
        <w:t xml:space="preserve">the </w:t>
      </w:r>
      <w:r>
        <w:t xml:space="preserve">ongoing development of the </w:t>
      </w:r>
      <w:r w:rsidR="000B2D2C">
        <w:t xml:space="preserve">IAR </w:t>
      </w:r>
      <w:r>
        <w:t xml:space="preserve">Guidance and tools based on examining their utility in the field. This work is expected to guide </w:t>
      </w:r>
      <w:r w:rsidR="00BF799D">
        <w:t xml:space="preserve">the </w:t>
      </w:r>
      <w:r>
        <w:t xml:space="preserve">broader implementation of nationally consistent approaches to the initial assessment and referral of people </w:t>
      </w:r>
      <w:r w:rsidR="000B2D2C">
        <w:t>seeking</w:t>
      </w:r>
      <w:r>
        <w:t xml:space="preserve"> mental health assistance.</w:t>
      </w:r>
    </w:p>
    <w:p w14:paraId="30C10285" w14:textId="77777777" w:rsidR="00202FA0" w:rsidRDefault="00202FA0" w:rsidP="00B03D0B">
      <w:pPr>
        <w:rPr>
          <w:b/>
        </w:rPr>
      </w:pPr>
      <w:r>
        <w:rPr>
          <w:b/>
        </w:rPr>
        <w:t>Stage 1</w:t>
      </w:r>
    </w:p>
    <w:p w14:paraId="778A7B39" w14:textId="6248CA0E" w:rsidR="00202FA0" w:rsidRPr="007216DF" w:rsidRDefault="00202FA0" w:rsidP="00B03D0B">
      <w:r w:rsidRPr="007216DF">
        <w:t xml:space="preserve">In stage 1 of the project, the Department of Health formed an Expert Advisory Group and Project Steering Committee. The Department of Health commissioned a literature review and completed a PHN survey to understand the </w:t>
      </w:r>
      <w:r w:rsidR="00311B4D">
        <w:t xml:space="preserve">progress of stepped </w:t>
      </w:r>
      <w:r w:rsidR="00BE6E19">
        <w:t>care</w:t>
      </w:r>
      <w:r w:rsidRPr="007216DF">
        <w:t xml:space="preserve"> and initial assessment and referral activity.</w:t>
      </w:r>
    </w:p>
    <w:p w14:paraId="7F13036D" w14:textId="77777777" w:rsidR="00202FA0" w:rsidRDefault="00202FA0" w:rsidP="00B03D0B">
      <w:pPr>
        <w:rPr>
          <w:b/>
        </w:rPr>
      </w:pPr>
      <w:r>
        <w:rPr>
          <w:b/>
        </w:rPr>
        <w:t>Stage 2</w:t>
      </w:r>
    </w:p>
    <w:p w14:paraId="17777B90" w14:textId="38C2BA92" w:rsidR="00202FA0" w:rsidRPr="007216DF" w:rsidRDefault="00202FA0" w:rsidP="00B03D0B">
      <w:r w:rsidRPr="007216DF">
        <w:t>During stage 2 of the project, the Department of Health developed and released a draft of the IAR Guidance for consultation with PHNs and other key stakeholders. In March 2019, the Department of Health officially released the first version of the IAR Guidance.</w:t>
      </w:r>
    </w:p>
    <w:p w14:paraId="780ECF4A" w14:textId="77777777" w:rsidR="00202FA0" w:rsidRDefault="00202FA0" w:rsidP="00B03D0B">
      <w:pPr>
        <w:rPr>
          <w:b/>
        </w:rPr>
      </w:pPr>
      <w:r>
        <w:rPr>
          <w:b/>
        </w:rPr>
        <w:t>Stage 3</w:t>
      </w:r>
    </w:p>
    <w:p w14:paraId="6B333B8C" w14:textId="0C56F02F" w:rsidR="00202FA0" w:rsidRDefault="00202FA0" w:rsidP="00B03D0B">
      <w:r>
        <w:t xml:space="preserve">During this </w:t>
      </w:r>
      <w:r w:rsidR="00311B4D">
        <w:t>project stage</w:t>
      </w:r>
      <w:r>
        <w:t xml:space="preserve">, the Department of Health developed and disseminated an </w:t>
      </w:r>
      <w:r w:rsidRPr="007216DF">
        <w:t>Initial Assessment and Referral in Stepped Care Systems Resource Toolkit</w:t>
      </w:r>
      <w:r>
        <w:t xml:space="preserve">. The </w:t>
      </w:r>
      <w:r w:rsidRPr="007216DF">
        <w:t>Toolkit</w:t>
      </w:r>
      <w:r>
        <w:t xml:space="preserve"> includes:</w:t>
      </w:r>
    </w:p>
    <w:p w14:paraId="278058D4" w14:textId="0E0B436A" w:rsidR="00202FA0" w:rsidRPr="00D10017" w:rsidRDefault="00202FA0" w:rsidP="002D65AC">
      <w:pPr>
        <w:numPr>
          <w:ilvl w:val="0"/>
          <w:numId w:val="5"/>
        </w:numPr>
        <w:pBdr>
          <w:top w:val="nil"/>
          <w:left w:val="nil"/>
          <w:bottom w:val="nil"/>
          <w:right w:val="nil"/>
          <w:between w:val="nil"/>
        </w:pBdr>
        <w:rPr>
          <w:color w:val="000000"/>
        </w:rPr>
      </w:pPr>
      <w:r w:rsidRPr="00D10017">
        <w:rPr>
          <w:color w:val="000000"/>
        </w:rPr>
        <w:t>A brief implementation guide for PHN</w:t>
      </w:r>
      <w:r w:rsidR="00E153F5">
        <w:rPr>
          <w:color w:val="000000"/>
        </w:rPr>
        <w:t>s</w:t>
      </w:r>
    </w:p>
    <w:p w14:paraId="01DC974F" w14:textId="6125F812" w:rsidR="00202FA0" w:rsidRPr="00D10017" w:rsidRDefault="00202FA0" w:rsidP="002D65AC">
      <w:pPr>
        <w:numPr>
          <w:ilvl w:val="0"/>
          <w:numId w:val="5"/>
        </w:numPr>
        <w:pBdr>
          <w:top w:val="nil"/>
          <w:left w:val="nil"/>
          <w:bottom w:val="nil"/>
          <w:right w:val="nil"/>
          <w:between w:val="nil"/>
        </w:pBdr>
        <w:rPr>
          <w:color w:val="000000"/>
        </w:rPr>
      </w:pPr>
      <w:r w:rsidRPr="00D10017">
        <w:rPr>
          <w:color w:val="000000"/>
        </w:rPr>
        <w:t>Clinical governance resource</w:t>
      </w:r>
      <w:r w:rsidR="00E153F5">
        <w:rPr>
          <w:color w:val="000000"/>
        </w:rPr>
        <w:t>s</w:t>
      </w:r>
    </w:p>
    <w:p w14:paraId="06A56075" w14:textId="77777777" w:rsidR="00202FA0" w:rsidRPr="00D10017" w:rsidRDefault="00202FA0" w:rsidP="002D65AC">
      <w:pPr>
        <w:numPr>
          <w:ilvl w:val="0"/>
          <w:numId w:val="5"/>
        </w:numPr>
        <w:pBdr>
          <w:top w:val="nil"/>
          <w:left w:val="nil"/>
          <w:bottom w:val="nil"/>
          <w:right w:val="nil"/>
          <w:between w:val="nil"/>
        </w:pBdr>
        <w:rPr>
          <w:color w:val="000000"/>
        </w:rPr>
      </w:pPr>
      <w:r w:rsidRPr="00D10017">
        <w:rPr>
          <w:color w:val="000000"/>
        </w:rPr>
        <w:t>Learning resources (including vignettes and workshop slides).</w:t>
      </w:r>
    </w:p>
    <w:p w14:paraId="6234BD07" w14:textId="77777777" w:rsidR="00202FA0" w:rsidRDefault="00202FA0" w:rsidP="00B03D0B">
      <w:pPr>
        <w:rPr>
          <w:b/>
        </w:rPr>
      </w:pPr>
      <w:r>
        <w:rPr>
          <w:b/>
        </w:rPr>
        <w:t>Stage 4</w:t>
      </w:r>
    </w:p>
    <w:p w14:paraId="1C448E69" w14:textId="110DD5F2" w:rsidR="00202FA0" w:rsidRDefault="00202FA0" w:rsidP="00B03D0B">
      <w:r>
        <w:t xml:space="preserve">The Department of Health facilitated an Implementation Review to examine the validity and utility of the </w:t>
      </w:r>
      <w:r w:rsidR="000B2D2C">
        <w:t>IAR</w:t>
      </w:r>
      <w:r>
        <w:t xml:space="preserve"> Guidance. </w:t>
      </w:r>
      <w:r w:rsidR="00010D00">
        <w:t>The University of Melbourne completed the Implementation Review, which</w:t>
      </w:r>
      <w:r>
        <w:t xml:space="preserve"> involved 9 PHNs</w:t>
      </w:r>
      <w:r w:rsidR="00010D00">
        <w:t xml:space="preserve">. The Nine PHNs were selected to </w:t>
      </w:r>
      <w:r>
        <w:t xml:space="preserve">complete a small-scale implementation test of the </w:t>
      </w:r>
      <w:r w:rsidR="000B2D2C">
        <w:t xml:space="preserve">IAR </w:t>
      </w:r>
      <w:r>
        <w:t xml:space="preserve">Guidance. The University of Melbourne authored a report on the findings. </w:t>
      </w:r>
    </w:p>
    <w:p w14:paraId="0E6E85E2" w14:textId="77777777" w:rsidR="00202FA0" w:rsidRPr="00F44520" w:rsidRDefault="00202FA0" w:rsidP="00B03D0B">
      <w:pPr>
        <w:rPr>
          <w:b/>
        </w:rPr>
      </w:pPr>
      <w:r w:rsidRPr="00F44520">
        <w:rPr>
          <w:b/>
        </w:rPr>
        <w:t>Stage 5</w:t>
      </w:r>
    </w:p>
    <w:p w14:paraId="42084459" w14:textId="65C7BF3C" w:rsidR="00EF10C7" w:rsidRDefault="001865C9" w:rsidP="00B03D0B">
      <w:r>
        <w:t xml:space="preserve">During this </w:t>
      </w:r>
      <w:r w:rsidR="00BE6E19">
        <w:t>project stage</w:t>
      </w:r>
      <w:r>
        <w:t>, the Department of Health worked closely with the Expert Advisory Group and Working Groups to develop</w:t>
      </w:r>
      <w:r w:rsidR="00BD2682">
        <w:t xml:space="preserve"> IAR G</w:t>
      </w:r>
      <w:r>
        <w:t>uidance for children (aged 5-11) and adolescents (aged 12-17)</w:t>
      </w:r>
      <w:r w:rsidR="00311B4D">
        <w:t>,</w:t>
      </w:r>
      <w:r>
        <w:t xml:space="preserve"> including an extensive consultation opportunity.  </w:t>
      </w:r>
    </w:p>
    <w:p w14:paraId="5BAFCCD4" w14:textId="15D96891" w:rsidR="00A153FD" w:rsidRPr="00F44520" w:rsidRDefault="00A153FD" w:rsidP="00A153FD">
      <w:pPr>
        <w:rPr>
          <w:b/>
        </w:rPr>
      </w:pPr>
      <w:r w:rsidRPr="00F44520">
        <w:rPr>
          <w:b/>
        </w:rPr>
        <w:t xml:space="preserve">Stage </w:t>
      </w:r>
      <w:r>
        <w:rPr>
          <w:b/>
        </w:rPr>
        <w:t>6</w:t>
      </w:r>
    </w:p>
    <w:p w14:paraId="3B1F9EB0" w14:textId="79C6035D" w:rsidR="00A153FD" w:rsidRDefault="00A153FD" w:rsidP="00A153FD">
      <w:r>
        <w:t xml:space="preserve">During this project stage, the Department of Health worked closely with the Expert Advisory Group and Working Groups to develop IAR Guidance for older </w:t>
      </w:r>
      <w:r w:rsidR="00880389">
        <w:t>adults</w:t>
      </w:r>
      <w:r>
        <w:t>.</w:t>
      </w:r>
    </w:p>
    <w:p w14:paraId="00C9D331" w14:textId="77777777" w:rsidR="00010D00" w:rsidRDefault="00010D00">
      <w:pPr>
        <w:spacing w:before="0" w:after="200" w:line="276" w:lineRule="auto"/>
      </w:pPr>
      <w:r>
        <w:rPr>
          <w:b/>
        </w:rPr>
        <w:br w:type="page"/>
      </w:r>
    </w:p>
    <w:sdt>
      <w:sdtPr>
        <w:rPr>
          <w:rFonts w:ascii="Arial" w:eastAsiaTheme="minorHAnsi" w:hAnsi="Arial" w:cstheme="minorBidi"/>
          <w:b w:val="0"/>
          <w:color w:val="auto"/>
          <w:sz w:val="20"/>
          <w:szCs w:val="22"/>
        </w:rPr>
        <w:id w:val="994220788"/>
        <w:docPartObj>
          <w:docPartGallery w:val="Table of Contents"/>
          <w:docPartUnique/>
        </w:docPartObj>
      </w:sdtPr>
      <w:sdtEndPr>
        <w:rPr>
          <w:bCs/>
          <w:noProof/>
        </w:rPr>
      </w:sdtEndPr>
      <w:sdtContent>
        <w:p w14:paraId="0CD3F76E" w14:textId="614074B3" w:rsidR="00CD43D8" w:rsidRPr="007A3465" w:rsidRDefault="00CD43D8" w:rsidP="00CD43D8">
          <w:pPr>
            <w:pStyle w:val="TOCHeading"/>
          </w:pPr>
          <w:r w:rsidRPr="007A3465">
            <w:t>Table of Contents</w:t>
          </w:r>
        </w:p>
        <w:p w14:paraId="13E55419" w14:textId="62D2C1A2" w:rsidR="00D76637" w:rsidRDefault="00CD43D8">
          <w:pPr>
            <w:pStyle w:val="TOC1"/>
            <w:tabs>
              <w:tab w:val="right" w:leader="dot" w:pos="9628"/>
            </w:tabs>
            <w:rPr>
              <w:rFonts w:asciiTheme="minorHAnsi" w:eastAsiaTheme="minorEastAsia" w:hAnsiTheme="minorHAnsi"/>
              <w:b w:val="0"/>
              <w:noProof/>
              <w:sz w:val="22"/>
              <w:lang w:eastAsia="en-AU"/>
            </w:rPr>
          </w:pPr>
          <w:r>
            <w:fldChar w:fldCharType="begin"/>
          </w:r>
          <w:r>
            <w:instrText xml:space="preserve"> TOC \o "2-3" \h \z \t "Heading 1,1" </w:instrText>
          </w:r>
          <w:r>
            <w:fldChar w:fldCharType="separate"/>
          </w:r>
          <w:hyperlink w:anchor="_Toc100593089" w:history="1">
            <w:r w:rsidR="00D76637" w:rsidRPr="008F617B">
              <w:rPr>
                <w:rStyle w:val="Hyperlink"/>
                <w:noProof/>
              </w:rPr>
              <w:t>Section 1 – Introduction</w:t>
            </w:r>
            <w:r w:rsidR="00D76637">
              <w:rPr>
                <w:noProof/>
                <w:webHidden/>
              </w:rPr>
              <w:tab/>
            </w:r>
            <w:r w:rsidR="00D76637">
              <w:rPr>
                <w:noProof/>
                <w:webHidden/>
              </w:rPr>
              <w:fldChar w:fldCharType="begin"/>
            </w:r>
            <w:r w:rsidR="00D76637">
              <w:rPr>
                <w:noProof/>
                <w:webHidden/>
              </w:rPr>
              <w:instrText xml:space="preserve"> PAGEREF _Toc100593089 \h </w:instrText>
            </w:r>
            <w:r w:rsidR="00D76637">
              <w:rPr>
                <w:noProof/>
                <w:webHidden/>
              </w:rPr>
            </w:r>
            <w:r w:rsidR="00D76637">
              <w:rPr>
                <w:noProof/>
                <w:webHidden/>
              </w:rPr>
              <w:fldChar w:fldCharType="separate"/>
            </w:r>
            <w:r w:rsidR="00D90D39">
              <w:rPr>
                <w:noProof/>
                <w:webHidden/>
              </w:rPr>
              <w:t>7</w:t>
            </w:r>
            <w:r w:rsidR="00D76637">
              <w:rPr>
                <w:noProof/>
                <w:webHidden/>
              </w:rPr>
              <w:fldChar w:fldCharType="end"/>
            </w:r>
          </w:hyperlink>
        </w:p>
        <w:p w14:paraId="5FD80D09" w14:textId="4E3D72B8" w:rsidR="00D76637" w:rsidRDefault="00CA1E2E">
          <w:pPr>
            <w:pStyle w:val="TOC2"/>
            <w:tabs>
              <w:tab w:val="right" w:leader="dot" w:pos="9628"/>
            </w:tabs>
            <w:rPr>
              <w:rFonts w:asciiTheme="minorHAnsi" w:eastAsiaTheme="minorEastAsia" w:hAnsiTheme="minorHAnsi"/>
              <w:noProof/>
              <w:sz w:val="22"/>
              <w:lang w:eastAsia="en-AU"/>
            </w:rPr>
          </w:pPr>
          <w:hyperlink w:anchor="_Toc100593090" w:history="1">
            <w:r w:rsidR="00D76637" w:rsidRPr="008F617B">
              <w:rPr>
                <w:rStyle w:val="Hyperlink"/>
                <w:noProof/>
              </w:rPr>
              <w:t>Overview</w:t>
            </w:r>
            <w:r w:rsidR="00D76637">
              <w:rPr>
                <w:noProof/>
                <w:webHidden/>
              </w:rPr>
              <w:tab/>
            </w:r>
            <w:r w:rsidR="00D76637">
              <w:rPr>
                <w:noProof/>
                <w:webHidden/>
              </w:rPr>
              <w:fldChar w:fldCharType="begin"/>
            </w:r>
            <w:r w:rsidR="00D76637">
              <w:rPr>
                <w:noProof/>
                <w:webHidden/>
              </w:rPr>
              <w:instrText xml:space="preserve"> PAGEREF _Toc100593090 \h </w:instrText>
            </w:r>
            <w:r w:rsidR="00D76637">
              <w:rPr>
                <w:noProof/>
                <w:webHidden/>
              </w:rPr>
            </w:r>
            <w:r w:rsidR="00D76637">
              <w:rPr>
                <w:noProof/>
                <w:webHidden/>
              </w:rPr>
              <w:fldChar w:fldCharType="separate"/>
            </w:r>
            <w:r w:rsidR="00D90D39">
              <w:rPr>
                <w:noProof/>
                <w:webHidden/>
              </w:rPr>
              <w:t>7</w:t>
            </w:r>
            <w:r w:rsidR="00D76637">
              <w:rPr>
                <w:noProof/>
                <w:webHidden/>
              </w:rPr>
              <w:fldChar w:fldCharType="end"/>
            </w:r>
          </w:hyperlink>
        </w:p>
        <w:p w14:paraId="7E78F6D2" w14:textId="524F68DB" w:rsidR="00D76637" w:rsidRDefault="00CA1E2E">
          <w:pPr>
            <w:pStyle w:val="TOC2"/>
            <w:tabs>
              <w:tab w:val="right" w:leader="dot" w:pos="9628"/>
            </w:tabs>
            <w:rPr>
              <w:rFonts w:asciiTheme="minorHAnsi" w:eastAsiaTheme="minorEastAsia" w:hAnsiTheme="minorHAnsi"/>
              <w:noProof/>
              <w:sz w:val="22"/>
              <w:lang w:eastAsia="en-AU"/>
            </w:rPr>
          </w:pPr>
          <w:hyperlink w:anchor="_Toc100593091" w:history="1">
            <w:r w:rsidR="00D76637" w:rsidRPr="008F617B">
              <w:rPr>
                <w:rStyle w:val="Hyperlink"/>
                <w:noProof/>
              </w:rPr>
              <w:t>Scope</w:t>
            </w:r>
            <w:r w:rsidR="00D76637">
              <w:rPr>
                <w:noProof/>
                <w:webHidden/>
              </w:rPr>
              <w:tab/>
            </w:r>
            <w:r w:rsidR="00D76637">
              <w:rPr>
                <w:noProof/>
                <w:webHidden/>
              </w:rPr>
              <w:fldChar w:fldCharType="begin"/>
            </w:r>
            <w:r w:rsidR="00D76637">
              <w:rPr>
                <w:noProof/>
                <w:webHidden/>
              </w:rPr>
              <w:instrText xml:space="preserve"> PAGEREF _Toc100593091 \h </w:instrText>
            </w:r>
            <w:r w:rsidR="00D76637">
              <w:rPr>
                <w:noProof/>
                <w:webHidden/>
              </w:rPr>
            </w:r>
            <w:r w:rsidR="00D76637">
              <w:rPr>
                <w:noProof/>
                <w:webHidden/>
              </w:rPr>
              <w:fldChar w:fldCharType="separate"/>
            </w:r>
            <w:r w:rsidR="00D90D39">
              <w:rPr>
                <w:noProof/>
                <w:webHidden/>
              </w:rPr>
              <w:t>7</w:t>
            </w:r>
            <w:r w:rsidR="00D76637">
              <w:rPr>
                <w:noProof/>
                <w:webHidden/>
              </w:rPr>
              <w:fldChar w:fldCharType="end"/>
            </w:r>
          </w:hyperlink>
        </w:p>
        <w:p w14:paraId="01A1CD5B" w14:textId="1E0A15A1" w:rsidR="00D76637" w:rsidRDefault="00CA1E2E">
          <w:pPr>
            <w:pStyle w:val="TOC2"/>
            <w:tabs>
              <w:tab w:val="right" w:leader="dot" w:pos="9628"/>
            </w:tabs>
            <w:rPr>
              <w:rFonts w:asciiTheme="minorHAnsi" w:eastAsiaTheme="minorEastAsia" w:hAnsiTheme="minorHAnsi"/>
              <w:noProof/>
              <w:sz w:val="22"/>
              <w:lang w:eastAsia="en-AU"/>
            </w:rPr>
          </w:pPr>
          <w:hyperlink w:anchor="_Toc100593092" w:history="1">
            <w:r w:rsidR="00D76637" w:rsidRPr="008F617B">
              <w:rPr>
                <w:rStyle w:val="Hyperlink"/>
                <w:noProof/>
              </w:rPr>
              <w:t>Background</w:t>
            </w:r>
            <w:r w:rsidR="00D76637">
              <w:rPr>
                <w:noProof/>
                <w:webHidden/>
              </w:rPr>
              <w:tab/>
            </w:r>
            <w:r w:rsidR="00D76637">
              <w:rPr>
                <w:noProof/>
                <w:webHidden/>
              </w:rPr>
              <w:fldChar w:fldCharType="begin"/>
            </w:r>
            <w:r w:rsidR="00D76637">
              <w:rPr>
                <w:noProof/>
                <w:webHidden/>
              </w:rPr>
              <w:instrText xml:space="preserve"> PAGEREF _Toc100593092 \h </w:instrText>
            </w:r>
            <w:r w:rsidR="00D76637">
              <w:rPr>
                <w:noProof/>
                <w:webHidden/>
              </w:rPr>
            </w:r>
            <w:r w:rsidR="00D76637">
              <w:rPr>
                <w:noProof/>
                <w:webHidden/>
              </w:rPr>
              <w:fldChar w:fldCharType="separate"/>
            </w:r>
            <w:r w:rsidR="00D90D39">
              <w:rPr>
                <w:noProof/>
                <w:webHidden/>
              </w:rPr>
              <w:t>9</w:t>
            </w:r>
            <w:r w:rsidR="00D76637">
              <w:rPr>
                <w:noProof/>
                <w:webHidden/>
              </w:rPr>
              <w:fldChar w:fldCharType="end"/>
            </w:r>
          </w:hyperlink>
        </w:p>
        <w:p w14:paraId="374FC14C" w14:textId="235E01BD" w:rsidR="00D76637" w:rsidRDefault="00CA1E2E">
          <w:pPr>
            <w:pStyle w:val="TOC2"/>
            <w:tabs>
              <w:tab w:val="right" w:leader="dot" w:pos="9628"/>
            </w:tabs>
            <w:rPr>
              <w:rFonts w:asciiTheme="minorHAnsi" w:eastAsiaTheme="minorEastAsia" w:hAnsiTheme="minorHAnsi"/>
              <w:noProof/>
              <w:sz w:val="22"/>
              <w:lang w:eastAsia="en-AU"/>
            </w:rPr>
          </w:pPr>
          <w:hyperlink w:anchor="_Toc100593093" w:history="1">
            <w:r w:rsidR="00D76637" w:rsidRPr="008F617B">
              <w:rPr>
                <w:rStyle w:val="Hyperlink"/>
                <w:rFonts w:cs="Arial"/>
                <w:noProof/>
              </w:rPr>
              <w:t>Development of the IAR Guidance</w:t>
            </w:r>
            <w:r w:rsidR="00D76637">
              <w:rPr>
                <w:noProof/>
                <w:webHidden/>
              </w:rPr>
              <w:tab/>
            </w:r>
            <w:r w:rsidR="00D76637">
              <w:rPr>
                <w:noProof/>
                <w:webHidden/>
              </w:rPr>
              <w:fldChar w:fldCharType="begin"/>
            </w:r>
            <w:r w:rsidR="00D76637">
              <w:rPr>
                <w:noProof/>
                <w:webHidden/>
              </w:rPr>
              <w:instrText xml:space="preserve"> PAGEREF _Toc100593093 \h </w:instrText>
            </w:r>
            <w:r w:rsidR="00D76637">
              <w:rPr>
                <w:noProof/>
                <w:webHidden/>
              </w:rPr>
            </w:r>
            <w:r w:rsidR="00D76637">
              <w:rPr>
                <w:noProof/>
                <w:webHidden/>
              </w:rPr>
              <w:fldChar w:fldCharType="separate"/>
            </w:r>
            <w:r w:rsidR="00D90D39">
              <w:rPr>
                <w:noProof/>
                <w:webHidden/>
              </w:rPr>
              <w:t>12</w:t>
            </w:r>
            <w:r w:rsidR="00D76637">
              <w:rPr>
                <w:noProof/>
                <w:webHidden/>
              </w:rPr>
              <w:fldChar w:fldCharType="end"/>
            </w:r>
          </w:hyperlink>
        </w:p>
        <w:p w14:paraId="09B76505" w14:textId="7C4ED187" w:rsidR="00D76637" w:rsidRDefault="00CA1E2E">
          <w:pPr>
            <w:pStyle w:val="TOC2"/>
            <w:tabs>
              <w:tab w:val="right" w:leader="dot" w:pos="9628"/>
            </w:tabs>
            <w:rPr>
              <w:rFonts w:asciiTheme="minorHAnsi" w:eastAsiaTheme="minorEastAsia" w:hAnsiTheme="minorHAnsi"/>
              <w:noProof/>
              <w:sz w:val="22"/>
              <w:lang w:eastAsia="en-AU"/>
            </w:rPr>
          </w:pPr>
          <w:hyperlink w:anchor="_Toc100593094" w:history="1">
            <w:r w:rsidR="00D76637" w:rsidRPr="008F617B">
              <w:rPr>
                <w:rStyle w:val="Hyperlink"/>
                <w:noProof/>
              </w:rPr>
              <w:t>Guiding Principles</w:t>
            </w:r>
            <w:r w:rsidR="00D76637">
              <w:rPr>
                <w:noProof/>
                <w:webHidden/>
              </w:rPr>
              <w:tab/>
            </w:r>
            <w:r w:rsidR="00D76637">
              <w:rPr>
                <w:noProof/>
                <w:webHidden/>
              </w:rPr>
              <w:fldChar w:fldCharType="begin"/>
            </w:r>
            <w:r w:rsidR="00D76637">
              <w:rPr>
                <w:noProof/>
                <w:webHidden/>
              </w:rPr>
              <w:instrText xml:space="preserve"> PAGEREF _Toc100593094 \h </w:instrText>
            </w:r>
            <w:r w:rsidR="00D76637">
              <w:rPr>
                <w:noProof/>
                <w:webHidden/>
              </w:rPr>
            </w:r>
            <w:r w:rsidR="00D76637">
              <w:rPr>
                <w:noProof/>
                <w:webHidden/>
              </w:rPr>
              <w:fldChar w:fldCharType="separate"/>
            </w:r>
            <w:r w:rsidR="00D90D39">
              <w:rPr>
                <w:noProof/>
                <w:webHidden/>
              </w:rPr>
              <w:t>14</w:t>
            </w:r>
            <w:r w:rsidR="00D76637">
              <w:rPr>
                <w:noProof/>
                <w:webHidden/>
              </w:rPr>
              <w:fldChar w:fldCharType="end"/>
            </w:r>
          </w:hyperlink>
        </w:p>
        <w:p w14:paraId="5BAB18AD" w14:textId="1D2575B4" w:rsidR="00D76637" w:rsidRDefault="00CA1E2E">
          <w:pPr>
            <w:pStyle w:val="TOC2"/>
            <w:tabs>
              <w:tab w:val="right" w:leader="dot" w:pos="9628"/>
            </w:tabs>
            <w:rPr>
              <w:rFonts w:asciiTheme="minorHAnsi" w:eastAsiaTheme="minorEastAsia" w:hAnsiTheme="minorHAnsi"/>
              <w:noProof/>
              <w:sz w:val="22"/>
              <w:lang w:eastAsia="en-AU"/>
            </w:rPr>
          </w:pPr>
          <w:hyperlink w:anchor="_Toc100593095" w:history="1">
            <w:r w:rsidR="00D76637" w:rsidRPr="008F617B">
              <w:rPr>
                <w:rStyle w:val="Hyperlink"/>
                <w:noProof/>
              </w:rPr>
              <w:t>Workforce capabilities and IAR</w:t>
            </w:r>
            <w:r w:rsidR="00D76637">
              <w:rPr>
                <w:noProof/>
                <w:webHidden/>
              </w:rPr>
              <w:tab/>
            </w:r>
            <w:r w:rsidR="00D76637">
              <w:rPr>
                <w:noProof/>
                <w:webHidden/>
              </w:rPr>
              <w:fldChar w:fldCharType="begin"/>
            </w:r>
            <w:r w:rsidR="00D76637">
              <w:rPr>
                <w:noProof/>
                <w:webHidden/>
              </w:rPr>
              <w:instrText xml:space="preserve"> PAGEREF _Toc100593095 \h </w:instrText>
            </w:r>
            <w:r w:rsidR="00D76637">
              <w:rPr>
                <w:noProof/>
                <w:webHidden/>
              </w:rPr>
            </w:r>
            <w:r w:rsidR="00D76637">
              <w:rPr>
                <w:noProof/>
                <w:webHidden/>
              </w:rPr>
              <w:fldChar w:fldCharType="separate"/>
            </w:r>
            <w:r w:rsidR="00D90D39">
              <w:rPr>
                <w:noProof/>
                <w:webHidden/>
              </w:rPr>
              <w:t>15</w:t>
            </w:r>
            <w:r w:rsidR="00D76637">
              <w:rPr>
                <w:noProof/>
                <w:webHidden/>
              </w:rPr>
              <w:fldChar w:fldCharType="end"/>
            </w:r>
          </w:hyperlink>
        </w:p>
        <w:p w14:paraId="4DDE96F7" w14:textId="33B24F40" w:rsidR="00D76637" w:rsidRDefault="00CA1E2E">
          <w:pPr>
            <w:pStyle w:val="TOC1"/>
            <w:tabs>
              <w:tab w:val="right" w:leader="dot" w:pos="9628"/>
            </w:tabs>
            <w:rPr>
              <w:rFonts w:asciiTheme="minorHAnsi" w:eastAsiaTheme="minorEastAsia" w:hAnsiTheme="minorHAnsi"/>
              <w:b w:val="0"/>
              <w:noProof/>
              <w:sz w:val="22"/>
              <w:lang w:eastAsia="en-AU"/>
            </w:rPr>
          </w:pPr>
          <w:hyperlink w:anchor="_Toc100593096" w:history="1">
            <w:r w:rsidR="00D76637" w:rsidRPr="008F617B">
              <w:rPr>
                <w:rStyle w:val="Hyperlink"/>
                <w:noProof/>
              </w:rPr>
              <w:t>Section 2 – Older Adult Lift Out</w:t>
            </w:r>
            <w:r w:rsidR="00D76637">
              <w:rPr>
                <w:noProof/>
                <w:webHidden/>
              </w:rPr>
              <w:tab/>
            </w:r>
            <w:r w:rsidR="00D76637">
              <w:rPr>
                <w:noProof/>
                <w:webHidden/>
              </w:rPr>
              <w:fldChar w:fldCharType="begin"/>
            </w:r>
            <w:r w:rsidR="00D76637">
              <w:rPr>
                <w:noProof/>
                <w:webHidden/>
              </w:rPr>
              <w:instrText xml:space="preserve"> PAGEREF _Toc100593096 \h </w:instrText>
            </w:r>
            <w:r w:rsidR="00D76637">
              <w:rPr>
                <w:noProof/>
                <w:webHidden/>
              </w:rPr>
            </w:r>
            <w:r w:rsidR="00D76637">
              <w:rPr>
                <w:noProof/>
                <w:webHidden/>
              </w:rPr>
              <w:fldChar w:fldCharType="separate"/>
            </w:r>
            <w:r w:rsidR="00D90D39">
              <w:rPr>
                <w:noProof/>
                <w:webHidden/>
              </w:rPr>
              <w:t>16</w:t>
            </w:r>
            <w:r w:rsidR="00D76637">
              <w:rPr>
                <w:noProof/>
                <w:webHidden/>
              </w:rPr>
              <w:fldChar w:fldCharType="end"/>
            </w:r>
          </w:hyperlink>
        </w:p>
        <w:p w14:paraId="6F524DB5" w14:textId="6F904338" w:rsidR="00D76637" w:rsidRDefault="00CA1E2E">
          <w:pPr>
            <w:pStyle w:val="TOC2"/>
            <w:tabs>
              <w:tab w:val="right" w:leader="dot" w:pos="9628"/>
            </w:tabs>
            <w:rPr>
              <w:rFonts w:asciiTheme="minorHAnsi" w:eastAsiaTheme="minorEastAsia" w:hAnsiTheme="minorHAnsi"/>
              <w:noProof/>
              <w:sz w:val="22"/>
              <w:lang w:eastAsia="en-AU"/>
            </w:rPr>
          </w:pPr>
          <w:hyperlink w:anchor="_Toc100593097" w:history="1">
            <w:r w:rsidR="00D76637" w:rsidRPr="008F617B">
              <w:rPr>
                <w:rStyle w:val="Hyperlink"/>
                <w:noProof/>
              </w:rPr>
              <w:t>The initial assessment domains – Older Adults</w:t>
            </w:r>
            <w:r w:rsidR="00D76637">
              <w:rPr>
                <w:noProof/>
                <w:webHidden/>
              </w:rPr>
              <w:tab/>
            </w:r>
            <w:r w:rsidR="00D76637">
              <w:rPr>
                <w:noProof/>
                <w:webHidden/>
              </w:rPr>
              <w:fldChar w:fldCharType="begin"/>
            </w:r>
            <w:r w:rsidR="00D76637">
              <w:rPr>
                <w:noProof/>
                <w:webHidden/>
              </w:rPr>
              <w:instrText xml:space="preserve"> PAGEREF _Toc100593097 \h </w:instrText>
            </w:r>
            <w:r w:rsidR="00D76637">
              <w:rPr>
                <w:noProof/>
                <w:webHidden/>
              </w:rPr>
            </w:r>
            <w:r w:rsidR="00D76637">
              <w:rPr>
                <w:noProof/>
                <w:webHidden/>
              </w:rPr>
              <w:fldChar w:fldCharType="separate"/>
            </w:r>
            <w:r w:rsidR="00D90D39">
              <w:rPr>
                <w:noProof/>
                <w:webHidden/>
              </w:rPr>
              <w:t>16</w:t>
            </w:r>
            <w:r w:rsidR="00D76637">
              <w:rPr>
                <w:noProof/>
                <w:webHidden/>
              </w:rPr>
              <w:fldChar w:fldCharType="end"/>
            </w:r>
          </w:hyperlink>
        </w:p>
        <w:p w14:paraId="437BF9A3" w14:textId="34B74467" w:rsidR="00D76637" w:rsidRDefault="00CA1E2E">
          <w:pPr>
            <w:pStyle w:val="TOC2"/>
            <w:tabs>
              <w:tab w:val="right" w:leader="dot" w:pos="9628"/>
            </w:tabs>
            <w:rPr>
              <w:rFonts w:asciiTheme="minorHAnsi" w:eastAsiaTheme="minorEastAsia" w:hAnsiTheme="minorHAnsi"/>
              <w:noProof/>
              <w:sz w:val="22"/>
              <w:lang w:eastAsia="en-AU"/>
            </w:rPr>
          </w:pPr>
          <w:hyperlink w:anchor="_Toc100593098" w:history="1">
            <w:r w:rsidR="00D76637" w:rsidRPr="008F617B">
              <w:rPr>
                <w:rStyle w:val="Hyperlink"/>
                <w:noProof/>
              </w:rPr>
              <w:t>Glossary for rating the initial assessment domains – Older Adults</w:t>
            </w:r>
            <w:r w:rsidR="00D76637">
              <w:rPr>
                <w:noProof/>
                <w:webHidden/>
              </w:rPr>
              <w:tab/>
            </w:r>
            <w:r w:rsidR="00D76637">
              <w:rPr>
                <w:noProof/>
                <w:webHidden/>
              </w:rPr>
              <w:fldChar w:fldCharType="begin"/>
            </w:r>
            <w:r w:rsidR="00D76637">
              <w:rPr>
                <w:noProof/>
                <w:webHidden/>
              </w:rPr>
              <w:instrText xml:space="preserve"> PAGEREF _Toc100593098 \h </w:instrText>
            </w:r>
            <w:r w:rsidR="00D76637">
              <w:rPr>
                <w:noProof/>
                <w:webHidden/>
              </w:rPr>
            </w:r>
            <w:r w:rsidR="00D76637">
              <w:rPr>
                <w:noProof/>
                <w:webHidden/>
              </w:rPr>
              <w:fldChar w:fldCharType="separate"/>
            </w:r>
            <w:r w:rsidR="00D90D39">
              <w:rPr>
                <w:noProof/>
                <w:webHidden/>
              </w:rPr>
              <w:t>18</w:t>
            </w:r>
            <w:r w:rsidR="00D76637">
              <w:rPr>
                <w:noProof/>
                <w:webHidden/>
              </w:rPr>
              <w:fldChar w:fldCharType="end"/>
            </w:r>
          </w:hyperlink>
        </w:p>
        <w:p w14:paraId="0624B6D0" w14:textId="11466171" w:rsidR="00D76637" w:rsidRDefault="00CA1E2E">
          <w:pPr>
            <w:pStyle w:val="TOC2"/>
            <w:tabs>
              <w:tab w:val="right" w:leader="dot" w:pos="9628"/>
            </w:tabs>
            <w:rPr>
              <w:rFonts w:asciiTheme="minorHAnsi" w:eastAsiaTheme="minorEastAsia" w:hAnsiTheme="minorHAnsi"/>
              <w:noProof/>
              <w:sz w:val="22"/>
              <w:lang w:eastAsia="en-AU"/>
            </w:rPr>
          </w:pPr>
          <w:hyperlink w:anchor="_Toc100593099" w:history="1">
            <w:r w:rsidR="00D76637" w:rsidRPr="008F617B">
              <w:rPr>
                <w:rStyle w:val="Hyperlink"/>
                <w:noProof/>
              </w:rPr>
              <w:t>Levels of Care – Older Adults</w:t>
            </w:r>
            <w:r w:rsidR="00D76637">
              <w:rPr>
                <w:noProof/>
                <w:webHidden/>
              </w:rPr>
              <w:tab/>
            </w:r>
            <w:r w:rsidR="00D76637">
              <w:rPr>
                <w:noProof/>
                <w:webHidden/>
              </w:rPr>
              <w:fldChar w:fldCharType="begin"/>
            </w:r>
            <w:r w:rsidR="00D76637">
              <w:rPr>
                <w:noProof/>
                <w:webHidden/>
              </w:rPr>
              <w:instrText xml:space="preserve"> PAGEREF _Toc100593099 \h </w:instrText>
            </w:r>
            <w:r w:rsidR="00D76637">
              <w:rPr>
                <w:noProof/>
                <w:webHidden/>
              </w:rPr>
            </w:r>
            <w:r w:rsidR="00D76637">
              <w:rPr>
                <w:noProof/>
                <w:webHidden/>
              </w:rPr>
              <w:fldChar w:fldCharType="separate"/>
            </w:r>
            <w:r w:rsidR="00D90D39">
              <w:rPr>
                <w:noProof/>
                <w:webHidden/>
              </w:rPr>
              <w:t>31</w:t>
            </w:r>
            <w:r w:rsidR="00D76637">
              <w:rPr>
                <w:noProof/>
                <w:webHidden/>
              </w:rPr>
              <w:fldChar w:fldCharType="end"/>
            </w:r>
          </w:hyperlink>
        </w:p>
        <w:p w14:paraId="4985FFCF" w14:textId="3F295737" w:rsidR="00D76637" w:rsidRDefault="00CA1E2E">
          <w:pPr>
            <w:pStyle w:val="TOC3"/>
            <w:tabs>
              <w:tab w:val="right" w:leader="dot" w:pos="9628"/>
            </w:tabs>
            <w:rPr>
              <w:rFonts w:asciiTheme="minorHAnsi" w:eastAsiaTheme="minorEastAsia" w:hAnsiTheme="minorHAnsi"/>
              <w:noProof/>
              <w:sz w:val="22"/>
              <w:lang w:eastAsia="en-AU"/>
            </w:rPr>
          </w:pPr>
          <w:hyperlink w:anchor="_Toc100593100" w:history="1">
            <w:r w:rsidR="00D76637" w:rsidRPr="008F617B">
              <w:rPr>
                <w:rStyle w:val="Hyperlink"/>
                <w:noProof/>
              </w:rPr>
              <w:t>Care Type</w:t>
            </w:r>
            <w:r w:rsidR="00D76637">
              <w:rPr>
                <w:noProof/>
                <w:webHidden/>
              </w:rPr>
              <w:tab/>
            </w:r>
            <w:r w:rsidR="00D76637">
              <w:rPr>
                <w:noProof/>
                <w:webHidden/>
              </w:rPr>
              <w:fldChar w:fldCharType="begin"/>
            </w:r>
            <w:r w:rsidR="00D76637">
              <w:rPr>
                <w:noProof/>
                <w:webHidden/>
              </w:rPr>
              <w:instrText xml:space="preserve"> PAGEREF _Toc100593100 \h </w:instrText>
            </w:r>
            <w:r w:rsidR="00D76637">
              <w:rPr>
                <w:noProof/>
                <w:webHidden/>
              </w:rPr>
            </w:r>
            <w:r w:rsidR="00D76637">
              <w:rPr>
                <w:noProof/>
                <w:webHidden/>
              </w:rPr>
              <w:fldChar w:fldCharType="separate"/>
            </w:r>
            <w:r w:rsidR="00D90D39">
              <w:rPr>
                <w:noProof/>
                <w:webHidden/>
              </w:rPr>
              <w:t>31</w:t>
            </w:r>
            <w:r w:rsidR="00D76637">
              <w:rPr>
                <w:noProof/>
                <w:webHidden/>
              </w:rPr>
              <w:fldChar w:fldCharType="end"/>
            </w:r>
          </w:hyperlink>
        </w:p>
        <w:p w14:paraId="34B39585" w14:textId="1A31E57B" w:rsidR="00D76637" w:rsidRDefault="00CA1E2E">
          <w:pPr>
            <w:pStyle w:val="TOC3"/>
            <w:tabs>
              <w:tab w:val="right" w:leader="dot" w:pos="9628"/>
            </w:tabs>
            <w:rPr>
              <w:rFonts w:asciiTheme="minorHAnsi" w:eastAsiaTheme="minorEastAsia" w:hAnsiTheme="minorHAnsi"/>
              <w:noProof/>
              <w:sz w:val="22"/>
              <w:lang w:eastAsia="en-AU"/>
            </w:rPr>
          </w:pPr>
          <w:hyperlink w:anchor="_Toc100593101" w:history="1">
            <w:r w:rsidR="00D76637" w:rsidRPr="008F617B">
              <w:rPr>
                <w:rStyle w:val="Hyperlink"/>
                <w:noProof/>
              </w:rPr>
              <w:t>Care appropriateness</w:t>
            </w:r>
            <w:r w:rsidR="00D76637">
              <w:rPr>
                <w:noProof/>
                <w:webHidden/>
              </w:rPr>
              <w:tab/>
            </w:r>
            <w:r w:rsidR="00D76637">
              <w:rPr>
                <w:noProof/>
                <w:webHidden/>
              </w:rPr>
              <w:fldChar w:fldCharType="begin"/>
            </w:r>
            <w:r w:rsidR="00D76637">
              <w:rPr>
                <w:noProof/>
                <w:webHidden/>
              </w:rPr>
              <w:instrText xml:space="preserve"> PAGEREF _Toc100593101 \h </w:instrText>
            </w:r>
            <w:r w:rsidR="00D76637">
              <w:rPr>
                <w:noProof/>
                <w:webHidden/>
              </w:rPr>
            </w:r>
            <w:r w:rsidR="00D76637">
              <w:rPr>
                <w:noProof/>
                <w:webHidden/>
              </w:rPr>
              <w:fldChar w:fldCharType="separate"/>
            </w:r>
            <w:r w:rsidR="00D90D39">
              <w:rPr>
                <w:noProof/>
                <w:webHidden/>
              </w:rPr>
              <w:t>32</w:t>
            </w:r>
            <w:r w:rsidR="00D76637">
              <w:rPr>
                <w:noProof/>
                <w:webHidden/>
              </w:rPr>
              <w:fldChar w:fldCharType="end"/>
            </w:r>
          </w:hyperlink>
        </w:p>
        <w:p w14:paraId="687BE9AE" w14:textId="566CE069" w:rsidR="00D76637" w:rsidRDefault="00CA1E2E">
          <w:pPr>
            <w:pStyle w:val="TOC2"/>
            <w:tabs>
              <w:tab w:val="right" w:leader="dot" w:pos="9628"/>
            </w:tabs>
            <w:rPr>
              <w:rFonts w:asciiTheme="minorHAnsi" w:eastAsiaTheme="minorEastAsia" w:hAnsiTheme="minorHAnsi"/>
              <w:noProof/>
              <w:sz w:val="22"/>
              <w:lang w:eastAsia="en-AU"/>
            </w:rPr>
          </w:pPr>
          <w:hyperlink w:anchor="_Toc100593102" w:history="1">
            <w:r w:rsidR="00D76637" w:rsidRPr="008F617B">
              <w:rPr>
                <w:rStyle w:val="Hyperlink"/>
                <w:noProof/>
              </w:rPr>
              <w:t>The Decision Support Tool – Older Adults</w:t>
            </w:r>
            <w:r w:rsidR="00D76637">
              <w:rPr>
                <w:noProof/>
                <w:webHidden/>
              </w:rPr>
              <w:tab/>
            </w:r>
            <w:r w:rsidR="00D76637">
              <w:rPr>
                <w:noProof/>
                <w:webHidden/>
              </w:rPr>
              <w:fldChar w:fldCharType="begin"/>
            </w:r>
            <w:r w:rsidR="00D76637">
              <w:rPr>
                <w:noProof/>
                <w:webHidden/>
              </w:rPr>
              <w:instrText xml:space="preserve"> PAGEREF _Toc100593102 \h </w:instrText>
            </w:r>
            <w:r w:rsidR="00D76637">
              <w:rPr>
                <w:noProof/>
                <w:webHidden/>
              </w:rPr>
            </w:r>
            <w:r w:rsidR="00D76637">
              <w:rPr>
                <w:noProof/>
                <w:webHidden/>
              </w:rPr>
              <w:fldChar w:fldCharType="separate"/>
            </w:r>
            <w:r w:rsidR="00D90D39">
              <w:rPr>
                <w:noProof/>
                <w:webHidden/>
              </w:rPr>
              <w:t>38</w:t>
            </w:r>
            <w:r w:rsidR="00D76637">
              <w:rPr>
                <w:noProof/>
                <w:webHidden/>
              </w:rPr>
              <w:fldChar w:fldCharType="end"/>
            </w:r>
          </w:hyperlink>
        </w:p>
        <w:p w14:paraId="74C0944B" w14:textId="1193FEF1" w:rsidR="00D76637" w:rsidRDefault="00CA1E2E">
          <w:pPr>
            <w:pStyle w:val="TOC2"/>
            <w:tabs>
              <w:tab w:val="right" w:leader="dot" w:pos="9628"/>
            </w:tabs>
            <w:rPr>
              <w:rFonts w:asciiTheme="minorHAnsi" w:eastAsiaTheme="minorEastAsia" w:hAnsiTheme="minorHAnsi"/>
              <w:noProof/>
              <w:sz w:val="22"/>
              <w:lang w:eastAsia="en-AU"/>
            </w:rPr>
          </w:pPr>
          <w:hyperlink w:anchor="_Toc100593103" w:history="1">
            <w:r w:rsidR="00D76637" w:rsidRPr="008F617B">
              <w:rPr>
                <w:rStyle w:val="Hyperlink"/>
                <w:noProof/>
              </w:rPr>
              <w:t>Interpreting Standard Assessment Tools to Guide Initial Assessments with older people</w:t>
            </w:r>
            <w:r w:rsidR="00D76637">
              <w:rPr>
                <w:noProof/>
                <w:webHidden/>
              </w:rPr>
              <w:tab/>
            </w:r>
            <w:r w:rsidR="00D76637">
              <w:rPr>
                <w:noProof/>
                <w:webHidden/>
              </w:rPr>
              <w:fldChar w:fldCharType="begin"/>
            </w:r>
            <w:r w:rsidR="00D76637">
              <w:rPr>
                <w:noProof/>
                <w:webHidden/>
              </w:rPr>
              <w:instrText xml:space="preserve"> PAGEREF _Toc100593103 \h </w:instrText>
            </w:r>
            <w:r w:rsidR="00D76637">
              <w:rPr>
                <w:noProof/>
                <w:webHidden/>
              </w:rPr>
            </w:r>
            <w:r w:rsidR="00D76637">
              <w:rPr>
                <w:noProof/>
                <w:webHidden/>
              </w:rPr>
              <w:fldChar w:fldCharType="separate"/>
            </w:r>
            <w:r w:rsidR="00D90D39">
              <w:rPr>
                <w:noProof/>
                <w:webHidden/>
              </w:rPr>
              <w:t>41</w:t>
            </w:r>
            <w:r w:rsidR="00D76637">
              <w:rPr>
                <w:noProof/>
                <w:webHidden/>
              </w:rPr>
              <w:fldChar w:fldCharType="end"/>
            </w:r>
          </w:hyperlink>
        </w:p>
        <w:p w14:paraId="1B060A84" w14:textId="50484E05" w:rsidR="00D76637" w:rsidRDefault="00CA1E2E">
          <w:pPr>
            <w:pStyle w:val="TOC1"/>
            <w:tabs>
              <w:tab w:val="right" w:leader="dot" w:pos="9628"/>
            </w:tabs>
            <w:rPr>
              <w:rFonts w:asciiTheme="minorHAnsi" w:eastAsiaTheme="minorEastAsia" w:hAnsiTheme="minorHAnsi"/>
              <w:b w:val="0"/>
              <w:noProof/>
              <w:sz w:val="22"/>
              <w:lang w:eastAsia="en-AU"/>
            </w:rPr>
          </w:pPr>
          <w:hyperlink w:anchor="_Toc100593104" w:history="1">
            <w:r w:rsidR="00D76637" w:rsidRPr="008F617B">
              <w:rPr>
                <w:rStyle w:val="Hyperlink"/>
                <w:noProof/>
              </w:rPr>
              <w:t>Section 3 – Progress Monitoring</w:t>
            </w:r>
            <w:r w:rsidR="00D76637">
              <w:rPr>
                <w:noProof/>
                <w:webHidden/>
              </w:rPr>
              <w:tab/>
            </w:r>
            <w:r w:rsidR="00D76637">
              <w:rPr>
                <w:noProof/>
                <w:webHidden/>
              </w:rPr>
              <w:fldChar w:fldCharType="begin"/>
            </w:r>
            <w:r w:rsidR="00D76637">
              <w:rPr>
                <w:noProof/>
                <w:webHidden/>
              </w:rPr>
              <w:instrText xml:space="preserve"> PAGEREF _Toc100593104 \h </w:instrText>
            </w:r>
            <w:r w:rsidR="00D76637">
              <w:rPr>
                <w:noProof/>
                <w:webHidden/>
              </w:rPr>
            </w:r>
            <w:r w:rsidR="00D76637">
              <w:rPr>
                <w:noProof/>
                <w:webHidden/>
              </w:rPr>
              <w:fldChar w:fldCharType="separate"/>
            </w:r>
            <w:r w:rsidR="00D90D39">
              <w:rPr>
                <w:noProof/>
                <w:webHidden/>
              </w:rPr>
              <w:t>44</w:t>
            </w:r>
            <w:r w:rsidR="00D76637">
              <w:rPr>
                <w:noProof/>
                <w:webHidden/>
              </w:rPr>
              <w:fldChar w:fldCharType="end"/>
            </w:r>
          </w:hyperlink>
        </w:p>
        <w:p w14:paraId="3AC1D97C" w14:textId="51CE3ACD" w:rsidR="00CD43D8" w:rsidRDefault="00CD43D8" w:rsidP="00CD43D8">
          <w:r>
            <w:fldChar w:fldCharType="end"/>
          </w:r>
        </w:p>
      </w:sdtContent>
    </w:sdt>
    <w:p w14:paraId="30FC816D" w14:textId="06A4B8B7" w:rsidR="00F8564F" w:rsidRDefault="00580CBE" w:rsidP="003A0B0C">
      <w:pPr>
        <w:pStyle w:val="TableofFigures"/>
        <w:tabs>
          <w:tab w:val="right" w:leader="dot" w:pos="9628"/>
        </w:tabs>
        <w:rPr>
          <w:rFonts w:asciiTheme="minorHAnsi" w:eastAsiaTheme="minorEastAsia" w:hAnsiTheme="minorHAnsi"/>
          <w:noProof/>
          <w:sz w:val="22"/>
          <w:lang w:eastAsia="en-AU"/>
        </w:rPr>
      </w:pPr>
      <w:r>
        <w:fldChar w:fldCharType="begin"/>
      </w:r>
      <w:r>
        <w:instrText xml:space="preserve"> TOC \h \z \c "Figure" </w:instrText>
      </w:r>
      <w:r>
        <w:fldChar w:fldCharType="separate"/>
      </w:r>
    </w:p>
    <w:p w14:paraId="43503B99" w14:textId="27338430" w:rsidR="009973F6" w:rsidRDefault="00580CBE" w:rsidP="003A0B0C">
      <w:r>
        <w:fldChar w:fldCharType="end"/>
      </w:r>
    </w:p>
    <w:p w14:paraId="7124F614" w14:textId="22471630" w:rsidR="003766CB" w:rsidRDefault="009973F6" w:rsidP="004F6FBA">
      <w:pPr>
        <w:pStyle w:val="Heading1"/>
        <w:spacing w:after="120"/>
      </w:pPr>
      <w:r>
        <w:br w:type="page"/>
      </w:r>
      <w:bookmarkStart w:id="3" w:name="_Ref75852153"/>
      <w:bookmarkStart w:id="4" w:name="_Toc100593089"/>
      <w:r w:rsidR="00AC1A28">
        <w:lastRenderedPageBreak/>
        <w:t xml:space="preserve">Section </w:t>
      </w:r>
      <w:r w:rsidR="00EB3839">
        <w:t>1 – Introduction</w:t>
      </w:r>
      <w:bookmarkEnd w:id="3"/>
      <w:bookmarkEnd w:id="4"/>
      <w:r w:rsidR="00EB3839">
        <w:t xml:space="preserve"> </w:t>
      </w:r>
    </w:p>
    <w:p w14:paraId="322B1B9D" w14:textId="419EE948" w:rsidR="00EB3839" w:rsidRDefault="00F2031D" w:rsidP="004F6FBA">
      <w:pPr>
        <w:pStyle w:val="Heading2"/>
        <w:spacing w:before="120" w:after="120"/>
      </w:pPr>
      <w:bookmarkStart w:id="5" w:name="_Toc100593090"/>
      <w:r>
        <w:t>Overview</w:t>
      </w:r>
      <w:bookmarkEnd w:id="5"/>
      <w:r>
        <w:t xml:space="preserve"> </w:t>
      </w:r>
    </w:p>
    <w:p w14:paraId="2BD44F37" w14:textId="3F97EE90" w:rsidR="00B35BDB" w:rsidRDefault="00B35BDB" w:rsidP="004F6FBA">
      <w:r>
        <w:t xml:space="preserve">In 2015 the Australian Government released its </w:t>
      </w:r>
      <w:r w:rsidR="00331970">
        <w:t>response</w:t>
      </w:r>
      <w:r w:rsidRPr="007216DF">
        <w:t xml:space="preserve"> to the Review of Mental Health Programmes and Services</w:t>
      </w:r>
      <w:r>
        <w:t xml:space="preserve">. The Response set a new </w:t>
      </w:r>
      <w:r w:rsidR="00816DAC">
        <w:t>stepped care approach to mental health service design and delivery.</w:t>
      </w:r>
    </w:p>
    <w:p w14:paraId="64503D3C" w14:textId="604ED529" w:rsidR="00B35BDB" w:rsidRPr="00E153F5" w:rsidRDefault="00B35BDB" w:rsidP="004F6FBA">
      <w:r w:rsidRPr="00E153F5">
        <w:t xml:space="preserve">In a stepped care approach, a person presenting to the health system is matched to the least intensive level of care that most suits their current treatment need, considering the balance between intended benefits and potential risks. A secondary and </w:t>
      </w:r>
      <w:r w:rsidR="00331970" w:rsidRPr="00E153F5">
        <w:t>critical</w:t>
      </w:r>
      <w:r w:rsidRPr="00E153F5">
        <w:t xml:space="preserve"> feature of stepped care is ongoing outcome and experience measurement to provide close to real-time feedback on outcomes allowing treatment intensity to be adjusted (stepping up or stepping down) as necessary. To achieve this, an initial assessment is required. </w:t>
      </w:r>
      <w:r w:rsidR="002E19EE" w:rsidRPr="00E153F5">
        <w:t>The initial assessment</w:t>
      </w:r>
      <w:r w:rsidRPr="00E153F5">
        <w:t xml:space="preserve"> is undertaken in partnership with the individual to determine suitable and appropriate treatment choices/options.</w:t>
      </w:r>
    </w:p>
    <w:p w14:paraId="754A2041" w14:textId="7688A757" w:rsidR="00B35BDB" w:rsidRPr="00E153F5" w:rsidRDefault="00B35BDB" w:rsidP="004F6FBA">
      <w:r w:rsidRPr="00E153F5">
        <w:t xml:space="preserve">This Guidance </w:t>
      </w:r>
      <w:r w:rsidR="002E19EE" w:rsidRPr="00E153F5">
        <w:t>focuses</w:t>
      </w:r>
      <w:r w:rsidRPr="00E153F5">
        <w:t xml:space="preserve"> on the initial response to requests for mental health assistance in primary care settings</w:t>
      </w:r>
      <w:r w:rsidR="00331970" w:rsidRPr="00E153F5">
        <w:t xml:space="preserve">. </w:t>
      </w:r>
      <w:r w:rsidR="002E19EE" w:rsidRPr="00E153F5">
        <w:t xml:space="preserve">The </w:t>
      </w:r>
      <w:r w:rsidR="00AD3C65">
        <w:t xml:space="preserve">IAR </w:t>
      </w:r>
      <w:r w:rsidR="002E19EE" w:rsidRPr="00E153F5">
        <w:t>Guidance</w:t>
      </w:r>
      <w:r w:rsidRPr="00E153F5">
        <w:t xml:space="preserve"> assist</w:t>
      </w:r>
      <w:r w:rsidR="002E19EE" w:rsidRPr="00E153F5">
        <w:t>s</w:t>
      </w:r>
      <w:r w:rsidRPr="00E153F5">
        <w:t xml:space="preserve"> the various parties involved in the initial assessment and referral process. Without a consistent national approach,</w:t>
      </w:r>
      <w:r w:rsidR="00B01BF4" w:rsidRPr="00E153F5">
        <w:t xml:space="preserve"> </w:t>
      </w:r>
      <w:r w:rsidR="00816DAC" w:rsidRPr="00E153F5">
        <w:t xml:space="preserve">referrers and providers </w:t>
      </w:r>
      <w:r w:rsidRPr="00E153F5">
        <w:t xml:space="preserve">will inevitably assess and </w:t>
      </w:r>
      <w:r w:rsidR="005D6A5D">
        <w:t>recommend</w:t>
      </w:r>
      <w:r w:rsidRPr="00E153F5">
        <w:t xml:space="preserve"> levels of care inconsistently, resulting in discrepancies in the type of care provided across regions for similar clinical presentations. This Guidance</w:t>
      </w:r>
      <w:r w:rsidR="002E19EE" w:rsidRPr="00E153F5">
        <w:t xml:space="preserve"> supports </w:t>
      </w:r>
      <w:r w:rsidRPr="00E153F5">
        <w:t>nationally consistent evidence-informed initial assessment and referral processes</w:t>
      </w:r>
      <w:r w:rsidR="002E19EE" w:rsidRPr="00E153F5">
        <w:t xml:space="preserve">. The Department of Health will refine the </w:t>
      </w:r>
      <w:r w:rsidR="00AD3C65">
        <w:t xml:space="preserve">IAR </w:t>
      </w:r>
      <w:r w:rsidR="002E19EE" w:rsidRPr="00E153F5">
        <w:t>Guidance</w:t>
      </w:r>
      <w:r w:rsidRPr="00E153F5">
        <w:t xml:space="preserve"> as new evidence emerges.</w:t>
      </w:r>
    </w:p>
    <w:p w14:paraId="37C44850" w14:textId="61E034E5" w:rsidR="00B35BDB" w:rsidRPr="00E153F5" w:rsidRDefault="00816DAC" w:rsidP="004F6FBA">
      <w:r w:rsidRPr="00E153F5">
        <w:t>It is expected that mental health services will use th</w:t>
      </w:r>
      <w:r w:rsidR="00AD3C65">
        <w:t xml:space="preserve">e IAR </w:t>
      </w:r>
      <w:r w:rsidRPr="00E153F5">
        <w:t>Guidance to</w:t>
      </w:r>
      <w:r w:rsidR="00B35BDB" w:rsidRPr="00E153F5">
        <w:t>:</w:t>
      </w:r>
    </w:p>
    <w:p w14:paraId="0016F1B8" w14:textId="1E01F0D3" w:rsidR="00B35BDB" w:rsidRPr="006F49A2" w:rsidRDefault="00B35BDB" w:rsidP="004F6FBA">
      <w:pPr>
        <w:numPr>
          <w:ilvl w:val="0"/>
          <w:numId w:val="5"/>
        </w:numPr>
        <w:pBdr>
          <w:top w:val="nil"/>
          <w:left w:val="nil"/>
          <w:bottom w:val="nil"/>
          <w:right w:val="nil"/>
          <w:between w:val="nil"/>
        </w:pBdr>
        <w:rPr>
          <w:color w:val="000000"/>
        </w:rPr>
      </w:pPr>
      <w:r w:rsidRPr="006F49A2">
        <w:rPr>
          <w:color w:val="000000"/>
        </w:rPr>
        <w:t xml:space="preserve">Design initial assessment and referral processes for </w:t>
      </w:r>
      <w:r w:rsidR="00CF0517">
        <w:rPr>
          <w:color w:val="000000"/>
        </w:rPr>
        <w:t xml:space="preserve">referrers and </w:t>
      </w:r>
      <w:r w:rsidRPr="006F49A2">
        <w:rPr>
          <w:color w:val="000000"/>
        </w:rPr>
        <w:t>commissioned primary mental health care services.</w:t>
      </w:r>
    </w:p>
    <w:p w14:paraId="0B43CC5B" w14:textId="77777777" w:rsidR="00B35BDB" w:rsidRPr="006F49A2" w:rsidRDefault="00B35BDB" w:rsidP="004F6FBA">
      <w:pPr>
        <w:numPr>
          <w:ilvl w:val="0"/>
          <w:numId w:val="5"/>
        </w:numPr>
        <w:pBdr>
          <w:top w:val="nil"/>
          <w:left w:val="nil"/>
          <w:bottom w:val="nil"/>
          <w:right w:val="nil"/>
          <w:between w:val="nil"/>
        </w:pBdr>
        <w:rPr>
          <w:color w:val="000000"/>
        </w:rPr>
      </w:pPr>
      <w:r w:rsidRPr="006F49A2">
        <w:rPr>
          <w:color w:val="000000"/>
        </w:rPr>
        <w:t>Review existing initial assessment and referral processes for commissioned primary mental health care services.</w:t>
      </w:r>
    </w:p>
    <w:p w14:paraId="43036E7D" w14:textId="77777777" w:rsidR="00B35BDB" w:rsidRPr="006F49A2" w:rsidRDefault="00B35BDB" w:rsidP="004F6FBA">
      <w:pPr>
        <w:numPr>
          <w:ilvl w:val="0"/>
          <w:numId w:val="5"/>
        </w:numPr>
        <w:pBdr>
          <w:top w:val="nil"/>
          <w:left w:val="nil"/>
          <w:bottom w:val="nil"/>
          <w:right w:val="nil"/>
          <w:between w:val="nil"/>
        </w:pBdr>
        <w:rPr>
          <w:color w:val="000000"/>
        </w:rPr>
      </w:pPr>
      <w:r w:rsidRPr="006F49A2">
        <w:rPr>
          <w:color w:val="000000"/>
        </w:rPr>
        <w:t>Guide the development of referral pathways (e.g., Health Pathways).</w:t>
      </w:r>
    </w:p>
    <w:p w14:paraId="078C298B" w14:textId="77777777" w:rsidR="00C204AA" w:rsidRDefault="00B35BDB" w:rsidP="004F6FBA">
      <w:pPr>
        <w:numPr>
          <w:ilvl w:val="0"/>
          <w:numId w:val="5"/>
        </w:numPr>
        <w:pBdr>
          <w:top w:val="nil"/>
          <w:left w:val="nil"/>
          <w:bottom w:val="nil"/>
          <w:right w:val="nil"/>
          <w:between w:val="nil"/>
        </w:pBdr>
        <w:rPr>
          <w:color w:val="000000"/>
        </w:rPr>
      </w:pPr>
      <w:r w:rsidRPr="006F49A2">
        <w:rPr>
          <w:color w:val="000000"/>
        </w:rPr>
        <w:t>Provide clear and consistent information to referrers, consumers, carers, and communities.</w:t>
      </w:r>
    </w:p>
    <w:p w14:paraId="5F8129C1" w14:textId="39A845D7" w:rsidR="00B35BDB" w:rsidRPr="00C204AA" w:rsidRDefault="00B35BDB" w:rsidP="004F6FBA">
      <w:pPr>
        <w:numPr>
          <w:ilvl w:val="0"/>
          <w:numId w:val="5"/>
        </w:numPr>
        <w:pBdr>
          <w:top w:val="nil"/>
          <w:left w:val="nil"/>
          <w:bottom w:val="nil"/>
          <w:right w:val="nil"/>
          <w:between w:val="nil"/>
        </w:pBdr>
        <w:rPr>
          <w:color w:val="000000"/>
        </w:rPr>
      </w:pPr>
      <w:r w:rsidRPr="00C204AA">
        <w:rPr>
          <w:color w:val="000000"/>
        </w:rPr>
        <w:t>Instigate clinical governance policies and protocols to monitor the safety and quality of assessment and referral systems.</w:t>
      </w:r>
    </w:p>
    <w:p w14:paraId="5F54BE37" w14:textId="2607C9DF" w:rsidR="00E06E1D" w:rsidRDefault="00E06E1D" w:rsidP="004F6FBA">
      <w:pPr>
        <w:pStyle w:val="Heading2"/>
        <w:spacing w:before="120" w:after="120"/>
      </w:pPr>
      <w:bookmarkStart w:id="6" w:name="_Toc100593091"/>
      <w:r>
        <w:t>Scope</w:t>
      </w:r>
      <w:bookmarkEnd w:id="6"/>
    </w:p>
    <w:p w14:paraId="14E66C47" w14:textId="507F41CE" w:rsidR="00E42110" w:rsidRPr="00E153F5" w:rsidRDefault="00E42110" w:rsidP="004F6FBA">
      <w:r w:rsidRPr="00E153F5">
        <w:t>This Guidance</w:t>
      </w:r>
      <w:r w:rsidR="002E19EE" w:rsidRPr="00E153F5">
        <w:t xml:space="preserve"> focuses</w:t>
      </w:r>
      <w:r w:rsidRPr="00E153F5">
        <w:t xml:space="preserve"> on the initial response to requests for mental health assistance in primary care </w:t>
      </w:r>
      <w:r w:rsidR="007934A5" w:rsidRPr="00E153F5">
        <w:t>settings</w:t>
      </w:r>
      <w:r w:rsidR="00331970" w:rsidRPr="00E153F5">
        <w:t xml:space="preserve">. </w:t>
      </w:r>
      <w:r w:rsidR="002E19EE" w:rsidRPr="00E153F5">
        <w:t xml:space="preserve">The </w:t>
      </w:r>
      <w:r w:rsidR="00AD3C65">
        <w:t xml:space="preserve">IAR </w:t>
      </w:r>
      <w:r w:rsidR="002E19EE" w:rsidRPr="00E153F5">
        <w:t>Guidance assists</w:t>
      </w:r>
      <w:r w:rsidRPr="00E153F5">
        <w:t xml:space="preserve"> the various parties involved in the initial assessment and referral process</w:t>
      </w:r>
      <w:r w:rsidR="00331970" w:rsidRPr="00E153F5">
        <w:t>,</w:t>
      </w:r>
      <w:r w:rsidRPr="00E153F5">
        <w:t xml:space="preserve"> including:</w:t>
      </w:r>
    </w:p>
    <w:p w14:paraId="66D49464" w14:textId="5F41D7D0" w:rsidR="00E42110" w:rsidRPr="006F49A2" w:rsidRDefault="00E42110" w:rsidP="004F6FBA">
      <w:pPr>
        <w:numPr>
          <w:ilvl w:val="0"/>
          <w:numId w:val="5"/>
        </w:numPr>
        <w:pBdr>
          <w:top w:val="nil"/>
          <w:left w:val="nil"/>
          <w:bottom w:val="nil"/>
          <w:right w:val="nil"/>
          <w:between w:val="nil"/>
        </w:pBdr>
        <w:rPr>
          <w:color w:val="000000"/>
        </w:rPr>
      </w:pPr>
      <w:r w:rsidRPr="006F49A2">
        <w:rPr>
          <w:color w:val="000000"/>
        </w:rPr>
        <w:t xml:space="preserve">General Practitioners (GP) and other clinicians </w:t>
      </w:r>
      <w:r w:rsidR="002E19EE">
        <w:rPr>
          <w:color w:val="000000"/>
        </w:rPr>
        <w:t>making</w:t>
      </w:r>
      <w:r w:rsidRPr="006F49A2">
        <w:rPr>
          <w:color w:val="000000"/>
        </w:rPr>
        <w:t xml:space="preserve"> referrals into an agreed care pathway.</w:t>
      </w:r>
    </w:p>
    <w:p w14:paraId="044DADCD" w14:textId="54A23419" w:rsidR="00E42110" w:rsidRPr="006F49A2" w:rsidRDefault="00E42110" w:rsidP="004F6FBA">
      <w:pPr>
        <w:numPr>
          <w:ilvl w:val="0"/>
          <w:numId w:val="5"/>
        </w:numPr>
        <w:pBdr>
          <w:top w:val="nil"/>
          <w:left w:val="nil"/>
          <w:bottom w:val="nil"/>
          <w:right w:val="nil"/>
          <w:between w:val="nil"/>
        </w:pBdr>
        <w:rPr>
          <w:color w:val="000000"/>
        </w:rPr>
      </w:pPr>
      <w:r w:rsidRPr="006F49A2">
        <w:rPr>
          <w:color w:val="000000"/>
        </w:rPr>
        <w:t>Intake teams responsible for undertaking initial assessments</w:t>
      </w:r>
      <w:r w:rsidR="007934A5">
        <w:rPr>
          <w:color w:val="000000"/>
        </w:rPr>
        <w:t>,</w:t>
      </w:r>
      <w:r w:rsidRPr="006F49A2">
        <w:rPr>
          <w:color w:val="000000"/>
        </w:rPr>
        <w:t xml:space="preserve"> which may involve making recommendations on the level of care required.</w:t>
      </w:r>
    </w:p>
    <w:p w14:paraId="33115369" w14:textId="16073AAF" w:rsidR="00E42110" w:rsidRPr="006F49A2" w:rsidRDefault="00411A48" w:rsidP="004F6FBA">
      <w:pPr>
        <w:numPr>
          <w:ilvl w:val="0"/>
          <w:numId w:val="5"/>
        </w:numPr>
        <w:pBdr>
          <w:top w:val="nil"/>
          <w:left w:val="nil"/>
          <w:bottom w:val="nil"/>
          <w:right w:val="nil"/>
          <w:between w:val="nil"/>
        </w:pBdr>
        <w:rPr>
          <w:color w:val="000000"/>
        </w:rPr>
      </w:pPr>
      <w:r>
        <w:rPr>
          <w:color w:val="000000"/>
        </w:rPr>
        <w:t>Mental health service p</w:t>
      </w:r>
      <w:r w:rsidR="00E42110" w:rsidRPr="006F49A2">
        <w:rPr>
          <w:color w:val="000000"/>
        </w:rPr>
        <w:t>roviders</w:t>
      </w:r>
      <w:r w:rsidR="002E19EE">
        <w:rPr>
          <w:color w:val="000000"/>
        </w:rPr>
        <w:t xml:space="preserve"> </w:t>
      </w:r>
      <w:r w:rsidR="00E42110" w:rsidRPr="006F49A2">
        <w:rPr>
          <w:color w:val="000000"/>
        </w:rPr>
        <w:t xml:space="preserve">undertaking initial assessments </w:t>
      </w:r>
      <w:r w:rsidR="007934A5">
        <w:rPr>
          <w:color w:val="000000"/>
        </w:rPr>
        <w:t>and</w:t>
      </w:r>
      <w:r w:rsidR="00E42110" w:rsidRPr="006F49A2">
        <w:rPr>
          <w:color w:val="000000"/>
        </w:rPr>
        <w:t xml:space="preserve"> recommending the level of care required.</w:t>
      </w:r>
    </w:p>
    <w:p w14:paraId="1744DC66" w14:textId="2E631395" w:rsidR="00A82559" w:rsidRPr="00B03D0B" w:rsidRDefault="00E42110" w:rsidP="004F6FBA">
      <w:pPr>
        <w:numPr>
          <w:ilvl w:val="0"/>
          <w:numId w:val="5"/>
        </w:numPr>
        <w:pBdr>
          <w:top w:val="nil"/>
          <w:left w:val="nil"/>
          <w:bottom w:val="nil"/>
          <w:right w:val="nil"/>
          <w:between w:val="nil"/>
        </w:pBdr>
        <w:rPr>
          <w:color w:val="000000"/>
        </w:rPr>
      </w:pPr>
      <w:r w:rsidRPr="006F49A2">
        <w:rPr>
          <w:color w:val="000000"/>
        </w:rPr>
        <w:t>PHNs or commissioned provider</w:t>
      </w:r>
      <w:r w:rsidR="00E27F39">
        <w:rPr>
          <w:color w:val="000000"/>
        </w:rPr>
        <w:t>s</w:t>
      </w:r>
      <w:r w:rsidR="00D3490D">
        <w:rPr>
          <w:color w:val="000000"/>
        </w:rPr>
        <w:t xml:space="preserve"> </w:t>
      </w:r>
      <w:r w:rsidRPr="006F49A2">
        <w:rPr>
          <w:color w:val="000000"/>
        </w:rPr>
        <w:t>implementing systems for the initial assessment and referral of individuals seeking help.</w:t>
      </w:r>
    </w:p>
    <w:p w14:paraId="190CD8B5" w14:textId="2D462782" w:rsidR="00367202" w:rsidRPr="00B03DC4" w:rsidRDefault="00367202" w:rsidP="004F6FBA">
      <w:pPr>
        <w:pStyle w:val="Heading4"/>
        <w:spacing w:before="120" w:after="120"/>
        <w:rPr>
          <w:b/>
        </w:rPr>
      </w:pPr>
      <w:r>
        <w:t>Issues th</w:t>
      </w:r>
      <w:r w:rsidR="00AD3C65">
        <w:t xml:space="preserve">e IAR </w:t>
      </w:r>
      <w:r>
        <w:t>Guidance seeks to address</w:t>
      </w:r>
    </w:p>
    <w:p w14:paraId="1CE2501A" w14:textId="19D00CB2" w:rsidR="00367202" w:rsidRDefault="00367202" w:rsidP="004F6FBA">
      <w:r>
        <w:t>Th</w:t>
      </w:r>
      <w:r w:rsidR="00AD3C65">
        <w:t xml:space="preserve">e IAR </w:t>
      </w:r>
      <w:r>
        <w:t>Guidance provide</w:t>
      </w:r>
      <w:r w:rsidR="004A0730">
        <w:t>s</w:t>
      </w:r>
      <w:r>
        <w:t>:</w:t>
      </w:r>
    </w:p>
    <w:p w14:paraId="3127BFB3" w14:textId="41D88FC1" w:rsidR="00367202" w:rsidRPr="006F49A2" w:rsidRDefault="00367202" w:rsidP="004F6FBA">
      <w:pPr>
        <w:numPr>
          <w:ilvl w:val="0"/>
          <w:numId w:val="5"/>
        </w:numPr>
        <w:pBdr>
          <w:top w:val="nil"/>
          <w:left w:val="nil"/>
          <w:bottom w:val="nil"/>
          <w:right w:val="nil"/>
          <w:between w:val="nil"/>
        </w:pBdr>
        <w:rPr>
          <w:color w:val="000000"/>
        </w:rPr>
      </w:pPr>
      <w:r w:rsidRPr="006F49A2">
        <w:rPr>
          <w:color w:val="000000"/>
        </w:rPr>
        <w:t xml:space="preserve">A description of the different levels of care for consistent use </w:t>
      </w:r>
      <w:r w:rsidR="00ED2958">
        <w:rPr>
          <w:color w:val="000000"/>
        </w:rPr>
        <w:t>by stakeholders</w:t>
      </w:r>
      <w:r w:rsidRPr="006F49A2">
        <w:rPr>
          <w:color w:val="000000"/>
        </w:rPr>
        <w:t>.</w:t>
      </w:r>
    </w:p>
    <w:p w14:paraId="5CF21017" w14:textId="2C0FB8F4" w:rsidR="00367202" w:rsidRPr="006F49A2" w:rsidRDefault="00367202" w:rsidP="004F6FBA">
      <w:pPr>
        <w:numPr>
          <w:ilvl w:val="0"/>
          <w:numId w:val="5"/>
        </w:numPr>
        <w:pBdr>
          <w:top w:val="nil"/>
          <w:left w:val="nil"/>
          <w:bottom w:val="nil"/>
          <w:right w:val="nil"/>
          <w:between w:val="nil"/>
        </w:pBdr>
        <w:rPr>
          <w:color w:val="000000"/>
        </w:rPr>
      </w:pPr>
      <w:r w:rsidRPr="006F49A2">
        <w:rPr>
          <w:color w:val="000000"/>
        </w:rPr>
        <w:t xml:space="preserve">Criteria to assist </w:t>
      </w:r>
      <w:r w:rsidR="00ED2958">
        <w:rPr>
          <w:color w:val="000000"/>
        </w:rPr>
        <w:t xml:space="preserve">referrers and mental health services </w:t>
      </w:r>
      <w:r w:rsidRPr="006F49A2">
        <w:rPr>
          <w:color w:val="000000"/>
        </w:rPr>
        <w:t xml:space="preserve">with the initial assessment and </w:t>
      </w:r>
      <w:r w:rsidR="00ED2958">
        <w:rPr>
          <w:color w:val="000000"/>
        </w:rPr>
        <w:t xml:space="preserve">selection </w:t>
      </w:r>
      <w:r w:rsidRPr="006F49A2">
        <w:rPr>
          <w:color w:val="000000"/>
        </w:rPr>
        <w:t>of an initial level of care.</w:t>
      </w:r>
    </w:p>
    <w:p w14:paraId="4D6028EF" w14:textId="217D752F" w:rsidR="00367202" w:rsidRPr="006F49A2" w:rsidRDefault="00367202" w:rsidP="004F6FBA">
      <w:pPr>
        <w:numPr>
          <w:ilvl w:val="0"/>
          <w:numId w:val="5"/>
        </w:numPr>
        <w:pBdr>
          <w:top w:val="nil"/>
          <w:left w:val="nil"/>
          <w:bottom w:val="nil"/>
          <w:right w:val="nil"/>
          <w:between w:val="nil"/>
        </w:pBdr>
        <w:rPr>
          <w:color w:val="000000"/>
        </w:rPr>
      </w:pPr>
      <w:r w:rsidRPr="006F49A2">
        <w:rPr>
          <w:color w:val="000000"/>
        </w:rPr>
        <w:t xml:space="preserve">A description of the evidence-based services likely to meet the clinical and recovery needs </w:t>
      </w:r>
      <w:r w:rsidR="00764F95">
        <w:rPr>
          <w:color w:val="000000"/>
        </w:rPr>
        <w:t>to be based</w:t>
      </w:r>
      <w:r w:rsidRPr="006F49A2">
        <w:rPr>
          <w:color w:val="000000"/>
        </w:rPr>
        <w:t xml:space="preserve"> on the level of care identified. </w:t>
      </w:r>
    </w:p>
    <w:p w14:paraId="783D3C32" w14:textId="3D0E1BDB" w:rsidR="00085DCE" w:rsidRPr="00B03D0B" w:rsidRDefault="00367202" w:rsidP="004F6FBA">
      <w:pPr>
        <w:numPr>
          <w:ilvl w:val="0"/>
          <w:numId w:val="5"/>
        </w:numPr>
        <w:pBdr>
          <w:top w:val="nil"/>
          <w:left w:val="nil"/>
          <w:bottom w:val="nil"/>
          <w:right w:val="nil"/>
          <w:between w:val="nil"/>
        </w:pBdr>
        <w:rPr>
          <w:color w:val="000000"/>
        </w:rPr>
      </w:pPr>
      <w:r w:rsidRPr="006F49A2">
        <w:rPr>
          <w:color w:val="000000"/>
        </w:rPr>
        <w:lastRenderedPageBreak/>
        <w:t>Guidance relating to clinical governance within initial assessment and referral systems.</w:t>
      </w:r>
    </w:p>
    <w:p w14:paraId="492BEB8B" w14:textId="683892DE" w:rsidR="00367202" w:rsidRDefault="00367202" w:rsidP="004F6FBA">
      <w:pPr>
        <w:pStyle w:val="Heading4"/>
        <w:spacing w:before="120" w:after="120"/>
      </w:pPr>
      <w:r>
        <w:t>Issues that are not covered</w:t>
      </w:r>
    </w:p>
    <w:p w14:paraId="34F81B1F" w14:textId="2CC8657C" w:rsidR="00367202" w:rsidRDefault="00367202" w:rsidP="004F6FBA">
      <w:pPr>
        <w:rPr>
          <w:b/>
        </w:rPr>
      </w:pPr>
      <w:r>
        <w:t xml:space="preserve">The </w:t>
      </w:r>
      <w:r w:rsidR="00AD3C65">
        <w:t xml:space="preserve">IAR </w:t>
      </w:r>
      <w:r>
        <w:t>Guidance does not provide:</w:t>
      </w:r>
    </w:p>
    <w:p w14:paraId="2D35561F" w14:textId="20773C42" w:rsidR="00367202" w:rsidRPr="006F49A2" w:rsidRDefault="00367202" w:rsidP="004F6FBA">
      <w:pPr>
        <w:numPr>
          <w:ilvl w:val="0"/>
          <w:numId w:val="5"/>
        </w:numPr>
        <w:pBdr>
          <w:top w:val="nil"/>
          <w:left w:val="nil"/>
          <w:bottom w:val="nil"/>
          <w:right w:val="nil"/>
          <w:between w:val="nil"/>
        </w:pBdr>
        <w:rPr>
          <w:color w:val="000000"/>
        </w:rPr>
      </w:pPr>
      <w:r w:rsidRPr="006F49A2">
        <w:rPr>
          <w:color w:val="000000"/>
        </w:rPr>
        <w:t>Information about treatment guidelines</w:t>
      </w:r>
    </w:p>
    <w:p w14:paraId="72359F47" w14:textId="165962CC" w:rsidR="00367202" w:rsidRPr="006F49A2" w:rsidRDefault="00367202" w:rsidP="004F6FBA">
      <w:pPr>
        <w:numPr>
          <w:ilvl w:val="0"/>
          <w:numId w:val="5"/>
        </w:numPr>
        <w:pBdr>
          <w:top w:val="nil"/>
          <w:left w:val="nil"/>
          <w:bottom w:val="nil"/>
          <w:right w:val="nil"/>
          <w:between w:val="nil"/>
        </w:pBdr>
        <w:rPr>
          <w:color w:val="000000"/>
        </w:rPr>
      </w:pPr>
      <w:r w:rsidRPr="006F49A2">
        <w:rPr>
          <w:color w:val="000000"/>
        </w:rPr>
        <w:t>Information or advice about medication</w:t>
      </w:r>
    </w:p>
    <w:p w14:paraId="0E2C5398" w14:textId="35661E23" w:rsidR="00367202" w:rsidRPr="006F49A2" w:rsidRDefault="00367202" w:rsidP="004F6FBA">
      <w:pPr>
        <w:numPr>
          <w:ilvl w:val="0"/>
          <w:numId w:val="5"/>
        </w:numPr>
        <w:pBdr>
          <w:top w:val="nil"/>
          <w:left w:val="nil"/>
          <w:bottom w:val="nil"/>
          <w:right w:val="nil"/>
          <w:between w:val="nil"/>
        </w:pBdr>
        <w:rPr>
          <w:color w:val="000000"/>
        </w:rPr>
      </w:pPr>
      <w:r w:rsidRPr="006F49A2">
        <w:rPr>
          <w:color w:val="000000"/>
        </w:rPr>
        <w:t xml:space="preserve">Information about more detailed and comprehensive psychological or diagnostic </w:t>
      </w:r>
      <w:r w:rsidR="00FD1974">
        <w:rPr>
          <w:color w:val="000000"/>
        </w:rPr>
        <w:t>assessments</w:t>
      </w:r>
      <w:r w:rsidRPr="006F49A2">
        <w:rPr>
          <w:color w:val="000000"/>
        </w:rPr>
        <w:t>.</w:t>
      </w:r>
    </w:p>
    <w:p w14:paraId="0D7619A9" w14:textId="2DAAC196" w:rsidR="00BA0DDA" w:rsidRPr="00B03D0B" w:rsidRDefault="00FD1974" w:rsidP="004F6FBA">
      <w:r>
        <w:t>While</w:t>
      </w:r>
      <w:r w:rsidR="00367202">
        <w:t xml:space="preserve"> this Guidance refers to the critical interface between primary mental health care and acute and specialist </w:t>
      </w:r>
      <w:r w:rsidR="00551291">
        <w:t xml:space="preserve">mental health </w:t>
      </w:r>
      <w:r w:rsidR="00367202">
        <w:t xml:space="preserve">settings, this Guidance </w:t>
      </w:r>
      <w:r w:rsidR="00ED2958">
        <w:t xml:space="preserve">does not replace </w:t>
      </w:r>
      <w:r w:rsidR="00551291">
        <w:t>emergency mental health triage tools. Specialist and acute mental health services</w:t>
      </w:r>
      <w:r w:rsidR="00B904C1">
        <w:t xml:space="preserve"> may use the IAR Decision Support Tool</w:t>
      </w:r>
      <w:r w:rsidR="0087715B">
        <w:t xml:space="preserve"> to inform decisions about onwards referral to primary mental healthcare services</w:t>
      </w:r>
      <w:r>
        <w:t>.</w:t>
      </w:r>
    </w:p>
    <w:p w14:paraId="00BF8C69" w14:textId="1B046BA0" w:rsidR="00367202" w:rsidRDefault="00367202" w:rsidP="004F6FBA">
      <w:pPr>
        <w:pStyle w:val="Heading4"/>
        <w:spacing w:before="120" w:after="120"/>
      </w:pPr>
      <w:r>
        <w:t>Target population</w:t>
      </w:r>
    </w:p>
    <w:p w14:paraId="4F7A5210" w14:textId="7A7B8FB5" w:rsidR="00367202" w:rsidRDefault="00367202" w:rsidP="004F6FBA">
      <w:r>
        <w:t>Th</w:t>
      </w:r>
      <w:r w:rsidR="00EA3819">
        <w:t>e IAR</w:t>
      </w:r>
      <w:r>
        <w:t xml:space="preserve"> Guidance includes information and advice about initial assessment and referral </w:t>
      </w:r>
      <w:r w:rsidR="006A1917">
        <w:t xml:space="preserve">for </w:t>
      </w:r>
      <w:r w:rsidR="00C30DB6">
        <w:t>adults</w:t>
      </w:r>
      <w:r w:rsidR="001261D4">
        <w:t xml:space="preserve"> (</w:t>
      </w:r>
      <w:hyperlink r:id="rId17" w:history="1">
        <w:r w:rsidR="001261D4" w:rsidRPr="001261D4">
          <w:rPr>
            <w:rStyle w:val="Hyperlink"/>
          </w:rPr>
          <w:t>National Guidance</w:t>
        </w:r>
      </w:hyperlink>
      <w:r w:rsidR="001261D4">
        <w:t>)</w:t>
      </w:r>
      <w:r>
        <w:t xml:space="preserve">. </w:t>
      </w:r>
      <w:r w:rsidR="00B056AB">
        <w:t xml:space="preserve">The Department of Health has </w:t>
      </w:r>
      <w:r w:rsidR="001261D4">
        <w:t>developed IAR-Guidance and a</w:t>
      </w:r>
      <w:r w:rsidR="00074360">
        <w:t xml:space="preserve">n </w:t>
      </w:r>
      <w:r w:rsidR="001261D4">
        <w:t>IAR-DST for children</w:t>
      </w:r>
      <w:r w:rsidR="00074360">
        <w:t>,</w:t>
      </w:r>
      <w:r w:rsidR="001261D4">
        <w:t xml:space="preserve"> </w:t>
      </w:r>
      <w:r w:rsidR="00A155DD">
        <w:t>adolescents,</w:t>
      </w:r>
      <w:r w:rsidR="00074360">
        <w:t xml:space="preserve"> and older adults</w:t>
      </w:r>
      <w:r w:rsidR="001261D4">
        <w:t xml:space="preserve">. </w:t>
      </w:r>
      <w:r>
        <w:t xml:space="preserve">However, </w:t>
      </w:r>
      <w:r w:rsidR="00B056AB">
        <w:t xml:space="preserve">the Department of Health has not yet commenced </w:t>
      </w:r>
      <w:r>
        <w:t xml:space="preserve">the processes necessary </w:t>
      </w:r>
      <w:r w:rsidR="00FD1974" w:rsidRPr="00FD1974">
        <w:t xml:space="preserve">to ensure the </w:t>
      </w:r>
      <w:r w:rsidR="00AD3C65">
        <w:t xml:space="preserve">IAR </w:t>
      </w:r>
      <w:r w:rsidR="00FD1974" w:rsidRPr="00FD1974">
        <w:t>Guidance is appropriate for some population groups</w:t>
      </w:r>
      <w:r>
        <w:t>. These groups include:</w:t>
      </w:r>
    </w:p>
    <w:p w14:paraId="18F6EDC7" w14:textId="0BFECB40" w:rsidR="00367202" w:rsidRPr="008F629C" w:rsidRDefault="00367202" w:rsidP="004F6FBA">
      <w:pPr>
        <w:numPr>
          <w:ilvl w:val="0"/>
          <w:numId w:val="5"/>
        </w:numPr>
        <w:pBdr>
          <w:top w:val="nil"/>
          <w:left w:val="nil"/>
          <w:bottom w:val="nil"/>
          <w:right w:val="nil"/>
          <w:between w:val="nil"/>
        </w:pBdr>
        <w:rPr>
          <w:color w:val="000000"/>
        </w:rPr>
      </w:pPr>
      <w:r w:rsidRPr="008F629C">
        <w:rPr>
          <w:color w:val="000000"/>
        </w:rPr>
        <w:t>Aboriginal and Torres Strait Islander Peoples</w:t>
      </w:r>
    </w:p>
    <w:p w14:paraId="540CAB5B" w14:textId="29139359" w:rsidR="00367202" w:rsidRPr="008F629C" w:rsidRDefault="00367202" w:rsidP="004F6FBA">
      <w:pPr>
        <w:numPr>
          <w:ilvl w:val="0"/>
          <w:numId w:val="5"/>
        </w:numPr>
        <w:pBdr>
          <w:top w:val="nil"/>
          <w:left w:val="nil"/>
          <w:bottom w:val="nil"/>
          <w:right w:val="nil"/>
          <w:between w:val="nil"/>
        </w:pBdr>
        <w:rPr>
          <w:color w:val="000000"/>
        </w:rPr>
      </w:pPr>
      <w:r w:rsidRPr="008F629C">
        <w:rPr>
          <w:color w:val="000000"/>
        </w:rPr>
        <w:t>People from culturally and linguistically diverse backgrounds</w:t>
      </w:r>
    </w:p>
    <w:p w14:paraId="5125242E" w14:textId="288890A1" w:rsidR="00367202" w:rsidRPr="008F629C" w:rsidRDefault="00820002" w:rsidP="004F6FBA">
      <w:pPr>
        <w:numPr>
          <w:ilvl w:val="0"/>
          <w:numId w:val="5"/>
        </w:numPr>
        <w:pBdr>
          <w:top w:val="nil"/>
          <w:left w:val="nil"/>
          <w:bottom w:val="nil"/>
          <w:right w:val="nil"/>
          <w:between w:val="nil"/>
        </w:pBdr>
        <w:rPr>
          <w:color w:val="000000"/>
        </w:rPr>
      </w:pPr>
      <w:r>
        <w:rPr>
          <w:color w:val="000000"/>
        </w:rPr>
        <w:t>P</w:t>
      </w:r>
      <w:r w:rsidR="00367202" w:rsidRPr="008F629C">
        <w:rPr>
          <w:color w:val="000000"/>
        </w:rPr>
        <w:t xml:space="preserve">eople with multi-morbidities (including </w:t>
      </w:r>
      <w:r w:rsidR="00FD1974">
        <w:rPr>
          <w:color w:val="000000"/>
        </w:rPr>
        <w:t>developmental</w:t>
      </w:r>
      <w:r w:rsidR="00367202" w:rsidRPr="008F629C">
        <w:rPr>
          <w:color w:val="000000"/>
        </w:rPr>
        <w:t xml:space="preserve"> disorders and intellectual disability).</w:t>
      </w:r>
    </w:p>
    <w:p w14:paraId="065772D6" w14:textId="11B03C73" w:rsidR="00FF547A" w:rsidRPr="00B03D0B" w:rsidRDefault="00003544" w:rsidP="004F6FBA">
      <w:r>
        <w:t xml:space="preserve">Users </w:t>
      </w:r>
      <w:r w:rsidR="00367202">
        <w:t xml:space="preserve">will need to consider the additional requirements for </w:t>
      </w:r>
      <w:r w:rsidR="00FD1974">
        <w:t>high-quality</w:t>
      </w:r>
      <w:r w:rsidR="00367202">
        <w:t xml:space="preserve"> initial assessment and referral processes for these population groups. The Department of Health is </w:t>
      </w:r>
      <w:r w:rsidR="00895283">
        <w:t xml:space="preserve">committed to progressing </w:t>
      </w:r>
      <w:r w:rsidR="00764F95">
        <w:t>other</w:t>
      </w:r>
      <w:r w:rsidR="00367202">
        <w:t xml:space="preserve"> future work in this regard.</w:t>
      </w:r>
    </w:p>
    <w:p w14:paraId="5F308685" w14:textId="7C49DB67" w:rsidR="00367202" w:rsidRDefault="00367202" w:rsidP="004F6FBA">
      <w:pPr>
        <w:pStyle w:val="Heading4"/>
        <w:spacing w:before="120" w:after="120"/>
      </w:pPr>
      <w:r>
        <w:t xml:space="preserve">Expectations </w:t>
      </w:r>
    </w:p>
    <w:p w14:paraId="63A585AA" w14:textId="29F303F6" w:rsidR="00367202" w:rsidRDefault="00367202" w:rsidP="004F6FBA">
      <w:r>
        <w:t xml:space="preserve">The </w:t>
      </w:r>
      <w:r w:rsidR="00AD3C65">
        <w:t xml:space="preserve">IAR </w:t>
      </w:r>
      <w:r>
        <w:t xml:space="preserve">Guidance does not endorse or recommend a specific mechanism for intake (e.g., </w:t>
      </w:r>
      <w:proofErr w:type="gramStart"/>
      <w:r w:rsidR="00C02B13">
        <w:t>centralised</w:t>
      </w:r>
      <w:proofErr w:type="gramEnd"/>
      <w:r>
        <w:t xml:space="preserve"> or de-centralised intake systems). The mechanism for referral systems is a decision</w:t>
      </w:r>
      <w:r w:rsidR="00DD7B24">
        <w:t xml:space="preserve"> that is based on the service model and other contextual factors</w:t>
      </w:r>
      <w:r>
        <w:t xml:space="preserve">. The </w:t>
      </w:r>
      <w:r w:rsidR="00AD3C65">
        <w:t xml:space="preserve">IAR </w:t>
      </w:r>
      <w:r>
        <w:t xml:space="preserve">Guidance can be applied irrespective of </w:t>
      </w:r>
      <w:r w:rsidR="00890F87">
        <w:t xml:space="preserve">the </w:t>
      </w:r>
      <w:r>
        <w:t>intake mechanism.</w:t>
      </w:r>
    </w:p>
    <w:p w14:paraId="6005B36E" w14:textId="16829BDC" w:rsidR="00367202" w:rsidRDefault="00367202" w:rsidP="004F6FBA">
      <w:bookmarkStart w:id="7" w:name="_tyjcwt" w:colFirst="0" w:colLast="0"/>
      <w:bookmarkEnd w:id="7"/>
      <w:r>
        <w:t xml:space="preserve">The </w:t>
      </w:r>
      <w:r w:rsidR="00AD3C65">
        <w:t xml:space="preserve">IAR </w:t>
      </w:r>
      <w:r>
        <w:t>Guidance represents the Department of Health</w:t>
      </w:r>
      <w:r w:rsidR="00616ACF">
        <w:t>'</w:t>
      </w:r>
      <w:r>
        <w:t xml:space="preserve">s expectations regarding the standards </w:t>
      </w:r>
      <w:r w:rsidR="00BF7C30">
        <w:t xml:space="preserve">providers </w:t>
      </w:r>
      <w:r>
        <w:t xml:space="preserve">uphold and the </w:t>
      </w:r>
      <w:r w:rsidR="00CD28D0">
        <w:t>initial assessment requirements</w:t>
      </w:r>
      <w:r>
        <w:t>. P</w:t>
      </w:r>
      <w:r w:rsidR="00BF7C30">
        <w:t>roviders</w:t>
      </w:r>
      <w:r>
        <w:t xml:space="preserve"> have scope to build in additional requirements to suit local circumstances.</w:t>
      </w:r>
    </w:p>
    <w:p w14:paraId="55C179A5" w14:textId="6AEBBD1F" w:rsidR="00367202" w:rsidRDefault="00BF7C30" w:rsidP="004F6FBA">
      <w:r>
        <w:t>Th</w:t>
      </w:r>
      <w:r w:rsidR="00AD3C65">
        <w:t xml:space="preserve">e IAR </w:t>
      </w:r>
      <w:r w:rsidR="00367202">
        <w:t xml:space="preserve">Guidance outlines a list of core services recommended for each level of care. Availability of the recommended core services will vary from region to region depending on </w:t>
      </w:r>
      <w:r w:rsidR="005E7E63">
        <w:t>various</w:t>
      </w:r>
      <w:r w:rsidR="00367202">
        <w:t xml:space="preserve"> factors (e.g., funding, workforce availability). The intervention recommendations included in the </w:t>
      </w:r>
      <w:r w:rsidR="00AD3C65">
        <w:t>IAR G</w:t>
      </w:r>
      <w:r w:rsidR="00367202">
        <w:t xml:space="preserve">uidance may be delivered by </w:t>
      </w:r>
      <w:r w:rsidR="005E7E63">
        <w:t>community-managed</w:t>
      </w:r>
      <w:r w:rsidR="00367202">
        <w:t xml:space="preserve"> organisations, state and territory mental health services, private providers, general practice</w:t>
      </w:r>
      <w:r w:rsidR="005E7E63">
        <w:t>,</w:t>
      </w:r>
      <w:r w:rsidR="00367202">
        <w:t xml:space="preserve"> </w:t>
      </w:r>
      <w:r w:rsidR="00CD28D0">
        <w:t>etc</w:t>
      </w:r>
      <w:r w:rsidR="00367202">
        <w:t>.</w:t>
      </w:r>
    </w:p>
    <w:p w14:paraId="37666925" w14:textId="70C33669" w:rsidR="00FF547A" w:rsidRPr="00B03D0B" w:rsidRDefault="00367202" w:rsidP="004F6FBA">
      <w:r>
        <w:t>The Clinical Governance section includes some mandatory expectations of PHNs</w:t>
      </w:r>
      <w:r w:rsidR="00A80217">
        <w:t xml:space="preserve"> and</w:t>
      </w:r>
      <w:r>
        <w:t xml:space="preserve"> the expectation of compliance with the </w:t>
      </w:r>
      <w:r w:rsidRPr="00C455DC">
        <w:t>National Standards for Mental Health Services</w:t>
      </w:r>
      <w:r w:rsidRPr="007216DF">
        <w:t xml:space="preserve"> </w:t>
      </w:r>
      <w:r w:rsidRPr="00C455DC">
        <w:t>and the National Safety and Quality Digital Mental Health Standards</w:t>
      </w:r>
      <w:r>
        <w:t xml:space="preserve">. </w:t>
      </w:r>
    </w:p>
    <w:p w14:paraId="020202BE" w14:textId="63DD2F24" w:rsidR="00367202" w:rsidRDefault="00367202" w:rsidP="004F6FBA">
      <w:pPr>
        <w:pStyle w:val="Heading4"/>
        <w:spacing w:before="120" w:after="120"/>
      </w:pPr>
      <w:r>
        <w:t>Clinical Judgement and Consumer Choice</w:t>
      </w:r>
    </w:p>
    <w:p w14:paraId="222FD1D2" w14:textId="77777777" w:rsidR="00367202" w:rsidRDefault="00367202" w:rsidP="004F6FBA">
      <w:r>
        <w:t xml:space="preserve">This Guidance is not a substitute for professional knowledge and clinical judgement. Systems and processes for initial assessment and referral should consider the unique and personal circumstances of the individual, including other health or social issues, their preferences and choices, and any risk or safety issues. </w:t>
      </w:r>
    </w:p>
    <w:p w14:paraId="166D8B4C" w14:textId="77777777" w:rsidR="00FB77E1" w:rsidRDefault="00FB77E1" w:rsidP="004F6FBA">
      <w:pPr>
        <w:sectPr w:rsidR="00FB77E1" w:rsidSect="00A70B43">
          <w:headerReference w:type="even" r:id="rId18"/>
          <w:headerReference w:type="default" r:id="rId19"/>
          <w:headerReference w:type="first" r:id="rId20"/>
          <w:footerReference w:type="first" r:id="rId21"/>
          <w:pgSz w:w="11906" w:h="16838" w:code="9"/>
          <w:pgMar w:top="1134" w:right="1134" w:bottom="1440" w:left="1134" w:header="1134" w:footer="397" w:gutter="0"/>
          <w:cols w:space="708"/>
          <w:docGrid w:linePitch="360"/>
        </w:sectPr>
      </w:pPr>
    </w:p>
    <w:p w14:paraId="54B812E9" w14:textId="534439D4" w:rsidR="00691754" w:rsidRDefault="00691754" w:rsidP="004F6FBA">
      <w:pPr>
        <w:pStyle w:val="Heading2"/>
        <w:spacing w:before="120" w:after="120"/>
      </w:pPr>
      <w:bookmarkStart w:id="8" w:name="_Toc100593092"/>
      <w:r>
        <w:lastRenderedPageBreak/>
        <w:t>Background</w:t>
      </w:r>
      <w:bookmarkEnd w:id="8"/>
    </w:p>
    <w:p w14:paraId="0160564F" w14:textId="04FE7EF5" w:rsidR="008336F0" w:rsidRDefault="008336F0" w:rsidP="004F6FBA">
      <w:pPr>
        <w:rPr>
          <w:strike/>
        </w:rPr>
      </w:pPr>
      <w:r>
        <w:t xml:space="preserve">Primary mental health care in Australia is delivered through </w:t>
      </w:r>
      <w:r w:rsidR="005E7E63">
        <w:t>various</w:t>
      </w:r>
      <w:r>
        <w:t xml:space="preserve"> programs</w:t>
      </w:r>
      <w:r w:rsidR="005E7E63">
        <w:t xml:space="preserve">. </w:t>
      </w:r>
      <w:r w:rsidR="00160796">
        <w:t>The primary mental healthcare system</w:t>
      </w:r>
      <w:r w:rsidR="005E7E63">
        <w:t xml:space="preserve"> provides</w:t>
      </w:r>
      <w:r>
        <w:t xml:space="preserve"> services to about eight out of ten people who present to health services for assistance. This section summarises the Australian primary mental health care landscape and the role of the 31 PHNs, set against the backdrop of what is known about </w:t>
      </w:r>
      <w:r w:rsidR="00890F87">
        <w:t xml:space="preserve">the </w:t>
      </w:r>
      <w:r>
        <w:t>prevalence and need for mental health care.</w:t>
      </w:r>
    </w:p>
    <w:p w14:paraId="67DBCC85" w14:textId="73746914" w:rsidR="008336F0" w:rsidRPr="000450EA" w:rsidRDefault="00B02901" w:rsidP="004F6FBA">
      <w:pPr>
        <w:pStyle w:val="Heading4"/>
        <w:spacing w:before="120" w:after="120"/>
      </w:pPr>
      <w:bookmarkStart w:id="9" w:name="_Toc75331151"/>
      <w:r w:rsidRPr="000450EA">
        <w:t xml:space="preserve">Prevalence </w:t>
      </w:r>
      <w:r w:rsidR="003731E0" w:rsidRPr="000450EA">
        <w:t>o</w:t>
      </w:r>
      <w:r w:rsidRPr="000450EA">
        <w:t xml:space="preserve">f Mental Illness </w:t>
      </w:r>
      <w:r w:rsidR="003731E0" w:rsidRPr="000450EA">
        <w:t>a</w:t>
      </w:r>
      <w:r w:rsidRPr="000450EA">
        <w:t>nd Community Need</w:t>
      </w:r>
      <w:bookmarkEnd w:id="9"/>
    </w:p>
    <w:p w14:paraId="7641F084" w14:textId="07EB6BE3" w:rsidR="008336F0" w:rsidRDefault="0067747E" w:rsidP="004F6FBA">
      <w:r>
        <w:t>Understanding</w:t>
      </w:r>
      <w:r w:rsidR="008336F0">
        <w:t xml:space="preserve"> the prevalence of mental illness across the spectrum of severity sets the context for understanding the different service responsibilities in the sector.</w:t>
      </w:r>
    </w:p>
    <w:p w14:paraId="5AB4FA54" w14:textId="279EFC39" w:rsidR="008336F0" w:rsidRDefault="008336F0" w:rsidP="004F6FBA">
      <w:r>
        <w:t>One in five Australian adults (aged 16 to 85 years) will experience a mental illness each year</w:t>
      </w:r>
      <w:r w:rsidR="006F3358">
        <w:t>. A</w:t>
      </w:r>
      <w:r>
        <w:t>lmost half will experience a mental disorder in their lifetime.</w:t>
      </w:r>
      <w:r w:rsidR="00D90D39">
        <w:rPr>
          <w:rFonts w:ascii="ZWAdobeF" w:hAnsi="ZWAdobeF" w:cs="ZWAdobeF"/>
          <w:sz w:val="2"/>
          <w:szCs w:val="2"/>
        </w:rPr>
        <w:t>0F</w:t>
      </w:r>
      <w:r>
        <w:rPr>
          <w:color w:val="404040"/>
          <w:vertAlign w:val="superscript"/>
        </w:rPr>
        <w:footnoteReference w:id="1"/>
      </w:r>
      <w:r>
        <w:t xml:space="preserve"> Anxiety disorders</w:t>
      </w:r>
      <w:r w:rsidR="006F3358">
        <w:t>,</w:t>
      </w:r>
      <w:r>
        <w:t xml:space="preserve"> and affective (mood) disorders are the most common, affecting approximately 14% and 6%, respectively, of the adult population each year, with these conditions often co-occurring. In addition, almost one in seven (14%) young people (aged 4 to 17 years) are estimated to have experienced a mental illness in the previous year.</w:t>
      </w:r>
      <w:r w:rsidR="00D90D39">
        <w:rPr>
          <w:rFonts w:ascii="ZWAdobeF" w:hAnsi="ZWAdobeF" w:cs="ZWAdobeF"/>
          <w:sz w:val="2"/>
          <w:szCs w:val="2"/>
        </w:rPr>
        <w:t>1F</w:t>
      </w:r>
      <w:r>
        <w:rPr>
          <w:vertAlign w:val="superscript"/>
        </w:rPr>
        <w:footnoteReference w:id="2"/>
      </w:r>
      <w:r>
        <w:t xml:space="preserve"> </w:t>
      </w:r>
    </w:p>
    <w:p w14:paraId="6BF44473" w14:textId="53BF7DFF" w:rsidR="008336F0" w:rsidRDefault="008336F0" w:rsidP="004F6FBA">
      <w:pPr>
        <w:rPr>
          <w:color w:val="000000"/>
          <w:highlight w:val="yellow"/>
        </w:rPr>
      </w:pPr>
      <w:r>
        <w:t xml:space="preserve">The experience of mental health conditions ranges across a </w:t>
      </w:r>
      <w:r w:rsidR="0067747E">
        <w:t>broad</w:t>
      </w:r>
      <w:r>
        <w:t xml:space="preserve"> spectrum. The most common experience is of approximately 5.8 million </w:t>
      </w:r>
      <w:r w:rsidR="0067747E">
        <w:t>people</w:t>
      </w:r>
      <w:r w:rsidR="00616ACF">
        <w:t>'</w:t>
      </w:r>
      <w:r>
        <w:t xml:space="preserve"> </w:t>
      </w:r>
      <w:r w:rsidR="00616ACF">
        <w:t>'</w:t>
      </w:r>
      <w:r>
        <w:t>at risk</w:t>
      </w:r>
      <w:r w:rsidR="00616ACF">
        <w:t>'</w:t>
      </w:r>
      <w:r>
        <w:t xml:space="preserve"> who do not meet </w:t>
      </w:r>
      <w:r w:rsidR="0067747E">
        <w:t xml:space="preserve">the criteria for a diagnosis but </w:t>
      </w:r>
      <w:r>
        <w:t xml:space="preserve">have some mental health need. This </w:t>
      </w:r>
      <w:r w:rsidR="000D1D46">
        <w:t xml:space="preserve">group </w:t>
      </w:r>
      <w:r>
        <w:t>includes people who have had a previous illness and are at risk of relapse without ongoing care</w:t>
      </w:r>
      <w:r w:rsidR="00D07296">
        <w:t xml:space="preserve"> and</w:t>
      </w:r>
      <w:r>
        <w:t xml:space="preserve"> those who have early symptoms and are at risk of developing a diagnosable illness. </w:t>
      </w:r>
      <w:r w:rsidR="006F66B3">
        <w:t>Prevention</w:t>
      </w:r>
      <w:r w:rsidR="00B43E54" w:rsidRPr="00B43E54">
        <w:t xml:space="preserve"> and early intervention through primary health care (mainly general practitioners), digital mental health, and self-help services are most relevant for these people</w:t>
      </w:r>
      <w:r>
        <w:t>. These services are predominantly the responsibility of the Commonwealth.</w:t>
      </w:r>
    </w:p>
    <w:p w14:paraId="14F2EB1D" w14:textId="0F2C7E3B" w:rsidR="008336F0" w:rsidRPr="00C828A9" w:rsidRDefault="008336F0" w:rsidP="004F6FBA">
      <w:pPr>
        <w:rPr>
          <w:color w:val="000000"/>
        </w:rPr>
      </w:pPr>
      <w:r>
        <w:rPr>
          <w:color w:val="000000"/>
        </w:rPr>
        <w:t xml:space="preserve">People with mild mental illnesses, estimated at 2.3 million people, </w:t>
      </w:r>
      <w:r w:rsidR="00CD28D0">
        <w:rPr>
          <w:color w:val="000000"/>
        </w:rPr>
        <w:t>and</w:t>
      </w:r>
      <w:r>
        <w:rPr>
          <w:color w:val="000000"/>
        </w:rPr>
        <w:t xml:space="preserve"> those with moderately severe mental illness, with around 1.1 million people, represent the next largest group. People with mild to moderately severe illnesses are </w:t>
      </w:r>
      <w:r w:rsidR="006F66B3" w:rsidRPr="006F66B3">
        <w:rPr>
          <w:color w:val="000000"/>
        </w:rPr>
        <w:t xml:space="preserve">predominantly </w:t>
      </w:r>
      <w:r w:rsidR="000D1D46">
        <w:rPr>
          <w:color w:val="000000"/>
        </w:rPr>
        <w:t>supported</w:t>
      </w:r>
      <w:r w:rsidR="006F66B3" w:rsidRPr="006F66B3">
        <w:rPr>
          <w:color w:val="000000"/>
        </w:rPr>
        <w:t xml:space="preserve"> in the primary mental health </w:t>
      </w:r>
      <w:r>
        <w:rPr>
          <w:color w:val="000000"/>
        </w:rPr>
        <w:t>system</w:t>
      </w:r>
      <w:r w:rsidR="00B43E54">
        <w:rPr>
          <w:color w:val="000000"/>
        </w:rPr>
        <w:t xml:space="preserve">. </w:t>
      </w:r>
      <w:r w:rsidR="006F66B3">
        <w:rPr>
          <w:color w:val="000000"/>
        </w:rPr>
        <w:t>Most</w:t>
      </w:r>
      <w:r w:rsidR="00B43E54">
        <w:rPr>
          <w:color w:val="000000"/>
        </w:rPr>
        <w:t xml:space="preserve"> services are </w:t>
      </w:r>
      <w:r>
        <w:rPr>
          <w:color w:val="000000"/>
        </w:rPr>
        <w:t>provided through general practice and the Medicare Better Access initiative. Again, this layer of service responsibility rests with the Commonwealth.</w:t>
      </w:r>
    </w:p>
    <w:p w14:paraId="14A28F03" w14:textId="11E76E7F" w:rsidR="00956DAA" w:rsidRDefault="008336F0" w:rsidP="004F6FBA">
      <w:r>
        <w:t xml:space="preserve">At the highest end of the spectrum of need, approximately 775,000 people </w:t>
      </w:r>
      <w:r w:rsidR="00F86E54">
        <w:t xml:space="preserve">live with </w:t>
      </w:r>
      <w:r>
        <w:t xml:space="preserve">severe mental illness. For this group, </w:t>
      </w:r>
      <w:r w:rsidR="0012602D">
        <w:t>the C</w:t>
      </w:r>
      <w:r w:rsidR="00CA1884">
        <w:t>o</w:t>
      </w:r>
      <w:r w:rsidR="0012602D">
        <w:t>mmon</w:t>
      </w:r>
      <w:r w:rsidR="00CA1884">
        <w:t xml:space="preserve">wealth, </w:t>
      </w:r>
      <w:r w:rsidR="00C02B13">
        <w:t>states,</w:t>
      </w:r>
      <w:r w:rsidR="00CA1884">
        <w:t xml:space="preserve"> and private hospitals share responsibility for </w:t>
      </w:r>
      <w:r w:rsidR="0012602D">
        <w:t>clinical service provision</w:t>
      </w:r>
      <w:r w:rsidR="00CA1884">
        <w:t>.</w:t>
      </w:r>
      <w:r w:rsidR="0012602D">
        <w:t xml:space="preserve"> </w:t>
      </w:r>
      <w:r>
        <w:t xml:space="preserve">The National Disability Insurance Scheme </w:t>
      </w:r>
      <w:r w:rsidR="00B43E54">
        <w:t>supports</w:t>
      </w:r>
      <w:r>
        <w:t xml:space="preserve"> eligible individuals experiencing the most significant disability associated with severe mental illness.</w:t>
      </w:r>
      <w:r w:rsidR="00B03D0B">
        <w:t xml:space="preserve"> </w:t>
      </w:r>
      <w:r w:rsidR="009156DF">
        <w:t xml:space="preserve">Figure </w:t>
      </w:r>
      <w:r w:rsidR="0068531E">
        <w:t>1</w:t>
      </w:r>
      <w:r>
        <w:t xml:space="preserve"> summarises the estimated prevalence, graded according to levels of need.</w:t>
      </w:r>
    </w:p>
    <w:p w14:paraId="15523F65" w14:textId="76A64E99" w:rsidR="00DC4F66" w:rsidRDefault="00DC4F66">
      <w:pPr>
        <w:spacing w:before="0" w:after="200" w:line="276" w:lineRule="auto"/>
      </w:pPr>
      <w:r>
        <w:br w:type="page"/>
      </w:r>
    </w:p>
    <w:p w14:paraId="65223D44" w14:textId="08D071E0" w:rsidR="00DC4F66" w:rsidRPr="00A737B7" w:rsidRDefault="00DC4F66" w:rsidP="00DC4F66">
      <w:pPr>
        <w:rPr>
          <w:i/>
          <w:iCs/>
          <w:color w:val="003C6A" w:themeColor="accent5"/>
        </w:rPr>
      </w:pPr>
      <w:bookmarkStart w:id="10" w:name="_Ref75856208"/>
      <w:bookmarkStart w:id="11" w:name="_Toc95227954"/>
      <w:r w:rsidRPr="00A737B7">
        <w:rPr>
          <w:i/>
          <w:iCs/>
          <w:color w:val="003C6A" w:themeColor="accent5"/>
        </w:rPr>
        <w:lastRenderedPageBreak/>
        <w:t xml:space="preserve">Figure </w:t>
      </w:r>
      <w:r w:rsidRPr="00A737B7">
        <w:rPr>
          <w:i/>
          <w:iCs/>
          <w:color w:val="003C6A" w:themeColor="accent5"/>
        </w:rPr>
        <w:fldChar w:fldCharType="begin"/>
      </w:r>
      <w:r w:rsidRPr="00A737B7">
        <w:rPr>
          <w:i/>
          <w:iCs/>
          <w:color w:val="003C6A" w:themeColor="accent5"/>
        </w:rPr>
        <w:instrText xml:space="preserve"> SEQ Figure \* ARABIC </w:instrText>
      </w:r>
      <w:r w:rsidRPr="00A737B7">
        <w:rPr>
          <w:i/>
          <w:iCs/>
          <w:color w:val="003C6A" w:themeColor="accent5"/>
        </w:rPr>
        <w:fldChar w:fldCharType="separate"/>
      </w:r>
      <w:r w:rsidR="00D90D39" w:rsidRPr="00A737B7">
        <w:rPr>
          <w:i/>
          <w:iCs/>
          <w:noProof/>
          <w:color w:val="003C6A" w:themeColor="accent5"/>
        </w:rPr>
        <w:t>1</w:t>
      </w:r>
      <w:r w:rsidRPr="00A737B7">
        <w:rPr>
          <w:i/>
          <w:iCs/>
          <w:noProof/>
          <w:color w:val="003C6A" w:themeColor="accent5"/>
        </w:rPr>
        <w:fldChar w:fldCharType="end"/>
      </w:r>
      <w:r w:rsidRPr="00A737B7">
        <w:rPr>
          <w:i/>
          <w:iCs/>
          <w:color w:val="003C6A" w:themeColor="accent5"/>
        </w:rPr>
        <w:t>: Estimated prevalence of mental health conditions and stepped care levels of need based on severity.</w:t>
      </w:r>
      <w:bookmarkEnd w:id="10"/>
      <w:bookmarkEnd w:id="11"/>
    </w:p>
    <w:p w14:paraId="68A24536" w14:textId="77777777" w:rsidR="00270922" w:rsidRDefault="00D2659B" w:rsidP="00EF736D">
      <w:pPr>
        <w:jc w:val="center"/>
      </w:pPr>
      <w:r w:rsidRPr="00D2659B">
        <w:rPr>
          <w:noProof/>
        </w:rPr>
        <w:drawing>
          <wp:inline distT="0" distB="0" distL="0" distR="0" wp14:anchorId="71E1F199" wp14:editId="0E7BEA90">
            <wp:extent cx="5731510" cy="4036695"/>
            <wp:effectExtent l="0" t="0" r="2540" b="0"/>
            <wp:docPr id="21" name="Picture 21" descr="P15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P156#yIS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4036695"/>
                    </a:xfrm>
                    <a:prstGeom prst="rect">
                      <a:avLst/>
                    </a:prstGeom>
                    <a:noFill/>
                    <a:ln>
                      <a:noFill/>
                    </a:ln>
                  </pic:spPr>
                </pic:pic>
              </a:graphicData>
            </a:graphic>
          </wp:inline>
        </w:drawing>
      </w:r>
    </w:p>
    <w:p w14:paraId="12026978" w14:textId="58F6E364" w:rsidR="008F21A6" w:rsidRDefault="002E274D" w:rsidP="00EF736D">
      <w:r w:rsidRPr="002E274D">
        <w:t xml:space="preserve">Source: Adapted from Figure 8, COAG Health Council (2017), </w:t>
      </w:r>
      <w:r w:rsidRPr="002E274D">
        <w:rPr>
          <w:i/>
          <w:iCs/>
        </w:rPr>
        <w:t>The Fifth National Mental Health and Suicide Prevention Plan</w:t>
      </w:r>
      <w:r w:rsidRPr="002E274D">
        <w:t>, Commonwealth on Australia, updated to 2018 population</w:t>
      </w:r>
    </w:p>
    <w:p w14:paraId="1E275790" w14:textId="3D8D6030" w:rsidR="00A80678" w:rsidRDefault="00A80678" w:rsidP="00EF736D">
      <w:pPr>
        <w:rPr>
          <w:color w:val="000000"/>
        </w:rPr>
      </w:pPr>
      <w:r>
        <w:rPr>
          <w:color w:val="000000"/>
        </w:rPr>
        <w:t>In total, 10 million people, or around 38 per</w:t>
      </w:r>
      <w:r w:rsidR="000D1D46">
        <w:rPr>
          <w:color w:val="000000"/>
        </w:rPr>
        <w:t xml:space="preserve"> </w:t>
      </w:r>
      <w:r>
        <w:rPr>
          <w:color w:val="000000"/>
        </w:rPr>
        <w:t xml:space="preserve">cent of the Australian community, have some mental health </w:t>
      </w:r>
      <w:r w:rsidR="000D1D46">
        <w:rPr>
          <w:color w:val="000000"/>
        </w:rPr>
        <w:t xml:space="preserve">service </w:t>
      </w:r>
      <w:r>
        <w:rPr>
          <w:color w:val="000000"/>
        </w:rPr>
        <w:t xml:space="preserve">need. Not all require health care or professional treatment, nor will they seek formal assistance. The 2007 Australian National Survey of Mental Health and Wellbeing (NSMHWB) found that most people identified as meeting </w:t>
      </w:r>
      <w:r w:rsidR="008E516D">
        <w:rPr>
          <w:color w:val="000000"/>
        </w:rPr>
        <w:t xml:space="preserve">the </w:t>
      </w:r>
      <w:r>
        <w:rPr>
          <w:color w:val="000000"/>
        </w:rPr>
        <w:t xml:space="preserve">criteria for a diagnosis of mental illness did not perceive a need for care of any kind. Evidence also shows that many people with milder and sub-diagnostic symptoms recover without formal health care intervention. The challenge in implementing a stepped care model, and developing initial assessment and referral processes, is to ensure that people are guided to the option that best meets their needs and has the least burden on them and the health system. From the perspective of managing the potential demand, </w:t>
      </w:r>
      <w:r w:rsidR="00676BA2">
        <w:rPr>
          <w:color w:val="000000"/>
        </w:rPr>
        <w:t>funding bodies and commissioners</w:t>
      </w:r>
      <w:r>
        <w:rPr>
          <w:color w:val="000000"/>
        </w:rPr>
        <w:t xml:space="preserve"> need to ensure that </w:t>
      </w:r>
      <w:r w:rsidR="00890F87">
        <w:rPr>
          <w:color w:val="000000"/>
        </w:rPr>
        <w:t xml:space="preserve">the </w:t>
      </w:r>
      <w:r>
        <w:rPr>
          <w:color w:val="000000"/>
        </w:rPr>
        <w:t>best use is made of the full range of options to assist people in need in a way that targets scarce resources to where they are needed most.</w:t>
      </w:r>
    </w:p>
    <w:p w14:paraId="6D3113F0" w14:textId="4D918263" w:rsidR="00ED654A" w:rsidRPr="000450EA" w:rsidRDefault="00ED654A" w:rsidP="00EF736D">
      <w:pPr>
        <w:pStyle w:val="Heading4"/>
        <w:spacing w:before="120" w:after="120"/>
      </w:pPr>
      <w:bookmarkStart w:id="12" w:name="_Toc75331164"/>
      <w:r w:rsidRPr="000450EA">
        <w:t>High</w:t>
      </w:r>
      <w:r w:rsidR="000D1D46" w:rsidRPr="000450EA">
        <w:t>-</w:t>
      </w:r>
      <w:r w:rsidRPr="000450EA">
        <w:t xml:space="preserve">Level View </w:t>
      </w:r>
      <w:r w:rsidR="004E2DE1" w:rsidRPr="000450EA">
        <w:t>o</w:t>
      </w:r>
      <w:r w:rsidRPr="000450EA">
        <w:t xml:space="preserve">f </w:t>
      </w:r>
      <w:r w:rsidR="004E2DE1" w:rsidRPr="000450EA">
        <w:t>h</w:t>
      </w:r>
      <w:r w:rsidRPr="000450EA">
        <w:t xml:space="preserve">ow </w:t>
      </w:r>
      <w:bookmarkEnd w:id="12"/>
      <w:r w:rsidR="006F66B3" w:rsidRPr="000450EA">
        <w:t>The Primary Mental Health Care System meets current Demand</w:t>
      </w:r>
    </w:p>
    <w:p w14:paraId="0ED6CB23" w14:textId="2843009F" w:rsidR="00ED654A" w:rsidRDefault="00ED654A" w:rsidP="00EF736D">
      <w:pPr>
        <w:jc w:val="both"/>
      </w:pPr>
      <w:r>
        <w:t xml:space="preserve">Figure </w:t>
      </w:r>
      <w:r w:rsidR="0068531E">
        <w:t>2</w:t>
      </w:r>
      <w:r>
        <w:t xml:space="preserve"> provides a summary view of the current role of primary mental health care in responding to community need for mental health care.</w:t>
      </w:r>
    </w:p>
    <w:p w14:paraId="308638CE" w14:textId="77777777" w:rsidR="00263A08" w:rsidRDefault="00263A08">
      <w:pPr>
        <w:spacing w:before="0" w:after="200" w:line="276" w:lineRule="auto"/>
        <w:rPr>
          <w:i/>
          <w:iCs/>
          <w:color w:val="003C6A" w:themeColor="text2"/>
          <w:sz w:val="18"/>
          <w:szCs w:val="18"/>
        </w:rPr>
      </w:pPr>
      <w:bookmarkStart w:id="13" w:name="_1ksv4uv" w:colFirst="0" w:colLast="0"/>
      <w:bookmarkStart w:id="14" w:name="_Toc95227955"/>
      <w:bookmarkEnd w:id="13"/>
      <w:r>
        <w:br w:type="page"/>
      </w:r>
    </w:p>
    <w:p w14:paraId="4305C4B4" w14:textId="40C53ECA" w:rsidR="00A40730" w:rsidRDefault="00ED654A" w:rsidP="00EF736D">
      <w:pPr>
        <w:pStyle w:val="Caption"/>
        <w:spacing w:before="120" w:after="120"/>
      </w:pPr>
      <w:r>
        <w:lastRenderedPageBreak/>
        <w:t xml:space="preserve">Figure </w:t>
      </w:r>
      <w:fldSimple w:instr=" SEQ Figure \* ARABIC ">
        <w:r w:rsidR="00D90D39">
          <w:rPr>
            <w:noProof/>
          </w:rPr>
          <w:t>2</w:t>
        </w:r>
      </w:fldSimple>
      <w:r>
        <w:t xml:space="preserve">: </w:t>
      </w:r>
      <w:r w:rsidRPr="00021617">
        <w:t>Summary of the role of primary mental healthcare in responding to community demand for mental health services</w:t>
      </w:r>
      <w:bookmarkEnd w:id="14"/>
    </w:p>
    <w:p w14:paraId="3DDBD575" w14:textId="77777777" w:rsidR="00A40730" w:rsidRPr="00A40730" w:rsidRDefault="00A40730" w:rsidP="00EF736D">
      <w:pPr>
        <w:rPr>
          <w:i/>
          <w:iCs/>
          <w:color w:val="000000"/>
          <w:sz w:val="18"/>
          <w:szCs w:val="18"/>
        </w:rPr>
      </w:pPr>
    </w:p>
    <w:p w14:paraId="613BB563" w14:textId="7C00BAA8" w:rsidR="00ED654A" w:rsidRDefault="00ED654A" w:rsidP="00EF736D">
      <w:pPr>
        <w:pStyle w:val="Caption"/>
        <w:spacing w:before="120" w:after="120"/>
        <w:rPr>
          <w:color w:val="000000"/>
        </w:rPr>
      </w:pPr>
      <w:r>
        <w:rPr>
          <w:noProof/>
        </w:rPr>
        <w:drawing>
          <wp:inline distT="0" distB="0" distL="0" distR="0" wp14:anchorId="4AAA6F3B" wp14:editId="64746559">
            <wp:extent cx="5864225" cy="4191000"/>
            <wp:effectExtent l="0" t="0" r="3175" b="0"/>
            <wp:docPr id="29" name="Picture 29" descr="P16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P164#yIS1"/>
                    <pic:cNvPicPr/>
                  </pic:nvPicPr>
                  <pic:blipFill>
                    <a:blip r:embed="rId23">
                      <a:extLst>
                        <a:ext uri="{28A0092B-C50C-407E-A947-70E740481C1C}">
                          <a14:useLocalDpi xmlns:a14="http://schemas.microsoft.com/office/drawing/2010/main" val="0"/>
                        </a:ext>
                      </a:extLst>
                    </a:blip>
                    <a:stretch>
                      <a:fillRect/>
                    </a:stretch>
                  </pic:blipFill>
                  <pic:spPr>
                    <a:xfrm>
                      <a:off x="0" y="0"/>
                      <a:ext cx="5864225" cy="4191000"/>
                    </a:xfrm>
                    <a:prstGeom prst="rect">
                      <a:avLst/>
                    </a:prstGeom>
                  </pic:spPr>
                </pic:pic>
              </a:graphicData>
            </a:graphic>
          </wp:inline>
        </w:drawing>
      </w:r>
      <w:r>
        <w:rPr>
          <w:color w:val="000000"/>
        </w:rPr>
        <w:t xml:space="preserve"> </w:t>
      </w:r>
    </w:p>
    <w:p w14:paraId="2521F217" w14:textId="77777777" w:rsidR="009227CE" w:rsidRPr="009227CE" w:rsidRDefault="009227CE" w:rsidP="00EF736D"/>
    <w:p w14:paraId="6B3CA53E" w14:textId="50F757D3" w:rsidR="00ED654A" w:rsidRDefault="00ED654A" w:rsidP="00EF736D">
      <w:pPr>
        <w:pBdr>
          <w:top w:val="nil"/>
          <w:left w:val="nil"/>
          <w:bottom w:val="nil"/>
          <w:right w:val="nil"/>
          <w:between w:val="nil"/>
        </w:pBdr>
        <w:jc w:val="both"/>
        <w:rPr>
          <w:i/>
          <w:color w:val="000000"/>
        </w:rPr>
      </w:pPr>
    </w:p>
    <w:p w14:paraId="00E75317" w14:textId="77777777" w:rsidR="00FB77E1" w:rsidRDefault="00FB77E1" w:rsidP="00EF736D">
      <w:pPr>
        <w:pBdr>
          <w:top w:val="nil"/>
          <w:left w:val="nil"/>
          <w:bottom w:val="nil"/>
          <w:right w:val="nil"/>
          <w:between w:val="nil"/>
        </w:pBdr>
        <w:jc w:val="both"/>
        <w:rPr>
          <w:i/>
          <w:color w:val="000000"/>
        </w:rPr>
        <w:sectPr w:rsidR="00FB77E1" w:rsidSect="00A70B43">
          <w:pgSz w:w="11906" w:h="16838" w:code="9"/>
          <w:pgMar w:top="1134" w:right="1134" w:bottom="1440" w:left="1134" w:header="1134" w:footer="397" w:gutter="0"/>
          <w:cols w:space="708"/>
          <w:docGrid w:linePitch="360"/>
        </w:sectPr>
      </w:pPr>
    </w:p>
    <w:p w14:paraId="6A22B1BF" w14:textId="6049DFF0" w:rsidR="00ED654A" w:rsidRPr="004F6FBA" w:rsidRDefault="00EF0509" w:rsidP="004F6FBA">
      <w:pPr>
        <w:pStyle w:val="Heading2"/>
        <w:spacing w:before="120" w:after="120"/>
        <w:rPr>
          <w:rFonts w:ascii="Arial" w:hAnsi="Arial" w:cs="Arial"/>
          <w:sz w:val="20"/>
          <w:szCs w:val="20"/>
        </w:rPr>
      </w:pPr>
      <w:bookmarkStart w:id="15" w:name="_Toc100593093"/>
      <w:r w:rsidRPr="004F6FBA">
        <w:rPr>
          <w:rFonts w:ascii="Arial" w:hAnsi="Arial" w:cs="Arial"/>
          <w:sz w:val="20"/>
          <w:szCs w:val="20"/>
        </w:rPr>
        <w:lastRenderedPageBreak/>
        <w:t xml:space="preserve">Development of the </w:t>
      </w:r>
      <w:r w:rsidR="00AD3C65" w:rsidRPr="004F6FBA">
        <w:rPr>
          <w:rFonts w:ascii="Arial" w:hAnsi="Arial" w:cs="Arial"/>
          <w:sz w:val="20"/>
          <w:szCs w:val="20"/>
        </w:rPr>
        <w:t xml:space="preserve">IAR </w:t>
      </w:r>
      <w:r w:rsidRPr="004F6FBA">
        <w:rPr>
          <w:rFonts w:ascii="Arial" w:hAnsi="Arial" w:cs="Arial"/>
          <w:sz w:val="20"/>
          <w:szCs w:val="20"/>
        </w:rPr>
        <w:t>Guidance</w:t>
      </w:r>
      <w:bookmarkEnd w:id="15"/>
      <w:r w:rsidRPr="004F6FBA">
        <w:rPr>
          <w:rFonts w:ascii="Arial" w:hAnsi="Arial" w:cs="Arial"/>
          <w:sz w:val="20"/>
          <w:szCs w:val="20"/>
        </w:rPr>
        <w:t xml:space="preserve"> </w:t>
      </w:r>
    </w:p>
    <w:p w14:paraId="01262F34" w14:textId="171333A0" w:rsidR="008E59BB" w:rsidRPr="004F6FBA" w:rsidRDefault="008E59BB" w:rsidP="004F6FBA">
      <w:pPr>
        <w:jc w:val="both"/>
        <w:rPr>
          <w:rFonts w:cs="Arial"/>
          <w:szCs w:val="20"/>
        </w:rPr>
      </w:pPr>
      <w:r w:rsidRPr="004F6FBA">
        <w:rPr>
          <w:rFonts w:cs="Arial"/>
          <w:szCs w:val="20"/>
        </w:rPr>
        <w:t>In developing th</w:t>
      </w:r>
      <w:r w:rsidR="00AD3C65" w:rsidRPr="004F6FBA">
        <w:rPr>
          <w:rFonts w:cs="Arial"/>
          <w:szCs w:val="20"/>
        </w:rPr>
        <w:t>e IAR G</w:t>
      </w:r>
      <w:r w:rsidR="008E516D" w:rsidRPr="004F6FBA">
        <w:rPr>
          <w:rFonts w:cs="Arial"/>
          <w:szCs w:val="20"/>
        </w:rPr>
        <w:t>uidance</w:t>
      </w:r>
      <w:r w:rsidRPr="004F6FBA">
        <w:rPr>
          <w:rFonts w:cs="Arial"/>
          <w:szCs w:val="20"/>
        </w:rPr>
        <w:t>, the Department of Health commissioned two formative pieces of work</w:t>
      </w:r>
      <w:r w:rsidR="008E516D" w:rsidRPr="004F6FBA">
        <w:rPr>
          <w:rFonts w:cs="Arial"/>
          <w:szCs w:val="20"/>
        </w:rPr>
        <w:t>,</w:t>
      </w:r>
      <w:r w:rsidRPr="004F6FBA">
        <w:rPr>
          <w:rFonts w:cs="Arial"/>
          <w:szCs w:val="20"/>
        </w:rPr>
        <w:t xml:space="preserve"> including:</w:t>
      </w:r>
    </w:p>
    <w:p w14:paraId="30ED84B4" w14:textId="77777777" w:rsidR="008E59BB" w:rsidRPr="004F6FBA" w:rsidRDefault="008E59BB" w:rsidP="004F6FBA">
      <w:pPr>
        <w:numPr>
          <w:ilvl w:val="0"/>
          <w:numId w:val="5"/>
        </w:numPr>
        <w:pBdr>
          <w:top w:val="nil"/>
          <w:left w:val="nil"/>
          <w:bottom w:val="nil"/>
          <w:right w:val="nil"/>
          <w:between w:val="nil"/>
        </w:pBdr>
        <w:rPr>
          <w:rFonts w:cs="Arial"/>
          <w:color w:val="000000"/>
          <w:szCs w:val="20"/>
        </w:rPr>
      </w:pPr>
      <w:r w:rsidRPr="004F6FBA">
        <w:rPr>
          <w:rFonts w:cs="Arial"/>
          <w:color w:val="000000"/>
          <w:szCs w:val="20"/>
        </w:rPr>
        <w:t>A targeted literature review examining key features of international approaches to initial assessment and referral in primary mental health care.</w:t>
      </w:r>
    </w:p>
    <w:p w14:paraId="2308CAAE" w14:textId="53E45AB5" w:rsidR="008E59BB" w:rsidRPr="004F6FBA" w:rsidRDefault="008E59BB" w:rsidP="004F6FBA">
      <w:pPr>
        <w:numPr>
          <w:ilvl w:val="0"/>
          <w:numId w:val="5"/>
        </w:numPr>
        <w:pBdr>
          <w:top w:val="nil"/>
          <w:left w:val="nil"/>
          <w:bottom w:val="nil"/>
          <w:right w:val="nil"/>
          <w:between w:val="nil"/>
        </w:pBdr>
        <w:rPr>
          <w:rFonts w:cs="Arial"/>
          <w:color w:val="000000"/>
          <w:szCs w:val="20"/>
        </w:rPr>
      </w:pPr>
      <w:r w:rsidRPr="004F6FBA">
        <w:rPr>
          <w:rFonts w:cs="Arial"/>
          <w:color w:val="000000"/>
          <w:szCs w:val="20"/>
        </w:rPr>
        <w:t xml:space="preserve">A Summary Report on the current state of play across PHN regions in the </w:t>
      </w:r>
      <w:r w:rsidR="008E516D" w:rsidRPr="004F6FBA">
        <w:rPr>
          <w:rFonts w:cs="Arial"/>
          <w:color w:val="000000"/>
          <w:szCs w:val="20"/>
        </w:rPr>
        <w:t>initial assessment and referral approach</w:t>
      </w:r>
      <w:r w:rsidRPr="004F6FBA">
        <w:rPr>
          <w:rFonts w:cs="Arial"/>
          <w:color w:val="000000"/>
          <w:szCs w:val="20"/>
        </w:rPr>
        <w:t>.</w:t>
      </w:r>
    </w:p>
    <w:p w14:paraId="64A03685" w14:textId="77777777" w:rsidR="00BA0748" w:rsidRPr="004F6FBA" w:rsidRDefault="00BA0748" w:rsidP="004F6FBA">
      <w:pPr>
        <w:pStyle w:val="Heading4"/>
        <w:spacing w:before="120" w:after="120"/>
        <w:rPr>
          <w:rFonts w:ascii="Arial" w:hAnsi="Arial" w:cs="Arial"/>
          <w:sz w:val="20"/>
          <w:szCs w:val="20"/>
        </w:rPr>
      </w:pPr>
      <w:r w:rsidRPr="004F6FBA">
        <w:rPr>
          <w:rFonts w:ascii="Arial" w:hAnsi="Arial" w:cs="Arial"/>
          <w:sz w:val="20"/>
          <w:szCs w:val="20"/>
        </w:rPr>
        <w:t>Literature Review</w:t>
      </w:r>
    </w:p>
    <w:p w14:paraId="77D7D75C" w14:textId="419184F6" w:rsidR="00BA0748" w:rsidRPr="004F6FBA" w:rsidRDefault="00BA0748" w:rsidP="004F6FBA">
      <w:pPr>
        <w:rPr>
          <w:rFonts w:cs="Arial"/>
          <w:szCs w:val="20"/>
        </w:rPr>
      </w:pPr>
      <w:r w:rsidRPr="004F6FBA">
        <w:rPr>
          <w:rFonts w:cs="Arial"/>
          <w:szCs w:val="20"/>
        </w:rPr>
        <w:t xml:space="preserve">The </w:t>
      </w:r>
      <w:r w:rsidR="008D4FE4" w:rsidRPr="004F6FBA">
        <w:rPr>
          <w:rFonts w:cs="Arial"/>
          <w:szCs w:val="20"/>
        </w:rPr>
        <w:t xml:space="preserve">Department of Health funded the </w:t>
      </w:r>
      <w:r w:rsidRPr="004F6FBA">
        <w:rPr>
          <w:rFonts w:cs="Arial"/>
          <w:szCs w:val="20"/>
        </w:rPr>
        <w:t xml:space="preserve">Australian Psychological Society (APS) to </w:t>
      </w:r>
      <w:r w:rsidR="008E516D" w:rsidRPr="004F6FBA">
        <w:rPr>
          <w:rFonts w:cs="Arial"/>
          <w:szCs w:val="20"/>
        </w:rPr>
        <w:t>review</w:t>
      </w:r>
      <w:r w:rsidRPr="004F6FBA">
        <w:rPr>
          <w:rFonts w:cs="Arial"/>
          <w:szCs w:val="20"/>
        </w:rPr>
        <w:t xml:space="preserve"> the literature to identify </w:t>
      </w:r>
      <w:r w:rsidR="008E516D" w:rsidRPr="004F6FBA">
        <w:rPr>
          <w:rFonts w:cs="Arial"/>
          <w:szCs w:val="20"/>
        </w:rPr>
        <w:t>critical</w:t>
      </w:r>
      <w:r w:rsidRPr="004F6FBA">
        <w:rPr>
          <w:rFonts w:cs="Arial"/>
          <w:szCs w:val="20"/>
        </w:rPr>
        <w:t xml:space="preserve"> features of international and national approaches to initial assessment and referral within a stepped care framework. The review included grey literature and a scoping review of the </w:t>
      </w:r>
      <w:r w:rsidR="008E516D" w:rsidRPr="004F6FBA">
        <w:rPr>
          <w:rFonts w:cs="Arial"/>
          <w:szCs w:val="20"/>
        </w:rPr>
        <w:t>peer-reviewed</w:t>
      </w:r>
      <w:r w:rsidRPr="004F6FBA">
        <w:rPr>
          <w:rFonts w:cs="Arial"/>
          <w:szCs w:val="20"/>
        </w:rPr>
        <w:t xml:space="preserve"> literature. A total of 21 documents were identified, </w:t>
      </w:r>
      <w:r w:rsidR="00A94890" w:rsidRPr="004F6FBA">
        <w:rPr>
          <w:rFonts w:cs="Arial"/>
          <w:szCs w:val="20"/>
        </w:rPr>
        <w:t>including</w:t>
      </w:r>
      <w:r w:rsidRPr="004F6FBA">
        <w:rPr>
          <w:rFonts w:cs="Arial"/>
          <w:szCs w:val="20"/>
        </w:rPr>
        <w:t xml:space="preserve"> the results of randomised controlled trials</w:t>
      </w:r>
      <w:r w:rsidR="002525ED" w:rsidRPr="004F6FBA">
        <w:rPr>
          <w:rFonts w:cs="Arial"/>
          <w:szCs w:val="20"/>
        </w:rPr>
        <w:t xml:space="preserve"> and</w:t>
      </w:r>
      <w:r w:rsidRPr="004F6FBA">
        <w:rPr>
          <w:rFonts w:cs="Arial"/>
          <w:szCs w:val="20"/>
        </w:rPr>
        <w:t xml:space="preserve"> guidelines about stepped care approaches. </w:t>
      </w:r>
      <w:r w:rsidR="008D4FE4" w:rsidRPr="004F6FBA">
        <w:rPr>
          <w:rFonts w:cs="Arial"/>
          <w:szCs w:val="20"/>
        </w:rPr>
        <w:t xml:space="preserve">The APS obtained results </w:t>
      </w:r>
      <w:r w:rsidRPr="004F6FBA">
        <w:rPr>
          <w:rFonts w:cs="Arial"/>
          <w:szCs w:val="20"/>
        </w:rPr>
        <w:t>from a total of 13 countries.</w:t>
      </w:r>
    </w:p>
    <w:p w14:paraId="2E6DE872" w14:textId="400EE3F0" w:rsidR="00BA0748" w:rsidRPr="004F6FBA" w:rsidRDefault="00BA0748" w:rsidP="004F6FBA">
      <w:pPr>
        <w:rPr>
          <w:rFonts w:cs="Arial"/>
          <w:szCs w:val="20"/>
        </w:rPr>
      </w:pPr>
      <w:r w:rsidRPr="004F6FBA">
        <w:rPr>
          <w:rFonts w:cs="Arial"/>
          <w:szCs w:val="20"/>
        </w:rPr>
        <w:t xml:space="preserve">It was evident from the literature review that internationally there </w:t>
      </w:r>
      <w:r w:rsidR="002525ED" w:rsidRPr="004F6FBA">
        <w:rPr>
          <w:rFonts w:cs="Arial"/>
          <w:szCs w:val="20"/>
        </w:rPr>
        <w:t>is</w:t>
      </w:r>
      <w:r w:rsidRPr="004F6FBA">
        <w:rPr>
          <w:rFonts w:cs="Arial"/>
          <w:szCs w:val="20"/>
        </w:rPr>
        <w:t xml:space="preserve"> a wide range of approaches to initial assessment and referral within stepped care frameworks in mental health care settings. </w:t>
      </w:r>
    </w:p>
    <w:p w14:paraId="7F50D97C" w14:textId="77777777" w:rsidR="00F4766A" w:rsidRPr="004F6FBA" w:rsidRDefault="00F4766A" w:rsidP="004F6FBA">
      <w:pPr>
        <w:pStyle w:val="Heading4"/>
        <w:spacing w:before="120" w:after="120"/>
        <w:rPr>
          <w:rFonts w:ascii="Arial" w:hAnsi="Arial" w:cs="Arial"/>
          <w:sz w:val="20"/>
          <w:szCs w:val="20"/>
        </w:rPr>
      </w:pPr>
      <w:r w:rsidRPr="004F6FBA">
        <w:rPr>
          <w:rFonts w:ascii="Arial" w:hAnsi="Arial" w:cs="Arial"/>
          <w:sz w:val="20"/>
          <w:szCs w:val="20"/>
        </w:rPr>
        <w:t>PHN Summary Report</w:t>
      </w:r>
    </w:p>
    <w:p w14:paraId="441DF568" w14:textId="5D1C56FB" w:rsidR="00F4766A" w:rsidRPr="004F6FBA" w:rsidRDefault="00F4766A" w:rsidP="004F6FBA">
      <w:pPr>
        <w:rPr>
          <w:rFonts w:cs="Arial"/>
          <w:szCs w:val="20"/>
        </w:rPr>
      </w:pPr>
      <w:r w:rsidRPr="004F6FBA">
        <w:rPr>
          <w:rFonts w:cs="Arial"/>
          <w:szCs w:val="20"/>
        </w:rPr>
        <w:t>A national PHN survey (Survey 1) was undertaken throughout November and December 2017 to inform the development of the IAR Guidance. The PHN Summary Report was made available to PHNs via SharePoint</w:t>
      </w:r>
      <w:r w:rsidR="00C02B13" w:rsidRPr="004F6FBA">
        <w:rPr>
          <w:rFonts w:cs="Arial"/>
          <w:szCs w:val="20"/>
        </w:rPr>
        <w:t xml:space="preserve">. </w:t>
      </w:r>
      <w:r w:rsidRPr="004F6FBA">
        <w:rPr>
          <w:rFonts w:cs="Arial"/>
          <w:szCs w:val="20"/>
        </w:rPr>
        <w:t xml:space="preserve">The survey took the form of a structured interview with pre-determined questions designed to elicit consistent information from across the PHN network. </w:t>
      </w:r>
    </w:p>
    <w:p w14:paraId="4C5C77AA" w14:textId="68C34C60" w:rsidR="00F4766A" w:rsidRPr="004F6FBA" w:rsidRDefault="00F4766A" w:rsidP="004F6FBA">
      <w:pPr>
        <w:rPr>
          <w:rFonts w:cs="Arial"/>
          <w:szCs w:val="20"/>
        </w:rPr>
      </w:pPr>
      <w:r w:rsidRPr="004F6FBA">
        <w:rPr>
          <w:rFonts w:cs="Arial"/>
          <w:szCs w:val="20"/>
        </w:rPr>
        <w:t>The questions sought to explore existing initial assessment and referral processes and</w:t>
      </w:r>
      <w:r w:rsidR="00D46FC5" w:rsidRPr="004F6FBA">
        <w:rPr>
          <w:rFonts w:cs="Arial"/>
          <w:szCs w:val="20"/>
        </w:rPr>
        <w:t>,</w:t>
      </w:r>
      <w:r w:rsidRPr="004F6FBA">
        <w:rPr>
          <w:rFonts w:cs="Arial"/>
          <w:szCs w:val="20"/>
        </w:rPr>
        <w:t xml:space="preserve"> where possible, secure access to copies of policies, procedures, tools, and other resources in use by each PHN. Finally, the survey examined PHN identified needs associated with </w:t>
      </w:r>
      <w:r w:rsidR="007B0235" w:rsidRPr="004F6FBA">
        <w:rPr>
          <w:rFonts w:cs="Arial"/>
          <w:szCs w:val="20"/>
        </w:rPr>
        <w:t xml:space="preserve">IAR </w:t>
      </w:r>
      <w:r w:rsidRPr="004F6FBA">
        <w:rPr>
          <w:rFonts w:cs="Arial"/>
          <w:szCs w:val="20"/>
        </w:rPr>
        <w:t>Guidance material and resources.</w:t>
      </w:r>
    </w:p>
    <w:p w14:paraId="12678948" w14:textId="7F682E5D" w:rsidR="00F4766A" w:rsidRPr="004F6FBA" w:rsidRDefault="00F4766A" w:rsidP="004F6FBA">
      <w:pPr>
        <w:rPr>
          <w:rFonts w:cs="Arial"/>
          <w:szCs w:val="20"/>
        </w:rPr>
      </w:pPr>
      <w:r w:rsidRPr="004F6FBA">
        <w:rPr>
          <w:rFonts w:cs="Arial"/>
          <w:szCs w:val="20"/>
        </w:rPr>
        <w:t xml:space="preserve">The PHN Summary Report confirmed </w:t>
      </w:r>
      <w:r w:rsidR="00D46FC5" w:rsidRPr="004F6FBA">
        <w:rPr>
          <w:rFonts w:cs="Arial"/>
          <w:szCs w:val="20"/>
        </w:rPr>
        <w:t>four</w:t>
      </w:r>
      <w:r w:rsidRPr="004F6FBA">
        <w:rPr>
          <w:rFonts w:cs="Arial"/>
          <w:szCs w:val="20"/>
        </w:rPr>
        <w:t xml:space="preserve"> typical intake and referral mechanisms in place across PHNs. These include:</w:t>
      </w:r>
    </w:p>
    <w:p w14:paraId="290A3E70" w14:textId="6F087E84" w:rsidR="00F4766A" w:rsidRPr="004F6FBA" w:rsidRDefault="00F4766A" w:rsidP="004F6FBA">
      <w:pPr>
        <w:pStyle w:val="ListParagraph"/>
        <w:numPr>
          <w:ilvl w:val="0"/>
          <w:numId w:val="3"/>
        </w:numPr>
        <w:rPr>
          <w:rFonts w:cs="Arial"/>
          <w:szCs w:val="20"/>
        </w:rPr>
      </w:pPr>
      <w:r w:rsidRPr="004F6FBA">
        <w:rPr>
          <w:rFonts w:cs="Arial"/>
          <w:szCs w:val="20"/>
        </w:rPr>
        <w:t>Centralised intake process coordinated by the PHN</w:t>
      </w:r>
    </w:p>
    <w:p w14:paraId="090A19C5" w14:textId="33EA8F35" w:rsidR="00F4766A" w:rsidRPr="004F6FBA" w:rsidRDefault="00F4766A" w:rsidP="004F6FBA">
      <w:pPr>
        <w:pStyle w:val="ListParagraph"/>
        <w:numPr>
          <w:ilvl w:val="0"/>
          <w:numId w:val="3"/>
        </w:numPr>
        <w:rPr>
          <w:rFonts w:cs="Arial"/>
          <w:szCs w:val="20"/>
        </w:rPr>
      </w:pPr>
      <w:r w:rsidRPr="004F6FBA">
        <w:rPr>
          <w:rFonts w:cs="Arial"/>
          <w:szCs w:val="20"/>
        </w:rPr>
        <w:t>Centralised intake process coordinated by a commissioned provider</w:t>
      </w:r>
    </w:p>
    <w:p w14:paraId="638B4E31" w14:textId="4884A478" w:rsidR="00F4766A" w:rsidRPr="004F6FBA" w:rsidRDefault="00F4766A" w:rsidP="004F6FBA">
      <w:pPr>
        <w:pStyle w:val="ListParagraph"/>
        <w:numPr>
          <w:ilvl w:val="0"/>
          <w:numId w:val="3"/>
        </w:numPr>
        <w:rPr>
          <w:rFonts w:cs="Arial"/>
          <w:szCs w:val="20"/>
        </w:rPr>
      </w:pPr>
      <w:r w:rsidRPr="004F6FBA">
        <w:rPr>
          <w:rFonts w:cs="Arial"/>
          <w:szCs w:val="20"/>
        </w:rPr>
        <w:t>Direct to provider referral pathways</w:t>
      </w:r>
    </w:p>
    <w:p w14:paraId="72438D68" w14:textId="77777777" w:rsidR="00F4766A" w:rsidRPr="004F6FBA" w:rsidRDefault="00F4766A" w:rsidP="004F6FBA">
      <w:pPr>
        <w:pStyle w:val="ListParagraph"/>
        <w:numPr>
          <w:ilvl w:val="0"/>
          <w:numId w:val="3"/>
        </w:numPr>
        <w:rPr>
          <w:rFonts w:cs="Arial"/>
          <w:szCs w:val="20"/>
        </w:rPr>
      </w:pPr>
      <w:r w:rsidRPr="004F6FBA">
        <w:rPr>
          <w:rFonts w:cs="Arial"/>
          <w:szCs w:val="20"/>
        </w:rPr>
        <w:t>A combination of the above (including where intake is facilitated for PHN commissioned and non- PHN commissioned services).</w:t>
      </w:r>
    </w:p>
    <w:p w14:paraId="39C1FD3B" w14:textId="69DE94A4" w:rsidR="00EE0F06" w:rsidRPr="004F6FBA" w:rsidRDefault="006B4F98" w:rsidP="004F6FBA">
      <w:pPr>
        <w:rPr>
          <w:rFonts w:cs="Arial"/>
          <w:szCs w:val="20"/>
        </w:rPr>
      </w:pPr>
      <w:r w:rsidRPr="004F6FBA">
        <w:rPr>
          <w:rFonts w:cs="Arial"/>
          <w:szCs w:val="20"/>
        </w:rPr>
        <w:t>Since this initial survey, additional survey</w:t>
      </w:r>
      <w:r w:rsidR="001D1E39" w:rsidRPr="004F6FBA">
        <w:rPr>
          <w:rFonts w:cs="Arial"/>
          <w:szCs w:val="20"/>
        </w:rPr>
        <w:t>s</w:t>
      </w:r>
      <w:r w:rsidRPr="004F6FBA">
        <w:rPr>
          <w:rFonts w:cs="Arial"/>
          <w:szCs w:val="20"/>
        </w:rPr>
        <w:t xml:space="preserve"> </w:t>
      </w:r>
      <w:r w:rsidR="00F4766A" w:rsidRPr="004F6FBA">
        <w:rPr>
          <w:rFonts w:cs="Arial"/>
          <w:szCs w:val="20"/>
        </w:rPr>
        <w:t xml:space="preserve">have confirmed that these continue as the </w:t>
      </w:r>
      <w:r w:rsidRPr="004F6FBA">
        <w:rPr>
          <w:rFonts w:cs="Arial"/>
          <w:szCs w:val="20"/>
        </w:rPr>
        <w:t>four</w:t>
      </w:r>
      <w:r w:rsidR="00F4766A" w:rsidRPr="004F6FBA">
        <w:rPr>
          <w:rFonts w:cs="Arial"/>
          <w:szCs w:val="20"/>
        </w:rPr>
        <w:t xml:space="preserve"> typical intake and referral mechanisms across PHNs</w:t>
      </w:r>
      <w:r w:rsidR="00CF23FF" w:rsidRPr="004F6FBA">
        <w:rPr>
          <w:rFonts w:cs="Arial"/>
          <w:szCs w:val="20"/>
        </w:rPr>
        <w:t xml:space="preserve">. </w:t>
      </w:r>
    </w:p>
    <w:p w14:paraId="4950CE62" w14:textId="05039425" w:rsidR="00C25287" w:rsidRPr="004F6FBA" w:rsidRDefault="00C25287" w:rsidP="004F6FBA">
      <w:pPr>
        <w:rPr>
          <w:rFonts w:cs="Arial"/>
          <w:szCs w:val="20"/>
        </w:rPr>
      </w:pPr>
      <w:r w:rsidRPr="004F6FBA">
        <w:rPr>
          <w:rFonts w:cs="Arial"/>
          <w:szCs w:val="20"/>
        </w:rPr>
        <w:t xml:space="preserve">The process </w:t>
      </w:r>
      <w:r w:rsidR="00077B8C">
        <w:rPr>
          <w:rFonts w:cs="Arial"/>
          <w:szCs w:val="20"/>
        </w:rPr>
        <w:t>of developing</w:t>
      </w:r>
      <w:r w:rsidRPr="004F6FBA">
        <w:rPr>
          <w:rFonts w:cs="Arial"/>
          <w:szCs w:val="20"/>
        </w:rPr>
        <w:t xml:space="preserve"> the </w:t>
      </w:r>
      <w:r w:rsidR="00C15070" w:rsidRPr="004F6FBA">
        <w:rPr>
          <w:rFonts w:cs="Arial"/>
          <w:szCs w:val="20"/>
        </w:rPr>
        <w:t>older adult</w:t>
      </w:r>
      <w:r w:rsidRPr="004F6FBA">
        <w:rPr>
          <w:rFonts w:cs="Arial"/>
          <w:szCs w:val="20"/>
        </w:rPr>
        <w:t xml:space="preserve"> version of the National IAR Guidance has incorporated the following steps:</w:t>
      </w:r>
    </w:p>
    <w:p w14:paraId="6DAF2ED9" w14:textId="77777777" w:rsidR="00211367" w:rsidRPr="004F6FBA" w:rsidRDefault="00211367" w:rsidP="00211367">
      <w:pPr>
        <w:numPr>
          <w:ilvl w:val="0"/>
          <w:numId w:val="57"/>
        </w:numPr>
        <w:rPr>
          <w:rFonts w:cs="Arial"/>
          <w:szCs w:val="20"/>
        </w:rPr>
      </w:pPr>
      <w:r w:rsidRPr="004F6FBA">
        <w:rPr>
          <w:rFonts w:cs="Arial"/>
          <w:szCs w:val="20"/>
          <w:lang w:val="en-US"/>
        </w:rPr>
        <w:t xml:space="preserve">The Working Group for older adults </w:t>
      </w:r>
      <w:r>
        <w:rPr>
          <w:rFonts w:cs="Arial"/>
          <w:szCs w:val="20"/>
          <w:lang w:val="en-US"/>
        </w:rPr>
        <w:t xml:space="preserve">was convened and </w:t>
      </w:r>
      <w:r w:rsidRPr="004F6FBA">
        <w:rPr>
          <w:rFonts w:cs="Arial"/>
          <w:szCs w:val="20"/>
          <w:lang w:val="en-US"/>
        </w:rPr>
        <w:t>comprised significant clinical expertise in mental health for older adults.</w:t>
      </w:r>
    </w:p>
    <w:p w14:paraId="3C0A5B3F" w14:textId="2B601269" w:rsidR="00C25287" w:rsidRPr="004F6FBA" w:rsidRDefault="00C25287" w:rsidP="00A416C4">
      <w:pPr>
        <w:numPr>
          <w:ilvl w:val="0"/>
          <w:numId w:val="57"/>
        </w:numPr>
        <w:rPr>
          <w:rFonts w:cs="Arial"/>
          <w:szCs w:val="20"/>
        </w:rPr>
      </w:pPr>
      <w:r w:rsidRPr="004F6FBA">
        <w:rPr>
          <w:rFonts w:cs="Arial"/>
          <w:szCs w:val="20"/>
          <w:lang w:val="en-US"/>
        </w:rPr>
        <w:t xml:space="preserve">A Version Development Framework for </w:t>
      </w:r>
      <w:r w:rsidR="00C15070" w:rsidRPr="004F6FBA">
        <w:rPr>
          <w:rFonts w:cs="Arial"/>
          <w:szCs w:val="20"/>
          <w:lang w:val="en-US"/>
        </w:rPr>
        <w:t>older adults</w:t>
      </w:r>
      <w:r w:rsidRPr="004F6FBA">
        <w:rPr>
          <w:rFonts w:cs="Arial"/>
          <w:szCs w:val="20"/>
          <w:lang w:val="en-US"/>
        </w:rPr>
        <w:t xml:space="preserve"> was developed for the working group, incorporating evidence and critical considerations to guide working group meeting discussions. </w:t>
      </w:r>
    </w:p>
    <w:p w14:paraId="6D57BFB8" w14:textId="77777777" w:rsidR="00C25287" w:rsidRPr="004F6FBA" w:rsidRDefault="00C25287" w:rsidP="00A416C4">
      <w:pPr>
        <w:numPr>
          <w:ilvl w:val="0"/>
          <w:numId w:val="57"/>
        </w:numPr>
        <w:rPr>
          <w:rFonts w:cs="Arial"/>
          <w:szCs w:val="20"/>
        </w:rPr>
      </w:pPr>
      <w:r w:rsidRPr="004F6FBA">
        <w:rPr>
          <w:rFonts w:cs="Arial"/>
          <w:szCs w:val="20"/>
          <w:lang w:val="en-US"/>
        </w:rPr>
        <w:t xml:space="preserve">Four working group meetings were facilitated alongside significant out-of-session input from members. </w:t>
      </w:r>
    </w:p>
    <w:p w14:paraId="5A62D587" w14:textId="5945A7B1" w:rsidR="00C25287" w:rsidRPr="004F6FBA" w:rsidRDefault="00077B8C" w:rsidP="00A416C4">
      <w:pPr>
        <w:numPr>
          <w:ilvl w:val="0"/>
          <w:numId w:val="57"/>
        </w:numPr>
        <w:rPr>
          <w:rFonts w:cs="Arial"/>
          <w:szCs w:val="20"/>
        </w:rPr>
      </w:pPr>
      <w:r>
        <w:rPr>
          <w:rFonts w:cs="Arial"/>
          <w:szCs w:val="20"/>
          <w:lang w:val="en-US"/>
        </w:rPr>
        <w:t>The Expert Advisory Group met to review drafts and recommend the version for broader consultation following the development phase</w:t>
      </w:r>
      <w:r w:rsidR="00C25287" w:rsidRPr="004F6FBA">
        <w:rPr>
          <w:rFonts w:cs="Arial"/>
          <w:szCs w:val="20"/>
          <w:lang w:val="en-US"/>
        </w:rPr>
        <w:t xml:space="preserve">. </w:t>
      </w:r>
    </w:p>
    <w:p w14:paraId="1CA6743C" w14:textId="77777777" w:rsidR="00C25287" w:rsidRPr="004F6FBA" w:rsidRDefault="00C25287" w:rsidP="004F6FBA">
      <w:pPr>
        <w:rPr>
          <w:rFonts w:cs="Arial"/>
          <w:szCs w:val="20"/>
        </w:rPr>
      </w:pPr>
      <w:r w:rsidRPr="004F6FBA">
        <w:rPr>
          <w:rFonts w:cs="Arial"/>
          <w:szCs w:val="20"/>
        </w:rPr>
        <w:br w:type="page"/>
      </w:r>
    </w:p>
    <w:p w14:paraId="38C5F39F" w14:textId="3C928E8B" w:rsidR="00C25287" w:rsidRPr="004F6FBA" w:rsidRDefault="00C25287" w:rsidP="004F6FBA">
      <w:pPr>
        <w:rPr>
          <w:rFonts w:cs="Arial"/>
          <w:szCs w:val="20"/>
        </w:rPr>
      </w:pPr>
      <w:r w:rsidRPr="004F6FBA">
        <w:rPr>
          <w:rFonts w:cs="Arial"/>
          <w:szCs w:val="20"/>
        </w:rPr>
        <w:lastRenderedPageBreak/>
        <w:t>Members of the IAR Working Group (</w:t>
      </w:r>
      <w:r w:rsidR="0080353A">
        <w:rPr>
          <w:rFonts w:cs="Arial"/>
          <w:szCs w:val="20"/>
        </w:rPr>
        <w:t>Older Adults</w:t>
      </w:r>
      <w:r w:rsidRPr="004F6FBA">
        <w:rPr>
          <w:rFonts w:cs="Arial"/>
          <w:szCs w:val="20"/>
        </w:rPr>
        <w:t xml:space="preserve">), who provided invaluable expertise and input into the development of this </w:t>
      </w:r>
      <w:r w:rsidR="00EC0809">
        <w:rPr>
          <w:rFonts w:cs="Arial"/>
          <w:szCs w:val="20"/>
        </w:rPr>
        <w:t>G</w:t>
      </w:r>
      <w:r w:rsidRPr="004F6FBA">
        <w:rPr>
          <w:rFonts w:cs="Arial"/>
          <w:szCs w:val="20"/>
        </w:rPr>
        <w:t>uidance, included:</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81"/>
        <w:gridCol w:w="5335"/>
      </w:tblGrid>
      <w:tr w:rsidR="00C25287" w14:paraId="4915F816" w14:textId="77777777" w:rsidTr="009D152E">
        <w:trPr>
          <w:cantSplit/>
          <w:tblHeader/>
        </w:trPr>
        <w:tc>
          <w:tcPr>
            <w:tcW w:w="3681" w:type="dxa"/>
            <w:shd w:val="clear" w:color="auto" w:fill="003C6A"/>
          </w:tcPr>
          <w:p w14:paraId="1D1FDBBA" w14:textId="77777777" w:rsidR="00C25287" w:rsidRPr="00856027" w:rsidRDefault="00C25287" w:rsidP="009D152E">
            <w:pPr>
              <w:pStyle w:val="Tableheading"/>
              <w:spacing w:before="120" w:after="120" w:line="240" w:lineRule="auto"/>
            </w:pPr>
            <w:r w:rsidRPr="00856027">
              <w:t xml:space="preserve">Member </w:t>
            </w:r>
          </w:p>
        </w:tc>
        <w:tc>
          <w:tcPr>
            <w:tcW w:w="5335" w:type="dxa"/>
            <w:shd w:val="clear" w:color="auto" w:fill="003C6A"/>
          </w:tcPr>
          <w:p w14:paraId="6A3D348D" w14:textId="77777777" w:rsidR="00C25287" w:rsidRPr="00856027" w:rsidRDefault="00C25287" w:rsidP="009D152E">
            <w:pPr>
              <w:pStyle w:val="Tableheading"/>
              <w:spacing w:before="120" w:after="120" w:line="240" w:lineRule="auto"/>
            </w:pPr>
            <w:r w:rsidRPr="00856027">
              <w:t>Position, Organisation</w:t>
            </w:r>
          </w:p>
        </w:tc>
      </w:tr>
      <w:tr w:rsidR="00C25287" w:rsidRPr="009C141B" w14:paraId="419FBAB6" w14:textId="77777777" w:rsidTr="009D152E">
        <w:trPr>
          <w:cantSplit/>
        </w:trPr>
        <w:tc>
          <w:tcPr>
            <w:tcW w:w="3681" w:type="dxa"/>
          </w:tcPr>
          <w:p w14:paraId="6ADB4F4A" w14:textId="77777777" w:rsidR="00C25287" w:rsidRPr="00856027" w:rsidRDefault="00C25287" w:rsidP="009D152E">
            <w:pPr>
              <w:pStyle w:val="Tablebody"/>
              <w:spacing w:before="120"/>
              <w:rPr>
                <w:rFonts w:cs="Arial"/>
              </w:rPr>
            </w:pPr>
            <w:r w:rsidRPr="00856027">
              <w:rPr>
                <w:rFonts w:cs="Arial"/>
              </w:rPr>
              <w:t>Dr Caroline Johnson</w:t>
            </w:r>
            <w:r>
              <w:rPr>
                <w:rFonts w:cs="Arial"/>
              </w:rPr>
              <w:t xml:space="preserve"> (Chair)</w:t>
            </w:r>
          </w:p>
        </w:tc>
        <w:tc>
          <w:tcPr>
            <w:tcW w:w="5335" w:type="dxa"/>
          </w:tcPr>
          <w:p w14:paraId="7A7DA7EA" w14:textId="77777777" w:rsidR="00C25287" w:rsidRPr="00856027" w:rsidRDefault="00C25287" w:rsidP="009D152E">
            <w:pPr>
              <w:pStyle w:val="Tablebody"/>
              <w:spacing w:before="120"/>
              <w:rPr>
                <w:rFonts w:cs="Arial"/>
              </w:rPr>
            </w:pPr>
            <w:r w:rsidRPr="00856027">
              <w:rPr>
                <w:rFonts w:cs="Arial"/>
              </w:rPr>
              <w:t xml:space="preserve">General Practitioner, Senior Lecturer, University of Melbourne </w:t>
            </w:r>
          </w:p>
        </w:tc>
      </w:tr>
      <w:tr w:rsidR="00C25287" w:rsidRPr="009C141B" w14:paraId="3E283E7E" w14:textId="77777777" w:rsidTr="009D152E">
        <w:trPr>
          <w:cantSplit/>
        </w:trPr>
        <w:tc>
          <w:tcPr>
            <w:tcW w:w="3681" w:type="dxa"/>
          </w:tcPr>
          <w:p w14:paraId="27CAB7F4" w14:textId="77777777" w:rsidR="00C25287" w:rsidRPr="00856027" w:rsidRDefault="00C25287" w:rsidP="009D152E">
            <w:pPr>
              <w:pStyle w:val="Tablebody"/>
              <w:spacing w:before="120"/>
              <w:rPr>
                <w:rFonts w:cs="Arial"/>
              </w:rPr>
            </w:pPr>
            <w:r>
              <w:rPr>
                <w:rFonts w:cs="Arial"/>
              </w:rPr>
              <w:t>Angela Scarfe</w:t>
            </w:r>
          </w:p>
        </w:tc>
        <w:tc>
          <w:tcPr>
            <w:tcW w:w="5335" w:type="dxa"/>
          </w:tcPr>
          <w:p w14:paraId="26FFCB55" w14:textId="77777777" w:rsidR="00C25287" w:rsidRPr="00856027" w:rsidRDefault="00C25287" w:rsidP="009D152E">
            <w:pPr>
              <w:pStyle w:val="Tablebody"/>
              <w:spacing w:before="120"/>
              <w:rPr>
                <w:rFonts w:cs="Arial"/>
              </w:rPr>
            </w:pPr>
            <w:r w:rsidRPr="00856027">
              <w:rPr>
                <w:rFonts w:cs="Arial"/>
              </w:rPr>
              <w:t xml:space="preserve">Representative, </w:t>
            </w:r>
            <w:r>
              <w:rPr>
                <w:rFonts w:cs="Arial"/>
              </w:rPr>
              <w:t>Australian Association of Social Workers</w:t>
            </w:r>
          </w:p>
        </w:tc>
      </w:tr>
      <w:tr w:rsidR="00C25287" w:rsidRPr="009C141B" w14:paraId="582D8956" w14:textId="77777777" w:rsidTr="009D152E">
        <w:trPr>
          <w:cantSplit/>
        </w:trPr>
        <w:tc>
          <w:tcPr>
            <w:tcW w:w="3681" w:type="dxa"/>
          </w:tcPr>
          <w:p w14:paraId="28F22D9C" w14:textId="3430304E" w:rsidR="00C25287" w:rsidRPr="00856027" w:rsidRDefault="00C25287" w:rsidP="009D152E">
            <w:pPr>
              <w:pStyle w:val="Tablebody"/>
              <w:spacing w:before="120"/>
              <w:rPr>
                <w:rFonts w:cs="Arial"/>
              </w:rPr>
            </w:pPr>
            <w:r>
              <w:rPr>
                <w:rFonts w:cs="Arial"/>
              </w:rPr>
              <w:t>Dr Dimity Pon</w:t>
            </w:r>
            <w:r w:rsidR="008A763D">
              <w:rPr>
                <w:rFonts w:cs="Arial"/>
              </w:rPr>
              <w:t>d</w:t>
            </w:r>
          </w:p>
        </w:tc>
        <w:tc>
          <w:tcPr>
            <w:tcW w:w="5335" w:type="dxa"/>
          </w:tcPr>
          <w:p w14:paraId="6DCC783C" w14:textId="4744D75C" w:rsidR="00C25287" w:rsidRPr="00856027" w:rsidRDefault="00C25287" w:rsidP="009D152E">
            <w:pPr>
              <w:pStyle w:val="Tablebody"/>
              <w:spacing w:before="120"/>
              <w:rPr>
                <w:rFonts w:cs="Arial"/>
              </w:rPr>
            </w:pPr>
            <w:r>
              <w:rPr>
                <w:rFonts w:cs="Arial"/>
              </w:rPr>
              <w:t>Representative, Royal Australian College of General Practitioners</w:t>
            </w:r>
          </w:p>
        </w:tc>
      </w:tr>
      <w:tr w:rsidR="00C25287" w:rsidRPr="009C141B" w14:paraId="7D6D0B1C" w14:textId="77777777" w:rsidTr="009D152E">
        <w:trPr>
          <w:cantSplit/>
        </w:trPr>
        <w:tc>
          <w:tcPr>
            <w:tcW w:w="3681" w:type="dxa"/>
          </w:tcPr>
          <w:p w14:paraId="65FA85AD" w14:textId="7C9F6ECA" w:rsidR="00C25287" w:rsidRPr="00856027" w:rsidRDefault="00C25287" w:rsidP="009D152E">
            <w:pPr>
              <w:pStyle w:val="Tablebody"/>
              <w:spacing w:before="120"/>
              <w:rPr>
                <w:rFonts w:cs="Arial"/>
              </w:rPr>
            </w:pPr>
            <w:r>
              <w:rPr>
                <w:rFonts w:cs="Arial"/>
              </w:rPr>
              <w:t>Dr David Lie</w:t>
            </w:r>
          </w:p>
        </w:tc>
        <w:tc>
          <w:tcPr>
            <w:tcW w:w="5335" w:type="dxa"/>
          </w:tcPr>
          <w:p w14:paraId="56E72B18" w14:textId="342771BE" w:rsidR="00C25287" w:rsidRPr="004B02E7" w:rsidRDefault="000C640E" w:rsidP="000C640E">
            <w:pPr>
              <w:pStyle w:val="Tablebody"/>
              <w:rPr>
                <w:rFonts w:cs="Arial"/>
              </w:rPr>
            </w:pPr>
            <w:r>
              <w:rPr>
                <w:rFonts w:cs="Arial"/>
              </w:rPr>
              <w:t xml:space="preserve">Acting Medical Director, </w:t>
            </w:r>
            <w:r w:rsidR="00426FB4" w:rsidRPr="00426FB4">
              <w:rPr>
                <w:rFonts w:cs="Arial"/>
              </w:rPr>
              <w:t>Addiction and Mental Health Services, Metro South Health</w:t>
            </w:r>
            <w:r w:rsidR="00426FB4">
              <w:rPr>
                <w:rFonts w:cs="Arial"/>
              </w:rPr>
              <w:t xml:space="preserve"> Service (Queensland)</w:t>
            </w:r>
          </w:p>
        </w:tc>
      </w:tr>
      <w:tr w:rsidR="00C25287" w:rsidRPr="009C141B" w14:paraId="104059F5" w14:textId="77777777" w:rsidTr="009D152E">
        <w:trPr>
          <w:cantSplit/>
        </w:trPr>
        <w:tc>
          <w:tcPr>
            <w:tcW w:w="3681" w:type="dxa"/>
          </w:tcPr>
          <w:p w14:paraId="5B5037BE" w14:textId="54A1D124" w:rsidR="00C25287" w:rsidRDefault="00BE06DC" w:rsidP="009D152E">
            <w:pPr>
              <w:pStyle w:val="Tablebody"/>
              <w:spacing w:before="120"/>
              <w:rPr>
                <w:rFonts w:cs="Arial"/>
              </w:rPr>
            </w:pPr>
            <w:r>
              <w:rPr>
                <w:rFonts w:cs="Arial"/>
              </w:rPr>
              <w:t xml:space="preserve">Norm </w:t>
            </w:r>
            <w:proofErr w:type="spellStart"/>
            <w:r>
              <w:rPr>
                <w:rFonts w:cs="Arial"/>
              </w:rPr>
              <w:t>Wotherspoon</w:t>
            </w:r>
            <w:proofErr w:type="spellEnd"/>
          </w:p>
        </w:tc>
        <w:tc>
          <w:tcPr>
            <w:tcW w:w="5335" w:type="dxa"/>
          </w:tcPr>
          <w:p w14:paraId="2F77568E" w14:textId="7158D82B" w:rsidR="00C25287" w:rsidRDefault="00C25287" w:rsidP="009D152E">
            <w:pPr>
              <w:pStyle w:val="Tablebody"/>
              <w:spacing w:before="120"/>
              <w:rPr>
                <w:rFonts w:cs="Arial"/>
              </w:rPr>
            </w:pPr>
            <w:r>
              <w:rPr>
                <w:rFonts w:cs="Arial"/>
              </w:rPr>
              <w:t>Lived experience representative (consumer)</w:t>
            </w:r>
          </w:p>
        </w:tc>
      </w:tr>
      <w:tr w:rsidR="00C25287" w14:paraId="441061ED" w14:textId="77777777" w:rsidTr="009D152E">
        <w:trPr>
          <w:cantSplit/>
        </w:trPr>
        <w:tc>
          <w:tcPr>
            <w:tcW w:w="3681" w:type="dxa"/>
          </w:tcPr>
          <w:p w14:paraId="0FC7D3B7" w14:textId="1DEE030B" w:rsidR="00C25287" w:rsidRPr="001A1CAB" w:rsidRDefault="00C25287" w:rsidP="009D152E">
            <w:pPr>
              <w:pStyle w:val="Tablebody"/>
              <w:spacing w:before="120"/>
              <w:rPr>
                <w:rFonts w:cs="Arial"/>
              </w:rPr>
            </w:pPr>
            <w:r>
              <w:rPr>
                <w:rFonts w:cs="Arial"/>
              </w:rPr>
              <w:t xml:space="preserve">Susan Adams </w:t>
            </w:r>
          </w:p>
        </w:tc>
        <w:tc>
          <w:tcPr>
            <w:tcW w:w="5335" w:type="dxa"/>
          </w:tcPr>
          <w:p w14:paraId="0011C071" w14:textId="23EF1BB2" w:rsidR="00C25287" w:rsidRPr="001A1CAB" w:rsidRDefault="00C25287" w:rsidP="009D152E">
            <w:pPr>
              <w:pStyle w:val="Tablebody"/>
              <w:spacing w:before="120"/>
              <w:rPr>
                <w:rFonts w:cs="Arial"/>
              </w:rPr>
            </w:pPr>
            <w:r>
              <w:rPr>
                <w:rFonts w:cs="Arial"/>
              </w:rPr>
              <w:t>Lived experience representative (carer)</w:t>
            </w:r>
          </w:p>
        </w:tc>
      </w:tr>
      <w:tr w:rsidR="00C25287" w14:paraId="68664713" w14:textId="77777777" w:rsidTr="009D152E">
        <w:trPr>
          <w:cantSplit/>
        </w:trPr>
        <w:tc>
          <w:tcPr>
            <w:tcW w:w="3681" w:type="dxa"/>
          </w:tcPr>
          <w:p w14:paraId="4389A7C0" w14:textId="6BEB1276" w:rsidR="00C25287" w:rsidRDefault="001C089B" w:rsidP="009D152E">
            <w:pPr>
              <w:pStyle w:val="Tablebody"/>
              <w:spacing w:before="120"/>
              <w:rPr>
                <w:rFonts w:cs="Arial"/>
              </w:rPr>
            </w:pPr>
            <w:r>
              <w:rPr>
                <w:rFonts w:cs="Arial"/>
              </w:rPr>
              <w:t>Assoc. Prof.</w:t>
            </w:r>
            <w:r w:rsidR="00C25287">
              <w:rPr>
                <w:rFonts w:cs="Arial"/>
              </w:rPr>
              <w:t xml:space="preserve"> Michael </w:t>
            </w:r>
            <w:r w:rsidR="008A763D">
              <w:rPr>
                <w:rFonts w:cs="Arial"/>
              </w:rPr>
              <w:t>Murray</w:t>
            </w:r>
          </w:p>
        </w:tc>
        <w:tc>
          <w:tcPr>
            <w:tcW w:w="5335" w:type="dxa"/>
          </w:tcPr>
          <w:p w14:paraId="12F55262" w14:textId="5DDA7CDE" w:rsidR="00C25287" w:rsidRDefault="001C089B" w:rsidP="001C089B">
            <w:pPr>
              <w:pStyle w:val="Tablebody"/>
              <w:rPr>
                <w:rFonts w:cs="Arial"/>
              </w:rPr>
            </w:pPr>
            <w:r w:rsidRPr="001C089B">
              <w:rPr>
                <w:rFonts w:cs="Arial"/>
              </w:rPr>
              <w:t>Divisional Medical Director, Continuing Care</w:t>
            </w:r>
            <w:r>
              <w:rPr>
                <w:rFonts w:cs="Arial"/>
              </w:rPr>
              <w:t xml:space="preserve">, </w:t>
            </w:r>
            <w:r w:rsidRPr="001C089B">
              <w:rPr>
                <w:rFonts w:cs="Arial"/>
              </w:rPr>
              <w:t>Director of Geriatric Medicine, Austin Health</w:t>
            </w:r>
          </w:p>
        </w:tc>
      </w:tr>
      <w:tr w:rsidR="00C25287" w14:paraId="555FCB91" w14:textId="77777777" w:rsidTr="009D152E">
        <w:trPr>
          <w:cantSplit/>
        </w:trPr>
        <w:tc>
          <w:tcPr>
            <w:tcW w:w="3681" w:type="dxa"/>
          </w:tcPr>
          <w:p w14:paraId="6E7A7EBF" w14:textId="77777777" w:rsidR="00C25287" w:rsidRPr="001A1CAB" w:rsidRDefault="00C25287" w:rsidP="009D152E">
            <w:pPr>
              <w:pStyle w:val="Tablebody"/>
              <w:spacing w:before="120"/>
              <w:rPr>
                <w:rFonts w:cs="Arial"/>
              </w:rPr>
            </w:pPr>
            <w:r w:rsidRPr="001A1CAB">
              <w:t>Dr Linda De George-Walker</w:t>
            </w:r>
          </w:p>
        </w:tc>
        <w:tc>
          <w:tcPr>
            <w:tcW w:w="5335" w:type="dxa"/>
          </w:tcPr>
          <w:p w14:paraId="6C5D6104" w14:textId="77777777" w:rsidR="00C25287" w:rsidRPr="001A1CAB" w:rsidRDefault="00C25287" w:rsidP="009D152E">
            <w:pPr>
              <w:pStyle w:val="Tablebody"/>
              <w:spacing w:before="120"/>
              <w:rPr>
                <w:rFonts w:cs="Arial"/>
              </w:rPr>
            </w:pPr>
            <w:r>
              <w:rPr>
                <w:rFonts w:cs="Arial"/>
              </w:rPr>
              <w:t>Representative, Australian Psychological Society</w:t>
            </w:r>
          </w:p>
        </w:tc>
      </w:tr>
      <w:tr w:rsidR="00C25287" w14:paraId="335FB8C4" w14:textId="77777777" w:rsidTr="009D152E">
        <w:trPr>
          <w:cantSplit/>
        </w:trPr>
        <w:tc>
          <w:tcPr>
            <w:tcW w:w="3681" w:type="dxa"/>
          </w:tcPr>
          <w:p w14:paraId="57114FEB" w14:textId="49F18B9C" w:rsidR="00C25287" w:rsidRPr="001A1CAB" w:rsidRDefault="00C25287" w:rsidP="009D152E">
            <w:pPr>
              <w:autoSpaceDE w:val="0"/>
              <w:autoSpaceDN w:val="0"/>
              <w:adjustRightInd w:val="0"/>
              <w:rPr>
                <w:sz w:val="18"/>
                <w:szCs w:val="18"/>
              </w:rPr>
            </w:pPr>
            <w:r w:rsidRPr="001A1CAB">
              <w:rPr>
                <w:rFonts w:eastAsia="Times New Roman" w:cstheme="minorHAnsi"/>
                <w:sz w:val="18"/>
                <w:szCs w:val="18"/>
                <w:lang w:eastAsia="en-AU"/>
              </w:rPr>
              <w:t>Kylie Coventry</w:t>
            </w:r>
          </w:p>
        </w:tc>
        <w:tc>
          <w:tcPr>
            <w:tcW w:w="5335" w:type="dxa"/>
          </w:tcPr>
          <w:p w14:paraId="4E33C6D5" w14:textId="77777777" w:rsidR="00C25287" w:rsidRPr="001A1CAB" w:rsidRDefault="00C25287" w:rsidP="009D152E">
            <w:pPr>
              <w:pStyle w:val="Tablebody"/>
              <w:spacing w:before="120"/>
              <w:rPr>
                <w:rFonts w:cs="Arial"/>
              </w:rPr>
            </w:pPr>
            <w:r>
              <w:rPr>
                <w:rFonts w:cs="Arial"/>
              </w:rPr>
              <w:t>Representative, Australian Psychological Society</w:t>
            </w:r>
          </w:p>
        </w:tc>
      </w:tr>
      <w:tr w:rsidR="00C25287" w14:paraId="40124898" w14:textId="77777777" w:rsidTr="009D152E">
        <w:trPr>
          <w:cantSplit/>
        </w:trPr>
        <w:tc>
          <w:tcPr>
            <w:tcW w:w="3681" w:type="dxa"/>
          </w:tcPr>
          <w:p w14:paraId="7A3FF371" w14:textId="77777777" w:rsidR="00C25287" w:rsidRPr="00856027" w:rsidRDefault="00C25287" w:rsidP="009D152E">
            <w:pPr>
              <w:pStyle w:val="Tablebody"/>
              <w:spacing w:before="120"/>
              <w:rPr>
                <w:rFonts w:cs="Arial"/>
              </w:rPr>
            </w:pPr>
            <w:r w:rsidRPr="00856027">
              <w:rPr>
                <w:rFonts w:cs="Arial"/>
              </w:rPr>
              <w:t>Bill Buckingham</w:t>
            </w:r>
          </w:p>
        </w:tc>
        <w:tc>
          <w:tcPr>
            <w:tcW w:w="5335" w:type="dxa"/>
          </w:tcPr>
          <w:p w14:paraId="026B37C1" w14:textId="77777777" w:rsidR="00C25287" w:rsidRPr="00856027" w:rsidRDefault="00C25287" w:rsidP="009D152E">
            <w:pPr>
              <w:pStyle w:val="Tablebody"/>
              <w:spacing w:before="120"/>
              <w:rPr>
                <w:rFonts w:cs="Arial"/>
              </w:rPr>
            </w:pPr>
            <w:r w:rsidRPr="00856027">
              <w:rPr>
                <w:rFonts w:cs="Arial"/>
              </w:rPr>
              <w:t>Principal, Buckingham Consulting</w:t>
            </w:r>
          </w:p>
          <w:p w14:paraId="6646AAC6" w14:textId="77777777" w:rsidR="00C25287" w:rsidRPr="00856027" w:rsidRDefault="00C25287" w:rsidP="009D152E">
            <w:pPr>
              <w:pStyle w:val="Tablebody"/>
              <w:spacing w:before="120"/>
              <w:rPr>
                <w:rFonts w:cs="Arial"/>
              </w:rPr>
            </w:pPr>
            <w:r w:rsidRPr="00856027">
              <w:rPr>
                <w:rFonts w:cs="Arial"/>
              </w:rPr>
              <w:t>Former Technical Advisor (Mental Health), Australian Government Department of Health</w:t>
            </w:r>
          </w:p>
        </w:tc>
      </w:tr>
    </w:tbl>
    <w:p w14:paraId="1AE0EAC0" w14:textId="77777777" w:rsidR="003731E0" w:rsidRDefault="003731E0" w:rsidP="004F6FBA">
      <w:pPr>
        <w:pStyle w:val="Heading2"/>
        <w:spacing w:before="120" w:after="120"/>
      </w:pPr>
      <w:bookmarkStart w:id="16" w:name="_Toc100593094"/>
      <w:r>
        <w:t>Guiding Principles</w:t>
      </w:r>
      <w:bookmarkEnd w:id="16"/>
      <w:r>
        <w:t xml:space="preserve"> </w:t>
      </w:r>
    </w:p>
    <w:p w14:paraId="1CDEFF02" w14:textId="68435874" w:rsidR="00DA05C1" w:rsidRDefault="00DA05C1" w:rsidP="004F6FBA">
      <w:r>
        <w:t>The following principles underpin th</w:t>
      </w:r>
      <w:r w:rsidR="007B0235">
        <w:t xml:space="preserve">e IAR </w:t>
      </w:r>
      <w:r>
        <w:t xml:space="preserve">Guidance and help </w:t>
      </w:r>
      <w:r w:rsidR="00372DD7">
        <w:t>inform high-quality</w:t>
      </w:r>
      <w:r>
        <w:t xml:space="preserve"> initial assessment and referral systems.</w:t>
      </w:r>
    </w:p>
    <w:p w14:paraId="31E9A1EE" w14:textId="67D81C80" w:rsidR="00DA05C1" w:rsidRPr="00DA05C1" w:rsidRDefault="00DA05C1" w:rsidP="00A416C4">
      <w:pPr>
        <w:pStyle w:val="Heading4"/>
        <w:numPr>
          <w:ilvl w:val="0"/>
          <w:numId w:val="7"/>
        </w:numPr>
        <w:spacing w:before="120" w:after="120"/>
      </w:pPr>
      <w:r w:rsidRPr="00DA05C1">
        <w:t>Supported decision-making to support consumer choice</w:t>
      </w:r>
    </w:p>
    <w:p w14:paraId="6AF5F5C2" w14:textId="7E8EA015" w:rsidR="00DA05C1" w:rsidRPr="00233E0F" w:rsidRDefault="009E3304" w:rsidP="004F6FBA">
      <w:pPr>
        <w:rPr>
          <w:szCs w:val="20"/>
        </w:rPr>
      </w:pPr>
      <w:r>
        <w:rPr>
          <w:szCs w:val="20"/>
        </w:rPr>
        <w:t xml:space="preserve">Supported decision-making is enhanced when a clinician offers knowledge and information about what evidence-based interventions are likely to be of benefit </w:t>
      </w:r>
      <w:r w:rsidR="00250A42">
        <w:rPr>
          <w:szCs w:val="20"/>
        </w:rPr>
        <w:t xml:space="preserve">and </w:t>
      </w:r>
      <w:r>
        <w:rPr>
          <w:szCs w:val="20"/>
        </w:rPr>
        <w:t>communicates the risks associated with each treatment option (including the risks associated with no treatment) and the outcome probabilities. The consumer</w:t>
      </w:r>
      <w:r w:rsidR="00FE177C">
        <w:rPr>
          <w:szCs w:val="20"/>
        </w:rPr>
        <w:t>,</w:t>
      </w:r>
      <w:r>
        <w:rPr>
          <w:szCs w:val="20"/>
        </w:rPr>
        <w:t xml:space="preserve"> in turn</w:t>
      </w:r>
      <w:r w:rsidR="00FE177C">
        <w:rPr>
          <w:szCs w:val="20"/>
        </w:rPr>
        <w:t>,</w:t>
      </w:r>
      <w:r>
        <w:rPr>
          <w:szCs w:val="20"/>
        </w:rPr>
        <w:t xml:space="preserve"> contributes expertise in their clinical and social experiences, values, preferences, circumstances, and barriers. Carers and significant others may also have insights and </w:t>
      </w:r>
      <w:r w:rsidR="00B84185">
        <w:rPr>
          <w:szCs w:val="20"/>
        </w:rPr>
        <w:t>add significant value when</w:t>
      </w:r>
      <w:r>
        <w:rPr>
          <w:szCs w:val="20"/>
        </w:rPr>
        <w:t xml:space="preserve"> actively engaged and encouraged to participate as part</w:t>
      </w:r>
      <w:r w:rsidR="00186922">
        <w:rPr>
          <w:szCs w:val="20"/>
        </w:rPr>
        <w:t xml:space="preserve">ners in the </w:t>
      </w:r>
      <w:r>
        <w:rPr>
          <w:szCs w:val="20"/>
        </w:rPr>
        <w:t xml:space="preserve">decision-making process. </w:t>
      </w:r>
      <w:r w:rsidR="008170C3" w:rsidRPr="00233E0F">
        <w:rPr>
          <w:rFonts w:cs="Arial"/>
          <w:szCs w:val="20"/>
        </w:rPr>
        <w:t>C</w:t>
      </w:r>
      <w:r w:rsidR="00C8403D" w:rsidRPr="00233E0F">
        <w:rPr>
          <w:rFonts w:cs="Arial"/>
          <w:szCs w:val="20"/>
        </w:rPr>
        <w:t>arers</w:t>
      </w:r>
      <w:r w:rsidR="008170C3" w:rsidRPr="00233E0F">
        <w:rPr>
          <w:rFonts w:cs="Arial"/>
          <w:szCs w:val="20"/>
        </w:rPr>
        <w:t xml:space="preserve">, family members, </w:t>
      </w:r>
      <w:r w:rsidR="00C8403D" w:rsidRPr="00233E0F">
        <w:rPr>
          <w:rFonts w:cs="Arial"/>
          <w:szCs w:val="20"/>
        </w:rPr>
        <w:t xml:space="preserve">and significant others may also have insights and add significant value when actively engaged and encouraged to participate as partners in the decision-making process. </w:t>
      </w:r>
      <w:r w:rsidRPr="00233E0F">
        <w:rPr>
          <w:szCs w:val="20"/>
        </w:rPr>
        <w:t>Within supported decision-making frameworks, there is inherent respect and appreciation for the perspectives of consumers, carers, and clinicians alike.</w:t>
      </w:r>
    </w:p>
    <w:p w14:paraId="2204BBE6" w14:textId="761FE5B1" w:rsidR="0053462D" w:rsidRPr="00972C2A" w:rsidRDefault="0053462D" w:rsidP="004F6FBA">
      <w:pPr>
        <w:rPr>
          <w:szCs w:val="20"/>
        </w:rPr>
      </w:pPr>
      <w:r w:rsidRPr="00972C2A">
        <w:rPr>
          <w:szCs w:val="20"/>
        </w:rPr>
        <w:t xml:space="preserve">The </w:t>
      </w:r>
      <w:hyperlink r:id="rId24" w:history="1">
        <w:r w:rsidRPr="00972C2A">
          <w:rPr>
            <w:rStyle w:val="Hyperlink"/>
            <w:szCs w:val="20"/>
          </w:rPr>
          <w:t>Australian Healthcare Charter of Rights</w:t>
        </w:r>
      </w:hyperlink>
      <w:r w:rsidRPr="00972C2A">
        <w:rPr>
          <w:szCs w:val="20"/>
        </w:rPr>
        <w:t xml:space="preserve"> </w:t>
      </w:r>
      <w:r w:rsidR="0064796A" w:rsidRPr="00972C2A">
        <w:rPr>
          <w:szCs w:val="20"/>
        </w:rPr>
        <w:t>emphasises</w:t>
      </w:r>
      <w:r w:rsidRPr="00972C2A">
        <w:rPr>
          <w:szCs w:val="20"/>
        </w:rPr>
        <w:t xml:space="preserve"> </w:t>
      </w:r>
      <w:r w:rsidR="0064796A" w:rsidRPr="00972C2A">
        <w:rPr>
          <w:szCs w:val="20"/>
        </w:rPr>
        <w:t>the rights all people have</w:t>
      </w:r>
      <w:r w:rsidR="00616ACF" w:rsidRPr="00972C2A">
        <w:rPr>
          <w:szCs w:val="20"/>
        </w:rPr>
        <w:t>,</w:t>
      </w:r>
      <w:r w:rsidR="0064796A" w:rsidRPr="00972C2A">
        <w:rPr>
          <w:szCs w:val="20"/>
        </w:rPr>
        <w:t xml:space="preserve"> including the right to a genuine partnership with their healthcare providers and:</w:t>
      </w:r>
    </w:p>
    <w:p w14:paraId="292BAEBE" w14:textId="77777777" w:rsidR="0064796A" w:rsidRPr="00972C2A" w:rsidRDefault="0064796A" w:rsidP="00A416C4">
      <w:pPr>
        <w:pStyle w:val="ListParagraph"/>
        <w:numPr>
          <w:ilvl w:val="0"/>
          <w:numId w:val="60"/>
        </w:numPr>
      </w:pPr>
      <w:r w:rsidRPr="00972C2A">
        <w:t>Ask questions and be involved in open and honest communication</w:t>
      </w:r>
    </w:p>
    <w:p w14:paraId="55EEC2E0" w14:textId="40BBAF7C" w:rsidR="0064796A" w:rsidRPr="00972C2A" w:rsidRDefault="0064796A" w:rsidP="00A416C4">
      <w:pPr>
        <w:pStyle w:val="ListParagraph"/>
        <w:numPr>
          <w:ilvl w:val="0"/>
          <w:numId w:val="60"/>
        </w:numPr>
      </w:pPr>
      <w:r w:rsidRPr="00972C2A">
        <w:t xml:space="preserve">Make decisions with their healthcare provider to the extent that they choose and </w:t>
      </w:r>
      <w:proofErr w:type="gramStart"/>
      <w:r w:rsidRPr="00972C2A">
        <w:t>are able to</w:t>
      </w:r>
      <w:proofErr w:type="gramEnd"/>
    </w:p>
    <w:p w14:paraId="4AB3630D" w14:textId="13962DC7" w:rsidR="0064796A" w:rsidRPr="00972C2A" w:rsidRDefault="0064796A" w:rsidP="00A416C4">
      <w:pPr>
        <w:pStyle w:val="ListParagraph"/>
        <w:numPr>
          <w:ilvl w:val="0"/>
          <w:numId w:val="60"/>
        </w:numPr>
      </w:pPr>
      <w:r w:rsidRPr="00972C2A">
        <w:t>Include the people that they want in planning and decision-making.</w:t>
      </w:r>
    </w:p>
    <w:p w14:paraId="5BDD904C" w14:textId="781227EF" w:rsidR="00E62450" w:rsidRDefault="00E62450" w:rsidP="00E62450">
      <w:r w:rsidRPr="00972C2A">
        <w:t xml:space="preserve">Users of the IAR Guidance and IAR-DST are expected to </w:t>
      </w:r>
      <w:r w:rsidR="006B379E" w:rsidRPr="00972C2A">
        <w:t>protect and uphold the individual</w:t>
      </w:r>
      <w:r w:rsidR="00616ACF" w:rsidRPr="00972C2A">
        <w:t>'</w:t>
      </w:r>
      <w:r w:rsidR="006B379E" w:rsidRPr="00972C2A">
        <w:t>s right to express a choice and preference in their healthcare and be active</w:t>
      </w:r>
      <w:r w:rsidR="00084C09" w:rsidRPr="00972C2A">
        <w:t xml:space="preserve"> partners </w:t>
      </w:r>
      <w:r w:rsidR="006B379E" w:rsidRPr="00972C2A">
        <w:t>in decision-making.</w:t>
      </w:r>
    </w:p>
    <w:p w14:paraId="3D2188C2" w14:textId="6A4141D9" w:rsidR="00972C2A" w:rsidRDefault="00972C2A" w:rsidP="00A416C4">
      <w:pPr>
        <w:pStyle w:val="Heading4"/>
        <w:numPr>
          <w:ilvl w:val="0"/>
          <w:numId w:val="7"/>
        </w:numPr>
        <w:spacing w:before="120" w:after="120"/>
      </w:pPr>
      <w:r>
        <w:t>Trauma-informed initial assessment and referral practices</w:t>
      </w:r>
    </w:p>
    <w:p w14:paraId="3D16ED83" w14:textId="0F91F72F" w:rsidR="00F2529D" w:rsidRDefault="00F2529D" w:rsidP="00F2529D"/>
    <w:p w14:paraId="168B1FF6" w14:textId="3BAB7E3E" w:rsidR="00F2529D" w:rsidRPr="00172C37" w:rsidRDefault="00F2529D" w:rsidP="00F2529D">
      <w:pPr>
        <w:rPr>
          <w:rFonts w:ascii="Calibri" w:hAnsi="Calibri"/>
        </w:rPr>
      </w:pPr>
      <w:r w:rsidRPr="00C32612">
        <w:t xml:space="preserve">Trauma-informed care is an approach to service delivery based on an understanding of the ways trauma affects people’s lives and their treatment needs. Trauma-informed care incorporates the principles of safety, </w:t>
      </w:r>
      <w:r w:rsidRPr="00C32612">
        <w:lastRenderedPageBreak/>
        <w:t>supported decision-making (choice, control, empowerme</w:t>
      </w:r>
      <w:r w:rsidRPr="00172C37">
        <w:t>nt) and trust into all parts of a service. Through a trauma-informed approach to initial assessment and referral, safety is the priority and re-traumatisation is avoided. An essential requirement for effective and appropriate initial assessment and referral activities is to understand trauma's psychological, social, and physical effects.</w:t>
      </w:r>
    </w:p>
    <w:p w14:paraId="0E1BF9BC" w14:textId="77777777" w:rsidR="00F2529D" w:rsidRPr="00C32612" w:rsidRDefault="00F2529D" w:rsidP="00972C2A">
      <w:pPr>
        <w:rPr>
          <w:highlight w:val="yellow"/>
        </w:rPr>
      </w:pPr>
    </w:p>
    <w:p w14:paraId="1308B82C" w14:textId="196D2FC4" w:rsidR="00DA05C1" w:rsidRPr="00DA05C1" w:rsidRDefault="00DA05C1" w:rsidP="00A416C4">
      <w:pPr>
        <w:pStyle w:val="Heading4"/>
        <w:numPr>
          <w:ilvl w:val="0"/>
          <w:numId w:val="7"/>
        </w:numPr>
        <w:spacing w:before="120" w:after="120"/>
      </w:pPr>
      <w:r w:rsidRPr="00DA05C1">
        <w:t xml:space="preserve">Least treatment burden but </w:t>
      </w:r>
      <w:r w:rsidR="00F31ADA">
        <w:t xml:space="preserve">is </w:t>
      </w:r>
      <w:r w:rsidRPr="00DA05C1">
        <w:t>most likely to result in the best outcome</w:t>
      </w:r>
    </w:p>
    <w:p w14:paraId="508E2AF4" w14:textId="08D4A2A8" w:rsidR="00DA05C1" w:rsidRDefault="00DA05C1" w:rsidP="004F6FBA">
      <w:r>
        <w:t>Th</w:t>
      </w:r>
      <w:r w:rsidR="007B0235">
        <w:t xml:space="preserve">e IAR </w:t>
      </w:r>
      <w:r>
        <w:t>Guidance aims to minimise the intrusiveness and intensity of the initial assessment process wherever possible by limiting the number and length of initial assessments and minimising re-assessment where it is clinically appropriate to do so.</w:t>
      </w:r>
    </w:p>
    <w:p w14:paraId="7912AA9A" w14:textId="46E26BAD" w:rsidR="00DA05C1" w:rsidRDefault="00DA05C1" w:rsidP="004F6FBA">
      <w:r>
        <w:t xml:space="preserve">Intervention recommendations for each </w:t>
      </w:r>
      <w:r w:rsidR="00BE4223">
        <w:t>level of care</w:t>
      </w:r>
      <w:r>
        <w:t xml:space="preserve"> are based on the least intensive and least intrusive evidence-based intervention that </w:t>
      </w:r>
      <w:r w:rsidR="00BE4223">
        <w:t>will likely</w:t>
      </w:r>
      <w:r>
        <w:t xml:space="preserve"> lead to the most significant gain. Observing this principle is likely to increase consumer participation in treatment.</w:t>
      </w:r>
    </w:p>
    <w:p w14:paraId="5C27DF96" w14:textId="48A9BA0B" w:rsidR="00DA05C1" w:rsidRPr="00DA05C1" w:rsidRDefault="00DA05C1" w:rsidP="00A416C4">
      <w:pPr>
        <w:pStyle w:val="Heading4"/>
        <w:numPr>
          <w:ilvl w:val="0"/>
          <w:numId w:val="7"/>
        </w:numPr>
        <w:spacing w:before="120" w:after="120"/>
      </w:pPr>
      <w:r w:rsidRPr="00DA05C1">
        <w:t>Accessible care options</w:t>
      </w:r>
    </w:p>
    <w:p w14:paraId="00B97143" w14:textId="75EC258F" w:rsidR="00DA05C1" w:rsidRDefault="00DA05C1" w:rsidP="004F6FBA">
      <w:r>
        <w:t xml:space="preserve">An individual is more likely to engage in an intervention that is simple to access, flexible and affordable. The advice in this Guidance is dependent on initial assessment and referral that are sensitive to the participation needs of the consumer. For example, if </w:t>
      </w:r>
      <w:r w:rsidR="00727115">
        <w:t>a person</w:t>
      </w:r>
      <w:r>
        <w:t xml:space="preserve"> </w:t>
      </w:r>
      <w:r w:rsidR="00E86510">
        <w:t>cannot</w:t>
      </w:r>
      <w:r>
        <w:t xml:space="preserve"> commit to appointments within business hours, after-hours, online</w:t>
      </w:r>
      <w:r w:rsidR="00E86510">
        <w:t>,</w:t>
      </w:r>
      <w:r>
        <w:t xml:space="preserve"> or telephone interventions may be warranted if clinically appropriate. It is also </w:t>
      </w:r>
      <w:r w:rsidR="00E86510">
        <w:t>essential</w:t>
      </w:r>
      <w:r>
        <w:t xml:space="preserve"> to understand (through respectful and discreet enquiries) the </w:t>
      </w:r>
      <w:r w:rsidR="00F31ADA">
        <w:t xml:space="preserve">person's </w:t>
      </w:r>
      <w:r>
        <w:t>capacity to fund the intervention.</w:t>
      </w:r>
    </w:p>
    <w:p w14:paraId="653ABCCD" w14:textId="26771F8C" w:rsidR="00DA05C1" w:rsidRPr="00DA05C1" w:rsidRDefault="00DA05C1" w:rsidP="00A416C4">
      <w:pPr>
        <w:pStyle w:val="Heading4"/>
        <w:numPr>
          <w:ilvl w:val="0"/>
          <w:numId w:val="7"/>
        </w:numPr>
        <w:spacing w:before="120" w:after="120"/>
      </w:pPr>
      <w:r w:rsidRPr="00DA05C1">
        <w:t>Responsive and flexible</w:t>
      </w:r>
    </w:p>
    <w:p w14:paraId="1969FDC9" w14:textId="7F69DF39" w:rsidR="00DA05C1" w:rsidRDefault="00DA05C1" w:rsidP="004F6FBA">
      <w:r>
        <w:t>People</w:t>
      </w:r>
      <w:r w:rsidR="00616ACF">
        <w:t>'</w:t>
      </w:r>
      <w:r>
        <w:t>s clinical needs change over time</w:t>
      </w:r>
      <w:r w:rsidR="00E86510">
        <w:t>,</w:t>
      </w:r>
      <w:r>
        <w:t xml:space="preserve"> and in well-functioning stepped care systems, services use routine outcome monitoring and consumer feedback to </w:t>
      </w:r>
      <w:r w:rsidR="00E86510">
        <w:t>change</w:t>
      </w:r>
      <w:r>
        <w:t xml:space="preserve"> the intervention as needed. Subsequently, services respond by increasing or decreasing service intensity or varying the type or number of services provided. This should happen seamlessl</w:t>
      </w:r>
      <w:r w:rsidR="00BE4223">
        <w:t>y,</w:t>
      </w:r>
      <w:r>
        <w:t xml:space="preserve"> without requiring re-referral and re-entry to the system (including where a consumer has been discharged). </w:t>
      </w:r>
      <w:r w:rsidR="00F31ADA">
        <w:t>A</w:t>
      </w:r>
      <w:r>
        <w:t>s changes are made to the intervention, there should be timely communication with the GP and referrer.</w:t>
      </w:r>
    </w:p>
    <w:p w14:paraId="4E02AFFA" w14:textId="0256D7D0" w:rsidR="00DA05C1" w:rsidRPr="00DA05C1" w:rsidRDefault="00DA05C1" w:rsidP="00A416C4">
      <w:pPr>
        <w:pStyle w:val="Heading4"/>
        <w:numPr>
          <w:ilvl w:val="0"/>
          <w:numId w:val="7"/>
        </w:numPr>
        <w:spacing w:before="120" w:after="120"/>
      </w:pPr>
      <w:r w:rsidRPr="00DA05C1">
        <w:t>Effective clinical governance</w:t>
      </w:r>
    </w:p>
    <w:p w14:paraId="5825F198" w14:textId="4E093F6F" w:rsidR="00DA05C1" w:rsidRPr="00DA05C1" w:rsidRDefault="00DA05C1" w:rsidP="004F6FBA">
      <w:r w:rsidRPr="00DA05C1">
        <w:t xml:space="preserve">A </w:t>
      </w:r>
      <w:r w:rsidR="00E86510">
        <w:t>high-performing</w:t>
      </w:r>
      <w:r w:rsidRPr="00DA05C1">
        <w:t xml:space="preserve"> initial assessment and referral system is </w:t>
      </w:r>
      <w:r w:rsidR="00E86510">
        <w:t>underpinned</w:t>
      </w:r>
      <w:r w:rsidRPr="00DA05C1">
        <w:t xml:space="preserve"> by robust clinical governance. Th</w:t>
      </w:r>
      <w:r w:rsidR="00BD2682">
        <w:t>e IAR</w:t>
      </w:r>
      <w:r w:rsidRPr="00DA05C1">
        <w:t xml:space="preserve"> Guidance is underpinned by the National Safety and Quality Health Services Standards and the National Standards for Mental Health Services. PHNs </w:t>
      </w:r>
      <w:r w:rsidR="00F91418" w:rsidRPr="00F91418">
        <w:t xml:space="preserve">are responsible for ensuring effective mechanisms for monitoring and managing the quality of care </w:t>
      </w:r>
      <w:r w:rsidR="00F31ADA">
        <w:t>to meet or exceed</w:t>
      </w:r>
      <w:r w:rsidRPr="00DA05C1">
        <w:t xml:space="preserve"> the national standards.</w:t>
      </w:r>
    </w:p>
    <w:p w14:paraId="42B24403" w14:textId="4F2F4F75" w:rsidR="00DA05C1" w:rsidRPr="00DA05C1" w:rsidRDefault="00DA05C1" w:rsidP="00A416C4">
      <w:pPr>
        <w:pStyle w:val="Heading4"/>
        <w:numPr>
          <w:ilvl w:val="0"/>
          <w:numId w:val="7"/>
        </w:numPr>
        <w:spacing w:before="120" w:after="120"/>
      </w:pPr>
      <w:r w:rsidRPr="00DA05C1">
        <w:t>Safe services</w:t>
      </w:r>
    </w:p>
    <w:p w14:paraId="0902DFD2" w14:textId="37D07DF6" w:rsidR="00EC0809" w:rsidRDefault="00F111BB" w:rsidP="004F6FBA">
      <w:r>
        <w:t>T</w:t>
      </w:r>
      <w:r w:rsidR="00DA05C1" w:rsidRPr="00DA05C1">
        <w:t>he National Standards for Mental Health Services</w:t>
      </w:r>
      <w:r>
        <w:t xml:space="preserve"> define </w:t>
      </w:r>
      <w:r w:rsidR="00DA05C1" w:rsidRPr="00DA05C1">
        <w:t xml:space="preserve">safety as the avoidance or reduction to acceptable limits of actual or potential harm from health care management or the environment in which health care is delivered. Entities responsible for initial assessment and referral have an </w:t>
      </w:r>
      <w:r w:rsidR="00F91418">
        <w:t>essential</w:t>
      </w:r>
      <w:r w:rsidR="00DA05C1" w:rsidRPr="00DA05C1">
        <w:t xml:space="preserve"> role in supporting the safety of consumers, carers, and the community. PHNs </w:t>
      </w:r>
      <w:r w:rsidR="007B01BA">
        <w:t>are responsible</w:t>
      </w:r>
      <w:r w:rsidR="00DA05C1" w:rsidRPr="00DA05C1">
        <w:t xml:space="preserve"> for ensuring effective mechanisms to support the safety of consumers, carers, families, communities, and staff.</w:t>
      </w:r>
    </w:p>
    <w:p w14:paraId="4E51423F" w14:textId="210E9239" w:rsidR="00EC0809" w:rsidRPr="009D0624" w:rsidRDefault="00102ED0" w:rsidP="00EC0809">
      <w:pPr>
        <w:pStyle w:val="Heading2"/>
        <w:spacing w:before="120" w:after="120"/>
      </w:pPr>
      <w:bookmarkStart w:id="17" w:name="_Toc100593095"/>
      <w:r>
        <w:t>Workforce capabilities</w:t>
      </w:r>
      <w:r w:rsidR="0046537F">
        <w:t xml:space="preserve"> and IAR</w:t>
      </w:r>
      <w:bookmarkEnd w:id="17"/>
    </w:p>
    <w:p w14:paraId="1E674541" w14:textId="53D36FCC" w:rsidR="00EC0809" w:rsidRPr="004D4466" w:rsidRDefault="00EC0809" w:rsidP="00EC0809">
      <w:r w:rsidRPr="004D4466">
        <w:t xml:space="preserve">Initial assessment should be undertaken by a clinician who is suitably qualified and experienced </w:t>
      </w:r>
      <w:r w:rsidR="00F31ADA">
        <w:t>in performing</w:t>
      </w:r>
      <w:r w:rsidRPr="004D4466">
        <w:t xml:space="preserve"> a mental health assessment. This group includes:</w:t>
      </w:r>
    </w:p>
    <w:p w14:paraId="7AD88455" w14:textId="5E7110F8" w:rsidR="00EC0809" w:rsidRPr="004D4466" w:rsidRDefault="0046537F" w:rsidP="00EC0809">
      <w:pPr>
        <w:numPr>
          <w:ilvl w:val="0"/>
          <w:numId w:val="5"/>
        </w:numPr>
        <w:pBdr>
          <w:top w:val="nil"/>
          <w:left w:val="nil"/>
          <w:bottom w:val="nil"/>
          <w:right w:val="nil"/>
          <w:between w:val="nil"/>
        </w:pBdr>
        <w:rPr>
          <w:color w:val="000000"/>
        </w:rPr>
      </w:pPr>
      <w:r w:rsidRPr="004D4466">
        <w:rPr>
          <w:color w:val="000000"/>
        </w:rPr>
        <w:t>General Practitioners (GPs)</w:t>
      </w:r>
      <w:r w:rsidR="00E43412">
        <w:rPr>
          <w:color w:val="000000"/>
        </w:rPr>
        <w:t xml:space="preserve"> a</w:t>
      </w:r>
      <w:r w:rsidR="006B1DA5">
        <w:rPr>
          <w:color w:val="000000"/>
        </w:rPr>
        <w:t>n</w:t>
      </w:r>
      <w:r w:rsidR="00E43412">
        <w:rPr>
          <w:color w:val="000000"/>
        </w:rPr>
        <w:t>d other health/medical specialists</w:t>
      </w:r>
    </w:p>
    <w:p w14:paraId="5F59BA25" w14:textId="77777777" w:rsidR="00EC0809" w:rsidRPr="004D4466" w:rsidRDefault="00EC0809" w:rsidP="00EC0809">
      <w:pPr>
        <w:numPr>
          <w:ilvl w:val="0"/>
          <w:numId w:val="5"/>
        </w:numPr>
        <w:pBdr>
          <w:top w:val="nil"/>
          <w:left w:val="nil"/>
          <w:bottom w:val="nil"/>
          <w:right w:val="nil"/>
          <w:between w:val="nil"/>
        </w:pBdr>
        <w:rPr>
          <w:color w:val="000000"/>
        </w:rPr>
      </w:pPr>
      <w:r w:rsidRPr="004D4466">
        <w:rPr>
          <w:color w:val="000000"/>
        </w:rPr>
        <w:t>Psychologists</w:t>
      </w:r>
    </w:p>
    <w:p w14:paraId="104714A8" w14:textId="77777777" w:rsidR="00EC0809" w:rsidRDefault="00EC0809" w:rsidP="00EC0809">
      <w:pPr>
        <w:numPr>
          <w:ilvl w:val="0"/>
          <w:numId w:val="5"/>
        </w:numPr>
        <w:pBdr>
          <w:top w:val="nil"/>
          <w:left w:val="nil"/>
          <w:bottom w:val="nil"/>
          <w:right w:val="nil"/>
          <w:between w:val="nil"/>
        </w:pBdr>
        <w:rPr>
          <w:color w:val="000000"/>
        </w:rPr>
      </w:pPr>
      <w:r w:rsidRPr="004D4466">
        <w:rPr>
          <w:color w:val="000000"/>
        </w:rPr>
        <w:t>Credentialed mental health social workers or social workers who have completed additional training in mental health assessment and referral skills and have access to mental health focussed supervision</w:t>
      </w:r>
    </w:p>
    <w:p w14:paraId="4BEA2268" w14:textId="47E28902" w:rsidR="00732031" w:rsidRPr="00172C37" w:rsidRDefault="00732031" w:rsidP="00EC0809">
      <w:pPr>
        <w:numPr>
          <w:ilvl w:val="0"/>
          <w:numId w:val="5"/>
        </w:numPr>
        <w:pBdr>
          <w:top w:val="nil"/>
          <w:left w:val="nil"/>
          <w:bottom w:val="nil"/>
          <w:right w:val="nil"/>
          <w:between w:val="nil"/>
        </w:pBdr>
        <w:rPr>
          <w:color w:val="000000"/>
        </w:rPr>
      </w:pPr>
      <w:r w:rsidRPr="00172C37">
        <w:rPr>
          <w:rFonts w:ascii="Helvetica" w:hAnsi="Helvetica"/>
          <w:color w:val="333333"/>
          <w:szCs w:val="20"/>
          <w:shd w:val="clear" w:color="auto" w:fill="FFFFFF"/>
        </w:rPr>
        <w:t xml:space="preserve">Aboriginal and Torres Strait Islander mental health workers </w:t>
      </w:r>
      <w:r w:rsidR="00E6598E" w:rsidRPr="00172C37">
        <w:rPr>
          <w:color w:val="000000"/>
        </w:rPr>
        <w:t>who have completed additional training in mental health assessment and referral skills and have access to mental health focussed supervision</w:t>
      </w:r>
    </w:p>
    <w:p w14:paraId="11F02423" w14:textId="77777777" w:rsidR="00EC0809" w:rsidRPr="00172C37" w:rsidRDefault="00EC0809" w:rsidP="00EC0809">
      <w:pPr>
        <w:numPr>
          <w:ilvl w:val="0"/>
          <w:numId w:val="5"/>
        </w:numPr>
        <w:pBdr>
          <w:top w:val="nil"/>
          <w:left w:val="nil"/>
          <w:bottom w:val="nil"/>
          <w:right w:val="nil"/>
          <w:between w:val="nil"/>
        </w:pBdr>
        <w:rPr>
          <w:color w:val="000000"/>
        </w:rPr>
      </w:pPr>
      <w:r w:rsidRPr="00172C37">
        <w:rPr>
          <w:color w:val="000000"/>
        </w:rPr>
        <w:t>Psychiatrists</w:t>
      </w:r>
    </w:p>
    <w:p w14:paraId="44A7018C" w14:textId="77777777" w:rsidR="00EC0809" w:rsidRPr="00172C37" w:rsidRDefault="00EC0809" w:rsidP="00EC0809">
      <w:pPr>
        <w:numPr>
          <w:ilvl w:val="0"/>
          <w:numId w:val="5"/>
        </w:numPr>
        <w:pBdr>
          <w:top w:val="nil"/>
          <w:left w:val="nil"/>
          <w:bottom w:val="nil"/>
          <w:right w:val="nil"/>
          <w:between w:val="nil"/>
        </w:pBdr>
        <w:rPr>
          <w:color w:val="000000"/>
        </w:rPr>
      </w:pPr>
      <w:r w:rsidRPr="004D4466">
        <w:rPr>
          <w:color w:val="000000"/>
        </w:rPr>
        <w:lastRenderedPageBreak/>
        <w:t>Credentialed mental health nurses or registered nurses who have completed additional training in me</w:t>
      </w:r>
      <w:r w:rsidRPr="00172C37">
        <w:rPr>
          <w:color w:val="000000"/>
        </w:rPr>
        <w:t>ntal health assessment and referral skills and have access to mental health focussed supervision</w:t>
      </w:r>
    </w:p>
    <w:p w14:paraId="55F31F7D" w14:textId="15561CD9" w:rsidR="00EC0809" w:rsidRPr="00172C37" w:rsidRDefault="00EC0809" w:rsidP="00EC0809">
      <w:pPr>
        <w:numPr>
          <w:ilvl w:val="0"/>
          <w:numId w:val="5"/>
        </w:numPr>
        <w:pBdr>
          <w:top w:val="nil"/>
          <w:left w:val="nil"/>
          <w:bottom w:val="nil"/>
          <w:right w:val="nil"/>
          <w:between w:val="nil"/>
        </w:pBdr>
        <w:rPr>
          <w:color w:val="000000"/>
        </w:rPr>
      </w:pPr>
      <w:r w:rsidRPr="00172C37">
        <w:rPr>
          <w:color w:val="000000"/>
        </w:rPr>
        <w:t xml:space="preserve">Occupational </w:t>
      </w:r>
      <w:r w:rsidR="00FA5632" w:rsidRPr="00172C37">
        <w:rPr>
          <w:color w:val="000000"/>
        </w:rPr>
        <w:t>t</w:t>
      </w:r>
      <w:r w:rsidRPr="00172C37">
        <w:rPr>
          <w:color w:val="000000"/>
        </w:rPr>
        <w:t>herapists endorsed to provide Better Access to Mental Healthcare</w:t>
      </w:r>
      <w:r w:rsidR="00E6598E" w:rsidRPr="00172C37">
        <w:rPr>
          <w:color w:val="000000"/>
        </w:rPr>
        <w:t xml:space="preserve"> or </w:t>
      </w:r>
      <w:r w:rsidR="00FA5632" w:rsidRPr="00172C37">
        <w:rPr>
          <w:color w:val="000000"/>
        </w:rPr>
        <w:t>occupational therapists</w:t>
      </w:r>
      <w:r w:rsidR="00E6598E" w:rsidRPr="00172C37">
        <w:rPr>
          <w:color w:val="000000"/>
        </w:rPr>
        <w:t xml:space="preserve"> who have completed additional training in mental health assessment and referral skills and have access to mental health focussed supervision</w:t>
      </w:r>
    </w:p>
    <w:p w14:paraId="6B0BF120" w14:textId="77777777" w:rsidR="00EC0809" w:rsidRPr="004D4466" w:rsidRDefault="00EC0809" w:rsidP="00EC0809">
      <w:r w:rsidRPr="004D4466">
        <w:t>In well-supervised environments, it may be appropriate to engage non-clinical staff (e.g., peer workers, youth workers, workers trained in delivering low-intensity services) in undertaking components of the initial assessment. Where non-clinical staff are involved in the initial assessment process, service providers should ensure that:</w:t>
      </w:r>
    </w:p>
    <w:p w14:paraId="442E35FC" w14:textId="77777777" w:rsidR="00EC0809" w:rsidRPr="004D4466" w:rsidRDefault="00EC0809" w:rsidP="00EC0809">
      <w:pPr>
        <w:numPr>
          <w:ilvl w:val="0"/>
          <w:numId w:val="5"/>
        </w:numPr>
        <w:pBdr>
          <w:top w:val="nil"/>
          <w:left w:val="nil"/>
          <w:bottom w:val="nil"/>
          <w:right w:val="nil"/>
          <w:between w:val="nil"/>
        </w:pBdr>
        <w:rPr>
          <w:color w:val="000000"/>
        </w:rPr>
      </w:pPr>
      <w:r w:rsidRPr="004D4466">
        <w:rPr>
          <w:color w:val="000000"/>
        </w:rPr>
        <w:t>Non-clinical staff are adequately trained in mental health assessment and referral skills.</w:t>
      </w:r>
    </w:p>
    <w:p w14:paraId="3BD9EAF9" w14:textId="77777777" w:rsidR="00EC0809" w:rsidRPr="004D4466" w:rsidRDefault="00EC0809" w:rsidP="00EC0809">
      <w:pPr>
        <w:numPr>
          <w:ilvl w:val="0"/>
          <w:numId w:val="5"/>
        </w:numPr>
        <w:pBdr>
          <w:top w:val="nil"/>
          <w:left w:val="nil"/>
          <w:bottom w:val="nil"/>
          <w:right w:val="nil"/>
          <w:between w:val="nil"/>
        </w:pBdr>
        <w:rPr>
          <w:color w:val="000000"/>
        </w:rPr>
      </w:pPr>
      <w:bookmarkStart w:id="18" w:name="_4i7ojhp" w:colFirst="0" w:colLast="0"/>
      <w:bookmarkEnd w:id="18"/>
      <w:r w:rsidRPr="004D4466">
        <w:rPr>
          <w:color w:val="000000"/>
        </w:rPr>
        <w:t>Suitably qualified and experienced mental health clinicians oversee decision-making by non-clinical staff. Key decision-making points during the IAR process include:</w:t>
      </w:r>
    </w:p>
    <w:p w14:paraId="321837E9" w14:textId="77777777" w:rsidR="00EC0809" w:rsidRPr="004D4466" w:rsidRDefault="00EC0809" w:rsidP="00EC0809">
      <w:pPr>
        <w:pStyle w:val="Bulletlevel2"/>
        <w:spacing w:before="120" w:after="120"/>
      </w:pPr>
      <w:r w:rsidRPr="004D4466">
        <w:t>decisions about the rating on each of the domains, and</w:t>
      </w:r>
    </w:p>
    <w:p w14:paraId="6625BD3C" w14:textId="249A8D2E" w:rsidR="00EC0809" w:rsidRPr="004D4466" w:rsidRDefault="00EC0809" w:rsidP="00EC0809">
      <w:pPr>
        <w:pStyle w:val="Bulletlevel2"/>
        <w:spacing w:before="120" w:after="120"/>
      </w:pPr>
      <w:r w:rsidRPr="004D4466">
        <w:t xml:space="preserve">the decision about </w:t>
      </w:r>
      <w:r w:rsidR="00347B7F" w:rsidRPr="004D4466">
        <w:t>the</w:t>
      </w:r>
      <w:r w:rsidRPr="004D4466">
        <w:t xml:space="preserve"> level of care.</w:t>
      </w:r>
    </w:p>
    <w:p w14:paraId="50D98D99" w14:textId="77777777" w:rsidR="00EC0809" w:rsidRPr="004D4466" w:rsidRDefault="00EC0809" w:rsidP="00EC0809">
      <w:pPr>
        <w:numPr>
          <w:ilvl w:val="0"/>
          <w:numId w:val="5"/>
        </w:numPr>
        <w:pBdr>
          <w:top w:val="nil"/>
          <w:left w:val="nil"/>
          <w:bottom w:val="nil"/>
          <w:right w:val="nil"/>
          <w:between w:val="nil"/>
        </w:pBdr>
        <w:rPr>
          <w:color w:val="000000"/>
        </w:rPr>
      </w:pPr>
      <w:r w:rsidRPr="004D4466">
        <w:rPr>
          <w:color w:val="000000"/>
        </w:rPr>
        <w:t>Non-clinical staff have immediate access to supervision from a suitably qualified and experienced clinician (e.g., whenever it is needed, via telephone or onsite supervision).</w:t>
      </w:r>
    </w:p>
    <w:p w14:paraId="13D0FCED" w14:textId="6D7A71F0" w:rsidR="00EC0809" w:rsidRPr="004D4466" w:rsidRDefault="00EC0809" w:rsidP="00EC0809">
      <w:pPr>
        <w:pBdr>
          <w:top w:val="nil"/>
          <w:left w:val="nil"/>
          <w:bottom w:val="nil"/>
          <w:right w:val="nil"/>
          <w:between w:val="nil"/>
        </w:pBdr>
        <w:rPr>
          <w:color w:val="000000"/>
        </w:rPr>
      </w:pPr>
      <w:r w:rsidRPr="004D4466">
        <w:rPr>
          <w:color w:val="000000"/>
        </w:rPr>
        <w:t xml:space="preserve">The IAR-DST should not be used without clinical oversight and guides but does not replace clinical judgement. </w:t>
      </w:r>
      <w:r w:rsidRPr="004D4466">
        <w:t>Systems and processes for initial assessment and referral should consider the unique and personal circumstances of the individual, including other health or social issues, their preferences and choices, and any risk or safety issues.</w:t>
      </w:r>
    </w:p>
    <w:p w14:paraId="451A0883" w14:textId="6821FECB" w:rsidR="00EC0809" w:rsidRPr="004D4466" w:rsidRDefault="00EC0809" w:rsidP="00EC0809">
      <w:r w:rsidRPr="004D4466">
        <w:t xml:space="preserve">Clinicians using the IAR Guidance and Decision Support Tool should have existing core competencies relating to best practice engagement and mental health assessment of older adults. Clinicians are encouraged to utilise the resources available regarding best practice assessment (e.g., </w:t>
      </w:r>
      <w:hyperlink r:id="rId25" w:history="1">
        <w:r w:rsidRPr="004D4466">
          <w:rPr>
            <w:rStyle w:val="Hyperlink"/>
          </w:rPr>
          <w:t xml:space="preserve">The Royal Australian College of General Practitioners Silver Book </w:t>
        </w:r>
      </w:hyperlink>
      <w:r w:rsidRPr="004D4466">
        <w:t>Part A, Mental Health</w:t>
      </w:r>
      <w:r w:rsidR="00D66F6F" w:rsidRPr="004D4466">
        <w:t xml:space="preserve"> and </w:t>
      </w:r>
      <w:hyperlink r:id="rId26" w:history="1">
        <w:r w:rsidR="007B4341" w:rsidRPr="004D4466">
          <w:rPr>
            <w:rStyle w:val="Hyperlink"/>
          </w:rPr>
          <w:t>A Practical Guide for Working with Carers of People with Mental Illness</w:t>
        </w:r>
      </w:hyperlink>
      <w:r w:rsidRPr="004D4466">
        <w:t xml:space="preserve">). </w:t>
      </w:r>
    </w:p>
    <w:p w14:paraId="3BD749DD" w14:textId="77777777" w:rsidR="00EC0809" w:rsidRPr="004D4466" w:rsidRDefault="00EC0809" w:rsidP="00EC0809">
      <w:pPr>
        <w:pStyle w:val="Boxheading"/>
      </w:pPr>
      <w:r w:rsidRPr="004D4466">
        <w:t>PRACTICE POINT</w:t>
      </w:r>
    </w:p>
    <w:p w14:paraId="4D39739C" w14:textId="18A64D46" w:rsidR="00EC0809" w:rsidRDefault="00EC0809" w:rsidP="00EC0809">
      <w:pPr>
        <w:pStyle w:val="Boxparagraph"/>
      </w:pPr>
      <w:r w:rsidRPr="004D4466">
        <w:t xml:space="preserve">Services must be confident that intake and referral systems are operated by professionals who </w:t>
      </w:r>
      <w:proofErr w:type="gramStart"/>
      <w:r w:rsidRPr="004D4466">
        <w:t>have the ability to</w:t>
      </w:r>
      <w:proofErr w:type="gramEnd"/>
      <w:r w:rsidRPr="004D4466">
        <w:t xml:space="preserve"> build rapport and trust. The initial assessment outcome will lose validity if the person is reluctant to provide or disclose information. Developing trust and </w:t>
      </w:r>
      <w:r w:rsidR="00756E53" w:rsidRPr="004D4466">
        <w:t>rapport</w:t>
      </w:r>
      <w:r w:rsidRPr="004D4466">
        <w:t xml:space="preserve"> </w:t>
      </w:r>
      <w:r w:rsidR="00756E53" w:rsidRPr="004D4466">
        <w:t xml:space="preserve">may </w:t>
      </w:r>
      <w:r w:rsidRPr="004D4466">
        <w:t xml:space="preserve">help </w:t>
      </w:r>
      <w:r w:rsidR="00756E53" w:rsidRPr="004D4466">
        <w:t xml:space="preserve">to </w:t>
      </w:r>
      <w:r w:rsidRPr="004D4466">
        <w:t>reduce attitudinal barriers to help-seeking that exist among some older adults. These attitudinal barriers include reluctance to talk about their mental health experiences, a fear of stigma, stoicism, a lack of trust and a fear of institutionalisation or hospitalisation.</w:t>
      </w:r>
      <w:r w:rsidR="00233E0F" w:rsidRPr="004D4466">
        <w:t xml:space="preserve"> Carers, family members, and significant others may also be of significant value when actively engaged and encouraged to reduce any reluctance and support the person and clinician to gain a supportive and trusting relationship.</w:t>
      </w:r>
      <w:r w:rsidR="00233E0F">
        <w:t xml:space="preserve"> </w:t>
      </w:r>
    </w:p>
    <w:p w14:paraId="3014F6B9" w14:textId="77777777" w:rsidR="00EC0809" w:rsidRDefault="00EC0809" w:rsidP="00EC0809">
      <w:pPr>
        <w:spacing w:before="0" w:after="200" w:line="276" w:lineRule="auto"/>
        <w:rPr>
          <w:rFonts w:ascii="Century Gothic" w:eastAsiaTheme="majorEastAsia" w:hAnsi="Century Gothic" w:cstheme="majorBidi"/>
          <w:b/>
          <w:color w:val="003C6A"/>
          <w:sz w:val="32"/>
          <w:szCs w:val="26"/>
        </w:rPr>
      </w:pPr>
      <w:r>
        <w:br w:type="page"/>
      </w:r>
    </w:p>
    <w:p w14:paraId="251C758B" w14:textId="1DCAD2BA" w:rsidR="00EC0809" w:rsidRDefault="00EC0809" w:rsidP="004F6FBA">
      <w:pPr>
        <w:sectPr w:rsidR="00EC0809" w:rsidSect="00A70B43">
          <w:pgSz w:w="11906" w:h="16838" w:code="9"/>
          <w:pgMar w:top="1134" w:right="1134" w:bottom="1440" w:left="1134" w:header="1134" w:footer="397" w:gutter="0"/>
          <w:cols w:space="708"/>
          <w:docGrid w:linePitch="360"/>
        </w:sectPr>
      </w:pPr>
    </w:p>
    <w:p w14:paraId="5D332674" w14:textId="21089F0A" w:rsidR="00BF799D" w:rsidRDefault="00796C88" w:rsidP="004F6FBA">
      <w:pPr>
        <w:pStyle w:val="Heading1"/>
        <w:spacing w:after="120"/>
      </w:pPr>
      <w:bookmarkStart w:id="19" w:name="_Ref75852174"/>
      <w:bookmarkStart w:id="20" w:name="_Ref75854681"/>
      <w:bookmarkStart w:id="21" w:name="_Toc100593096"/>
      <w:r>
        <w:lastRenderedPageBreak/>
        <w:t xml:space="preserve">Section 2 – </w:t>
      </w:r>
      <w:bookmarkEnd w:id="19"/>
      <w:bookmarkEnd w:id="20"/>
      <w:r w:rsidR="00015F36">
        <w:t>Older Adult</w:t>
      </w:r>
      <w:r w:rsidR="00EC19EE">
        <w:t xml:space="preserve"> Lift Out</w:t>
      </w:r>
      <w:bookmarkEnd w:id="21"/>
      <w:r w:rsidR="00EC19EE">
        <w:t xml:space="preserve"> </w:t>
      </w:r>
    </w:p>
    <w:p w14:paraId="5737CA78" w14:textId="7174C337" w:rsidR="00FB140C" w:rsidRDefault="00FB140C" w:rsidP="004F6FBA">
      <w:r w:rsidRPr="009D0624">
        <w:t xml:space="preserve">The </w:t>
      </w:r>
      <w:r w:rsidR="00BD2682">
        <w:t xml:space="preserve">IAR </w:t>
      </w:r>
      <w:r>
        <w:t xml:space="preserve">Guidance and Decision Support Tool (DST) – </w:t>
      </w:r>
      <w:r w:rsidR="00015F36">
        <w:t>Older Adult</w:t>
      </w:r>
      <w:r>
        <w:t xml:space="preserve"> Version </w:t>
      </w:r>
      <w:r w:rsidR="00F111BB">
        <w:t>assists</w:t>
      </w:r>
      <w:r w:rsidRPr="009D0624">
        <w:t xml:space="preserve"> general practitioners and clinicians </w:t>
      </w:r>
      <w:r w:rsidR="00FA7C17">
        <w:t>in recommending</w:t>
      </w:r>
      <w:r w:rsidRPr="009D0624">
        <w:t xml:space="preserve"> the most appropriate level of care for</w:t>
      </w:r>
      <w:r>
        <w:t xml:space="preserve"> </w:t>
      </w:r>
      <w:r w:rsidR="00074360">
        <w:t xml:space="preserve">an older adult </w:t>
      </w:r>
      <w:r w:rsidRPr="009D0624">
        <w:t xml:space="preserve">seeking </w:t>
      </w:r>
      <w:r>
        <w:t xml:space="preserve">or requiring </w:t>
      </w:r>
      <w:r w:rsidRPr="009D0624">
        <w:t xml:space="preserve">mental health support. </w:t>
      </w:r>
      <w:r w:rsidR="00882021">
        <w:t>In addition to the older adult</w:t>
      </w:r>
      <w:r>
        <w:t xml:space="preserve"> version, the following versions are also available for use:</w:t>
      </w:r>
    </w:p>
    <w:p w14:paraId="55441046" w14:textId="3C9B366B" w:rsidR="00882021" w:rsidRDefault="00882021" w:rsidP="00A416C4">
      <w:pPr>
        <w:pStyle w:val="ListParagraph"/>
        <w:numPr>
          <w:ilvl w:val="0"/>
          <w:numId w:val="16"/>
        </w:numPr>
      </w:pPr>
      <w:r>
        <w:t>IAR Guidance and Decision Support Tool (children aged 5 – 11).</w:t>
      </w:r>
    </w:p>
    <w:p w14:paraId="125F5136" w14:textId="71DD63A1" w:rsidR="00FB140C" w:rsidRDefault="00FB140C" w:rsidP="00A416C4">
      <w:pPr>
        <w:pStyle w:val="ListParagraph"/>
        <w:numPr>
          <w:ilvl w:val="0"/>
          <w:numId w:val="16"/>
        </w:numPr>
      </w:pPr>
      <w:r>
        <w:t>IAR Guidance and Decision Support Tool (adolescents aged 12 – 17)</w:t>
      </w:r>
      <w:r w:rsidR="00F833C6">
        <w:t>.</w:t>
      </w:r>
    </w:p>
    <w:p w14:paraId="6DBB4281" w14:textId="30D65E01" w:rsidR="00FB140C" w:rsidRDefault="00FB140C" w:rsidP="00A416C4">
      <w:pPr>
        <w:pStyle w:val="ListParagraph"/>
        <w:numPr>
          <w:ilvl w:val="0"/>
          <w:numId w:val="16"/>
        </w:numPr>
      </w:pPr>
      <w:r>
        <w:t>IAR Guidance and Decision Support Tool (adults aged 18 and over)</w:t>
      </w:r>
      <w:r w:rsidR="00F833C6">
        <w:t>.</w:t>
      </w:r>
    </w:p>
    <w:p w14:paraId="43F3506A" w14:textId="7FFAD232" w:rsidR="00FB140C" w:rsidRDefault="005B7A1C" w:rsidP="004F6FBA">
      <w:r>
        <w:t xml:space="preserve">Whilst the </w:t>
      </w:r>
      <w:r w:rsidR="00BD2682">
        <w:t xml:space="preserve">IAR </w:t>
      </w:r>
      <w:r>
        <w:t>Guidance uses age</w:t>
      </w:r>
      <w:r w:rsidR="00FB140C">
        <w:t xml:space="preserve"> to indicate the </w:t>
      </w:r>
      <w:r w:rsidR="000F7359">
        <w:t>overall</w:t>
      </w:r>
      <w:r w:rsidR="00FB140C">
        <w:t xml:space="preserve"> appropriateness of each tool, the final decision about the most appropriate version is based on the clinical </w:t>
      </w:r>
      <w:r w:rsidR="000F7359">
        <w:t>judgment</w:t>
      </w:r>
      <w:r w:rsidR="00FB140C">
        <w:t xml:space="preserve"> of the user, </w:t>
      </w:r>
      <w:proofErr w:type="gramStart"/>
      <w:r w:rsidR="00FB140C">
        <w:t>taking into account</w:t>
      </w:r>
      <w:proofErr w:type="gramEnd"/>
      <w:r w:rsidR="00FB140C">
        <w:t xml:space="preserve"> contextual and </w:t>
      </w:r>
      <w:r w:rsidR="00126ACF">
        <w:t xml:space="preserve">other </w:t>
      </w:r>
      <w:r w:rsidR="00FB140C">
        <w:t>considerations</w:t>
      </w:r>
      <w:r w:rsidR="000F7359">
        <w:t>.</w:t>
      </w:r>
      <w:r w:rsidR="00FB140C">
        <w:t xml:space="preserve"> </w:t>
      </w:r>
    </w:p>
    <w:p w14:paraId="64E2801F" w14:textId="61AC5F7F" w:rsidR="00FB140C" w:rsidRDefault="00FB140C" w:rsidP="004C183E">
      <w:r w:rsidRPr="009D0624">
        <w:t xml:space="preserve">The IAR is an initiative of the Australian </w:t>
      </w:r>
      <w:r w:rsidR="00A010BB">
        <w:t xml:space="preserve">Government </w:t>
      </w:r>
      <w:r w:rsidRPr="009D0624">
        <w:t>Department of Health</w:t>
      </w:r>
      <w:r w:rsidR="000F7359">
        <w:t>. It brings</w:t>
      </w:r>
      <w:r>
        <w:t xml:space="preserve"> </w:t>
      </w:r>
      <w:r w:rsidRPr="009D0624">
        <w:t xml:space="preserve">together information from </w:t>
      </w:r>
      <w:r w:rsidR="007B01BA">
        <w:t>various</w:t>
      </w:r>
      <w:r w:rsidRPr="009D0624">
        <w:t xml:space="preserve"> sources</w:t>
      </w:r>
      <w:r w:rsidR="000F7359">
        <w:t>,</w:t>
      </w:r>
      <w:r w:rsidRPr="009D0624">
        <w:t xml:space="preserve"> including Australian and international evidence and advice from leading experts. The IAR assist</w:t>
      </w:r>
      <w:r w:rsidR="004F01AD">
        <w:t>s</w:t>
      </w:r>
      <w:r w:rsidRPr="009D0624">
        <w:t xml:space="preserve"> the various parties involved in the assessment and</w:t>
      </w:r>
      <w:r>
        <w:t xml:space="preserve"> </w:t>
      </w:r>
      <w:r w:rsidRPr="009D0624">
        <w:t>referral process</w:t>
      </w:r>
      <w:r w:rsidR="0055714C">
        <w:t xml:space="preserve"> </w:t>
      </w:r>
      <w:r w:rsidR="00FA7C17">
        <w:t>in recommending</w:t>
      </w:r>
      <w:r w:rsidR="00E47B3F" w:rsidRPr="0055714C">
        <w:t xml:space="preserve"> a level of care for a person seeking mental health support. Each level of care is based on the least intensive and least intrusive evidence-based intervention that will likely lead to the most significant possible gain.</w:t>
      </w:r>
    </w:p>
    <w:p w14:paraId="0E8456AC" w14:textId="427CCF73" w:rsidR="00FB140C" w:rsidRDefault="00FB140C" w:rsidP="004F6FBA">
      <w:pPr>
        <w:pStyle w:val="Heading2"/>
        <w:spacing w:before="120" w:after="120"/>
      </w:pPr>
      <w:bookmarkStart w:id="22" w:name="_Toc85218567"/>
      <w:bookmarkStart w:id="23" w:name="_Toc100593097"/>
      <w:r>
        <w:t>The initial assessment domains</w:t>
      </w:r>
      <w:bookmarkEnd w:id="22"/>
      <w:r w:rsidR="00441BDB">
        <w:t xml:space="preserve"> </w:t>
      </w:r>
      <w:r w:rsidR="00BA0A72">
        <w:t>–</w:t>
      </w:r>
      <w:r w:rsidR="00441BDB">
        <w:t xml:space="preserve"> </w:t>
      </w:r>
      <w:r w:rsidR="00BA0A72">
        <w:t>Older Adults</w:t>
      </w:r>
      <w:bookmarkEnd w:id="23"/>
    </w:p>
    <w:p w14:paraId="05FDB172" w14:textId="2983728D" w:rsidR="00FB140C" w:rsidRDefault="00FB140C" w:rsidP="004F6FBA">
      <w:r>
        <w:t xml:space="preserve">The initial assessment process recommended in this Guidance identifies eight domains that </w:t>
      </w:r>
      <w:r w:rsidR="00CF13E4">
        <w:t>are</w:t>
      </w:r>
      <w:r>
        <w:t xml:space="preserve"> assessed when determining the next steps in the referral process for a</w:t>
      </w:r>
      <w:r w:rsidR="00882021">
        <w:t>n</w:t>
      </w:r>
      <w:r>
        <w:t xml:space="preserve"> </w:t>
      </w:r>
      <w:r w:rsidR="00BA0A72">
        <w:t>older adult</w:t>
      </w:r>
      <w:r>
        <w:t xml:space="preserve"> referred to a mental health service. The eight domains fall into two categories:</w:t>
      </w:r>
    </w:p>
    <w:p w14:paraId="708D154A" w14:textId="48DF11F2" w:rsidR="00FB140C" w:rsidRPr="006F49A2" w:rsidRDefault="00FB140C" w:rsidP="004F6FBA">
      <w:pPr>
        <w:numPr>
          <w:ilvl w:val="0"/>
          <w:numId w:val="5"/>
        </w:numPr>
        <w:pBdr>
          <w:top w:val="nil"/>
          <w:left w:val="nil"/>
          <w:bottom w:val="nil"/>
          <w:right w:val="nil"/>
          <w:between w:val="nil"/>
        </w:pBdr>
        <w:rPr>
          <w:color w:val="000000"/>
        </w:rPr>
      </w:pPr>
      <w:r w:rsidRPr="009C74DF">
        <w:rPr>
          <w:i/>
          <w:iCs/>
          <w:color w:val="000000"/>
        </w:rPr>
        <w:t>Primary Assessment Domains (Domains 1 to 4):</w:t>
      </w:r>
      <w:r w:rsidRPr="006F49A2">
        <w:rPr>
          <w:color w:val="000000"/>
        </w:rPr>
        <w:t xml:space="preserve"> These </w:t>
      </w:r>
      <w:r w:rsidR="004F01AD">
        <w:rPr>
          <w:color w:val="000000"/>
        </w:rPr>
        <w:t xml:space="preserve">domains </w:t>
      </w:r>
      <w:r w:rsidRPr="006F49A2">
        <w:rPr>
          <w:color w:val="000000"/>
        </w:rPr>
        <w:t xml:space="preserve">cover </w:t>
      </w:r>
      <w:r w:rsidR="00812D9B">
        <w:rPr>
          <w:color w:val="000000"/>
        </w:rPr>
        <w:t>s</w:t>
      </w:r>
      <w:r w:rsidRPr="006F49A2">
        <w:rPr>
          <w:color w:val="000000"/>
        </w:rPr>
        <w:t xml:space="preserve">ymptom </w:t>
      </w:r>
      <w:r w:rsidR="00812D9B">
        <w:rPr>
          <w:color w:val="000000"/>
        </w:rPr>
        <w:t>s</w:t>
      </w:r>
      <w:r w:rsidRPr="006F49A2">
        <w:rPr>
          <w:color w:val="000000"/>
        </w:rPr>
        <w:t xml:space="preserve">everity and </w:t>
      </w:r>
      <w:r w:rsidR="00812D9B">
        <w:rPr>
          <w:color w:val="000000"/>
        </w:rPr>
        <w:t>d</w:t>
      </w:r>
      <w:r w:rsidRPr="006F49A2">
        <w:rPr>
          <w:color w:val="000000"/>
        </w:rPr>
        <w:t xml:space="preserve">istress, </w:t>
      </w:r>
      <w:r w:rsidR="00812D9B">
        <w:rPr>
          <w:color w:val="000000"/>
        </w:rPr>
        <w:t>r</w:t>
      </w:r>
      <w:r w:rsidRPr="006F49A2">
        <w:rPr>
          <w:color w:val="000000"/>
        </w:rPr>
        <w:t xml:space="preserve">isk of </w:t>
      </w:r>
      <w:r w:rsidR="00812D9B">
        <w:rPr>
          <w:color w:val="000000"/>
        </w:rPr>
        <w:t>h</w:t>
      </w:r>
      <w:r w:rsidRPr="006F49A2">
        <w:rPr>
          <w:color w:val="000000"/>
        </w:rPr>
        <w:t xml:space="preserve">arm, </w:t>
      </w:r>
      <w:r w:rsidR="00812D9B">
        <w:rPr>
          <w:color w:val="000000"/>
        </w:rPr>
        <w:t>f</w:t>
      </w:r>
      <w:r w:rsidRPr="006F49A2">
        <w:rPr>
          <w:color w:val="000000"/>
        </w:rPr>
        <w:t>unctioning</w:t>
      </w:r>
      <w:r w:rsidR="007B01BA">
        <w:rPr>
          <w:color w:val="000000"/>
        </w:rPr>
        <w:t>,</w:t>
      </w:r>
      <w:r w:rsidRPr="006F49A2">
        <w:rPr>
          <w:color w:val="000000"/>
        </w:rPr>
        <w:t xml:space="preserve"> and </w:t>
      </w:r>
      <w:r w:rsidR="00812D9B">
        <w:rPr>
          <w:color w:val="000000"/>
        </w:rPr>
        <w:t>i</w:t>
      </w:r>
      <w:r w:rsidRPr="006F49A2">
        <w:rPr>
          <w:color w:val="000000"/>
        </w:rPr>
        <w:t xml:space="preserve">mpact of </w:t>
      </w:r>
      <w:r w:rsidR="00812D9B">
        <w:rPr>
          <w:color w:val="000000"/>
        </w:rPr>
        <w:t>c</w:t>
      </w:r>
      <w:r w:rsidRPr="006F49A2">
        <w:rPr>
          <w:color w:val="000000"/>
        </w:rPr>
        <w:t xml:space="preserve">o-existing </w:t>
      </w:r>
      <w:r w:rsidR="0095080E">
        <w:rPr>
          <w:color w:val="000000"/>
        </w:rPr>
        <w:t>c</w:t>
      </w:r>
      <w:r w:rsidRPr="006F49A2">
        <w:rPr>
          <w:color w:val="000000"/>
        </w:rPr>
        <w:t xml:space="preserve">onditions. </w:t>
      </w:r>
      <w:r w:rsidR="0095080E">
        <w:rPr>
          <w:color w:val="000000"/>
        </w:rPr>
        <w:t xml:space="preserve">The </w:t>
      </w:r>
      <w:r w:rsidRPr="006F49A2">
        <w:rPr>
          <w:color w:val="000000"/>
        </w:rPr>
        <w:t xml:space="preserve">Primary Assessment Domains represent the basic areas for </w:t>
      </w:r>
      <w:r w:rsidR="00751109">
        <w:rPr>
          <w:color w:val="000000"/>
        </w:rPr>
        <w:t xml:space="preserve">an </w:t>
      </w:r>
      <w:r w:rsidRPr="006F49A2">
        <w:rPr>
          <w:color w:val="000000"/>
        </w:rPr>
        <w:t xml:space="preserve">initial assessment </w:t>
      </w:r>
      <w:r w:rsidR="005E0C93" w:rsidRPr="006F49A2">
        <w:rPr>
          <w:color w:val="000000"/>
        </w:rPr>
        <w:t xml:space="preserve">that have direct implications for decisions about </w:t>
      </w:r>
      <w:r w:rsidR="005E0C93">
        <w:rPr>
          <w:color w:val="000000"/>
        </w:rPr>
        <w:t>the selection of</w:t>
      </w:r>
      <w:r w:rsidR="005E0C93" w:rsidRPr="006F49A2">
        <w:rPr>
          <w:color w:val="000000"/>
        </w:rPr>
        <w:t xml:space="preserve"> a level of care</w:t>
      </w:r>
      <w:r w:rsidR="00F833C6">
        <w:rPr>
          <w:color w:val="000000"/>
        </w:rPr>
        <w:t>.</w:t>
      </w:r>
    </w:p>
    <w:p w14:paraId="6F769E88" w14:textId="5AB26632" w:rsidR="00FB140C" w:rsidRDefault="00FB140C" w:rsidP="004F6FBA">
      <w:pPr>
        <w:numPr>
          <w:ilvl w:val="0"/>
          <w:numId w:val="5"/>
        </w:numPr>
        <w:pBdr>
          <w:top w:val="nil"/>
          <w:left w:val="nil"/>
          <w:bottom w:val="nil"/>
          <w:right w:val="nil"/>
          <w:between w:val="nil"/>
        </w:pBdr>
        <w:rPr>
          <w:color w:val="000000"/>
        </w:rPr>
      </w:pPr>
      <w:r w:rsidRPr="009C74DF">
        <w:rPr>
          <w:i/>
          <w:iCs/>
          <w:color w:val="000000"/>
        </w:rPr>
        <w:t>Contextual Domains (Domains 5</w:t>
      </w:r>
      <w:r>
        <w:rPr>
          <w:i/>
          <w:iCs/>
          <w:color w:val="000000"/>
        </w:rPr>
        <w:t xml:space="preserve"> to </w:t>
      </w:r>
      <w:r w:rsidRPr="009C74DF">
        <w:rPr>
          <w:i/>
          <w:iCs/>
          <w:color w:val="000000"/>
        </w:rPr>
        <w:t>8):</w:t>
      </w:r>
      <w:r w:rsidRPr="006F49A2">
        <w:rPr>
          <w:color w:val="000000"/>
        </w:rPr>
        <w:t xml:space="preserve"> These </w:t>
      </w:r>
      <w:r w:rsidR="004F01AD">
        <w:rPr>
          <w:color w:val="000000"/>
        </w:rPr>
        <w:t xml:space="preserve">domains </w:t>
      </w:r>
      <w:r w:rsidRPr="006F49A2">
        <w:rPr>
          <w:color w:val="000000"/>
        </w:rPr>
        <w:t xml:space="preserve">cover </w:t>
      </w:r>
      <w:r w:rsidR="0095080E">
        <w:rPr>
          <w:color w:val="000000"/>
        </w:rPr>
        <w:t>s</w:t>
      </w:r>
      <w:r>
        <w:rPr>
          <w:color w:val="000000"/>
        </w:rPr>
        <w:t xml:space="preserve">ervice </w:t>
      </w:r>
      <w:r w:rsidR="0095080E">
        <w:rPr>
          <w:color w:val="000000"/>
        </w:rPr>
        <w:t>u</w:t>
      </w:r>
      <w:r>
        <w:rPr>
          <w:color w:val="000000"/>
        </w:rPr>
        <w:t xml:space="preserve">se and </w:t>
      </w:r>
      <w:r w:rsidR="0095080E">
        <w:rPr>
          <w:color w:val="000000"/>
        </w:rPr>
        <w:t>r</w:t>
      </w:r>
      <w:r>
        <w:rPr>
          <w:color w:val="000000"/>
        </w:rPr>
        <w:t>esponse</w:t>
      </w:r>
      <w:r w:rsidRPr="006F49A2">
        <w:rPr>
          <w:color w:val="000000"/>
        </w:rPr>
        <w:t xml:space="preserve"> </w:t>
      </w:r>
      <w:r w:rsidR="0095080E">
        <w:rPr>
          <w:color w:val="000000"/>
        </w:rPr>
        <w:t>h</w:t>
      </w:r>
      <w:r w:rsidRPr="006F49A2">
        <w:rPr>
          <w:color w:val="000000"/>
        </w:rPr>
        <w:t xml:space="preserve">istory, </w:t>
      </w:r>
      <w:r w:rsidR="0095080E">
        <w:rPr>
          <w:color w:val="000000"/>
        </w:rPr>
        <w:t>s</w:t>
      </w:r>
      <w:r w:rsidRPr="006F49A2">
        <w:rPr>
          <w:color w:val="000000"/>
        </w:rPr>
        <w:t xml:space="preserve">ocial and </w:t>
      </w:r>
      <w:r w:rsidR="0095080E">
        <w:rPr>
          <w:color w:val="000000"/>
        </w:rPr>
        <w:t>e</w:t>
      </w:r>
      <w:r w:rsidRPr="006F49A2">
        <w:rPr>
          <w:color w:val="000000"/>
        </w:rPr>
        <w:t xml:space="preserve">nvironmental </w:t>
      </w:r>
      <w:r w:rsidR="0095080E">
        <w:rPr>
          <w:color w:val="000000"/>
        </w:rPr>
        <w:t>s</w:t>
      </w:r>
      <w:r w:rsidRPr="006F49A2">
        <w:rPr>
          <w:color w:val="000000"/>
        </w:rPr>
        <w:t xml:space="preserve">tressors, </w:t>
      </w:r>
      <w:r w:rsidR="0095080E">
        <w:rPr>
          <w:color w:val="000000"/>
        </w:rPr>
        <w:t>f</w:t>
      </w:r>
      <w:r w:rsidRPr="006F49A2">
        <w:rPr>
          <w:color w:val="000000"/>
        </w:rPr>
        <w:t xml:space="preserve">amily and </w:t>
      </w:r>
      <w:r w:rsidR="0095080E">
        <w:rPr>
          <w:color w:val="000000"/>
        </w:rPr>
        <w:t>o</w:t>
      </w:r>
      <w:r w:rsidRPr="006F49A2">
        <w:rPr>
          <w:color w:val="000000"/>
        </w:rPr>
        <w:t>ther</w:t>
      </w:r>
      <w:r w:rsidR="0095080E">
        <w:rPr>
          <w:color w:val="000000"/>
        </w:rPr>
        <w:t xml:space="preserve"> s</w:t>
      </w:r>
      <w:r w:rsidRPr="006F49A2">
        <w:rPr>
          <w:color w:val="000000"/>
        </w:rPr>
        <w:t>upports</w:t>
      </w:r>
      <w:r w:rsidR="00751109">
        <w:rPr>
          <w:color w:val="000000"/>
        </w:rPr>
        <w:t>,</w:t>
      </w:r>
      <w:r w:rsidRPr="006F49A2">
        <w:rPr>
          <w:color w:val="000000"/>
        </w:rPr>
        <w:t xml:space="preserve"> and </w:t>
      </w:r>
      <w:r w:rsidR="0095080E">
        <w:rPr>
          <w:color w:val="000000"/>
        </w:rPr>
        <w:t>e</w:t>
      </w:r>
      <w:r w:rsidRPr="006F49A2">
        <w:rPr>
          <w:color w:val="000000"/>
        </w:rPr>
        <w:t xml:space="preserve">ngagement and </w:t>
      </w:r>
      <w:r w:rsidR="0095080E">
        <w:rPr>
          <w:color w:val="000000"/>
        </w:rPr>
        <w:t>m</w:t>
      </w:r>
      <w:r w:rsidRPr="006F49A2">
        <w:rPr>
          <w:color w:val="000000"/>
        </w:rPr>
        <w:t xml:space="preserve">otivation. Assessment </w:t>
      </w:r>
      <w:r w:rsidR="00751109">
        <w:rPr>
          <w:color w:val="000000"/>
        </w:rPr>
        <w:t>o</w:t>
      </w:r>
      <w:r w:rsidR="00034882">
        <w:rPr>
          <w:color w:val="000000"/>
        </w:rPr>
        <w:t>n</w:t>
      </w:r>
      <w:r w:rsidRPr="006F49A2">
        <w:rPr>
          <w:color w:val="000000"/>
        </w:rPr>
        <w:t xml:space="preserve"> these domains provides essential context to moderate decisions indicated by the primary domains.</w:t>
      </w:r>
    </w:p>
    <w:p w14:paraId="777514B0" w14:textId="6F2C273F" w:rsidR="00587DDF" w:rsidRDefault="00FB140C" w:rsidP="004F6FBA">
      <w:pPr>
        <w:pBdr>
          <w:top w:val="nil"/>
          <w:left w:val="nil"/>
          <w:bottom w:val="nil"/>
          <w:right w:val="nil"/>
          <w:between w:val="nil"/>
        </w:pBdr>
      </w:pPr>
      <w:r>
        <w:t xml:space="preserve">Initial assessment should consider the </w:t>
      </w:r>
      <w:r w:rsidR="00BA0A72">
        <w:t>older adult</w:t>
      </w:r>
      <w:r w:rsidR="00616ACF">
        <w:t>'</w:t>
      </w:r>
      <w:r>
        <w:t xml:space="preserve">s current situation on all eight domains. Each domain looks at specific factors relevant to making decisions about a level of care that is most likely suitable for the </w:t>
      </w:r>
      <w:r w:rsidR="00BA0A72">
        <w:t>older adult</w:t>
      </w:r>
      <w:r w:rsidR="00616ACF">
        <w:t>'</w:t>
      </w:r>
      <w:r>
        <w:t xml:space="preserve">s mental health treatment needs. The selection of the domains, and factors covered in each domain, aims to capture a limited number of </w:t>
      </w:r>
      <w:r w:rsidR="00C2720A">
        <w:t>key</w:t>
      </w:r>
      <w:r>
        <w:t xml:space="preserve"> areas that a clinician would consider when determining the most appropriate services for a</w:t>
      </w:r>
      <w:r w:rsidR="00BA0A72">
        <w:t>n</w:t>
      </w:r>
      <w:r>
        <w:t xml:space="preserve"> </w:t>
      </w:r>
      <w:r w:rsidR="00BA0A72">
        <w:t xml:space="preserve">older adult </w:t>
      </w:r>
      <w:r>
        <w:t>referred for mental healthcare.</w:t>
      </w:r>
    </w:p>
    <w:p w14:paraId="11AC48E9" w14:textId="00210172" w:rsidR="001C382C" w:rsidRDefault="001C382C" w:rsidP="001C382C">
      <w:r>
        <w:t xml:space="preserve">An initial assessment </w:t>
      </w:r>
      <w:r w:rsidR="0095080E">
        <w:t>gathers</w:t>
      </w:r>
      <w:r>
        <w:t xml:space="preserve"> information from the referrer and consumer to guide decisions about the most appropriate next steps (e.g., intervention, further assessment). PHNs must be confident that an effective initial assessment is undertaken to match the consumer with the most appropriate level of care. For this context, the initial assessment is focused on information gathering to </w:t>
      </w:r>
      <w:r w:rsidR="00AD329D">
        <w:t>recommend</w:t>
      </w:r>
      <w:r>
        <w:t xml:space="preserve"> a level of care and </w:t>
      </w:r>
      <w:r w:rsidRPr="00193E1A">
        <w:t>is not</w:t>
      </w:r>
      <w:r>
        <w:t xml:space="preserve"> seeking to make a diagnosis or replace a comprehensive mental health assessment.</w:t>
      </w:r>
    </w:p>
    <w:p w14:paraId="1975D9AE" w14:textId="77777777" w:rsidR="001C382C" w:rsidRDefault="001C382C" w:rsidP="001C382C">
      <w:r>
        <w:t xml:space="preserve">The information used to inform the initial assessment can be collected </w:t>
      </w:r>
      <w:r w:rsidRPr="00193E1A">
        <w:t>using a variety of methods</w:t>
      </w:r>
      <w:r>
        <w:t>:</w:t>
      </w:r>
    </w:p>
    <w:p w14:paraId="592CA32E" w14:textId="182B25F1" w:rsidR="001C382C" w:rsidRPr="006F49A2" w:rsidRDefault="001C382C" w:rsidP="001C382C">
      <w:pPr>
        <w:numPr>
          <w:ilvl w:val="0"/>
          <w:numId w:val="5"/>
        </w:numPr>
        <w:pBdr>
          <w:top w:val="nil"/>
          <w:left w:val="nil"/>
          <w:bottom w:val="nil"/>
          <w:right w:val="nil"/>
          <w:between w:val="nil"/>
        </w:pBdr>
        <w:rPr>
          <w:color w:val="000000"/>
        </w:rPr>
      </w:pPr>
      <w:r w:rsidRPr="006F49A2">
        <w:rPr>
          <w:color w:val="000000"/>
        </w:rPr>
        <w:t xml:space="preserve">Review the information supplied in the referral form or GP mental health treatment plan if </w:t>
      </w:r>
      <w:r>
        <w:rPr>
          <w:color w:val="000000"/>
        </w:rPr>
        <w:t xml:space="preserve">the </w:t>
      </w:r>
      <w:r w:rsidRPr="006F49A2">
        <w:rPr>
          <w:color w:val="000000"/>
        </w:rPr>
        <w:t>information is sufficiently detailed. If information is not sufficiently detailed, further liaison with the GP is important.</w:t>
      </w:r>
    </w:p>
    <w:p w14:paraId="207CF3AE" w14:textId="5B924AD7" w:rsidR="001C382C" w:rsidRPr="006F49A2" w:rsidRDefault="001C382C" w:rsidP="001C382C">
      <w:pPr>
        <w:numPr>
          <w:ilvl w:val="0"/>
          <w:numId w:val="5"/>
        </w:numPr>
        <w:pBdr>
          <w:top w:val="nil"/>
          <w:left w:val="nil"/>
          <w:bottom w:val="nil"/>
          <w:right w:val="nil"/>
          <w:between w:val="nil"/>
        </w:pBdr>
        <w:rPr>
          <w:color w:val="000000"/>
        </w:rPr>
      </w:pPr>
      <w:r w:rsidRPr="006F49A2">
        <w:rPr>
          <w:color w:val="000000"/>
        </w:rPr>
        <w:t>Interview with the consumer (and if appropriate carer or family members) undertaken by the referrer, central intake team or commissioned provider.</w:t>
      </w:r>
    </w:p>
    <w:p w14:paraId="749D1720" w14:textId="77777777" w:rsidR="001C382C" w:rsidRPr="006F49A2" w:rsidRDefault="001C382C" w:rsidP="001C382C">
      <w:pPr>
        <w:numPr>
          <w:ilvl w:val="0"/>
          <w:numId w:val="5"/>
        </w:numPr>
        <w:pBdr>
          <w:top w:val="nil"/>
          <w:left w:val="nil"/>
          <w:bottom w:val="nil"/>
          <w:right w:val="nil"/>
          <w:between w:val="nil"/>
        </w:pBdr>
        <w:rPr>
          <w:color w:val="000000"/>
        </w:rPr>
      </w:pPr>
      <w:r w:rsidRPr="006F49A2">
        <w:rPr>
          <w:color w:val="000000"/>
        </w:rPr>
        <w:t>A combination of both - review of information supplied in the referral form/mental health treatment plan, and further discussion with the referrer and/or consumer to seek further information not already available.</w:t>
      </w:r>
    </w:p>
    <w:p w14:paraId="19FF7F16" w14:textId="77777777" w:rsidR="001C382C" w:rsidRDefault="001C382C" w:rsidP="004F6FBA">
      <w:pPr>
        <w:pBdr>
          <w:top w:val="nil"/>
          <w:left w:val="nil"/>
          <w:bottom w:val="nil"/>
          <w:right w:val="nil"/>
          <w:between w:val="nil"/>
        </w:pBdr>
      </w:pPr>
    </w:p>
    <w:p w14:paraId="39C9D42D" w14:textId="77777777" w:rsidR="00B424B5" w:rsidRDefault="00B424B5">
      <w:pPr>
        <w:spacing w:before="0" w:after="200" w:line="276" w:lineRule="auto"/>
        <w:rPr>
          <w:i/>
          <w:iCs/>
          <w:color w:val="1F487C"/>
          <w:sz w:val="18"/>
          <w:szCs w:val="18"/>
        </w:rPr>
      </w:pPr>
      <w:r>
        <w:rPr>
          <w:i/>
          <w:iCs/>
          <w:color w:val="1F487C"/>
          <w:sz w:val="18"/>
          <w:szCs w:val="18"/>
        </w:rPr>
        <w:br w:type="page"/>
      </w:r>
    </w:p>
    <w:p w14:paraId="7D5AE289" w14:textId="50FEE5DC" w:rsidR="00FB140C" w:rsidRPr="006F49A2" w:rsidRDefault="006B54CA" w:rsidP="00587DDF">
      <w:pPr>
        <w:pBdr>
          <w:top w:val="nil"/>
          <w:left w:val="nil"/>
          <w:bottom w:val="nil"/>
          <w:right w:val="nil"/>
          <w:between w:val="nil"/>
        </w:pBdr>
        <w:rPr>
          <w:color w:val="000000"/>
        </w:rPr>
      </w:pPr>
      <w:r>
        <w:rPr>
          <w:i/>
          <w:iCs/>
          <w:color w:val="1F487C"/>
          <w:sz w:val="18"/>
          <w:szCs w:val="18"/>
        </w:rPr>
        <w:lastRenderedPageBreak/>
        <w:t xml:space="preserve">Table 1 – The </w:t>
      </w:r>
      <w:r w:rsidR="00FB140C">
        <w:rPr>
          <w:i/>
          <w:iCs/>
          <w:color w:val="1F487C"/>
          <w:sz w:val="18"/>
          <w:szCs w:val="18"/>
        </w:rPr>
        <w:t xml:space="preserve">primary and contextual initial assessment domains – </w:t>
      </w:r>
      <w:r w:rsidR="00A807EB">
        <w:rPr>
          <w:i/>
          <w:iCs/>
          <w:color w:val="1F487C"/>
          <w:sz w:val="18"/>
          <w:szCs w:val="18"/>
        </w:rPr>
        <w:t>older adults</w:t>
      </w:r>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CellMar>
          <w:top w:w="85" w:type="dxa"/>
          <w:left w:w="85" w:type="dxa"/>
          <w:bottom w:w="85" w:type="dxa"/>
          <w:right w:w="85" w:type="dxa"/>
        </w:tblCellMar>
        <w:tblLook w:val="04A0" w:firstRow="1" w:lastRow="0" w:firstColumn="1" w:lastColumn="0" w:noHBand="0" w:noVBand="1"/>
      </w:tblPr>
      <w:tblGrid>
        <w:gridCol w:w="2542"/>
        <w:gridCol w:w="7076"/>
      </w:tblGrid>
      <w:tr w:rsidR="00FB140C" w:rsidRPr="00A553A2" w14:paraId="36783931" w14:textId="77777777" w:rsidTr="00587DDF">
        <w:trPr>
          <w:trHeight w:val="238"/>
          <w:tblHeader/>
        </w:trPr>
        <w:tc>
          <w:tcPr>
            <w:tcW w:w="2542" w:type="dxa"/>
            <w:shd w:val="clear" w:color="auto" w:fill="003C6A"/>
          </w:tcPr>
          <w:p w14:paraId="22B19C21" w14:textId="77777777" w:rsidR="00FB140C" w:rsidRPr="00587DDF" w:rsidRDefault="00FB140C" w:rsidP="00B424B5">
            <w:pPr>
              <w:pStyle w:val="Tableheading"/>
              <w:spacing w:after="120" w:line="240" w:lineRule="auto"/>
              <w:rPr>
                <w:rFonts w:ascii="Arial" w:hAnsi="Arial" w:cs="Arial"/>
                <w:sz w:val="18"/>
                <w:szCs w:val="18"/>
              </w:rPr>
            </w:pPr>
            <w:r w:rsidRPr="00587DDF">
              <w:rPr>
                <w:rFonts w:ascii="Arial" w:hAnsi="Arial" w:cs="Arial"/>
                <w:color w:val="F16E3D"/>
                <w:sz w:val="18"/>
                <w:szCs w:val="18"/>
              </w:rPr>
              <w:t>DOMAIN 1</w:t>
            </w:r>
            <w:r w:rsidRPr="00587DDF">
              <w:rPr>
                <w:rFonts w:ascii="Arial" w:hAnsi="Arial" w:cs="Arial"/>
                <w:sz w:val="18"/>
                <w:szCs w:val="18"/>
              </w:rPr>
              <w:t xml:space="preserve"> Symptom severity and distress</w:t>
            </w:r>
          </w:p>
        </w:tc>
        <w:tc>
          <w:tcPr>
            <w:tcW w:w="7076" w:type="dxa"/>
            <w:shd w:val="clear" w:color="auto" w:fill="E6ECF0"/>
          </w:tcPr>
          <w:p w14:paraId="12BF694B" w14:textId="707498FE" w:rsidR="00FB140C" w:rsidRPr="00587DDF" w:rsidRDefault="00383C35" w:rsidP="00B424B5">
            <w:pPr>
              <w:pStyle w:val="Bulletlevel1"/>
              <w:spacing w:before="0" w:after="120"/>
              <w:rPr>
                <w:rFonts w:cs="Arial"/>
                <w:sz w:val="18"/>
                <w:szCs w:val="18"/>
              </w:rPr>
            </w:pPr>
            <w:r>
              <w:rPr>
                <w:rFonts w:cs="Arial"/>
                <w:sz w:val="18"/>
                <w:szCs w:val="18"/>
              </w:rPr>
              <w:t>C</w:t>
            </w:r>
            <w:r w:rsidR="00FB140C" w:rsidRPr="00587DDF">
              <w:rPr>
                <w:rFonts w:cs="Arial"/>
                <w:sz w:val="18"/>
                <w:szCs w:val="18"/>
              </w:rPr>
              <w:t>urrent and past symptoms and duration</w:t>
            </w:r>
            <w:r>
              <w:rPr>
                <w:rFonts w:cs="Arial"/>
                <w:sz w:val="18"/>
                <w:szCs w:val="18"/>
              </w:rPr>
              <w:t>.</w:t>
            </w:r>
          </w:p>
          <w:p w14:paraId="54372AC7" w14:textId="237BB41B" w:rsidR="00FB140C" w:rsidRPr="00587DDF" w:rsidRDefault="00383C35" w:rsidP="00B424B5">
            <w:pPr>
              <w:pStyle w:val="Bulletlevel1"/>
              <w:spacing w:before="0" w:after="120"/>
              <w:rPr>
                <w:rFonts w:cs="Arial"/>
                <w:sz w:val="18"/>
                <w:szCs w:val="18"/>
              </w:rPr>
            </w:pPr>
            <w:r>
              <w:rPr>
                <w:rFonts w:cs="Arial"/>
                <w:sz w:val="18"/>
                <w:szCs w:val="18"/>
              </w:rPr>
              <w:t>L</w:t>
            </w:r>
            <w:r w:rsidR="00FB140C" w:rsidRPr="00587DDF">
              <w:rPr>
                <w:rFonts w:cs="Arial"/>
                <w:sz w:val="18"/>
                <w:szCs w:val="18"/>
              </w:rPr>
              <w:t xml:space="preserve">evel of distress attributable to a mental health </w:t>
            </w:r>
            <w:r w:rsidR="004E45F1">
              <w:rPr>
                <w:rFonts w:cs="Arial"/>
                <w:sz w:val="18"/>
                <w:szCs w:val="18"/>
              </w:rPr>
              <w:t>issue</w:t>
            </w:r>
            <w:r>
              <w:rPr>
                <w:rFonts w:cs="Arial"/>
                <w:color w:val="404040" w:themeColor="text1" w:themeTint="BF"/>
                <w:sz w:val="18"/>
                <w:szCs w:val="18"/>
                <w:lang w:eastAsia="en-AU"/>
              </w:rPr>
              <w:t>.</w:t>
            </w:r>
          </w:p>
          <w:p w14:paraId="6370E789" w14:textId="04953598" w:rsidR="00FB140C" w:rsidRPr="00587DDF" w:rsidRDefault="00383C35" w:rsidP="00B424B5">
            <w:pPr>
              <w:pStyle w:val="Bulletlevel1"/>
              <w:spacing w:before="0" w:after="120"/>
              <w:rPr>
                <w:rFonts w:cs="Arial"/>
                <w:sz w:val="18"/>
                <w:szCs w:val="18"/>
              </w:rPr>
            </w:pPr>
            <w:r>
              <w:rPr>
                <w:rFonts w:cs="Arial"/>
                <w:sz w:val="18"/>
                <w:szCs w:val="18"/>
              </w:rPr>
              <w:t>E</w:t>
            </w:r>
            <w:r w:rsidR="00FB140C" w:rsidRPr="00587DDF">
              <w:rPr>
                <w:rFonts w:cs="Arial"/>
                <w:sz w:val="18"/>
                <w:szCs w:val="18"/>
              </w:rPr>
              <w:t>xperience of a mental health condition</w:t>
            </w:r>
            <w:r>
              <w:rPr>
                <w:rFonts w:cs="Arial"/>
                <w:sz w:val="18"/>
                <w:szCs w:val="18"/>
              </w:rPr>
              <w:t>.</w:t>
            </w:r>
          </w:p>
          <w:p w14:paraId="7D6F6B67" w14:textId="2B42C9BB" w:rsidR="00FB140C" w:rsidRPr="00587DDF" w:rsidRDefault="00383C35" w:rsidP="00B424B5">
            <w:pPr>
              <w:pStyle w:val="Bulletlevel1"/>
              <w:spacing w:before="0" w:after="120"/>
              <w:rPr>
                <w:rFonts w:cs="Arial"/>
                <w:sz w:val="18"/>
                <w:szCs w:val="18"/>
              </w:rPr>
            </w:pPr>
            <w:r>
              <w:rPr>
                <w:rFonts w:cs="Arial"/>
                <w:sz w:val="18"/>
                <w:szCs w:val="18"/>
              </w:rPr>
              <w:t>A</w:t>
            </w:r>
            <w:r w:rsidR="00FB140C" w:rsidRPr="00587DDF">
              <w:rPr>
                <w:rFonts w:cs="Arial"/>
                <w:sz w:val="18"/>
                <w:szCs w:val="18"/>
              </w:rPr>
              <w:t xml:space="preserve">re symptoms improving/worsening, is distress improving/worsening, </w:t>
            </w:r>
            <w:r w:rsidR="00B57789">
              <w:rPr>
                <w:rFonts w:cs="Arial"/>
                <w:sz w:val="18"/>
                <w:szCs w:val="18"/>
              </w:rPr>
              <w:t xml:space="preserve">and </w:t>
            </w:r>
            <w:r w:rsidR="00FB140C" w:rsidRPr="00587DDF">
              <w:rPr>
                <w:rFonts w:cs="Arial"/>
                <w:sz w:val="18"/>
                <w:szCs w:val="18"/>
              </w:rPr>
              <w:t>are new symptoms emerging?</w:t>
            </w:r>
          </w:p>
        </w:tc>
      </w:tr>
      <w:tr w:rsidR="00FB140C" w:rsidRPr="00636920" w14:paraId="5B6F91CC" w14:textId="77777777" w:rsidTr="00587DDF">
        <w:trPr>
          <w:trHeight w:val="238"/>
          <w:tblHeader/>
        </w:trPr>
        <w:tc>
          <w:tcPr>
            <w:tcW w:w="2542" w:type="dxa"/>
            <w:shd w:val="clear" w:color="auto" w:fill="003C6A"/>
          </w:tcPr>
          <w:p w14:paraId="3D36E07F" w14:textId="77777777" w:rsidR="00FB140C" w:rsidRPr="00587DDF" w:rsidRDefault="00FB140C" w:rsidP="00B424B5">
            <w:pPr>
              <w:pStyle w:val="Tableheading"/>
              <w:spacing w:after="120" w:line="240" w:lineRule="auto"/>
              <w:rPr>
                <w:rFonts w:ascii="Arial" w:hAnsi="Arial" w:cs="Arial"/>
                <w:sz w:val="18"/>
                <w:szCs w:val="18"/>
              </w:rPr>
            </w:pPr>
            <w:r w:rsidRPr="00587DDF">
              <w:rPr>
                <w:rFonts w:ascii="Arial" w:hAnsi="Arial" w:cs="Arial"/>
                <w:color w:val="F16E3D"/>
                <w:sz w:val="18"/>
                <w:szCs w:val="18"/>
              </w:rPr>
              <w:t>DOMAIN 2</w:t>
            </w:r>
            <w:r w:rsidRPr="00587DDF">
              <w:rPr>
                <w:rFonts w:ascii="Arial" w:hAnsi="Arial" w:cs="Arial"/>
                <w:sz w:val="18"/>
                <w:szCs w:val="18"/>
              </w:rPr>
              <w:t xml:space="preserve"> Risk of harm</w:t>
            </w:r>
          </w:p>
        </w:tc>
        <w:tc>
          <w:tcPr>
            <w:tcW w:w="7076" w:type="dxa"/>
            <w:shd w:val="clear" w:color="auto" w:fill="E6ECF0"/>
          </w:tcPr>
          <w:p w14:paraId="7D4F3DDA" w14:textId="3C41E320" w:rsidR="00FB140C" w:rsidRPr="00587DDF" w:rsidRDefault="00383C35" w:rsidP="00B424B5">
            <w:pPr>
              <w:pStyle w:val="Bulletlevel1"/>
              <w:spacing w:before="0" w:after="120"/>
              <w:rPr>
                <w:sz w:val="18"/>
                <w:szCs w:val="18"/>
              </w:rPr>
            </w:pPr>
            <w:r>
              <w:rPr>
                <w:sz w:val="18"/>
                <w:szCs w:val="18"/>
              </w:rPr>
              <w:t>S</w:t>
            </w:r>
            <w:r w:rsidR="00FB140C" w:rsidRPr="00587DDF">
              <w:rPr>
                <w:sz w:val="18"/>
                <w:szCs w:val="18"/>
              </w:rPr>
              <w:t xml:space="preserve">uicidality – current and past suicidal ideation </w:t>
            </w:r>
            <w:r w:rsidR="00B57789">
              <w:rPr>
                <w:sz w:val="18"/>
                <w:szCs w:val="18"/>
              </w:rPr>
              <w:t xml:space="preserve">and </w:t>
            </w:r>
            <w:r w:rsidR="00FB140C" w:rsidRPr="00587DDF">
              <w:rPr>
                <w:sz w:val="18"/>
                <w:szCs w:val="18"/>
              </w:rPr>
              <w:t>attempts</w:t>
            </w:r>
            <w:r>
              <w:rPr>
                <w:sz w:val="18"/>
                <w:szCs w:val="18"/>
              </w:rPr>
              <w:t>.</w:t>
            </w:r>
          </w:p>
          <w:p w14:paraId="6404CC9A" w14:textId="6D7E8BCC" w:rsidR="00FB140C" w:rsidRPr="00587DDF" w:rsidRDefault="00383C35" w:rsidP="00B424B5">
            <w:pPr>
              <w:pStyle w:val="Bulletlevel1"/>
              <w:spacing w:before="0" w:after="120"/>
              <w:rPr>
                <w:sz w:val="18"/>
                <w:szCs w:val="18"/>
              </w:rPr>
            </w:pPr>
            <w:r>
              <w:rPr>
                <w:sz w:val="18"/>
                <w:szCs w:val="18"/>
              </w:rPr>
              <w:t>I</w:t>
            </w:r>
            <w:r w:rsidR="00FB140C" w:rsidRPr="00587DDF">
              <w:rPr>
                <w:sz w:val="18"/>
                <w:szCs w:val="18"/>
              </w:rPr>
              <w:t>ntentional, non-suicidal self-harm – current and past</w:t>
            </w:r>
            <w:r>
              <w:rPr>
                <w:sz w:val="18"/>
                <w:szCs w:val="18"/>
              </w:rPr>
              <w:t>.</w:t>
            </w:r>
          </w:p>
          <w:p w14:paraId="272A2C41" w14:textId="74970878" w:rsidR="00FB140C" w:rsidRPr="00587DDF" w:rsidRDefault="00383C35" w:rsidP="00B424B5">
            <w:pPr>
              <w:pStyle w:val="Bulletlevel1"/>
              <w:spacing w:before="0" w:after="120"/>
              <w:rPr>
                <w:sz w:val="18"/>
                <w:szCs w:val="18"/>
              </w:rPr>
            </w:pPr>
            <w:r>
              <w:rPr>
                <w:sz w:val="18"/>
                <w:szCs w:val="18"/>
              </w:rPr>
              <w:t>I</w:t>
            </w:r>
            <w:r w:rsidR="00FB140C" w:rsidRPr="00587DDF">
              <w:rPr>
                <w:sz w:val="18"/>
                <w:szCs w:val="18"/>
              </w:rPr>
              <w:t>mpulsive</w:t>
            </w:r>
            <w:r w:rsidR="00F45254">
              <w:rPr>
                <w:sz w:val="18"/>
                <w:szCs w:val="18"/>
              </w:rPr>
              <w:t xml:space="preserve">, </w:t>
            </w:r>
            <w:r w:rsidR="00A807EB" w:rsidRPr="00587DDF">
              <w:rPr>
                <w:sz w:val="18"/>
                <w:szCs w:val="18"/>
              </w:rPr>
              <w:t>dangerou</w:t>
            </w:r>
            <w:r w:rsidR="00A807EB">
              <w:rPr>
                <w:sz w:val="18"/>
                <w:szCs w:val="18"/>
              </w:rPr>
              <w:t>s,</w:t>
            </w:r>
            <w:r w:rsidR="00F45254">
              <w:rPr>
                <w:sz w:val="18"/>
                <w:szCs w:val="18"/>
              </w:rPr>
              <w:t xml:space="preserve"> or</w:t>
            </w:r>
            <w:r w:rsidR="00FB140C" w:rsidRPr="00587DDF">
              <w:rPr>
                <w:sz w:val="18"/>
                <w:szCs w:val="18"/>
              </w:rPr>
              <w:t xml:space="preserve"> </w:t>
            </w:r>
            <w:r w:rsidR="00644D6B">
              <w:rPr>
                <w:sz w:val="18"/>
                <w:szCs w:val="18"/>
              </w:rPr>
              <w:t xml:space="preserve">risky </w:t>
            </w:r>
            <w:r w:rsidR="00FB140C" w:rsidRPr="00587DDF">
              <w:rPr>
                <w:sz w:val="18"/>
                <w:szCs w:val="18"/>
              </w:rPr>
              <w:t xml:space="preserve">behaviours with the potential for harm to self or others (including risks associated with </w:t>
            </w:r>
            <w:r w:rsidR="00DE6D22">
              <w:rPr>
                <w:sz w:val="18"/>
                <w:szCs w:val="18"/>
              </w:rPr>
              <w:t xml:space="preserve">the </w:t>
            </w:r>
            <w:r w:rsidR="00FB140C" w:rsidRPr="00587DDF">
              <w:rPr>
                <w:sz w:val="18"/>
                <w:szCs w:val="18"/>
              </w:rPr>
              <w:t>use of alcohol and other drugs)</w:t>
            </w:r>
            <w:r>
              <w:rPr>
                <w:sz w:val="18"/>
                <w:szCs w:val="18"/>
              </w:rPr>
              <w:t>.</w:t>
            </w:r>
          </w:p>
          <w:p w14:paraId="17F07A34" w14:textId="07B34881" w:rsidR="00FB140C" w:rsidRPr="00587DDF" w:rsidRDefault="00383C35" w:rsidP="00B424B5">
            <w:pPr>
              <w:pStyle w:val="Bulletlevel1"/>
              <w:spacing w:before="0" w:after="120"/>
              <w:rPr>
                <w:sz w:val="18"/>
                <w:szCs w:val="18"/>
              </w:rPr>
            </w:pPr>
            <w:r>
              <w:rPr>
                <w:sz w:val="18"/>
                <w:szCs w:val="18"/>
              </w:rPr>
              <w:t>T</w:t>
            </w:r>
            <w:r w:rsidR="00DE6D22">
              <w:rPr>
                <w:sz w:val="18"/>
                <w:szCs w:val="18"/>
              </w:rPr>
              <w:t xml:space="preserve">he </w:t>
            </w:r>
            <w:r w:rsidR="00FB140C" w:rsidRPr="00587DDF">
              <w:rPr>
                <w:sz w:val="18"/>
                <w:szCs w:val="18"/>
              </w:rPr>
              <w:t>harm caused by abuse, exploitation, or neglect by others</w:t>
            </w:r>
            <w:r>
              <w:rPr>
                <w:sz w:val="18"/>
                <w:szCs w:val="18"/>
              </w:rPr>
              <w:t>.</w:t>
            </w:r>
          </w:p>
          <w:p w14:paraId="7F8CE664" w14:textId="6B8AFC43" w:rsidR="00FB140C" w:rsidRPr="00587DDF" w:rsidRDefault="00383C35" w:rsidP="00B424B5">
            <w:pPr>
              <w:pStyle w:val="Bulletlevel1"/>
              <w:spacing w:before="0" w:after="120"/>
              <w:rPr>
                <w:sz w:val="18"/>
                <w:szCs w:val="18"/>
              </w:rPr>
            </w:pPr>
            <w:r>
              <w:rPr>
                <w:sz w:val="18"/>
                <w:szCs w:val="18"/>
              </w:rPr>
              <w:t>U</w:t>
            </w:r>
            <w:r w:rsidR="00FB140C" w:rsidRPr="00587DDF">
              <w:rPr>
                <w:sz w:val="18"/>
                <w:szCs w:val="18"/>
              </w:rPr>
              <w:t>nintentional harm to self or others arising from severe symptoms or self-neglect.</w:t>
            </w:r>
          </w:p>
        </w:tc>
      </w:tr>
      <w:tr w:rsidR="00FB140C" w:rsidRPr="00EB3B9C" w14:paraId="0C8A6ED7" w14:textId="77777777" w:rsidTr="00587DDF">
        <w:trPr>
          <w:trHeight w:val="238"/>
          <w:tblHeader/>
        </w:trPr>
        <w:tc>
          <w:tcPr>
            <w:tcW w:w="2542" w:type="dxa"/>
            <w:shd w:val="clear" w:color="auto" w:fill="003C6A"/>
          </w:tcPr>
          <w:p w14:paraId="62392888" w14:textId="77777777" w:rsidR="00FB140C" w:rsidRPr="00587DDF" w:rsidRDefault="00FB140C" w:rsidP="00B424B5">
            <w:pPr>
              <w:pStyle w:val="Tableheading"/>
              <w:spacing w:after="120" w:line="240" w:lineRule="auto"/>
              <w:rPr>
                <w:rFonts w:ascii="Arial" w:hAnsi="Arial" w:cs="Arial"/>
                <w:sz w:val="18"/>
                <w:szCs w:val="18"/>
              </w:rPr>
            </w:pPr>
            <w:r w:rsidRPr="00587DDF">
              <w:rPr>
                <w:rFonts w:ascii="Arial" w:hAnsi="Arial" w:cs="Arial"/>
                <w:color w:val="F16E3D"/>
                <w:sz w:val="18"/>
                <w:szCs w:val="18"/>
              </w:rPr>
              <w:t>DOMAIN 3</w:t>
            </w:r>
            <w:r w:rsidRPr="00587DDF">
              <w:rPr>
                <w:rFonts w:ascii="Arial" w:hAnsi="Arial" w:cs="Arial"/>
                <w:sz w:val="18"/>
                <w:szCs w:val="18"/>
              </w:rPr>
              <w:t xml:space="preserve"> Functioning</w:t>
            </w:r>
          </w:p>
        </w:tc>
        <w:tc>
          <w:tcPr>
            <w:tcW w:w="7076" w:type="dxa"/>
            <w:shd w:val="clear" w:color="auto" w:fill="E6ECF0"/>
          </w:tcPr>
          <w:p w14:paraId="45D4D90D" w14:textId="144F76F3" w:rsidR="00FB140C" w:rsidRPr="00587DDF" w:rsidRDefault="00A807EB" w:rsidP="00B424B5">
            <w:pPr>
              <w:pStyle w:val="Bulletlevel1"/>
              <w:spacing w:before="0" w:after="120"/>
              <w:rPr>
                <w:sz w:val="18"/>
                <w:szCs w:val="18"/>
                <w:lang w:eastAsia="en-AU"/>
              </w:rPr>
            </w:pPr>
            <w:r>
              <w:rPr>
                <w:sz w:val="18"/>
                <w:szCs w:val="18"/>
                <w:lang w:eastAsia="en-AU"/>
              </w:rPr>
              <w:t>A</w:t>
            </w:r>
            <w:r w:rsidR="00FB140C" w:rsidRPr="00587DDF">
              <w:rPr>
                <w:sz w:val="18"/>
                <w:szCs w:val="18"/>
                <w:lang w:eastAsia="en-AU"/>
              </w:rPr>
              <w:t xml:space="preserve">bility to </w:t>
            </w:r>
            <w:r w:rsidR="00091F43" w:rsidRPr="00587DDF">
              <w:rPr>
                <w:sz w:val="18"/>
                <w:szCs w:val="18"/>
                <w:lang w:eastAsia="en-AU"/>
              </w:rPr>
              <w:t>fulfil</w:t>
            </w:r>
            <w:r w:rsidR="00FB140C" w:rsidRPr="00587DDF">
              <w:rPr>
                <w:sz w:val="18"/>
                <w:szCs w:val="18"/>
                <w:lang w:eastAsia="en-AU"/>
              </w:rPr>
              <w:t xml:space="preserve"> usual roles/responsibilities appropriate to their age</w:t>
            </w:r>
            <w:r w:rsidR="006C1DDC">
              <w:rPr>
                <w:sz w:val="18"/>
                <w:szCs w:val="18"/>
                <w:lang w:eastAsia="en-AU"/>
              </w:rPr>
              <w:t xml:space="preserve"> </w:t>
            </w:r>
            <w:r w:rsidR="00FB140C" w:rsidRPr="00587DDF">
              <w:rPr>
                <w:sz w:val="18"/>
                <w:szCs w:val="18"/>
                <w:lang w:eastAsia="en-AU"/>
              </w:rPr>
              <w:t>and cultural background</w:t>
            </w:r>
            <w:r w:rsidR="00383C35">
              <w:rPr>
                <w:sz w:val="18"/>
                <w:szCs w:val="18"/>
                <w:lang w:eastAsia="en-AU"/>
              </w:rPr>
              <w:t>.</w:t>
            </w:r>
          </w:p>
          <w:p w14:paraId="119793EE" w14:textId="5F727482" w:rsidR="00FB140C" w:rsidRPr="00587DDF" w:rsidRDefault="00906F7C" w:rsidP="00B424B5">
            <w:pPr>
              <w:pStyle w:val="Bulletlevel1"/>
              <w:spacing w:before="0" w:after="120"/>
              <w:rPr>
                <w:sz w:val="18"/>
                <w:szCs w:val="18"/>
                <w:lang w:eastAsia="en-AU"/>
              </w:rPr>
            </w:pPr>
            <w:r>
              <w:rPr>
                <w:sz w:val="18"/>
                <w:szCs w:val="18"/>
                <w:lang w:eastAsia="en-AU"/>
              </w:rPr>
              <w:t>F</w:t>
            </w:r>
            <w:r w:rsidR="00FB140C" w:rsidRPr="00587DDF">
              <w:rPr>
                <w:sz w:val="18"/>
                <w:szCs w:val="18"/>
                <w:lang w:eastAsia="en-AU"/>
              </w:rPr>
              <w:t>unctioning</w:t>
            </w:r>
            <w:r w:rsidR="00FB140C" w:rsidRPr="00587DDF">
              <w:rPr>
                <w:sz w:val="18"/>
                <w:szCs w:val="18"/>
              </w:rPr>
              <w:t xml:space="preserve"> within the family or home environment, </w:t>
            </w:r>
            <w:r w:rsidR="00C85696">
              <w:rPr>
                <w:sz w:val="18"/>
                <w:szCs w:val="18"/>
              </w:rPr>
              <w:t>vocational</w:t>
            </w:r>
            <w:r w:rsidR="00FB140C" w:rsidRPr="00587DDF">
              <w:rPr>
                <w:sz w:val="18"/>
                <w:szCs w:val="18"/>
              </w:rPr>
              <w:t xml:space="preserve"> settings, with friends or peers, and in the community</w:t>
            </w:r>
            <w:r w:rsidR="00383C35">
              <w:rPr>
                <w:sz w:val="18"/>
                <w:szCs w:val="18"/>
              </w:rPr>
              <w:t>.</w:t>
            </w:r>
          </w:p>
          <w:p w14:paraId="7F12BA85" w14:textId="778BD483" w:rsidR="00FB140C" w:rsidRPr="00587DDF" w:rsidRDefault="00906F7C" w:rsidP="00B424B5">
            <w:pPr>
              <w:pStyle w:val="Bulletlevel1"/>
              <w:spacing w:before="0" w:after="120"/>
              <w:rPr>
                <w:sz w:val="18"/>
                <w:szCs w:val="18"/>
                <w:lang w:eastAsia="en-AU"/>
              </w:rPr>
            </w:pPr>
            <w:r>
              <w:rPr>
                <w:sz w:val="18"/>
                <w:szCs w:val="18"/>
                <w:lang w:eastAsia="en-AU"/>
              </w:rPr>
              <w:t>A</w:t>
            </w:r>
            <w:r w:rsidR="00FB140C" w:rsidRPr="00587DDF">
              <w:rPr>
                <w:sz w:val="18"/>
                <w:szCs w:val="18"/>
                <w:lang w:eastAsia="en-AU"/>
              </w:rPr>
              <w:t xml:space="preserve">bility to undertake basic activities of daily living appropriate to their age (e.g., self-care, mobility, toileting, </w:t>
            </w:r>
            <w:r w:rsidR="002D0887">
              <w:rPr>
                <w:sz w:val="18"/>
                <w:szCs w:val="18"/>
                <w:lang w:eastAsia="en-AU"/>
              </w:rPr>
              <w:t>nutrition</w:t>
            </w:r>
            <w:r w:rsidR="00FB140C" w:rsidRPr="00587DDF">
              <w:rPr>
                <w:sz w:val="18"/>
                <w:szCs w:val="18"/>
                <w:lang w:eastAsia="en-AU"/>
              </w:rPr>
              <w:t>, and personal hygiene).</w:t>
            </w:r>
          </w:p>
        </w:tc>
      </w:tr>
      <w:tr w:rsidR="00FB140C" w:rsidRPr="002A7A1B" w14:paraId="17B7C596" w14:textId="77777777" w:rsidTr="00587DDF">
        <w:trPr>
          <w:trHeight w:val="238"/>
          <w:tblHeader/>
        </w:trPr>
        <w:tc>
          <w:tcPr>
            <w:tcW w:w="2542" w:type="dxa"/>
            <w:shd w:val="clear" w:color="auto" w:fill="003C6A"/>
          </w:tcPr>
          <w:p w14:paraId="35CADE96" w14:textId="77777777" w:rsidR="00FB140C" w:rsidRPr="00587DDF" w:rsidRDefault="00FB140C" w:rsidP="00B424B5">
            <w:pPr>
              <w:pStyle w:val="Tableheading"/>
              <w:spacing w:after="120" w:line="240" w:lineRule="auto"/>
              <w:rPr>
                <w:rFonts w:ascii="Arial" w:hAnsi="Arial" w:cs="Arial"/>
                <w:sz w:val="18"/>
                <w:szCs w:val="18"/>
              </w:rPr>
            </w:pPr>
            <w:r w:rsidRPr="00587DDF">
              <w:rPr>
                <w:rFonts w:ascii="Arial" w:hAnsi="Arial" w:cs="Arial"/>
                <w:color w:val="F16E3D"/>
                <w:sz w:val="18"/>
                <w:szCs w:val="18"/>
              </w:rPr>
              <w:t>DOMAIN 4</w:t>
            </w:r>
            <w:r w:rsidRPr="00587DDF">
              <w:rPr>
                <w:rFonts w:ascii="Arial" w:hAnsi="Arial" w:cs="Arial"/>
                <w:sz w:val="18"/>
                <w:szCs w:val="18"/>
              </w:rPr>
              <w:t xml:space="preserve"> Impact of co-existing conditions</w:t>
            </w:r>
          </w:p>
        </w:tc>
        <w:tc>
          <w:tcPr>
            <w:tcW w:w="7076" w:type="dxa"/>
            <w:shd w:val="clear" w:color="auto" w:fill="E6ECF0"/>
          </w:tcPr>
          <w:p w14:paraId="42C9E7F9" w14:textId="3494479D" w:rsidR="00FB140C" w:rsidRPr="00587DDF" w:rsidRDefault="00383C35" w:rsidP="00B424B5">
            <w:pPr>
              <w:pStyle w:val="Bulletlevel1"/>
              <w:spacing w:before="0" w:after="120"/>
              <w:rPr>
                <w:sz w:val="18"/>
                <w:szCs w:val="18"/>
              </w:rPr>
            </w:pPr>
            <w:r>
              <w:rPr>
                <w:sz w:val="18"/>
                <w:szCs w:val="18"/>
              </w:rPr>
              <w:t>P</w:t>
            </w:r>
            <w:r w:rsidR="00FB140C" w:rsidRPr="00587DDF">
              <w:rPr>
                <w:sz w:val="18"/>
                <w:szCs w:val="18"/>
              </w:rPr>
              <w:t>hysical health conditions</w:t>
            </w:r>
            <w:r>
              <w:rPr>
                <w:sz w:val="18"/>
                <w:szCs w:val="18"/>
              </w:rPr>
              <w:t>.</w:t>
            </w:r>
          </w:p>
          <w:p w14:paraId="56D5203C" w14:textId="0A8A2887" w:rsidR="00FB140C" w:rsidRPr="00587DDF" w:rsidRDefault="00383C35" w:rsidP="00B424B5">
            <w:pPr>
              <w:pStyle w:val="Bulletlevel1"/>
              <w:spacing w:before="0" w:after="120"/>
              <w:rPr>
                <w:sz w:val="18"/>
                <w:szCs w:val="18"/>
              </w:rPr>
            </w:pPr>
            <w:r>
              <w:rPr>
                <w:sz w:val="18"/>
                <w:szCs w:val="18"/>
              </w:rPr>
              <w:t>C</w:t>
            </w:r>
            <w:r w:rsidR="00FB140C" w:rsidRPr="00587DDF">
              <w:rPr>
                <w:sz w:val="18"/>
                <w:szCs w:val="18"/>
              </w:rPr>
              <w:t>ognitive impairment, intellectual disability, learning and communication disorders</w:t>
            </w:r>
            <w:r>
              <w:rPr>
                <w:sz w:val="18"/>
                <w:szCs w:val="18"/>
              </w:rPr>
              <w:t>.</w:t>
            </w:r>
          </w:p>
          <w:p w14:paraId="49428366" w14:textId="11520ECF" w:rsidR="00FB140C" w:rsidRPr="00587DDF" w:rsidRDefault="00383C35" w:rsidP="00B424B5">
            <w:pPr>
              <w:pStyle w:val="Bulletlevel1"/>
              <w:spacing w:before="0" w:after="120"/>
              <w:rPr>
                <w:sz w:val="18"/>
                <w:szCs w:val="18"/>
              </w:rPr>
            </w:pPr>
            <w:r>
              <w:rPr>
                <w:sz w:val="18"/>
                <w:szCs w:val="18"/>
              </w:rPr>
              <w:t>S</w:t>
            </w:r>
            <w:r w:rsidR="00FB140C" w:rsidRPr="00587DDF">
              <w:rPr>
                <w:sz w:val="18"/>
                <w:szCs w:val="18"/>
              </w:rPr>
              <w:t>ubstance use/misuse</w:t>
            </w:r>
            <w:r>
              <w:rPr>
                <w:sz w:val="18"/>
                <w:szCs w:val="18"/>
              </w:rPr>
              <w:t>.</w:t>
            </w:r>
          </w:p>
        </w:tc>
      </w:tr>
      <w:tr w:rsidR="00FB140C" w:rsidRPr="00290CD2" w14:paraId="5E15E695" w14:textId="77777777" w:rsidTr="00587DDF">
        <w:trPr>
          <w:trHeight w:val="238"/>
          <w:tblHeader/>
        </w:trPr>
        <w:tc>
          <w:tcPr>
            <w:tcW w:w="2542" w:type="dxa"/>
            <w:shd w:val="clear" w:color="auto" w:fill="003C6A"/>
          </w:tcPr>
          <w:p w14:paraId="0023C3B1" w14:textId="77777777" w:rsidR="00FB140C" w:rsidRPr="00587DDF" w:rsidRDefault="00FB140C" w:rsidP="00B424B5">
            <w:pPr>
              <w:pStyle w:val="Tableheading"/>
              <w:spacing w:after="120" w:line="240" w:lineRule="auto"/>
              <w:rPr>
                <w:rFonts w:ascii="Arial" w:hAnsi="Arial" w:cs="Arial"/>
                <w:sz w:val="18"/>
                <w:szCs w:val="18"/>
              </w:rPr>
            </w:pPr>
            <w:r w:rsidRPr="00587DDF">
              <w:rPr>
                <w:rFonts w:ascii="Arial" w:hAnsi="Arial" w:cs="Arial"/>
                <w:color w:val="F16E3D"/>
                <w:sz w:val="18"/>
                <w:szCs w:val="18"/>
              </w:rPr>
              <w:t>DOMAIN 5</w:t>
            </w:r>
            <w:r w:rsidRPr="00587DDF">
              <w:rPr>
                <w:rFonts w:ascii="Arial" w:hAnsi="Arial" w:cs="Arial"/>
                <w:sz w:val="18"/>
                <w:szCs w:val="18"/>
              </w:rPr>
              <w:t xml:space="preserve"> Service use and response history </w:t>
            </w:r>
          </w:p>
        </w:tc>
        <w:tc>
          <w:tcPr>
            <w:tcW w:w="7076" w:type="dxa"/>
            <w:shd w:val="clear" w:color="auto" w:fill="E6ECF0"/>
          </w:tcPr>
          <w:p w14:paraId="7717199D" w14:textId="176EF5DC" w:rsidR="00FB140C" w:rsidRPr="00587DDF" w:rsidRDefault="00383C35" w:rsidP="00B424B5">
            <w:pPr>
              <w:pStyle w:val="Bulletlevel1"/>
              <w:spacing w:before="0" w:after="120"/>
              <w:rPr>
                <w:color w:val="000000"/>
                <w:sz w:val="18"/>
                <w:szCs w:val="18"/>
              </w:rPr>
            </w:pPr>
            <w:r>
              <w:rPr>
                <w:sz w:val="18"/>
                <w:szCs w:val="18"/>
              </w:rPr>
              <w:t>W</w:t>
            </w:r>
            <w:r w:rsidR="00FB140C" w:rsidRPr="00587DDF">
              <w:rPr>
                <w:sz w:val="18"/>
                <w:szCs w:val="18"/>
              </w:rPr>
              <w:t xml:space="preserve">hether the </w:t>
            </w:r>
            <w:r w:rsidR="00906F7C">
              <w:rPr>
                <w:sz w:val="18"/>
                <w:szCs w:val="18"/>
              </w:rPr>
              <w:t>older adult</w:t>
            </w:r>
            <w:r w:rsidR="00FB140C" w:rsidRPr="00587DDF">
              <w:rPr>
                <w:sz w:val="18"/>
                <w:szCs w:val="18"/>
              </w:rPr>
              <w:t xml:space="preserve"> has previously sought help from or referred to mental health services and related supports (including specialist or mental health inpatient services)</w:t>
            </w:r>
            <w:r>
              <w:rPr>
                <w:sz w:val="18"/>
                <w:szCs w:val="18"/>
              </w:rPr>
              <w:t>.</w:t>
            </w:r>
          </w:p>
          <w:p w14:paraId="4C3EA4B5" w14:textId="2261C69B" w:rsidR="00FB140C" w:rsidRPr="00587DDF" w:rsidRDefault="00383C35" w:rsidP="00B424B5">
            <w:pPr>
              <w:pStyle w:val="Bulletlevel1"/>
              <w:spacing w:before="0" w:after="120"/>
              <w:rPr>
                <w:color w:val="000000"/>
                <w:sz w:val="18"/>
                <w:szCs w:val="18"/>
              </w:rPr>
            </w:pPr>
            <w:r>
              <w:rPr>
                <w:color w:val="000000"/>
                <w:sz w:val="18"/>
                <w:szCs w:val="18"/>
              </w:rPr>
              <w:t>I</w:t>
            </w:r>
            <w:r w:rsidR="00FB140C" w:rsidRPr="00587DDF">
              <w:rPr>
                <w:color w:val="000000"/>
                <w:sz w:val="18"/>
                <w:szCs w:val="18"/>
              </w:rPr>
              <w:t xml:space="preserve">f the </w:t>
            </w:r>
            <w:r w:rsidR="00906F7C">
              <w:rPr>
                <w:color w:val="000000"/>
                <w:sz w:val="18"/>
                <w:szCs w:val="18"/>
              </w:rPr>
              <w:t>older adult</w:t>
            </w:r>
            <w:r w:rsidR="00FB140C" w:rsidRPr="00587DDF">
              <w:rPr>
                <w:color w:val="000000"/>
                <w:sz w:val="18"/>
                <w:szCs w:val="18"/>
              </w:rPr>
              <w:t xml:space="preserve"> is currently engaged with services and support</w:t>
            </w:r>
            <w:r>
              <w:rPr>
                <w:color w:val="000000"/>
                <w:sz w:val="18"/>
                <w:szCs w:val="18"/>
              </w:rPr>
              <w:t>.</w:t>
            </w:r>
          </w:p>
          <w:p w14:paraId="1A41819B" w14:textId="71805D53" w:rsidR="00FB140C" w:rsidRPr="00587DDF" w:rsidRDefault="00383C35" w:rsidP="00B424B5">
            <w:pPr>
              <w:pStyle w:val="Bulletlevel1"/>
              <w:spacing w:before="0" w:after="120"/>
              <w:rPr>
                <w:color w:val="000000"/>
                <w:sz w:val="18"/>
                <w:szCs w:val="18"/>
              </w:rPr>
            </w:pPr>
            <w:r>
              <w:rPr>
                <w:color w:val="000000"/>
                <w:sz w:val="18"/>
                <w:szCs w:val="18"/>
              </w:rPr>
              <w:t>T</w:t>
            </w:r>
            <w:r w:rsidR="00FB140C" w:rsidRPr="00587DDF">
              <w:rPr>
                <w:color w:val="000000"/>
                <w:sz w:val="18"/>
                <w:szCs w:val="18"/>
              </w:rPr>
              <w:t>heir progress or benefit from past or current services and support.</w:t>
            </w:r>
          </w:p>
        </w:tc>
      </w:tr>
      <w:tr w:rsidR="00FB140C" w:rsidRPr="00AE7172" w14:paraId="0A4A74C2" w14:textId="77777777" w:rsidTr="00587DDF">
        <w:trPr>
          <w:trHeight w:val="238"/>
          <w:tblHeader/>
        </w:trPr>
        <w:tc>
          <w:tcPr>
            <w:tcW w:w="2542" w:type="dxa"/>
            <w:shd w:val="clear" w:color="auto" w:fill="003C6A"/>
          </w:tcPr>
          <w:p w14:paraId="093BC2B7" w14:textId="77777777" w:rsidR="00FB140C" w:rsidRPr="00587DDF" w:rsidRDefault="00FB140C" w:rsidP="00B424B5">
            <w:pPr>
              <w:pStyle w:val="Tableheading"/>
              <w:spacing w:after="120" w:line="240" w:lineRule="auto"/>
              <w:rPr>
                <w:rFonts w:ascii="Arial" w:hAnsi="Arial" w:cs="Arial"/>
                <w:sz w:val="18"/>
                <w:szCs w:val="18"/>
              </w:rPr>
            </w:pPr>
            <w:r w:rsidRPr="00587DDF">
              <w:rPr>
                <w:rFonts w:ascii="Arial" w:hAnsi="Arial" w:cs="Arial"/>
                <w:color w:val="F16E3D"/>
                <w:sz w:val="18"/>
                <w:szCs w:val="18"/>
              </w:rPr>
              <w:t>DOMAIN 6</w:t>
            </w:r>
            <w:r w:rsidRPr="00587DDF">
              <w:rPr>
                <w:rFonts w:ascii="Arial" w:hAnsi="Arial" w:cs="Arial"/>
                <w:sz w:val="18"/>
                <w:szCs w:val="18"/>
              </w:rPr>
              <w:t xml:space="preserve"> Social and environmental stressors</w:t>
            </w:r>
          </w:p>
        </w:tc>
        <w:tc>
          <w:tcPr>
            <w:tcW w:w="7076" w:type="dxa"/>
            <w:shd w:val="clear" w:color="auto" w:fill="E6ECF0"/>
          </w:tcPr>
          <w:p w14:paraId="54A99F20" w14:textId="426490D3" w:rsidR="00FB140C" w:rsidRPr="00587DDF" w:rsidRDefault="00FB140C" w:rsidP="00B424B5">
            <w:pPr>
              <w:pStyle w:val="Bulletlevel1"/>
              <w:spacing w:before="0" w:after="120"/>
              <w:rPr>
                <w:rFonts w:cs="Arial"/>
                <w:sz w:val="18"/>
                <w:szCs w:val="18"/>
              </w:rPr>
            </w:pPr>
            <w:r w:rsidRPr="00587DDF">
              <w:rPr>
                <w:rFonts w:cs="Arial"/>
                <w:sz w:val="18"/>
                <w:szCs w:val="18"/>
              </w:rPr>
              <w:t xml:space="preserve">Assessment on this domain should consider the degree to which any or all the following factors are relevant to the </w:t>
            </w:r>
            <w:r w:rsidR="00832A28">
              <w:rPr>
                <w:rFonts w:cs="Arial"/>
                <w:sz w:val="18"/>
                <w:szCs w:val="18"/>
              </w:rPr>
              <w:t>person</w:t>
            </w:r>
            <w:r w:rsidR="00616ACF">
              <w:rPr>
                <w:rFonts w:cs="Arial"/>
                <w:sz w:val="18"/>
                <w:szCs w:val="18"/>
              </w:rPr>
              <w:t>'</w:t>
            </w:r>
            <w:r w:rsidRPr="00587DDF">
              <w:rPr>
                <w:rFonts w:cs="Arial"/>
                <w:sz w:val="18"/>
                <w:szCs w:val="18"/>
              </w:rPr>
              <w:t xml:space="preserve">s current circumstances and the referral decision: significant transitions, trauma or victimisation, family or household stress, socio-economic disadvantage, </w:t>
            </w:r>
            <w:r w:rsidR="00801E3C" w:rsidRPr="00587DDF">
              <w:rPr>
                <w:rFonts w:cs="Arial"/>
                <w:sz w:val="18"/>
                <w:szCs w:val="18"/>
              </w:rPr>
              <w:t>performance-related</w:t>
            </w:r>
            <w:r w:rsidRPr="00587DDF">
              <w:rPr>
                <w:rFonts w:cs="Arial"/>
                <w:sz w:val="18"/>
                <w:szCs w:val="18"/>
              </w:rPr>
              <w:t xml:space="preserve"> pressure, and legal issues. </w:t>
            </w:r>
          </w:p>
        </w:tc>
      </w:tr>
      <w:tr w:rsidR="00FB140C" w:rsidRPr="001A43A6" w14:paraId="76369F2D" w14:textId="77777777" w:rsidTr="00587DDF">
        <w:trPr>
          <w:trHeight w:val="238"/>
          <w:tblHeader/>
        </w:trPr>
        <w:tc>
          <w:tcPr>
            <w:tcW w:w="2542" w:type="dxa"/>
            <w:shd w:val="clear" w:color="auto" w:fill="003C6A"/>
          </w:tcPr>
          <w:p w14:paraId="656DD9B1" w14:textId="77777777" w:rsidR="00FB140C" w:rsidRPr="00587DDF" w:rsidRDefault="00FB140C" w:rsidP="00B424B5">
            <w:pPr>
              <w:pStyle w:val="Tableheading"/>
              <w:spacing w:after="120" w:line="240" w:lineRule="auto"/>
              <w:rPr>
                <w:rFonts w:ascii="Arial" w:hAnsi="Arial" w:cs="Arial"/>
                <w:sz w:val="18"/>
                <w:szCs w:val="18"/>
              </w:rPr>
            </w:pPr>
            <w:r w:rsidRPr="00587DDF">
              <w:rPr>
                <w:rFonts w:ascii="Arial" w:hAnsi="Arial" w:cs="Arial"/>
                <w:color w:val="F16E3D"/>
                <w:sz w:val="18"/>
                <w:szCs w:val="18"/>
              </w:rPr>
              <w:t>DOMAIN 7</w:t>
            </w:r>
            <w:r w:rsidRPr="00587DDF">
              <w:rPr>
                <w:rFonts w:ascii="Arial" w:hAnsi="Arial" w:cs="Arial"/>
                <w:sz w:val="18"/>
                <w:szCs w:val="18"/>
              </w:rPr>
              <w:t xml:space="preserve"> Family and other supports</w:t>
            </w:r>
          </w:p>
        </w:tc>
        <w:tc>
          <w:tcPr>
            <w:tcW w:w="7076" w:type="dxa"/>
            <w:shd w:val="clear" w:color="auto" w:fill="E6ECF0"/>
          </w:tcPr>
          <w:p w14:paraId="1B7F92D8" w14:textId="67291E4A" w:rsidR="00096C50" w:rsidRDefault="00096C50" w:rsidP="00A416C4">
            <w:pPr>
              <w:pStyle w:val="ListParagraph"/>
              <w:numPr>
                <w:ilvl w:val="0"/>
                <w:numId w:val="32"/>
              </w:numPr>
              <w:spacing w:before="0"/>
              <w:rPr>
                <w:sz w:val="18"/>
                <w:szCs w:val="18"/>
              </w:rPr>
            </w:pPr>
            <w:r>
              <w:rPr>
                <w:sz w:val="18"/>
                <w:szCs w:val="18"/>
              </w:rPr>
              <w:t>W</w:t>
            </w:r>
            <w:r w:rsidR="00FB140C" w:rsidRPr="00096C50">
              <w:rPr>
                <w:sz w:val="18"/>
                <w:szCs w:val="18"/>
              </w:rPr>
              <w:t xml:space="preserve">hether personal supports, including emotionally nurturing relationships, practical </w:t>
            </w:r>
            <w:r w:rsidR="00801E3C" w:rsidRPr="00096C50">
              <w:rPr>
                <w:sz w:val="18"/>
                <w:szCs w:val="18"/>
              </w:rPr>
              <w:t>support</w:t>
            </w:r>
            <w:r w:rsidR="00FB140C" w:rsidRPr="00096C50">
              <w:rPr>
                <w:sz w:val="18"/>
                <w:szCs w:val="18"/>
              </w:rPr>
              <w:t xml:space="preserve">, and social </w:t>
            </w:r>
            <w:r w:rsidR="00801E3C" w:rsidRPr="00096C50">
              <w:rPr>
                <w:sz w:val="18"/>
                <w:szCs w:val="18"/>
              </w:rPr>
              <w:t>support,</w:t>
            </w:r>
            <w:r w:rsidR="00FB140C" w:rsidRPr="00096C50">
              <w:rPr>
                <w:sz w:val="18"/>
                <w:szCs w:val="18"/>
              </w:rPr>
              <w:t xml:space="preserve"> are present in th</w:t>
            </w:r>
            <w:r w:rsidR="00832A28">
              <w:rPr>
                <w:sz w:val="18"/>
                <w:szCs w:val="18"/>
              </w:rPr>
              <w:t>e</w:t>
            </w:r>
            <w:r w:rsidR="00FB140C" w:rsidRPr="00096C50">
              <w:rPr>
                <w:sz w:val="18"/>
                <w:szCs w:val="18"/>
              </w:rPr>
              <w:t xml:space="preserve"> environment</w:t>
            </w:r>
            <w:r>
              <w:rPr>
                <w:sz w:val="18"/>
                <w:szCs w:val="18"/>
              </w:rPr>
              <w:t>.</w:t>
            </w:r>
          </w:p>
          <w:p w14:paraId="42454360" w14:textId="0D2074C9" w:rsidR="00FB140C" w:rsidRPr="00096C50" w:rsidRDefault="00096C50" w:rsidP="00A416C4">
            <w:pPr>
              <w:pStyle w:val="ListParagraph"/>
              <w:numPr>
                <w:ilvl w:val="0"/>
                <w:numId w:val="32"/>
              </w:numPr>
              <w:spacing w:before="0"/>
              <w:rPr>
                <w:sz w:val="18"/>
                <w:szCs w:val="18"/>
              </w:rPr>
            </w:pPr>
            <w:r>
              <w:rPr>
                <w:sz w:val="18"/>
                <w:szCs w:val="18"/>
              </w:rPr>
              <w:t>T</w:t>
            </w:r>
            <w:r w:rsidR="00FB140C" w:rsidRPr="00096C50">
              <w:rPr>
                <w:sz w:val="18"/>
                <w:szCs w:val="18"/>
              </w:rPr>
              <w:t>heir potential to contribute to improved mental health</w:t>
            </w:r>
            <w:r w:rsidR="00832A28">
              <w:rPr>
                <w:sz w:val="18"/>
                <w:szCs w:val="18"/>
              </w:rPr>
              <w:t xml:space="preserve"> and participation in treatment</w:t>
            </w:r>
            <w:r w:rsidR="00FB140C" w:rsidRPr="00096C50">
              <w:rPr>
                <w:sz w:val="18"/>
                <w:szCs w:val="18"/>
              </w:rPr>
              <w:t xml:space="preserve">. </w:t>
            </w:r>
          </w:p>
        </w:tc>
      </w:tr>
      <w:tr w:rsidR="00FB140C" w:rsidRPr="001A43A6" w14:paraId="1518E512" w14:textId="77777777" w:rsidTr="00587DDF">
        <w:trPr>
          <w:trHeight w:val="238"/>
          <w:tblHeader/>
        </w:trPr>
        <w:tc>
          <w:tcPr>
            <w:tcW w:w="2542" w:type="dxa"/>
            <w:shd w:val="clear" w:color="auto" w:fill="003C6A"/>
          </w:tcPr>
          <w:p w14:paraId="2885715E" w14:textId="77777777" w:rsidR="00FB140C" w:rsidRPr="00587DDF" w:rsidRDefault="00FB140C" w:rsidP="00B424B5">
            <w:pPr>
              <w:pStyle w:val="Tableheading"/>
              <w:spacing w:after="120" w:line="240" w:lineRule="auto"/>
              <w:rPr>
                <w:rFonts w:ascii="Arial" w:hAnsi="Arial" w:cs="Arial"/>
                <w:sz w:val="18"/>
                <w:szCs w:val="18"/>
              </w:rPr>
            </w:pPr>
            <w:r w:rsidRPr="00587DDF">
              <w:rPr>
                <w:rFonts w:ascii="Arial" w:hAnsi="Arial" w:cs="Arial"/>
                <w:color w:val="F16E3D"/>
                <w:sz w:val="18"/>
                <w:szCs w:val="18"/>
              </w:rPr>
              <w:t>DOMAIN 8</w:t>
            </w:r>
            <w:r w:rsidRPr="00587DDF">
              <w:rPr>
                <w:rFonts w:ascii="Arial" w:hAnsi="Arial" w:cs="Arial"/>
                <w:sz w:val="18"/>
                <w:szCs w:val="18"/>
              </w:rPr>
              <w:t xml:space="preserve"> Engagement and motivation</w:t>
            </w:r>
          </w:p>
        </w:tc>
        <w:tc>
          <w:tcPr>
            <w:tcW w:w="7076" w:type="dxa"/>
            <w:shd w:val="clear" w:color="auto" w:fill="E6ECF0"/>
          </w:tcPr>
          <w:p w14:paraId="54B73ED8" w14:textId="62B882D1" w:rsidR="00096C50" w:rsidRDefault="00096C50" w:rsidP="00A416C4">
            <w:pPr>
              <w:pStyle w:val="Tableheading"/>
              <w:numPr>
                <w:ilvl w:val="0"/>
                <w:numId w:val="33"/>
              </w:numPr>
              <w:spacing w:after="120" w:line="240" w:lineRule="auto"/>
              <w:rPr>
                <w:rFonts w:ascii="Arial" w:hAnsi="Arial" w:cs="Arial"/>
                <w:b w:val="0"/>
                <w:bCs w:val="0"/>
                <w:color w:val="auto"/>
                <w:sz w:val="18"/>
                <w:szCs w:val="18"/>
              </w:rPr>
            </w:pPr>
            <w:r>
              <w:rPr>
                <w:rFonts w:ascii="Arial" w:hAnsi="Arial" w:cs="Arial"/>
                <w:b w:val="0"/>
                <w:bCs w:val="0"/>
                <w:color w:val="auto"/>
                <w:sz w:val="18"/>
                <w:szCs w:val="18"/>
              </w:rPr>
              <w:t>T</w:t>
            </w:r>
            <w:r w:rsidR="00FB140C" w:rsidRPr="00587DDF">
              <w:rPr>
                <w:rFonts w:ascii="Arial" w:hAnsi="Arial" w:cs="Arial"/>
                <w:b w:val="0"/>
                <w:bCs w:val="0"/>
                <w:color w:val="auto"/>
                <w:sz w:val="18"/>
                <w:szCs w:val="18"/>
              </w:rPr>
              <w:t xml:space="preserve">he </w:t>
            </w:r>
            <w:r w:rsidR="00832A28">
              <w:rPr>
                <w:rFonts w:ascii="Arial" w:hAnsi="Arial" w:cs="Arial"/>
                <w:b w:val="0"/>
                <w:bCs w:val="0"/>
                <w:color w:val="auto"/>
                <w:sz w:val="18"/>
                <w:szCs w:val="18"/>
              </w:rPr>
              <w:t>person</w:t>
            </w:r>
            <w:r w:rsidR="00616ACF">
              <w:rPr>
                <w:rFonts w:ascii="Arial" w:hAnsi="Arial" w:cs="Arial"/>
                <w:b w:val="0"/>
                <w:bCs w:val="0"/>
                <w:color w:val="auto"/>
                <w:sz w:val="18"/>
                <w:szCs w:val="18"/>
              </w:rPr>
              <w:t>'</w:t>
            </w:r>
            <w:r w:rsidR="00FB140C" w:rsidRPr="00587DDF">
              <w:rPr>
                <w:rFonts w:ascii="Arial" w:hAnsi="Arial" w:cs="Arial"/>
                <w:b w:val="0"/>
                <w:bCs w:val="0"/>
                <w:color w:val="auto"/>
                <w:sz w:val="18"/>
                <w:szCs w:val="18"/>
              </w:rPr>
              <w:t xml:space="preserve">s awareness of the mental health </w:t>
            </w:r>
            <w:r w:rsidR="00704D8A">
              <w:rPr>
                <w:rFonts w:ascii="Arial" w:hAnsi="Arial" w:cs="Arial"/>
                <w:b w:val="0"/>
                <w:bCs w:val="0"/>
                <w:color w:val="auto"/>
                <w:sz w:val="18"/>
                <w:szCs w:val="18"/>
              </w:rPr>
              <w:t>issue</w:t>
            </w:r>
            <w:r>
              <w:rPr>
                <w:rFonts w:ascii="Arial" w:hAnsi="Arial" w:cs="Arial"/>
                <w:b w:val="0"/>
                <w:bCs w:val="0"/>
                <w:color w:val="auto"/>
                <w:sz w:val="18"/>
                <w:szCs w:val="18"/>
              </w:rPr>
              <w:t>.</w:t>
            </w:r>
          </w:p>
          <w:p w14:paraId="225AEBE8" w14:textId="4213BA81" w:rsidR="00FB140C" w:rsidRPr="00096C50" w:rsidRDefault="00096C50" w:rsidP="00A416C4">
            <w:pPr>
              <w:pStyle w:val="Tableheading"/>
              <w:numPr>
                <w:ilvl w:val="0"/>
                <w:numId w:val="33"/>
              </w:numPr>
              <w:spacing w:after="120" w:line="240" w:lineRule="auto"/>
              <w:rPr>
                <w:rFonts w:ascii="Arial" w:hAnsi="Arial" w:cs="Arial"/>
                <w:b w:val="0"/>
                <w:bCs w:val="0"/>
                <w:color w:val="auto"/>
                <w:sz w:val="18"/>
                <w:szCs w:val="18"/>
              </w:rPr>
            </w:pPr>
            <w:r>
              <w:rPr>
                <w:rFonts w:ascii="Arial" w:hAnsi="Arial" w:cs="Arial"/>
                <w:b w:val="0"/>
                <w:bCs w:val="0"/>
                <w:color w:val="auto"/>
                <w:sz w:val="18"/>
                <w:szCs w:val="18"/>
              </w:rPr>
              <w:t>T</w:t>
            </w:r>
            <w:r w:rsidR="00FB140C" w:rsidRPr="00096C50">
              <w:rPr>
                <w:rFonts w:ascii="Arial" w:hAnsi="Arial" w:cs="Arial"/>
                <w:b w:val="0"/>
                <w:bCs w:val="0"/>
                <w:color w:val="auto"/>
                <w:sz w:val="18"/>
                <w:szCs w:val="18"/>
              </w:rPr>
              <w:t>he</w:t>
            </w:r>
            <w:r>
              <w:rPr>
                <w:rFonts w:ascii="Arial" w:hAnsi="Arial" w:cs="Arial"/>
                <w:b w:val="0"/>
                <w:bCs w:val="0"/>
                <w:color w:val="auto"/>
                <w:sz w:val="18"/>
                <w:szCs w:val="18"/>
              </w:rPr>
              <w:t xml:space="preserve"> </w:t>
            </w:r>
            <w:r w:rsidR="00832A28">
              <w:rPr>
                <w:rFonts w:ascii="Arial" w:hAnsi="Arial" w:cs="Arial"/>
                <w:b w:val="0"/>
                <w:bCs w:val="0"/>
                <w:color w:val="auto"/>
                <w:sz w:val="18"/>
                <w:szCs w:val="18"/>
              </w:rPr>
              <w:t>person</w:t>
            </w:r>
            <w:r w:rsidR="00616ACF">
              <w:rPr>
                <w:rFonts w:ascii="Arial" w:hAnsi="Arial" w:cs="Arial"/>
                <w:b w:val="0"/>
                <w:bCs w:val="0"/>
                <w:color w:val="auto"/>
                <w:sz w:val="18"/>
                <w:szCs w:val="18"/>
              </w:rPr>
              <w:t>'</w:t>
            </w:r>
            <w:r>
              <w:rPr>
                <w:rFonts w:ascii="Arial" w:hAnsi="Arial" w:cs="Arial"/>
                <w:b w:val="0"/>
                <w:bCs w:val="0"/>
                <w:color w:val="auto"/>
                <w:sz w:val="18"/>
                <w:szCs w:val="18"/>
              </w:rPr>
              <w:t xml:space="preserve">s </w:t>
            </w:r>
            <w:r w:rsidR="00FB140C" w:rsidRPr="00096C50">
              <w:rPr>
                <w:rFonts w:ascii="Arial" w:hAnsi="Arial" w:cs="Arial"/>
                <w:b w:val="0"/>
                <w:bCs w:val="0"/>
                <w:color w:val="auto"/>
                <w:sz w:val="18"/>
                <w:szCs w:val="18"/>
              </w:rPr>
              <w:t>capacity and willingness to engage in or accept assistance</w:t>
            </w:r>
            <w:r w:rsidR="00C02B13" w:rsidRPr="00096C50">
              <w:rPr>
                <w:rFonts w:ascii="Arial" w:hAnsi="Arial" w:cs="Arial"/>
                <w:b w:val="0"/>
                <w:bCs w:val="0"/>
                <w:color w:val="auto"/>
                <w:sz w:val="18"/>
                <w:szCs w:val="18"/>
              </w:rPr>
              <w:t xml:space="preserve">. </w:t>
            </w:r>
          </w:p>
        </w:tc>
      </w:tr>
    </w:tbl>
    <w:p w14:paraId="7718A972" w14:textId="77777777" w:rsidR="00FB140C" w:rsidRDefault="00FB140C" w:rsidP="00EF736D">
      <w:pPr>
        <w:jc w:val="center"/>
      </w:pPr>
    </w:p>
    <w:p w14:paraId="08296651" w14:textId="77777777" w:rsidR="00FB140C" w:rsidRDefault="00FB140C" w:rsidP="00EF736D">
      <w:r>
        <w:br w:type="page"/>
      </w:r>
    </w:p>
    <w:p w14:paraId="3746D41E" w14:textId="13C8ECCA" w:rsidR="00FB140C" w:rsidRPr="00775B6B" w:rsidRDefault="00FB140C" w:rsidP="004F6FBA">
      <w:pPr>
        <w:pStyle w:val="Heading2"/>
        <w:spacing w:before="120" w:after="120"/>
      </w:pPr>
      <w:bookmarkStart w:id="24" w:name="_Toc85218568"/>
      <w:bookmarkStart w:id="25" w:name="_Toc100593098"/>
      <w:r w:rsidRPr="00775B6B">
        <w:lastRenderedPageBreak/>
        <w:t>Glossary for rating the initial assessment domains</w:t>
      </w:r>
      <w:bookmarkEnd w:id="24"/>
      <w:r w:rsidR="009C64F8">
        <w:t xml:space="preserve"> – </w:t>
      </w:r>
      <w:r w:rsidR="00832A28">
        <w:t>Older Adults</w:t>
      </w:r>
      <w:bookmarkEnd w:id="25"/>
    </w:p>
    <w:p w14:paraId="3344608F" w14:textId="77777777" w:rsidR="00FB140C" w:rsidRDefault="00FB140C" w:rsidP="004F6FBA">
      <w:r>
        <w:t>The Glossary includes a hierarchical ranking of factors relevant to each domain to guide judgements about problem severity.</w:t>
      </w:r>
    </w:p>
    <w:p w14:paraId="613929BC" w14:textId="77777777" w:rsidR="00FB140C" w:rsidRDefault="00FB140C" w:rsidP="004F6FBA">
      <w:r>
        <w:t>The Glossary provides a rating system that grades each domain on a 5-point rating scale of severity, where:</w:t>
      </w:r>
    </w:p>
    <w:p w14:paraId="6902FEB1" w14:textId="77777777" w:rsidR="00FB140C" w:rsidRDefault="00FB140C" w:rsidP="004F6FBA">
      <w:pPr>
        <w:ind w:left="1440"/>
      </w:pPr>
      <w:r>
        <w:t>0 = No problem</w:t>
      </w:r>
    </w:p>
    <w:p w14:paraId="32F1ADA2" w14:textId="77777777" w:rsidR="00FB140C" w:rsidRDefault="00FB140C" w:rsidP="004F6FBA">
      <w:pPr>
        <w:ind w:left="1440"/>
      </w:pPr>
      <w:r>
        <w:t>1 = Mild problem</w:t>
      </w:r>
    </w:p>
    <w:p w14:paraId="7C9EF7D0" w14:textId="77777777" w:rsidR="00FB140C" w:rsidRDefault="00FB140C" w:rsidP="004F6FBA">
      <w:pPr>
        <w:ind w:left="1440"/>
      </w:pPr>
      <w:r>
        <w:t>2 = Moderate problem</w:t>
      </w:r>
    </w:p>
    <w:p w14:paraId="7995F034" w14:textId="77777777" w:rsidR="00FB140C" w:rsidRDefault="00FB140C" w:rsidP="004F6FBA">
      <w:pPr>
        <w:ind w:left="1440"/>
      </w:pPr>
      <w:r>
        <w:t>3 = Severe problem</w:t>
      </w:r>
    </w:p>
    <w:p w14:paraId="082CEEA9" w14:textId="77777777" w:rsidR="00FB140C" w:rsidRDefault="00FB140C" w:rsidP="004F6FBA">
      <w:pPr>
        <w:ind w:left="1440"/>
      </w:pPr>
      <w:r>
        <w:t>4 = Very severe problem</w:t>
      </w:r>
    </w:p>
    <w:p w14:paraId="3ECC6EEF" w14:textId="00254C0B" w:rsidR="00FB140C" w:rsidRDefault="00902831" w:rsidP="004F6FBA">
      <w:r>
        <w:t>The Glossary outlines s</w:t>
      </w:r>
      <w:r w:rsidR="00FB140C">
        <w:t>pecific criteria for assessing each domain, designed to serve as a checklist of factors to consider when judging the extent to which a problem is present.</w:t>
      </w:r>
    </w:p>
    <w:p w14:paraId="43C8A0BD" w14:textId="77777777" w:rsidR="00FB140C" w:rsidRPr="005F7051" w:rsidRDefault="00FB140C" w:rsidP="004F6FBA">
      <w:pPr>
        <w:pStyle w:val="Heading4"/>
        <w:spacing w:before="120" w:after="120"/>
      </w:pPr>
      <w:bookmarkStart w:id="26" w:name="_Toc77281720"/>
      <w:bookmarkStart w:id="27" w:name="_Toc82545165"/>
      <w:bookmarkStart w:id="28" w:name="_Toc85218569"/>
      <w:r w:rsidRPr="005F7051">
        <w:t>General Instructions for Rating the Domains</w:t>
      </w:r>
      <w:bookmarkEnd w:id="26"/>
      <w:bookmarkEnd w:id="27"/>
      <w:bookmarkEnd w:id="28"/>
    </w:p>
    <w:p w14:paraId="02CB4B4E" w14:textId="29A389FB" w:rsidR="00FB140C" w:rsidRDefault="00CC2A2B" w:rsidP="004F6FBA">
      <w:pPr>
        <w:numPr>
          <w:ilvl w:val="0"/>
          <w:numId w:val="5"/>
        </w:numPr>
        <w:pBdr>
          <w:top w:val="nil"/>
          <w:left w:val="nil"/>
          <w:bottom w:val="nil"/>
          <w:right w:val="nil"/>
          <w:between w:val="nil"/>
        </w:pBdr>
        <w:rPr>
          <w:color w:val="000000"/>
        </w:rPr>
      </w:pPr>
      <w:r>
        <w:rPr>
          <w:color w:val="000000"/>
        </w:rPr>
        <w:t>The i</w:t>
      </w:r>
      <w:r w:rsidR="00FB140C">
        <w:rPr>
          <w:color w:val="000000"/>
        </w:rPr>
        <w:t xml:space="preserve">nitial assessment is undertaken across eight domains that describe clinical severity and service needs using a 5-point scale ranging from 0 to 4. Higher ratings indicate increased severity of </w:t>
      </w:r>
      <w:r w:rsidR="003042A8">
        <w:rPr>
          <w:color w:val="000000"/>
        </w:rPr>
        <w:t xml:space="preserve">the </w:t>
      </w:r>
      <w:r w:rsidR="00FB140C">
        <w:rPr>
          <w:color w:val="000000"/>
        </w:rPr>
        <w:t xml:space="preserve">problem and </w:t>
      </w:r>
      <w:r w:rsidR="003042A8">
        <w:rPr>
          <w:color w:val="000000"/>
        </w:rPr>
        <w:t xml:space="preserve">the </w:t>
      </w:r>
      <w:r w:rsidR="00FB140C">
        <w:rPr>
          <w:color w:val="000000"/>
        </w:rPr>
        <w:t>need for higher (more intensive) levels of care.</w:t>
      </w:r>
    </w:p>
    <w:p w14:paraId="4C149E3E" w14:textId="7FDC41DB" w:rsidR="00FB140C" w:rsidRDefault="00CC2A2B" w:rsidP="004F6FBA">
      <w:pPr>
        <w:numPr>
          <w:ilvl w:val="0"/>
          <w:numId w:val="5"/>
        </w:numPr>
        <w:pBdr>
          <w:top w:val="nil"/>
          <w:left w:val="nil"/>
          <w:bottom w:val="nil"/>
          <w:right w:val="nil"/>
          <w:between w:val="nil"/>
        </w:pBdr>
        <w:rPr>
          <w:color w:val="000000"/>
        </w:rPr>
      </w:pPr>
      <w:r>
        <w:rPr>
          <w:color w:val="000000"/>
        </w:rPr>
        <w:t>Each rating within each domain</w:t>
      </w:r>
      <w:r w:rsidR="00FB140C">
        <w:rPr>
          <w:color w:val="000000"/>
        </w:rPr>
        <w:t xml:space="preserve"> is defined by one or more descriptors designated by alpha characters (a, b, c</w:t>
      </w:r>
      <w:r w:rsidR="003042A8">
        <w:rPr>
          <w:color w:val="000000"/>
        </w:rPr>
        <w:t>,</w:t>
      </w:r>
      <w:r w:rsidR="00FB140C">
        <w:rPr>
          <w:color w:val="000000"/>
        </w:rPr>
        <w:t xml:space="preserve"> etc.). Only one of these descriptors need</w:t>
      </w:r>
      <w:r w:rsidR="00FA7C17">
        <w:rPr>
          <w:color w:val="000000"/>
        </w:rPr>
        <w:t>s</w:t>
      </w:r>
      <w:r w:rsidR="00FB140C">
        <w:rPr>
          <w:color w:val="000000"/>
        </w:rPr>
        <w:t xml:space="preserve"> to be met for a rating to be </w:t>
      </w:r>
      <w:r w:rsidR="005D6A5D">
        <w:rPr>
          <w:color w:val="000000"/>
        </w:rPr>
        <w:t>selected</w:t>
      </w:r>
      <w:r w:rsidR="00FB140C">
        <w:rPr>
          <w:color w:val="000000"/>
        </w:rPr>
        <w:t>.</w:t>
      </w:r>
    </w:p>
    <w:p w14:paraId="4E077F20" w14:textId="77777777" w:rsidR="00FB140C" w:rsidRDefault="00FB140C" w:rsidP="004F6FBA">
      <w:pPr>
        <w:pStyle w:val="Heading4"/>
        <w:spacing w:before="120" w:after="120"/>
      </w:pPr>
      <w:bookmarkStart w:id="29" w:name="_Toc77281721"/>
      <w:bookmarkStart w:id="30" w:name="_Toc82545166"/>
      <w:bookmarkStart w:id="31" w:name="_Toc85218570"/>
      <w:r>
        <w:t>Overarching Rules and Guide to Ratings</w:t>
      </w:r>
      <w:bookmarkEnd w:id="29"/>
      <w:bookmarkEnd w:id="30"/>
      <w:bookmarkEnd w:id="31"/>
    </w:p>
    <w:p w14:paraId="10A4CDDD" w14:textId="124AD78B" w:rsidR="00FB140C" w:rsidRDefault="00C317A7" w:rsidP="004F6FBA">
      <w:pPr>
        <w:numPr>
          <w:ilvl w:val="0"/>
          <w:numId w:val="5"/>
        </w:numPr>
        <w:pBdr>
          <w:top w:val="nil"/>
          <w:left w:val="nil"/>
          <w:bottom w:val="nil"/>
          <w:right w:val="nil"/>
          <w:between w:val="nil"/>
        </w:pBdr>
        <w:rPr>
          <w:color w:val="000000"/>
        </w:rPr>
      </w:pPr>
      <w:r>
        <w:rPr>
          <w:color w:val="000000"/>
        </w:rPr>
        <w:t xml:space="preserve">If more than one descriptor applies to the </w:t>
      </w:r>
      <w:r w:rsidR="00832A28">
        <w:rPr>
          <w:color w:val="000000"/>
        </w:rPr>
        <w:t>person</w:t>
      </w:r>
      <w:r>
        <w:rPr>
          <w:color w:val="000000"/>
        </w:rPr>
        <w:t xml:space="preserve"> within each domain</w:t>
      </w:r>
      <w:r w:rsidR="00FB140C">
        <w:rPr>
          <w:color w:val="000000"/>
        </w:rPr>
        <w:t>, the descriptor with the highest rating should be selected.</w:t>
      </w:r>
    </w:p>
    <w:p w14:paraId="1D7A4598" w14:textId="557F5B3E" w:rsidR="00FB140C" w:rsidRDefault="00FB140C" w:rsidP="004F6FBA">
      <w:pPr>
        <w:pStyle w:val="Bulletlevel2"/>
        <w:spacing w:before="120" w:after="120"/>
      </w:pPr>
      <w:r>
        <w:t>Example one: if 3-b and 3-c apply, but 4-a is also present, the rating selected is 4.</w:t>
      </w:r>
    </w:p>
    <w:p w14:paraId="76CC956F" w14:textId="77777777" w:rsidR="00FB140C" w:rsidRDefault="00FB140C" w:rsidP="004F6FBA">
      <w:pPr>
        <w:pStyle w:val="Bulletlevel2"/>
        <w:spacing w:before="120" w:after="120"/>
      </w:pPr>
      <w:r>
        <w:t>Example two: if 2-a and 2-b apply, but 3-c is also present, the rating selected is 3.</w:t>
      </w:r>
    </w:p>
    <w:p w14:paraId="218DAC87" w14:textId="73B533FC" w:rsidR="00FB140C" w:rsidRDefault="00FB140C" w:rsidP="004F6FBA">
      <w:pPr>
        <w:numPr>
          <w:ilvl w:val="0"/>
          <w:numId w:val="5"/>
        </w:numPr>
        <w:pBdr>
          <w:top w:val="nil"/>
          <w:left w:val="nil"/>
          <w:bottom w:val="nil"/>
          <w:right w:val="nil"/>
          <w:between w:val="nil"/>
        </w:pBdr>
        <w:rPr>
          <w:color w:val="000000"/>
        </w:rPr>
      </w:pPr>
      <w:r>
        <w:rPr>
          <w:color w:val="000000"/>
        </w:rPr>
        <w:t xml:space="preserve">Unless stated otherwise, rate the </w:t>
      </w:r>
      <w:r w:rsidR="00832A28">
        <w:rPr>
          <w:color w:val="000000"/>
        </w:rPr>
        <w:t>person</w:t>
      </w:r>
      <w:r w:rsidR="00616ACF">
        <w:rPr>
          <w:color w:val="000000"/>
        </w:rPr>
        <w:t>'</w:t>
      </w:r>
      <w:r>
        <w:rPr>
          <w:color w:val="000000"/>
        </w:rPr>
        <w:t>s current situation, defined as their most typical over the past month. This recognises that personal and social circumstances can change.</w:t>
      </w:r>
    </w:p>
    <w:p w14:paraId="53206B6B" w14:textId="12D497DE" w:rsidR="00FB140C" w:rsidRDefault="00FB140C" w:rsidP="004F6FBA">
      <w:pPr>
        <w:numPr>
          <w:ilvl w:val="0"/>
          <w:numId w:val="5"/>
        </w:numPr>
        <w:pBdr>
          <w:top w:val="nil"/>
          <w:left w:val="nil"/>
          <w:bottom w:val="nil"/>
          <w:right w:val="nil"/>
          <w:between w:val="nil"/>
        </w:pBdr>
        <w:rPr>
          <w:color w:val="000000"/>
        </w:rPr>
      </w:pPr>
      <w:r>
        <w:rPr>
          <w:color w:val="000000"/>
        </w:rPr>
        <w:t>Use all available information in making your rating</w:t>
      </w:r>
      <w:r w:rsidR="00C02B13">
        <w:rPr>
          <w:color w:val="000000"/>
        </w:rPr>
        <w:t xml:space="preserve">. </w:t>
      </w:r>
      <w:r w:rsidR="00333498">
        <w:rPr>
          <w:color w:val="000000"/>
        </w:rPr>
        <w:t>T</w:t>
      </w:r>
      <w:r w:rsidR="004A698E">
        <w:rPr>
          <w:color w:val="000000"/>
        </w:rPr>
        <w:t xml:space="preserve">his </w:t>
      </w:r>
      <w:r w:rsidR="00327B3D">
        <w:rPr>
          <w:color w:val="000000"/>
        </w:rPr>
        <w:t>should</w:t>
      </w:r>
      <w:r>
        <w:rPr>
          <w:color w:val="000000"/>
        </w:rPr>
        <w:t xml:space="preserve"> include clinical </w:t>
      </w:r>
      <w:r w:rsidR="003042A8">
        <w:rPr>
          <w:color w:val="000000"/>
        </w:rPr>
        <w:t>interviews</w:t>
      </w:r>
      <w:r>
        <w:rPr>
          <w:color w:val="000000"/>
        </w:rPr>
        <w:t xml:space="preserve"> and information gathered from the </w:t>
      </w:r>
      <w:r w:rsidR="00832A28">
        <w:rPr>
          <w:color w:val="000000"/>
        </w:rPr>
        <w:t>person</w:t>
      </w:r>
      <w:r>
        <w:rPr>
          <w:color w:val="000000"/>
        </w:rPr>
        <w:t xml:space="preserve">, the </w:t>
      </w:r>
      <w:r w:rsidR="00832A28">
        <w:rPr>
          <w:color w:val="000000"/>
        </w:rPr>
        <w:t>person</w:t>
      </w:r>
      <w:r w:rsidR="00616ACF">
        <w:rPr>
          <w:color w:val="000000"/>
        </w:rPr>
        <w:t>'</w:t>
      </w:r>
      <w:r>
        <w:rPr>
          <w:color w:val="000000"/>
        </w:rPr>
        <w:t>s family, referrers, or other informants. C</w:t>
      </w:r>
      <w:r w:rsidRPr="006C76B1">
        <w:rPr>
          <w:color w:val="000000"/>
        </w:rPr>
        <w:t>onsider all</w:t>
      </w:r>
      <w:r>
        <w:rPr>
          <w:color w:val="000000"/>
        </w:rPr>
        <w:t xml:space="preserve"> reliable </w:t>
      </w:r>
      <w:r w:rsidRPr="006C76B1">
        <w:rPr>
          <w:color w:val="000000"/>
        </w:rPr>
        <w:t xml:space="preserve">perspectives when </w:t>
      </w:r>
      <w:r w:rsidR="00D737EF">
        <w:rPr>
          <w:color w:val="000000"/>
        </w:rPr>
        <w:t>selecting</w:t>
      </w:r>
      <w:r w:rsidRPr="006C76B1">
        <w:rPr>
          <w:color w:val="000000"/>
        </w:rPr>
        <w:t xml:space="preserve"> a rating (e.g., </w:t>
      </w:r>
      <w:r>
        <w:rPr>
          <w:color w:val="000000"/>
        </w:rPr>
        <w:t xml:space="preserve">including information provided by the </w:t>
      </w:r>
      <w:r w:rsidR="00832A28">
        <w:rPr>
          <w:color w:val="000000"/>
        </w:rPr>
        <w:t>person</w:t>
      </w:r>
      <w:r w:rsidRPr="006C76B1">
        <w:rPr>
          <w:color w:val="000000"/>
        </w:rPr>
        <w:t xml:space="preserve">, </w:t>
      </w:r>
      <w:r w:rsidR="00832A28">
        <w:rPr>
          <w:color w:val="000000"/>
        </w:rPr>
        <w:t>family</w:t>
      </w:r>
      <w:r w:rsidRPr="006C76B1">
        <w:rPr>
          <w:color w:val="000000"/>
        </w:rPr>
        <w:t xml:space="preserve">, </w:t>
      </w:r>
      <w:r w:rsidR="00333498">
        <w:rPr>
          <w:color w:val="000000"/>
        </w:rPr>
        <w:t xml:space="preserve">or </w:t>
      </w:r>
      <w:r w:rsidRPr="006C76B1">
        <w:rPr>
          <w:color w:val="000000"/>
        </w:rPr>
        <w:t>referrer)</w:t>
      </w:r>
      <w:r>
        <w:rPr>
          <w:color w:val="000000"/>
        </w:rPr>
        <w:t>.</w:t>
      </w:r>
    </w:p>
    <w:p w14:paraId="1DC5C070" w14:textId="77777777" w:rsidR="00FB140C" w:rsidRDefault="00FB140C" w:rsidP="004F6FBA">
      <w:pPr>
        <w:numPr>
          <w:ilvl w:val="0"/>
          <w:numId w:val="5"/>
        </w:numPr>
        <w:pBdr>
          <w:top w:val="nil"/>
          <w:left w:val="nil"/>
          <w:bottom w:val="nil"/>
          <w:right w:val="nil"/>
          <w:between w:val="nil"/>
        </w:pBdr>
        <w:rPr>
          <w:color w:val="000000"/>
        </w:rPr>
      </w:pPr>
      <w:r>
        <w:rPr>
          <w:color w:val="000000"/>
        </w:rPr>
        <w:t>While terms vary, the rating scale for each domain follows the general format:</w:t>
      </w:r>
    </w:p>
    <w:p w14:paraId="467456FD" w14:textId="77777777" w:rsidR="00FB140C" w:rsidRDefault="00FB140C" w:rsidP="004F6FBA">
      <w:pPr>
        <w:ind w:left="1440"/>
      </w:pPr>
      <w:r>
        <w:t>0 = No problem</w:t>
      </w:r>
    </w:p>
    <w:p w14:paraId="7839FAA1" w14:textId="77777777" w:rsidR="00FB140C" w:rsidRDefault="00FB140C" w:rsidP="004F6FBA">
      <w:pPr>
        <w:ind w:left="1440"/>
      </w:pPr>
      <w:r>
        <w:t>1 = Mild problem</w:t>
      </w:r>
    </w:p>
    <w:p w14:paraId="6350E0B5" w14:textId="77777777" w:rsidR="00FB140C" w:rsidRDefault="00FB140C" w:rsidP="004F6FBA">
      <w:pPr>
        <w:ind w:left="1440"/>
      </w:pPr>
      <w:r>
        <w:t>2 = Moderate problem</w:t>
      </w:r>
    </w:p>
    <w:p w14:paraId="30C96116" w14:textId="77777777" w:rsidR="00FB140C" w:rsidRDefault="00FB140C" w:rsidP="004F6FBA">
      <w:pPr>
        <w:ind w:left="1440"/>
      </w:pPr>
      <w:r>
        <w:t>3 = Severe problem</w:t>
      </w:r>
    </w:p>
    <w:p w14:paraId="389E60F5" w14:textId="77777777" w:rsidR="00FB140C" w:rsidRDefault="00FB140C" w:rsidP="004F6FBA">
      <w:pPr>
        <w:ind w:left="1440"/>
      </w:pPr>
      <w:r>
        <w:t>4 = Very severe problem</w:t>
      </w:r>
    </w:p>
    <w:p w14:paraId="2EFA7A49" w14:textId="2848831A" w:rsidR="00FB140C" w:rsidRDefault="00FB140C" w:rsidP="004F6FBA">
      <w:pPr>
        <w:numPr>
          <w:ilvl w:val="0"/>
          <w:numId w:val="5"/>
        </w:numPr>
        <w:pBdr>
          <w:top w:val="nil"/>
          <w:left w:val="nil"/>
          <w:bottom w:val="nil"/>
          <w:right w:val="nil"/>
          <w:between w:val="nil"/>
        </w:pBdr>
        <w:rPr>
          <w:color w:val="000000"/>
        </w:rPr>
      </w:pPr>
      <w:r>
        <w:rPr>
          <w:color w:val="000000"/>
        </w:rPr>
        <w:t>The coding of ratings as numerals is not intended to imply that an overall composite score can be used for making decisions about the</w:t>
      </w:r>
      <w:r w:rsidR="00975F48">
        <w:rPr>
          <w:color w:val="000000"/>
        </w:rPr>
        <w:t xml:space="preserve"> person</w:t>
      </w:r>
      <w:r w:rsidR="00616ACF">
        <w:rPr>
          <w:color w:val="000000"/>
        </w:rPr>
        <w:t>'</w:t>
      </w:r>
      <w:r>
        <w:rPr>
          <w:color w:val="000000"/>
        </w:rPr>
        <w:t>s service needs. The numbers should be regarded as just shorthand for summarising severity.</w:t>
      </w:r>
    </w:p>
    <w:p w14:paraId="5A320FD8" w14:textId="3EB33B3A" w:rsidR="00FB140C" w:rsidRPr="003703B7" w:rsidRDefault="00FB140C" w:rsidP="004F6FBA">
      <w:pPr>
        <w:numPr>
          <w:ilvl w:val="0"/>
          <w:numId w:val="5"/>
        </w:numPr>
        <w:pBdr>
          <w:top w:val="nil"/>
          <w:left w:val="nil"/>
          <w:bottom w:val="nil"/>
          <w:right w:val="nil"/>
          <w:between w:val="nil"/>
        </w:pBdr>
        <w:rPr>
          <w:color w:val="000000"/>
        </w:rPr>
      </w:pPr>
      <w:r w:rsidRPr="003703B7">
        <w:rPr>
          <w:color w:val="000000"/>
        </w:rPr>
        <w:t xml:space="preserve">Guidance is given for each domain on examples of problems that should be considered for specific ratings (the </w:t>
      </w:r>
      <w:r w:rsidR="00616ACF">
        <w:rPr>
          <w:color w:val="000000"/>
        </w:rPr>
        <w:t>'</w:t>
      </w:r>
      <w:r w:rsidRPr="003703B7">
        <w:rPr>
          <w:color w:val="000000"/>
        </w:rPr>
        <w:t>descriptors</w:t>
      </w:r>
      <w:r w:rsidR="00616ACF">
        <w:rPr>
          <w:color w:val="000000"/>
        </w:rPr>
        <w:t>'</w:t>
      </w:r>
      <w:r w:rsidRPr="003703B7">
        <w:rPr>
          <w:color w:val="000000"/>
        </w:rPr>
        <w:t>). Consider these as examples only rather than an exhaustive list of all factors relevant to the domain. Therefore</w:t>
      </w:r>
      <w:r w:rsidR="00FB7626" w:rsidRPr="00FB7626">
        <w:rPr>
          <w:color w:val="000000"/>
        </w:rPr>
        <w:t xml:space="preserve">, referring to the underlying rating format at times </w:t>
      </w:r>
      <w:r w:rsidRPr="003703B7">
        <w:rPr>
          <w:color w:val="000000"/>
        </w:rPr>
        <w:t>may be helpful.</w:t>
      </w:r>
    </w:p>
    <w:p w14:paraId="4D96BCB1" w14:textId="5FD3C027" w:rsidR="00FB140C" w:rsidRPr="003703B7" w:rsidRDefault="00FB140C" w:rsidP="004F6FBA">
      <w:pPr>
        <w:numPr>
          <w:ilvl w:val="0"/>
          <w:numId w:val="5"/>
        </w:numPr>
        <w:pBdr>
          <w:top w:val="nil"/>
          <w:left w:val="nil"/>
          <w:bottom w:val="nil"/>
          <w:right w:val="nil"/>
          <w:between w:val="nil"/>
        </w:pBdr>
        <w:rPr>
          <w:color w:val="000000"/>
        </w:rPr>
      </w:pPr>
      <w:r w:rsidRPr="003703B7">
        <w:rPr>
          <w:color w:val="000000"/>
        </w:rPr>
        <w:t xml:space="preserve">If there is uncertainty in the ratings, </w:t>
      </w:r>
      <w:r w:rsidRPr="001475F2">
        <w:rPr>
          <w:color w:val="000000"/>
          <w:u w:val="single"/>
        </w:rPr>
        <w:t xml:space="preserve">do not </w:t>
      </w:r>
      <w:r w:rsidR="00FF4AE2">
        <w:rPr>
          <w:color w:val="000000"/>
          <w:u w:val="single"/>
        </w:rPr>
        <w:t>use the IAR-DST</w:t>
      </w:r>
      <w:r w:rsidRPr="003703B7">
        <w:rPr>
          <w:color w:val="000000"/>
        </w:rPr>
        <w:t xml:space="preserve">. Seek additional information that will allow you to rate with certainty. Where uncertainty remains even after the additional information is </w:t>
      </w:r>
      <w:r w:rsidRPr="003703B7">
        <w:rPr>
          <w:color w:val="000000"/>
        </w:rPr>
        <w:lastRenderedPageBreak/>
        <w:t xml:space="preserve">obtained, the </w:t>
      </w:r>
      <w:r w:rsidR="003138B2">
        <w:rPr>
          <w:color w:val="000000"/>
        </w:rPr>
        <w:t xml:space="preserve">older adult </w:t>
      </w:r>
      <w:r w:rsidRPr="003703B7">
        <w:rPr>
          <w:color w:val="000000"/>
        </w:rPr>
        <w:t>should be supported to access an appropriate clinician for a comprehensive assessment.</w:t>
      </w:r>
    </w:p>
    <w:p w14:paraId="12738722" w14:textId="6F7C78BA" w:rsidR="00587DDF" w:rsidRPr="00587DDF" w:rsidRDefault="00587DDF" w:rsidP="004F6FBA">
      <w:pPr>
        <w:pStyle w:val="ListParagraph"/>
        <w:numPr>
          <w:ilvl w:val="0"/>
          <w:numId w:val="5"/>
        </w:numPr>
        <w:pBdr>
          <w:top w:val="nil"/>
          <w:left w:val="nil"/>
          <w:bottom w:val="nil"/>
          <w:right w:val="nil"/>
          <w:between w:val="nil"/>
        </w:pBdr>
        <w:rPr>
          <w:color w:val="000000"/>
        </w:rPr>
      </w:pPr>
      <w:r w:rsidRPr="00587DDF">
        <w:rPr>
          <w:color w:val="000000"/>
        </w:rPr>
        <w:t>Th</w:t>
      </w:r>
      <w:r w:rsidR="00137B6C">
        <w:rPr>
          <w:color w:val="000000"/>
        </w:rPr>
        <w:t>e IAR-DST</w:t>
      </w:r>
      <w:r w:rsidRPr="00587DDF">
        <w:rPr>
          <w:color w:val="000000"/>
        </w:rPr>
        <w:t xml:space="preserve"> should not be used without clinical oversight and </w:t>
      </w:r>
      <w:r w:rsidRPr="0048414C">
        <w:rPr>
          <w:color w:val="000000"/>
        </w:rPr>
        <w:t xml:space="preserve">guides but does not replace clinical judgement. </w:t>
      </w:r>
      <w:r>
        <w:t>Systems and processes for initial assessment and referral should consider the unique and personal circumstances of the individual, including other health or social issues, their preferences and choices, and any risk or safety issues.</w:t>
      </w:r>
    </w:p>
    <w:p w14:paraId="1EE0770D" w14:textId="274D3D2C" w:rsidR="00FB140C" w:rsidRPr="004F6FBA" w:rsidRDefault="00273854" w:rsidP="004F6FBA">
      <w:pPr>
        <w:numPr>
          <w:ilvl w:val="0"/>
          <w:numId w:val="5"/>
        </w:numPr>
        <w:pBdr>
          <w:top w:val="nil"/>
          <w:left w:val="nil"/>
          <w:bottom w:val="nil"/>
          <w:right w:val="nil"/>
          <w:between w:val="nil"/>
        </w:pBdr>
        <w:rPr>
          <w:color w:val="000000"/>
        </w:rPr>
      </w:pPr>
      <w:r>
        <w:rPr>
          <w:color w:val="000000"/>
        </w:rPr>
        <w:t>IAR</w:t>
      </w:r>
      <w:r w:rsidR="00FB140C" w:rsidRPr="003703B7">
        <w:rPr>
          <w:color w:val="000000"/>
        </w:rPr>
        <w:t xml:space="preserve"> should not be used as a screening tool because it cannot be used without some form of personalised assessment.</w:t>
      </w:r>
      <w:bookmarkStart w:id="32" w:name="_Toc85218571"/>
    </w:p>
    <w:p w14:paraId="3848E6FB" w14:textId="77777777" w:rsidR="004F6FBA" w:rsidRDefault="004F6FBA">
      <w:pPr>
        <w:spacing w:before="0" w:after="200" w:line="276" w:lineRule="auto"/>
        <w:rPr>
          <w:rFonts w:ascii="Century Gothic" w:eastAsiaTheme="majorEastAsia" w:hAnsi="Century Gothic" w:cstheme="majorBidi"/>
          <w:iCs/>
          <w:color w:val="003C6A"/>
          <w:sz w:val="24"/>
        </w:rPr>
      </w:pPr>
      <w:r>
        <w:br w:type="page"/>
      </w:r>
    </w:p>
    <w:p w14:paraId="2443F2F5" w14:textId="59309820" w:rsidR="00FB140C" w:rsidRDefault="00FB140C" w:rsidP="00263A08">
      <w:pPr>
        <w:pStyle w:val="Heading4"/>
      </w:pPr>
      <w:r>
        <w:lastRenderedPageBreak/>
        <w:t>Domain 1 – Symptom severity and distress</w:t>
      </w:r>
      <w:bookmarkEnd w:id="32"/>
    </w:p>
    <w:p w14:paraId="07BEBF6B" w14:textId="77777777" w:rsidR="001F0502" w:rsidRPr="001F0502" w:rsidRDefault="001F0502" w:rsidP="00AB3B21">
      <w:pPr>
        <w:tabs>
          <w:tab w:val="left" w:pos="284"/>
        </w:tabs>
        <w:rPr>
          <w:rFonts w:eastAsia="Calibri" w:cs="Arial"/>
          <w:szCs w:val="20"/>
        </w:rPr>
      </w:pPr>
      <w:r w:rsidRPr="001F0502">
        <w:rPr>
          <w:rFonts w:eastAsia="Calibri" w:cs="Arial"/>
          <w:szCs w:val="20"/>
        </w:rPr>
        <w:t xml:space="preserve">The severity of current symptoms and associated levels of distress are important factors in recommending a level of care and making a referral decision. </w:t>
      </w:r>
    </w:p>
    <w:p w14:paraId="3BC2305B" w14:textId="32310D5A" w:rsidR="001F0502" w:rsidRPr="001F0502" w:rsidRDefault="001F0502" w:rsidP="00AB3B21">
      <w:pPr>
        <w:tabs>
          <w:tab w:val="left" w:pos="284"/>
        </w:tabs>
        <w:rPr>
          <w:rFonts w:eastAsia="Calibri" w:cs="Arial"/>
          <w:szCs w:val="20"/>
        </w:rPr>
      </w:pPr>
      <w:r w:rsidRPr="001F0502">
        <w:rPr>
          <w:rFonts w:eastAsia="Calibri" w:cs="Arial"/>
          <w:szCs w:val="20"/>
        </w:rPr>
        <w:t>This domain considers symptoms to include both internalised (emotional) problems experienced by the older adult (e.g., anxiety and depressive symptoms) as well as externalised behaviours observable by or impacting others (e.g., anger or aggressive outbursts). Symptoms may be associated with distress, but this is not always the case. Symptoms may indicate a particular diagnostic condition, but a diagnosis is not required.</w:t>
      </w:r>
    </w:p>
    <w:p w14:paraId="23C5EDA6" w14:textId="77777777" w:rsidR="001F0502" w:rsidRPr="001F0502" w:rsidRDefault="001F0502" w:rsidP="00AB3B21">
      <w:pPr>
        <w:tabs>
          <w:tab w:val="left" w:pos="284"/>
        </w:tabs>
        <w:jc w:val="both"/>
        <w:rPr>
          <w:rFonts w:eastAsia="Calibri" w:cs="Arial"/>
          <w:szCs w:val="20"/>
        </w:rPr>
      </w:pPr>
      <w:r w:rsidRPr="001F0502">
        <w:rPr>
          <w:rFonts w:eastAsia="Calibri" w:cs="Arial"/>
          <w:szCs w:val="20"/>
        </w:rPr>
        <w:t>Assessment of an older adult on this domain should consider:</w:t>
      </w:r>
    </w:p>
    <w:p w14:paraId="7B3AC3EE" w14:textId="77777777" w:rsidR="001F0502" w:rsidRPr="001F0502" w:rsidRDefault="001F0502" w:rsidP="00A416C4">
      <w:pPr>
        <w:numPr>
          <w:ilvl w:val="0"/>
          <w:numId w:val="14"/>
        </w:numPr>
        <w:tabs>
          <w:tab w:val="left" w:pos="284"/>
        </w:tabs>
        <w:rPr>
          <w:rFonts w:eastAsia="Calibri" w:cs="Arial"/>
          <w:szCs w:val="20"/>
        </w:rPr>
      </w:pPr>
      <w:r w:rsidRPr="001F0502">
        <w:rPr>
          <w:rFonts w:eastAsia="Calibri" w:cs="Arial"/>
          <w:szCs w:val="20"/>
        </w:rPr>
        <w:t>Current and past symptoms and duration.</w:t>
      </w:r>
    </w:p>
    <w:p w14:paraId="187B7E5F" w14:textId="77777777" w:rsidR="001F0502" w:rsidRPr="001F0502" w:rsidRDefault="001F0502" w:rsidP="00A416C4">
      <w:pPr>
        <w:numPr>
          <w:ilvl w:val="0"/>
          <w:numId w:val="14"/>
        </w:numPr>
        <w:tabs>
          <w:tab w:val="left" w:pos="284"/>
        </w:tabs>
        <w:rPr>
          <w:rFonts w:eastAsia="Calibri" w:cs="Arial"/>
          <w:szCs w:val="20"/>
        </w:rPr>
      </w:pPr>
      <w:r w:rsidRPr="001F0502">
        <w:rPr>
          <w:rFonts w:eastAsia="Calibri" w:cs="Arial"/>
          <w:szCs w:val="20"/>
        </w:rPr>
        <w:t>Level of distress attributable to mental health issues.</w:t>
      </w:r>
    </w:p>
    <w:p w14:paraId="54ABAE32" w14:textId="77777777" w:rsidR="001F0502" w:rsidRPr="001F0502" w:rsidRDefault="001F0502" w:rsidP="00A416C4">
      <w:pPr>
        <w:numPr>
          <w:ilvl w:val="0"/>
          <w:numId w:val="14"/>
        </w:numPr>
        <w:tabs>
          <w:tab w:val="left" w:pos="284"/>
        </w:tabs>
        <w:rPr>
          <w:rFonts w:eastAsia="Calibri" w:cs="Arial"/>
          <w:szCs w:val="20"/>
        </w:rPr>
      </w:pPr>
      <w:r w:rsidRPr="001F0502">
        <w:rPr>
          <w:rFonts w:eastAsia="Calibri" w:cs="Arial"/>
          <w:szCs w:val="20"/>
        </w:rPr>
        <w:t xml:space="preserve">Previous experience of a mental health </w:t>
      </w:r>
      <w:r w:rsidRPr="001F0502">
        <w:rPr>
          <w:rFonts w:eastAsia="Calibri" w:cs="Arial"/>
          <w:color w:val="404040"/>
          <w:szCs w:val="20"/>
          <w:lang w:eastAsia="en-AU"/>
        </w:rPr>
        <w:t>condition</w:t>
      </w:r>
      <w:r w:rsidRPr="001F0502">
        <w:rPr>
          <w:rFonts w:eastAsia="Calibri" w:cs="Arial"/>
          <w:szCs w:val="20"/>
        </w:rPr>
        <w:t>.</w:t>
      </w:r>
    </w:p>
    <w:p w14:paraId="01D4687C" w14:textId="326A3B5C" w:rsidR="005E4C0F" w:rsidRPr="005E4C0F" w:rsidRDefault="001F0502" w:rsidP="00A416C4">
      <w:pPr>
        <w:numPr>
          <w:ilvl w:val="0"/>
          <w:numId w:val="14"/>
        </w:numPr>
        <w:tabs>
          <w:tab w:val="left" w:pos="284"/>
        </w:tabs>
        <w:rPr>
          <w:rFonts w:eastAsia="Calibri" w:cs="Arial"/>
          <w:szCs w:val="20"/>
        </w:rPr>
      </w:pPr>
      <w:r w:rsidRPr="001F0502">
        <w:rPr>
          <w:rFonts w:eastAsia="Calibri" w:cs="Arial"/>
          <w:szCs w:val="20"/>
        </w:rPr>
        <w:t xml:space="preserve">Are symptoms improving/worsening, is distress improving/worsening, </w:t>
      </w:r>
      <w:r w:rsidR="00D41301">
        <w:rPr>
          <w:rFonts w:eastAsia="Calibri" w:cs="Arial"/>
          <w:szCs w:val="20"/>
        </w:rPr>
        <w:t xml:space="preserve">and </w:t>
      </w:r>
      <w:r w:rsidRPr="001F0502">
        <w:rPr>
          <w:rFonts w:eastAsia="Calibri" w:cs="Arial"/>
          <w:szCs w:val="20"/>
        </w:rPr>
        <w:t>are new symptoms emerging?</w:t>
      </w:r>
    </w:p>
    <w:p w14:paraId="2ADCCFE6" w14:textId="77777777" w:rsidR="005E4C0F" w:rsidRPr="00491793" w:rsidRDefault="005E4C0F" w:rsidP="005E4C0F">
      <w:pPr>
        <w:pBdr>
          <w:top w:val="single" w:sz="6" w:space="4" w:color="F26E3D"/>
          <w:left w:val="single" w:sz="6" w:space="4" w:color="F26E3D"/>
          <w:bottom w:val="single" w:sz="6" w:space="4" w:color="F26E3D"/>
          <w:right w:val="single" w:sz="6" w:space="4" w:color="F26E3D"/>
        </w:pBdr>
        <w:shd w:val="clear" w:color="auto" w:fill="E6ECF0"/>
        <w:spacing w:before="240" w:line="276" w:lineRule="auto"/>
        <w:rPr>
          <w:rFonts w:ascii="Century Gothic" w:eastAsia="Calibri" w:hAnsi="Century Gothic" w:cs="Times New Roman"/>
          <w:b/>
          <w:sz w:val="24"/>
          <w:szCs w:val="24"/>
        </w:rPr>
      </w:pPr>
      <w:r w:rsidRPr="00491793">
        <w:rPr>
          <w:rFonts w:ascii="Century Gothic" w:eastAsia="Calibri" w:hAnsi="Century Gothic" w:cs="Times New Roman"/>
          <w:b/>
          <w:sz w:val="24"/>
          <w:szCs w:val="24"/>
        </w:rPr>
        <w:t xml:space="preserve">Practice point – </w:t>
      </w:r>
      <w:r>
        <w:rPr>
          <w:rFonts w:ascii="Century Gothic" w:eastAsia="Calibri" w:hAnsi="Century Gothic" w:cs="Times New Roman"/>
          <w:b/>
          <w:sz w:val="24"/>
          <w:szCs w:val="24"/>
        </w:rPr>
        <w:t>Delirium</w:t>
      </w:r>
      <w:r w:rsidRPr="00491793">
        <w:rPr>
          <w:rFonts w:ascii="Century Gothic" w:eastAsia="Calibri" w:hAnsi="Century Gothic" w:cs="Times New Roman"/>
          <w:b/>
          <w:sz w:val="24"/>
          <w:szCs w:val="24"/>
        </w:rPr>
        <w:t xml:space="preserve"> </w:t>
      </w:r>
    </w:p>
    <w:p w14:paraId="7420696B" w14:textId="379BE7BF" w:rsidR="005E4C0F" w:rsidRPr="00491793" w:rsidRDefault="005E4C0F" w:rsidP="005E4C0F">
      <w:pPr>
        <w:pBdr>
          <w:top w:val="single" w:sz="6" w:space="4" w:color="F26E3D"/>
          <w:left w:val="single" w:sz="6" w:space="4" w:color="F26E3D"/>
          <w:bottom w:val="single" w:sz="6" w:space="4" w:color="F26E3D"/>
          <w:right w:val="single" w:sz="6" w:space="4" w:color="F26E3D"/>
        </w:pBdr>
        <w:shd w:val="clear" w:color="auto" w:fill="E6ECF0"/>
        <w:spacing w:line="276" w:lineRule="auto"/>
        <w:rPr>
          <w:rFonts w:eastAsia="Calibri" w:cs="Arial"/>
          <w:szCs w:val="20"/>
        </w:rPr>
      </w:pPr>
      <w:r w:rsidRPr="00491793">
        <w:rPr>
          <w:rFonts w:eastAsia="Calibri" w:cs="Arial"/>
          <w:szCs w:val="20"/>
        </w:rPr>
        <w:t>Acute changes (typically hours to days) in an older adult</w:t>
      </w:r>
      <w:r w:rsidR="00616ACF">
        <w:rPr>
          <w:rFonts w:eastAsia="Calibri" w:cs="Arial"/>
          <w:szCs w:val="20"/>
        </w:rPr>
        <w:t>'</w:t>
      </w:r>
      <w:r w:rsidRPr="00491793">
        <w:rPr>
          <w:rFonts w:eastAsia="Calibri" w:cs="Arial"/>
          <w:szCs w:val="20"/>
        </w:rPr>
        <w:t>s mood, behaviour, cognition, perception, or general mental state may indicate delirium. Delirium is often a medical emergency. Most people with delirium present with:</w:t>
      </w:r>
    </w:p>
    <w:p w14:paraId="1A7916EC" w14:textId="77777777" w:rsidR="005E4C0F" w:rsidRPr="00491793" w:rsidRDefault="005E4C0F" w:rsidP="005E4C0F">
      <w:pPr>
        <w:pBdr>
          <w:top w:val="single" w:sz="6" w:space="4" w:color="F26E3D"/>
          <w:left w:val="single" w:sz="6" w:space="4" w:color="F26E3D"/>
          <w:bottom w:val="single" w:sz="6" w:space="4" w:color="F26E3D"/>
          <w:right w:val="single" w:sz="6" w:space="4" w:color="F26E3D"/>
        </w:pBdr>
        <w:shd w:val="clear" w:color="auto" w:fill="E6ECF0"/>
        <w:spacing w:line="276" w:lineRule="auto"/>
        <w:rPr>
          <w:rFonts w:eastAsia="Calibri" w:cs="Arial"/>
          <w:szCs w:val="20"/>
        </w:rPr>
      </w:pPr>
      <w:r w:rsidRPr="00491793">
        <w:rPr>
          <w:rFonts w:eastAsia="Calibri" w:cs="Arial"/>
          <w:szCs w:val="20"/>
        </w:rPr>
        <w:t>1.</w:t>
      </w:r>
      <w:r w:rsidRPr="00491793">
        <w:rPr>
          <w:rFonts w:eastAsia="Calibri" w:cs="Arial"/>
          <w:szCs w:val="20"/>
        </w:rPr>
        <w:tab/>
        <w:t>Acute onset mental state changes with a fluctuating course and</w:t>
      </w:r>
    </w:p>
    <w:p w14:paraId="327128B0" w14:textId="77777777" w:rsidR="005E4C0F" w:rsidRPr="00491793" w:rsidRDefault="005E4C0F" w:rsidP="005E4C0F">
      <w:pPr>
        <w:pBdr>
          <w:top w:val="single" w:sz="6" w:space="4" w:color="F26E3D"/>
          <w:left w:val="single" w:sz="6" w:space="4" w:color="F26E3D"/>
          <w:bottom w:val="single" w:sz="6" w:space="4" w:color="F26E3D"/>
          <w:right w:val="single" w:sz="6" w:space="4" w:color="F26E3D"/>
        </w:pBdr>
        <w:shd w:val="clear" w:color="auto" w:fill="E6ECF0"/>
        <w:spacing w:line="276" w:lineRule="auto"/>
        <w:rPr>
          <w:rFonts w:eastAsia="Calibri" w:cs="Arial"/>
          <w:szCs w:val="20"/>
        </w:rPr>
      </w:pPr>
      <w:r w:rsidRPr="00491793">
        <w:rPr>
          <w:rFonts w:eastAsia="Calibri" w:cs="Arial"/>
          <w:szCs w:val="20"/>
        </w:rPr>
        <w:t>2.</w:t>
      </w:r>
      <w:r w:rsidRPr="00491793">
        <w:rPr>
          <w:rFonts w:eastAsia="Calibri" w:cs="Arial"/>
          <w:szCs w:val="20"/>
        </w:rPr>
        <w:tab/>
        <w:t>Problems with attention and concentration, plus either</w:t>
      </w:r>
    </w:p>
    <w:p w14:paraId="45A2FF19" w14:textId="3D81D6CC" w:rsidR="005E4C0F" w:rsidRPr="00491793" w:rsidRDefault="005E4C0F" w:rsidP="005E4C0F">
      <w:pPr>
        <w:pBdr>
          <w:top w:val="single" w:sz="6" w:space="4" w:color="F26E3D"/>
          <w:left w:val="single" w:sz="6" w:space="4" w:color="F26E3D"/>
          <w:bottom w:val="single" w:sz="6" w:space="4" w:color="F26E3D"/>
          <w:right w:val="single" w:sz="6" w:space="4" w:color="F26E3D"/>
        </w:pBdr>
        <w:shd w:val="clear" w:color="auto" w:fill="E6ECF0"/>
        <w:spacing w:line="276" w:lineRule="auto"/>
        <w:rPr>
          <w:rFonts w:eastAsia="Calibri" w:cs="Arial"/>
          <w:szCs w:val="20"/>
        </w:rPr>
      </w:pPr>
      <w:r w:rsidRPr="00491793">
        <w:rPr>
          <w:rFonts w:eastAsia="Calibri" w:cs="Arial"/>
          <w:szCs w:val="20"/>
        </w:rPr>
        <w:t>3.</w:t>
      </w:r>
      <w:r w:rsidRPr="00491793">
        <w:rPr>
          <w:rFonts w:eastAsia="Calibri" w:cs="Arial"/>
          <w:szCs w:val="20"/>
        </w:rPr>
        <w:tab/>
        <w:t xml:space="preserve">Disorganised thought processes, </w:t>
      </w:r>
      <w:r w:rsidRPr="00202417">
        <w:rPr>
          <w:rFonts w:eastAsia="Calibri" w:cs="Arial"/>
          <w:szCs w:val="20"/>
          <w:u w:val="single"/>
        </w:rPr>
        <w:t>or</w:t>
      </w:r>
      <w:r w:rsidR="00202417">
        <w:rPr>
          <w:rFonts w:eastAsia="Calibri" w:cs="Arial"/>
          <w:szCs w:val="20"/>
        </w:rPr>
        <w:t xml:space="preserve"> a</w:t>
      </w:r>
      <w:r w:rsidRPr="00491793">
        <w:rPr>
          <w:rFonts w:eastAsia="Calibri" w:cs="Arial"/>
          <w:szCs w:val="20"/>
        </w:rPr>
        <w:t>n altered level of consciousness</w:t>
      </w:r>
    </w:p>
    <w:p w14:paraId="19213C99" w14:textId="58024CA7" w:rsidR="005E4C0F" w:rsidRPr="00491793" w:rsidRDefault="005E4C0F" w:rsidP="005E4C0F">
      <w:pPr>
        <w:pBdr>
          <w:top w:val="single" w:sz="6" w:space="4" w:color="F26E3D"/>
          <w:left w:val="single" w:sz="6" w:space="4" w:color="F26E3D"/>
          <w:bottom w:val="single" w:sz="6" w:space="4" w:color="F26E3D"/>
          <w:right w:val="single" w:sz="6" w:space="4" w:color="F26E3D"/>
        </w:pBdr>
        <w:shd w:val="clear" w:color="auto" w:fill="E6ECF0"/>
        <w:spacing w:line="276" w:lineRule="auto"/>
        <w:rPr>
          <w:rFonts w:eastAsia="Calibri" w:cs="Arial"/>
          <w:szCs w:val="20"/>
        </w:rPr>
      </w:pPr>
      <w:r w:rsidRPr="00491793">
        <w:rPr>
          <w:rFonts w:eastAsia="Calibri" w:cs="Arial"/>
          <w:szCs w:val="20"/>
        </w:rPr>
        <w:t xml:space="preserve">Reference: </w:t>
      </w:r>
      <w:hyperlink r:id="rId27" w:history="1">
        <w:r w:rsidR="00202417" w:rsidRPr="00D113EC">
          <w:rPr>
            <w:rStyle w:val="Hyperlink"/>
            <w:rFonts w:eastAsia="Calibri" w:cs="Arial"/>
            <w:szCs w:val="20"/>
          </w:rPr>
          <w:t>https://www.safetyandquality.gov.au/sites/default/files/2021-11/delirium_clinical_care_standard_2021.pdf</w:t>
        </w:r>
      </w:hyperlink>
      <w:r>
        <w:rPr>
          <w:rFonts w:eastAsia="Calibri" w:cs="Arial"/>
          <w:szCs w:val="20"/>
        </w:rPr>
        <w:t xml:space="preserve"> </w:t>
      </w:r>
    </w:p>
    <w:p w14:paraId="2B1E7D3E" w14:textId="1ED9FCA8" w:rsidR="005E4C0F" w:rsidRDefault="005E4C0F" w:rsidP="005E4C0F">
      <w:pPr>
        <w:pBdr>
          <w:top w:val="single" w:sz="6" w:space="4" w:color="F26E3D"/>
          <w:left w:val="single" w:sz="6" w:space="4" w:color="F26E3D"/>
          <w:bottom w:val="single" w:sz="6" w:space="4" w:color="F26E3D"/>
          <w:right w:val="single" w:sz="6" w:space="4" w:color="F26E3D"/>
        </w:pBdr>
        <w:shd w:val="clear" w:color="auto" w:fill="E6ECF0"/>
        <w:spacing w:line="276" w:lineRule="auto"/>
        <w:rPr>
          <w:rFonts w:eastAsia="Calibri" w:cs="Arial"/>
          <w:szCs w:val="20"/>
        </w:rPr>
      </w:pPr>
      <w:r w:rsidRPr="00491793">
        <w:rPr>
          <w:rFonts w:eastAsia="Calibri" w:cs="Arial"/>
          <w:szCs w:val="20"/>
        </w:rPr>
        <w:t xml:space="preserve">Delirium can trigger the highest possible ratings (rating = 4) on several primary domains classified as </w:t>
      </w:r>
      <w:r w:rsidR="00616ACF">
        <w:rPr>
          <w:rFonts w:eastAsia="Calibri" w:cs="Arial"/>
          <w:szCs w:val="20"/>
        </w:rPr>
        <w:t>'</w:t>
      </w:r>
      <w:r w:rsidRPr="00491793">
        <w:rPr>
          <w:rFonts w:eastAsia="Calibri" w:cs="Arial"/>
          <w:szCs w:val="20"/>
        </w:rPr>
        <w:t>red flags</w:t>
      </w:r>
      <w:r w:rsidR="00616ACF">
        <w:rPr>
          <w:rFonts w:eastAsia="Calibri" w:cs="Arial"/>
          <w:szCs w:val="20"/>
        </w:rPr>
        <w:t>'</w:t>
      </w:r>
      <w:r w:rsidRPr="00491793">
        <w:rPr>
          <w:rFonts w:eastAsia="Calibri" w:cs="Arial"/>
          <w:szCs w:val="20"/>
        </w:rPr>
        <w:t xml:space="preserve"> and trigger a referral to a specialist and acute mental health service (level 5). It is </w:t>
      </w:r>
      <w:r w:rsidR="00F07AE0">
        <w:rPr>
          <w:rFonts w:eastAsia="Calibri" w:cs="Arial"/>
          <w:szCs w:val="20"/>
        </w:rPr>
        <w:t>inappropriate</w:t>
      </w:r>
      <w:r w:rsidRPr="00491793">
        <w:rPr>
          <w:rFonts w:eastAsia="Calibri" w:cs="Arial"/>
          <w:szCs w:val="20"/>
        </w:rPr>
        <w:t xml:space="preserve"> to send a person with delirium to a mental health service. IAR-DST users should be familiar with their local delirium screening and assessment pathway. Contact the GP or hospital for urgent care instructions in the absence of a defined local pathway. If the presentation seems atypical or symptoms persist despite mental health intervention, </w:t>
      </w:r>
      <w:r w:rsidR="006D69EC">
        <w:rPr>
          <w:rFonts w:eastAsia="Calibri" w:cs="Arial"/>
          <w:szCs w:val="20"/>
        </w:rPr>
        <w:t>review</w:t>
      </w:r>
      <w:r w:rsidR="006D69EC" w:rsidRPr="459B6693">
        <w:t xml:space="preserve"> and input from a psycho-geriatrician or psychogeriatric service</w:t>
      </w:r>
      <w:r w:rsidRPr="00491793">
        <w:rPr>
          <w:rFonts w:eastAsia="Calibri" w:cs="Arial"/>
          <w:szCs w:val="20"/>
        </w:rPr>
        <w:t xml:space="preserve"> should be considered (especially for frail or </w:t>
      </w:r>
      <w:r w:rsidR="006D69EC">
        <w:rPr>
          <w:rFonts w:eastAsia="Calibri" w:cs="Arial"/>
          <w:szCs w:val="20"/>
        </w:rPr>
        <w:t>patients experiencing medical complexity.</w:t>
      </w:r>
    </w:p>
    <w:p w14:paraId="72F533C4" w14:textId="77777777" w:rsidR="005E4C0F" w:rsidRDefault="005E4C0F" w:rsidP="005E4C0F">
      <w:pPr>
        <w:tabs>
          <w:tab w:val="left" w:pos="284"/>
        </w:tabs>
        <w:rPr>
          <w:rFonts w:eastAsia="Calibri" w:cs="Arial"/>
          <w:szCs w:val="20"/>
        </w:rPr>
      </w:pPr>
    </w:p>
    <w:p w14:paraId="1220663E" w14:textId="77777777" w:rsidR="004F4575" w:rsidRPr="00491793" w:rsidRDefault="004F4575" w:rsidP="004F4575">
      <w:pPr>
        <w:pBdr>
          <w:top w:val="single" w:sz="6" w:space="4" w:color="F26E3D"/>
          <w:left w:val="single" w:sz="6" w:space="4" w:color="F26E3D"/>
          <w:bottom w:val="single" w:sz="6" w:space="4" w:color="F26E3D"/>
          <w:right w:val="single" w:sz="6" w:space="4" w:color="F26E3D"/>
        </w:pBdr>
        <w:shd w:val="clear" w:color="auto" w:fill="E6ECF0"/>
        <w:spacing w:before="240" w:line="276" w:lineRule="auto"/>
        <w:rPr>
          <w:rFonts w:ascii="Century Gothic" w:eastAsia="Calibri" w:hAnsi="Century Gothic" w:cs="Times New Roman"/>
          <w:b/>
          <w:sz w:val="24"/>
          <w:szCs w:val="24"/>
        </w:rPr>
      </w:pPr>
      <w:r w:rsidRPr="00491793">
        <w:rPr>
          <w:rFonts w:ascii="Century Gothic" w:eastAsia="Calibri" w:hAnsi="Century Gothic" w:cs="Times New Roman"/>
          <w:b/>
          <w:sz w:val="24"/>
          <w:szCs w:val="24"/>
        </w:rPr>
        <w:t xml:space="preserve">Practice point – </w:t>
      </w:r>
      <w:r>
        <w:rPr>
          <w:rFonts w:ascii="Century Gothic" w:eastAsia="Calibri" w:hAnsi="Century Gothic" w:cs="Times New Roman"/>
          <w:b/>
          <w:sz w:val="24"/>
          <w:szCs w:val="24"/>
        </w:rPr>
        <w:t xml:space="preserve">Dementia </w:t>
      </w:r>
    </w:p>
    <w:p w14:paraId="7FFF17FC" w14:textId="77777777" w:rsidR="004F4575" w:rsidRPr="00491793" w:rsidRDefault="004F4575" w:rsidP="004F4575">
      <w:pPr>
        <w:pBdr>
          <w:top w:val="single" w:sz="6" w:space="4" w:color="F26E3D"/>
          <w:left w:val="single" w:sz="6" w:space="4" w:color="F26E3D"/>
          <w:bottom w:val="single" w:sz="6" w:space="4" w:color="F26E3D"/>
          <w:right w:val="single" w:sz="6" w:space="4" w:color="F26E3D"/>
        </w:pBdr>
        <w:shd w:val="clear" w:color="auto" w:fill="E6ECF0"/>
        <w:spacing w:line="276" w:lineRule="auto"/>
        <w:rPr>
          <w:rFonts w:eastAsia="Calibri" w:cs="Arial"/>
          <w:szCs w:val="20"/>
        </w:rPr>
      </w:pPr>
      <w:r w:rsidRPr="00491793">
        <w:rPr>
          <w:rFonts w:eastAsia="Calibri" w:cs="Arial"/>
          <w:szCs w:val="20"/>
        </w:rPr>
        <w:t xml:space="preserve">Dementia describes a group of conditions characterised by the gradual impairment of brain function. </w:t>
      </w:r>
    </w:p>
    <w:p w14:paraId="2E6D4A8E" w14:textId="17A14991" w:rsidR="004F4575" w:rsidRDefault="004F4575" w:rsidP="004F4575">
      <w:pPr>
        <w:pBdr>
          <w:top w:val="single" w:sz="6" w:space="4" w:color="F26E3D"/>
          <w:left w:val="single" w:sz="6" w:space="4" w:color="F26E3D"/>
          <w:bottom w:val="single" w:sz="6" w:space="4" w:color="F26E3D"/>
          <w:right w:val="single" w:sz="6" w:space="4" w:color="F26E3D"/>
        </w:pBdr>
        <w:shd w:val="clear" w:color="auto" w:fill="E6ECF0"/>
        <w:spacing w:line="276" w:lineRule="auto"/>
        <w:rPr>
          <w:rFonts w:eastAsia="Calibri" w:cs="Arial"/>
          <w:szCs w:val="20"/>
        </w:rPr>
      </w:pPr>
      <w:r w:rsidRPr="00491793">
        <w:rPr>
          <w:rFonts w:eastAsia="Calibri" w:cs="Arial"/>
          <w:szCs w:val="20"/>
        </w:rPr>
        <w:t xml:space="preserve">People with dementia may present for mental health assistance in all primary health care settings. While specific exclusions exist within MBS guidelines for services provided through the Better Access program, these do not limit the use of the IAR Guidance and IAR-DST. A diagnosis of dementia does not exclude an older adult from seeking mental health assistance but may impact on referral and treatment options. Dementia may co-exist with treatable mental health issues. </w:t>
      </w:r>
    </w:p>
    <w:p w14:paraId="784818FA" w14:textId="2BBE7889" w:rsidR="004F4575" w:rsidRDefault="004F4575" w:rsidP="004F4575">
      <w:pPr>
        <w:pBdr>
          <w:top w:val="single" w:sz="6" w:space="4" w:color="F26E3D"/>
          <w:left w:val="single" w:sz="6" w:space="4" w:color="F26E3D"/>
          <w:bottom w:val="single" w:sz="6" w:space="4" w:color="F26E3D"/>
          <w:right w:val="single" w:sz="6" w:space="4" w:color="F26E3D"/>
        </w:pBdr>
        <w:shd w:val="clear" w:color="auto" w:fill="E6ECF0"/>
        <w:spacing w:line="276" w:lineRule="auto"/>
        <w:rPr>
          <w:rFonts w:eastAsia="Calibri" w:cs="Arial"/>
          <w:szCs w:val="20"/>
        </w:rPr>
      </w:pPr>
      <w:r w:rsidRPr="00491793">
        <w:rPr>
          <w:rFonts w:eastAsia="Calibri" w:cs="Arial"/>
          <w:szCs w:val="20"/>
        </w:rPr>
        <w:t xml:space="preserve">The IAR Guidance and IAR-DST are focused on individuals who present for mental health services and </w:t>
      </w:r>
      <w:r w:rsidR="00F07AE0">
        <w:rPr>
          <w:rFonts w:eastAsia="Calibri" w:cs="Arial"/>
          <w:szCs w:val="20"/>
        </w:rPr>
        <w:t xml:space="preserve">assist with </w:t>
      </w:r>
      <w:r w:rsidRPr="00491793">
        <w:rPr>
          <w:rFonts w:eastAsia="Calibri" w:cs="Arial"/>
          <w:szCs w:val="20"/>
        </w:rPr>
        <w:t>determining the intensity of the mental health response required. This focus is applicable broadly and irrespective of the factors that cause or contribute to the person</w:t>
      </w:r>
      <w:r w:rsidR="00616ACF">
        <w:rPr>
          <w:rFonts w:eastAsia="Calibri" w:cs="Arial"/>
          <w:szCs w:val="20"/>
        </w:rPr>
        <w:t>'</w:t>
      </w:r>
      <w:r w:rsidRPr="00491793">
        <w:rPr>
          <w:rFonts w:eastAsia="Calibri" w:cs="Arial"/>
          <w:szCs w:val="20"/>
        </w:rPr>
        <w:t>s mental health experience.</w:t>
      </w:r>
    </w:p>
    <w:p w14:paraId="2D40A0B9" w14:textId="77777777" w:rsidR="00EF270C" w:rsidRDefault="00EF270C">
      <w:pPr>
        <w:spacing w:before="0" w:after="200" w:line="276" w:lineRule="auto"/>
        <w:rPr>
          <w:b/>
          <w:bCs/>
          <w:szCs w:val="20"/>
          <w:lang w:eastAsia="en-AU"/>
        </w:rPr>
      </w:pPr>
      <w:r>
        <w:rPr>
          <w:b/>
          <w:bCs/>
          <w:szCs w:val="20"/>
          <w:lang w:eastAsia="en-AU"/>
        </w:rPr>
        <w:br w:type="page"/>
      </w:r>
    </w:p>
    <w:p w14:paraId="51E9BF1F" w14:textId="77630841" w:rsidR="00FB140C" w:rsidRPr="00095A54" w:rsidRDefault="00FB140C" w:rsidP="00AB3B21">
      <w:pPr>
        <w:rPr>
          <w:b/>
          <w:bCs/>
          <w:szCs w:val="20"/>
          <w:lang w:eastAsia="en-AU"/>
        </w:rPr>
      </w:pPr>
      <w:r w:rsidRPr="00095A54">
        <w:rPr>
          <w:b/>
          <w:bCs/>
          <w:szCs w:val="20"/>
          <w:lang w:eastAsia="en-AU"/>
        </w:rPr>
        <w:lastRenderedPageBreak/>
        <w:t>0 = No problem in this domain</w:t>
      </w:r>
    </w:p>
    <w:p w14:paraId="3E74A68E" w14:textId="77777777" w:rsidR="000A547E" w:rsidRPr="00095A54" w:rsidRDefault="000A547E" w:rsidP="00AB3B21">
      <w:pPr>
        <w:rPr>
          <w:rFonts w:eastAsia="Calibri" w:cs="Arial"/>
          <w:b/>
          <w:bCs/>
          <w:szCs w:val="20"/>
          <w:lang w:eastAsia="en-AU"/>
        </w:rPr>
      </w:pPr>
      <w:r w:rsidRPr="00095A54">
        <w:rPr>
          <w:rFonts w:eastAsia="Calibri" w:cs="Arial"/>
          <w:b/>
          <w:bCs/>
          <w:szCs w:val="20"/>
          <w:lang w:eastAsia="en-AU"/>
        </w:rPr>
        <w:t>1 = Mild – symptoms are likely to be sub-diagnostic and have been experienced for less than six months (but this may vary)</w:t>
      </w:r>
    </w:p>
    <w:p w14:paraId="1C266670" w14:textId="2368AAA8" w:rsidR="000A547E" w:rsidRPr="00095A54" w:rsidRDefault="003C631A" w:rsidP="00A416C4">
      <w:pPr>
        <w:numPr>
          <w:ilvl w:val="0"/>
          <w:numId w:val="19"/>
        </w:numPr>
        <w:rPr>
          <w:rFonts w:eastAsia="Calibri" w:cs="Arial"/>
          <w:szCs w:val="20"/>
          <w:lang w:eastAsia="en-AU"/>
        </w:rPr>
      </w:pPr>
      <w:r>
        <w:rPr>
          <w:rFonts w:eastAsia="Calibri" w:cs="Arial"/>
          <w:szCs w:val="20"/>
          <w:lang w:eastAsia="en-AU"/>
        </w:rPr>
        <w:t>M</w:t>
      </w:r>
      <w:r w:rsidR="000A547E" w:rsidRPr="00095A54">
        <w:rPr>
          <w:rFonts w:eastAsia="Calibri" w:cs="Arial"/>
          <w:szCs w:val="20"/>
          <w:lang w:eastAsia="en-AU"/>
        </w:rPr>
        <w:t>ild anxiety</w:t>
      </w:r>
      <w:r w:rsidR="000F5F92">
        <w:rPr>
          <w:rFonts w:eastAsia="Calibri" w:cs="Arial"/>
          <w:szCs w:val="20"/>
          <w:lang w:eastAsia="en-AU"/>
        </w:rPr>
        <w:t>-related</w:t>
      </w:r>
      <w:r w:rsidR="000A547E" w:rsidRPr="00095A54">
        <w:rPr>
          <w:rFonts w:eastAsia="Calibri" w:cs="Arial"/>
          <w:szCs w:val="20"/>
          <w:lang w:eastAsia="en-AU"/>
        </w:rPr>
        <w:t xml:space="preserve"> symptoms (e.g., worry, difficulty concentrating).</w:t>
      </w:r>
    </w:p>
    <w:p w14:paraId="1E177AAE" w14:textId="77777777" w:rsidR="00B96168" w:rsidRPr="00B96168" w:rsidRDefault="00B96168" w:rsidP="00A416C4">
      <w:pPr>
        <w:numPr>
          <w:ilvl w:val="0"/>
          <w:numId w:val="19"/>
        </w:numPr>
        <w:rPr>
          <w:rFonts w:eastAsia="Calibri" w:cs="Arial"/>
          <w:szCs w:val="20"/>
          <w:lang w:eastAsia="en-AU"/>
        </w:rPr>
      </w:pPr>
      <w:r w:rsidRPr="00B96168">
        <w:t>Mild mood-related symptoms</w:t>
      </w:r>
      <w:r>
        <w:t xml:space="preserve"> (e.g., sadness, fatigue, apathy, some reluctance to participate in previously enjoyed activities, irritability, occasional disrupted sleep).</w:t>
      </w:r>
    </w:p>
    <w:p w14:paraId="6296DF93" w14:textId="670620F6" w:rsidR="000A547E" w:rsidRPr="00095A54" w:rsidRDefault="000227DA" w:rsidP="00A416C4">
      <w:pPr>
        <w:numPr>
          <w:ilvl w:val="0"/>
          <w:numId w:val="19"/>
        </w:numPr>
        <w:rPr>
          <w:rFonts w:eastAsia="Calibri" w:cs="Arial"/>
          <w:szCs w:val="20"/>
          <w:lang w:eastAsia="en-AU"/>
        </w:rPr>
      </w:pPr>
      <w:r w:rsidRPr="00CA36A8">
        <w:t xml:space="preserve">Mild behavioural symptoms (e.g., </w:t>
      </w:r>
      <w:r w:rsidR="00D64F27">
        <w:t xml:space="preserve">occasional </w:t>
      </w:r>
      <w:r w:rsidRPr="00CA36A8">
        <w:t>aggressive outbursts, disinhibited behaviour, interpersonal difficulties).</w:t>
      </w:r>
      <w:r w:rsidR="000A547E" w:rsidRPr="00095A54">
        <w:rPr>
          <w:rFonts w:eastAsia="Calibri" w:cs="Arial"/>
          <w:szCs w:val="20"/>
          <w:lang w:eastAsia="en-AU"/>
        </w:rPr>
        <w:t xml:space="preserve"> </w:t>
      </w:r>
    </w:p>
    <w:p w14:paraId="608D4E44" w14:textId="4522E424" w:rsidR="00A05194" w:rsidRPr="008237EF" w:rsidRDefault="000A547E" w:rsidP="00A416C4">
      <w:pPr>
        <w:numPr>
          <w:ilvl w:val="0"/>
          <w:numId w:val="19"/>
        </w:numPr>
        <w:rPr>
          <w:rFonts w:eastAsia="Calibri" w:cs="Arial"/>
          <w:szCs w:val="20"/>
          <w:lang w:eastAsia="en-AU"/>
        </w:rPr>
      </w:pPr>
      <w:r w:rsidRPr="00095A54">
        <w:rPr>
          <w:rFonts w:eastAsia="Calibri" w:cs="Arial"/>
          <w:szCs w:val="20"/>
          <w:lang w:eastAsia="en-AU"/>
        </w:rPr>
        <w:t xml:space="preserve">Currently experiencing other mental health condition associated with mild distress or </w:t>
      </w:r>
      <w:r w:rsidR="008C7F0B">
        <w:rPr>
          <w:rFonts w:eastAsia="Calibri" w:cs="Arial"/>
          <w:szCs w:val="20"/>
          <w:lang w:eastAsia="en-AU"/>
        </w:rPr>
        <w:t>mild</w:t>
      </w:r>
      <w:r w:rsidRPr="00095A54">
        <w:rPr>
          <w:rFonts w:eastAsia="Calibri" w:cs="Arial"/>
          <w:szCs w:val="20"/>
          <w:lang w:eastAsia="en-AU"/>
        </w:rPr>
        <w:t xml:space="preserve"> reduction in quality of life. </w:t>
      </w:r>
    </w:p>
    <w:p w14:paraId="56E27BA1" w14:textId="77777777" w:rsidR="002155C0" w:rsidRPr="00095A54" w:rsidRDefault="002155C0" w:rsidP="00AB3B21">
      <w:pPr>
        <w:rPr>
          <w:rFonts w:eastAsia="Calibri" w:cs="Arial"/>
          <w:b/>
          <w:bCs/>
          <w:szCs w:val="20"/>
          <w:lang w:eastAsia="en-AU"/>
        </w:rPr>
      </w:pPr>
      <w:r w:rsidRPr="00095A54">
        <w:rPr>
          <w:rFonts w:eastAsia="Calibri" w:cs="Arial"/>
          <w:b/>
          <w:bCs/>
          <w:szCs w:val="20"/>
          <w:lang w:eastAsia="en-AU"/>
        </w:rPr>
        <w:t>2 = Moderate – symptoms are at a level that would likely meet diagnostic criteria and have been experienced for more than six months (but this may vary)</w:t>
      </w:r>
    </w:p>
    <w:p w14:paraId="49ADBE28" w14:textId="071ADE20" w:rsidR="002155C0" w:rsidRPr="00095A54" w:rsidRDefault="003C631A" w:rsidP="00A416C4">
      <w:pPr>
        <w:numPr>
          <w:ilvl w:val="0"/>
          <w:numId w:val="20"/>
        </w:numPr>
        <w:rPr>
          <w:rFonts w:eastAsia="Calibri" w:cs="Arial"/>
          <w:szCs w:val="20"/>
          <w:lang w:eastAsia="en-AU"/>
        </w:rPr>
      </w:pPr>
      <w:r w:rsidRPr="00A52800">
        <w:t>Moderate anxiety-related symptoms (e.g., excessive worry, panic, avoidant behaviour, unexplained somatic complaints)</w:t>
      </w:r>
      <w:r>
        <w:t>.</w:t>
      </w:r>
    </w:p>
    <w:p w14:paraId="2964E93D" w14:textId="6923539B" w:rsidR="002155C0" w:rsidRPr="00095A54" w:rsidRDefault="00823498" w:rsidP="00A416C4">
      <w:pPr>
        <w:numPr>
          <w:ilvl w:val="0"/>
          <w:numId w:val="20"/>
        </w:numPr>
        <w:rPr>
          <w:rFonts w:eastAsia="Calibri" w:cs="Arial"/>
          <w:szCs w:val="20"/>
          <w:lang w:eastAsia="en-AU"/>
        </w:rPr>
      </w:pPr>
      <w:r w:rsidRPr="0040022F">
        <w:t>Moderate mood-related symptoms (e.g., excessive sadness, exhaustion, frequent irritability, loss of interest and pleasure, frequent reluctance to participate in previously enjoyed activities, apathy, feelings of guilt or worthlessness, frequent sleep disturbance)</w:t>
      </w:r>
      <w:r>
        <w:rPr>
          <w:rFonts w:eastAsia="Calibri" w:cs="Arial"/>
          <w:szCs w:val="20"/>
          <w:lang w:eastAsia="en-AU"/>
        </w:rPr>
        <w:t>.</w:t>
      </w:r>
    </w:p>
    <w:p w14:paraId="5B2B4261" w14:textId="3D8501D5" w:rsidR="002155C0" w:rsidRPr="00095A54" w:rsidRDefault="002155C0" w:rsidP="00A416C4">
      <w:pPr>
        <w:numPr>
          <w:ilvl w:val="0"/>
          <w:numId w:val="20"/>
        </w:numPr>
        <w:rPr>
          <w:rFonts w:eastAsia="Calibri" w:cs="Arial"/>
          <w:szCs w:val="20"/>
          <w:lang w:eastAsia="en-AU"/>
        </w:rPr>
      </w:pPr>
      <w:r w:rsidRPr="00095A54">
        <w:rPr>
          <w:rFonts w:eastAsia="Calibri" w:cs="Arial"/>
          <w:szCs w:val="20"/>
          <w:lang w:eastAsia="en-AU"/>
        </w:rPr>
        <w:t>Moderate behavioural symptoms (e.g., regular aggressive outbursts, frequent</w:t>
      </w:r>
      <w:r w:rsidR="00D24613">
        <w:rPr>
          <w:rFonts w:eastAsia="Calibri" w:cs="Arial"/>
          <w:szCs w:val="20"/>
          <w:lang w:eastAsia="en-AU"/>
        </w:rPr>
        <w:t>ly</w:t>
      </w:r>
      <w:r w:rsidRPr="00095A54">
        <w:rPr>
          <w:rFonts w:eastAsia="Calibri" w:cs="Arial"/>
          <w:szCs w:val="20"/>
          <w:lang w:eastAsia="en-AU"/>
        </w:rPr>
        <w:t xml:space="preserve"> disinhibited behaviour, significant interpersonal difficulties). </w:t>
      </w:r>
    </w:p>
    <w:p w14:paraId="2395CC29" w14:textId="208BB410" w:rsidR="002155C0" w:rsidRPr="008237EF" w:rsidRDefault="002155C0" w:rsidP="00A416C4">
      <w:pPr>
        <w:numPr>
          <w:ilvl w:val="0"/>
          <w:numId w:val="20"/>
        </w:numPr>
        <w:rPr>
          <w:rFonts w:eastAsia="Calibri" w:cs="Arial"/>
          <w:szCs w:val="20"/>
          <w:lang w:eastAsia="en-AU"/>
        </w:rPr>
      </w:pPr>
      <w:r w:rsidRPr="00095A54">
        <w:rPr>
          <w:rFonts w:eastAsia="Calibri" w:cs="Arial"/>
          <w:szCs w:val="20"/>
          <w:lang w:eastAsia="en-AU"/>
        </w:rPr>
        <w:t xml:space="preserve">Currently experiencing a mental health condition associated with moderate levels of distress or moderate reduction in quality of life. </w:t>
      </w:r>
    </w:p>
    <w:p w14:paraId="3427C59C" w14:textId="77777777" w:rsidR="00DD2216" w:rsidRPr="00095A54" w:rsidRDefault="00DD2216" w:rsidP="00AB3B21">
      <w:pPr>
        <w:rPr>
          <w:rFonts w:eastAsia="Calibri" w:cs="Arial"/>
          <w:b/>
          <w:bCs/>
          <w:szCs w:val="20"/>
          <w:lang w:eastAsia="en-AU"/>
        </w:rPr>
      </w:pPr>
      <w:r w:rsidRPr="00095A54">
        <w:rPr>
          <w:rFonts w:eastAsia="Calibri" w:cs="Arial"/>
          <w:b/>
          <w:bCs/>
          <w:szCs w:val="20"/>
          <w:lang w:eastAsia="en-AU"/>
        </w:rPr>
        <w:t>3 = Severe</w:t>
      </w:r>
    </w:p>
    <w:p w14:paraId="74D4D1E1" w14:textId="77777777" w:rsidR="00DD2216" w:rsidRPr="00095A54" w:rsidRDefault="00DD2216" w:rsidP="00A416C4">
      <w:pPr>
        <w:numPr>
          <w:ilvl w:val="0"/>
          <w:numId w:val="17"/>
        </w:numPr>
        <w:rPr>
          <w:rFonts w:eastAsia="Calibri" w:cs="Arial"/>
          <w:szCs w:val="20"/>
          <w:lang w:eastAsia="en-AU"/>
        </w:rPr>
      </w:pPr>
      <w:r w:rsidRPr="00095A54">
        <w:rPr>
          <w:rFonts w:eastAsia="Calibri" w:cs="Arial"/>
          <w:szCs w:val="20"/>
        </w:rPr>
        <w:t>Severe anxiety-related symptoms are present most of the time.</w:t>
      </w:r>
    </w:p>
    <w:p w14:paraId="238492C6" w14:textId="77777777" w:rsidR="00DD2216" w:rsidRPr="00095A54" w:rsidRDefault="00DD2216" w:rsidP="00A416C4">
      <w:pPr>
        <w:numPr>
          <w:ilvl w:val="0"/>
          <w:numId w:val="17"/>
        </w:numPr>
        <w:rPr>
          <w:rFonts w:eastAsia="Calibri" w:cs="Arial"/>
          <w:szCs w:val="20"/>
          <w:lang w:eastAsia="en-AU"/>
        </w:rPr>
      </w:pPr>
      <w:r w:rsidRPr="00095A54">
        <w:rPr>
          <w:rFonts w:eastAsia="Calibri" w:cs="Arial"/>
          <w:szCs w:val="20"/>
        </w:rPr>
        <w:t>Severe mood-related symptoms are present most of the time.</w:t>
      </w:r>
    </w:p>
    <w:p w14:paraId="2FFF72B3" w14:textId="77777777" w:rsidR="00DD2216" w:rsidRPr="00095A54" w:rsidRDefault="00DD2216" w:rsidP="00A416C4">
      <w:pPr>
        <w:numPr>
          <w:ilvl w:val="0"/>
          <w:numId w:val="17"/>
        </w:numPr>
        <w:rPr>
          <w:rFonts w:eastAsia="Calibri" w:cs="Arial"/>
          <w:szCs w:val="20"/>
          <w:lang w:eastAsia="en-AU"/>
        </w:rPr>
      </w:pPr>
      <w:r w:rsidRPr="00095A54">
        <w:rPr>
          <w:rFonts w:eastAsia="Calibri" w:cs="Arial"/>
          <w:szCs w:val="20"/>
          <w:lang w:eastAsia="en-AU"/>
        </w:rPr>
        <w:t>Significant behavioural symptoms that cause substantial disruption and distress and are often uncontrollable.</w:t>
      </w:r>
    </w:p>
    <w:p w14:paraId="75DFFC6A" w14:textId="66496FCE" w:rsidR="00DD2216" w:rsidRPr="00095A54" w:rsidRDefault="00A92D43" w:rsidP="00A416C4">
      <w:pPr>
        <w:numPr>
          <w:ilvl w:val="0"/>
          <w:numId w:val="17"/>
        </w:numPr>
        <w:rPr>
          <w:rFonts w:eastAsia="Calibri" w:cs="Arial"/>
          <w:szCs w:val="20"/>
          <w:lang w:eastAsia="en-AU"/>
        </w:rPr>
      </w:pPr>
      <w:r>
        <w:t>Currently experiencing a mental health condition (e.g., the impact of complex trauma, obsessive-compulsive disorder) where the symptoms are associated with high levels of distress, a significant reduction in quality of life, are present most of the time or are difficult to control. Symptoms may be ongoing or of more recent or sudden onset.</w:t>
      </w:r>
      <w:r w:rsidR="00DD2216" w:rsidRPr="00095A54">
        <w:rPr>
          <w:rFonts w:eastAsia="Calibri" w:cs="Arial"/>
          <w:szCs w:val="20"/>
          <w:lang w:eastAsia="en-AU"/>
        </w:rPr>
        <w:t xml:space="preserve"> </w:t>
      </w:r>
    </w:p>
    <w:p w14:paraId="1CC9E01C" w14:textId="4D42E9CB" w:rsidR="00DD2216" w:rsidRPr="00095A54" w:rsidRDefault="00DD2216" w:rsidP="00A416C4">
      <w:pPr>
        <w:numPr>
          <w:ilvl w:val="0"/>
          <w:numId w:val="17"/>
        </w:numPr>
        <w:rPr>
          <w:rFonts w:eastAsia="Calibri" w:cs="Arial"/>
          <w:szCs w:val="20"/>
          <w:lang w:eastAsia="en-AU"/>
        </w:rPr>
      </w:pPr>
      <w:r w:rsidRPr="00095A54">
        <w:rPr>
          <w:rFonts w:eastAsia="Calibri" w:cs="Arial"/>
          <w:szCs w:val="20"/>
          <w:lang w:eastAsia="en-AU"/>
        </w:rPr>
        <w:t xml:space="preserve">Symptoms of an early form of a severe mental health condition (e.g., abnormal perceptions, suspicious thinking, rapid mood swings, </w:t>
      </w:r>
      <w:r w:rsidR="00267F24">
        <w:rPr>
          <w:rFonts w:eastAsia="Calibri" w:cs="Arial"/>
          <w:szCs w:val="20"/>
          <w:lang w:eastAsia="en-AU"/>
        </w:rPr>
        <w:t xml:space="preserve">a substantial </w:t>
      </w:r>
      <w:r w:rsidRPr="00095A54">
        <w:rPr>
          <w:rFonts w:eastAsia="Calibri" w:cs="Arial"/>
          <w:szCs w:val="20"/>
          <w:lang w:eastAsia="en-AU"/>
        </w:rPr>
        <w:t>decrease</w:t>
      </w:r>
      <w:r w:rsidR="00267F24">
        <w:rPr>
          <w:rFonts w:eastAsia="Calibri" w:cs="Arial"/>
          <w:szCs w:val="20"/>
          <w:lang w:eastAsia="en-AU"/>
        </w:rPr>
        <w:t xml:space="preserve"> in the</w:t>
      </w:r>
      <w:r w:rsidRPr="00095A54">
        <w:rPr>
          <w:rFonts w:eastAsia="Calibri" w:cs="Arial"/>
          <w:szCs w:val="20"/>
          <w:lang w:eastAsia="en-AU"/>
        </w:rPr>
        <w:t xml:space="preserve"> need for sleep).</w:t>
      </w:r>
    </w:p>
    <w:p w14:paraId="5DE35B34" w14:textId="4C6B4D6D" w:rsidR="002155C0" w:rsidRPr="008237EF" w:rsidRDefault="00DD2216" w:rsidP="00A416C4">
      <w:pPr>
        <w:numPr>
          <w:ilvl w:val="0"/>
          <w:numId w:val="17"/>
        </w:numPr>
        <w:rPr>
          <w:rFonts w:eastAsia="Calibri" w:cs="Arial"/>
          <w:szCs w:val="20"/>
          <w:lang w:eastAsia="en-AU"/>
        </w:rPr>
      </w:pPr>
      <w:r w:rsidRPr="00095A54">
        <w:rPr>
          <w:rFonts w:eastAsia="Calibri" w:cs="Arial"/>
          <w:szCs w:val="20"/>
          <w:lang w:eastAsia="en-AU"/>
        </w:rPr>
        <w:t xml:space="preserve">Has been treated by a specialist community mental health service or admitted to hospital for a mental health condition in the previous </w:t>
      </w:r>
      <w:r w:rsidR="00D224C2">
        <w:rPr>
          <w:rFonts w:eastAsia="Calibri" w:cs="Arial"/>
          <w:szCs w:val="20"/>
          <w:lang w:eastAsia="en-AU"/>
        </w:rPr>
        <w:t>twelve</w:t>
      </w:r>
      <w:r w:rsidRPr="00095A54">
        <w:rPr>
          <w:rFonts w:eastAsia="Calibri" w:cs="Arial"/>
          <w:szCs w:val="20"/>
          <w:lang w:eastAsia="en-AU"/>
        </w:rPr>
        <w:t xml:space="preserve"> months.</w:t>
      </w:r>
    </w:p>
    <w:p w14:paraId="183E2518" w14:textId="77777777" w:rsidR="00095A54" w:rsidRPr="00095A54" w:rsidRDefault="00095A54" w:rsidP="00AB3B21">
      <w:pPr>
        <w:rPr>
          <w:rFonts w:eastAsia="Calibri" w:cs="Arial"/>
          <w:b/>
          <w:bCs/>
          <w:szCs w:val="20"/>
          <w:lang w:eastAsia="en-AU"/>
        </w:rPr>
      </w:pPr>
      <w:r w:rsidRPr="00095A54">
        <w:rPr>
          <w:rFonts w:eastAsia="Calibri" w:cs="Arial"/>
          <w:b/>
          <w:bCs/>
          <w:szCs w:val="20"/>
          <w:lang w:eastAsia="en-AU"/>
        </w:rPr>
        <w:t>4 = Very severe</w:t>
      </w:r>
    </w:p>
    <w:p w14:paraId="2321D0E7" w14:textId="77777777" w:rsidR="00095A54" w:rsidRPr="00095A54" w:rsidRDefault="00095A54" w:rsidP="00A416C4">
      <w:pPr>
        <w:numPr>
          <w:ilvl w:val="0"/>
          <w:numId w:val="18"/>
        </w:numPr>
        <w:rPr>
          <w:rFonts w:eastAsia="Calibri" w:cs="Arial"/>
          <w:szCs w:val="20"/>
          <w:lang w:eastAsia="en-AU"/>
        </w:rPr>
      </w:pPr>
      <w:r w:rsidRPr="00095A54">
        <w:rPr>
          <w:rFonts w:eastAsia="Calibri" w:cs="Arial"/>
          <w:szCs w:val="20"/>
        </w:rPr>
        <w:t>Very severe and pervasive anxiety symptoms are present virtually all the time and are poorly controlled.</w:t>
      </w:r>
    </w:p>
    <w:p w14:paraId="6357F6D2" w14:textId="77777777" w:rsidR="00095A54" w:rsidRPr="00095A54" w:rsidRDefault="00095A54" w:rsidP="00A416C4">
      <w:pPr>
        <w:numPr>
          <w:ilvl w:val="0"/>
          <w:numId w:val="18"/>
        </w:numPr>
        <w:rPr>
          <w:rFonts w:eastAsia="Calibri" w:cs="Arial"/>
          <w:szCs w:val="20"/>
          <w:lang w:eastAsia="en-AU"/>
        </w:rPr>
      </w:pPr>
      <w:r w:rsidRPr="00095A54">
        <w:rPr>
          <w:rFonts w:eastAsia="Calibri" w:cs="Arial"/>
          <w:szCs w:val="20"/>
        </w:rPr>
        <w:t xml:space="preserve">Very severe and pervasive mood-related symptoms are present virtually all the time and are poorly controlled. </w:t>
      </w:r>
    </w:p>
    <w:p w14:paraId="40A4CC60" w14:textId="77777777" w:rsidR="00095A54" w:rsidRPr="00095A54" w:rsidRDefault="00095A54" w:rsidP="00A416C4">
      <w:pPr>
        <w:numPr>
          <w:ilvl w:val="0"/>
          <w:numId w:val="18"/>
        </w:numPr>
        <w:rPr>
          <w:rFonts w:eastAsia="Calibri" w:cs="Arial"/>
          <w:szCs w:val="20"/>
          <w:lang w:eastAsia="en-AU"/>
        </w:rPr>
      </w:pPr>
      <w:r w:rsidRPr="00095A54">
        <w:rPr>
          <w:rFonts w:eastAsia="Calibri" w:cs="Arial"/>
          <w:szCs w:val="20"/>
          <w:lang w:eastAsia="en-AU"/>
        </w:rPr>
        <w:t>Extreme behavioural symptoms are present in most activities and are rarely capable of being controlled.</w:t>
      </w:r>
    </w:p>
    <w:p w14:paraId="000A3790" w14:textId="6498FC13" w:rsidR="00095A54" w:rsidRPr="00095A54" w:rsidRDefault="00095A54" w:rsidP="00A416C4">
      <w:pPr>
        <w:numPr>
          <w:ilvl w:val="0"/>
          <w:numId w:val="18"/>
        </w:numPr>
        <w:rPr>
          <w:rFonts w:eastAsia="Calibri" w:cs="Arial"/>
          <w:szCs w:val="20"/>
          <w:lang w:eastAsia="en-AU"/>
        </w:rPr>
      </w:pPr>
      <w:r w:rsidRPr="00095A54">
        <w:rPr>
          <w:rFonts w:eastAsia="Calibri" w:cs="Arial"/>
          <w:szCs w:val="20"/>
        </w:rPr>
        <w:t xml:space="preserve">Currently experiencing a mental health condition (e.g., disordered thinking, extreme mood variation, obsessions, extreme avoidant behaviour, extreme interpersonal difficulties) and symptoms are </w:t>
      </w:r>
      <w:r w:rsidR="00884A6A">
        <w:rPr>
          <w:rFonts w:eastAsia="Calibri" w:cs="Arial"/>
          <w:szCs w:val="20"/>
        </w:rPr>
        <w:t xml:space="preserve">very </w:t>
      </w:r>
      <w:r w:rsidRPr="00095A54">
        <w:rPr>
          <w:rFonts w:eastAsia="Calibri" w:cs="Arial"/>
          <w:szCs w:val="20"/>
        </w:rPr>
        <w:t xml:space="preserve">severe, present virtually all the time and are poorly controlled. </w:t>
      </w:r>
      <w:r w:rsidRPr="00095A54">
        <w:rPr>
          <w:rFonts w:eastAsia="Calibri" w:cs="Arial"/>
          <w:szCs w:val="20"/>
          <w:lang w:eastAsia="en-AU"/>
        </w:rPr>
        <w:t xml:space="preserve">Symptoms may be ongoing or of more recent or sudden onset. </w:t>
      </w:r>
    </w:p>
    <w:p w14:paraId="3D06847B" w14:textId="52673B12" w:rsidR="00FB140C" w:rsidRPr="00095A54" w:rsidRDefault="00095A54" w:rsidP="00A416C4">
      <w:pPr>
        <w:numPr>
          <w:ilvl w:val="0"/>
          <w:numId w:val="18"/>
        </w:numPr>
        <w:rPr>
          <w:rFonts w:eastAsia="Calibri" w:cs="Arial"/>
          <w:sz w:val="18"/>
          <w:szCs w:val="18"/>
          <w:lang w:eastAsia="en-AU"/>
        </w:rPr>
      </w:pPr>
      <w:r w:rsidRPr="00095A54">
        <w:rPr>
          <w:rFonts w:eastAsia="Calibri" w:cs="Arial"/>
          <w:szCs w:val="20"/>
        </w:rPr>
        <w:t xml:space="preserve">Highly unusual and bizarre symptoms/behaviours </w:t>
      </w:r>
      <w:r w:rsidRPr="00095A54">
        <w:rPr>
          <w:rFonts w:eastAsia="Calibri" w:cs="Arial"/>
          <w:szCs w:val="20"/>
          <w:lang w:eastAsia="en-AU"/>
        </w:rPr>
        <w:t>indicating a severe mental illness (e.g., hallucinations, delusions). Symptoms may be ongoing or of more recent or sudden onset.</w:t>
      </w:r>
      <w:r w:rsidR="00FB140C">
        <w:br w:type="page"/>
      </w:r>
    </w:p>
    <w:p w14:paraId="3E153EEC" w14:textId="77777777" w:rsidR="00FB140C" w:rsidRDefault="00FB140C" w:rsidP="00263A08">
      <w:pPr>
        <w:pStyle w:val="Heading4"/>
      </w:pPr>
      <w:bookmarkStart w:id="33" w:name="_Toc85218572"/>
      <w:r>
        <w:lastRenderedPageBreak/>
        <w:t>Domain 2 – Risk of Harm</w:t>
      </w:r>
      <w:bookmarkEnd w:id="33"/>
    </w:p>
    <w:p w14:paraId="501BAE36" w14:textId="08BA5471" w:rsidR="00FB140C" w:rsidRPr="00AB3B21" w:rsidRDefault="00FB140C" w:rsidP="00AB3B21">
      <w:pPr>
        <w:rPr>
          <w:rFonts w:cs="Arial"/>
          <w:szCs w:val="20"/>
          <w:lang w:eastAsia="en-AU"/>
        </w:rPr>
      </w:pPr>
      <w:r w:rsidRPr="00AB3B21">
        <w:rPr>
          <w:rFonts w:cs="Arial"/>
          <w:szCs w:val="20"/>
          <w:lang w:eastAsia="en-AU"/>
        </w:rPr>
        <w:t xml:space="preserve">This domain considers the </w:t>
      </w:r>
      <w:r w:rsidR="00E12A09" w:rsidRPr="00AB3B21">
        <w:rPr>
          <w:rFonts w:cs="Arial"/>
          <w:szCs w:val="20"/>
          <w:lang w:eastAsia="en-AU"/>
        </w:rPr>
        <w:t>older adult</w:t>
      </w:r>
      <w:r w:rsidR="00616ACF">
        <w:rPr>
          <w:rFonts w:cs="Arial"/>
          <w:szCs w:val="20"/>
          <w:lang w:eastAsia="en-AU"/>
        </w:rPr>
        <w:t>'</w:t>
      </w:r>
      <w:r w:rsidRPr="00AB3B21">
        <w:rPr>
          <w:rFonts w:cs="Arial"/>
          <w:szCs w:val="20"/>
          <w:lang w:eastAsia="en-AU"/>
        </w:rPr>
        <w:t xml:space="preserve">s potential to harm themselves or </w:t>
      </w:r>
      <w:r w:rsidR="004472DF" w:rsidRPr="00AB3B21">
        <w:rPr>
          <w:rFonts w:cs="Arial"/>
          <w:szCs w:val="20"/>
          <w:lang w:eastAsia="en-AU"/>
        </w:rPr>
        <w:t>others</w:t>
      </w:r>
      <w:r w:rsidR="00A205F9" w:rsidRPr="00AB3B21">
        <w:rPr>
          <w:rFonts w:cs="Arial"/>
          <w:szCs w:val="20"/>
          <w:lang w:eastAsia="en-AU"/>
        </w:rPr>
        <w:t xml:space="preserve"> or </w:t>
      </w:r>
      <w:r w:rsidRPr="00AB3B21">
        <w:rPr>
          <w:rFonts w:cs="Arial"/>
          <w:szCs w:val="20"/>
          <w:lang w:eastAsia="en-AU"/>
        </w:rPr>
        <w:t>be harmed by others.</w:t>
      </w:r>
    </w:p>
    <w:p w14:paraId="6571B1E2" w14:textId="7A5BB0AD" w:rsidR="00EA5FE1" w:rsidRPr="00AB3B21" w:rsidRDefault="00EA5FE1" w:rsidP="00AB3B21">
      <w:pPr>
        <w:pStyle w:val="Boxheading"/>
      </w:pPr>
      <w:r w:rsidRPr="00AB3B21">
        <w:t xml:space="preserve">Practice point – </w:t>
      </w:r>
      <w:r w:rsidR="00AB3B21" w:rsidRPr="00AB3B21">
        <w:t>R</w:t>
      </w:r>
      <w:r w:rsidRPr="00AB3B21">
        <w:t xml:space="preserve">isk of harm </w:t>
      </w:r>
    </w:p>
    <w:p w14:paraId="55C20B02" w14:textId="77777777" w:rsidR="00EA5FE1" w:rsidRPr="00AB3B21" w:rsidRDefault="00EA5FE1" w:rsidP="00AB3B21">
      <w:pPr>
        <w:pStyle w:val="Boxparagraph"/>
      </w:pPr>
      <w:r w:rsidRPr="00AB3B21">
        <w:t>Risk of harm must be considered in the context of information gathered on the other seven domains- information gathered across the other seven domains (e.g., if the person is experiencing loneliness or significant environmental stressors) is very important in evaluating harm.</w:t>
      </w:r>
    </w:p>
    <w:p w14:paraId="50F73C96" w14:textId="34C74D4B" w:rsidR="00FB140C" w:rsidRPr="00AB3B21" w:rsidRDefault="00FB140C" w:rsidP="00AB3B21">
      <w:pPr>
        <w:rPr>
          <w:rFonts w:cs="Arial"/>
          <w:szCs w:val="20"/>
          <w:lang w:eastAsia="en-AU"/>
        </w:rPr>
      </w:pPr>
      <w:r w:rsidRPr="00AB3B21">
        <w:rPr>
          <w:rFonts w:cs="Arial"/>
          <w:szCs w:val="20"/>
          <w:lang w:eastAsia="en-AU"/>
        </w:rPr>
        <w:t xml:space="preserve">Recent Australian and international evidence indicates that suicide risk prediction is a flawed, imprecise, and misleading activity in mental healthcare that contributes to over and </w:t>
      </w:r>
      <w:r w:rsidR="00A205F9" w:rsidRPr="00AB3B21">
        <w:rPr>
          <w:rFonts w:cs="Arial"/>
          <w:szCs w:val="20"/>
          <w:lang w:eastAsia="en-AU"/>
        </w:rPr>
        <w:t>underprediction</w:t>
      </w:r>
      <w:r w:rsidRPr="00AB3B21">
        <w:rPr>
          <w:rFonts w:cs="Arial"/>
          <w:szCs w:val="20"/>
          <w:lang w:eastAsia="en-AU"/>
        </w:rPr>
        <w:t xml:space="preserve"> of suicide risk. </w:t>
      </w:r>
    </w:p>
    <w:p w14:paraId="37DC20B5" w14:textId="445DC458" w:rsidR="00FB140C" w:rsidRPr="007606D5" w:rsidRDefault="00FB140C" w:rsidP="00AB3B21">
      <w:pPr>
        <w:rPr>
          <w:rFonts w:cs="Arial"/>
          <w:szCs w:val="20"/>
          <w:lang w:eastAsia="en-AU"/>
        </w:rPr>
      </w:pPr>
      <w:r w:rsidRPr="00AB3B21">
        <w:rPr>
          <w:rFonts w:cs="Arial"/>
          <w:szCs w:val="20"/>
          <w:lang w:eastAsia="en-AU"/>
        </w:rPr>
        <w:t xml:space="preserve">This domain is not about predicting the </w:t>
      </w:r>
      <w:r w:rsidR="00C46398" w:rsidRPr="00AB3B21">
        <w:rPr>
          <w:rFonts w:cs="Arial"/>
          <w:szCs w:val="20"/>
          <w:lang w:eastAsia="en-AU"/>
        </w:rPr>
        <w:t>older adults</w:t>
      </w:r>
      <w:r w:rsidRPr="00AB3B21">
        <w:rPr>
          <w:rFonts w:cs="Arial"/>
          <w:szCs w:val="20"/>
          <w:lang w:eastAsia="en-AU"/>
        </w:rPr>
        <w:t xml:space="preserve"> that are likely to </w:t>
      </w:r>
      <w:r w:rsidRPr="007606D5">
        <w:rPr>
          <w:rFonts w:cs="Arial"/>
          <w:szCs w:val="20"/>
          <w:lang w:eastAsia="en-AU"/>
        </w:rPr>
        <w:t xml:space="preserve">attempt or die by suicide or undertake other forms of harm but instead should be used to guide </w:t>
      </w:r>
      <w:r w:rsidR="00A205F9" w:rsidRPr="007606D5">
        <w:rPr>
          <w:rFonts w:cs="Arial"/>
          <w:szCs w:val="20"/>
          <w:lang w:eastAsia="en-AU"/>
        </w:rPr>
        <w:t xml:space="preserve">the </w:t>
      </w:r>
      <w:r w:rsidRPr="007606D5">
        <w:rPr>
          <w:rFonts w:cs="Arial"/>
          <w:szCs w:val="20"/>
          <w:lang w:eastAsia="en-AU"/>
        </w:rPr>
        <w:t xml:space="preserve">evaluation of current risk to inform the most appropriate response </w:t>
      </w:r>
      <w:r w:rsidR="00A205F9" w:rsidRPr="007606D5">
        <w:rPr>
          <w:rFonts w:cs="Arial"/>
          <w:szCs w:val="20"/>
          <w:lang w:eastAsia="en-AU"/>
        </w:rPr>
        <w:t>and</w:t>
      </w:r>
      <w:r w:rsidRPr="007606D5">
        <w:rPr>
          <w:rFonts w:cs="Arial"/>
          <w:szCs w:val="20"/>
          <w:lang w:eastAsia="en-AU"/>
        </w:rPr>
        <w:t xml:space="preserve"> referral. This domain is </w:t>
      </w:r>
      <w:r w:rsidR="00A205F9" w:rsidRPr="007606D5">
        <w:rPr>
          <w:rFonts w:cs="Arial"/>
          <w:szCs w:val="20"/>
          <w:lang w:eastAsia="en-AU"/>
        </w:rPr>
        <w:t>focused</w:t>
      </w:r>
      <w:r w:rsidRPr="007606D5">
        <w:rPr>
          <w:rFonts w:cs="Arial"/>
          <w:szCs w:val="20"/>
          <w:lang w:eastAsia="en-AU"/>
        </w:rPr>
        <w:t xml:space="preserve"> on examining:</w:t>
      </w:r>
    </w:p>
    <w:p w14:paraId="12DF8DE8" w14:textId="66971C65" w:rsidR="00FB140C" w:rsidRPr="007606D5" w:rsidRDefault="00A251F7" w:rsidP="00A416C4">
      <w:pPr>
        <w:pStyle w:val="Bulletlevel1"/>
        <w:numPr>
          <w:ilvl w:val="0"/>
          <w:numId w:val="13"/>
        </w:numPr>
        <w:spacing w:before="120" w:after="120"/>
        <w:rPr>
          <w:rFonts w:cs="Arial"/>
          <w:szCs w:val="20"/>
          <w:lang w:eastAsia="en-AU"/>
        </w:rPr>
      </w:pPr>
      <w:r w:rsidRPr="007606D5">
        <w:rPr>
          <w:rFonts w:cs="Arial"/>
          <w:szCs w:val="20"/>
          <w:lang w:eastAsia="en-AU"/>
        </w:rPr>
        <w:t>S</w:t>
      </w:r>
      <w:r w:rsidR="00FB140C" w:rsidRPr="007606D5">
        <w:rPr>
          <w:rFonts w:cs="Arial"/>
          <w:szCs w:val="20"/>
          <w:lang w:eastAsia="en-AU"/>
        </w:rPr>
        <w:t xml:space="preserve">uicidality – current and past suicidal ideation </w:t>
      </w:r>
      <w:r w:rsidR="00E46F7A" w:rsidRPr="007606D5">
        <w:rPr>
          <w:rFonts w:cs="Arial"/>
          <w:szCs w:val="20"/>
          <w:lang w:eastAsia="en-AU"/>
        </w:rPr>
        <w:t xml:space="preserve">and </w:t>
      </w:r>
      <w:r w:rsidR="00FB140C" w:rsidRPr="007606D5">
        <w:rPr>
          <w:rFonts w:cs="Arial"/>
          <w:szCs w:val="20"/>
          <w:lang w:eastAsia="en-AU"/>
        </w:rPr>
        <w:t>attempts</w:t>
      </w:r>
      <w:r w:rsidR="009E174D" w:rsidRPr="007606D5">
        <w:rPr>
          <w:rFonts w:cs="Arial"/>
          <w:szCs w:val="20"/>
          <w:lang w:eastAsia="en-AU"/>
        </w:rPr>
        <w:t>.</w:t>
      </w:r>
    </w:p>
    <w:p w14:paraId="2553C211" w14:textId="53B1497B" w:rsidR="00FB140C" w:rsidRPr="007606D5" w:rsidRDefault="00A251F7" w:rsidP="00A416C4">
      <w:pPr>
        <w:pStyle w:val="Bulletlevel1"/>
        <w:numPr>
          <w:ilvl w:val="0"/>
          <w:numId w:val="13"/>
        </w:numPr>
        <w:spacing w:before="120" w:after="120"/>
        <w:rPr>
          <w:rFonts w:cs="Arial"/>
          <w:szCs w:val="20"/>
          <w:lang w:eastAsia="en-AU"/>
        </w:rPr>
      </w:pPr>
      <w:r w:rsidRPr="007606D5">
        <w:rPr>
          <w:rFonts w:cs="Arial"/>
          <w:szCs w:val="20"/>
          <w:lang w:eastAsia="en-AU"/>
        </w:rPr>
        <w:t>I</w:t>
      </w:r>
      <w:r w:rsidR="00FB140C" w:rsidRPr="007606D5">
        <w:rPr>
          <w:rFonts w:cs="Arial"/>
          <w:szCs w:val="20"/>
          <w:lang w:eastAsia="en-AU"/>
        </w:rPr>
        <w:t>ntentional, non-suicidal self-harm – current and past</w:t>
      </w:r>
      <w:r w:rsidR="009E174D" w:rsidRPr="007606D5">
        <w:rPr>
          <w:rFonts w:cs="Arial"/>
          <w:szCs w:val="20"/>
          <w:lang w:eastAsia="en-AU"/>
        </w:rPr>
        <w:t>.</w:t>
      </w:r>
    </w:p>
    <w:p w14:paraId="1948D647" w14:textId="2C83D4C7" w:rsidR="00FB140C" w:rsidRPr="007606D5" w:rsidRDefault="00A251F7" w:rsidP="00A416C4">
      <w:pPr>
        <w:pStyle w:val="Bulletlevel1"/>
        <w:numPr>
          <w:ilvl w:val="0"/>
          <w:numId w:val="13"/>
        </w:numPr>
        <w:spacing w:before="120" w:after="120"/>
        <w:rPr>
          <w:rFonts w:cs="Arial"/>
          <w:szCs w:val="20"/>
          <w:lang w:eastAsia="en-AU"/>
        </w:rPr>
      </w:pPr>
      <w:r w:rsidRPr="007606D5">
        <w:rPr>
          <w:rFonts w:cs="Arial"/>
          <w:szCs w:val="20"/>
          <w:lang w:eastAsia="en-AU"/>
        </w:rPr>
        <w:t>I</w:t>
      </w:r>
      <w:r w:rsidR="00FB140C" w:rsidRPr="007606D5">
        <w:rPr>
          <w:rFonts w:cs="Arial"/>
          <w:szCs w:val="20"/>
          <w:lang w:eastAsia="en-AU"/>
        </w:rPr>
        <w:t>mpulsive</w:t>
      </w:r>
      <w:r w:rsidR="00F45254" w:rsidRPr="007606D5">
        <w:rPr>
          <w:rFonts w:cs="Arial"/>
          <w:szCs w:val="20"/>
          <w:lang w:eastAsia="en-AU"/>
        </w:rPr>
        <w:t xml:space="preserve">, </w:t>
      </w:r>
      <w:r w:rsidR="00C46398" w:rsidRPr="007606D5">
        <w:rPr>
          <w:rFonts w:cs="Arial"/>
          <w:szCs w:val="20"/>
          <w:lang w:eastAsia="en-AU"/>
        </w:rPr>
        <w:t>dangerous,</w:t>
      </w:r>
      <w:r w:rsidR="00FB140C" w:rsidRPr="007606D5">
        <w:rPr>
          <w:rFonts w:cs="Arial"/>
          <w:szCs w:val="20"/>
          <w:lang w:eastAsia="en-AU"/>
        </w:rPr>
        <w:t xml:space="preserve"> or risky behaviours with the potential for harm to self or others </w:t>
      </w:r>
      <w:r w:rsidR="00FB140C" w:rsidRPr="007606D5">
        <w:rPr>
          <w:rFonts w:cs="Arial"/>
          <w:szCs w:val="20"/>
        </w:rPr>
        <w:t xml:space="preserve">(consider and include risks associated with </w:t>
      </w:r>
      <w:r w:rsidR="00A15414" w:rsidRPr="007606D5">
        <w:rPr>
          <w:rFonts w:cs="Arial"/>
          <w:szCs w:val="20"/>
        </w:rPr>
        <w:t xml:space="preserve">the </w:t>
      </w:r>
      <w:r w:rsidR="00FB140C" w:rsidRPr="007606D5">
        <w:rPr>
          <w:rFonts w:cs="Arial"/>
          <w:szCs w:val="20"/>
        </w:rPr>
        <w:t>use of alcohol and other drugs)</w:t>
      </w:r>
      <w:r w:rsidR="009E174D" w:rsidRPr="007606D5">
        <w:rPr>
          <w:rFonts w:cs="Arial"/>
          <w:szCs w:val="20"/>
        </w:rPr>
        <w:t>.</w:t>
      </w:r>
    </w:p>
    <w:p w14:paraId="1A511BF1" w14:textId="1BDFB8F2" w:rsidR="00FB140C" w:rsidRPr="007606D5" w:rsidRDefault="00A15414" w:rsidP="00A416C4">
      <w:pPr>
        <w:pStyle w:val="Bulletlevel1"/>
        <w:numPr>
          <w:ilvl w:val="0"/>
          <w:numId w:val="13"/>
        </w:numPr>
        <w:spacing w:before="120" w:after="120"/>
        <w:rPr>
          <w:rFonts w:cs="Arial"/>
          <w:szCs w:val="20"/>
          <w:lang w:eastAsia="en-AU"/>
        </w:rPr>
      </w:pPr>
      <w:r w:rsidRPr="007606D5">
        <w:rPr>
          <w:rFonts w:cs="Arial"/>
          <w:szCs w:val="20"/>
          <w:lang w:eastAsia="en-AU"/>
        </w:rPr>
        <w:t>The h</w:t>
      </w:r>
      <w:r w:rsidR="00FB140C" w:rsidRPr="007606D5">
        <w:rPr>
          <w:rFonts w:cs="Arial"/>
          <w:szCs w:val="20"/>
          <w:lang w:eastAsia="en-AU"/>
        </w:rPr>
        <w:t>arm caused by abuse, exploitation, or neglect by others</w:t>
      </w:r>
      <w:r w:rsidR="009E174D" w:rsidRPr="007606D5">
        <w:rPr>
          <w:rFonts w:cs="Arial"/>
          <w:szCs w:val="20"/>
          <w:lang w:eastAsia="en-AU"/>
        </w:rPr>
        <w:t>.</w:t>
      </w:r>
    </w:p>
    <w:p w14:paraId="34A99E3B" w14:textId="05B57323" w:rsidR="00FB140C" w:rsidRPr="007606D5" w:rsidRDefault="00A251F7" w:rsidP="00A416C4">
      <w:pPr>
        <w:pStyle w:val="Bulletlevel1"/>
        <w:numPr>
          <w:ilvl w:val="0"/>
          <w:numId w:val="13"/>
        </w:numPr>
        <w:spacing w:before="120" w:after="120"/>
        <w:rPr>
          <w:rFonts w:cs="Arial"/>
          <w:szCs w:val="20"/>
          <w:lang w:eastAsia="en-AU"/>
        </w:rPr>
      </w:pPr>
      <w:r w:rsidRPr="007606D5">
        <w:rPr>
          <w:rFonts w:cs="Arial"/>
          <w:szCs w:val="20"/>
          <w:lang w:eastAsia="en-AU"/>
        </w:rPr>
        <w:t>U</w:t>
      </w:r>
      <w:r w:rsidR="00FB140C" w:rsidRPr="007606D5">
        <w:rPr>
          <w:rFonts w:cs="Arial"/>
          <w:szCs w:val="20"/>
          <w:lang w:eastAsia="en-AU"/>
        </w:rPr>
        <w:t>nintentional harm to self or others arising from severe symptoms or self-neglect.</w:t>
      </w:r>
    </w:p>
    <w:p w14:paraId="612498D0" w14:textId="79DB01C9" w:rsidR="000004BF" w:rsidRPr="007606D5" w:rsidRDefault="000004BF" w:rsidP="000004BF">
      <w:pPr>
        <w:spacing w:after="240"/>
        <w:rPr>
          <w:rFonts w:ascii="Calibri" w:eastAsia="Times New Roman" w:hAnsi="Calibri"/>
        </w:rPr>
      </w:pPr>
      <w:r w:rsidRPr="007606D5">
        <w:rPr>
          <w:i/>
          <w:iCs/>
          <w:lang w:eastAsia="en-AU"/>
        </w:rPr>
        <w:t xml:space="preserve">The IAR adaptation for </w:t>
      </w:r>
      <w:r w:rsidR="00910D97" w:rsidRPr="007606D5">
        <w:rPr>
          <w:i/>
          <w:iCs/>
          <w:lang w:eastAsia="en-AU"/>
        </w:rPr>
        <w:t>older adults</w:t>
      </w:r>
      <w:r w:rsidRPr="007606D5">
        <w:rPr>
          <w:i/>
          <w:iCs/>
          <w:lang w:eastAsia="en-AU"/>
        </w:rPr>
        <w:t xml:space="preserve"> includes the </w:t>
      </w:r>
      <w:r w:rsidRPr="007606D5">
        <w:rPr>
          <w:b/>
          <w:bCs/>
          <w:i/>
          <w:iCs/>
          <w:lang w:eastAsia="en-AU"/>
        </w:rPr>
        <w:t>risk of harm from others</w:t>
      </w:r>
      <w:r w:rsidRPr="007606D5">
        <w:rPr>
          <w:i/>
          <w:iCs/>
          <w:lang w:eastAsia="en-AU"/>
        </w:rPr>
        <w:t xml:space="preserve"> in Domain 2 because there are direct implications for the intensity of mental health response an older adult at risk of or experiencing harm from others is likely to require. Placing risk of harm from others in another domain (e.g., Domain 6) does not carry the same weight within the logic that underpins the recommendations about a level of care. </w:t>
      </w:r>
      <w:r w:rsidRPr="007606D5">
        <w:rPr>
          <w:rFonts w:eastAsia="Times New Roman"/>
          <w:i/>
          <w:iCs/>
        </w:rPr>
        <w:t xml:space="preserve">Note that the presence of external stressors (e.g., </w:t>
      </w:r>
      <w:r w:rsidR="00786EF7" w:rsidRPr="007606D5">
        <w:rPr>
          <w:rFonts w:eastAsia="Times New Roman"/>
          <w:i/>
          <w:iCs/>
        </w:rPr>
        <w:t>family violence</w:t>
      </w:r>
      <w:r w:rsidRPr="007606D5">
        <w:rPr>
          <w:rFonts w:eastAsia="Times New Roman"/>
          <w:i/>
          <w:iCs/>
        </w:rPr>
        <w:t>) is rated at Domain 6 but the degree of risk of harm arising from those stressors is rated separately at Domain 2.</w:t>
      </w:r>
    </w:p>
    <w:p w14:paraId="16B9C5B9" w14:textId="22ACBB26" w:rsidR="00C8126F" w:rsidRPr="007606D5" w:rsidRDefault="00C8126F" w:rsidP="00AB3B21">
      <w:pPr>
        <w:pStyle w:val="Boxheading"/>
      </w:pPr>
      <w:r w:rsidRPr="007606D5">
        <w:t xml:space="preserve">Practice point – </w:t>
      </w:r>
      <w:r w:rsidR="00975F48" w:rsidRPr="007606D5">
        <w:t>Elder abuse</w:t>
      </w:r>
    </w:p>
    <w:p w14:paraId="7633EC53" w14:textId="0E2C18D9" w:rsidR="00C8126F" w:rsidRPr="007606D5" w:rsidRDefault="00D875AF" w:rsidP="00AB3B21">
      <w:pPr>
        <w:pBdr>
          <w:top w:val="single" w:sz="6" w:space="4" w:color="F26E3D"/>
          <w:left w:val="single" w:sz="6" w:space="4" w:color="F26E3D"/>
          <w:bottom w:val="single" w:sz="6" w:space="4" w:color="F26E3D"/>
          <w:right w:val="single" w:sz="6" w:space="4" w:color="F26E3D"/>
        </w:pBdr>
        <w:shd w:val="clear" w:color="auto" w:fill="E6ECF0"/>
        <w:spacing w:line="276" w:lineRule="auto"/>
        <w:rPr>
          <w:rFonts w:cs="Arial"/>
          <w:szCs w:val="20"/>
        </w:rPr>
      </w:pPr>
      <w:r w:rsidRPr="007606D5">
        <w:rPr>
          <w:rFonts w:cs="Arial"/>
          <w:szCs w:val="20"/>
        </w:rPr>
        <w:t>The World Health Organisation defines elder abuse as 'a single, or repeated act, or lack of appropriate action, occurring within any relationship where there is an expectation of trust which causes harm or distress to an older person.</w:t>
      </w:r>
      <w:r w:rsidR="00616ACF" w:rsidRPr="007606D5">
        <w:rPr>
          <w:rFonts w:cs="Arial"/>
          <w:szCs w:val="20"/>
        </w:rPr>
        <w:t>'</w:t>
      </w:r>
      <w:r w:rsidRPr="007606D5">
        <w:rPr>
          <w:rFonts w:cs="Arial"/>
          <w:szCs w:val="20"/>
        </w:rPr>
        <w:t xml:space="preserve"> </w:t>
      </w:r>
      <w:r w:rsidR="00C15931" w:rsidRPr="007606D5">
        <w:rPr>
          <w:rFonts w:cs="Arial"/>
          <w:szCs w:val="20"/>
        </w:rPr>
        <w:t xml:space="preserve">Elder abuse </w:t>
      </w:r>
      <w:r w:rsidR="00693F30" w:rsidRPr="007606D5">
        <w:rPr>
          <w:rFonts w:cs="Arial"/>
          <w:szCs w:val="20"/>
        </w:rPr>
        <w:t>includes</w:t>
      </w:r>
      <w:r w:rsidR="00C15931" w:rsidRPr="007606D5">
        <w:rPr>
          <w:rFonts w:cs="Arial"/>
          <w:szCs w:val="20"/>
        </w:rPr>
        <w:t xml:space="preserve"> financial, physical, psychological, </w:t>
      </w:r>
      <w:r w:rsidR="00716723" w:rsidRPr="007606D5">
        <w:rPr>
          <w:rFonts w:cs="Arial"/>
          <w:szCs w:val="20"/>
        </w:rPr>
        <w:t>emotional,</w:t>
      </w:r>
      <w:r w:rsidR="00C15931" w:rsidRPr="007606D5">
        <w:rPr>
          <w:rFonts w:cs="Arial"/>
          <w:szCs w:val="20"/>
        </w:rPr>
        <w:t xml:space="preserve"> and sexual abuse or neglect. </w:t>
      </w:r>
      <w:r w:rsidR="00623C1D" w:rsidRPr="007606D5">
        <w:rPr>
          <w:rFonts w:cs="Arial"/>
          <w:szCs w:val="20"/>
        </w:rPr>
        <w:t xml:space="preserve">Users of the IAR Guidance and decision support tool for older adults </w:t>
      </w:r>
      <w:r w:rsidR="00693F30" w:rsidRPr="007606D5">
        <w:rPr>
          <w:rFonts w:cs="Arial"/>
          <w:szCs w:val="20"/>
        </w:rPr>
        <w:t xml:space="preserve">must </w:t>
      </w:r>
      <w:r w:rsidR="003B407E" w:rsidRPr="007606D5">
        <w:rPr>
          <w:rFonts w:cs="Arial"/>
          <w:szCs w:val="20"/>
        </w:rPr>
        <w:t>understand and be aware of elder abuse,</w:t>
      </w:r>
      <w:r w:rsidR="00C32612" w:rsidRPr="007606D5">
        <w:rPr>
          <w:rFonts w:cs="Arial"/>
          <w:szCs w:val="20"/>
        </w:rPr>
        <w:t xml:space="preserve"> </w:t>
      </w:r>
      <w:r w:rsidR="003B407E" w:rsidRPr="007606D5">
        <w:rPr>
          <w:rFonts w:cs="Arial"/>
          <w:szCs w:val="20"/>
        </w:rPr>
        <w:t>understand and be aware of elder abuse,</w:t>
      </w:r>
      <w:r w:rsidR="00693F30" w:rsidRPr="007606D5">
        <w:rPr>
          <w:rFonts w:cs="Arial"/>
          <w:szCs w:val="20"/>
        </w:rPr>
        <w:t xml:space="preserve"> and what to do if an older adult discloses elder abuse (o</w:t>
      </w:r>
      <w:r w:rsidR="003B407E" w:rsidRPr="007606D5">
        <w:rPr>
          <w:rFonts w:cs="Arial"/>
          <w:szCs w:val="20"/>
        </w:rPr>
        <w:t>r</w:t>
      </w:r>
      <w:r w:rsidR="00693F30" w:rsidRPr="007606D5">
        <w:rPr>
          <w:rFonts w:cs="Arial"/>
          <w:szCs w:val="20"/>
        </w:rPr>
        <w:t xml:space="preserve"> if elder abuse is suspected). </w:t>
      </w:r>
      <w:r w:rsidR="00D1089C" w:rsidRPr="007606D5">
        <w:rPr>
          <w:rFonts w:cs="Arial"/>
          <w:szCs w:val="20"/>
        </w:rPr>
        <w:t xml:space="preserve">More information about elder abuse is available </w:t>
      </w:r>
      <w:r w:rsidR="00716723" w:rsidRPr="007606D5">
        <w:rPr>
          <w:rFonts w:cs="Arial"/>
          <w:szCs w:val="20"/>
        </w:rPr>
        <w:t xml:space="preserve">through the </w:t>
      </w:r>
      <w:hyperlink r:id="rId28" w:history="1">
        <w:r w:rsidR="00716723" w:rsidRPr="007606D5">
          <w:rPr>
            <w:rStyle w:val="Hyperlink"/>
            <w:rFonts w:cs="Arial"/>
            <w:szCs w:val="20"/>
          </w:rPr>
          <w:t>Australian Human Rights Commission</w:t>
        </w:r>
      </w:hyperlink>
      <w:r w:rsidR="00716723" w:rsidRPr="007606D5">
        <w:rPr>
          <w:rFonts w:cs="Arial"/>
          <w:szCs w:val="20"/>
        </w:rPr>
        <w:t xml:space="preserve"> </w:t>
      </w:r>
    </w:p>
    <w:p w14:paraId="147E1D90" w14:textId="00AF86DB" w:rsidR="00A12692" w:rsidRPr="007606D5" w:rsidRDefault="00A12692" w:rsidP="00AB3B21">
      <w:pPr>
        <w:pBdr>
          <w:top w:val="single" w:sz="6" w:space="4" w:color="F26E3D"/>
          <w:left w:val="single" w:sz="6" w:space="4" w:color="F26E3D"/>
          <w:bottom w:val="single" w:sz="6" w:space="4" w:color="F26E3D"/>
          <w:right w:val="single" w:sz="6" w:space="4" w:color="F26E3D"/>
        </w:pBdr>
        <w:shd w:val="clear" w:color="auto" w:fill="E6ECF0"/>
        <w:spacing w:line="276" w:lineRule="auto"/>
        <w:rPr>
          <w:rFonts w:cs="Arial"/>
          <w:szCs w:val="20"/>
        </w:rPr>
      </w:pPr>
      <w:r w:rsidRPr="007606D5">
        <w:rPr>
          <w:rFonts w:cs="Arial"/>
          <w:szCs w:val="20"/>
        </w:rPr>
        <w:t xml:space="preserve">1800 </w:t>
      </w:r>
      <w:proofErr w:type="spellStart"/>
      <w:r w:rsidRPr="007606D5">
        <w:rPr>
          <w:rFonts w:cs="Arial"/>
          <w:szCs w:val="20"/>
        </w:rPr>
        <w:t>ELDERHelp</w:t>
      </w:r>
      <w:proofErr w:type="spellEnd"/>
      <w:r w:rsidRPr="007606D5">
        <w:rPr>
          <w:rFonts w:cs="Arial"/>
          <w:szCs w:val="20"/>
        </w:rPr>
        <w:t xml:space="preserve"> (1800 353 374) is a free call number that automatically redirects callers seeking information and advice on elder abuse with the existing phone line service in their jurisdiction.</w:t>
      </w:r>
    </w:p>
    <w:p w14:paraId="3B077955" w14:textId="77777777" w:rsidR="00FB140C" w:rsidRPr="007606D5" w:rsidRDefault="00FB140C" w:rsidP="00AB3B21">
      <w:pPr>
        <w:rPr>
          <w:rFonts w:cs="Arial"/>
          <w:b/>
          <w:bCs/>
          <w:szCs w:val="20"/>
        </w:rPr>
      </w:pPr>
      <w:r w:rsidRPr="007606D5">
        <w:rPr>
          <w:rFonts w:cs="Arial"/>
          <w:b/>
          <w:bCs/>
          <w:szCs w:val="20"/>
        </w:rPr>
        <w:t>0 = No identified risk in this domain</w:t>
      </w:r>
    </w:p>
    <w:p w14:paraId="16001CE6" w14:textId="126A0E1D" w:rsidR="0023378C" w:rsidRPr="007606D5" w:rsidRDefault="0023378C" w:rsidP="00E63F73">
      <w:pPr>
        <w:rPr>
          <w:rFonts w:cs="Arial"/>
          <w:b/>
          <w:bCs/>
          <w:szCs w:val="20"/>
        </w:rPr>
      </w:pPr>
      <w:r w:rsidRPr="007606D5">
        <w:rPr>
          <w:rFonts w:cs="Arial"/>
          <w:b/>
          <w:bCs/>
          <w:szCs w:val="20"/>
        </w:rPr>
        <w:t>1 = Low risk of harm</w:t>
      </w:r>
    </w:p>
    <w:p w14:paraId="657DA522" w14:textId="58312AB1" w:rsidR="00F67696" w:rsidRPr="007606D5" w:rsidRDefault="009B40DE" w:rsidP="00A416C4">
      <w:pPr>
        <w:numPr>
          <w:ilvl w:val="0"/>
          <w:numId w:val="26"/>
        </w:numPr>
        <w:rPr>
          <w:rFonts w:cs="Arial"/>
          <w:szCs w:val="20"/>
        </w:rPr>
      </w:pPr>
      <w:r w:rsidRPr="007606D5">
        <w:t>N</w:t>
      </w:r>
      <w:r w:rsidR="00F67696" w:rsidRPr="007606D5">
        <w:t>o current suicidal ideation</w:t>
      </w:r>
      <w:r w:rsidR="00AE33D3" w:rsidRPr="007606D5">
        <w:t>,</w:t>
      </w:r>
      <w:r w:rsidR="00F67696" w:rsidRPr="007606D5">
        <w:t xml:space="preserve"> but </w:t>
      </w:r>
      <w:r w:rsidR="00855108">
        <w:t>has</w:t>
      </w:r>
      <w:r w:rsidR="00F67696" w:rsidRPr="007606D5">
        <w:t xml:space="preserve"> experienced ideation, intent, plans, or attempts in the past unrelated to the current episode or current life stressors</w:t>
      </w:r>
    </w:p>
    <w:p w14:paraId="1D6166FE" w14:textId="6D84085A" w:rsidR="0023378C" w:rsidRPr="007606D5" w:rsidRDefault="0023378C" w:rsidP="00A416C4">
      <w:pPr>
        <w:numPr>
          <w:ilvl w:val="0"/>
          <w:numId w:val="26"/>
        </w:numPr>
        <w:rPr>
          <w:rFonts w:cs="Arial"/>
          <w:szCs w:val="20"/>
        </w:rPr>
      </w:pPr>
      <w:r w:rsidRPr="007606D5">
        <w:rPr>
          <w:rFonts w:cs="Arial"/>
          <w:szCs w:val="20"/>
        </w:rPr>
        <w:t>Occasional non-suicidal self-injurious acts in the recent past and not requiring any</w:t>
      </w:r>
      <w:r w:rsidR="00D23AE3" w:rsidRPr="007606D5">
        <w:rPr>
          <w:rFonts w:cs="Arial"/>
          <w:szCs w:val="20"/>
        </w:rPr>
        <w:t xml:space="preserve"> medical</w:t>
      </w:r>
      <w:r w:rsidRPr="007606D5">
        <w:rPr>
          <w:rFonts w:cs="Arial"/>
          <w:szCs w:val="20"/>
        </w:rPr>
        <w:t xml:space="preserve"> treatment.</w:t>
      </w:r>
    </w:p>
    <w:p w14:paraId="73C6C8BB" w14:textId="77777777" w:rsidR="0023378C" w:rsidRPr="007606D5" w:rsidRDefault="0023378C" w:rsidP="00A416C4">
      <w:pPr>
        <w:numPr>
          <w:ilvl w:val="0"/>
          <w:numId w:val="26"/>
        </w:numPr>
        <w:rPr>
          <w:rFonts w:cs="Arial"/>
          <w:szCs w:val="20"/>
        </w:rPr>
      </w:pPr>
      <w:r w:rsidRPr="007606D5">
        <w:rPr>
          <w:rFonts w:cs="Arial"/>
          <w:szCs w:val="20"/>
        </w:rPr>
        <w:t>May have engaged in past behaviours that posed a risk to self or others, but no current or recent instances.</w:t>
      </w:r>
    </w:p>
    <w:p w14:paraId="6E288299" w14:textId="77777777" w:rsidR="0023378C" w:rsidRPr="007606D5" w:rsidRDefault="0023378C" w:rsidP="00A416C4">
      <w:pPr>
        <w:numPr>
          <w:ilvl w:val="0"/>
          <w:numId w:val="26"/>
        </w:numPr>
        <w:rPr>
          <w:rFonts w:cs="Arial"/>
          <w:szCs w:val="20"/>
        </w:rPr>
      </w:pPr>
      <w:r w:rsidRPr="007606D5">
        <w:rPr>
          <w:rFonts w:cs="Arial"/>
          <w:szCs w:val="20"/>
        </w:rPr>
        <w:t xml:space="preserve">Currently at low risk of harm from abuse, exploitation, or neglect by others. </w:t>
      </w:r>
    </w:p>
    <w:p w14:paraId="3127F1A8" w14:textId="77777777" w:rsidR="00855108" w:rsidRDefault="00855108">
      <w:pPr>
        <w:spacing w:before="0" w:after="200" w:line="276" w:lineRule="auto"/>
        <w:rPr>
          <w:rFonts w:cs="Arial"/>
          <w:b/>
          <w:bCs/>
          <w:szCs w:val="20"/>
        </w:rPr>
      </w:pPr>
      <w:r>
        <w:rPr>
          <w:rFonts w:cs="Arial"/>
          <w:b/>
          <w:bCs/>
          <w:szCs w:val="20"/>
        </w:rPr>
        <w:br w:type="page"/>
      </w:r>
    </w:p>
    <w:p w14:paraId="0F0C5068" w14:textId="713FA19D" w:rsidR="00C21B57" w:rsidRPr="007606D5" w:rsidRDefault="00C21B57" w:rsidP="00AB3B21">
      <w:pPr>
        <w:rPr>
          <w:rFonts w:cs="Arial"/>
          <w:szCs w:val="20"/>
        </w:rPr>
      </w:pPr>
      <w:r w:rsidRPr="007606D5">
        <w:rPr>
          <w:rFonts w:cs="Arial"/>
          <w:b/>
          <w:bCs/>
          <w:szCs w:val="20"/>
        </w:rPr>
        <w:lastRenderedPageBreak/>
        <w:t>2 = Moderate risk of harm</w:t>
      </w:r>
    </w:p>
    <w:p w14:paraId="66756445" w14:textId="77777777" w:rsidR="00C21B57" w:rsidRPr="007606D5" w:rsidRDefault="00C21B57" w:rsidP="00A416C4">
      <w:pPr>
        <w:numPr>
          <w:ilvl w:val="0"/>
          <w:numId w:val="27"/>
        </w:numPr>
        <w:rPr>
          <w:rFonts w:cs="Arial"/>
          <w:szCs w:val="20"/>
        </w:rPr>
      </w:pPr>
      <w:r w:rsidRPr="007606D5">
        <w:rPr>
          <w:rFonts w:cs="Arial"/>
          <w:szCs w:val="20"/>
        </w:rPr>
        <w:t>Current suicidal ideation, without plan or intent but may have had intent, plans, or attempts in the past unrelated to the current episode or current life stressors.</w:t>
      </w:r>
    </w:p>
    <w:p w14:paraId="409497A3" w14:textId="77124EE9" w:rsidR="00C21B57" w:rsidRPr="007606D5" w:rsidRDefault="00C21B57" w:rsidP="00A416C4">
      <w:pPr>
        <w:numPr>
          <w:ilvl w:val="0"/>
          <w:numId w:val="27"/>
        </w:numPr>
        <w:rPr>
          <w:rFonts w:cs="Arial"/>
          <w:szCs w:val="20"/>
        </w:rPr>
      </w:pPr>
      <w:r w:rsidRPr="007606D5">
        <w:rPr>
          <w:rFonts w:cs="Arial"/>
          <w:szCs w:val="20"/>
        </w:rPr>
        <w:t>Frequent non-suicidal self-injurious acts in the recent past and not requiring any</w:t>
      </w:r>
      <w:r w:rsidR="00D23AE3" w:rsidRPr="007606D5">
        <w:rPr>
          <w:rFonts w:cs="Arial"/>
          <w:szCs w:val="20"/>
        </w:rPr>
        <w:t xml:space="preserve"> medical</w:t>
      </w:r>
      <w:r w:rsidRPr="007606D5">
        <w:rPr>
          <w:rFonts w:cs="Arial"/>
          <w:szCs w:val="20"/>
        </w:rPr>
        <w:t xml:space="preserve"> treatment.</w:t>
      </w:r>
    </w:p>
    <w:p w14:paraId="1F8A29A0" w14:textId="77777777" w:rsidR="00C21B57" w:rsidRPr="007606D5" w:rsidRDefault="00C21B57" w:rsidP="00A416C4">
      <w:pPr>
        <w:numPr>
          <w:ilvl w:val="0"/>
          <w:numId w:val="27"/>
        </w:numPr>
        <w:rPr>
          <w:rFonts w:cs="Arial"/>
          <w:szCs w:val="20"/>
        </w:rPr>
      </w:pPr>
      <w:r w:rsidRPr="007606D5">
        <w:rPr>
          <w:rFonts w:cs="Arial"/>
          <w:szCs w:val="20"/>
        </w:rPr>
        <w:t>Current or recent behaviours that pose a non-life-threatening risk to self or others.</w:t>
      </w:r>
    </w:p>
    <w:p w14:paraId="3A707CC1" w14:textId="77777777" w:rsidR="00C21B57" w:rsidRPr="007606D5" w:rsidRDefault="00C21B57" w:rsidP="00A416C4">
      <w:pPr>
        <w:numPr>
          <w:ilvl w:val="0"/>
          <w:numId w:val="27"/>
        </w:numPr>
        <w:rPr>
          <w:rFonts w:cs="Arial"/>
          <w:szCs w:val="20"/>
        </w:rPr>
      </w:pPr>
      <w:r w:rsidRPr="007606D5">
        <w:rPr>
          <w:rFonts w:cs="Arial"/>
          <w:szCs w:val="20"/>
        </w:rPr>
        <w:t xml:space="preserve">Currently at some risk of harm from abuse, exploitation, or neglect by others. </w:t>
      </w:r>
    </w:p>
    <w:p w14:paraId="1B43344D" w14:textId="77777777" w:rsidR="00C21B57" w:rsidRPr="007606D5" w:rsidRDefault="00C21B57" w:rsidP="00A416C4">
      <w:pPr>
        <w:numPr>
          <w:ilvl w:val="0"/>
          <w:numId w:val="27"/>
        </w:numPr>
        <w:rPr>
          <w:rFonts w:cs="Arial"/>
          <w:szCs w:val="20"/>
        </w:rPr>
      </w:pPr>
      <w:r w:rsidRPr="007606D5">
        <w:rPr>
          <w:rFonts w:cs="Arial"/>
          <w:szCs w:val="20"/>
        </w:rPr>
        <w:t>Intermittent lapses in self-care that may lead to harm.</w:t>
      </w:r>
    </w:p>
    <w:p w14:paraId="4201E551" w14:textId="77777777" w:rsidR="00A852C3" w:rsidRPr="007606D5" w:rsidRDefault="00A852C3" w:rsidP="00AB3B21">
      <w:pPr>
        <w:rPr>
          <w:rFonts w:cs="Arial"/>
          <w:szCs w:val="20"/>
        </w:rPr>
      </w:pPr>
      <w:r w:rsidRPr="007606D5">
        <w:rPr>
          <w:rFonts w:cs="Arial"/>
          <w:b/>
          <w:bCs/>
          <w:szCs w:val="20"/>
        </w:rPr>
        <w:t>3 = High risk of harm</w:t>
      </w:r>
    </w:p>
    <w:p w14:paraId="12EA6B1F" w14:textId="77777777" w:rsidR="004E4DE6" w:rsidRPr="004E4DE6" w:rsidRDefault="004E4DE6" w:rsidP="004E4DE6">
      <w:pPr>
        <w:pStyle w:val="ListParagraph"/>
        <w:numPr>
          <w:ilvl w:val="0"/>
          <w:numId w:val="28"/>
        </w:numPr>
        <w:spacing w:line="259" w:lineRule="auto"/>
        <w:contextualSpacing w:val="0"/>
        <w:rPr>
          <w:highlight w:val="yellow"/>
        </w:rPr>
      </w:pPr>
      <w:r w:rsidRPr="004E4DE6">
        <w:rPr>
          <w:highlight w:val="yellow"/>
        </w:rPr>
        <w:t>Current suicidal ideation with intent. May have history of, or recent, suicide attempt. No plan or strong reluctance to carry out plan, strong protective factors, and a commitment to engage in a safety plan including involvement of family, significant others, and services.</w:t>
      </w:r>
    </w:p>
    <w:p w14:paraId="47502639" w14:textId="17856B6E" w:rsidR="00C97326" w:rsidRPr="007606D5" w:rsidRDefault="00C97326" w:rsidP="00A416C4">
      <w:pPr>
        <w:numPr>
          <w:ilvl w:val="0"/>
          <w:numId w:val="28"/>
        </w:numPr>
        <w:spacing w:line="259" w:lineRule="auto"/>
      </w:pPr>
      <w:r w:rsidRPr="007606D5">
        <w:t xml:space="preserve">Recent suicide attempt </w:t>
      </w:r>
      <w:r w:rsidR="009C14F7" w:rsidRPr="009C14F7">
        <w:rPr>
          <w:highlight w:val="yellow"/>
        </w:rPr>
        <w:t>(within past 12 months)</w:t>
      </w:r>
      <w:r w:rsidR="009C14F7">
        <w:t xml:space="preserve"> </w:t>
      </w:r>
      <w:r w:rsidRPr="007606D5">
        <w:t>but no current intent, plan, or ideation.</w:t>
      </w:r>
    </w:p>
    <w:p w14:paraId="3F8E3E1F" w14:textId="78DEA7DB" w:rsidR="00A852C3" w:rsidRPr="007606D5" w:rsidRDefault="00A852C3" w:rsidP="00A416C4">
      <w:pPr>
        <w:numPr>
          <w:ilvl w:val="0"/>
          <w:numId w:val="28"/>
        </w:numPr>
        <w:rPr>
          <w:rFonts w:cs="Arial"/>
          <w:szCs w:val="20"/>
        </w:rPr>
      </w:pPr>
      <w:r w:rsidRPr="007606D5">
        <w:rPr>
          <w:rFonts w:cs="Arial"/>
          <w:szCs w:val="20"/>
        </w:rPr>
        <w:t>Frequent non-suicidal self-injurious acts in the recent past and requiring</w:t>
      </w:r>
      <w:r w:rsidR="00197804" w:rsidRPr="007606D5">
        <w:rPr>
          <w:rFonts w:cs="Arial"/>
          <w:szCs w:val="20"/>
        </w:rPr>
        <w:t xml:space="preserve"> medical</w:t>
      </w:r>
      <w:r w:rsidRPr="007606D5">
        <w:rPr>
          <w:rFonts w:cs="Arial"/>
          <w:szCs w:val="20"/>
        </w:rPr>
        <w:t xml:space="preserve"> treatment.</w:t>
      </w:r>
    </w:p>
    <w:p w14:paraId="4EF20C12" w14:textId="77777777" w:rsidR="00A852C3" w:rsidRPr="007606D5" w:rsidRDefault="00A852C3" w:rsidP="00A416C4">
      <w:pPr>
        <w:numPr>
          <w:ilvl w:val="0"/>
          <w:numId w:val="28"/>
        </w:numPr>
        <w:rPr>
          <w:rFonts w:cs="Arial"/>
          <w:szCs w:val="20"/>
        </w:rPr>
      </w:pPr>
      <w:r w:rsidRPr="007606D5">
        <w:rPr>
          <w:rFonts w:cs="Arial"/>
          <w:szCs w:val="20"/>
        </w:rPr>
        <w:t xml:space="preserve">Recent or current dangerous or risky behaviours to self or others that have had or are likely to have a serious impact. </w:t>
      </w:r>
    </w:p>
    <w:p w14:paraId="36C5DC17" w14:textId="77777777" w:rsidR="00A852C3" w:rsidRPr="007606D5" w:rsidRDefault="00A852C3" w:rsidP="00A416C4">
      <w:pPr>
        <w:numPr>
          <w:ilvl w:val="0"/>
          <w:numId w:val="28"/>
        </w:numPr>
        <w:rPr>
          <w:rFonts w:cs="Arial"/>
          <w:szCs w:val="20"/>
        </w:rPr>
      </w:pPr>
      <w:r w:rsidRPr="007606D5">
        <w:rPr>
          <w:rFonts w:cs="Arial"/>
          <w:szCs w:val="20"/>
        </w:rPr>
        <w:t xml:space="preserve">Significant risk of, or recent experience of, abuse, exploitation, or neglect by others. </w:t>
      </w:r>
    </w:p>
    <w:p w14:paraId="5F99381E" w14:textId="77777777" w:rsidR="00A852C3" w:rsidRPr="007606D5" w:rsidRDefault="00A852C3" w:rsidP="00A416C4">
      <w:pPr>
        <w:numPr>
          <w:ilvl w:val="0"/>
          <w:numId w:val="28"/>
        </w:numPr>
        <w:rPr>
          <w:rFonts w:cs="Arial"/>
          <w:szCs w:val="20"/>
        </w:rPr>
      </w:pPr>
      <w:r w:rsidRPr="007606D5">
        <w:rPr>
          <w:rFonts w:cs="Arial"/>
          <w:szCs w:val="20"/>
        </w:rPr>
        <w:t xml:space="preserve">Clearly compromised self-care ability that is ongoing to the extent that indirect or unintentional harm to self is likely. </w:t>
      </w:r>
    </w:p>
    <w:p w14:paraId="02D71814" w14:textId="77777777" w:rsidR="00C25EF1" w:rsidRPr="007606D5" w:rsidRDefault="00C25EF1" w:rsidP="00AB3B21">
      <w:pPr>
        <w:rPr>
          <w:rFonts w:cs="Arial"/>
          <w:szCs w:val="20"/>
        </w:rPr>
      </w:pPr>
      <w:r w:rsidRPr="007606D5">
        <w:rPr>
          <w:rFonts w:cs="Arial"/>
          <w:b/>
          <w:bCs/>
          <w:szCs w:val="20"/>
        </w:rPr>
        <w:t>4 = Very high risk of harm</w:t>
      </w:r>
    </w:p>
    <w:p w14:paraId="59AFA670" w14:textId="77777777" w:rsidR="003E6C3E" w:rsidRPr="007606D5" w:rsidRDefault="003E6C3E" w:rsidP="00A416C4">
      <w:pPr>
        <w:numPr>
          <w:ilvl w:val="0"/>
          <w:numId w:val="29"/>
        </w:numPr>
        <w:spacing w:line="259" w:lineRule="auto"/>
      </w:pPr>
      <w:r w:rsidRPr="007606D5">
        <w:t xml:space="preserve">Recent suicide attempt or current suicidal intention with plan and means to carry out. Few or no protective factors. </w:t>
      </w:r>
    </w:p>
    <w:p w14:paraId="4290EFC8" w14:textId="62B803A7" w:rsidR="003E6C3E" w:rsidRPr="007606D5" w:rsidRDefault="003E6C3E" w:rsidP="00A416C4">
      <w:pPr>
        <w:numPr>
          <w:ilvl w:val="0"/>
          <w:numId w:val="29"/>
        </w:numPr>
        <w:spacing w:line="259" w:lineRule="auto"/>
      </w:pPr>
      <w:r w:rsidRPr="007606D5">
        <w:t>Current suicidal ideation with intent</w:t>
      </w:r>
      <w:r w:rsidR="008B729B" w:rsidRPr="007606D5">
        <w:t xml:space="preserve"> and </w:t>
      </w:r>
      <w:r w:rsidRPr="007606D5">
        <w:t>plan. Few or no protective factors.</w:t>
      </w:r>
    </w:p>
    <w:p w14:paraId="32EE77B1" w14:textId="77777777" w:rsidR="00C25EF1" w:rsidRPr="00AB3B21" w:rsidRDefault="00C25EF1" w:rsidP="00A416C4">
      <w:pPr>
        <w:numPr>
          <w:ilvl w:val="0"/>
          <w:numId w:val="29"/>
        </w:numPr>
        <w:rPr>
          <w:rFonts w:cs="Arial"/>
          <w:szCs w:val="20"/>
        </w:rPr>
      </w:pPr>
      <w:r w:rsidRPr="00AB3B21">
        <w:rPr>
          <w:rFonts w:cs="Arial"/>
          <w:szCs w:val="20"/>
        </w:rPr>
        <w:t xml:space="preserve">History of life-threatening self-injurious acts that are prominent in the current presentation. </w:t>
      </w:r>
    </w:p>
    <w:p w14:paraId="7651FE88" w14:textId="77777777" w:rsidR="00C25EF1" w:rsidRPr="00AB3B21" w:rsidRDefault="00C25EF1" w:rsidP="00A416C4">
      <w:pPr>
        <w:numPr>
          <w:ilvl w:val="0"/>
          <w:numId w:val="29"/>
        </w:numPr>
        <w:rPr>
          <w:rFonts w:cs="Arial"/>
          <w:szCs w:val="20"/>
        </w:rPr>
      </w:pPr>
      <w:r w:rsidRPr="00AB3B21">
        <w:rPr>
          <w:rFonts w:cs="Arial"/>
          <w:szCs w:val="20"/>
        </w:rPr>
        <w:t>There is evidence of current severe symptoms (e.g., hallucinations, avoidant behaviour, paranoia, disordered thinking, delusions, impulsivity, disinhibition) with behaviour that is likely to present an imminent or unpredictable danger to self or others.</w:t>
      </w:r>
    </w:p>
    <w:p w14:paraId="22C1FC7C" w14:textId="77777777" w:rsidR="00BE7D2E" w:rsidRPr="00AB3B21" w:rsidRDefault="00C25EF1" w:rsidP="00A416C4">
      <w:pPr>
        <w:numPr>
          <w:ilvl w:val="0"/>
          <w:numId w:val="29"/>
        </w:numPr>
        <w:rPr>
          <w:rFonts w:cs="Arial"/>
          <w:szCs w:val="20"/>
        </w:rPr>
      </w:pPr>
      <w:r w:rsidRPr="00AB3B21">
        <w:rPr>
          <w:rFonts w:cs="Arial"/>
          <w:szCs w:val="20"/>
        </w:rPr>
        <w:t xml:space="preserve">Extremely compromised self-care ability to the extent that there is a real and present danger of the person experiencing harm related to these deficits. </w:t>
      </w:r>
    </w:p>
    <w:p w14:paraId="29139888" w14:textId="54CA4785" w:rsidR="00FB140C" w:rsidRPr="00BE7D2E" w:rsidRDefault="00BE7D2E" w:rsidP="00A416C4">
      <w:pPr>
        <w:numPr>
          <w:ilvl w:val="0"/>
          <w:numId w:val="29"/>
        </w:numPr>
        <w:rPr>
          <w:rFonts w:cs="Arial"/>
          <w:szCs w:val="20"/>
        </w:rPr>
      </w:pPr>
      <w:r w:rsidRPr="00AB3B21">
        <w:rPr>
          <w:rFonts w:cs="Arial"/>
          <w:szCs w:val="20"/>
        </w:rPr>
        <w:t xml:space="preserve">Other signs or indicators of imminent risk of serious harm to themselves or others. </w:t>
      </w:r>
      <w:r w:rsidR="00FB140C">
        <w:br w:type="page"/>
      </w:r>
    </w:p>
    <w:p w14:paraId="6FCF57E5" w14:textId="77777777" w:rsidR="00FB140C" w:rsidRDefault="00FB140C" w:rsidP="00263A08">
      <w:pPr>
        <w:pStyle w:val="Heading4"/>
      </w:pPr>
      <w:bookmarkStart w:id="34" w:name="_Toc85218573"/>
      <w:r>
        <w:lastRenderedPageBreak/>
        <w:t xml:space="preserve">Domain 3 – Functioning </w:t>
      </w:r>
      <w:bookmarkEnd w:id="34"/>
    </w:p>
    <w:p w14:paraId="078D999A" w14:textId="67C9792B" w:rsidR="0087534C" w:rsidRPr="0087534C" w:rsidRDefault="0087534C" w:rsidP="00AB3B21">
      <w:pPr>
        <w:tabs>
          <w:tab w:val="left" w:pos="284"/>
        </w:tabs>
        <w:rPr>
          <w:rFonts w:cs="Arial"/>
          <w:szCs w:val="20"/>
          <w:lang w:eastAsia="en-AU"/>
        </w:rPr>
      </w:pPr>
      <w:r w:rsidRPr="0087534C">
        <w:rPr>
          <w:rFonts w:cs="Arial"/>
          <w:szCs w:val="20"/>
          <w:lang w:eastAsia="en-AU"/>
        </w:rPr>
        <w:t xml:space="preserve">This domain considers functional impairment caused by or exacerbated by mental health issues. While some types of illnesses and disabilities experienced by the older adult may play a role in determining what types of support services may be required, they should </w:t>
      </w:r>
      <w:r w:rsidR="00B63098" w:rsidRPr="0087534C">
        <w:rPr>
          <w:rFonts w:cs="Arial"/>
          <w:szCs w:val="20"/>
          <w:lang w:eastAsia="en-AU"/>
        </w:rPr>
        <w:t>not</w:t>
      </w:r>
      <w:r w:rsidRPr="0087534C">
        <w:rPr>
          <w:rFonts w:cs="Arial"/>
          <w:szCs w:val="20"/>
          <w:lang w:eastAsia="en-AU"/>
        </w:rPr>
        <w:t xml:space="preserve"> be considered in determining mental health service </w:t>
      </w:r>
      <w:r w:rsidRPr="0087534C">
        <w:rPr>
          <w:rFonts w:cs="Arial"/>
          <w:b/>
          <w:bCs/>
          <w:szCs w:val="20"/>
          <w:lang w:eastAsia="en-AU"/>
        </w:rPr>
        <w:t xml:space="preserve">intensity </w:t>
      </w:r>
      <w:r w:rsidRPr="0087534C">
        <w:rPr>
          <w:rFonts w:cs="Arial"/>
          <w:szCs w:val="20"/>
          <w:lang w:eastAsia="en-AU"/>
        </w:rPr>
        <w:t>within a stepped care continuum.</w:t>
      </w:r>
    </w:p>
    <w:p w14:paraId="5E4A6B7B" w14:textId="77777777" w:rsidR="0087534C" w:rsidRPr="0087534C" w:rsidRDefault="0087534C" w:rsidP="00AB3B21">
      <w:pPr>
        <w:tabs>
          <w:tab w:val="left" w:pos="284"/>
        </w:tabs>
        <w:rPr>
          <w:rFonts w:cs="Arial"/>
          <w:szCs w:val="20"/>
          <w:lang w:eastAsia="en-AU"/>
        </w:rPr>
      </w:pPr>
      <w:r w:rsidRPr="0087534C">
        <w:rPr>
          <w:rFonts w:cs="Arial"/>
          <w:szCs w:val="20"/>
          <w:lang w:eastAsia="en-AU"/>
        </w:rPr>
        <w:t>Assessment of an older adult on this domain should consider the impact of the mental health issues on:</w:t>
      </w:r>
    </w:p>
    <w:p w14:paraId="680A3E69" w14:textId="77777777" w:rsidR="0087534C" w:rsidRPr="0087534C" w:rsidRDefault="0087534C" w:rsidP="00A416C4">
      <w:pPr>
        <w:pStyle w:val="Bulletlevel1"/>
        <w:numPr>
          <w:ilvl w:val="0"/>
          <w:numId w:val="34"/>
        </w:numPr>
        <w:spacing w:before="120" w:after="120"/>
        <w:rPr>
          <w:rFonts w:cs="Arial"/>
          <w:szCs w:val="20"/>
          <w:lang w:eastAsia="en-AU"/>
        </w:rPr>
      </w:pPr>
      <w:r w:rsidRPr="0087534C">
        <w:rPr>
          <w:rFonts w:cs="Arial"/>
          <w:szCs w:val="20"/>
          <w:lang w:eastAsia="en-AU"/>
        </w:rPr>
        <w:t>Their ability to fulfil usual roles/responsibilities appropriate to their age, capability, and cultural background.</w:t>
      </w:r>
    </w:p>
    <w:p w14:paraId="5751FCAF" w14:textId="31B5E987" w:rsidR="0087534C" w:rsidRPr="0087534C" w:rsidRDefault="0087534C" w:rsidP="00A416C4">
      <w:pPr>
        <w:pStyle w:val="Bulletlevel1"/>
        <w:numPr>
          <w:ilvl w:val="0"/>
          <w:numId w:val="34"/>
        </w:numPr>
        <w:spacing w:before="120" w:after="120"/>
        <w:rPr>
          <w:rFonts w:cs="Arial"/>
          <w:szCs w:val="20"/>
          <w:lang w:eastAsia="en-AU"/>
        </w:rPr>
      </w:pPr>
      <w:r w:rsidRPr="0087534C">
        <w:rPr>
          <w:rFonts w:cs="Arial"/>
          <w:szCs w:val="20"/>
          <w:lang w:eastAsia="en-AU"/>
        </w:rPr>
        <w:t>Their functioning</w:t>
      </w:r>
      <w:r w:rsidRPr="0087534C">
        <w:rPr>
          <w:rFonts w:cs="Arial"/>
          <w:szCs w:val="20"/>
        </w:rPr>
        <w:t xml:space="preserve"> within the family or home environment, vocational or social settings, caregiving roles, and </w:t>
      </w:r>
      <w:r w:rsidR="00546C4B">
        <w:rPr>
          <w:rFonts w:cs="Arial"/>
          <w:szCs w:val="20"/>
        </w:rPr>
        <w:t xml:space="preserve">in the </w:t>
      </w:r>
      <w:r w:rsidRPr="0087534C">
        <w:rPr>
          <w:rFonts w:cs="Arial"/>
          <w:szCs w:val="20"/>
        </w:rPr>
        <w:t>community.</w:t>
      </w:r>
    </w:p>
    <w:p w14:paraId="3538F9AE" w14:textId="6629954C" w:rsidR="0087534C" w:rsidRPr="00A43C1A" w:rsidRDefault="0087534C" w:rsidP="00A416C4">
      <w:pPr>
        <w:pStyle w:val="Bulletlevel1"/>
        <w:numPr>
          <w:ilvl w:val="0"/>
          <w:numId w:val="34"/>
        </w:numPr>
        <w:spacing w:before="120" w:after="120"/>
        <w:rPr>
          <w:rFonts w:cs="Arial"/>
          <w:szCs w:val="20"/>
          <w:lang w:eastAsia="en-AU"/>
        </w:rPr>
      </w:pPr>
      <w:r w:rsidRPr="0087534C">
        <w:rPr>
          <w:rFonts w:cs="Arial"/>
          <w:szCs w:val="20"/>
          <w:lang w:eastAsia="en-AU"/>
        </w:rPr>
        <w:t xml:space="preserve">Their ability to undertake basic activities of daily living appropriate to their age and capability (e.g., self-care, mobility, toileting, </w:t>
      </w:r>
      <w:r w:rsidR="0054050C">
        <w:rPr>
          <w:rFonts w:cs="Arial"/>
          <w:szCs w:val="20"/>
          <w:lang w:eastAsia="en-AU"/>
        </w:rPr>
        <w:t>nutrition</w:t>
      </w:r>
      <w:r w:rsidRPr="0087534C">
        <w:rPr>
          <w:rFonts w:cs="Arial"/>
          <w:szCs w:val="20"/>
          <w:lang w:eastAsia="en-AU"/>
        </w:rPr>
        <w:t>, and personal hygiene).</w:t>
      </w:r>
      <w:r w:rsidRPr="0087534C">
        <w:rPr>
          <w:rFonts w:cs="Arial"/>
          <w:i/>
          <w:iCs/>
          <w:szCs w:val="20"/>
        </w:rPr>
        <w:t xml:space="preserve"> </w:t>
      </w:r>
    </w:p>
    <w:p w14:paraId="606D678C" w14:textId="77777777" w:rsidR="0000215B" w:rsidRPr="00491793" w:rsidRDefault="0000215B" w:rsidP="00AB3B21">
      <w:pPr>
        <w:pBdr>
          <w:top w:val="single" w:sz="6" w:space="4" w:color="F26E3D"/>
          <w:left w:val="single" w:sz="6" w:space="4" w:color="F26E3D"/>
          <w:bottom w:val="single" w:sz="6" w:space="4" w:color="F26E3D"/>
          <w:right w:val="single" w:sz="6" w:space="4" w:color="F26E3D"/>
        </w:pBdr>
        <w:shd w:val="clear" w:color="auto" w:fill="E6ECF0"/>
        <w:rPr>
          <w:rFonts w:ascii="Century Gothic" w:eastAsia="Calibri" w:hAnsi="Century Gothic" w:cs="Times New Roman"/>
          <w:b/>
          <w:sz w:val="24"/>
          <w:szCs w:val="24"/>
        </w:rPr>
      </w:pPr>
      <w:r w:rsidRPr="00491793">
        <w:rPr>
          <w:rFonts w:ascii="Century Gothic" w:eastAsia="Calibri" w:hAnsi="Century Gothic" w:cs="Times New Roman"/>
          <w:b/>
          <w:sz w:val="24"/>
          <w:szCs w:val="24"/>
        </w:rPr>
        <w:t xml:space="preserve">Practice point – </w:t>
      </w:r>
      <w:r>
        <w:rPr>
          <w:rFonts w:ascii="Century Gothic" w:eastAsia="Calibri" w:hAnsi="Century Gothic" w:cs="Times New Roman"/>
          <w:b/>
          <w:sz w:val="24"/>
          <w:szCs w:val="24"/>
        </w:rPr>
        <w:t>Functional decline in later life</w:t>
      </w:r>
    </w:p>
    <w:p w14:paraId="602A5CC5" w14:textId="09FB91A2" w:rsidR="0000215B" w:rsidRPr="00491793" w:rsidRDefault="0000215B" w:rsidP="00AB3B21">
      <w:pPr>
        <w:pBdr>
          <w:top w:val="single" w:sz="6" w:space="4" w:color="F26E3D"/>
          <w:left w:val="single" w:sz="6" w:space="4" w:color="F26E3D"/>
          <w:bottom w:val="single" w:sz="6" w:space="4" w:color="F26E3D"/>
          <w:right w:val="single" w:sz="6" w:space="4" w:color="F26E3D"/>
        </w:pBdr>
        <w:shd w:val="clear" w:color="auto" w:fill="E6ECF0"/>
        <w:rPr>
          <w:rFonts w:eastAsia="Calibri" w:cs="Arial"/>
          <w:szCs w:val="20"/>
        </w:rPr>
      </w:pPr>
      <w:r w:rsidRPr="00491793">
        <w:rPr>
          <w:rFonts w:eastAsia="Calibri" w:cs="Arial"/>
          <w:szCs w:val="20"/>
        </w:rPr>
        <w:t xml:space="preserve">Some gradual functional decline can be expected in later life, particularly beyond the age of 80 or for older adults with multiple co-occurring issues. A reduction in function can be associated with illness, a decline in physical health, and the older person's environment, among other factors. This domain is concerned with functional impairment caused or exacerbated by mental health issues. </w:t>
      </w:r>
    </w:p>
    <w:p w14:paraId="5435D585" w14:textId="77777777" w:rsidR="0000215B" w:rsidRPr="00491793" w:rsidRDefault="0000215B" w:rsidP="00AB3B21">
      <w:pPr>
        <w:pBdr>
          <w:top w:val="single" w:sz="6" w:space="4" w:color="F26E3D"/>
          <w:left w:val="single" w:sz="6" w:space="4" w:color="F26E3D"/>
          <w:bottom w:val="single" w:sz="6" w:space="4" w:color="F26E3D"/>
          <w:right w:val="single" w:sz="6" w:space="4" w:color="F26E3D"/>
        </w:pBdr>
        <w:shd w:val="clear" w:color="auto" w:fill="E6ECF0"/>
        <w:rPr>
          <w:rFonts w:eastAsia="Calibri" w:cs="Arial"/>
          <w:szCs w:val="20"/>
        </w:rPr>
      </w:pPr>
      <w:r w:rsidRPr="00491793">
        <w:rPr>
          <w:rFonts w:eastAsia="Calibri" w:cs="Arial"/>
          <w:szCs w:val="20"/>
        </w:rPr>
        <w:t xml:space="preserve">Understanding the timeline and trajectory of functional change from baseline (i.e., what is usual for the person) is necessary for accurately rating this domain. </w:t>
      </w:r>
    </w:p>
    <w:p w14:paraId="304D34FF" w14:textId="77777777" w:rsidR="0000215B" w:rsidRPr="00491793" w:rsidRDefault="0000215B" w:rsidP="00AB3B21">
      <w:pPr>
        <w:pBdr>
          <w:top w:val="single" w:sz="6" w:space="4" w:color="F26E3D"/>
          <w:left w:val="single" w:sz="6" w:space="4" w:color="F26E3D"/>
          <w:bottom w:val="single" w:sz="6" w:space="4" w:color="F26E3D"/>
          <w:right w:val="single" w:sz="6" w:space="4" w:color="F26E3D"/>
        </w:pBdr>
        <w:shd w:val="clear" w:color="auto" w:fill="E6ECF0"/>
        <w:rPr>
          <w:rFonts w:eastAsia="Calibri" w:cs="Arial"/>
          <w:szCs w:val="20"/>
        </w:rPr>
      </w:pPr>
      <w:r w:rsidRPr="00491793">
        <w:rPr>
          <w:rFonts w:eastAsia="Calibri" w:cs="Arial"/>
          <w:szCs w:val="20"/>
        </w:rPr>
        <w:t>If there is uncertainty about the factors contributing to functional impairment (e.g., underlying medical causes of functional decline) a comprehensive assessment is recommended.</w:t>
      </w:r>
    </w:p>
    <w:p w14:paraId="7CADB791" w14:textId="05C36CFE" w:rsidR="00FB140C" w:rsidRPr="0087534C" w:rsidRDefault="00FB140C" w:rsidP="00AB3B21">
      <w:pPr>
        <w:pStyle w:val="Bulletlevel1"/>
        <w:numPr>
          <w:ilvl w:val="0"/>
          <w:numId w:val="0"/>
        </w:numPr>
        <w:spacing w:before="120" w:after="120"/>
        <w:rPr>
          <w:rFonts w:cs="Arial"/>
          <w:sz w:val="18"/>
          <w:szCs w:val="18"/>
          <w:lang w:eastAsia="en-AU"/>
        </w:rPr>
      </w:pPr>
      <w:r w:rsidRPr="0087534C">
        <w:rPr>
          <w:b/>
          <w:bCs/>
          <w:lang w:eastAsia="en-AU"/>
        </w:rPr>
        <w:t xml:space="preserve">0 = No problems in this domain </w:t>
      </w:r>
    </w:p>
    <w:p w14:paraId="1BA974DB" w14:textId="77777777" w:rsidR="00091E6B" w:rsidRPr="00AE4F11" w:rsidRDefault="00091E6B" w:rsidP="00AB3B21">
      <w:pPr>
        <w:rPr>
          <w:rFonts w:cs="Arial"/>
          <w:szCs w:val="20"/>
        </w:rPr>
      </w:pPr>
      <w:r w:rsidRPr="00AE4F11">
        <w:rPr>
          <w:rFonts w:cs="Arial"/>
          <w:b/>
          <w:bCs/>
          <w:szCs w:val="20"/>
        </w:rPr>
        <w:t>1 = Mild impact</w:t>
      </w:r>
    </w:p>
    <w:p w14:paraId="58A9DBFE" w14:textId="77777777" w:rsidR="00091E6B" w:rsidRPr="00AE4F11" w:rsidRDefault="00091E6B" w:rsidP="00A416C4">
      <w:pPr>
        <w:numPr>
          <w:ilvl w:val="0"/>
          <w:numId w:val="21"/>
        </w:numPr>
        <w:rPr>
          <w:rFonts w:cs="Arial"/>
          <w:szCs w:val="20"/>
        </w:rPr>
      </w:pPr>
      <w:r w:rsidRPr="00AE4F11">
        <w:rPr>
          <w:rFonts w:cs="Arial"/>
          <w:szCs w:val="20"/>
        </w:rPr>
        <w:t>Mildly diminished ability to function in one or more of their usual roles (e.g., at home, vocational or social settings, caregiving roles or in the community), but without significant or adverse consequences.</w:t>
      </w:r>
    </w:p>
    <w:p w14:paraId="7560934E" w14:textId="77777777" w:rsidR="00091E6B" w:rsidRPr="00AE4F11" w:rsidRDefault="00091E6B" w:rsidP="00A416C4">
      <w:pPr>
        <w:numPr>
          <w:ilvl w:val="0"/>
          <w:numId w:val="21"/>
        </w:numPr>
        <w:rPr>
          <w:rFonts w:cs="Arial"/>
          <w:szCs w:val="20"/>
        </w:rPr>
      </w:pPr>
      <w:r w:rsidRPr="00AE4F11">
        <w:rPr>
          <w:rFonts w:cs="Arial"/>
          <w:szCs w:val="20"/>
          <w:lang w:eastAsia="en-AU"/>
        </w:rPr>
        <w:t>Mental health issues contribute to</w:t>
      </w:r>
      <w:r w:rsidRPr="00AE4F11">
        <w:rPr>
          <w:rFonts w:cs="Arial"/>
          <w:szCs w:val="20"/>
        </w:rPr>
        <w:t xml:space="preserve"> brief and transient disruptions in one or more areas of functioning.</w:t>
      </w:r>
    </w:p>
    <w:p w14:paraId="0FBF313D" w14:textId="77777777" w:rsidR="006070A1" w:rsidRPr="00AE4F11" w:rsidRDefault="006070A1" w:rsidP="00AB3B21">
      <w:pPr>
        <w:rPr>
          <w:rFonts w:cs="Arial"/>
          <w:szCs w:val="20"/>
        </w:rPr>
      </w:pPr>
      <w:r w:rsidRPr="00AE4F11">
        <w:rPr>
          <w:rFonts w:cs="Arial"/>
          <w:b/>
          <w:bCs/>
          <w:szCs w:val="20"/>
        </w:rPr>
        <w:t>2 = Moderate impact</w:t>
      </w:r>
    </w:p>
    <w:p w14:paraId="52759909" w14:textId="272D7841" w:rsidR="006070A1" w:rsidRPr="00AE4F11" w:rsidRDefault="006070A1" w:rsidP="00A416C4">
      <w:pPr>
        <w:numPr>
          <w:ilvl w:val="0"/>
          <w:numId w:val="22"/>
        </w:numPr>
        <w:rPr>
          <w:rFonts w:cs="Arial"/>
          <w:szCs w:val="20"/>
        </w:rPr>
      </w:pPr>
      <w:r w:rsidRPr="00AE4F11">
        <w:rPr>
          <w:rFonts w:cs="Arial"/>
          <w:szCs w:val="20"/>
        </w:rPr>
        <w:t xml:space="preserve">Moderate functional impairment in more than one of their usual roles (e.g., at home, vocational or social settings, caregiving roles or in the community) to the extent that they are </w:t>
      </w:r>
      <w:r w:rsidR="00AF303D">
        <w:rPr>
          <w:rFonts w:cs="Arial"/>
          <w:szCs w:val="20"/>
        </w:rPr>
        <w:t>reasonably frequently</w:t>
      </w:r>
      <w:r w:rsidRPr="00AE4F11">
        <w:rPr>
          <w:rFonts w:cs="Arial"/>
          <w:szCs w:val="20"/>
        </w:rPr>
        <w:t xml:space="preserve"> unable to meet the requirements of those roles.</w:t>
      </w:r>
    </w:p>
    <w:p w14:paraId="430A00DA" w14:textId="77777777" w:rsidR="006070A1" w:rsidRPr="00AE4F11" w:rsidRDefault="006070A1" w:rsidP="00A416C4">
      <w:pPr>
        <w:numPr>
          <w:ilvl w:val="0"/>
          <w:numId w:val="22"/>
        </w:numPr>
        <w:rPr>
          <w:rFonts w:cs="Arial"/>
          <w:szCs w:val="20"/>
        </w:rPr>
      </w:pPr>
      <w:r w:rsidRPr="00AE4F11">
        <w:rPr>
          <w:rFonts w:cs="Arial"/>
          <w:szCs w:val="20"/>
          <w:lang w:eastAsia="en-AU"/>
        </w:rPr>
        <w:t>Mental health issues contribute to</w:t>
      </w:r>
      <w:r w:rsidRPr="00AE4F11">
        <w:rPr>
          <w:rFonts w:cs="Arial"/>
          <w:szCs w:val="20"/>
        </w:rPr>
        <w:t xml:space="preserve"> occasional difficulties with basic activities of daily living but without threat to health.</w:t>
      </w:r>
    </w:p>
    <w:p w14:paraId="5E7C525C" w14:textId="77777777" w:rsidR="008D40CB" w:rsidRPr="00AE4F11" w:rsidRDefault="008D40CB" w:rsidP="00AB3B21">
      <w:pPr>
        <w:rPr>
          <w:rFonts w:cs="Arial"/>
          <w:szCs w:val="20"/>
        </w:rPr>
      </w:pPr>
      <w:r w:rsidRPr="00AE4F11">
        <w:rPr>
          <w:rFonts w:cs="Arial"/>
          <w:b/>
          <w:bCs/>
          <w:szCs w:val="20"/>
        </w:rPr>
        <w:t>3 = Severe impact</w:t>
      </w:r>
    </w:p>
    <w:p w14:paraId="2AD5832F" w14:textId="3A3EF11B" w:rsidR="008D40CB" w:rsidRPr="00AE4F11" w:rsidRDefault="008D40CB" w:rsidP="00A416C4">
      <w:pPr>
        <w:numPr>
          <w:ilvl w:val="0"/>
          <w:numId w:val="23"/>
        </w:numPr>
        <w:rPr>
          <w:rFonts w:cs="Arial"/>
          <w:szCs w:val="20"/>
        </w:rPr>
      </w:pPr>
      <w:r w:rsidRPr="00AE4F11">
        <w:rPr>
          <w:rFonts w:cs="Arial"/>
          <w:szCs w:val="20"/>
        </w:rPr>
        <w:t>Significant difficulties with functioning, resulting in disruption to many areas of the person</w:t>
      </w:r>
      <w:r w:rsidR="00616ACF">
        <w:rPr>
          <w:rFonts w:cs="Arial"/>
          <w:szCs w:val="20"/>
        </w:rPr>
        <w:t>'</w:t>
      </w:r>
      <w:r w:rsidRPr="00AE4F11">
        <w:rPr>
          <w:rFonts w:cs="Arial"/>
          <w:szCs w:val="20"/>
        </w:rPr>
        <w:t>s life most of the time (e.g., limited participation in vocational or social activities, deterioration in or some withdrawal from community or relationships), but the person can function independently with adequate treatment, family, and community support.</w:t>
      </w:r>
    </w:p>
    <w:p w14:paraId="6424029F" w14:textId="77777777" w:rsidR="008D40CB" w:rsidRPr="00AE4F11" w:rsidRDefault="008D40CB" w:rsidP="00A416C4">
      <w:pPr>
        <w:numPr>
          <w:ilvl w:val="0"/>
          <w:numId w:val="23"/>
        </w:numPr>
        <w:rPr>
          <w:rFonts w:cs="Arial"/>
          <w:szCs w:val="20"/>
        </w:rPr>
      </w:pPr>
      <w:r w:rsidRPr="00AE4F11">
        <w:rPr>
          <w:rFonts w:cs="Arial"/>
          <w:szCs w:val="20"/>
          <w:lang w:eastAsia="en-AU"/>
        </w:rPr>
        <w:t>Mental health issues contribute to</w:t>
      </w:r>
      <w:r w:rsidRPr="00AE4F11">
        <w:rPr>
          <w:rFonts w:cs="Arial"/>
          <w:szCs w:val="20"/>
        </w:rPr>
        <w:t xml:space="preserve"> difficulties with basic self-care (e.g., hygiene, eating, appearance) on a frequent, consistent basis but without threat to health.</w:t>
      </w:r>
    </w:p>
    <w:p w14:paraId="15926DF1" w14:textId="77777777" w:rsidR="00AE4F11" w:rsidRPr="00AE4F11" w:rsidRDefault="00AE4F11" w:rsidP="00AB3B21">
      <w:pPr>
        <w:rPr>
          <w:rFonts w:cs="Arial"/>
          <w:szCs w:val="20"/>
        </w:rPr>
      </w:pPr>
      <w:r w:rsidRPr="00AE4F11">
        <w:rPr>
          <w:rFonts w:cs="Arial"/>
          <w:b/>
          <w:bCs/>
          <w:szCs w:val="20"/>
        </w:rPr>
        <w:t>4 = Very severe to extreme impact</w:t>
      </w:r>
    </w:p>
    <w:p w14:paraId="22A2C93D" w14:textId="735A4A96" w:rsidR="00AE4F11" w:rsidRPr="00AE4F11" w:rsidRDefault="00AE4F11" w:rsidP="00A416C4">
      <w:pPr>
        <w:numPr>
          <w:ilvl w:val="0"/>
          <w:numId w:val="24"/>
        </w:numPr>
        <w:rPr>
          <w:rFonts w:cs="Arial"/>
          <w:szCs w:val="20"/>
        </w:rPr>
      </w:pPr>
      <w:r w:rsidRPr="00AE4F11">
        <w:rPr>
          <w:rFonts w:cs="Arial"/>
          <w:szCs w:val="20"/>
        </w:rPr>
        <w:t>Profound difficulties with functioning, resulting in major disruption to virtually all areas of the person</w:t>
      </w:r>
      <w:r w:rsidR="00616ACF">
        <w:rPr>
          <w:rFonts w:cs="Arial"/>
          <w:szCs w:val="20"/>
        </w:rPr>
        <w:t>'</w:t>
      </w:r>
      <w:r w:rsidRPr="00AE4F11">
        <w:rPr>
          <w:rFonts w:cs="Arial"/>
          <w:szCs w:val="20"/>
        </w:rPr>
        <w:t>s</w:t>
      </w:r>
      <w:r w:rsidR="009517A4">
        <w:rPr>
          <w:rFonts w:cs="Arial"/>
          <w:szCs w:val="20"/>
        </w:rPr>
        <w:t xml:space="preserve"> </w:t>
      </w:r>
      <w:r w:rsidRPr="00AE4F11">
        <w:rPr>
          <w:rFonts w:cs="Arial"/>
          <w:szCs w:val="20"/>
        </w:rPr>
        <w:t>life (e.g., unable to participate in vocational or social activities, complete withdrawal from the community).</w:t>
      </w:r>
    </w:p>
    <w:p w14:paraId="1A123781" w14:textId="6508EE17" w:rsidR="00FB140C" w:rsidRPr="00AE4F11" w:rsidRDefault="00AE4F11" w:rsidP="00A416C4">
      <w:pPr>
        <w:numPr>
          <w:ilvl w:val="0"/>
          <w:numId w:val="24"/>
        </w:numPr>
        <w:rPr>
          <w:rFonts w:cs="Arial"/>
          <w:sz w:val="18"/>
          <w:szCs w:val="18"/>
        </w:rPr>
      </w:pPr>
      <w:r w:rsidRPr="00AE4F11">
        <w:rPr>
          <w:rFonts w:cs="Arial"/>
          <w:szCs w:val="20"/>
        </w:rPr>
        <w:t>Mental health issues contribute to severe and persistent self-neglect that poses a threat to health.</w:t>
      </w:r>
      <w:r w:rsidR="00FB140C">
        <w:rPr>
          <w:lang w:eastAsia="en-AU"/>
        </w:rPr>
        <w:br w:type="page"/>
      </w:r>
    </w:p>
    <w:p w14:paraId="47E82116" w14:textId="77777777" w:rsidR="00FB140C" w:rsidRDefault="00FB140C" w:rsidP="00263A08">
      <w:pPr>
        <w:pStyle w:val="Heading4"/>
      </w:pPr>
      <w:bookmarkStart w:id="35" w:name="_Toc85218574"/>
      <w:r>
        <w:lastRenderedPageBreak/>
        <w:t>Domain 4 – Impact of co-existing conditions</w:t>
      </w:r>
      <w:bookmarkEnd w:id="35"/>
    </w:p>
    <w:p w14:paraId="6D7539DC" w14:textId="130EB08C" w:rsidR="002272C9" w:rsidRPr="00AB3B21" w:rsidRDefault="002272C9" w:rsidP="00AB3B21">
      <w:pPr>
        <w:tabs>
          <w:tab w:val="left" w:pos="284"/>
        </w:tabs>
        <w:rPr>
          <w:rFonts w:cs="Arial"/>
          <w:szCs w:val="20"/>
        </w:rPr>
      </w:pPr>
      <w:r w:rsidRPr="00AB3B21">
        <w:rPr>
          <w:rFonts w:cs="Arial"/>
          <w:szCs w:val="20"/>
        </w:rPr>
        <w:t>Increasingly, individuals are experiencing and managing multi-morbidity (coexistence of multiple conditions</w:t>
      </w:r>
      <w:r w:rsidR="00A9103B">
        <w:rPr>
          <w:rFonts w:cs="Arial"/>
          <w:szCs w:val="20"/>
        </w:rPr>
        <w:t>,</w:t>
      </w:r>
      <w:r w:rsidRPr="00AB3B21">
        <w:rPr>
          <w:rFonts w:cs="Arial"/>
          <w:szCs w:val="20"/>
        </w:rPr>
        <w:t xml:space="preserve"> including chronic disease). This domain considers the extent to which other conditions contribute to (or have the potential to contribute to) increased severity of the mental health </w:t>
      </w:r>
      <w:r w:rsidRPr="00AB3B21">
        <w:rPr>
          <w:rFonts w:cs="Arial"/>
          <w:szCs w:val="20"/>
          <w:lang w:eastAsia="en-AU"/>
        </w:rPr>
        <w:t>issue</w:t>
      </w:r>
      <w:r w:rsidRPr="00AB3B21">
        <w:rPr>
          <w:rFonts w:cs="Arial"/>
          <w:szCs w:val="20"/>
        </w:rPr>
        <w:t xml:space="preserve"> or compromise the person</w:t>
      </w:r>
      <w:r w:rsidR="00616ACF">
        <w:rPr>
          <w:rFonts w:cs="Arial"/>
          <w:szCs w:val="20"/>
        </w:rPr>
        <w:t>'</w:t>
      </w:r>
      <w:r w:rsidRPr="00AB3B21">
        <w:rPr>
          <w:rFonts w:cs="Arial"/>
          <w:szCs w:val="20"/>
        </w:rPr>
        <w:t xml:space="preserve">s ability to participate in the recommended services and support. </w:t>
      </w:r>
    </w:p>
    <w:p w14:paraId="45399C31" w14:textId="3597A348" w:rsidR="002272C9" w:rsidRPr="00AB3B21" w:rsidRDefault="002272C9" w:rsidP="00AB3B21">
      <w:pPr>
        <w:tabs>
          <w:tab w:val="left" w:pos="284"/>
        </w:tabs>
        <w:rPr>
          <w:rFonts w:cs="Arial"/>
          <w:szCs w:val="20"/>
        </w:rPr>
      </w:pPr>
      <w:r w:rsidRPr="00AB3B21">
        <w:rPr>
          <w:rFonts w:cs="Arial"/>
          <w:szCs w:val="20"/>
        </w:rPr>
        <w:t>Assessment on this domain should consider the presence, and impact of three possible co</w:t>
      </w:r>
      <w:r w:rsidR="0095080E">
        <w:rPr>
          <w:rFonts w:cs="Arial"/>
          <w:szCs w:val="20"/>
        </w:rPr>
        <w:t>-</w:t>
      </w:r>
      <w:r w:rsidRPr="00AB3B21">
        <w:rPr>
          <w:rFonts w:cs="Arial"/>
          <w:szCs w:val="20"/>
        </w:rPr>
        <w:t>existing conditions:</w:t>
      </w:r>
    </w:p>
    <w:p w14:paraId="4E29D399" w14:textId="77777777" w:rsidR="002272C9" w:rsidRPr="00AB3B21" w:rsidRDefault="002272C9" w:rsidP="00AB3B21">
      <w:pPr>
        <w:pStyle w:val="Bulletlevel1"/>
        <w:spacing w:before="120" w:after="120"/>
        <w:rPr>
          <w:rFonts w:cs="Arial"/>
          <w:szCs w:val="20"/>
        </w:rPr>
      </w:pPr>
      <w:r w:rsidRPr="00AB3B21">
        <w:rPr>
          <w:rFonts w:cs="Arial"/>
          <w:szCs w:val="20"/>
        </w:rPr>
        <w:t>Physical health conditions (consider all physical health issues and be mindful of age-related conditions like incontinence, hearing problems, loss of sight).</w:t>
      </w:r>
    </w:p>
    <w:p w14:paraId="35A77F95" w14:textId="155FD262" w:rsidR="002272C9" w:rsidRPr="00AB3B21" w:rsidRDefault="002272C9" w:rsidP="00AB3B21">
      <w:pPr>
        <w:pStyle w:val="Bulletlevel1"/>
        <w:spacing w:before="120" w:after="120"/>
        <w:rPr>
          <w:rFonts w:cs="Arial"/>
          <w:szCs w:val="20"/>
        </w:rPr>
      </w:pPr>
      <w:r w:rsidRPr="00AB3B21">
        <w:rPr>
          <w:rFonts w:cs="Arial"/>
          <w:szCs w:val="20"/>
        </w:rPr>
        <w:t>Cognitive impairment, intellectual disability, or learning and communication disorder.</w:t>
      </w:r>
    </w:p>
    <w:p w14:paraId="084F3A8E" w14:textId="3C751B5C" w:rsidR="004E1BE1" w:rsidRPr="00AB3B21" w:rsidRDefault="004E1BE1" w:rsidP="00AB3B21">
      <w:pPr>
        <w:pStyle w:val="Bulletlevel1"/>
        <w:spacing w:before="120" w:after="120"/>
        <w:rPr>
          <w:rFonts w:cs="Arial"/>
          <w:szCs w:val="20"/>
        </w:rPr>
      </w:pPr>
      <w:r w:rsidRPr="00AB3B21">
        <w:rPr>
          <w:rFonts w:cs="Arial"/>
          <w:szCs w:val="20"/>
        </w:rPr>
        <w:t xml:space="preserve">Substance use/misuse </w:t>
      </w:r>
    </w:p>
    <w:p w14:paraId="0E3A5EA0" w14:textId="3C24D198" w:rsidR="000E3392" w:rsidRPr="00AB3B21" w:rsidRDefault="000E3392" w:rsidP="00AB3B21">
      <w:pPr>
        <w:pStyle w:val="Boxheading"/>
      </w:pPr>
      <w:r w:rsidRPr="00AB3B21">
        <w:t xml:space="preserve">Practice point – </w:t>
      </w:r>
      <w:r w:rsidR="00AB3B21">
        <w:t>D</w:t>
      </w:r>
      <w:r w:rsidRPr="00AB3B21">
        <w:t>efinitions of intellectual disability, cognitive impairment, and learning and communication disorders</w:t>
      </w:r>
    </w:p>
    <w:p w14:paraId="7DDA515C" w14:textId="42C6EC95" w:rsidR="000E3392" w:rsidRPr="00AB3B21" w:rsidRDefault="000E3392" w:rsidP="00AB3B21">
      <w:pPr>
        <w:pStyle w:val="Boxparagraph"/>
        <w:spacing w:line="240" w:lineRule="auto"/>
      </w:pPr>
      <w:r w:rsidRPr="00AB3B21">
        <w:t>The terms intellectual disability</w:t>
      </w:r>
      <w:r w:rsidR="00A17B99">
        <w:t xml:space="preserve"> and</w:t>
      </w:r>
      <w:r w:rsidRPr="00AB3B21">
        <w:t xml:space="preserve"> cognitive impairment</w:t>
      </w:r>
      <w:r w:rsidR="00A17B99">
        <w:t xml:space="preserve"> </w:t>
      </w:r>
      <w:r w:rsidRPr="00AB3B21">
        <w:t xml:space="preserve">have no universally agreed definitions. For this </w:t>
      </w:r>
      <w:r w:rsidR="00EC0809">
        <w:t>G</w:t>
      </w:r>
      <w:r w:rsidRPr="00AB3B21">
        <w:t xml:space="preserve">uidance, the below definitions will apply: </w:t>
      </w:r>
    </w:p>
    <w:p w14:paraId="4657EE40" w14:textId="77777777" w:rsidR="000E3392" w:rsidRPr="00AB3B21" w:rsidRDefault="000E3392" w:rsidP="00AB3B21">
      <w:pPr>
        <w:pStyle w:val="Boxparagraph"/>
        <w:spacing w:line="240" w:lineRule="auto"/>
      </w:pPr>
      <w:r w:rsidRPr="00AB3B21">
        <w:t xml:space="preserve">Cognitive impairment – A description of a person's current functioning regarding learning, communication, attention, memory, thinking and problem-solving. Cognitive impairment can be temporary or permanent, mild, moderate, or severe. Cognitive impairment can affect what the person can understand and how they relate to others and interpret the environment. </w:t>
      </w:r>
    </w:p>
    <w:p w14:paraId="3851F934" w14:textId="76F594BC" w:rsidR="000E3392" w:rsidRPr="00AB3B21" w:rsidRDefault="000E3392" w:rsidP="00AB3B21">
      <w:pPr>
        <w:pStyle w:val="Boxparagraph"/>
        <w:spacing w:line="240" w:lineRule="auto"/>
      </w:pPr>
      <w:r w:rsidRPr="00AB3B21">
        <w:t xml:space="preserve">Intellectual disability – A disability characterised by significant intellectual functioning and adaptive behaviour limitations, covering many everyday social and practical skills. This disability originates before the age of 18. Genetic factors cause most intellectual disabilities. However, there are other causes of intellectual disabilities, such as brain injury or being born prematurely. </w:t>
      </w:r>
    </w:p>
    <w:p w14:paraId="106F7054" w14:textId="048520C3" w:rsidR="000E3392" w:rsidRPr="00AB3B21" w:rsidRDefault="000E3392" w:rsidP="00AB3B21">
      <w:pPr>
        <w:pStyle w:val="Boxparagraph"/>
        <w:spacing w:line="240" w:lineRule="auto"/>
      </w:pPr>
      <w:r w:rsidRPr="00AB3B21">
        <w:t>Learning and communication disorders – learning and communication disorders may affect how a</w:t>
      </w:r>
      <w:r w:rsidR="003F487A" w:rsidRPr="00AB3B21">
        <w:t>n older adult</w:t>
      </w:r>
      <w:r w:rsidRPr="00AB3B21">
        <w:t xml:space="preserve"> comprehends, recalls, understands and/or expresses information. These disorders are often dynamic and can improve over time. The impairment caused by these disorders might be minimal or significant and vary from person to person.</w:t>
      </w:r>
    </w:p>
    <w:p w14:paraId="583A65B6" w14:textId="121335AD" w:rsidR="00FB140C" w:rsidRPr="00AB3B21" w:rsidRDefault="00FB140C" w:rsidP="00AB3B21">
      <w:pPr>
        <w:pStyle w:val="Bulletlevel1"/>
        <w:numPr>
          <w:ilvl w:val="0"/>
          <w:numId w:val="0"/>
        </w:numPr>
        <w:spacing w:before="120" w:after="120"/>
        <w:rPr>
          <w:rFonts w:cs="Arial"/>
          <w:szCs w:val="20"/>
          <w:lang w:eastAsia="en-AU"/>
        </w:rPr>
      </w:pPr>
      <w:r w:rsidRPr="00AB3B21">
        <w:rPr>
          <w:rFonts w:cs="Arial"/>
          <w:b/>
          <w:bCs/>
          <w:szCs w:val="20"/>
          <w:lang w:eastAsia="en-AU"/>
        </w:rPr>
        <w:t xml:space="preserve">0 = No problem in this domain </w:t>
      </w:r>
    </w:p>
    <w:p w14:paraId="064E7C14" w14:textId="77777777" w:rsidR="003F487A" w:rsidRPr="00AB3B21" w:rsidRDefault="003F487A" w:rsidP="00AB3B21">
      <w:pPr>
        <w:tabs>
          <w:tab w:val="left" w:pos="284"/>
        </w:tabs>
        <w:rPr>
          <w:rFonts w:eastAsia="Times New Roman" w:cs="Arial"/>
          <w:b/>
          <w:bCs/>
          <w:szCs w:val="20"/>
          <w:lang w:eastAsia="en-AU"/>
        </w:rPr>
      </w:pPr>
      <w:r w:rsidRPr="00AB3B21">
        <w:rPr>
          <w:rFonts w:eastAsia="Times New Roman" w:cs="Arial"/>
          <w:b/>
          <w:bCs/>
          <w:szCs w:val="20"/>
          <w:lang w:eastAsia="en-AU"/>
        </w:rPr>
        <w:t>1 = Minor impact</w:t>
      </w:r>
    </w:p>
    <w:p w14:paraId="0BFAB2E8" w14:textId="4CC1EECF" w:rsidR="003F487A" w:rsidRPr="00AB3B21" w:rsidRDefault="00AC7880" w:rsidP="00A416C4">
      <w:pPr>
        <w:numPr>
          <w:ilvl w:val="0"/>
          <w:numId w:val="35"/>
        </w:numPr>
        <w:tabs>
          <w:tab w:val="left" w:pos="284"/>
        </w:tabs>
        <w:rPr>
          <w:rFonts w:eastAsia="Times New Roman" w:cs="Arial"/>
          <w:szCs w:val="20"/>
          <w:lang w:eastAsia="en-AU"/>
        </w:rPr>
      </w:pPr>
      <w:r w:rsidRPr="00AB3B21">
        <w:rPr>
          <w:rFonts w:cs="Arial"/>
          <w:szCs w:val="20"/>
        </w:rPr>
        <w:t>Physical health condition(s) present but are stable and have no or</w:t>
      </w:r>
      <w:r w:rsidR="00C32612">
        <w:rPr>
          <w:rFonts w:cs="Arial"/>
          <w:szCs w:val="20"/>
        </w:rPr>
        <w:t xml:space="preserve"> </w:t>
      </w:r>
      <w:r w:rsidR="007D5B59">
        <w:rPr>
          <w:rFonts w:cs="Arial"/>
          <w:szCs w:val="20"/>
        </w:rPr>
        <w:t>a minor</w:t>
      </w:r>
      <w:r w:rsidRPr="00AB3B21">
        <w:rPr>
          <w:rFonts w:cs="Arial"/>
          <w:szCs w:val="20"/>
        </w:rPr>
        <w:t xml:space="preserve"> impact on the person</w:t>
      </w:r>
      <w:r w:rsidR="00616ACF">
        <w:rPr>
          <w:rFonts w:cs="Arial"/>
          <w:szCs w:val="20"/>
        </w:rPr>
        <w:t>'</w:t>
      </w:r>
      <w:r w:rsidRPr="00AB3B21">
        <w:rPr>
          <w:rFonts w:cs="Arial"/>
          <w:szCs w:val="20"/>
        </w:rPr>
        <w:t xml:space="preserve">s mental health. </w:t>
      </w:r>
    </w:p>
    <w:p w14:paraId="3FB9D0BD" w14:textId="1D08B344" w:rsidR="008B358E" w:rsidRPr="00AB3B21" w:rsidRDefault="008B358E" w:rsidP="00A416C4">
      <w:pPr>
        <w:numPr>
          <w:ilvl w:val="0"/>
          <w:numId w:val="35"/>
        </w:numPr>
        <w:tabs>
          <w:tab w:val="left" w:pos="284"/>
        </w:tabs>
        <w:rPr>
          <w:rFonts w:eastAsia="Times New Roman" w:cs="Arial"/>
          <w:szCs w:val="20"/>
          <w:lang w:eastAsia="en-AU"/>
        </w:rPr>
      </w:pPr>
      <w:r w:rsidRPr="00AB3B21">
        <w:rPr>
          <w:rFonts w:cs="Arial"/>
          <w:szCs w:val="20"/>
        </w:rPr>
        <w:t xml:space="preserve">Cognitive impairment, intellectual disability, or neurological disorder present but has no or </w:t>
      </w:r>
      <w:r w:rsidR="00307E32">
        <w:rPr>
          <w:rFonts w:cs="Arial"/>
          <w:szCs w:val="20"/>
        </w:rPr>
        <w:t>a minor</w:t>
      </w:r>
      <w:r w:rsidRPr="00AB3B21">
        <w:rPr>
          <w:rFonts w:cs="Arial"/>
          <w:szCs w:val="20"/>
        </w:rPr>
        <w:t xml:space="preserve"> impact on the person</w:t>
      </w:r>
      <w:r w:rsidR="00616ACF">
        <w:rPr>
          <w:rFonts w:cs="Arial"/>
          <w:szCs w:val="20"/>
        </w:rPr>
        <w:t>'</w:t>
      </w:r>
      <w:r w:rsidRPr="00AB3B21">
        <w:rPr>
          <w:rFonts w:cs="Arial"/>
          <w:szCs w:val="20"/>
        </w:rPr>
        <w:t>s mental health and capacity to participate in services.</w:t>
      </w:r>
    </w:p>
    <w:p w14:paraId="52D33B54" w14:textId="64E9B503" w:rsidR="003F487A" w:rsidRPr="00AB3B21" w:rsidRDefault="003F487A" w:rsidP="00A416C4">
      <w:pPr>
        <w:numPr>
          <w:ilvl w:val="0"/>
          <w:numId w:val="35"/>
        </w:numPr>
        <w:tabs>
          <w:tab w:val="left" w:pos="284"/>
        </w:tabs>
        <w:rPr>
          <w:rFonts w:eastAsia="Times New Roman" w:cs="Arial"/>
          <w:szCs w:val="20"/>
          <w:lang w:eastAsia="en-AU"/>
        </w:rPr>
      </w:pPr>
      <w:r w:rsidRPr="00AB3B21">
        <w:rPr>
          <w:rFonts w:eastAsia="Times New Roman" w:cs="Arial"/>
          <w:szCs w:val="20"/>
          <w:lang w:eastAsia="en-AU"/>
        </w:rPr>
        <w:t>Recent episodes of substance use are limited, are not currently causing any concerns, and do not impact the person</w:t>
      </w:r>
      <w:r w:rsidR="00616ACF">
        <w:rPr>
          <w:rFonts w:eastAsia="Times New Roman" w:cs="Arial"/>
          <w:szCs w:val="20"/>
          <w:lang w:eastAsia="en-AU"/>
        </w:rPr>
        <w:t>'</w:t>
      </w:r>
      <w:r w:rsidRPr="00AB3B21">
        <w:rPr>
          <w:rFonts w:eastAsia="Times New Roman" w:cs="Arial"/>
          <w:szCs w:val="20"/>
          <w:lang w:eastAsia="en-AU"/>
        </w:rPr>
        <w:t>s mental health.</w:t>
      </w:r>
    </w:p>
    <w:p w14:paraId="29C8D11D" w14:textId="77777777" w:rsidR="006E2CD4" w:rsidRPr="00AB3B21" w:rsidRDefault="006E2CD4" w:rsidP="00AB3B21">
      <w:pPr>
        <w:tabs>
          <w:tab w:val="left" w:pos="284"/>
        </w:tabs>
        <w:rPr>
          <w:rFonts w:eastAsia="Times New Roman" w:cs="Arial"/>
          <w:szCs w:val="20"/>
          <w:highlight w:val="yellow"/>
          <w:lang w:eastAsia="en-AU"/>
        </w:rPr>
      </w:pPr>
      <w:r w:rsidRPr="00AB3B21">
        <w:rPr>
          <w:rFonts w:eastAsia="Times New Roman" w:cs="Arial"/>
          <w:b/>
          <w:bCs/>
          <w:szCs w:val="20"/>
          <w:lang w:eastAsia="en-AU"/>
        </w:rPr>
        <w:t>2 = Moderate impact</w:t>
      </w:r>
    </w:p>
    <w:p w14:paraId="180B0B4C" w14:textId="71D1F272" w:rsidR="006E2CD4" w:rsidRPr="00AB3B21" w:rsidRDefault="00861FFD" w:rsidP="00A416C4">
      <w:pPr>
        <w:pStyle w:val="Bulletlevel1"/>
        <w:numPr>
          <w:ilvl w:val="0"/>
          <w:numId w:val="36"/>
        </w:numPr>
        <w:spacing w:before="120" w:after="120"/>
        <w:rPr>
          <w:rFonts w:cs="Arial"/>
          <w:szCs w:val="20"/>
          <w:lang w:eastAsia="en-AU"/>
        </w:rPr>
      </w:pPr>
      <w:r w:rsidRPr="00AB3B21">
        <w:rPr>
          <w:rFonts w:cs="Arial"/>
          <w:szCs w:val="20"/>
          <w:lang w:eastAsia="en-AU"/>
        </w:rPr>
        <w:t xml:space="preserve">Physical health condition(s) present and significantly impact the person's mental health or ability to participate in services. </w:t>
      </w:r>
    </w:p>
    <w:p w14:paraId="7ABD1A34" w14:textId="1E4EE8D7" w:rsidR="006E2CD4" w:rsidRPr="00AB3B21" w:rsidRDefault="0064671F" w:rsidP="00A416C4">
      <w:pPr>
        <w:pStyle w:val="Bulletlevel1"/>
        <w:numPr>
          <w:ilvl w:val="0"/>
          <w:numId w:val="36"/>
        </w:numPr>
        <w:spacing w:before="120" w:after="120"/>
        <w:rPr>
          <w:rFonts w:cs="Arial"/>
          <w:szCs w:val="20"/>
          <w:lang w:eastAsia="en-AU"/>
        </w:rPr>
      </w:pPr>
      <w:r w:rsidRPr="00AB3B21">
        <w:rPr>
          <w:rFonts w:cs="Arial"/>
          <w:szCs w:val="20"/>
          <w:lang w:eastAsia="en-AU"/>
        </w:rPr>
        <w:t>Mild cognitive impairment, intellectual disability, or neurological disorder present with the potential to impact the person</w:t>
      </w:r>
      <w:r w:rsidR="00616ACF">
        <w:rPr>
          <w:rFonts w:cs="Arial"/>
          <w:szCs w:val="20"/>
          <w:lang w:eastAsia="en-AU"/>
        </w:rPr>
        <w:t>'</w:t>
      </w:r>
      <w:r w:rsidRPr="00AB3B21">
        <w:rPr>
          <w:rFonts w:cs="Arial"/>
          <w:szCs w:val="20"/>
          <w:lang w:eastAsia="en-AU"/>
        </w:rPr>
        <w:t xml:space="preserve">s mental health or their ability to participate in services. </w:t>
      </w:r>
    </w:p>
    <w:p w14:paraId="08054E2F" w14:textId="77777777" w:rsidR="006E2CD4" w:rsidRPr="00AB3B21" w:rsidRDefault="006E2CD4" w:rsidP="00A416C4">
      <w:pPr>
        <w:pStyle w:val="Bulletlevel1"/>
        <w:numPr>
          <w:ilvl w:val="0"/>
          <w:numId w:val="36"/>
        </w:numPr>
        <w:spacing w:before="120" w:after="120"/>
        <w:rPr>
          <w:rFonts w:cs="Arial"/>
          <w:szCs w:val="20"/>
          <w:lang w:eastAsia="en-AU"/>
        </w:rPr>
      </w:pPr>
      <w:r w:rsidRPr="00AB3B21">
        <w:rPr>
          <w:rFonts w:eastAsia="Times New Roman" w:cs="Arial"/>
          <w:szCs w:val="20"/>
          <w:lang w:eastAsia="en-AU"/>
        </w:rPr>
        <w:t xml:space="preserve">Occasional substance use impacts on or with the potential to impact the person's mental health. </w:t>
      </w:r>
    </w:p>
    <w:p w14:paraId="72C22065" w14:textId="54474976" w:rsidR="006E2CD4" w:rsidRPr="00AB3B21" w:rsidRDefault="006E2CD4" w:rsidP="00A416C4">
      <w:pPr>
        <w:pStyle w:val="Bulletlevel1"/>
        <w:numPr>
          <w:ilvl w:val="0"/>
          <w:numId w:val="36"/>
        </w:numPr>
        <w:spacing w:before="120" w:after="120"/>
        <w:rPr>
          <w:rFonts w:cs="Arial"/>
          <w:szCs w:val="20"/>
          <w:lang w:eastAsia="en-AU"/>
        </w:rPr>
      </w:pPr>
      <w:r w:rsidRPr="00AB3B21">
        <w:rPr>
          <w:rFonts w:eastAsia="Times New Roman" w:cs="Arial"/>
          <w:szCs w:val="20"/>
          <w:lang w:eastAsia="en-AU"/>
        </w:rPr>
        <w:t>Overuse or misuse of prescription medications impact o</w:t>
      </w:r>
      <w:r w:rsidR="00271AB9">
        <w:rPr>
          <w:rFonts w:eastAsia="Times New Roman" w:cs="Arial"/>
          <w:szCs w:val="20"/>
          <w:lang w:eastAsia="en-AU"/>
        </w:rPr>
        <w:t>r have the potential to impact</w:t>
      </w:r>
      <w:r w:rsidRPr="00AB3B21">
        <w:rPr>
          <w:rFonts w:eastAsia="Times New Roman" w:cs="Arial"/>
          <w:szCs w:val="20"/>
          <w:lang w:eastAsia="en-AU"/>
        </w:rPr>
        <w:t xml:space="preserve"> the person</w:t>
      </w:r>
      <w:r w:rsidR="00616ACF">
        <w:rPr>
          <w:rFonts w:eastAsia="Times New Roman" w:cs="Arial"/>
          <w:szCs w:val="20"/>
          <w:lang w:eastAsia="en-AU"/>
        </w:rPr>
        <w:t>'</w:t>
      </w:r>
      <w:r w:rsidRPr="00AB3B21">
        <w:rPr>
          <w:rFonts w:eastAsia="Times New Roman" w:cs="Arial"/>
          <w:szCs w:val="20"/>
          <w:lang w:eastAsia="en-AU"/>
        </w:rPr>
        <w:t xml:space="preserve">s mental health. </w:t>
      </w:r>
    </w:p>
    <w:p w14:paraId="2099771D" w14:textId="77777777" w:rsidR="00F915AF" w:rsidRPr="00AB3B21" w:rsidRDefault="00F915AF" w:rsidP="00AB3B21">
      <w:pPr>
        <w:rPr>
          <w:rFonts w:eastAsia="Times New Roman" w:cs="Arial"/>
          <w:b/>
          <w:bCs/>
          <w:szCs w:val="20"/>
          <w:lang w:eastAsia="en-AU"/>
        </w:rPr>
      </w:pPr>
      <w:r w:rsidRPr="00AB3B21">
        <w:rPr>
          <w:rFonts w:eastAsia="Times New Roman" w:cs="Arial"/>
          <w:b/>
          <w:bCs/>
          <w:szCs w:val="20"/>
          <w:lang w:eastAsia="en-AU"/>
        </w:rPr>
        <w:t>3 = Severe impact</w:t>
      </w:r>
    </w:p>
    <w:p w14:paraId="3A7B6296" w14:textId="4D226EDC" w:rsidR="00F915AF" w:rsidRPr="00AB3B21" w:rsidRDefault="00BE0BE0" w:rsidP="00A416C4">
      <w:pPr>
        <w:numPr>
          <w:ilvl w:val="0"/>
          <w:numId w:val="37"/>
        </w:numPr>
        <w:rPr>
          <w:rFonts w:eastAsia="Times New Roman" w:cs="Arial"/>
          <w:szCs w:val="20"/>
          <w:lang w:eastAsia="en-AU"/>
        </w:rPr>
      </w:pPr>
      <w:proofErr w:type="gramStart"/>
      <w:r w:rsidRPr="00AB3B21">
        <w:rPr>
          <w:rFonts w:eastAsia="Times New Roman" w:cs="Arial"/>
          <w:szCs w:val="20"/>
          <w:lang w:eastAsia="en-AU"/>
        </w:rPr>
        <w:t>Physical health condition(s) present,</w:t>
      </w:r>
      <w:proofErr w:type="gramEnd"/>
      <w:r w:rsidRPr="00AB3B21">
        <w:rPr>
          <w:rFonts w:eastAsia="Times New Roman" w:cs="Arial"/>
          <w:szCs w:val="20"/>
          <w:lang w:eastAsia="en-AU"/>
        </w:rPr>
        <w:t xml:space="preserve"> require intensive medical monitoring and seriously compromise the person's mental health (e.g., worsened symptoms, heightened distress). </w:t>
      </w:r>
    </w:p>
    <w:p w14:paraId="2A81E02C" w14:textId="5EB820B7" w:rsidR="00F915AF" w:rsidRPr="00AB3B21" w:rsidRDefault="00DD4D72" w:rsidP="00A416C4">
      <w:pPr>
        <w:numPr>
          <w:ilvl w:val="0"/>
          <w:numId w:val="37"/>
        </w:numPr>
        <w:rPr>
          <w:rFonts w:eastAsia="Times New Roman" w:cs="Arial"/>
          <w:szCs w:val="20"/>
          <w:lang w:eastAsia="en-AU"/>
        </w:rPr>
      </w:pPr>
      <w:r w:rsidRPr="00AB3B21">
        <w:rPr>
          <w:rFonts w:cs="Arial"/>
          <w:szCs w:val="20"/>
        </w:rPr>
        <w:lastRenderedPageBreak/>
        <w:t>Cognitive impairment, intellectual disability, or neurological disorder significantly impact the person</w:t>
      </w:r>
      <w:r w:rsidR="00616ACF">
        <w:rPr>
          <w:rFonts w:cs="Arial"/>
          <w:szCs w:val="20"/>
        </w:rPr>
        <w:t>'</w:t>
      </w:r>
      <w:r w:rsidRPr="00AB3B21">
        <w:rPr>
          <w:rFonts w:cs="Arial"/>
          <w:szCs w:val="20"/>
        </w:rPr>
        <w:t>s mental health and impede the person</w:t>
      </w:r>
      <w:r w:rsidR="00616ACF">
        <w:rPr>
          <w:rFonts w:cs="Arial"/>
          <w:szCs w:val="20"/>
        </w:rPr>
        <w:t>'</w:t>
      </w:r>
      <w:r w:rsidRPr="00AB3B21">
        <w:rPr>
          <w:rFonts w:cs="Arial"/>
          <w:szCs w:val="20"/>
        </w:rPr>
        <w:t xml:space="preserve">s ability to participate in services. </w:t>
      </w:r>
    </w:p>
    <w:p w14:paraId="2F20614A" w14:textId="77777777" w:rsidR="00F915AF" w:rsidRPr="00AB3B21" w:rsidRDefault="00F915AF" w:rsidP="00A416C4">
      <w:pPr>
        <w:numPr>
          <w:ilvl w:val="0"/>
          <w:numId w:val="37"/>
        </w:numPr>
        <w:rPr>
          <w:rFonts w:eastAsia="Times New Roman" w:cs="Arial"/>
          <w:szCs w:val="20"/>
          <w:lang w:eastAsia="en-AU"/>
        </w:rPr>
      </w:pPr>
      <w:r w:rsidRPr="00AB3B21">
        <w:rPr>
          <w:rFonts w:eastAsia="Times New Roman" w:cs="Arial"/>
          <w:szCs w:val="20"/>
          <w:lang w:eastAsia="en-AU"/>
        </w:rPr>
        <w:t xml:space="preserve">Frequent substance use poses a threat to health or represents a barrier to mental health-related recovery. </w:t>
      </w:r>
    </w:p>
    <w:p w14:paraId="6C914605" w14:textId="275BD046" w:rsidR="00F915AF" w:rsidRPr="00AB3B21" w:rsidRDefault="00F915AF" w:rsidP="00A416C4">
      <w:pPr>
        <w:numPr>
          <w:ilvl w:val="0"/>
          <w:numId w:val="37"/>
        </w:numPr>
        <w:rPr>
          <w:rFonts w:eastAsia="Times New Roman" w:cs="Arial"/>
          <w:szCs w:val="20"/>
          <w:lang w:eastAsia="en-AU"/>
        </w:rPr>
      </w:pPr>
      <w:r w:rsidRPr="00AB3B21">
        <w:rPr>
          <w:rFonts w:eastAsia="Times New Roman" w:cs="Arial"/>
          <w:szCs w:val="20"/>
          <w:lang w:eastAsia="en-AU"/>
        </w:rPr>
        <w:t>Overuse or misuse of prescription medications impact</w:t>
      </w:r>
      <w:r w:rsidR="00271AB9">
        <w:rPr>
          <w:rFonts w:eastAsia="Times New Roman" w:cs="Arial"/>
          <w:szCs w:val="20"/>
          <w:lang w:eastAsia="en-AU"/>
        </w:rPr>
        <w:t>s</w:t>
      </w:r>
      <w:r w:rsidRPr="00AB3B21">
        <w:rPr>
          <w:rFonts w:eastAsia="Times New Roman" w:cs="Arial"/>
          <w:szCs w:val="20"/>
          <w:lang w:eastAsia="en-AU"/>
        </w:rPr>
        <w:t xml:space="preserve"> significantly on the person</w:t>
      </w:r>
      <w:r w:rsidR="00616ACF">
        <w:rPr>
          <w:rFonts w:eastAsia="Times New Roman" w:cs="Arial"/>
          <w:szCs w:val="20"/>
          <w:lang w:eastAsia="en-AU"/>
        </w:rPr>
        <w:t>'</w:t>
      </w:r>
      <w:r w:rsidRPr="00AB3B21">
        <w:rPr>
          <w:rFonts w:eastAsia="Times New Roman" w:cs="Arial"/>
          <w:szCs w:val="20"/>
          <w:lang w:eastAsia="en-AU"/>
        </w:rPr>
        <w:t xml:space="preserve">s mental health or </w:t>
      </w:r>
      <w:r w:rsidR="003E5B92" w:rsidRPr="00AB3B21">
        <w:rPr>
          <w:rFonts w:eastAsia="Times New Roman" w:cs="Arial"/>
          <w:szCs w:val="20"/>
          <w:lang w:eastAsia="en-AU"/>
        </w:rPr>
        <w:t>present</w:t>
      </w:r>
      <w:r w:rsidR="00271AB9">
        <w:rPr>
          <w:rFonts w:eastAsia="Times New Roman" w:cs="Arial"/>
          <w:szCs w:val="20"/>
          <w:lang w:eastAsia="en-AU"/>
        </w:rPr>
        <w:t>s</w:t>
      </w:r>
      <w:r w:rsidRPr="00AB3B21">
        <w:rPr>
          <w:rFonts w:eastAsia="Times New Roman" w:cs="Arial"/>
          <w:szCs w:val="20"/>
          <w:lang w:eastAsia="en-AU"/>
        </w:rPr>
        <w:t xml:space="preserve"> a barrier to mental health-related recovery. </w:t>
      </w:r>
    </w:p>
    <w:p w14:paraId="723C0ECA" w14:textId="77777777" w:rsidR="00793BEE" w:rsidRPr="00AB3B21" w:rsidRDefault="00793BEE" w:rsidP="00AB3B21">
      <w:pPr>
        <w:rPr>
          <w:rFonts w:eastAsia="Times New Roman" w:cs="Arial"/>
          <w:b/>
          <w:bCs/>
          <w:szCs w:val="20"/>
          <w:lang w:eastAsia="en-AU"/>
        </w:rPr>
      </w:pPr>
      <w:r w:rsidRPr="00AB3B21">
        <w:rPr>
          <w:rFonts w:eastAsia="Times New Roman" w:cs="Arial"/>
          <w:b/>
          <w:bCs/>
          <w:szCs w:val="20"/>
          <w:lang w:eastAsia="en-AU"/>
        </w:rPr>
        <w:t>4 = Very severe impact</w:t>
      </w:r>
    </w:p>
    <w:p w14:paraId="05105632" w14:textId="77777777" w:rsidR="00793BEE" w:rsidRPr="00AB3B21" w:rsidRDefault="00793BEE" w:rsidP="00A416C4">
      <w:pPr>
        <w:numPr>
          <w:ilvl w:val="0"/>
          <w:numId w:val="38"/>
        </w:numPr>
        <w:rPr>
          <w:rFonts w:eastAsia="Times New Roman" w:cs="Arial"/>
          <w:szCs w:val="20"/>
          <w:lang w:eastAsia="en-AU"/>
        </w:rPr>
      </w:pPr>
      <w:r w:rsidRPr="00AB3B21">
        <w:rPr>
          <w:rFonts w:eastAsia="Times New Roman" w:cs="Arial"/>
          <w:szCs w:val="20"/>
          <w:lang w:eastAsia="en-AU"/>
        </w:rPr>
        <w:t>One or more significant physical health conditions exist which are poorly managed or life-threatening, and in the context of a concurrent mental health condition.</w:t>
      </w:r>
    </w:p>
    <w:p w14:paraId="3B46C162" w14:textId="77777777" w:rsidR="000E5710" w:rsidRPr="00AB3B21" w:rsidRDefault="000E5710" w:rsidP="00A416C4">
      <w:pPr>
        <w:pStyle w:val="ListParagraph"/>
        <w:numPr>
          <w:ilvl w:val="0"/>
          <w:numId w:val="38"/>
        </w:numPr>
        <w:contextualSpacing w:val="0"/>
        <w:rPr>
          <w:rFonts w:cs="Arial"/>
          <w:szCs w:val="20"/>
        </w:rPr>
      </w:pPr>
      <w:r w:rsidRPr="00AB3B21">
        <w:rPr>
          <w:rFonts w:cs="Arial"/>
          <w:szCs w:val="20"/>
        </w:rPr>
        <w:t xml:space="preserve">Severe cognitive impairment, intellectual disability or neurological disorder present significantly impacts the person's mental health and impedes their ability to participate in services. </w:t>
      </w:r>
    </w:p>
    <w:p w14:paraId="22694B64" w14:textId="2076E7B4" w:rsidR="00793BEE" w:rsidRPr="00AB3B21" w:rsidRDefault="00793BEE" w:rsidP="00A416C4">
      <w:pPr>
        <w:numPr>
          <w:ilvl w:val="0"/>
          <w:numId w:val="38"/>
        </w:numPr>
        <w:rPr>
          <w:rFonts w:eastAsia="Times New Roman" w:cs="Arial"/>
          <w:szCs w:val="20"/>
          <w:lang w:eastAsia="en-AU"/>
        </w:rPr>
      </w:pPr>
      <w:r w:rsidRPr="00AB3B21">
        <w:rPr>
          <w:rFonts w:eastAsia="Times New Roman" w:cs="Arial"/>
          <w:szCs w:val="20"/>
          <w:lang w:eastAsia="en-AU"/>
        </w:rPr>
        <w:t>Regular and uncontrolled substance use poses a severe threat to health.</w:t>
      </w:r>
    </w:p>
    <w:p w14:paraId="571F7F5D" w14:textId="77777777" w:rsidR="00AB3B21" w:rsidRDefault="00AB3B21">
      <w:pPr>
        <w:spacing w:before="0" w:after="200" w:line="276" w:lineRule="auto"/>
        <w:rPr>
          <w:rFonts w:ascii="Century Gothic" w:eastAsiaTheme="majorEastAsia" w:hAnsi="Century Gothic" w:cstheme="majorBidi"/>
          <w:iCs/>
          <w:color w:val="003C6A"/>
          <w:sz w:val="24"/>
        </w:rPr>
      </w:pPr>
      <w:bookmarkStart w:id="36" w:name="_Toc85218575"/>
      <w:r>
        <w:br w:type="page"/>
      </w:r>
    </w:p>
    <w:p w14:paraId="721C22EE" w14:textId="5FE45F0E" w:rsidR="00FB140C" w:rsidRDefault="00FB140C" w:rsidP="006355F5">
      <w:pPr>
        <w:pStyle w:val="Heading4"/>
        <w:spacing w:before="120" w:after="120"/>
      </w:pPr>
      <w:r>
        <w:lastRenderedPageBreak/>
        <w:t>Domain 5 – Service use and response history</w:t>
      </w:r>
      <w:bookmarkEnd w:id="36"/>
      <w:r>
        <w:t xml:space="preserve"> </w:t>
      </w:r>
    </w:p>
    <w:p w14:paraId="6E751E77" w14:textId="07D43916" w:rsidR="004E4622" w:rsidRPr="004E4622" w:rsidRDefault="004E4622" w:rsidP="00AB3B21">
      <w:pPr>
        <w:rPr>
          <w:rFonts w:cs="Arial"/>
          <w:szCs w:val="20"/>
        </w:rPr>
      </w:pPr>
      <w:r w:rsidRPr="004E4622">
        <w:rPr>
          <w:rFonts w:cs="Arial"/>
          <w:szCs w:val="20"/>
        </w:rPr>
        <w:t>This domain considers the older adult</w:t>
      </w:r>
      <w:r w:rsidR="00616ACF">
        <w:rPr>
          <w:rFonts w:cs="Arial"/>
          <w:szCs w:val="20"/>
        </w:rPr>
        <w:t>'</w:t>
      </w:r>
      <w:r w:rsidRPr="004E4622">
        <w:rPr>
          <w:rFonts w:cs="Arial"/>
          <w:szCs w:val="20"/>
        </w:rPr>
        <w:t>s previous use of services and support focussed on mental health-related assistance. The initial assessment on this domain should consider:</w:t>
      </w:r>
    </w:p>
    <w:p w14:paraId="1E1EB331" w14:textId="77777777" w:rsidR="004E4622" w:rsidRPr="004E4622" w:rsidRDefault="004E4622" w:rsidP="00AB3B21">
      <w:pPr>
        <w:pStyle w:val="Bulletlevel1"/>
        <w:spacing w:before="120" w:after="120"/>
        <w:rPr>
          <w:rFonts w:cs="Arial"/>
          <w:color w:val="000000"/>
          <w:szCs w:val="20"/>
        </w:rPr>
      </w:pPr>
      <w:r w:rsidRPr="004E4622">
        <w:rPr>
          <w:rFonts w:cs="Arial"/>
          <w:szCs w:val="20"/>
        </w:rPr>
        <w:t>Whether the person has previously sought help from or required mental health services and related supports (including specialist or mental health inpatient services).</w:t>
      </w:r>
    </w:p>
    <w:p w14:paraId="1ACD314D" w14:textId="77777777" w:rsidR="004E4622" w:rsidRPr="004E4622" w:rsidRDefault="004E4622" w:rsidP="00AB3B21">
      <w:pPr>
        <w:pStyle w:val="Bulletlevel1"/>
        <w:spacing w:before="120" w:after="120"/>
        <w:rPr>
          <w:rFonts w:cs="Arial"/>
          <w:color w:val="000000"/>
          <w:szCs w:val="20"/>
        </w:rPr>
      </w:pPr>
      <w:r w:rsidRPr="004E4622">
        <w:rPr>
          <w:rFonts w:cs="Arial"/>
          <w:color w:val="000000"/>
          <w:szCs w:val="20"/>
        </w:rPr>
        <w:t xml:space="preserve">If the </w:t>
      </w:r>
      <w:r w:rsidRPr="004E4622">
        <w:rPr>
          <w:rFonts w:cs="Arial"/>
          <w:szCs w:val="20"/>
        </w:rPr>
        <w:t xml:space="preserve">person </w:t>
      </w:r>
      <w:r w:rsidRPr="004E4622">
        <w:rPr>
          <w:rFonts w:cs="Arial"/>
          <w:color w:val="000000"/>
          <w:szCs w:val="20"/>
        </w:rPr>
        <w:t>is currently engaged with services and support.</w:t>
      </w:r>
    </w:p>
    <w:p w14:paraId="4CE909EC" w14:textId="77777777" w:rsidR="004E4622" w:rsidRPr="004E4622" w:rsidRDefault="004E4622" w:rsidP="00AB3B21">
      <w:pPr>
        <w:pStyle w:val="Bulletlevel1"/>
        <w:spacing w:before="120" w:after="120"/>
        <w:rPr>
          <w:rFonts w:cs="Arial"/>
          <w:color w:val="000000"/>
          <w:szCs w:val="20"/>
        </w:rPr>
      </w:pPr>
      <w:r w:rsidRPr="004E4622">
        <w:rPr>
          <w:rFonts w:cs="Arial"/>
          <w:color w:val="000000"/>
          <w:szCs w:val="20"/>
        </w:rPr>
        <w:t>Their progress or benefit from past or current services and support.</w:t>
      </w:r>
    </w:p>
    <w:p w14:paraId="134AEC86" w14:textId="2C52BC30" w:rsidR="004E4622" w:rsidRPr="004E4622" w:rsidRDefault="004E4622" w:rsidP="00AB3B21">
      <w:pPr>
        <w:rPr>
          <w:rFonts w:cs="Arial"/>
          <w:szCs w:val="20"/>
        </w:rPr>
      </w:pPr>
      <w:r w:rsidRPr="004E4622">
        <w:rPr>
          <w:rFonts w:cs="Arial"/>
          <w:b/>
          <w:bCs/>
          <w:szCs w:val="20"/>
        </w:rPr>
        <w:t xml:space="preserve">Definition of the term services and support - </w:t>
      </w:r>
      <w:r w:rsidRPr="004E4622">
        <w:rPr>
          <w:rFonts w:cs="Arial"/>
          <w:szCs w:val="20"/>
        </w:rPr>
        <w:t xml:space="preserve">Relevant services and support refer to </w:t>
      </w:r>
      <w:r w:rsidR="003F510B">
        <w:rPr>
          <w:rFonts w:cs="Arial"/>
          <w:szCs w:val="20"/>
        </w:rPr>
        <w:t xml:space="preserve">safe, </w:t>
      </w:r>
      <w:r w:rsidRPr="004E4622">
        <w:rPr>
          <w:rFonts w:cs="Arial"/>
          <w:szCs w:val="20"/>
        </w:rPr>
        <w:t>culturally appropriate</w:t>
      </w:r>
      <w:r w:rsidR="003F510B">
        <w:rPr>
          <w:rFonts w:cs="Arial"/>
          <w:szCs w:val="20"/>
        </w:rPr>
        <w:t>,</w:t>
      </w:r>
      <w:r w:rsidRPr="004E4622">
        <w:rPr>
          <w:rFonts w:cs="Arial"/>
          <w:szCs w:val="20"/>
        </w:rPr>
        <w:t xml:space="preserve"> evidence-informed mental health, health and/or community services focussed on or relevant to the person</w:t>
      </w:r>
      <w:r w:rsidR="00616ACF">
        <w:rPr>
          <w:rFonts w:cs="Arial"/>
          <w:szCs w:val="20"/>
        </w:rPr>
        <w:t>'</w:t>
      </w:r>
      <w:r w:rsidRPr="004E4622">
        <w:rPr>
          <w:rFonts w:cs="Arial"/>
          <w:szCs w:val="20"/>
        </w:rPr>
        <w:t>s mental health (such as a psychological service delivered by a GP or mental health professional, other behavioural services) rather than the personal supports provided by friends, family, or social networks.</w:t>
      </w:r>
    </w:p>
    <w:p w14:paraId="3ADC5E62" w14:textId="77777777" w:rsidR="00A0311E" w:rsidRPr="006355F5" w:rsidRDefault="00A0311E" w:rsidP="00AB3B21">
      <w:pPr>
        <w:shd w:val="clear" w:color="auto" w:fill="FCFCFC"/>
        <w:rPr>
          <w:rFonts w:eastAsia="Times New Roman" w:cs="Arial"/>
          <w:b/>
          <w:bCs/>
          <w:szCs w:val="20"/>
          <w:lang w:eastAsia="en-AU"/>
        </w:rPr>
      </w:pPr>
      <w:r w:rsidRPr="006355F5">
        <w:rPr>
          <w:rFonts w:eastAsia="Times New Roman" w:cs="Arial"/>
          <w:b/>
          <w:bCs/>
          <w:szCs w:val="20"/>
          <w:lang w:eastAsia="en-AU"/>
        </w:rPr>
        <w:t>0 = No problem in this domain – no descriptors apply</w:t>
      </w:r>
    </w:p>
    <w:p w14:paraId="331DB656" w14:textId="77777777" w:rsidR="00A0311E" w:rsidRPr="006355F5" w:rsidRDefault="00A0311E" w:rsidP="00A416C4">
      <w:pPr>
        <w:numPr>
          <w:ilvl w:val="0"/>
          <w:numId w:val="39"/>
        </w:numPr>
        <w:shd w:val="clear" w:color="auto" w:fill="FCFCFC"/>
        <w:rPr>
          <w:rFonts w:cs="Arial"/>
          <w:szCs w:val="20"/>
        </w:rPr>
      </w:pPr>
      <w:r w:rsidRPr="006355F5">
        <w:rPr>
          <w:rFonts w:cs="Arial"/>
          <w:szCs w:val="20"/>
        </w:rPr>
        <w:t xml:space="preserve">Has not previously sought help from or required a referral for a mental health issue. </w:t>
      </w:r>
    </w:p>
    <w:p w14:paraId="4F8CE626" w14:textId="74249E80" w:rsidR="006355F5" w:rsidRPr="00AB3B21" w:rsidRDefault="00A0311E" w:rsidP="00A416C4">
      <w:pPr>
        <w:numPr>
          <w:ilvl w:val="0"/>
          <w:numId w:val="39"/>
        </w:numPr>
        <w:shd w:val="clear" w:color="auto" w:fill="FCFCFC"/>
        <w:ind w:left="714" w:hanging="357"/>
        <w:rPr>
          <w:rFonts w:eastAsia="Times New Roman" w:cs="Arial"/>
          <w:szCs w:val="20"/>
          <w:lang w:eastAsia="en-AU"/>
        </w:rPr>
      </w:pPr>
      <w:r w:rsidRPr="006355F5">
        <w:rPr>
          <w:rFonts w:eastAsia="Times New Roman" w:cs="Arial"/>
          <w:szCs w:val="20"/>
          <w:lang w:eastAsia="en-AU"/>
        </w:rPr>
        <w:t>In a current service arrangement that is appropriate and of benefit to the person.</w:t>
      </w:r>
    </w:p>
    <w:p w14:paraId="2CAF642C" w14:textId="6FF38F1E" w:rsidR="000A5035" w:rsidRPr="006355F5" w:rsidRDefault="000A5035" w:rsidP="00AB3B21">
      <w:pPr>
        <w:shd w:val="clear" w:color="auto" w:fill="FCFCFC"/>
        <w:rPr>
          <w:rFonts w:eastAsia="Times New Roman" w:cs="Arial"/>
          <w:b/>
          <w:bCs/>
          <w:szCs w:val="20"/>
          <w:lang w:eastAsia="en-AU"/>
        </w:rPr>
      </w:pPr>
      <w:r w:rsidRPr="006355F5">
        <w:rPr>
          <w:rFonts w:eastAsia="Times New Roman" w:cs="Arial"/>
          <w:b/>
          <w:bCs/>
          <w:szCs w:val="20"/>
          <w:lang w:eastAsia="en-AU"/>
        </w:rPr>
        <w:t>1 = Excellent progress from previous service use</w:t>
      </w:r>
    </w:p>
    <w:p w14:paraId="47F834D8" w14:textId="171E12C9" w:rsidR="006355F5" w:rsidRPr="00AB3B21" w:rsidRDefault="000A5035" w:rsidP="00A416C4">
      <w:pPr>
        <w:numPr>
          <w:ilvl w:val="0"/>
          <w:numId w:val="40"/>
        </w:numPr>
        <w:rPr>
          <w:rFonts w:cs="Arial"/>
          <w:szCs w:val="20"/>
        </w:rPr>
      </w:pPr>
      <w:r w:rsidRPr="006355F5">
        <w:rPr>
          <w:rFonts w:cs="Arial"/>
          <w:szCs w:val="20"/>
        </w:rPr>
        <w:t xml:space="preserve">Previously sought help for earlier mental health </w:t>
      </w:r>
      <w:r w:rsidRPr="006355F5">
        <w:rPr>
          <w:rFonts w:cs="Arial"/>
          <w:szCs w:val="20"/>
          <w:lang w:eastAsia="en-AU"/>
        </w:rPr>
        <w:t>issues</w:t>
      </w:r>
      <w:r w:rsidRPr="006355F5">
        <w:rPr>
          <w:rFonts w:cs="Arial"/>
          <w:szCs w:val="20"/>
        </w:rPr>
        <w:t xml:space="preserve"> and experienced benefit with no need for ongoing services.</w:t>
      </w:r>
    </w:p>
    <w:p w14:paraId="05F70DED" w14:textId="77777777" w:rsidR="00E13F96" w:rsidRPr="006355F5" w:rsidRDefault="00E13F96" w:rsidP="00AB3B21">
      <w:pPr>
        <w:shd w:val="clear" w:color="auto" w:fill="FCFCFC"/>
        <w:rPr>
          <w:rFonts w:eastAsia="Times New Roman" w:cs="Arial"/>
          <w:szCs w:val="20"/>
          <w:lang w:eastAsia="en-AU"/>
        </w:rPr>
      </w:pPr>
      <w:r w:rsidRPr="006355F5">
        <w:rPr>
          <w:rFonts w:eastAsia="Times New Roman" w:cs="Arial"/>
          <w:b/>
          <w:bCs/>
          <w:szCs w:val="20"/>
          <w:lang w:eastAsia="en-AU"/>
        </w:rPr>
        <w:t>2 = Moderate progress from previous service use</w:t>
      </w:r>
    </w:p>
    <w:p w14:paraId="3E570625" w14:textId="185E35E4" w:rsidR="006355F5" w:rsidRPr="00AB3B21" w:rsidRDefault="00E13F96" w:rsidP="00A416C4">
      <w:pPr>
        <w:numPr>
          <w:ilvl w:val="0"/>
          <w:numId w:val="41"/>
        </w:numPr>
        <w:rPr>
          <w:rFonts w:cs="Arial"/>
          <w:szCs w:val="20"/>
        </w:rPr>
      </w:pPr>
      <w:r w:rsidRPr="006355F5">
        <w:rPr>
          <w:rFonts w:cs="Arial"/>
          <w:szCs w:val="20"/>
        </w:rPr>
        <w:t>Previously accessed services and was generally able to achieve and maintain benefit from the service with some need for ongoing services.</w:t>
      </w:r>
    </w:p>
    <w:p w14:paraId="06F75222" w14:textId="77777777" w:rsidR="00D602C8" w:rsidRPr="006355F5" w:rsidRDefault="00D602C8" w:rsidP="00AB3B21">
      <w:pPr>
        <w:shd w:val="clear" w:color="auto" w:fill="FCFCFC"/>
        <w:rPr>
          <w:rFonts w:eastAsia="Times New Roman" w:cs="Arial"/>
          <w:szCs w:val="20"/>
          <w:lang w:eastAsia="en-AU"/>
        </w:rPr>
      </w:pPr>
      <w:r w:rsidRPr="006355F5">
        <w:rPr>
          <w:rFonts w:eastAsia="Times New Roman" w:cs="Arial"/>
          <w:b/>
          <w:bCs/>
          <w:szCs w:val="20"/>
          <w:lang w:eastAsia="en-AU"/>
        </w:rPr>
        <w:t xml:space="preserve">3 = Minor progress from previous or current service use </w:t>
      </w:r>
    </w:p>
    <w:p w14:paraId="591685A4" w14:textId="22FE93A9" w:rsidR="00D602C8" w:rsidRPr="006355F5" w:rsidRDefault="00D602C8" w:rsidP="00A416C4">
      <w:pPr>
        <w:numPr>
          <w:ilvl w:val="0"/>
          <w:numId w:val="30"/>
        </w:numPr>
        <w:shd w:val="clear" w:color="auto" w:fill="FCFCFC"/>
        <w:rPr>
          <w:rFonts w:cs="Arial"/>
          <w:szCs w:val="20"/>
        </w:rPr>
      </w:pPr>
      <w:r w:rsidRPr="006355F5">
        <w:rPr>
          <w:rFonts w:cs="Arial"/>
          <w:szCs w:val="20"/>
        </w:rPr>
        <w:t>Previously accessed services with only minor benefit.</w:t>
      </w:r>
    </w:p>
    <w:p w14:paraId="2C8E62CA" w14:textId="12F8541A" w:rsidR="00D602C8" w:rsidRPr="006355F5" w:rsidRDefault="00D602C8" w:rsidP="00A416C4">
      <w:pPr>
        <w:numPr>
          <w:ilvl w:val="0"/>
          <w:numId w:val="30"/>
        </w:numPr>
        <w:shd w:val="clear" w:color="auto" w:fill="FCFCFC"/>
        <w:rPr>
          <w:rFonts w:cs="Arial"/>
          <w:szCs w:val="20"/>
        </w:rPr>
      </w:pPr>
      <w:r w:rsidRPr="006355F5">
        <w:rPr>
          <w:rFonts w:cs="Arial"/>
          <w:szCs w:val="20"/>
        </w:rPr>
        <w:t>Previously accessed intermittent specialist supports (e.g., psychiatry services, state, and territory specialist mental health services</w:t>
      </w:r>
      <w:r w:rsidR="00AF3DAA">
        <w:rPr>
          <w:rFonts w:cs="Arial"/>
          <w:szCs w:val="20"/>
        </w:rPr>
        <w:t xml:space="preserve">, </w:t>
      </w:r>
      <w:r w:rsidR="00AF3DAA" w:rsidRPr="459B6693">
        <w:rPr>
          <w:rFonts w:eastAsia="Times New Roman"/>
        </w:rPr>
        <w:t xml:space="preserve">or dementia or </w:t>
      </w:r>
      <w:r w:rsidR="00AF3DAA">
        <w:rPr>
          <w:rFonts w:eastAsia="Times New Roman"/>
        </w:rPr>
        <w:t>other psychogeriatric services</w:t>
      </w:r>
      <w:r w:rsidRPr="006355F5">
        <w:rPr>
          <w:rFonts w:cs="Arial"/>
          <w:szCs w:val="20"/>
        </w:rPr>
        <w:t>) for the current or previous episode but a limited response.</w:t>
      </w:r>
    </w:p>
    <w:p w14:paraId="5882F772" w14:textId="3E5160C7" w:rsidR="006355F5" w:rsidRPr="00AB3B21" w:rsidRDefault="00D602C8" w:rsidP="00A416C4">
      <w:pPr>
        <w:numPr>
          <w:ilvl w:val="0"/>
          <w:numId w:val="30"/>
        </w:numPr>
        <w:shd w:val="clear" w:color="auto" w:fill="FCFCFC"/>
        <w:rPr>
          <w:rFonts w:cs="Arial"/>
          <w:szCs w:val="20"/>
        </w:rPr>
      </w:pPr>
      <w:r w:rsidRPr="006355F5">
        <w:rPr>
          <w:rFonts w:cs="Arial"/>
          <w:szCs w:val="20"/>
        </w:rPr>
        <w:t>Currently accessing services but is not experiencing the expected response despite intensive and structured supports delivered ove</w:t>
      </w:r>
      <w:r w:rsidRPr="003F510B">
        <w:rPr>
          <w:rFonts w:cs="Arial"/>
          <w:szCs w:val="20"/>
        </w:rPr>
        <w:t>r a typical course of treatment.</w:t>
      </w:r>
    </w:p>
    <w:p w14:paraId="4B78012C" w14:textId="77777777" w:rsidR="006355F5" w:rsidRPr="006355F5" w:rsidRDefault="006355F5" w:rsidP="00AB3B21">
      <w:pPr>
        <w:shd w:val="clear" w:color="auto" w:fill="FCFCFC"/>
        <w:rPr>
          <w:rFonts w:eastAsia="Times New Roman" w:cs="Arial"/>
          <w:szCs w:val="20"/>
          <w:lang w:eastAsia="en-AU"/>
        </w:rPr>
      </w:pPr>
      <w:r w:rsidRPr="006355F5">
        <w:rPr>
          <w:rFonts w:eastAsia="Times New Roman" w:cs="Arial"/>
          <w:b/>
          <w:bCs/>
          <w:szCs w:val="20"/>
          <w:lang w:eastAsia="en-AU"/>
        </w:rPr>
        <w:t>4 = Negligible progress with previous or current service use</w:t>
      </w:r>
    </w:p>
    <w:p w14:paraId="55D1DCAF" w14:textId="77777777" w:rsidR="006355F5" w:rsidRPr="006355F5" w:rsidRDefault="006355F5" w:rsidP="00A416C4">
      <w:pPr>
        <w:numPr>
          <w:ilvl w:val="0"/>
          <w:numId w:val="31"/>
        </w:numPr>
        <w:shd w:val="clear" w:color="auto" w:fill="FCFCFC"/>
        <w:rPr>
          <w:rFonts w:cs="Arial"/>
          <w:szCs w:val="20"/>
        </w:rPr>
      </w:pPr>
      <w:r w:rsidRPr="006355F5">
        <w:rPr>
          <w:rFonts w:cs="Arial"/>
          <w:szCs w:val="20"/>
        </w:rPr>
        <w:t>Previously accessed services with negligible or no benefit despite intensive, structured, and specialist supports delivered over an extended period.</w:t>
      </w:r>
    </w:p>
    <w:p w14:paraId="55D4CA02" w14:textId="008115DB" w:rsidR="00FB140C" w:rsidRPr="006355F5" w:rsidRDefault="006355F5" w:rsidP="00A416C4">
      <w:pPr>
        <w:numPr>
          <w:ilvl w:val="0"/>
          <w:numId w:val="31"/>
        </w:numPr>
        <w:shd w:val="clear" w:color="auto" w:fill="FCFCFC"/>
        <w:rPr>
          <w:rFonts w:cs="Arial"/>
          <w:sz w:val="18"/>
          <w:szCs w:val="18"/>
        </w:rPr>
      </w:pPr>
      <w:r w:rsidRPr="006355F5">
        <w:rPr>
          <w:rFonts w:cs="Arial"/>
          <w:szCs w:val="20"/>
        </w:rPr>
        <w:t xml:space="preserve">Currently accessing services but is deteriorating despite intensive, structured, and specialist supports </w:t>
      </w:r>
      <w:r w:rsidR="00AF3DAA" w:rsidRPr="006355F5">
        <w:rPr>
          <w:rFonts w:cs="Arial"/>
          <w:szCs w:val="20"/>
        </w:rPr>
        <w:t>(e.g., psychiatry services, state and territory specialist mental health services</w:t>
      </w:r>
      <w:r w:rsidR="00AF3DAA">
        <w:rPr>
          <w:rFonts w:cs="Arial"/>
          <w:szCs w:val="20"/>
        </w:rPr>
        <w:t xml:space="preserve">, </w:t>
      </w:r>
      <w:r w:rsidR="00A155DD" w:rsidRPr="459B6693">
        <w:rPr>
          <w:rFonts w:eastAsia="Times New Roman"/>
        </w:rPr>
        <w:t>dementia,</w:t>
      </w:r>
      <w:r w:rsidR="00AF3DAA" w:rsidRPr="459B6693">
        <w:rPr>
          <w:rFonts w:eastAsia="Times New Roman"/>
        </w:rPr>
        <w:t xml:space="preserve"> or </w:t>
      </w:r>
      <w:r w:rsidR="00AF3DAA">
        <w:rPr>
          <w:rFonts w:eastAsia="Times New Roman"/>
        </w:rPr>
        <w:t>other psychogeriatric services</w:t>
      </w:r>
      <w:r w:rsidR="00AF3DAA" w:rsidRPr="006355F5">
        <w:rPr>
          <w:rFonts w:cs="Arial"/>
          <w:szCs w:val="20"/>
        </w:rPr>
        <w:t>)</w:t>
      </w:r>
      <w:r w:rsidR="00AF3DAA">
        <w:rPr>
          <w:rFonts w:cs="Arial"/>
          <w:szCs w:val="20"/>
        </w:rPr>
        <w:t xml:space="preserve"> </w:t>
      </w:r>
      <w:r w:rsidRPr="006355F5">
        <w:rPr>
          <w:rFonts w:cs="Arial"/>
          <w:szCs w:val="20"/>
        </w:rPr>
        <w:t>delivered over an extended period.</w:t>
      </w:r>
      <w:r w:rsidR="00FB140C" w:rsidRPr="006355F5">
        <w:rPr>
          <w:rFonts w:cs="Arial"/>
          <w:color w:val="404040"/>
          <w:szCs w:val="20"/>
        </w:rPr>
        <w:br w:type="page"/>
      </w:r>
    </w:p>
    <w:p w14:paraId="5F569F0B" w14:textId="77777777" w:rsidR="00FB140C" w:rsidRDefault="00FB140C" w:rsidP="00263A08">
      <w:pPr>
        <w:pStyle w:val="Heading4"/>
      </w:pPr>
      <w:bookmarkStart w:id="37" w:name="_Toc85218576"/>
      <w:r>
        <w:lastRenderedPageBreak/>
        <w:t>Domain 6 – Social and environmental stressors</w:t>
      </w:r>
      <w:bookmarkEnd w:id="37"/>
      <w:r>
        <w:t xml:space="preserve"> </w:t>
      </w:r>
    </w:p>
    <w:p w14:paraId="50394F6A" w14:textId="0213A12E" w:rsidR="00B14A38" w:rsidRPr="00B14A38" w:rsidRDefault="00B14A38" w:rsidP="00AB3B21">
      <w:pPr>
        <w:shd w:val="clear" w:color="auto" w:fill="FCFCFC"/>
        <w:rPr>
          <w:rFonts w:eastAsia="Times New Roman" w:cs="Arial"/>
          <w:szCs w:val="20"/>
          <w:lang w:eastAsia="en-AU"/>
        </w:rPr>
      </w:pPr>
      <w:r w:rsidRPr="00B14A38">
        <w:rPr>
          <w:rFonts w:eastAsia="Times New Roman" w:cs="Arial"/>
          <w:szCs w:val="20"/>
          <w:lang w:eastAsia="en-AU"/>
        </w:rPr>
        <w:t>This domain considers the extent and severity of a range of factors in the older adult</w:t>
      </w:r>
      <w:r w:rsidR="00616ACF">
        <w:rPr>
          <w:rFonts w:eastAsia="Times New Roman" w:cs="Arial"/>
          <w:szCs w:val="20"/>
          <w:lang w:eastAsia="en-AU"/>
        </w:rPr>
        <w:t>'</w:t>
      </w:r>
      <w:r w:rsidRPr="00B14A38">
        <w:rPr>
          <w:rFonts w:eastAsia="Times New Roman" w:cs="Arial"/>
          <w:szCs w:val="20"/>
          <w:lang w:eastAsia="en-AU"/>
        </w:rPr>
        <w:t xml:space="preserve">s environment that might contribute to the onset or continuation of the mental health </w:t>
      </w:r>
      <w:r w:rsidRPr="00B14A38">
        <w:rPr>
          <w:rFonts w:cs="Arial"/>
          <w:szCs w:val="20"/>
          <w:lang w:eastAsia="en-AU"/>
        </w:rPr>
        <w:t>issue</w:t>
      </w:r>
      <w:r w:rsidRPr="00B14A38">
        <w:rPr>
          <w:rFonts w:eastAsia="Times New Roman" w:cs="Arial"/>
          <w:szCs w:val="20"/>
          <w:lang w:eastAsia="en-AU"/>
        </w:rPr>
        <w:t>. Significant environmental stressors and adversity can lead to increased symptom severity and compromise the capacity of the person to participate in or benefit from the recommended resources and services. Furthermore, understanding the complexities the older adult is experiencing (or has experienced) may alter the type of service offered or indicate that additional service referrals are required (e.g., a referral to a social support service).</w:t>
      </w:r>
    </w:p>
    <w:p w14:paraId="41A8684E" w14:textId="31CA120D" w:rsidR="00B14A38" w:rsidRPr="00B14A38" w:rsidRDefault="00B14A38" w:rsidP="00AB3B21">
      <w:pPr>
        <w:shd w:val="clear" w:color="auto" w:fill="FCFCFC"/>
        <w:rPr>
          <w:rFonts w:eastAsia="Times New Roman" w:cs="Arial"/>
          <w:szCs w:val="20"/>
          <w:lang w:eastAsia="en-AU"/>
        </w:rPr>
      </w:pPr>
      <w:r w:rsidRPr="00B14A38">
        <w:rPr>
          <w:rFonts w:eastAsia="Times New Roman" w:cs="Arial"/>
          <w:szCs w:val="20"/>
          <w:lang w:eastAsia="en-AU"/>
        </w:rPr>
        <w:t>Assessment on this domain should consider the degree to which any or all the following factors are relevant to the person</w:t>
      </w:r>
      <w:r w:rsidR="00616ACF">
        <w:rPr>
          <w:rFonts w:eastAsia="Times New Roman" w:cs="Arial"/>
          <w:szCs w:val="20"/>
          <w:lang w:eastAsia="en-AU"/>
        </w:rPr>
        <w:t>'</w:t>
      </w:r>
      <w:r w:rsidRPr="00B14A38">
        <w:rPr>
          <w:rFonts w:eastAsia="Times New Roman" w:cs="Arial"/>
          <w:szCs w:val="20"/>
          <w:lang w:eastAsia="en-AU"/>
        </w:rPr>
        <w:t>s current circumstances and the referral decision:</w:t>
      </w:r>
    </w:p>
    <w:p w14:paraId="74B64728" w14:textId="77E5E794" w:rsidR="00B14A38" w:rsidRPr="00B14A38" w:rsidRDefault="00B14A38" w:rsidP="00A416C4">
      <w:pPr>
        <w:pStyle w:val="Bulletlevel1"/>
        <w:numPr>
          <w:ilvl w:val="0"/>
          <w:numId w:val="42"/>
        </w:numPr>
        <w:spacing w:before="120" w:after="120"/>
        <w:rPr>
          <w:rFonts w:cs="Arial"/>
          <w:szCs w:val="20"/>
          <w:lang w:eastAsia="en-AU"/>
        </w:rPr>
      </w:pPr>
      <w:r w:rsidRPr="00B14A38">
        <w:rPr>
          <w:rFonts w:cs="Arial"/>
          <w:szCs w:val="20"/>
          <w:lang w:eastAsia="en-AU"/>
        </w:rPr>
        <w:t>Significant losses (e.g., job loss, relationship breakdown, illness, or death of a loved one).</w:t>
      </w:r>
    </w:p>
    <w:p w14:paraId="0FD4CD09" w14:textId="4ED432C3" w:rsidR="00B14A38" w:rsidRPr="00B14A38" w:rsidRDefault="00B14A38" w:rsidP="00A416C4">
      <w:pPr>
        <w:pStyle w:val="Bulletlevel1"/>
        <w:numPr>
          <w:ilvl w:val="0"/>
          <w:numId w:val="42"/>
        </w:numPr>
        <w:spacing w:before="120" w:after="120"/>
        <w:rPr>
          <w:rFonts w:cs="Arial"/>
          <w:szCs w:val="20"/>
          <w:lang w:eastAsia="en-AU"/>
        </w:rPr>
      </w:pPr>
      <w:r w:rsidRPr="00B14A38">
        <w:rPr>
          <w:rFonts w:cs="Arial"/>
          <w:szCs w:val="20"/>
          <w:lang w:eastAsia="en-AU"/>
        </w:rPr>
        <w:t>Significant change and transitions (e.g., the transition from gainful employment to retirement, a change in living environment, uncertainty about future care arrangements, changes in independence, managing an illness</w:t>
      </w:r>
      <w:r w:rsidR="000D5B7C">
        <w:rPr>
          <w:rFonts w:cs="Arial"/>
          <w:szCs w:val="20"/>
          <w:lang w:eastAsia="en-AU"/>
        </w:rPr>
        <w:t xml:space="preserve">, </w:t>
      </w:r>
      <w:proofErr w:type="gramStart"/>
      <w:r w:rsidR="000D5B7C">
        <w:rPr>
          <w:rFonts w:cs="Arial"/>
          <w:szCs w:val="20"/>
          <w:lang w:eastAsia="en-AU"/>
        </w:rPr>
        <w:t>refugee</w:t>
      </w:r>
      <w:proofErr w:type="gramEnd"/>
      <w:r w:rsidR="000D5B7C">
        <w:rPr>
          <w:rFonts w:cs="Arial"/>
          <w:szCs w:val="20"/>
          <w:lang w:eastAsia="en-AU"/>
        </w:rPr>
        <w:t xml:space="preserve"> or </w:t>
      </w:r>
      <w:r w:rsidR="00665496">
        <w:rPr>
          <w:rFonts w:cs="Arial"/>
          <w:szCs w:val="20"/>
          <w:lang w:eastAsia="en-AU"/>
        </w:rPr>
        <w:t>asylum-seeking</w:t>
      </w:r>
      <w:r w:rsidR="000D5B7C">
        <w:rPr>
          <w:rFonts w:cs="Arial"/>
          <w:szCs w:val="20"/>
          <w:lang w:eastAsia="en-AU"/>
        </w:rPr>
        <w:t xml:space="preserve"> experiences</w:t>
      </w:r>
      <w:r w:rsidRPr="00B14A38">
        <w:rPr>
          <w:rFonts w:cs="Arial"/>
          <w:szCs w:val="20"/>
          <w:lang w:eastAsia="en-AU"/>
        </w:rPr>
        <w:t>).</w:t>
      </w:r>
    </w:p>
    <w:p w14:paraId="71CA7D5A" w14:textId="049EE15B" w:rsidR="00B14A38" w:rsidRPr="00B14A38" w:rsidRDefault="00B14A38" w:rsidP="00A416C4">
      <w:pPr>
        <w:pStyle w:val="Bulletlevel1"/>
        <w:numPr>
          <w:ilvl w:val="0"/>
          <w:numId w:val="42"/>
        </w:numPr>
        <w:spacing w:before="120" w:after="120"/>
        <w:rPr>
          <w:rFonts w:cs="Arial"/>
          <w:szCs w:val="20"/>
          <w:lang w:eastAsia="en-AU"/>
        </w:rPr>
      </w:pPr>
      <w:r w:rsidRPr="00B14A38">
        <w:rPr>
          <w:rFonts w:cs="Arial"/>
          <w:szCs w:val="20"/>
          <w:lang w:eastAsia="en-AU"/>
        </w:rPr>
        <w:t xml:space="preserve">Trauma (e.g., emotional, physical, psychological, or sexual abuse, exploitation, witnessing or being a victim of violence, family and domestic violence, intimate partner violence, elder abuse, natural disaster, </w:t>
      </w:r>
      <w:r w:rsidRPr="00B14A38">
        <w:rPr>
          <w:rFonts w:cs="Arial"/>
          <w:szCs w:val="20"/>
        </w:rPr>
        <w:t>exposure to suicide in family/community, loss</w:t>
      </w:r>
      <w:r w:rsidR="00F520D9">
        <w:rPr>
          <w:rFonts w:cs="Arial"/>
          <w:szCs w:val="20"/>
        </w:rPr>
        <w:t>, conflict</w:t>
      </w:r>
      <w:r w:rsidRPr="00B14A38">
        <w:rPr>
          <w:rFonts w:cs="Arial"/>
          <w:szCs w:val="20"/>
          <w:lang w:eastAsia="en-AU"/>
        </w:rPr>
        <w:t>).</w:t>
      </w:r>
    </w:p>
    <w:p w14:paraId="0037D08C" w14:textId="244D208E" w:rsidR="00B14A38" w:rsidRPr="00B14A38" w:rsidRDefault="00B14A38" w:rsidP="00A416C4">
      <w:pPr>
        <w:pStyle w:val="Bulletlevel1"/>
        <w:numPr>
          <w:ilvl w:val="0"/>
          <w:numId w:val="42"/>
        </w:numPr>
        <w:spacing w:before="120" w:after="120"/>
        <w:rPr>
          <w:rFonts w:cs="Arial"/>
          <w:szCs w:val="20"/>
          <w:lang w:eastAsia="en-AU"/>
        </w:rPr>
      </w:pPr>
      <w:r w:rsidRPr="00B14A38">
        <w:rPr>
          <w:rFonts w:cs="Arial"/>
          <w:szCs w:val="20"/>
          <w:lang w:eastAsia="en-AU"/>
        </w:rPr>
        <w:t>Victimisation (e.g., human rights abuses, discrimination, racial abuse, financial abuse</w:t>
      </w:r>
      <w:r w:rsidR="00665496">
        <w:rPr>
          <w:rFonts w:cs="Arial"/>
          <w:szCs w:val="20"/>
          <w:lang w:eastAsia="en-AU"/>
        </w:rPr>
        <w:t>, victim of crime</w:t>
      </w:r>
      <w:r w:rsidRPr="00B14A38">
        <w:rPr>
          <w:rFonts w:cs="Arial"/>
          <w:szCs w:val="20"/>
          <w:lang w:eastAsia="en-AU"/>
        </w:rPr>
        <w:t>).</w:t>
      </w:r>
    </w:p>
    <w:p w14:paraId="78483F3B" w14:textId="77777777" w:rsidR="00B14A38" w:rsidRPr="00B14A38" w:rsidRDefault="00B14A38" w:rsidP="00A416C4">
      <w:pPr>
        <w:pStyle w:val="Bulletlevel1"/>
        <w:numPr>
          <w:ilvl w:val="0"/>
          <w:numId w:val="42"/>
        </w:numPr>
        <w:spacing w:before="120" w:after="120"/>
        <w:rPr>
          <w:rFonts w:cs="Arial"/>
          <w:szCs w:val="20"/>
          <w:lang w:eastAsia="en-AU"/>
        </w:rPr>
      </w:pPr>
      <w:r w:rsidRPr="00B14A38">
        <w:rPr>
          <w:rFonts w:cs="Arial"/>
          <w:szCs w:val="20"/>
          <w:lang w:eastAsia="en-AU"/>
        </w:rPr>
        <w:t>Family or household stress (e.g., household drug or alcohol abuse, parent or family member with an illness or disability, access to children/grandchildren).</w:t>
      </w:r>
    </w:p>
    <w:p w14:paraId="06AEB95E" w14:textId="77777777" w:rsidR="00B14A38" w:rsidRPr="00B14A38" w:rsidRDefault="00B14A38" w:rsidP="00A416C4">
      <w:pPr>
        <w:pStyle w:val="Bulletlevel1"/>
        <w:numPr>
          <w:ilvl w:val="0"/>
          <w:numId w:val="42"/>
        </w:numPr>
        <w:spacing w:before="120" w:after="120"/>
        <w:rPr>
          <w:rFonts w:cs="Arial"/>
          <w:szCs w:val="20"/>
          <w:lang w:eastAsia="en-AU"/>
        </w:rPr>
      </w:pPr>
      <w:r w:rsidRPr="00B14A38">
        <w:rPr>
          <w:rFonts w:cs="Arial"/>
          <w:szCs w:val="20"/>
          <w:lang w:eastAsia="en-AU"/>
        </w:rPr>
        <w:t>Socioeconomic disadvantage (e.g., poverty, unemployment, unstable or insecure housing).</w:t>
      </w:r>
    </w:p>
    <w:p w14:paraId="3C1075FB" w14:textId="461B0A19" w:rsidR="00B14A38" w:rsidRPr="00B14A38" w:rsidRDefault="00B14A38" w:rsidP="00A416C4">
      <w:pPr>
        <w:pStyle w:val="Bulletlevel1"/>
        <w:numPr>
          <w:ilvl w:val="0"/>
          <w:numId w:val="42"/>
        </w:numPr>
        <w:spacing w:before="120" w:after="120"/>
        <w:rPr>
          <w:rFonts w:cs="Arial"/>
          <w:szCs w:val="20"/>
          <w:lang w:eastAsia="en-AU"/>
        </w:rPr>
      </w:pPr>
      <w:r w:rsidRPr="00B14A38">
        <w:rPr>
          <w:rFonts w:cs="Arial"/>
          <w:szCs w:val="20"/>
          <w:lang w:eastAsia="en-AU"/>
        </w:rPr>
        <w:t xml:space="preserve">Performance-related pressure (e.g., unrealistic role expectations </w:t>
      </w:r>
      <w:r w:rsidR="00271AB9">
        <w:rPr>
          <w:rFonts w:cs="Arial"/>
          <w:szCs w:val="20"/>
          <w:lang w:eastAsia="en-AU"/>
        </w:rPr>
        <w:t>and</w:t>
      </w:r>
      <w:r w:rsidRPr="00B14A38">
        <w:rPr>
          <w:rFonts w:cs="Arial"/>
          <w:szCs w:val="20"/>
          <w:lang w:eastAsia="en-AU"/>
        </w:rPr>
        <w:t xml:space="preserve"> caregiving responsibilities).</w:t>
      </w:r>
    </w:p>
    <w:p w14:paraId="4C58FC64" w14:textId="52AB9AD1" w:rsidR="00F25423" w:rsidRDefault="00B14A38" w:rsidP="00A416C4">
      <w:pPr>
        <w:pStyle w:val="Bulletlevel1"/>
        <w:numPr>
          <w:ilvl w:val="0"/>
          <w:numId w:val="42"/>
        </w:numPr>
        <w:spacing w:before="120" w:after="120"/>
        <w:rPr>
          <w:rFonts w:cs="Arial"/>
          <w:szCs w:val="20"/>
          <w:lang w:eastAsia="en-AU"/>
        </w:rPr>
      </w:pPr>
      <w:r w:rsidRPr="00B14A38">
        <w:rPr>
          <w:rFonts w:cs="Arial"/>
          <w:szCs w:val="20"/>
          <w:lang w:eastAsia="en-AU"/>
        </w:rPr>
        <w:t>Loneliness or isolation.</w:t>
      </w:r>
    </w:p>
    <w:p w14:paraId="6869BD96" w14:textId="5707609F" w:rsidR="00290159" w:rsidRPr="00270822" w:rsidRDefault="00996F70" w:rsidP="00AB3B21">
      <w:pPr>
        <w:pStyle w:val="Bulletlevel1"/>
        <w:numPr>
          <w:ilvl w:val="0"/>
          <w:numId w:val="0"/>
        </w:numPr>
        <w:spacing w:before="120" w:after="120"/>
        <w:rPr>
          <w:rStyle w:val="Strong"/>
          <w:rFonts w:cs="Arial"/>
          <w:b w:val="0"/>
          <w:bCs w:val="0"/>
          <w:szCs w:val="20"/>
          <w:lang w:eastAsia="en-AU"/>
        </w:rPr>
      </w:pPr>
      <w:r w:rsidRPr="00996F70">
        <w:rPr>
          <w:rStyle w:val="Strong"/>
          <w:rFonts w:cs="Arial"/>
          <w:b w:val="0"/>
          <w:bCs w:val="0"/>
          <w:szCs w:val="20"/>
          <w:lang w:eastAsia="en-AU"/>
        </w:rPr>
        <w:t xml:space="preserve">Evidence points to the contribution made by historical adverse events to longer-term mental health development. Assessment on this domain should consider the </w:t>
      </w:r>
      <w:r>
        <w:rPr>
          <w:rStyle w:val="Strong"/>
          <w:rFonts w:cs="Arial"/>
          <w:b w:val="0"/>
          <w:bCs w:val="0"/>
          <w:szCs w:val="20"/>
          <w:lang w:eastAsia="en-AU"/>
        </w:rPr>
        <w:t>person</w:t>
      </w:r>
      <w:r w:rsidR="00616ACF">
        <w:rPr>
          <w:rStyle w:val="Strong"/>
          <w:rFonts w:cs="Arial"/>
          <w:b w:val="0"/>
          <w:bCs w:val="0"/>
          <w:szCs w:val="20"/>
          <w:lang w:eastAsia="en-AU"/>
        </w:rPr>
        <w:t>'</w:t>
      </w:r>
      <w:r w:rsidRPr="00996F70">
        <w:rPr>
          <w:rStyle w:val="Strong"/>
          <w:rFonts w:cs="Arial"/>
          <w:b w:val="0"/>
          <w:bCs w:val="0"/>
          <w:szCs w:val="20"/>
          <w:lang w:eastAsia="en-AU"/>
        </w:rPr>
        <w:t>s history but only record higher ratings where earlier experiences impact the current situation and require additional specific resources or services.</w:t>
      </w:r>
    </w:p>
    <w:p w14:paraId="043A20FE" w14:textId="0B7E03DF" w:rsidR="00FB140C" w:rsidRPr="00270822" w:rsidRDefault="00FB140C" w:rsidP="00AB3B21">
      <w:pPr>
        <w:rPr>
          <w:rStyle w:val="Strong"/>
          <w:rFonts w:cs="Arial"/>
          <w:szCs w:val="20"/>
        </w:rPr>
      </w:pPr>
      <w:r w:rsidRPr="00270822">
        <w:rPr>
          <w:rStyle w:val="Strong"/>
          <w:rFonts w:cs="Arial"/>
          <w:szCs w:val="20"/>
        </w:rPr>
        <w:t xml:space="preserve">0 = No problem in this domain </w:t>
      </w:r>
    </w:p>
    <w:p w14:paraId="6DA557F3" w14:textId="77777777" w:rsidR="002D65AC" w:rsidRPr="00270822" w:rsidRDefault="002D65AC" w:rsidP="00AB3B21">
      <w:pPr>
        <w:rPr>
          <w:rFonts w:cs="Arial"/>
          <w:szCs w:val="20"/>
        </w:rPr>
      </w:pPr>
      <w:r w:rsidRPr="00270822">
        <w:rPr>
          <w:rFonts w:cs="Arial"/>
          <w:b/>
          <w:bCs/>
          <w:szCs w:val="20"/>
        </w:rPr>
        <w:t>1 = Mildly stressful environment</w:t>
      </w:r>
    </w:p>
    <w:p w14:paraId="22B55891" w14:textId="696B64B5" w:rsidR="00FB140C" w:rsidRPr="00270822" w:rsidRDefault="002D65AC" w:rsidP="00A416C4">
      <w:pPr>
        <w:pStyle w:val="ListParagraph"/>
        <w:numPr>
          <w:ilvl w:val="0"/>
          <w:numId w:val="43"/>
        </w:numPr>
        <w:contextualSpacing w:val="0"/>
        <w:rPr>
          <w:rFonts w:cs="Arial"/>
          <w:szCs w:val="20"/>
        </w:rPr>
      </w:pPr>
      <w:r w:rsidRPr="00270822">
        <w:rPr>
          <w:rFonts w:cs="Arial"/>
          <w:szCs w:val="20"/>
        </w:rPr>
        <w:t xml:space="preserve">The person is experiencing (or has experienced) one or more stressors that are currently having or are likely to have only a </w:t>
      </w:r>
      <w:r w:rsidR="008C7F0B">
        <w:rPr>
          <w:rFonts w:cs="Arial"/>
          <w:szCs w:val="20"/>
        </w:rPr>
        <w:t>mild</w:t>
      </w:r>
      <w:r w:rsidRPr="00270822">
        <w:rPr>
          <w:rFonts w:cs="Arial"/>
          <w:szCs w:val="20"/>
        </w:rPr>
        <w:t xml:space="preserve"> impact on their mental health.</w:t>
      </w:r>
    </w:p>
    <w:p w14:paraId="0D06FC67" w14:textId="77777777" w:rsidR="00B92D07" w:rsidRPr="00270822" w:rsidRDefault="00B92D07" w:rsidP="00AB3B21">
      <w:pPr>
        <w:rPr>
          <w:rFonts w:cs="Arial"/>
          <w:szCs w:val="20"/>
        </w:rPr>
      </w:pPr>
      <w:r w:rsidRPr="00270822">
        <w:rPr>
          <w:rFonts w:cs="Arial"/>
          <w:b/>
          <w:bCs/>
          <w:szCs w:val="20"/>
        </w:rPr>
        <w:t>2 = Moderately stressful environment</w:t>
      </w:r>
    </w:p>
    <w:p w14:paraId="7CE383FF" w14:textId="77777777" w:rsidR="00B92D07" w:rsidRPr="00270822" w:rsidRDefault="00B92D07" w:rsidP="00A416C4">
      <w:pPr>
        <w:pStyle w:val="ListParagraph"/>
        <w:numPr>
          <w:ilvl w:val="0"/>
          <w:numId w:val="44"/>
        </w:numPr>
        <w:contextualSpacing w:val="0"/>
        <w:rPr>
          <w:rFonts w:cs="Arial"/>
          <w:szCs w:val="20"/>
        </w:rPr>
      </w:pPr>
      <w:r w:rsidRPr="00270822">
        <w:rPr>
          <w:rFonts w:cs="Arial"/>
          <w:szCs w:val="20"/>
        </w:rPr>
        <w:t>The person is experiencing (or has experienced) one or more stressors that are currently having or are likely to have a moderate impact on their mental health.</w:t>
      </w:r>
    </w:p>
    <w:p w14:paraId="565625D5" w14:textId="77777777" w:rsidR="00A476B9" w:rsidRPr="00270822" w:rsidRDefault="00A476B9" w:rsidP="00AB3B21">
      <w:pPr>
        <w:rPr>
          <w:rFonts w:cs="Arial"/>
          <w:szCs w:val="20"/>
        </w:rPr>
      </w:pPr>
      <w:r w:rsidRPr="00270822">
        <w:rPr>
          <w:rFonts w:cs="Arial"/>
          <w:b/>
          <w:bCs/>
          <w:szCs w:val="20"/>
        </w:rPr>
        <w:t>3 = Highly stressful environment</w:t>
      </w:r>
    </w:p>
    <w:p w14:paraId="74690968" w14:textId="58035289" w:rsidR="00B92D07" w:rsidRPr="00270822" w:rsidRDefault="00A476B9" w:rsidP="00A416C4">
      <w:pPr>
        <w:pStyle w:val="ListParagraph"/>
        <w:numPr>
          <w:ilvl w:val="0"/>
          <w:numId w:val="45"/>
        </w:numPr>
        <w:contextualSpacing w:val="0"/>
        <w:rPr>
          <w:rFonts w:cs="Arial"/>
          <w:szCs w:val="20"/>
        </w:rPr>
      </w:pPr>
      <w:r w:rsidRPr="00270822">
        <w:rPr>
          <w:rFonts w:cs="Arial"/>
          <w:szCs w:val="20"/>
        </w:rPr>
        <w:t xml:space="preserve">The person is experiencing (or has experienced) one or more stressors that are currently having or are likely to </w:t>
      </w:r>
      <w:r w:rsidR="00D93E3F">
        <w:rPr>
          <w:rFonts w:cs="Arial"/>
          <w:szCs w:val="20"/>
        </w:rPr>
        <w:t>significantly impact</w:t>
      </w:r>
      <w:r w:rsidRPr="00270822">
        <w:rPr>
          <w:rFonts w:cs="Arial"/>
          <w:szCs w:val="20"/>
        </w:rPr>
        <w:t xml:space="preserve"> their mental health.</w:t>
      </w:r>
    </w:p>
    <w:p w14:paraId="396C732B" w14:textId="77777777" w:rsidR="00270822" w:rsidRPr="00270822" w:rsidRDefault="00270822" w:rsidP="00AB3B21">
      <w:pPr>
        <w:rPr>
          <w:rFonts w:cs="Arial"/>
          <w:szCs w:val="20"/>
        </w:rPr>
      </w:pPr>
      <w:r w:rsidRPr="00270822">
        <w:rPr>
          <w:rFonts w:cs="Arial"/>
          <w:b/>
          <w:bCs/>
          <w:szCs w:val="20"/>
        </w:rPr>
        <w:t>4 = Extremely stressful environment</w:t>
      </w:r>
    </w:p>
    <w:p w14:paraId="2CA3A11A" w14:textId="55B645A5" w:rsidR="00270822" w:rsidRPr="00AB3B21" w:rsidRDefault="00270822" w:rsidP="00A416C4">
      <w:pPr>
        <w:pStyle w:val="ListParagraph"/>
        <w:numPr>
          <w:ilvl w:val="0"/>
          <w:numId w:val="46"/>
        </w:numPr>
        <w:contextualSpacing w:val="0"/>
        <w:rPr>
          <w:rFonts w:cs="Arial"/>
          <w:szCs w:val="20"/>
        </w:rPr>
      </w:pPr>
      <w:r w:rsidRPr="00270822">
        <w:rPr>
          <w:rFonts w:cs="Arial"/>
          <w:szCs w:val="20"/>
        </w:rPr>
        <w:t xml:space="preserve">The person is experiencing (or has experienced) one or more </w:t>
      </w:r>
      <w:r w:rsidR="00D93E3F">
        <w:rPr>
          <w:rFonts w:cs="Arial"/>
          <w:szCs w:val="20"/>
        </w:rPr>
        <w:t xml:space="preserve">extreme, </w:t>
      </w:r>
      <w:r w:rsidR="00A155DD">
        <w:rPr>
          <w:rFonts w:cs="Arial"/>
          <w:szCs w:val="20"/>
        </w:rPr>
        <w:t>enduring,</w:t>
      </w:r>
      <w:r w:rsidR="00D93E3F">
        <w:rPr>
          <w:rFonts w:cs="Arial"/>
          <w:szCs w:val="20"/>
        </w:rPr>
        <w:t xml:space="preserve"> or recurring stressors</w:t>
      </w:r>
      <w:r w:rsidRPr="00270822">
        <w:rPr>
          <w:rFonts w:cs="Arial"/>
          <w:szCs w:val="20"/>
        </w:rPr>
        <w:t xml:space="preserve"> and are currently having, or are likely to have, a severe impact on their mental health.</w:t>
      </w:r>
      <w:bookmarkStart w:id="38" w:name="_Toc85218577"/>
    </w:p>
    <w:p w14:paraId="7031AB46" w14:textId="77777777" w:rsidR="00AB3B21" w:rsidRDefault="00AB3B21">
      <w:pPr>
        <w:spacing w:before="0" w:after="200" w:line="276" w:lineRule="auto"/>
        <w:rPr>
          <w:rFonts w:ascii="Century Gothic" w:eastAsiaTheme="majorEastAsia" w:hAnsi="Century Gothic" w:cstheme="majorBidi"/>
          <w:iCs/>
          <w:color w:val="003C6A"/>
          <w:sz w:val="24"/>
        </w:rPr>
      </w:pPr>
      <w:r>
        <w:br w:type="page"/>
      </w:r>
    </w:p>
    <w:p w14:paraId="27B305C6" w14:textId="36C2F4AF" w:rsidR="00FB140C" w:rsidRDefault="00FB140C" w:rsidP="00263A08">
      <w:pPr>
        <w:pStyle w:val="Heading4"/>
      </w:pPr>
      <w:r>
        <w:lastRenderedPageBreak/>
        <w:t>Domain 7 – Family and other supports</w:t>
      </w:r>
      <w:bookmarkEnd w:id="38"/>
    </w:p>
    <w:p w14:paraId="3B019A98" w14:textId="2D4C6952" w:rsidR="000B7888" w:rsidRPr="000B7888" w:rsidRDefault="000B7888" w:rsidP="00AB3B21">
      <w:pPr>
        <w:rPr>
          <w:rFonts w:cs="Arial"/>
          <w:szCs w:val="20"/>
        </w:rPr>
      </w:pPr>
      <w:r w:rsidRPr="000B7888">
        <w:rPr>
          <w:rFonts w:cs="Arial"/>
          <w:szCs w:val="20"/>
        </w:rPr>
        <w:t>This domain considers whether personal supports, including emotionally nurturing relationships, practical support, and social support are present in the person</w:t>
      </w:r>
      <w:r w:rsidR="00616ACF">
        <w:rPr>
          <w:rFonts w:cs="Arial"/>
          <w:szCs w:val="20"/>
        </w:rPr>
        <w:t>'</w:t>
      </w:r>
      <w:r w:rsidRPr="000B7888">
        <w:rPr>
          <w:rFonts w:cs="Arial"/>
          <w:szCs w:val="20"/>
        </w:rPr>
        <w:t xml:space="preserve">s environment and their potential to contribute to improved mental health. This domain does consider professional </w:t>
      </w:r>
      <w:r w:rsidR="00A06542">
        <w:rPr>
          <w:rFonts w:cs="Arial"/>
          <w:szCs w:val="20"/>
        </w:rPr>
        <w:t>services,</w:t>
      </w:r>
      <w:r w:rsidRPr="000B7888">
        <w:rPr>
          <w:rFonts w:cs="Arial"/>
          <w:szCs w:val="20"/>
        </w:rPr>
        <w:t xml:space="preserve"> where the s</w:t>
      </w:r>
      <w:r w:rsidR="00A06542">
        <w:rPr>
          <w:rFonts w:cs="Arial"/>
          <w:szCs w:val="20"/>
        </w:rPr>
        <w:t xml:space="preserve">ervice </w:t>
      </w:r>
      <w:r w:rsidRPr="000B7888">
        <w:rPr>
          <w:rFonts w:cs="Arial"/>
          <w:szCs w:val="20"/>
        </w:rPr>
        <w:t>is focused on providing practical and social support. Personal supports include:</w:t>
      </w:r>
    </w:p>
    <w:p w14:paraId="47948E90" w14:textId="77777777" w:rsidR="000B7888" w:rsidRPr="000B7888" w:rsidRDefault="000B7888" w:rsidP="00AB3B21">
      <w:pPr>
        <w:pStyle w:val="Bulletlevel1"/>
        <w:spacing w:before="120" w:after="120"/>
        <w:rPr>
          <w:rFonts w:cs="Arial"/>
          <w:szCs w:val="20"/>
        </w:rPr>
      </w:pPr>
      <w:r w:rsidRPr="000B7888">
        <w:rPr>
          <w:rFonts w:cs="Arial"/>
          <w:szCs w:val="20"/>
        </w:rPr>
        <w:t>Family members and caregivers.</w:t>
      </w:r>
    </w:p>
    <w:p w14:paraId="292DFFE2" w14:textId="77777777" w:rsidR="000B7888" w:rsidRPr="000B7888" w:rsidRDefault="000B7888" w:rsidP="00AB3B21">
      <w:pPr>
        <w:pStyle w:val="Bulletlevel1"/>
        <w:spacing w:before="120" w:after="120"/>
        <w:rPr>
          <w:rFonts w:cs="Arial"/>
          <w:szCs w:val="20"/>
        </w:rPr>
      </w:pPr>
      <w:r w:rsidRPr="000B7888">
        <w:rPr>
          <w:rFonts w:cs="Arial"/>
          <w:szCs w:val="20"/>
        </w:rPr>
        <w:t>Friends and peers.</w:t>
      </w:r>
    </w:p>
    <w:p w14:paraId="64BE4536" w14:textId="5415079E" w:rsidR="000B7888" w:rsidRPr="000B7888" w:rsidRDefault="000B7888" w:rsidP="00AB3B21">
      <w:pPr>
        <w:pStyle w:val="Bulletlevel1"/>
        <w:spacing w:before="120" w:after="120"/>
        <w:rPr>
          <w:rFonts w:cs="Arial"/>
          <w:szCs w:val="20"/>
        </w:rPr>
      </w:pPr>
      <w:r w:rsidRPr="000B7888">
        <w:rPr>
          <w:rFonts w:cs="Arial"/>
          <w:szCs w:val="20"/>
        </w:rPr>
        <w:t xml:space="preserve">Supports within the community (e.g., cultural connections, elders, </w:t>
      </w:r>
      <w:r w:rsidR="00B81E98">
        <w:rPr>
          <w:rFonts w:cs="Arial"/>
          <w:szCs w:val="20"/>
        </w:rPr>
        <w:t>spiritual</w:t>
      </w:r>
      <w:r w:rsidRPr="000B7888">
        <w:rPr>
          <w:rFonts w:cs="Arial"/>
          <w:szCs w:val="20"/>
        </w:rPr>
        <w:t xml:space="preserve"> leaders, social groups, neighbours etc.). </w:t>
      </w:r>
    </w:p>
    <w:p w14:paraId="727206B9" w14:textId="3EA16875" w:rsidR="000B7888" w:rsidRPr="000B7888" w:rsidRDefault="000B7888" w:rsidP="00AB3B21">
      <w:pPr>
        <w:pStyle w:val="Bulletlevel1"/>
        <w:spacing w:before="120" w:after="120"/>
        <w:rPr>
          <w:rFonts w:cs="Arial"/>
          <w:szCs w:val="20"/>
        </w:rPr>
      </w:pPr>
      <w:r w:rsidRPr="000B7888">
        <w:rPr>
          <w:rFonts w:cs="Arial"/>
          <w:szCs w:val="20"/>
        </w:rPr>
        <w:t>Practical and social support services</w:t>
      </w:r>
      <w:r w:rsidR="00DA1FD8">
        <w:rPr>
          <w:rFonts w:cs="Arial"/>
          <w:szCs w:val="20"/>
        </w:rPr>
        <w:t xml:space="preserve"> (including aged care related supports)</w:t>
      </w:r>
      <w:r w:rsidRPr="000B7888">
        <w:rPr>
          <w:rFonts w:cs="Arial"/>
          <w:szCs w:val="20"/>
        </w:rPr>
        <w:t>.</w:t>
      </w:r>
    </w:p>
    <w:p w14:paraId="17202317" w14:textId="77777777" w:rsidR="000B7888" w:rsidRPr="000B7888" w:rsidRDefault="000B7888" w:rsidP="00AB3B21">
      <w:pPr>
        <w:rPr>
          <w:rFonts w:cs="Arial"/>
          <w:szCs w:val="20"/>
        </w:rPr>
      </w:pPr>
      <w:r w:rsidRPr="000B7888">
        <w:rPr>
          <w:rFonts w:cs="Arial"/>
          <w:szCs w:val="20"/>
        </w:rPr>
        <w:t xml:space="preserve">A lack of support might contribute to the onset or continuation of the mental health </w:t>
      </w:r>
      <w:r w:rsidRPr="000B7888">
        <w:rPr>
          <w:rFonts w:cs="Arial"/>
          <w:szCs w:val="20"/>
          <w:lang w:eastAsia="en-AU"/>
        </w:rPr>
        <w:t>issue or impact on recovery</w:t>
      </w:r>
      <w:r w:rsidRPr="000B7888">
        <w:rPr>
          <w:rFonts w:cs="Arial"/>
          <w:szCs w:val="20"/>
        </w:rPr>
        <w:t>.</w:t>
      </w:r>
    </w:p>
    <w:p w14:paraId="7526C3D5" w14:textId="7CB8532F" w:rsidR="00D243B7" w:rsidRPr="004E2E68" w:rsidRDefault="00D243B7" w:rsidP="00AB3B21">
      <w:pPr>
        <w:rPr>
          <w:rFonts w:cs="Arial"/>
          <w:b/>
          <w:bCs/>
          <w:szCs w:val="20"/>
        </w:rPr>
      </w:pPr>
      <w:r w:rsidRPr="004E2E68">
        <w:rPr>
          <w:rFonts w:cs="Arial"/>
          <w:b/>
          <w:bCs/>
          <w:szCs w:val="20"/>
        </w:rPr>
        <w:t xml:space="preserve">0 = </w:t>
      </w:r>
      <w:r w:rsidR="00B621A6">
        <w:rPr>
          <w:rFonts w:cs="Arial"/>
          <w:b/>
          <w:bCs/>
          <w:szCs w:val="20"/>
        </w:rPr>
        <w:t>H</w:t>
      </w:r>
      <w:r>
        <w:rPr>
          <w:rFonts w:cs="Arial"/>
          <w:b/>
          <w:bCs/>
          <w:szCs w:val="20"/>
        </w:rPr>
        <w:t>ighly supported</w:t>
      </w:r>
    </w:p>
    <w:p w14:paraId="6B33B252" w14:textId="21E7A3E3" w:rsidR="00D243B7" w:rsidRPr="002E75E8" w:rsidRDefault="00D243B7" w:rsidP="00A416C4">
      <w:pPr>
        <w:numPr>
          <w:ilvl w:val="0"/>
          <w:numId w:val="56"/>
        </w:numPr>
        <w:rPr>
          <w:rFonts w:cs="Arial"/>
          <w:szCs w:val="20"/>
        </w:rPr>
      </w:pPr>
      <w:r>
        <w:rPr>
          <w:rFonts w:cs="Arial"/>
          <w:szCs w:val="20"/>
        </w:rPr>
        <w:t>P</w:t>
      </w:r>
      <w:r w:rsidRPr="004E2E68">
        <w:rPr>
          <w:rFonts w:cs="Arial"/>
          <w:szCs w:val="20"/>
        </w:rPr>
        <w:t xml:space="preserve">ersonal supports are highly supportive and </w:t>
      </w:r>
      <w:r>
        <w:rPr>
          <w:rFonts w:cs="Arial"/>
          <w:szCs w:val="20"/>
        </w:rPr>
        <w:t>meet</w:t>
      </w:r>
      <w:r w:rsidRPr="004E2E68">
        <w:rPr>
          <w:rFonts w:cs="Arial"/>
          <w:szCs w:val="20"/>
        </w:rPr>
        <w:t xml:space="preserve"> the</w:t>
      </w:r>
      <w:r>
        <w:rPr>
          <w:rFonts w:cs="Arial"/>
          <w:szCs w:val="20"/>
        </w:rPr>
        <w:t xml:space="preserve"> older adult</w:t>
      </w:r>
      <w:r w:rsidR="00616ACF">
        <w:rPr>
          <w:rFonts w:cs="Arial"/>
          <w:szCs w:val="20"/>
        </w:rPr>
        <w:t>'</w:t>
      </w:r>
      <w:r w:rsidRPr="004E2E68">
        <w:rPr>
          <w:rFonts w:cs="Arial"/>
          <w:szCs w:val="20"/>
        </w:rPr>
        <w:t xml:space="preserve">s </w:t>
      </w:r>
      <w:r>
        <w:rPr>
          <w:rFonts w:cs="Arial"/>
          <w:szCs w:val="20"/>
        </w:rPr>
        <w:t xml:space="preserve">emotional, </w:t>
      </w:r>
      <w:r w:rsidR="00EB2220">
        <w:rPr>
          <w:rFonts w:cs="Arial"/>
          <w:szCs w:val="20"/>
        </w:rPr>
        <w:t>practical,</w:t>
      </w:r>
      <w:r>
        <w:rPr>
          <w:rFonts w:cs="Arial"/>
          <w:szCs w:val="20"/>
        </w:rPr>
        <w:t xml:space="preserve"> and social needs.</w:t>
      </w:r>
    </w:p>
    <w:p w14:paraId="7E28096F" w14:textId="1019CFFD" w:rsidR="00A2302F" w:rsidRPr="00D41E4A" w:rsidRDefault="00DA1FD8" w:rsidP="00AB3B21">
      <w:pPr>
        <w:rPr>
          <w:rStyle w:val="Strong"/>
          <w:rFonts w:cs="Arial"/>
          <w:b w:val="0"/>
          <w:bCs w:val="0"/>
          <w:szCs w:val="20"/>
        </w:rPr>
      </w:pPr>
      <w:r w:rsidRPr="00D41E4A">
        <w:rPr>
          <w:rFonts w:cs="Arial"/>
          <w:b/>
          <w:bCs/>
          <w:szCs w:val="20"/>
        </w:rPr>
        <w:t>1 = Well supported</w:t>
      </w:r>
    </w:p>
    <w:p w14:paraId="2C4342E9" w14:textId="2B3E4156" w:rsidR="003062D7" w:rsidRPr="00D41E4A" w:rsidRDefault="002D1DCE" w:rsidP="00A416C4">
      <w:pPr>
        <w:pStyle w:val="ListParagraph"/>
        <w:numPr>
          <w:ilvl w:val="0"/>
          <w:numId w:val="10"/>
        </w:numPr>
        <w:contextualSpacing w:val="0"/>
        <w:rPr>
          <w:rFonts w:cs="Arial"/>
          <w:szCs w:val="20"/>
        </w:rPr>
      </w:pPr>
      <w:r w:rsidRPr="00D41E4A">
        <w:rPr>
          <w:rFonts w:cs="Arial"/>
          <w:szCs w:val="20"/>
        </w:rPr>
        <w:t>A few supports seen as useful by the</w:t>
      </w:r>
      <w:r w:rsidR="00772374">
        <w:rPr>
          <w:rFonts w:cs="Arial"/>
          <w:szCs w:val="20"/>
        </w:rPr>
        <w:t xml:space="preserve"> older adult</w:t>
      </w:r>
      <w:r w:rsidRPr="00D41E4A">
        <w:rPr>
          <w:rFonts w:cs="Arial"/>
          <w:szCs w:val="20"/>
        </w:rPr>
        <w:t xml:space="preserve"> are available</w:t>
      </w:r>
      <w:r w:rsidR="003062D7" w:rsidRPr="00D41E4A">
        <w:rPr>
          <w:rFonts w:cs="Arial"/>
          <w:szCs w:val="20"/>
        </w:rPr>
        <w:t xml:space="preserve">, </w:t>
      </w:r>
      <w:r w:rsidRPr="00D41E4A">
        <w:rPr>
          <w:rFonts w:cs="Arial"/>
          <w:szCs w:val="20"/>
        </w:rPr>
        <w:t>willing to</w:t>
      </w:r>
      <w:r w:rsidR="00D41E4A">
        <w:rPr>
          <w:rFonts w:cs="Arial"/>
          <w:szCs w:val="20"/>
        </w:rPr>
        <w:t>,</w:t>
      </w:r>
      <w:r w:rsidRPr="00D41E4A">
        <w:rPr>
          <w:rFonts w:cs="Arial"/>
          <w:szCs w:val="20"/>
        </w:rPr>
        <w:t xml:space="preserve"> and capable of providing </w:t>
      </w:r>
      <w:r w:rsidR="003062D7" w:rsidRPr="00D41E4A">
        <w:rPr>
          <w:rFonts w:cs="Arial"/>
          <w:szCs w:val="20"/>
        </w:rPr>
        <w:t xml:space="preserve">emotional, </w:t>
      </w:r>
      <w:r w:rsidR="00DA1FD8" w:rsidRPr="00D41E4A">
        <w:rPr>
          <w:rFonts w:cs="Arial"/>
          <w:szCs w:val="20"/>
        </w:rPr>
        <w:t>practical,</w:t>
      </w:r>
      <w:r w:rsidR="003062D7" w:rsidRPr="00D41E4A">
        <w:rPr>
          <w:rFonts w:cs="Arial"/>
          <w:szCs w:val="20"/>
        </w:rPr>
        <w:t xml:space="preserve"> and social </w:t>
      </w:r>
      <w:r w:rsidRPr="00D41E4A">
        <w:rPr>
          <w:rFonts w:cs="Arial"/>
          <w:szCs w:val="20"/>
        </w:rPr>
        <w:t xml:space="preserve">support. </w:t>
      </w:r>
    </w:p>
    <w:p w14:paraId="417E49E7" w14:textId="77777777" w:rsidR="00A2302F" w:rsidRPr="00D41E4A" w:rsidRDefault="00A2302F" w:rsidP="00AB3B21">
      <w:pPr>
        <w:rPr>
          <w:rFonts w:cs="Arial"/>
          <w:szCs w:val="20"/>
        </w:rPr>
      </w:pPr>
      <w:r w:rsidRPr="00D41E4A">
        <w:rPr>
          <w:rFonts w:cs="Arial"/>
          <w:b/>
          <w:bCs/>
          <w:szCs w:val="20"/>
        </w:rPr>
        <w:t>2 = Limited supports</w:t>
      </w:r>
    </w:p>
    <w:p w14:paraId="2108ECFA" w14:textId="21DC01E2" w:rsidR="00DA1FD8" w:rsidRPr="00D41E4A" w:rsidRDefault="00A2302F" w:rsidP="00A416C4">
      <w:pPr>
        <w:pStyle w:val="ListParagraph"/>
        <w:numPr>
          <w:ilvl w:val="0"/>
          <w:numId w:val="47"/>
        </w:numPr>
        <w:contextualSpacing w:val="0"/>
        <w:rPr>
          <w:rStyle w:val="Strong"/>
          <w:rFonts w:eastAsia="Times New Roman" w:cs="Arial"/>
          <w:b w:val="0"/>
          <w:bCs w:val="0"/>
          <w:szCs w:val="20"/>
          <w:lang w:eastAsia="en-AU"/>
        </w:rPr>
      </w:pPr>
      <w:r w:rsidRPr="00D41E4A">
        <w:rPr>
          <w:rFonts w:cs="Arial"/>
          <w:szCs w:val="20"/>
        </w:rPr>
        <w:t xml:space="preserve">Usual sources of useful support may be reluctant to provide support, difficult to access or have insufficient resources to provide </w:t>
      </w:r>
      <w:r w:rsidR="00D71CC0" w:rsidRPr="00D41E4A">
        <w:rPr>
          <w:rFonts w:cs="Arial"/>
          <w:szCs w:val="20"/>
        </w:rPr>
        <w:t xml:space="preserve">emotional, </w:t>
      </w:r>
      <w:r w:rsidR="000B0123" w:rsidRPr="00D41E4A">
        <w:rPr>
          <w:rFonts w:cs="Arial"/>
          <w:szCs w:val="20"/>
        </w:rPr>
        <w:t>practical,</w:t>
      </w:r>
      <w:r w:rsidR="00D71CC0" w:rsidRPr="00D41E4A">
        <w:rPr>
          <w:rFonts w:cs="Arial"/>
          <w:szCs w:val="20"/>
        </w:rPr>
        <w:t xml:space="preserve"> or social s</w:t>
      </w:r>
      <w:r w:rsidRPr="00D41E4A">
        <w:rPr>
          <w:rFonts w:cs="Arial"/>
          <w:szCs w:val="20"/>
        </w:rPr>
        <w:t>upport whenever it is needed.</w:t>
      </w:r>
    </w:p>
    <w:p w14:paraId="7D45A957" w14:textId="77777777" w:rsidR="000B0123" w:rsidRPr="00D41E4A" w:rsidRDefault="000B0123" w:rsidP="00AB3B21">
      <w:pPr>
        <w:rPr>
          <w:rFonts w:cs="Arial"/>
          <w:szCs w:val="20"/>
        </w:rPr>
      </w:pPr>
      <w:r w:rsidRPr="00D41E4A">
        <w:rPr>
          <w:rFonts w:cs="Arial"/>
          <w:b/>
          <w:bCs/>
          <w:szCs w:val="20"/>
        </w:rPr>
        <w:t xml:space="preserve">3 = Minimal supports </w:t>
      </w:r>
    </w:p>
    <w:p w14:paraId="38DBF3B7" w14:textId="0B71A01E" w:rsidR="00D41E4A" w:rsidRPr="00F92298" w:rsidRDefault="000B0123" w:rsidP="00A416C4">
      <w:pPr>
        <w:numPr>
          <w:ilvl w:val="0"/>
          <w:numId w:val="48"/>
        </w:numPr>
        <w:rPr>
          <w:rFonts w:eastAsia="Times New Roman" w:cs="Arial"/>
          <w:b/>
          <w:bCs/>
          <w:szCs w:val="20"/>
          <w:lang w:eastAsia="en-AU"/>
        </w:rPr>
      </w:pPr>
      <w:r w:rsidRPr="00D41E4A">
        <w:rPr>
          <w:rFonts w:cs="Arial"/>
          <w:szCs w:val="20"/>
        </w:rPr>
        <w:t>Very few actual or potential useful sources of support are available</w:t>
      </w:r>
      <w:r w:rsidR="00300FF6" w:rsidRPr="00D41E4A">
        <w:rPr>
          <w:rFonts w:cs="Arial"/>
          <w:szCs w:val="20"/>
        </w:rPr>
        <w:t xml:space="preserve">, </w:t>
      </w:r>
      <w:r w:rsidR="00D41E4A">
        <w:rPr>
          <w:rFonts w:cs="Arial"/>
          <w:szCs w:val="20"/>
        </w:rPr>
        <w:t xml:space="preserve">willing to and capable of providing </w:t>
      </w:r>
      <w:r w:rsidR="00300FF6" w:rsidRPr="00D41E4A">
        <w:rPr>
          <w:rFonts w:cs="Arial"/>
          <w:szCs w:val="20"/>
        </w:rPr>
        <w:t xml:space="preserve">emotional, </w:t>
      </w:r>
      <w:r w:rsidR="008F41EC" w:rsidRPr="00D41E4A">
        <w:rPr>
          <w:rFonts w:cs="Arial"/>
          <w:szCs w:val="20"/>
        </w:rPr>
        <w:t>practical,</w:t>
      </w:r>
      <w:r w:rsidR="00300FF6" w:rsidRPr="00D41E4A">
        <w:rPr>
          <w:rFonts w:cs="Arial"/>
          <w:szCs w:val="20"/>
        </w:rPr>
        <w:t xml:space="preserve"> or social </w:t>
      </w:r>
      <w:r w:rsidR="00D41E4A">
        <w:rPr>
          <w:rFonts w:cs="Arial"/>
          <w:szCs w:val="20"/>
        </w:rPr>
        <w:t>support</w:t>
      </w:r>
    </w:p>
    <w:p w14:paraId="6A6EA090" w14:textId="771074F2" w:rsidR="00F92298" w:rsidRPr="00F92298" w:rsidRDefault="00F92298" w:rsidP="00A416C4">
      <w:pPr>
        <w:numPr>
          <w:ilvl w:val="0"/>
          <w:numId w:val="48"/>
        </w:numPr>
      </w:pPr>
      <w:r>
        <w:t xml:space="preserve">Despite the older adult requiring them, a substitute decision-maker has not facilitated access to services and support in the past. </w:t>
      </w:r>
    </w:p>
    <w:p w14:paraId="014FBF0B" w14:textId="692184DA" w:rsidR="00D41E4A" w:rsidRPr="00D41E4A" w:rsidRDefault="00D41E4A" w:rsidP="00AB3B21">
      <w:pPr>
        <w:rPr>
          <w:rFonts w:eastAsia="Times New Roman" w:cs="Arial"/>
          <w:b/>
          <w:bCs/>
          <w:szCs w:val="20"/>
          <w:lang w:eastAsia="en-AU"/>
        </w:rPr>
      </w:pPr>
      <w:r w:rsidRPr="00D41E4A">
        <w:rPr>
          <w:rFonts w:cs="Arial"/>
          <w:b/>
          <w:bCs/>
          <w:szCs w:val="20"/>
        </w:rPr>
        <w:t>4 = No supports</w:t>
      </w:r>
    </w:p>
    <w:p w14:paraId="7E339478" w14:textId="26365753" w:rsidR="00D41E4A" w:rsidRPr="00D41E4A" w:rsidRDefault="00D41E4A" w:rsidP="00A416C4">
      <w:pPr>
        <w:pStyle w:val="ListParagraph"/>
        <w:numPr>
          <w:ilvl w:val="0"/>
          <w:numId w:val="49"/>
        </w:numPr>
        <w:contextualSpacing w:val="0"/>
        <w:rPr>
          <w:rFonts w:cs="Arial"/>
          <w:szCs w:val="20"/>
        </w:rPr>
      </w:pPr>
      <w:r w:rsidRPr="00D41E4A">
        <w:rPr>
          <w:rFonts w:cs="Arial"/>
          <w:szCs w:val="20"/>
        </w:rPr>
        <w:t>No useful sources of support are available</w:t>
      </w:r>
      <w:r w:rsidR="008F41EC">
        <w:rPr>
          <w:rFonts w:cs="Arial"/>
          <w:szCs w:val="20"/>
        </w:rPr>
        <w:t xml:space="preserve">, and emotional, practical, or social needs are mostly unmet. </w:t>
      </w:r>
    </w:p>
    <w:p w14:paraId="59AFBC40" w14:textId="77777777" w:rsidR="00FB140C" w:rsidRDefault="00FB140C" w:rsidP="00EF736D">
      <w:pPr>
        <w:rPr>
          <w:rFonts w:cs="Arial"/>
          <w:szCs w:val="20"/>
        </w:rPr>
      </w:pPr>
      <w:r>
        <w:rPr>
          <w:rFonts w:cs="Arial"/>
          <w:szCs w:val="20"/>
        </w:rPr>
        <w:br w:type="page"/>
      </w:r>
    </w:p>
    <w:p w14:paraId="45D5B9D4" w14:textId="77777777" w:rsidR="00FB140C" w:rsidRDefault="00FB140C" w:rsidP="00263A08">
      <w:pPr>
        <w:pStyle w:val="Heading4"/>
      </w:pPr>
      <w:bookmarkStart w:id="39" w:name="_Toc85218578"/>
      <w:r>
        <w:lastRenderedPageBreak/>
        <w:t>Domain 8 – Engagement and motivation</w:t>
      </w:r>
      <w:bookmarkEnd w:id="39"/>
    </w:p>
    <w:p w14:paraId="22627603" w14:textId="2C244738" w:rsidR="007924D8" w:rsidRPr="00AB3B21" w:rsidRDefault="007924D8" w:rsidP="00AB3B21">
      <w:pPr>
        <w:shd w:val="clear" w:color="auto" w:fill="FCFCFC"/>
        <w:rPr>
          <w:rFonts w:cs="Arial"/>
          <w:szCs w:val="20"/>
          <w:lang w:eastAsia="en-AU"/>
        </w:rPr>
      </w:pPr>
      <w:r w:rsidRPr="00AB3B21">
        <w:rPr>
          <w:rFonts w:cs="Arial"/>
          <w:szCs w:val="20"/>
        </w:rPr>
        <w:t>This domain considers the older adult</w:t>
      </w:r>
      <w:r w:rsidR="00616ACF">
        <w:rPr>
          <w:rFonts w:cs="Arial"/>
          <w:szCs w:val="20"/>
        </w:rPr>
        <w:t>'</w:t>
      </w:r>
      <w:r w:rsidRPr="00AB3B21">
        <w:rPr>
          <w:rFonts w:cs="Arial"/>
          <w:szCs w:val="20"/>
        </w:rPr>
        <w:t xml:space="preserve">s awareness of the mental health issue and their capacity and willingness to engage in or accept assistance. </w:t>
      </w:r>
      <w:r w:rsidRPr="00AB3B21">
        <w:rPr>
          <w:rFonts w:cs="Arial"/>
          <w:szCs w:val="20"/>
          <w:lang w:eastAsia="en-AU"/>
        </w:rPr>
        <w:t>Assessment of an individual on this domain should include the persons:</w:t>
      </w:r>
    </w:p>
    <w:p w14:paraId="36560744" w14:textId="77777777" w:rsidR="007924D8" w:rsidRPr="00AB3B21" w:rsidRDefault="007924D8" w:rsidP="00A416C4">
      <w:pPr>
        <w:pStyle w:val="ListParagraph"/>
        <w:numPr>
          <w:ilvl w:val="0"/>
          <w:numId w:val="50"/>
        </w:numPr>
        <w:shd w:val="clear" w:color="auto" w:fill="FCFCFC"/>
        <w:contextualSpacing w:val="0"/>
        <w:rPr>
          <w:rFonts w:cs="Arial"/>
          <w:szCs w:val="20"/>
          <w:lang w:eastAsia="en-AU"/>
        </w:rPr>
      </w:pPr>
      <w:r w:rsidRPr="00AB3B21">
        <w:rPr>
          <w:rFonts w:cs="Arial"/>
          <w:szCs w:val="20"/>
          <w:lang w:eastAsia="en-AU"/>
        </w:rPr>
        <w:t>Understanding of the symptoms, condition, and impact.</w:t>
      </w:r>
    </w:p>
    <w:p w14:paraId="1E0713B7" w14:textId="77777777" w:rsidR="007924D8" w:rsidRPr="00AB3B21" w:rsidRDefault="007924D8" w:rsidP="00A416C4">
      <w:pPr>
        <w:pStyle w:val="ListParagraph"/>
        <w:numPr>
          <w:ilvl w:val="0"/>
          <w:numId w:val="50"/>
        </w:numPr>
        <w:shd w:val="clear" w:color="auto" w:fill="FCFCFC"/>
        <w:contextualSpacing w:val="0"/>
        <w:rPr>
          <w:rFonts w:cs="Arial"/>
          <w:szCs w:val="20"/>
          <w:lang w:eastAsia="en-AU"/>
        </w:rPr>
      </w:pPr>
      <w:r w:rsidRPr="00AB3B21">
        <w:rPr>
          <w:rFonts w:cs="Arial"/>
          <w:szCs w:val="20"/>
          <w:lang w:eastAsia="en-AU"/>
        </w:rPr>
        <w:t>Ability and capacity to manage the condition.</w:t>
      </w:r>
    </w:p>
    <w:p w14:paraId="0A4C0B84" w14:textId="0B38D319" w:rsidR="007924D8" w:rsidRDefault="007924D8" w:rsidP="00A416C4">
      <w:pPr>
        <w:pStyle w:val="ListParagraph"/>
        <w:numPr>
          <w:ilvl w:val="0"/>
          <w:numId w:val="50"/>
        </w:numPr>
        <w:shd w:val="clear" w:color="auto" w:fill="FCFCFC"/>
        <w:contextualSpacing w:val="0"/>
        <w:rPr>
          <w:rFonts w:cs="Arial"/>
          <w:szCs w:val="20"/>
          <w:lang w:eastAsia="en-AU"/>
        </w:rPr>
      </w:pPr>
      <w:r w:rsidRPr="00AB3B21">
        <w:rPr>
          <w:rFonts w:cs="Arial"/>
          <w:szCs w:val="20"/>
          <w:lang w:eastAsia="en-AU"/>
        </w:rPr>
        <w:t>Motivation to access necessary supports (particularly important if considering self-management options).</w:t>
      </w:r>
    </w:p>
    <w:p w14:paraId="0950D25C" w14:textId="2FAA6271" w:rsidR="008A3CD6" w:rsidRPr="008A3CD6" w:rsidRDefault="008A3CD6" w:rsidP="008A3CD6">
      <w:pPr>
        <w:shd w:val="clear" w:color="auto" w:fill="FCFCFC"/>
        <w:rPr>
          <w:rFonts w:cs="Arial"/>
          <w:szCs w:val="20"/>
          <w:lang w:eastAsia="en-AU"/>
        </w:rPr>
      </w:pPr>
      <w:r w:rsidRPr="0002306D">
        <w:rPr>
          <w:rFonts w:cs="Arial"/>
          <w:szCs w:val="20"/>
          <w:lang w:eastAsia="en-AU"/>
        </w:rPr>
        <w:t xml:space="preserve">Some older adults may not have the agency or resources required to seek and access services and support independently of a support person, </w:t>
      </w:r>
      <w:r w:rsidR="00F821BF" w:rsidRPr="0002306D">
        <w:rPr>
          <w:rFonts w:cs="Arial"/>
          <w:szCs w:val="20"/>
          <w:lang w:eastAsia="en-AU"/>
        </w:rPr>
        <w:t>caregiver,</w:t>
      </w:r>
      <w:r w:rsidRPr="0002306D">
        <w:rPr>
          <w:rFonts w:cs="Arial"/>
          <w:szCs w:val="20"/>
          <w:lang w:eastAsia="en-AU"/>
        </w:rPr>
        <w:t xml:space="preserve"> or family member. Subsequently, it is important for the initial assessment and referral process to include support people, </w:t>
      </w:r>
      <w:r w:rsidR="00F821BF" w:rsidRPr="0002306D">
        <w:rPr>
          <w:rFonts w:cs="Arial"/>
          <w:szCs w:val="20"/>
          <w:lang w:eastAsia="en-AU"/>
        </w:rPr>
        <w:t>caregivers,</w:t>
      </w:r>
      <w:r w:rsidRPr="0002306D">
        <w:rPr>
          <w:rFonts w:cs="Arial"/>
          <w:szCs w:val="20"/>
          <w:lang w:eastAsia="en-AU"/>
        </w:rPr>
        <w:t xml:space="preserve"> and family members in discussions and decision-making where appropriate.</w:t>
      </w:r>
    </w:p>
    <w:p w14:paraId="21A294ED" w14:textId="11587928" w:rsidR="00C97491" w:rsidRPr="00AB3B21" w:rsidRDefault="00C97491" w:rsidP="00AB3B21">
      <w:pPr>
        <w:pStyle w:val="Boxheading"/>
      </w:pPr>
      <w:r w:rsidRPr="00AB3B21">
        <w:t xml:space="preserve">Practice point – </w:t>
      </w:r>
      <w:r w:rsidR="00AB3B21" w:rsidRPr="00AB3B21">
        <w:t>C</w:t>
      </w:r>
      <w:r w:rsidRPr="00AB3B21">
        <w:t>hecking in when engagement or motivation is low</w:t>
      </w:r>
    </w:p>
    <w:p w14:paraId="4476B4C0" w14:textId="10D12CF4" w:rsidR="00C97491" w:rsidRPr="00AB3B21" w:rsidRDefault="00C97491" w:rsidP="00AB3B21">
      <w:pPr>
        <w:pStyle w:val="Boxparagraph"/>
        <w:spacing w:line="240" w:lineRule="auto"/>
      </w:pPr>
      <w:r w:rsidRPr="00AB3B21">
        <w:t xml:space="preserve">A follow-up check-in helps determine if the recommended information, resources, and services are being utilised and perceived as helpful. Proactively </w:t>
      </w:r>
      <w:r w:rsidR="00616ACF">
        <w:t>"</w:t>
      </w:r>
      <w:r w:rsidRPr="00AB3B21">
        <w:t>checking in</w:t>
      </w:r>
      <w:r w:rsidR="00616ACF">
        <w:t>"</w:t>
      </w:r>
      <w:r w:rsidRPr="00AB3B21">
        <w:t xml:space="preserve"> or encouraging the </w:t>
      </w:r>
      <w:r w:rsidR="007924D8" w:rsidRPr="00AB3B21">
        <w:t>person</w:t>
      </w:r>
      <w:r w:rsidRPr="00AB3B21">
        <w:t xml:space="preserve"> to </w:t>
      </w:r>
      <w:r w:rsidR="00616ACF">
        <w:t>"</w:t>
      </w:r>
      <w:r w:rsidRPr="00AB3B21">
        <w:t>check back</w:t>
      </w:r>
      <w:r w:rsidR="00616ACF">
        <w:t>"</w:t>
      </w:r>
      <w:r w:rsidRPr="00AB3B21">
        <w:t xml:space="preserve"> is essential when engagement or motivation is low. A plan for check-in should be made at the point of referral and documented. </w:t>
      </w:r>
    </w:p>
    <w:p w14:paraId="19010D7B" w14:textId="77777777" w:rsidR="00C97491" w:rsidRPr="00AB3B21" w:rsidRDefault="00C97491" w:rsidP="00AB3B21">
      <w:pPr>
        <w:pStyle w:val="Boxparagraph"/>
        <w:spacing w:line="240" w:lineRule="auto"/>
      </w:pPr>
      <w:r w:rsidRPr="00AB3B21">
        <w:t>The check-in should explore the following questions:</w:t>
      </w:r>
      <w:r w:rsidRPr="00AB3B21">
        <w:rPr>
          <w:b/>
        </w:rPr>
        <w:t xml:space="preserve"> </w:t>
      </w:r>
    </w:p>
    <w:p w14:paraId="7B9B0B76" w14:textId="43B65625" w:rsidR="00C97491" w:rsidRPr="00AB3B21" w:rsidRDefault="00DC3C04" w:rsidP="00AB3B21">
      <w:pPr>
        <w:pStyle w:val="Boxparagraph"/>
        <w:spacing w:line="240" w:lineRule="auto"/>
      </w:pPr>
      <w:r w:rsidRPr="00AB3B21">
        <w:t xml:space="preserve">1. </w:t>
      </w:r>
      <w:r w:rsidR="00C97491" w:rsidRPr="00AB3B21">
        <w:t xml:space="preserve">Is the </w:t>
      </w:r>
      <w:r w:rsidR="00194A2F" w:rsidRPr="00AB3B21">
        <w:t xml:space="preserve">person </w:t>
      </w:r>
      <w:r w:rsidR="00C97491" w:rsidRPr="00AB3B21">
        <w:t xml:space="preserve">engaging with the recommended information, resources, and services? If the </w:t>
      </w:r>
      <w:r w:rsidR="00194A2F" w:rsidRPr="00AB3B21">
        <w:t>person</w:t>
      </w:r>
      <w:r w:rsidR="00C97491" w:rsidRPr="00AB3B21">
        <w:t xml:space="preserve"> is not engaging, it is essential to re-examine motivation and explore reasons for </w:t>
      </w:r>
      <w:r w:rsidR="002305D3">
        <w:t xml:space="preserve">the </w:t>
      </w:r>
      <w:r w:rsidR="00C97491" w:rsidRPr="00AB3B21">
        <w:t xml:space="preserve">lack of engagement (domain 8). </w:t>
      </w:r>
    </w:p>
    <w:p w14:paraId="69041064" w14:textId="4513AA8C" w:rsidR="00C97491" w:rsidRPr="00AB3B21" w:rsidRDefault="00194A2F" w:rsidP="00AB3B21">
      <w:pPr>
        <w:pStyle w:val="Boxparagraph"/>
        <w:spacing w:line="240" w:lineRule="auto"/>
      </w:pPr>
      <w:r w:rsidRPr="00AB3B21">
        <w:t>2</w:t>
      </w:r>
      <w:r w:rsidR="00DC3C04" w:rsidRPr="00AB3B21">
        <w:t xml:space="preserve">. </w:t>
      </w:r>
      <w:r w:rsidR="00C97491" w:rsidRPr="00AB3B21">
        <w:t xml:space="preserve">Does the </w:t>
      </w:r>
      <w:r w:rsidRPr="00AB3B21">
        <w:t>person</w:t>
      </w:r>
      <w:r w:rsidR="00C97491" w:rsidRPr="00AB3B21">
        <w:t xml:space="preserve"> think that the recommended information, resources, and services are/were helpful?</w:t>
      </w:r>
    </w:p>
    <w:p w14:paraId="5BF5BC58" w14:textId="2BDB9FBF" w:rsidR="00C97491" w:rsidRPr="00AB3B21" w:rsidRDefault="00194A2F" w:rsidP="00AB3B21">
      <w:pPr>
        <w:pStyle w:val="Boxparagraph"/>
        <w:spacing w:line="240" w:lineRule="auto"/>
      </w:pPr>
      <w:r w:rsidRPr="00AB3B21">
        <w:t>3</w:t>
      </w:r>
      <w:r w:rsidR="00DC3C04" w:rsidRPr="00AB3B21">
        <w:t xml:space="preserve">. </w:t>
      </w:r>
      <w:r w:rsidR="00C97491" w:rsidRPr="00AB3B21">
        <w:t>Is there evidence of deterioration or changing risk of suicide or harm to self or others?</w:t>
      </w:r>
    </w:p>
    <w:p w14:paraId="7D476B02" w14:textId="66616737" w:rsidR="00C97491" w:rsidRPr="00AB3B21" w:rsidRDefault="00194A2F" w:rsidP="00AB3B21">
      <w:pPr>
        <w:pStyle w:val="Boxparagraph"/>
        <w:spacing w:line="240" w:lineRule="auto"/>
      </w:pPr>
      <w:r w:rsidRPr="00AB3B21">
        <w:t>4</w:t>
      </w:r>
      <w:r w:rsidR="00DC3C04" w:rsidRPr="00AB3B21">
        <w:t xml:space="preserve">. </w:t>
      </w:r>
      <w:r w:rsidR="00C97491" w:rsidRPr="00AB3B21">
        <w:t xml:space="preserve">Is the </w:t>
      </w:r>
      <w:r w:rsidRPr="00AB3B21">
        <w:t xml:space="preserve">person </w:t>
      </w:r>
      <w:r w:rsidR="00C97491" w:rsidRPr="00AB3B21">
        <w:t>experiencing new or worsening social and environmental stressors?</w:t>
      </w:r>
    </w:p>
    <w:p w14:paraId="37E13346" w14:textId="0791E77E" w:rsidR="00C97491" w:rsidRPr="00AB3B21" w:rsidRDefault="00DC3C04" w:rsidP="00AB3B21">
      <w:pPr>
        <w:pStyle w:val="Boxparagraph"/>
        <w:spacing w:line="240" w:lineRule="auto"/>
      </w:pPr>
      <w:r w:rsidRPr="00AB3B21">
        <w:t xml:space="preserve">6. </w:t>
      </w:r>
      <w:r w:rsidR="00C97491" w:rsidRPr="00AB3B21">
        <w:t xml:space="preserve">Discuss and document the next steps determined in collaboration with the </w:t>
      </w:r>
      <w:r w:rsidR="00194A2F" w:rsidRPr="00AB3B21">
        <w:t>person</w:t>
      </w:r>
      <w:r w:rsidR="00C97491" w:rsidRPr="00AB3B21">
        <w:t>. The next steps might include:</w:t>
      </w:r>
    </w:p>
    <w:p w14:paraId="5578CE88" w14:textId="77777777" w:rsidR="00C97491" w:rsidRPr="00AB3B21" w:rsidRDefault="00C97491" w:rsidP="00AB3B21">
      <w:pPr>
        <w:pStyle w:val="Boxparagraph"/>
        <w:spacing w:line="240" w:lineRule="auto"/>
      </w:pPr>
      <w:r w:rsidRPr="00AB3B21">
        <w:t>-</w:t>
      </w:r>
      <w:r w:rsidRPr="00AB3B21">
        <w:tab/>
        <w:t>Continue existing service arrangements</w:t>
      </w:r>
    </w:p>
    <w:p w14:paraId="169829E6" w14:textId="47120E0C" w:rsidR="00C97491" w:rsidRPr="00AB3B21" w:rsidRDefault="00C97491" w:rsidP="00AB3B21">
      <w:pPr>
        <w:pStyle w:val="Boxparagraph"/>
        <w:spacing w:line="240" w:lineRule="auto"/>
      </w:pPr>
      <w:r w:rsidRPr="00AB3B21">
        <w:t>-</w:t>
      </w:r>
      <w:r w:rsidRPr="00AB3B21">
        <w:tab/>
      </w:r>
      <w:r w:rsidR="00194A2F" w:rsidRPr="00AB3B21">
        <w:t>Build-in</w:t>
      </w:r>
      <w:r w:rsidRPr="00AB3B21">
        <w:t xml:space="preserve"> additional supports</w:t>
      </w:r>
    </w:p>
    <w:p w14:paraId="7538174B" w14:textId="3300D7FF" w:rsidR="00C97491" w:rsidRPr="00AB3B21" w:rsidRDefault="00C97491" w:rsidP="00AB3B21">
      <w:pPr>
        <w:pStyle w:val="Boxparagraph"/>
        <w:spacing w:line="240" w:lineRule="auto"/>
      </w:pPr>
      <w:r w:rsidRPr="00AB3B21">
        <w:t>-</w:t>
      </w:r>
      <w:r w:rsidRPr="00AB3B21">
        <w:tab/>
        <w:t>Initiate a referral to a different level of care</w:t>
      </w:r>
    </w:p>
    <w:p w14:paraId="61D1F6FB" w14:textId="77777777" w:rsidR="00AA39B3" w:rsidRPr="00AB3B21" w:rsidRDefault="00AA39B3" w:rsidP="00AB3B21">
      <w:pPr>
        <w:rPr>
          <w:rFonts w:cs="Arial"/>
          <w:szCs w:val="20"/>
        </w:rPr>
      </w:pPr>
      <w:r w:rsidRPr="00AB3B21">
        <w:rPr>
          <w:rFonts w:cs="Arial"/>
          <w:b/>
          <w:bCs/>
          <w:szCs w:val="20"/>
        </w:rPr>
        <w:t>0 = Optimal</w:t>
      </w:r>
      <w:r w:rsidRPr="00AB3B21">
        <w:rPr>
          <w:rFonts w:cs="Arial"/>
          <w:szCs w:val="20"/>
        </w:rPr>
        <w:t> </w:t>
      </w:r>
    </w:p>
    <w:p w14:paraId="2268E347" w14:textId="1E82A649" w:rsidR="00FA12B4" w:rsidRPr="00AB3B21" w:rsidRDefault="00FA12B4" w:rsidP="00A416C4">
      <w:pPr>
        <w:numPr>
          <w:ilvl w:val="0"/>
          <w:numId w:val="51"/>
        </w:numPr>
        <w:rPr>
          <w:rFonts w:cs="Arial"/>
          <w:szCs w:val="20"/>
        </w:rPr>
      </w:pPr>
      <w:r w:rsidRPr="00AB3B21">
        <w:rPr>
          <w:rFonts w:cs="Arial"/>
          <w:szCs w:val="20"/>
        </w:rPr>
        <w:t>The person is m</w:t>
      </w:r>
      <w:r w:rsidR="00AA39B3" w:rsidRPr="00AB3B21">
        <w:rPr>
          <w:rFonts w:cs="Arial"/>
          <w:szCs w:val="20"/>
        </w:rPr>
        <w:t xml:space="preserve">otivated </w:t>
      </w:r>
      <w:r w:rsidR="002305D3">
        <w:rPr>
          <w:rFonts w:cs="Arial"/>
          <w:szCs w:val="20"/>
        </w:rPr>
        <w:t>to participate</w:t>
      </w:r>
      <w:r w:rsidR="00AA39B3" w:rsidRPr="00AB3B21">
        <w:rPr>
          <w:rFonts w:cs="Arial"/>
          <w:szCs w:val="20"/>
        </w:rPr>
        <w:t xml:space="preserve"> in the recommended services and support.</w:t>
      </w:r>
    </w:p>
    <w:p w14:paraId="27617BAA" w14:textId="41DB5A1B" w:rsidR="00AA39B3" w:rsidRPr="00AB3B21" w:rsidRDefault="00FA12B4" w:rsidP="00A416C4">
      <w:pPr>
        <w:numPr>
          <w:ilvl w:val="0"/>
          <w:numId w:val="51"/>
        </w:numPr>
        <w:rPr>
          <w:rFonts w:cs="Arial"/>
          <w:szCs w:val="20"/>
        </w:rPr>
      </w:pPr>
      <w:r w:rsidRPr="00AB3B21">
        <w:rPr>
          <w:rFonts w:cs="Arial"/>
          <w:szCs w:val="20"/>
        </w:rPr>
        <w:t xml:space="preserve">The person </w:t>
      </w:r>
      <w:proofErr w:type="gramStart"/>
      <w:r w:rsidRPr="00AB3B21">
        <w:rPr>
          <w:rFonts w:cs="Arial"/>
          <w:szCs w:val="20"/>
        </w:rPr>
        <w:t>is c</w:t>
      </w:r>
      <w:r w:rsidR="00AA39B3" w:rsidRPr="00AB3B21">
        <w:rPr>
          <w:rFonts w:cs="Arial"/>
          <w:szCs w:val="20"/>
        </w:rPr>
        <w:t>apable of taking</w:t>
      </w:r>
      <w:proofErr w:type="gramEnd"/>
      <w:r w:rsidR="00AA39B3" w:rsidRPr="00AB3B21">
        <w:rPr>
          <w:rFonts w:cs="Arial"/>
          <w:szCs w:val="20"/>
        </w:rPr>
        <w:t xml:space="preserve"> an active role in managing </w:t>
      </w:r>
      <w:r w:rsidR="004A05D1">
        <w:rPr>
          <w:rFonts w:cs="Arial"/>
          <w:szCs w:val="20"/>
        </w:rPr>
        <w:t xml:space="preserve">the </w:t>
      </w:r>
      <w:r w:rsidR="00AA39B3" w:rsidRPr="00AB3B21">
        <w:rPr>
          <w:rFonts w:cs="Arial"/>
          <w:szCs w:val="20"/>
        </w:rPr>
        <w:t>condition.</w:t>
      </w:r>
    </w:p>
    <w:p w14:paraId="02C95C0B" w14:textId="77777777" w:rsidR="00901508" w:rsidRPr="00AB3B21" w:rsidRDefault="00901508" w:rsidP="00AB3B21">
      <w:pPr>
        <w:rPr>
          <w:rFonts w:cs="Arial"/>
          <w:szCs w:val="20"/>
        </w:rPr>
      </w:pPr>
      <w:r w:rsidRPr="00AB3B21">
        <w:rPr>
          <w:rFonts w:cs="Arial"/>
          <w:b/>
          <w:bCs/>
          <w:szCs w:val="20"/>
        </w:rPr>
        <w:t>1 = Positive</w:t>
      </w:r>
      <w:r w:rsidRPr="00AB3B21">
        <w:rPr>
          <w:rFonts w:cs="Arial"/>
          <w:szCs w:val="20"/>
        </w:rPr>
        <w:t>  </w:t>
      </w:r>
    </w:p>
    <w:p w14:paraId="6A9DD70E" w14:textId="1904CE7A" w:rsidR="00901508" w:rsidRPr="00AB3B21" w:rsidRDefault="00FA12B4" w:rsidP="00A416C4">
      <w:pPr>
        <w:numPr>
          <w:ilvl w:val="0"/>
          <w:numId w:val="52"/>
        </w:numPr>
        <w:ind w:left="714" w:hanging="357"/>
        <w:rPr>
          <w:rFonts w:cs="Arial"/>
          <w:szCs w:val="20"/>
        </w:rPr>
      </w:pPr>
      <w:r w:rsidRPr="00AB3B21">
        <w:rPr>
          <w:rFonts w:cs="Arial"/>
          <w:szCs w:val="20"/>
        </w:rPr>
        <w:t>The person is m</w:t>
      </w:r>
      <w:r w:rsidR="00901508" w:rsidRPr="00AB3B21">
        <w:rPr>
          <w:rFonts w:cs="Arial"/>
          <w:szCs w:val="20"/>
        </w:rPr>
        <w:t>ostly willing to accept and participate in the recommended services and support. </w:t>
      </w:r>
    </w:p>
    <w:p w14:paraId="4248FAEA" w14:textId="044E4C04" w:rsidR="00AA39B3" w:rsidRPr="00AB3B21" w:rsidRDefault="00FA12B4" w:rsidP="00A416C4">
      <w:pPr>
        <w:numPr>
          <w:ilvl w:val="0"/>
          <w:numId w:val="52"/>
        </w:numPr>
        <w:ind w:left="714" w:hanging="357"/>
        <w:rPr>
          <w:rFonts w:cs="Arial"/>
          <w:szCs w:val="20"/>
        </w:rPr>
      </w:pPr>
      <w:r w:rsidRPr="00AB3B21">
        <w:rPr>
          <w:rFonts w:cs="Arial"/>
          <w:szCs w:val="20"/>
        </w:rPr>
        <w:t>The person is m</w:t>
      </w:r>
      <w:r w:rsidR="00901508" w:rsidRPr="00AB3B21">
        <w:rPr>
          <w:rFonts w:cs="Arial"/>
          <w:szCs w:val="20"/>
        </w:rPr>
        <w:t>ostly capable of taking an active role in managing the condition.</w:t>
      </w:r>
    </w:p>
    <w:p w14:paraId="03BD42FA" w14:textId="77777777" w:rsidR="00BC4DB6" w:rsidRPr="00AB3B21" w:rsidRDefault="00BC4DB6" w:rsidP="00AB3B21">
      <w:pPr>
        <w:rPr>
          <w:rFonts w:cs="Arial"/>
          <w:szCs w:val="20"/>
        </w:rPr>
      </w:pPr>
      <w:r w:rsidRPr="00AB3B21">
        <w:rPr>
          <w:rFonts w:cs="Arial"/>
          <w:b/>
          <w:bCs/>
          <w:szCs w:val="20"/>
        </w:rPr>
        <w:t>2 = Limited</w:t>
      </w:r>
      <w:r w:rsidRPr="00AB3B21">
        <w:rPr>
          <w:rFonts w:cs="Arial"/>
          <w:szCs w:val="20"/>
        </w:rPr>
        <w:t> </w:t>
      </w:r>
    </w:p>
    <w:p w14:paraId="67ADD2A5" w14:textId="48F37AF0" w:rsidR="00BC4DB6" w:rsidRPr="00AB3B21" w:rsidRDefault="00FA12B4" w:rsidP="00A416C4">
      <w:pPr>
        <w:pStyle w:val="ListParagraph"/>
        <w:numPr>
          <w:ilvl w:val="0"/>
          <w:numId w:val="53"/>
        </w:numPr>
        <w:contextualSpacing w:val="0"/>
        <w:rPr>
          <w:rFonts w:cs="Arial"/>
          <w:szCs w:val="20"/>
        </w:rPr>
      </w:pPr>
      <w:r w:rsidRPr="00AB3B21">
        <w:rPr>
          <w:rFonts w:cs="Arial"/>
          <w:szCs w:val="20"/>
        </w:rPr>
        <w:t>The person is h</w:t>
      </w:r>
      <w:r w:rsidR="00BC4DB6" w:rsidRPr="00AB3B21">
        <w:rPr>
          <w:rFonts w:cs="Arial"/>
          <w:szCs w:val="20"/>
        </w:rPr>
        <w:t>esitant to accept and participate in the recommended services and support. </w:t>
      </w:r>
    </w:p>
    <w:p w14:paraId="50CB10E5" w14:textId="00691BB4" w:rsidR="00901508" w:rsidRPr="00AB3B21" w:rsidRDefault="00FA12B4" w:rsidP="00A416C4">
      <w:pPr>
        <w:pStyle w:val="ListParagraph"/>
        <w:numPr>
          <w:ilvl w:val="0"/>
          <w:numId w:val="53"/>
        </w:numPr>
        <w:contextualSpacing w:val="0"/>
        <w:rPr>
          <w:rFonts w:cs="Arial"/>
          <w:szCs w:val="20"/>
        </w:rPr>
      </w:pPr>
      <w:r w:rsidRPr="00AB3B21">
        <w:rPr>
          <w:rFonts w:cs="Arial"/>
          <w:szCs w:val="20"/>
        </w:rPr>
        <w:t>The person has l</w:t>
      </w:r>
      <w:r w:rsidR="00BC4DB6" w:rsidRPr="00AB3B21">
        <w:rPr>
          <w:rFonts w:cs="Arial"/>
          <w:szCs w:val="20"/>
        </w:rPr>
        <w:t>imited ability to take an active role in managing the condition.</w:t>
      </w:r>
    </w:p>
    <w:p w14:paraId="65AEE1BA" w14:textId="77777777" w:rsidR="00D44DF8" w:rsidRPr="00AB3B21" w:rsidRDefault="00D44DF8" w:rsidP="00AB3B21">
      <w:pPr>
        <w:rPr>
          <w:rFonts w:cs="Arial"/>
          <w:szCs w:val="20"/>
        </w:rPr>
      </w:pPr>
      <w:r w:rsidRPr="00AB3B21">
        <w:rPr>
          <w:rFonts w:cs="Arial"/>
          <w:b/>
          <w:bCs/>
          <w:szCs w:val="20"/>
        </w:rPr>
        <w:t>3 = Minimal</w:t>
      </w:r>
      <w:r w:rsidRPr="00AB3B21">
        <w:rPr>
          <w:rFonts w:cs="Arial"/>
          <w:szCs w:val="20"/>
        </w:rPr>
        <w:t> </w:t>
      </w:r>
    </w:p>
    <w:p w14:paraId="01168ADE" w14:textId="153207CD" w:rsidR="00D44DF8" w:rsidRPr="00AB3B21" w:rsidRDefault="00D44DF8" w:rsidP="00A416C4">
      <w:pPr>
        <w:pStyle w:val="ListParagraph"/>
        <w:numPr>
          <w:ilvl w:val="0"/>
          <w:numId w:val="54"/>
        </w:numPr>
        <w:contextualSpacing w:val="0"/>
        <w:rPr>
          <w:rFonts w:cs="Arial"/>
          <w:szCs w:val="20"/>
        </w:rPr>
      </w:pPr>
      <w:r w:rsidRPr="00AB3B21">
        <w:rPr>
          <w:rFonts w:cs="Arial"/>
          <w:szCs w:val="20"/>
        </w:rPr>
        <w:t>The</w:t>
      </w:r>
      <w:r w:rsidR="00FA12B4" w:rsidRPr="00AB3B21">
        <w:rPr>
          <w:rFonts w:cs="Arial"/>
          <w:szCs w:val="20"/>
        </w:rPr>
        <w:t xml:space="preserve"> person </w:t>
      </w:r>
      <w:r w:rsidRPr="00AB3B21">
        <w:rPr>
          <w:rFonts w:cs="Arial"/>
          <w:szCs w:val="20"/>
        </w:rPr>
        <w:t>is very reluctant to accept or participate in services and support.</w:t>
      </w:r>
    </w:p>
    <w:p w14:paraId="58DA2882" w14:textId="3B620FAD" w:rsidR="00D44DF8" w:rsidRPr="00AB3B21" w:rsidRDefault="00D44DF8" w:rsidP="00A416C4">
      <w:pPr>
        <w:pStyle w:val="ListParagraph"/>
        <w:numPr>
          <w:ilvl w:val="0"/>
          <w:numId w:val="54"/>
        </w:numPr>
        <w:contextualSpacing w:val="0"/>
        <w:rPr>
          <w:rFonts w:cs="Arial"/>
          <w:szCs w:val="20"/>
        </w:rPr>
      </w:pPr>
      <w:r w:rsidRPr="00AB3B21">
        <w:rPr>
          <w:rFonts w:cs="Arial"/>
          <w:szCs w:val="20"/>
        </w:rPr>
        <w:t xml:space="preserve">The </w:t>
      </w:r>
      <w:r w:rsidR="00FA12B4" w:rsidRPr="00AB3B21">
        <w:rPr>
          <w:rFonts w:cs="Arial"/>
          <w:szCs w:val="20"/>
        </w:rPr>
        <w:t>person</w:t>
      </w:r>
      <w:r w:rsidRPr="00AB3B21">
        <w:rPr>
          <w:rFonts w:cs="Arial"/>
          <w:szCs w:val="20"/>
        </w:rPr>
        <w:t xml:space="preserve"> has not participated in services and support in the past, despite requiring them, due to low levels of engagement or motivation. </w:t>
      </w:r>
    </w:p>
    <w:p w14:paraId="72996C03" w14:textId="77777777" w:rsidR="00D40440" w:rsidRDefault="00D40440">
      <w:pPr>
        <w:spacing w:before="0" w:after="200" w:line="276" w:lineRule="auto"/>
        <w:rPr>
          <w:rFonts w:cs="Arial"/>
          <w:b/>
          <w:bCs/>
          <w:szCs w:val="20"/>
        </w:rPr>
      </w:pPr>
      <w:r>
        <w:rPr>
          <w:rFonts w:cs="Arial"/>
          <w:b/>
          <w:bCs/>
          <w:szCs w:val="20"/>
        </w:rPr>
        <w:br w:type="page"/>
      </w:r>
    </w:p>
    <w:p w14:paraId="5C9398C0" w14:textId="38B42919" w:rsidR="00372FE7" w:rsidRPr="00AB3B21" w:rsidRDefault="00372FE7" w:rsidP="00AB3B21">
      <w:pPr>
        <w:rPr>
          <w:rFonts w:cs="Arial"/>
          <w:szCs w:val="20"/>
        </w:rPr>
      </w:pPr>
      <w:r w:rsidRPr="00AB3B21">
        <w:rPr>
          <w:rFonts w:cs="Arial"/>
          <w:b/>
          <w:bCs/>
          <w:szCs w:val="20"/>
        </w:rPr>
        <w:lastRenderedPageBreak/>
        <w:t>4 = Disengaged</w:t>
      </w:r>
    </w:p>
    <w:p w14:paraId="0D95C35D" w14:textId="2F242F57" w:rsidR="00372FE7" w:rsidRPr="00AB3B21" w:rsidRDefault="00372FE7" w:rsidP="00A416C4">
      <w:pPr>
        <w:pStyle w:val="ListParagraph"/>
        <w:numPr>
          <w:ilvl w:val="0"/>
          <w:numId w:val="55"/>
        </w:numPr>
        <w:contextualSpacing w:val="0"/>
        <w:rPr>
          <w:rFonts w:cs="Arial"/>
          <w:szCs w:val="20"/>
        </w:rPr>
      </w:pPr>
      <w:r w:rsidRPr="00AB3B21">
        <w:rPr>
          <w:rFonts w:cs="Arial"/>
          <w:szCs w:val="20"/>
        </w:rPr>
        <w:t xml:space="preserve">The </w:t>
      </w:r>
      <w:r w:rsidR="00FA12B4" w:rsidRPr="00AB3B21">
        <w:rPr>
          <w:rFonts w:cs="Arial"/>
          <w:szCs w:val="20"/>
        </w:rPr>
        <w:t>person</w:t>
      </w:r>
      <w:r w:rsidRPr="00AB3B21">
        <w:rPr>
          <w:rFonts w:cs="Arial"/>
          <w:szCs w:val="20"/>
        </w:rPr>
        <w:t xml:space="preserve"> refuses to accept or participate in the recommended services and support.</w:t>
      </w:r>
    </w:p>
    <w:p w14:paraId="77071DBA" w14:textId="6A0E8F9D" w:rsidR="00BC4DB6" w:rsidRPr="00AB3B21" w:rsidRDefault="00372FE7" w:rsidP="00A416C4">
      <w:pPr>
        <w:pStyle w:val="ListParagraph"/>
        <w:numPr>
          <w:ilvl w:val="0"/>
          <w:numId w:val="55"/>
        </w:numPr>
        <w:contextualSpacing w:val="0"/>
        <w:rPr>
          <w:rFonts w:cs="Arial"/>
          <w:szCs w:val="20"/>
        </w:rPr>
      </w:pPr>
      <w:r w:rsidRPr="00AB3B21">
        <w:rPr>
          <w:rFonts w:cs="Arial"/>
          <w:szCs w:val="20"/>
        </w:rPr>
        <w:t xml:space="preserve">The </w:t>
      </w:r>
      <w:r w:rsidR="00FA12B4" w:rsidRPr="00AB3B21">
        <w:rPr>
          <w:rFonts w:cs="Arial"/>
          <w:szCs w:val="20"/>
        </w:rPr>
        <w:t>person</w:t>
      </w:r>
      <w:r w:rsidRPr="00AB3B21">
        <w:rPr>
          <w:rFonts w:cs="Arial"/>
          <w:szCs w:val="20"/>
        </w:rPr>
        <w:t xml:space="preserve"> has minimal ability to take an active role in managing the condition.</w:t>
      </w:r>
    </w:p>
    <w:p w14:paraId="3DA6CB61" w14:textId="77777777" w:rsidR="00D40440" w:rsidRDefault="00D40440">
      <w:pPr>
        <w:spacing w:before="0" w:after="200" w:line="276" w:lineRule="auto"/>
        <w:rPr>
          <w:rFonts w:ascii="Century Gothic" w:eastAsiaTheme="majorEastAsia" w:hAnsi="Century Gothic" w:cstheme="majorBidi"/>
          <w:b/>
          <w:color w:val="003C6A"/>
          <w:sz w:val="32"/>
          <w:szCs w:val="26"/>
        </w:rPr>
      </w:pPr>
      <w:bookmarkStart w:id="40" w:name="_Toc85218579"/>
      <w:bookmarkStart w:id="41" w:name="_Toc100593099"/>
      <w:r>
        <w:br w:type="page"/>
      </w:r>
    </w:p>
    <w:p w14:paraId="477423B6" w14:textId="02D19752" w:rsidR="00FB140C" w:rsidRDefault="00FB140C" w:rsidP="00EF736D">
      <w:pPr>
        <w:pStyle w:val="Heading2"/>
        <w:spacing w:before="120" w:after="120"/>
      </w:pPr>
      <w:r>
        <w:lastRenderedPageBreak/>
        <w:t xml:space="preserve">Levels of Care – </w:t>
      </w:r>
      <w:bookmarkEnd w:id="40"/>
      <w:r w:rsidR="009A607B">
        <w:t>Older Adults</w:t>
      </w:r>
      <w:bookmarkEnd w:id="41"/>
    </w:p>
    <w:p w14:paraId="4D8AE5CB" w14:textId="58AB2A01" w:rsidR="00FB140C" w:rsidRDefault="00FB140C" w:rsidP="00AB3B21">
      <w:r>
        <w:t xml:space="preserve">This section </w:t>
      </w:r>
      <w:r w:rsidR="00950E09">
        <w:t>describes</w:t>
      </w:r>
      <w:r>
        <w:t xml:space="preserve"> the different levels of care. The information gathered through the initial assessment is used to recommend a level of care and inform a referral decision. The levels of care </w:t>
      </w:r>
      <w:r w:rsidR="00950E09">
        <w:t xml:space="preserve">do not </w:t>
      </w:r>
      <w:r>
        <w:t xml:space="preserve">replace individualised assessment and care - </w:t>
      </w:r>
      <w:r w:rsidR="00950E09">
        <w:t>instead</w:t>
      </w:r>
      <w:r w:rsidR="002C1FDB">
        <w:t>, providing information to guide decision-</w:t>
      </w:r>
      <w:r>
        <w:t>making.</w:t>
      </w:r>
    </w:p>
    <w:p w14:paraId="649E6D11" w14:textId="7DF96592" w:rsidR="00FB140C" w:rsidRDefault="00FB140C" w:rsidP="00AB3B21">
      <w:r>
        <w:t xml:space="preserve">It is important to emphasise that the referral criteria are offered only to guide judgements about the recommended level of care. Each presenting </w:t>
      </w:r>
      <w:r w:rsidR="009A607B">
        <w:t>older adult</w:t>
      </w:r>
      <w:r>
        <w:t xml:space="preserve"> will have unique requirements that must always take precedence in decision making.</w:t>
      </w:r>
    </w:p>
    <w:p w14:paraId="2CCB1A97" w14:textId="51534E06" w:rsidR="00FB140C" w:rsidRDefault="00FB140C" w:rsidP="00AB3B21">
      <w:r>
        <w:t xml:space="preserve">There are </w:t>
      </w:r>
      <w:r w:rsidR="002C1FDB">
        <w:t>five</w:t>
      </w:r>
      <w:r>
        <w:t xml:space="preserve"> levels of care (depicted in Figure </w:t>
      </w:r>
      <w:r w:rsidR="0068531E">
        <w:t>3</w:t>
      </w:r>
      <w:r>
        <w:t>)</w:t>
      </w:r>
      <w:r w:rsidR="002C1FDB">
        <w:t>. E</w:t>
      </w:r>
      <w:r>
        <w:t xml:space="preserve">ach </w:t>
      </w:r>
      <w:r w:rsidR="002C1FDB">
        <w:t>level of care is</w:t>
      </w:r>
      <w:r>
        <w:t xml:space="preserve"> differentiated based on the intensity of the mental healthcare available at each level</w:t>
      </w:r>
      <w:r w:rsidR="004A05D1">
        <w:t xml:space="preserve"> of care</w:t>
      </w:r>
      <w:r>
        <w:t xml:space="preserve">. There may be a gap in services available at some or all levels of care. The determined level of care applies irrespective of service availability. Referrers may need to take a flexible approach (e.g., telehealth services or bundling services as part of a care package) to achieve the required service intensity. </w:t>
      </w:r>
    </w:p>
    <w:p w14:paraId="06C7DE89" w14:textId="74C6FF77" w:rsidR="00FB140C" w:rsidRPr="00867289" w:rsidRDefault="00FB140C" w:rsidP="00EF736D">
      <w:pPr>
        <w:rPr>
          <w:i/>
          <w:iCs/>
          <w:sz w:val="16"/>
          <w:szCs w:val="16"/>
        </w:rPr>
      </w:pPr>
      <w:r>
        <w:rPr>
          <w:i/>
          <w:iCs/>
          <w:sz w:val="16"/>
          <w:szCs w:val="16"/>
        </w:rPr>
        <w:t xml:space="preserve">Figure </w:t>
      </w:r>
      <w:r w:rsidR="0068531E">
        <w:rPr>
          <w:i/>
          <w:iCs/>
          <w:sz w:val="16"/>
          <w:szCs w:val="16"/>
        </w:rPr>
        <w:t>3</w:t>
      </w:r>
      <w:r>
        <w:rPr>
          <w:i/>
          <w:iCs/>
          <w:sz w:val="16"/>
          <w:szCs w:val="16"/>
        </w:rPr>
        <w:t xml:space="preserve"> – The 5 Levels of Care</w:t>
      </w:r>
    </w:p>
    <w:p w14:paraId="3CB0F2C7" w14:textId="77777777" w:rsidR="00FB140C" w:rsidRDefault="00FB140C" w:rsidP="00EF736D">
      <w:pPr>
        <w:jc w:val="center"/>
      </w:pPr>
      <w:r>
        <w:rPr>
          <w:noProof/>
        </w:rPr>
        <w:drawing>
          <wp:inline distT="0" distB="0" distL="0" distR="0" wp14:anchorId="51CA3344" wp14:editId="551D9211">
            <wp:extent cx="5227676" cy="3187700"/>
            <wp:effectExtent l="0" t="0" r="0" b="0"/>
            <wp:docPr id="8" name="Picture 8" descr="P60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606#yIS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32328" cy="3190537"/>
                    </a:xfrm>
                    <a:prstGeom prst="rect">
                      <a:avLst/>
                    </a:prstGeom>
                    <a:noFill/>
                    <a:ln>
                      <a:noFill/>
                    </a:ln>
                  </pic:spPr>
                </pic:pic>
              </a:graphicData>
            </a:graphic>
          </wp:inline>
        </w:drawing>
      </w:r>
    </w:p>
    <w:p w14:paraId="16AC7C29" w14:textId="689F5EFD" w:rsidR="006F24E4" w:rsidRDefault="006F24E4" w:rsidP="006F24E4">
      <w:pPr>
        <w:pStyle w:val="Heading3"/>
      </w:pPr>
      <w:bookmarkStart w:id="42" w:name="_Toc100593100"/>
      <w:r>
        <w:t>Care Type</w:t>
      </w:r>
      <w:bookmarkEnd w:id="42"/>
    </w:p>
    <w:p w14:paraId="6B5EA14B" w14:textId="30E05001" w:rsidR="00FB140C" w:rsidRPr="00AB3B21" w:rsidRDefault="00FB140C" w:rsidP="00AB3B21">
      <w:pPr>
        <w:rPr>
          <w:rFonts w:cs="Arial"/>
          <w:szCs w:val="20"/>
        </w:rPr>
      </w:pPr>
      <w:r w:rsidRPr="00AB3B21">
        <w:rPr>
          <w:rFonts w:cs="Arial"/>
          <w:szCs w:val="20"/>
        </w:rPr>
        <w:t xml:space="preserve">An important additional consideration is the type and appropriateness of the resources or services recommended. Users of the Decision Support Tool should actively consider and incorporate decisions about resource or service type and appropriateness when considering resource or service options that are personalised to </w:t>
      </w:r>
      <w:r w:rsidR="00DD2B39">
        <w:rPr>
          <w:rFonts w:cs="Arial"/>
          <w:szCs w:val="20"/>
        </w:rPr>
        <w:t>each person's unique needs</w:t>
      </w:r>
      <w:r w:rsidRPr="00AB3B21">
        <w:rPr>
          <w:rFonts w:cs="Arial"/>
          <w:szCs w:val="20"/>
        </w:rPr>
        <w:t xml:space="preserve">. </w:t>
      </w:r>
    </w:p>
    <w:p w14:paraId="285EB4C1" w14:textId="286A06D7" w:rsidR="00FB140C" w:rsidRPr="00AB3B21" w:rsidRDefault="00FB140C" w:rsidP="00AB3B21">
      <w:pPr>
        <w:rPr>
          <w:rFonts w:cs="Arial"/>
          <w:szCs w:val="20"/>
        </w:rPr>
      </w:pPr>
      <w:r w:rsidRPr="00AB3B21">
        <w:rPr>
          <w:rFonts w:cs="Arial"/>
          <w:szCs w:val="20"/>
        </w:rPr>
        <w:t xml:space="preserve">When making a resource recommendation or referral decision at any level of care, consider the type of resources and/or service options that account for the perspectives and preferences of the </w:t>
      </w:r>
      <w:r w:rsidR="006C7D8E" w:rsidRPr="00AB3B21">
        <w:rPr>
          <w:rFonts w:cs="Arial"/>
          <w:szCs w:val="20"/>
        </w:rPr>
        <w:t>person</w:t>
      </w:r>
      <w:r w:rsidRPr="00AB3B21">
        <w:rPr>
          <w:rFonts w:cs="Arial"/>
          <w:szCs w:val="20"/>
        </w:rPr>
        <w:t>, such as:</w:t>
      </w:r>
    </w:p>
    <w:p w14:paraId="7BA2FB6A" w14:textId="56E101A0" w:rsidR="0008408F" w:rsidRPr="00AB3B21" w:rsidRDefault="00284C12" w:rsidP="00A416C4">
      <w:pPr>
        <w:pStyle w:val="Bulletlevel1"/>
        <w:numPr>
          <w:ilvl w:val="0"/>
          <w:numId w:val="25"/>
        </w:numPr>
        <w:spacing w:before="120" w:after="120"/>
        <w:rPr>
          <w:rFonts w:cs="Arial"/>
          <w:szCs w:val="20"/>
        </w:rPr>
      </w:pPr>
      <w:r w:rsidRPr="00AB3B21">
        <w:rPr>
          <w:rFonts w:cs="Arial"/>
          <w:szCs w:val="20"/>
        </w:rPr>
        <w:t>C</w:t>
      </w:r>
      <w:r w:rsidR="00FB140C" w:rsidRPr="00AB3B21">
        <w:rPr>
          <w:rFonts w:cs="Arial"/>
          <w:szCs w:val="20"/>
        </w:rPr>
        <w:t>ulturally appropriate and safe services (such as social and emotional wellbeing services available through Aboriginal Community Controlled Health Organisations)</w:t>
      </w:r>
      <w:r w:rsidR="00F579A7" w:rsidRPr="00AB3B21">
        <w:rPr>
          <w:rFonts w:cs="Arial"/>
          <w:szCs w:val="20"/>
        </w:rPr>
        <w:t>.</w:t>
      </w:r>
    </w:p>
    <w:p w14:paraId="0E0F81BE" w14:textId="3B2D4203" w:rsidR="0008408F" w:rsidRPr="00AB3B21" w:rsidRDefault="003B1A9D" w:rsidP="00A416C4">
      <w:pPr>
        <w:pStyle w:val="Bulletlevel1"/>
        <w:numPr>
          <w:ilvl w:val="0"/>
          <w:numId w:val="25"/>
        </w:numPr>
        <w:spacing w:before="120" w:after="120"/>
        <w:rPr>
          <w:rFonts w:cs="Arial"/>
          <w:szCs w:val="20"/>
        </w:rPr>
      </w:pPr>
      <w:r w:rsidRPr="00AB3B21">
        <w:rPr>
          <w:rFonts w:cs="Arial"/>
          <w:szCs w:val="20"/>
        </w:rPr>
        <w:t>Developmentally appropriate</w:t>
      </w:r>
      <w:r w:rsidR="00FB140C" w:rsidRPr="00AB3B21">
        <w:rPr>
          <w:rFonts w:cs="Arial"/>
          <w:szCs w:val="20"/>
        </w:rPr>
        <w:t xml:space="preserve"> services</w:t>
      </w:r>
      <w:r w:rsidR="00F579A7" w:rsidRPr="00AB3B21">
        <w:rPr>
          <w:rFonts w:cs="Arial"/>
          <w:szCs w:val="20"/>
        </w:rPr>
        <w:t>.</w:t>
      </w:r>
    </w:p>
    <w:p w14:paraId="392753B9" w14:textId="5B2E5FF9" w:rsidR="0008408F" w:rsidRPr="00AB3B21" w:rsidRDefault="00284C12" w:rsidP="00A416C4">
      <w:pPr>
        <w:pStyle w:val="Bulletlevel1"/>
        <w:numPr>
          <w:ilvl w:val="0"/>
          <w:numId w:val="25"/>
        </w:numPr>
        <w:spacing w:before="120" w:after="120"/>
        <w:rPr>
          <w:rFonts w:cs="Arial"/>
          <w:szCs w:val="20"/>
        </w:rPr>
      </w:pPr>
      <w:r w:rsidRPr="00AB3B21">
        <w:rPr>
          <w:rFonts w:cs="Arial"/>
          <w:szCs w:val="20"/>
        </w:rPr>
        <w:t>S</w:t>
      </w:r>
      <w:r w:rsidR="00FB140C" w:rsidRPr="00AB3B21">
        <w:rPr>
          <w:rFonts w:cs="Arial"/>
          <w:szCs w:val="20"/>
        </w:rPr>
        <w:t xml:space="preserve">ervices specific to the </w:t>
      </w:r>
      <w:r w:rsidR="006C7D8E" w:rsidRPr="00AB3B21">
        <w:rPr>
          <w:rFonts w:cs="Arial"/>
          <w:szCs w:val="20"/>
        </w:rPr>
        <w:t>person</w:t>
      </w:r>
      <w:r w:rsidR="00616ACF">
        <w:rPr>
          <w:rFonts w:cs="Arial"/>
          <w:szCs w:val="20"/>
        </w:rPr>
        <w:t>'</w:t>
      </w:r>
      <w:r w:rsidR="00FB140C" w:rsidRPr="00AB3B21">
        <w:rPr>
          <w:rFonts w:cs="Arial"/>
          <w:szCs w:val="20"/>
        </w:rPr>
        <w:t>s diagnosis (where applicable)</w:t>
      </w:r>
      <w:r w:rsidR="00F579A7" w:rsidRPr="00AB3B21">
        <w:rPr>
          <w:rFonts w:cs="Arial"/>
          <w:szCs w:val="20"/>
        </w:rPr>
        <w:t>.</w:t>
      </w:r>
    </w:p>
    <w:p w14:paraId="0E1B2BBF" w14:textId="06951CBB" w:rsidR="00FB140C" w:rsidRPr="00AB3B21" w:rsidRDefault="00284C12" w:rsidP="00A416C4">
      <w:pPr>
        <w:pStyle w:val="Bulletlevel1"/>
        <w:numPr>
          <w:ilvl w:val="0"/>
          <w:numId w:val="25"/>
        </w:numPr>
        <w:spacing w:before="120" w:after="120"/>
        <w:rPr>
          <w:rFonts w:cs="Arial"/>
          <w:szCs w:val="20"/>
        </w:rPr>
      </w:pPr>
      <w:r w:rsidRPr="00AB3B21">
        <w:rPr>
          <w:rFonts w:cs="Arial"/>
          <w:szCs w:val="20"/>
        </w:rPr>
        <w:t>S</w:t>
      </w:r>
      <w:r w:rsidR="00FB140C" w:rsidRPr="00AB3B21">
        <w:rPr>
          <w:rFonts w:cs="Arial"/>
          <w:szCs w:val="20"/>
        </w:rPr>
        <w:t>pecialist sexuality and gender diversity resources and services</w:t>
      </w:r>
      <w:r w:rsidR="00F579A7" w:rsidRPr="00AB3B21">
        <w:rPr>
          <w:rFonts w:cs="Arial"/>
          <w:szCs w:val="20"/>
        </w:rPr>
        <w:t>.</w:t>
      </w:r>
    </w:p>
    <w:p w14:paraId="522D0265" w14:textId="428D730B" w:rsidR="0008408F" w:rsidRPr="00AB3B21" w:rsidRDefault="0008408F" w:rsidP="00A416C4">
      <w:pPr>
        <w:pStyle w:val="Bulletlevel1"/>
        <w:numPr>
          <w:ilvl w:val="0"/>
          <w:numId w:val="25"/>
        </w:numPr>
        <w:spacing w:before="120" w:after="120"/>
        <w:rPr>
          <w:rFonts w:cs="Arial"/>
          <w:szCs w:val="20"/>
        </w:rPr>
      </w:pPr>
      <w:r w:rsidRPr="00AB3B21">
        <w:rPr>
          <w:rFonts w:cs="Arial"/>
          <w:szCs w:val="20"/>
        </w:rPr>
        <w:t xml:space="preserve">If the </w:t>
      </w:r>
      <w:r w:rsidR="006C7D8E" w:rsidRPr="00AB3B21">
        <w:rPr>
          <w:rFonts w:cs="Arial"/>
          <w:szCs w:val="20"/>
        </w:rPr>
        <w:t>person has</w:t>
      </w:r>
      <w:r w:rsidRPr="00AB3B21">
        <w:rPr>
          <w:rFonts w:cs="Arial"/>
          <w:szCs w:val="20"/>
        </w:rPr>
        <w:t xml:space="preserve"> multiple service needs, consider options for integrated </w:t>
      </w:r>
      <w:r w:rsidR="00176ECF" w:rsidRPr="00AB3B21">
        <w:rPr>
          <w:rFonts w:cs="Arial"/>
          <w:szCs w:val="20"/>
        </w:rPr>
        <w:t>services and service models</w:t>
      </w:r>
      <w:r w:rsidR="00F579A7" w:rsidRPr="00AB3B21">
        <w:rPr>
          <w:rFonts w:cs="Arial"/>
          <w:szCs w:val="20"/>
        </w:rPr>
        <w:t>.</w:t>
      </w:r>
    </w:p>
    <w:p w14:paraId="548CE4A5" w14:textId="217BF55F" w:rsidR="00FB140C" w:rsidRPr="00AB3B21" w:rsidRDefault="002354F9" w:rsidP="00A416C4">
      <w:pPr>
        <w:pStyle w:val="Bulletlevel1"/>
        <w:numPr>
          <w:ilvl w:val="0"/>
          <w:numId w:val="25"/>
        </w:numPr>
        <w:spacing w:before="120" w:after="120"/>
        <w:rPr>
          <w:rFonts w:cs="Arial"/>
          <w:szCs w:val="20"/>
        </w:rPr>
      </w:pPr>
      <w:r w:rsidRPr="00AB3B21">
        <w:rPr>
          <w:rFonts w:cs="Arial"/>
          <w:szCs w:val="20"/>
        </w:rPr>
        <w:t xml:space="preserve">Services </w:t>
      </w:r>
      <w:r w:rsidR="00DD2B39">
        <w:rPr>
          <w:rFonts w:cs="Arial"/>
          <w:szCs w:val="20"/>
        </w:rPr>
        <w:t>that can</w:t>
      </w:r>
      <w:r w:rsidRPr="00AB3B21">
        <w:rPr>
          <w:rFonts w:cs="Arial"/>
          <w:szCs w:val="20"/>
        </w:rPr>
        <w:t xml:space="preserve"> sensitively incorporate social and environmental supports (e.g., specialist family violence services). </w:t>
      </w:r>
    </w:p>
    <w:p w14:paraId="3922B73C" w14:textId="6AD64562" w:rsidR="006F24E4" w:rsidRDefault="006F24E4" w:rsidP="006F24E4">
      <w:pPr>
        <w:pStyle w:val="Heading3"/>
      </w:pPr>
      <w:bookmarkStart w:id="43" w:name="_Toc100593101"/>
      <w:r>
        <w:lastRenderedPageBreak/>
        <w:t>Care appropriateness</w:t>
      </w:r>
      <w:bookmarkEnd w:id="43"/>
    </w:p>
    <w:p w14:paraId="3C2C5FD7" w14:textId="2B810346" w:rsidR="00FB140C" w:rsidRPr="00AB3B21" w:rsidRDefault="00FB140C" w:rsidP="00AB3B21">
      <w:pPr>
        <w:rPr>
          <w:rFonts w:cs="Arial"/>
          <w:szCs w:val="20"/>
        </w:rPr>
      </w:pPr>
      <w:r w:rsidRPr="00AB3B21">
        <w:rPr>
          <w:rFonts w:cs="Arial"/>
          <w:szCs w:val="20"/>
        </w:rPr>
        <w:t xml:space="preserve">When making a resource recommendation or referral decision at any level of care, consider the circumstances of the </w:t>
      </w:r>
      <w:r w:rsidR="006C7D8E" w:rsidRPr="00AB3B21">
        <w:rPr>
          <w:rFonts w:cs="Arial"/>
          <w:szCs w:val="20"/>
        </w:rPr>
        <w:t>person</w:t>
      </w:r>
      <w:r w:rsidRPr="00AB3B21">
        <w:rPr>
          <w:rFonts w:cs="Arial"/>
          <w:szCs w:val="20"/>
        </w:rPr>
        <w:t xml:space="preserve"> and the appropriateness of resources and/or services options, such as:</w:t>
      </w:r>
    </w:p>
    <w:p w14:paraId="0D65830A" w14:textId="1EBE8402" w:rsidR="00FB140C" w:rsidRPr="00AB3B21" w:rsidRDefault="002354F9" w:rsidP="00A416C4">
      <w:pPr>
        <w:pStyle w:val="Bulletlevel1"/>
        <w:numPr>
          <w:ilvl w:val="0"/>
          <w:numId w:val="15"/>
        </w:numPr>
        <w:spacing w:before="120" w:after="120"/>
        <w:rPr>
          <w:rFonts w:cs="Arial"/>
          <w:szCs w:val="20"/>
        </w:rPr>
      </w:pPr>
      <w:r w:rsidRPr="00AB3B21">
        <w:rPr>
          <w:rFonts w:cs="Arial"/>
          <w:szCs w:val="20"/>
        </w:rPr>
        <w:t>R</w:t>
      </w:r>
      <w:r w:rsidR="00FB140C" w:rsidRPr="00AB3B21">
        <w:rPr>
          <w:rFonts w:cs="Arial"/>
          <w:szCs w:val="20"/>
        </w:rPr>
        <w:t xml:space="preserve">eadiness </w:t>
      </w:r>
      <w:r w:rsidR="006C7D8E" w:rsidRPr="00AB3B21">
        <w:rPr>
          <w:rFonts w:cs="Arial"/>
          <w:szCs w:val="20"/>
        </w:rPr>
        <w:t>of the person</w:t>
      </w:r>
      <w:r w:rsidR="0061282E" w:rsidRPr="00AB3B21">
        <w:rPr>
          <w:rFonts w:cs="Arial"/>
          <w:szCs w:val="20"/>
        </w:rPr>
        <w:t>.</w:t>
      </w:r>
    </w:p>
    <w:p w14:paraId="0A60D880" w14:textId="683AEBFB" w:rsidR="00FB140C" w:rsidRPr="00AB3B21" w:rsidRDefault="002354F9" w:rsidP="00A416C4">
      <w:pPr>
        <w:pStyle w:val="Bulletlevel1"/>
        <w:numPr>
          <w:ilvl w:val="0"/>
          <w:numId w:val="15"/>
        </w:numPr>
        <w:spacing w:before="120" w:after="120"/>
        <w:rPr>
          <w:rFonts w:cs="Arial"/>
          <w:szCs w:val="20"/>
        </w:rPr>
      </w:pPr>
      <w:r w:rsidRPr="00AB3B21">
        <w:rPr>
          <w:rFonts w:cs="Arial"/>
          <w:szCs w:val="20"/>
        </w:rPr>
        <w:t>T</w:t>
      </w:r>
      <w:r w:rsidR="00FB140C" w:rsidRPr="00AB3B21">
        <w:rPr>
          <w:rFonts w:cs="Arial"/>
          <w:szCs w:val="20"/>
        </w:rPr>
        <w:t xml:space="preserve">he priorities of the </w:t>
      </w:r>
      <w:r w:rsidR="006C7D8E" w:rsidRPr="00AB3B21">
        <w:rPr>
          <w:rFonts w:cs="Arial"/>
          <w:szCs w:val="20"/>
        </w:rPr>
        <w:t>person</w:t>
      </w:r>
      <w:r w:rsidR="0061282E" w:rsidRPr="00AB3B21">
        <w:rPr>
          <w:rFonts w:cs="Arial"/>
          <w:szCs w:val="20"/>
        </w:rPr>
        <w:t>.</w:t>
      </w:r>
    </w:p>
    <w:p w14:paraId="405E4D03" w14:textId="229F73E7" w:rsidR="00FB140C" w:rsidRPr="00AB3B21" w:rsidRDefault="002354F9" w:rsidP="00A416C4">
      <w:pPr>
        <w:pStyle w:val="Bulletlevel1"/>
        <w:numPr>
          <w:ilvl w:val="0"/>
          <w:numId w:val="15"/>
        </w:numPr>
        <w:spacing w:before="120" w:after="120"/>
        <w:rPr>
          <w:rFonts w:cs="Arial"/>
          <w:szCs w:val="20"/>
        </w:rPr>
      </w:pPr>
      <w:r w:rsidRPr="00AB3B21">
        <w:rPr>
          <w:rFonts w:cs="Arial"/>
          <w:szCs w:val="20"/>
        </w:rPr>
        <w:t>C</w:t>
      </w:r>
      <w:r w:rsidR="00FB140C" w:rsidRPr="00AB3B21">
        <w:rPr>
          <w:rFonts w:cs="Arial"/>
          <w:szCs w:val="20"/>
        </w:rPr>
        <w:t>ost</w:t>
      </w:r>
      <w:r w:rsidR="0061282E" w:rsidRPr="00AB3B21">
        <w:rPr>
          <w:rFonts w:cs="Arial"/>
          <w:szCs w:val="20"/>
        </w:rPr>
        <w:t>.</w:t>
      </w:r>
    </w:p>
    <w:p w14:paraId="7CBD53DD" w14:textId="5A2E3B03" w:rsidR="00FB140C" w:rsidRPr="00AB3B21" w:rsidRDefault="002354F9" w:rsidP="00A416C4">
      <w:pPr>
        <w:pStyle w:val="Bulletlevel1"/>
        <w:numPr>
          <w:ilvl w:val="0"/>
          <w:numId w:val="15"/>
        </w:numPr>
        <w:spacing w:before="120" w:after="120"/>
        <w:rPr>
          <w:rFonts w:cs="Arial"/>
          <w:szCs w:val="20"/>
        </w:rPr>
      </w:pPr>
      <w:r w:rsidRPr="00AB3B21">
        <w:rPr>
          <w:rFonts w:cs="Arial"/>
          <w:szCs w:val="20"/>
        </w:rPr>
        <w:t>Lo</w:t>
      </w:r>
      <w:r w:rsidR="00FB140C" w:rsidRPr="00AB3B21">
        <w:rPr>
          <w:rFonts w:cs="Arial"/>
          <w:szCs w:val="20"/>
        </w:rPr>
        <w:t>cation</w:t>
      </w:r>
      <w:r w:rsidR="0061282E" w:rsidRPr="00AB3B21">
        <w:rPr>
          <w:rFonts w:cs="Arial"/>
          <w:szCs w:val="20"/>
        </w:rPr>
        <w:t>.</w:t>
      </w:r>
    </w:p>
    <w:p w14:paraId="06473515" w14:textId="0F674C08" w:rsidR="00FB140C" w:rsidRPr="00AB3B21" w:rsidRDefault="002354F9" w:rsidP="00A416C4">
      <w:pPr>
        <w:pStyle w:val="Bulletlevel1"/>
        <w:numPr>
          <w:ilvl w:val="0"/>
          <w:numId w:val="15"/>
        </w:numPr>
        <w:spacing w:before="120" w:after="120"/>
        <w:rPr>
          <w:rFonts w:cs="Arial"/>
          <w:szCs w:val="20"/>
        </w:rPr>
      </w:pPr>
      <w:r w:rsidRPr="00AB3B21">
        <w:rPr>
          <w:rFonts w:cs="Arial"/>
          <w:szCs w:val="20"/>
        </w:rPr>
        <w:t>A</w:t>
      </w:r>
      <w:r w:rsidR="00FB140C" w:rsidRPr="00AB3B21">
        <w:rPr>
          <w:rFonts w:cs="Arial"/>
          <w:szCs w:val="20"/>
        </w:rPr>
        <w:t>vailability of in-language, interpreter, and translator services</w:t>
      </w:r>
      <w:r w:rsidR="00227C21" w:rsidRPr="00AB3B21">
        <w:rPr>
          <w:rFonts w:cs="Arial"/>
          <w:szCs w:val="20"/>
        </w:rPr>
        <w:t>.</w:t>
      </w:r>
    </w:p>
    <w:p w14:paraId="74CC1A67" w14:textId="146BDF72" w:rsidR="00FB140C" w:rsidRPr="00AB3B21" w:rsidRDefault="002354F9" w:rsidP="00A416C4">
      <w:pPr>
        <w:pStyle w:val="Bulletlevel1"/>
        <w:numPr>
          <w:ilvl w:val="0"/>
          <w:numId w:val="15"/>
        </w:numPr>
        <w:spacing w:before="120" w:after="120"/>
        <w:rPr>
          <w:rFonts w:cs="Arial"/>
          <w:szCs w:val="20"/>
        </w:rPr>
      </w:pPr>
      <w:r w:rsidRPr="00AB3B21">
        <w:rPr>
          <w:rFonts w:cs="Arial"/>
          <w:szCs w:val="20"/>
        </w:rPr>
        <w:t>Li</w:t>
      </w:r>
      <w:r w:rsidR="00FB140C" w:rsidRPr="00AB3B21">
        <w:rPr>
          <w:rFonts w:cs="Arial"/>
          <w:szCs w:val="20"/>
        </w:rPr>
        <w:t xml:space="preserve">teracy </w:t>
      </w:r>
      <w:r w:rsidR="006C7D8E" w:rsidRPr="00AB3B21">
        <w:rPr>
          <w:rFonts w:cs="Arial"/>
          <w:szCs w:val="20"/>
        </w:rPr>
        <w:t>of the person (including digital literacy)</w:t>
      </w:r>
      <w:r w:rsidR="00227C21" w:rsidRPr="00AB3B21">
        <w:rPr>
          <w:rFonts w:cs="Arial"/>
          <w:szCs w:val="20"/>
        </w:rPr>
        <w:t>.</w:t>
      </w:r>
    </w:p>
    <w:p w14:paraId="551DCEF6" w14:textId="6AEA3ACD" w:rsidR="00FB140C" w:rsidRPr="00AB3B21" w:rsidRDefault="002354F9" w:rsidP="00A416C4">
      <w:pPr>
        <w:pStyle w:val="Bulletlevel1"/>
        <w:numPr>
          <w:ilvl w:val="0"/>
          <w:numId w:val="15"/>
        </w:numPr>
        <w:spacing w:before="120" w:after="120"/>
        <w:rPr>
          <w:rFonts w:cs="Arial"/>
          <w:szCs w:val="20"/>
        </w:rPr>
      </w:pPr>
      <w:r w:rsidRPr="00AB3B21">
        <w:rPr>
          <w:rFonts w:cs="Arial"/>
          <w:szCs w:val="20"/>
        </w:rPr>
        <w:t>T</w:t>
      </w:r>
      <w:r w:rsidR="00FB140C" w:rsidRPr="00AB3B21">
        <w:rPr>
          <w:rFonts w:cs="Arial"/>
          <w:szCs w:val="20"/>
        </w:rPr>
        <w:t>he availability of technology (e.g., internet connection, telephone)</w:t>
      </w:r>
      <w:r w:rsidR="00227C21" w:rsidRPr="00AB3B21">
        <w:rPr>
          <w:rFonts w:cs="Arial"/>
          <w:szCs w:val="20"/>
        </w:rPr>
        <w:t>.</w:t>
      </w:r>
    </w:p>
    <w:p w14:paraId="4EFF19B6" w14:textId="05E88DC8" w:rsidR="00EA0CC9" w:rsidRDefault="002354F9" w:rsidP="00A416C4">
      <w:pPr>
        <w:pStyle w:val="Bulletlevel1"/>
        <w:numPr>
          <w:ilvl w:val="0"/>
          <w:numId w:val="15"/>
        </w:numPr>
        <w:spacing w:before="120" w:after="120"/>
        <w:rPr>
          <w:rFonts w:cs="Arial"/>
          <w:szCs w:val="20"/>
        </w:rPr>
      </w:pPr>
      <w:r w:rsidRPr="00AB3B21">
        <w:rPr>
          <w:rFonts w:cs="Arial"/>
          <w:szCs w:val="20"/>
        </w:rPr>
        <w:t>T</w:t>
      </w:r>
      <w:r w:rsidR="00FB140C" w:rsidRPr="00AB3B21">
        <w:rPr>
          <w:rFonts w:cs="Arial"/>
          <w:szCs w:val="20"/>
        </w:rPr>
        <w:t xml:space="preserve">he practical and emotional support needs of the </w:t>
      </w:r>
      <w:r w:rsidR="006C7D8E" w:rsidRPr="00AB3B21">
        <w:rPr>
          <w:rFonts w:cs="Arial"/>
          <w:szCs w:val="20"/>
        </w:rPr>
        <w:t>person</w:t>
      </w:r>
      <w:r w:rsidR="00FB140C" w:rsidRPr="00AB3B21">
        <w:rPr>
          <w:rFonts w:cs="Arial"/>
          <w:szCs w:val="20"/>
        </w:rPr>
        <w:t xml:space="preserve">. </w:t>
      </w:r>
    </w:p>
    <w:p w14:paraId="6C7D305D" w14:textId="609521F3" w:rsidR="00D52A99" w:rsidRPr="00AB3B21" w:rsidRDefault="00D52A99" w:rsidP="00AB3B21">
      <w:pPr>
        <w:pStyle w:val="Boxheading"/>
      </w:pPr>
      <w:r w:rsidRPr="00AB3B21">
        <w:t xml:space="preserve">Practice point – </w:t>
      </w:r>
      <w:r w:rsidR="006C7D8E" w:rsidRPr="00AB3B21">
        <w:t>Supported decision-making</w:t>
      </w:r>
    </w:p>
    <w:p w14:paraId="192665FD" w14:textId="77777777" w:rsidR="00D52A99" w:rsidRPr="00AB3B21" w:rsidRDefault="00D52A99" w:rsidP="00AB3B21">
      <w:pPr>
        <w:pStyle w:val="Boxparagraph"/>
        <w:spacing w:line="240" w:lineRule="auto"/>
      </w:pPr>
      <w:r w:rsidRPr="00AB3B21">
        <w:t>Supported decision-making strategies for initial assessment and referral:</w:t>
      </w:r>
    </w:p>
    <w:p w14:paraId="71234AF0" w14:textId="5BBFD0F4" w:rsidR="00D52A99" w:rsidRPr="00AB3B21" w:rsidRDefault="00D52A99" w:rsidP="00AB3B21">
      <w:pPr>
        <w:pStyle w:val="Boxparagraph"/>
        <w:numPr>
          <w:ilvl w:val="0"/>
          <w:numId w:val="4"/>
        </w:numPr>
        <w:spacing w:line="240" w:lineRule="auto"/>
      </w:pPr>
      <w:r w:rsidRPr="00AB3B21">
        <w:t xml:space="preserve">Ensure the </w:t>
      </w:r>
      <w:r w:rsidR="006C7D8E" w:rsidRPr="00AB3B21">
        <w:t>person is</w:t>
      </w:r>
      <w:r w:rsidRPr="00AB3B21">
        <w:t xml:space="preserve"> provided with information using their preferred way of receiving information (e.g., written/verbal/visual, English/other languages, with/without a support person). Take care to provide information </w:t>
      </w:r>
      <w:r w:rsidR="006C7D8E" w:rsidRPr="00AB3B21">
        <w:t xml:space="preserve">that is </w:t>
      </w:r>
      <w:r w:rsidRPr="00AB3B21">
        <w:t>developmentally and culturally appropriate.</w:t>
      </w:r>
    </w:p>
    <w:p w14:paraId="71FEC395" w14:textId="2FFAECAF" w:rsidR="00D52A99" w:rsidRPr="00AB3B21" w:rsidRDefault="00D52A99" w:rsidP="00AB3B21">
      <w:pPr>
        <w:pStyle w:val="Boxparagraph"/>
        <w:numPr>
          <w:ilvl w:val="0"/>
          <w:numId w:val="4"/>
        </w:numPr>
        <w:spacing w:line="240" w:lineRule="auto"/>
      </w:pPr>
      <w:r w:rsidRPr="00AB3B21">
        <w:t xml:space="preserve">Ensure the </w:t>
      </w:r>
      <w:r w:rsidR="006C7D8E" w:rsidRPr="00AB3B21">
        <w:t>person is</w:t>
      </w:r>
      <w:r w:rsidRPr="00AB3B21">
        <w:t xml:space="preserve"> provided with information about the range of services and support available (including the option of no service) and encourage the</w:t>
      </w:r>
      <w:r w:rsidR="006C7D8E" w:rsidRPr="00AB3B21">
        <w:t xml:space="preserve"> person</w:t>
      </w:r>
      <w:r w:rsidRPr="00AB3B21">
        <w:t xml:space="preserve"> to contribute their options, ideas, solutions, and expectations. This might include culturally important activities or self-care strategies.</w:t>
      </w:r>
    </w:p>
    <w:p w14:paraId="55A228A2" w14:textId="353C90FC" w:rsidR="00D52A99" w:rsidRPr="00AB3B21" w:rsidRDefault="00D52A99" w:rsidP="00AB3B21">
      <w:pPr>
        <w:pStyle w:val="Boxparagraph"/>
        <w:numPr>
          <w:ilvl w:val="0"/>
          <w:numId w:val="4"/>
        </w:numPr>
        <w:spacing w:line="240" w:lineRule="auto"/>
      </w:pPr>
      <w:r w:rsidRPr="00AB3B21">
        <w:t xml:space="preserve">Ensure the </w:t>
      </w:r>
      <w:r w:rsidR="006C7D8E" w:rsidRPr="00AB3B21">
        <w:t xml:space="preserve">person </w:t>
      </w:r>
      <w:r w:rsidRPr="00AB3B21">
        <w:t>can express any concerns or fears about the options (e.g., cost, travel, previous positive or negative experiences).</w:t>
      </w:r>
    </w:p>
    <w:p w14:paraId="48FDB248" w14:textId="0F52776A" w:rsidR="00D52A99" w:rsidRPr="00AB3B21" w:rsidRDefault="00D52A99" w:rsidP="00AB3B21">
      <w:pPr>
        <w:pStyle w:val="Boxparagraph"/>
        <w:numPr>
          <w:ilvl w:val="0"/>
          <w:numId w:val="4"/>
        </w:numPr>
        <w:spacing w:line="240" w:lineRule="auto"/>
      </w:pPr>
      <w:r w:rsidRPr="00AB3B21">
        <w:t xml:space="preserve">Be prepared to talk about the pros and cons of each option (e.g., intensity, length of service engagement, commitment required, waiting periods, </w:t>
      </w:r>
      <w:r w:rsidR="00DD2B39">
        <w:t xml:space="preserve">and </w:t>
      </w:r>
      <w:r w:rsidRPr="00AB3B21">
        <w:t>the potential impact on symptoms).</w:t>
      </w:r>
    </w:p>
    <w:p w14:paraId="47AD4F6B" w14:textId="373066BF" w:rsidR="00D52A99" w:rsidRPr="00AB3B21" w:rsidRDefault="00D52A99" w:rsidP="00AB3B21">
      <w:pPr>
        <w:pStyle w:val="Boxparagraph"/>
        <w:numPr>
          <w:ilvl w:val="0"/>
          <w:numId w:val="4"/>
        </w:numPr>
        <w:spacing w:line="240" w:lineRule="auto"/>
      </w:pPr>
      <w:r w:rsidRPr="00AB3B21">
        <w:t xml:space="preserve">Check-in to ensure the </w:t>
      </w:r>
      <w:r w:rsidR="006C7D8E" w:rsidRPr="00AB3B21">
        <w:t>person</w:t>
      </w:r>
      <w:r w:rsidRPr="00AB3B21">
        <w:t xml:space="preserve"> has understood the information provided and ensure enough time for any questions.</w:t>
      </w:r>
    </w:p>
    <w:p w14:paraId="66A87A60" w14:textId="100A4E6B" w:rsidR="006C7D8E" w:rsidRPr="00AB3B21" w:rsidRDefault="00D52A99" w:rsidP="00AB3B21">
      <w:pPr>
        <w:pStyle w:val="Boxparagraph"/>
        <w:spacing w:line="240" w:lineRule="auto"/>
      </w:pPr>
      <w:r w:rsidRPr="00AB3B21">
        <w:t>For more information and advice about supported decision-making</w:t>
      </w:r>
      <w:r w:rsidR="006C7D8E" w:rsidRPr="00AB3B21">
        <w:t>, visit:</w:t>
      </w:r>
      <w:r w:rsidR="00267F37">
        <w:t xml:space="preserve"> </w:t>
      </w:r>
      <w:hyperlink r:id="rId30" w:history="1">
        <w:r w:rsidR="00267F37" w:rsidRPr="00EA3B6F">
          <w:rPr>
            <w:rStyle w:val="Hyperlink"/>
          </w:rPr>
          <w:t>http://media.healthdirect.org.au/publications/Guidelines-for-Supported-Decision-Making-in-Mental-Health-Services.pdf</w:t>
        </w:r>
      </w:hyperlink>
      <w:r w:rsidR="00267F37">
        <w:t xml:space="preserve"> </w:t>
      </w:r>
    </w:p>
    <w:p w14:paraId="5220EF0F" w14:textId="77777777" w:rsidR="00CB553F" w:rsidRPr="00AB3B21" w:rsidRDefault="00CB553F" w:rsidP="00AB3B21">
      <w:pPr>
        <w:rPr>
          <w:rFonts w:eastAsiaTheme="majorEastAsia" w:cs="Arial"/>
          <w:iCs/>
          <w:color w:val="003C6A"/>
          <w:szCs w:val="20"/>
        </w:rPr>
      </w:pPr>
      <w:bookmarkStart w:id="44" w:name="_Toc82462036"/>
      <w:bookmarkStart w:id="45" w:name="_Toc85218580"/>
      <w:r w:rsidRPr="00AB3B21">
        <w:rPr>
          <w:rFonts w:cs="Arial"/>
          <w:szCs w:val="20"/>
        </w:rPr>
        <w:br w:type="page"/>
      </w:r>
    </w:p>
    <w:p w14:paraId="605CB8C7" w14:textId="74112E0F" w:rsidR="00FB140C" w:rsidRDefault="00FB140C" w:rsidP="00263A08">
      <w:pPr>
        <w:pStyle w:val="Heading4"/>
      </w:pPr>
      <w:r>
        <w:lastRenderedPageBreak/>
        <w:t>Level 1 - Self-Management</w:t>
      </w:r>
      <w:bookmarkEnd w:id="44"/>
      <w:r>
        <w:t xml:space="preserve"> </w:t>
      </w:r>
      <w:bookmarkEnd w:id="45"/>
    </w:p>
    <w:p w14:paraId="35AD47C8" w14:textId="34F30E0F" w:rsidR="00FB140C" w:rsidRDefault="00FB140C" w:rsidP="00AB3B21">
      <w:r>
        <w:rPr>
          <w:b/>
        </w:rPr>
        <w:t>Definition:</w:t>
      </w:r>
      <w:r>
        <w:t xml:space="preserve"> This level of care generally involves evidence-informed, appropriate, and culturally safe online resources and other forms of self-help. A summary of the evidence-based online mental health resources and self-help services is available through the </w:t>
      </w:r>
      <w:hyperlink r:id="rId31" w:history="1">
        <w:r w:rsidRPr="0002306D">
          <w:rPr>
            <w:rStyle w:val="Hyperlink"/>
          </w:rPr>
          <w:t>Head to Health website</w:t>
        </w:r>
      </w:hyperlink>
      <w:r w:rsidR="00A30A37" w:rsidRPr="0002306D">
        <w:t>.</w:t>
      </w:r>
      <w:r w:rsidRPr="0002306D">
        <w:t xml:space="preserve"> </w:t>
      </w:r>
      <w:r w:rsidR="00F61BEE" w:rsidRPr="0002306D">
        <w:t xml:space="preserve">An older adult may require assistance, prompting and encouragement from a support person, </w:t>
      </w:r>
      <w:r w:rsidR="00F821BF" w:rsidRPr="0002306D">
        <w:t>caregiver,</w:t>
      </w:r>
      <w:r w:rsidR="00F61BEE" w:rsidRPr="0002306D">
        <w:t xml:space="preserve"> or family member to engage with and understand self-management recommendations (supported self-management).</w:t>
      </w:r>
    </w:p>
    <w:p w14:paraId="5D834323" w14:textId="00059304" w:rsidR="00FB140C" w:rsidRDefault="00FB140C" w:rsidP="00AB3B21">
      <w:r>
        <w:rPr>
          <w:b/>
        </w:rPr>
        <w:t>Care environment:</w:t>
      </w:r>
      <w:r>
        <w:t xml:space="preserve"> </w:t>
      </w:r>
      <w:r w:rsidR="00915EFF">
        <w:t>Resources</w:t>
      </w:r>
      <w:r>
        <w:t xml:space="preserve"> are easily accessible and available online, via telephone or in the community. </w:t>
      </w:r>
      <w:r w:rsidR="00915EFF">
        <w:t>Resources</w:t>
      </w:r>
      <w:r>
        <w:t xml:space="preserve"> may also be available in integrated settings (e.g., </w:t>
      </w:r>
      <w:r w:rsidR="000A389B">
        <w:t>community centres,</w:t>
      </w:r>
      <w:r w:rsidR="004D36EC">
        <w:t xml:space="preserve"> pharmacies,</w:t>
      </w:r>
      <w:r w:rsidR="000A389B">
        <w:t xml:space="preserve"> aged care services,</w:t>
      </w:r>
      <w:r>
        <w:t xml:space="preserve"> and general practice).</w:t>
      </w:r>
    </w:p>
    <w:p w14:paraId="76A53463" w14:textId="1D5E4095" w:rsidR="00FB140C" w:rsidRPr="005445C8" w:rsidRDefault="00FB140C" w:rsidP="00AB3B21">
      <w:pPr>
        <w:rPr>
          <w:b/>
          <w:bCs/>
        </w:rPr>
      </w:pPr>
      <w:r w:rsidRPr="00115646">
        <w:rPr>
          <w:b/>
          <w:bCs/>
        </w:rPr>
        <w:t>Core clinical services:</w:t>
      </w:r>
      <w:bookmarkStart w:id="46" w:name="_Hlk82352419"/>
      <w:r w:rsidR="005445C8">
        <w:rPr>
          <w:b/>
          <w:bCs/>
        </w:rPr>
        <w:t xml:space="preserve"> </w:t>
      </w:r>
      <w:r w:rsidRPr="0057270C">
        <w:t xml:space="preserve">This level of care </w:t>
      </w:r>
      <w:r w:rsidR="004A663B">
        <w:t>focuses</w:t>
      </w:r>
      <w:r w:rsidRPr="0057270C">
        <w:t xml:space="preserve"> on </w:t>
      </w:r>
      <w:r>
        <w:t>resources</w:t>
      </w:r>
      <w:r w:rsidRPr="0057270C">
        <w:t xml:space="preserve"> that can be accessed and self-managed </w:t>
      </w:r>
      <w:bookmarkEnd w:id="46"/>
      <w:r w:rsidR="000A389B">
        <w:t>by the older adult</w:t>
      </w:r>
      <w:r w:rsidRPr="0057270C">
        <w:t xml:space="preserve"> but</w:t>
      </w:r>
      <w:r>
        <w:t xml:space="preserve"> may also include support from an</w:t>
      </w:r>
      <w:r w:rsidRPr="0057270C">
        <w:t xml:space="preserve">other person (e.g., </w:t>
      </w:r>
      <w:r w:rsidR="004A663B">
        <w:t xml:space="preserve">a </w:t>
      </w:r>
      <w:r w:rsidR="00755A5D">
        <w:t>support person</w:t>
      </w:r>
      <w:r w:rsidRPr="0057270C">
        <w:t>). Clinical services are generally not required</w:t>
      </w:r>
      <w:r w:rsidR="001D544C">
        <w:t>;</w:t>
      </w:r>
      <w:r w:rsidRPr="0057270C">
        <w:t xml:space="preserve"> however</w:t>
      </w:r>
      <w:r w:rsidR="004A663B">
        <w:t>,</w:t>
      </w:r>
      <w:r w:rsidRPr="0057270C">
        <w:t xml:space="preserve"> where they are involved</w:t>
      </w:r>
      <w:r w:rsidR="004A663B">
        <w:t>,</w:t>
      </w:r>
      <w:r w:rsidRPr="0057270C">
        <w:t xml:space="preserve"> they should include:</w:t>
      </w:r>
    </w:p>
    <w:p w14:paraId="3AD7AA22" w14:textId="43E05DC9" w:rsidR="00FB140C" w:rsidRDefault="001D544C" w:rsidP="00A416C4">
      <w:pPr>
        <w:pStyle w:val="Bulletlevel1"/>
        <w:numPr>
          <w:ilvl w:val="0"/>
          <w:numId w:val="11"/>
        </w:numPr>
        <w:spacing w:before="120" w:after="120"/>
      </w:pPr>
      <w:r>
        <w:t>P</w:t>
      </w:r>
      <w:r w:rsidR="00FB140C" w:rsidRPr="0057270C">
        <w:t>sychoeducation (written and verbal forms)</w:t>
      </w:r>
      <w:r w:rsidR="00FB140C">
        <w:t>, social prescribing,</w:t>
      </w:r>
      <w:r w:rsidR="00FB140C" w:rsidRPr="0057270C">
        <w:t xml:space="preserve"> and information via a GP. The GP may also consider developing a MHTP (if consistent with Medicare Benefits Schedule eligibility requirements).</w:t>
      </w:r>
    </w:p>
    <w:p w14:paraId="7EA6B10A" w14:textId="08DC79D8" w:rsidR="00FB140C" w:rsidRPr="0057270C" w:rsidRDefault="001D544C" w:rsidP="00A416C4">
      <w:pPr>
        <w:pStyle w:val="Bulletlevel1"/>
        <w:numPr>
          <w:ilvl w:val="0"/>
          <w:numId w:val="11"/>
        </w:numPr>
        <w:spacing w:before="120" w:after="120"/>
      </w:pPr>
      <w:r>
        <w:t>W</w:t>
      </w:r>
      <w:r w:rsidR="00FB140C" w:rsidRPr="0057270C">
        <w:t xml:space="preserve">ellbeing and preventative programs within </w:t>
      </w:r>
      <w:r w:rsidR="00755A5D">
        <w:t>an aged care service or</w:t>
      </w:r>
      <w:r w:rsidR="00FB140C" w:rsidRPr="0057270C">
        <w:t xml:space="preserve"> community setting.</w:t>
      </w:r>
    </w:p>
    <w:p w14:paraId="5BE2D2E7" w14:textId="0AAD84A6" w:rsidR="00FB140C" w:rsidRDefault="001D544C" w:rsidP="00A416C4">
      <w:pPr>
        <w:pStyle w:val="Bulletlevel1"/>
        <w:numPr>
          <w:ilvl w:val="0"/>
          <w:numId w:val="11"/>
        </w:numPr>
        <w:spacing w:before="120" w:after="120"/>
      </w:pPr>
      <w:r>
        <w:t>B</w:t>
      </w:r>
      <w:r w:rsidR="00FB140C" w:rsidRPr="0057270C">
        <w:t xml:space="preserve">e focussed on monitoring, with </w:t>
      </w:r>
      <w:r w:rsidR="004A663B">
        <w:t xml:space="preserve">the </w:t>
      </w:r>
      <w:r w:rsidR="00FB140C" w:rsidRPr="0057270C">
        <w:t>capability to step up into a higher level of care if required.</w:t>
      </w:r>
    </w:p>
    <w:p w14:paraId="381AD82E" w14:textId="36F17054" w:rsidR="00C5499A" w:rsidRPr="0057270C" w:rsidRDefault="00C5499A" w:rsidP="00A416C4">
      <w:pPr>
        <w:pStyle w:val="Bulletlevel1"/>
        <w:numPr>
          <w:ilvl w:val="0"/>
          <w:numId w:val="11"/>
        </w:numPr>
        <w:spacing w:before="120" w:after="120"/>
      </w:pPr>
      <w:r>
        <w:t>A comprehensive physical health assessment and ongoing management of physical health issues via a GP.</w:t>
      </w:r>
    </w:p>
    <w:p w14:paraId="5212E00A" w14:textId="77777777" w:rsidR="00FB140C" w:rsidRPr="0057270C" w:rsidRDefault="00FB140C" w:rsidP="00AB3B21">
      <w:pPr>
        <w:rPr>
          <w:b/>
        </w:rPr>
      </w:pPr>
      <w:r w:rsidRPr="0057270C">
        <w:rPr>
          <w:b/>
        </w:rPr>
        <w:t>Other clinical services that may be required:</w:t>
      </w:r>
    </w:p>
    <w:p w14:paraId="3929CC34" w14:textId="68CD4ED6" w:rsidR="00FB140C" w:rsidRDefault="001D544C" w:rsidP="00A416C4">
      <w:pPr>
        <w:pStyle w:val="Bulletlevel1"/>
        <w:numPr>
          <w:ilvl w:val="0"/>
          <w:numId w:val="11"/>
        </w:numPr>
        <w:spacing w:before="120" w:after="120"/>
      </w:pPr>
      <w:r>
        <w:t>L</w:t>
      </w:r>
      <w:r w:rsidR="00FB140C" w:rsidRPr="0057270C">
        <w:t xml:space="preserve">ifestyle supports (e.g., sleep hygiene, </w:t>
      </w:r>
      <w:r w:rsidR="00FB140C">
        <w:t xml:space="preserve">social </w:t>
      </w:r>
      <w:r w:rsidR="00FB140C" w:rsidRPr="0057270C">
        <w:t>exercise</w:t>
      </w:r>
      <w:r w:rsidR="00FB140C">
        <w:t xml:space="preserve"> programs</w:t>
      </w:r>
      <w:r w:rsidR="00FB140C" w:rsidRPr="0057270C">
        <w:t xml:space="preserve">). </w:t>
      </w:r>
    </w:p>
    <w:p w14:paraId="748FEA8A" w14:textId="77777777" w:rsidR="00FB140C" w:rsidRPr="0057270C" w:rsidRDefault="00FB140C" w:rsidP="00AB3B21">
      <w:r w:rsidRPr="0057270C">
        <w:rPr>
          <w:b/>
        </w:rPr>
        <w:t>Support services:</w:t>
      </w:r>
      <w:r w:rsidRPr="0057270C">
        <w:t xml:space="preserve"> </w:t>
      </w:r>
    </w:p>
    <w:p w14:paraId="5025B5A8" w14:textId="0E267DF4" w:rsidR="00FB140C" w:rsidRPr="0057270C" w:rsidRDefault="001D544C" w:rsidP="00A416C4">
      <w:pPr>
        <w:pStyle w:val="Bulletlevel1"/>
        <w:numPr>
          <w:ilvl w:val="0"/>
          <w:numId w:val="11"/>
        </w:numPr>
        <w:spacing w:before="120" w:after="120"/>
      </w:pPr>
      <w:r>
        <w:t>S</w:t>
      </w:r>
      <w:r w:rsidR="00FB140C" w:rsidRPr="0057270C">
        <w:t xml:space="preserve">pecific community, social, </w:t>
      </w:r>
      <w:r w:rsidR="00755A5D">
        <w:t xml:space="preserve">and </w:t>
      </w:r>
      <w:r w:rsidR="00FB140C" w:rsidRPr="0057270C">
        <w:t>recreational</w:t>
      </w:r>
      <w:r w:rsidR="00755A5D">
        <w:t xml:space="preserve"> </w:t>
      </w:r>
      <w:r w:rsidR="00FB140C" w:rsidRPr="0057270C">
        <w:t>supports relevant to wellbeing</w:t>
      </w:r>
      <w:r w:rsidR="00755A5D">
        <w:t>.</w:t>
      </w:r>
    </w:p>
    <w:p w14:paraId="51B6BBE2" w14:textId="75BAAEC3" w:rsidR="00FB140C" w:rsidRPr="0057270C" w:rsidRDefault="001D544C" w:rsidP="00A416C4">
      <w:pPr>
        <w:pStyle w:val="Bulletlevel1"/>
        <w:numPr>
          <w:ilvl w:val="0"/>
          <w:numId w:val="11"/>
        </w:numPr>
        <w:spacing w:before="120" w:after="120"/>
      </w:pPr>
      <w:r>
        <w:t>P</w:t>
      </w:r>
      <w:r w:rsidR="00FB140C" w:rsidRPr="0057270C">
        <w:t>eer</w:t>
      </w:r>
      <w:r w:rsidR="00FB140C">
        <w:t xml:space="preserve"> support</w:t>
      </w:r>
      <w:r w:rsidR="00FB140C" w:rsidRPr="0057270C">
        <w:t>.</w:t>
      </w:r>
    </w:p>
    <w:p w14:paraId="6A529C60" w14:textId="1A0236E6" w:rsidR="00FB140C" w:rsidRDefault="001D544C" w:rsidP="00A416C4">
      <w:pPr>
        <w:pStyle w:val="Bulletlevel1"/>
        <w:numPr>
          <w:ilvl w:val="0"/>
          <w:numId w:val="11"/>
        </w:numPr>
        <w:spacing w:before="120" w:after="120"/>
      </w:pPr>
      <w:r>
        <w:t>S</w:t>
      </w:r>
      <w:r w:rsidR="00FB140C" w:rsidRPr="0057270C">
        <w:t xml:space="preserve">ervices and support focussed on connections with community and culture. </w:t>
      </w:r>
    </w:p>
    <w:p w14:paraId="5C003A83" w14:textId="3B273BE3" w:rsidR="00FB140C" w:rsidRPr="00616881" w:rsidRDefault="00755A5D" w:rsidP="00A416C4">
      <w:pPr>
        <w:pStyle w:val="ListParagraph"/>
        <w:numPr>
          <w:ilvl w:val="0"/>
          <w:numId w:val="11"/>
        </w:numPr>
      </w:pPr>
      <w:r>
        <w:rPr>
          <w:color w:val="000000"/>
        </w:rPr>
        <w:t>C</w:t>
      </w:r>
      <w:r w:rsidR="00FB140C" w:rsidRPr="005E2B4D">
        <w:rPr>
          <w:color w:val="000000"/>
        </w:rPr>
        <w:t xml:space="preserve">are coordination services (if more than </w:t>
      </w:r>
      <w:r w:rsidR="004A663B">
        <w:rPr>
          <w:color w:val="000000"/>
        </w:rPr>
        <w:t>two</w:t>
      </w:r>
      <w:r w:rsidR="00FB140C" w:rsidRPr="005E2B4D">
        <w:rPr>
          <w:color w:val="000000"/>
        </w:rPr>
        <w:t xml:space="preserve"> services </w:t>
      </w:r>
      <w:r w:rsidR="002141D1">
        <w:rPr>
          <w:color w:val="000000"/>
        </w:rPr>
        <w:t>provide</w:t>
      </w:r>
      <w:r w:rsidR="00FB140C" w:rsidRPr="005E2B4D">
        <w:rPr>
          <w:color w:val="000000"/>
        </w:rPr>
        <w:t xml:space="preserve"> care and support to the </w:t>
      </w:r>
      <w:r w:rsidR="00975F48">
        <w:t>person</w:t>
      </w:r>
      <w:r w:rsidR="00FB140C" w:rsidRPr="005E2B4D">
        <w:rPr>
          <w:color w:val="000000"/>
        </w:rPr>
        <w:t>).</w:t>
      </w:r>
    </w:p>
    <w:p w14:paraId="0FD199B8" w14:textId="6E027203" w:rsidR="00FB140C" w:rsidRPr="0057270C" w:rsidRDefault="00FB140C" w:rsidP="00AB3B21">
      <w:pPr>
        <w:rPr>
          <w:color w:val="000000"/>
        </w:rPr>
      </w:pPr>
      <w:r w:rsidRPr="0057270C">
        <w:t>Additional services, if needed, are focus</w:t>
      </w:r>
      <w:r w:rsidR="004A663B">
        <w:t>ed on advocating for and coordinating additional services and support required</w:t>
      </w:r>
      <w:r w:rsidR="00755A5D">
        <w:t xml:space="preserve"> and</w:t>
      </w:r>
      <w:r w:rsidR="004A663B">
        <w:t xml:space="preserve"> relevant to the </w:t>
      </w:r>
      <w:r w:rsidR="00755A5D">
        <w:t>person</w:t>
      </w:r>
      <w:r w:rsidR="004A663B">
        <w:t>'s wellbeing,</w:t>
      </w:r>
      <w:r w:rsidRPr="0057270C">
        <w:rPr>
          <w:color w:val="000000"/>
        </w:rPr>
        <w:t xml:space="preserve"> including </w:t>
      </w:r>
      <w:r w:rsidR="00755A5D">
        <w:rPr>
          <w:color w:val="000000"/>
        </w:rPr>
        <w:t>c</w:t>
      </w:r>
      <w:r w:rsidRPr="0057270C">
        <w:rPr>
          <w:color w:val="000000"/>
        </w:rPr>
        <w:t xml:space="preserve">ommunity-based, housing, legal, financial, </w:t>
      </w:r>
      <w:r w:rsidR="00755A5D">
        <w:rPr>
          <w:color w:val="000000"/>
        </w:rPr>
        <w:t>aged care, health</w:t>
      </w:r>
      <w:r w:rsidR="00915EFF">
        <w:rPr>
          <w:color w:val="000000"/>
        </w:rPr>
        <w:t>,</w:t>
      </w:r>
      <w:r w:rsidR="00755A5D">
        <w:rPr>
          <w:color w:val="000000"/>
        </w:rPr>
        <w:t xml:space="preserve"> </w:t>
      </w:r>
      <w:r w:rsidRPr="0057270C">
        <w:rPr>
          <w:color w:val="000000"/>
        </w:rPr>
        <w:t>and other supports.</w:t>
      </w:r>
    </w:p>
    <w:p w14:paraId="7702F16C" w14:textId="77777777" w:rsidR="00FB140C" w:rsidRPr="0057270C" w:rsidRDefault="00FB140C" w:rsidP="00AB3B21">
      <w:pPr>
        <w:rPr>
          <w:b/>
          <w:bCs/>
          <w:color w:val="000000"/>
        </w:rPr>
      </w:pPr>
      <w:r w:rsidRPr="0057270C">
        <w:rPr>
          <w:b/>
          <w:bCs/>
          <w:color w:val="000000"/>
        </w:rPr>
        <w:t>Referral criteria:</w:t>
      </w:r>
    </w:p>
    <w:p w14:paraId="46F4A44F" w14:textId="0D3B0A05" w:rsidR="00FB140C" w:rsidRDefault="00FB140C" w:rsidP="00AB3B21">
      <w:r w:rsidRPr="0057270C">
        <w:t>A</w:t>
      </w:r>
      <w:r w:rsidR="00755A5D">
        <w:t xml:space="preserve">n older person suitable </w:t>
      </w:r>
      <w:r w:rsidRPr="0057270C">
        <w:t xml:space="preserve">for this level of care typically has </w:t>
      </w:r>
      <w:r w:rsidR="00BA7D76">
        <w:t>low</w:t>
      </w:r>
      <w:r w:rsidR="002141D1">
        <w:t>,</w:t>
      </w:r>
      <w:r w:rsidRPr="0057270C">
        <w:t xml:space="preserve"> or no risk factors </w:t>
      </w:r>
      <w:r w:rsidR="0095419B">
        <w:t>are</w:t>
      </w:r>
      <w:r w:rsidRPr="0057270C">
        <w:t xml:space="preserve"> usually experiencing mild symptoms/low levels of distress</w:t>
      </w:r>
      <w:r w:rsidR="004A663B">
        <w:t>. W</w:t>
      </w:r>
      <w:r w:rsidRPr="0057270C">
        <w:t xml:space="preserve">here present, </w:t>
      </w:r>
      <w:r w:rsidR="00037C58">
        <w:t>distress</w:t>
      </w:r>
      <w:r w:rsidRPr="0057270C">
        <w:t xml:space="preserve"> is likely to be in response to a stressful environment. Symptoms have typically been present for a short time (less than </w:t>
      </w:r>
      <w:r w:rsidR="0093285D">
        <w:t>six</w:t>
      </w:r>
      <w:r w:rsidRPr="0057270C">
        <w:t xml:space="preserve"> months</w:t>
      </w:r>
      <w:r w:rsidR="0095419B">
        <w:t>,</w:t>
      </w:r>
      <w:r w:rsidRPr="0057270C">
        <w:t xml:space="preserve"> but this may vary). The </w:t>
      </w:r>
      <w:r w:rsidR="0093285D">
        <w:t>person</w:t>
      </w:r>
      <w:r w:rsidRPr="0057270C">
        <w:t xml:space="preserve"> is generally functioning well</w:t>
      </w:r>
      <w:r>
        <w:t xml:space="preserve">. </w:t>
      </w:r>
      <w:r w:rsidR="00793AE7" w:rsidRPr="00793AE7">
        <w:rPr>
          <w:rFonts w:cs="Arial"/>
          <w:szCs w:val="20"/>
        </w:rPr>
        <w:t xml:space="preserve">Where the </w:t>
      </w:r>
      <w:r w:rsidR="0093285D">
        <w:rPr>
          <w:rFonts w:cs="Arial"/>
          <w:szCs w:val="20"/>
        </w:rPr>
        <w:t xml:space="preserve">person </w:t>
      </w:r>
      <w:r w:rsidR="00793AE7" w:rsidRPr="00793AE7">
        <w:rPr>
          <w:rFonts w:cs="Arial"/>
          <w:szCs w:val="20"/>
        </w:rPr>
        <w:t>has accessed services before, they are likely to have had a moderate to excellent response to the previous service experience.</w:t>
      </w:r>
    </w:p>
    <w:p w14:paraId="0CC11EBE" w14:textId="77777777" w:rsidR="008B0210" w:rsidRDefault="00A0118F" w:rsidP="00AB3B21">
      <w:bookmarkStart w:id="47" w:name="_Toc77281713"/>
      <w:bookmarkStart w:id="48" w:name="_Toc82462037"/>
      <w:bookmarkStart w:id="49" w:name="_Toc85218581"/>
      <w:r>
        <w:t>A person experiencing a lack of motivation/engagement should not be referred to this level of care because these problems will work against involvement in self-management strategies. Additionally, Level 1 care is unlikely to be suitable for those with severe problems in their treatment/recovery history or very severe environmental stressors</w:t>
      </w:r>
      <w:r w:rsidR="005D0C08">
        <w:t>.</w:t>
      </w:r>
    </w:p>
    <w:p w14:paraId="0656EABA" w14:textId="77777777" w:rsidR="00F91E4F" w:rsidRDefault="00F91E4F">
      <w:pPr>
        <w:spacing w:before="0" w:after="200" w:line="276" w:lineRule="auto"/>
        <w:rPr>
          <w:rFonts w:ascii="Century Gothic" w:eastAsiaTheme="majorEastAsia" w:hAnsi="Century Gothic" w:cstheme="majorBidi"/>
          <w:iCs/>
          <w:color w:val="003C6A"/>
          <w:sz w:val="24"/>
        </w:rPr>
      </w:pPr>
      <w:r>
        <w:br w:type="page"/>
      </w:r>
    </w:p>
    <w:p w14:paraId="4E1CDFE3" w14:textId="12529CD2" w:rsidR="00FB140C" w:rsidRDefault="00FB140C" w:rsidP="00263A08">
      <w:pPr>
        <w:pStyle w:val="Heading4"/>
      </w:pPr>
      <w:r>
        <w:lastRenderedPageBreak/>
        <w:t>Level 2 - Low</w:t>
      </w:r>
      <w:r w:rsidR="0095419B">
        <w:t>-</w:t>
      </w:r>
      <w:r>
        <w:t>Intensity Services</w:t>
      </w:r>
      <w:bookmarkEnd w:id="47"/>
      <w:bookmarkEnd w:id="48"/>
      <w:bookmarkEnd w:id="49"/>
    </w:p>
    <w:p w14:paraId="44C5F263" w14:textId="187F3F47" w:rsidR="00FB140C" w:rsidRDefault="00FB140C" w:rsidP="00AB3B21">
      <w:pPr>
        <w:pStyle w:val="CommentText"/>
      </w:pPr>
      <w:r>
        <w:rPr>
          <w:b/>
        </w:rPr>
        <w:t>Definition:</w:t>
      </w:r>
      <w:r>
        <w:t xml:space="preserve"> Low</w:t>
      </w:r>
      <w:r w:rsidR="0095419B">
        <w:t>-</w:t>
      </w:r>
      <w:r>
        <w:t>intensity services are designed to be accessed quickly (without the need for a formal referral</w:t>
      </w:r>
      <w:r w:rsidR="0095419B">
        <w:t>,</w:t>
      </w:r>
      <w:r>
        <w:t xml:space="preserve"> e.g., through a third-party service or provider), easily (through a range of modalities including face-to-face, group work, telephone, and online services) and typically involve few or short sessions. In contrast to Level 1, </w:t>
      </w:r>
      <w:r w:rsidR="00975F48">
        <w:t>l</w:t>
      </w:r>
      <w:r>
        <w:t>ow</w:t>
      </w:r>
      <w:r w:rsidR="00EC40D1">
        <w:t>-</w:t>
      </w:r>
      <w:r w:rsidR="005D0C08">
        <w:t>i</w:t>
      </w:r>
      <w:r>
        <w:t xml:space="preserve">ntensity </w:t>
      </w:r>
      <w:r w:rsidR="005D0C08">
        <w:t>s</w:t>
      </w:r>
      <w:r>
        <w:t xml:space="preserve">ervices usually require some direct, individually tailored engagement with a mental health professional. </w:t>
      </w:r>
    </w:p>
    <w:p w14:paraId="78F0A185" w14:textId="61AB55EA" w:rsidR="00FB140C" w:rsidRDefault="00FB140C" w:rsidP="00AB3B21">
      <w:r>
        <w:rPr>
          <w:b/>
        </w:rPr>
        <w:t>Care environment:</w:t>
      </w:r>
      <w:r>
        <w:t xml:space="preserve"> </w:t>
      </w:r>
      <w:r w:rsidR="00BB6230">
        <w:t>S</w:t>
      </w:r>
      <w:r>
        <w:t>ervices are easily accessible and available online, over the telephone or in the community. Services may also be available in integrated settings (</w:t>
      </w:r>
      <w:r w:rsidR="00915EFF">
        <w:t xml:space="preserve">e.g., community centres, </w:t>
      </w:r>
      <w:r w:rsidR="004D36EC">
        <w:t xml:space="preserve">pharmacies, </w:t>
      </w:r>
      <w:r w:rsidR="00915EFF">
        <w:t xml:space="preserve">aged care services, and general practice). </w:t>
      </w:r>
    </w:p>
    <w:p w14:paraId="42715830" w14:textId="77777777" w:rsidR="00FB140C" w:rsidRDefault="00FB140C" w:rsidP="00AB3B21">
      <w:r>
        <w:rPr>
          <w:b/>
        </w:rPr>
        <w:t>Core clinical services:</w:t>
      </w:r>
    </w:p>
    <w:p w14:paraId="1151006F" w14:textId="25675BB4" w:rsidR="00FB140C" w:rsidRDefault="001D544C" w:rsidP="00AB3B21">
      <w:pPr>
        <w:pStyle w:val="Bulletlevel1"/>
        <w:numPr>
          <w:ilvl w:val="0"/>
          <w:numId w:val="5"/>
        </w:numPr>
        <w:spacing w:before="120" w:after="120"/>
      </w:pPr>
      <w:r>
        <w:t>P</w:t>
      </w:r>
      <w:r w:rsidR="00FB140C">
        <w:t>sychoeducation (written and verbal forms) and information via a GP</w:t>
      </w:r>
      <w:r w:rsidR="00915EFF">
        <w:t xml:space="preserve">. </w:t>
      </w:r>
      <w:r w:rsidR="00FB140C">
        <w:t>The GP may also consider developing a MHTP (if consistent with Medicare Benefits Schedule eligibility requirements).</w:t>
      </w:r>
    </w:p>
    <w:p w14:paraId="6B8A5160" w14:textId="20782347" w:rsidR="00FB140C" w:rsidRDefault="001D544C" w:rsidP="00AB3B21">
      <w:pPr>
        <w:pStyle w:val="Bulletlevel1"/>
        <w:numPr>
          <w:ilvl w:val="0"/>
          <w:numId w:val="5"/>
        </w:numPr>
        <w:spacing w:before="120" w:after="120"/>
      </w:pPr>
      <w:r>
        <w:t>E</w:t>
      </w:r>
      <w:r w:rsidR="00FB140C">
        <w:t>vidence-informed,</w:t>
      </w:r>
      <w:r w:rsidR="00AF4545">
        <w:t xml:space="preserve"> </w:t>
      </w:r>
      <w:r w:rsidR="00FB140C">
        <w:t>appropriate, and culturally safe low</w:t>
      </w:r>
      <w:r w:rsidR="00EC40D1">
        <w:t>-</w:t>
      </w:r>
      <w:r w:rsidR="00FB140C">
        <w:t>intensity services (including online, telephone and face-to-face low</w:t>
      </w:r>
      <w:r w:rsidR="00EC40D1">
        <w:t>-</w:t>
      </w:r>
      <w:r w:rsidR="00FB140C">
        <w:t xml:space="preserve">intensity psychological services, or brief service engagement </w:t>
      </w:r>
      <w:r w:rsidR="00FB140C" w:rsidRPr="0057270C">
        <w:t xml:space="preserve">delivered by mental health professionals). Includes both individual and group work. </w:t>
      </w:r>
    </w:p>
    <w:p w14:paraId="6574C440" w14:textId="464A19AB" w:rsidR="00C5499A" w:rsidRPr="0057270C" w:rsidRDefault="00C5499A" w:rsidP="00AB3B21">
      <w:pPr>
        <w:pStyle w:val="Bulletlevel1"/>
        <w:numPr>
          <w:ilvl w:val="0"/>
          <w:numId w:val="5"/>
        </w:numPr>
        <w:spacing w:before="120" w:after="120"/>
      </w:pPr>
      <w:r>
        <w:t>A comprehensive physical health assessment and ongoing management of physical health issues via a GP.</w:t>
      </w:r>
    </w:p>
    <w:p w14:paraId="144C7484" w14:textId="77777777" w:rsidR="00FB140C" w:rsidRPr="0057270C" w:rsidRDefault="00FB140C" w:rsidP="00AB3B21">
      <w:pPr>
        <w:rPr>
          <w:b/>
        </w:rPr>
      </w:pPr>
      <w:r w:rsidRPr="0057270C">
        <w:rPr>
          <w:b/>
        </w:rPr>
        <w:t>Other clinical services that may be required:</w:t>
      </w:r>
    </w:p>
    <w:p w14:paraId="541E9D2E" w14:textId="488D755B" w:rsidR="00FB140C" w:rsidRDefault="001D544C" w:rsidP="00AB3B21">
      <w:pPr>
        <w:pStyle w:val="Bulletlevel1"/>
        <w:numPr>
          <w:ilvl w:val="0"/>
          <w:numId w:val="5"/>
        </w:numPr>
        <w:spacing w:before="120" w:after="120"/>
      </w:pPr>
      <w:r>
        <w:t>L</w:t>
      </w:r>
      <w:r w:rsidR="00FB140C" w:rsidRPr="0057270C">
        <w:t xml:space="preserve">ifestyle supports (e.g., sleep hygiene, </w:t>
      </w:r>
      <w:r w:rsidR="00FB140C">
        <w:t xml:space="preserve">social </w:t>
      </w:r>
      <w:r w:rsidR="00FB140C" w:rsidRPr="0057270C">
        <w:t xml:space="preserve">exercise programs). </w:t>
      </w:r>
    </w:p>
    <w:p w14:paraId="3580E004" w14:textId="73A60329" w:rsidR="00FB140C" w:rsidRPr="00B1094D" w:rsidRDefault="00915EFF" w:rsidP="00AB3B21">
      <w:pPr>
        <w:numPr>
          <w:ilvl w:val="0"/>
          <w:numId w:val="5"/>
        </w:numPr>
        <w:pBdr>
          <w:top w:val="nil"/>
          <w:left w:val="nil"/>
          <w:bottom w:val="nil"/>
          <w:right w:val="nil"/>
          <w:between w:val="nil"/>
        </w:pBdr>
        <w:rPr>
          <w:color w:val="000000"/>
        </w:rPr>
      </w:pPr>
      <w:r>
        <w:rPr>
          <w:color w:val="000000"/>
        </w:rPr>
        <w:t>W</w:t>
      </w:r>
      <w:r w:rsidR="00FB140C" w:rsidRPr="0057270C">
        <w:rPr>
          <w:color w:val="000000"/>
        </w:rPr>
        <w:t xml:space="preserve">ellbeing programs. </w:t>
      </w:r>
    </w:p>
    <w:p w14:paraId="2C1EC3A2" w14:textId="77777777" w:rsidR="00FB140C" w:rsidRPr="0057270C" w:rsidRDefault="00FB140C" w:rsidP="00AB3B21">
      <w:r w:rsidRPr="0057270C">
        <w:rPr>
          <w:b/>
        </w:rPr>
        <w:t>Support services:</w:t>
      </w:r>
      <w:r w:rsidRPr="0057270C">
        <w:t xml:space="preserve"> </w:t>
      </w:r>
    </w:p>
    <w:p w14:paraId="3343F0F3" w14:textId="38917DB1" w:rsidR="00FB140C" w:rsidRPr="0057270C" w:rsidRDefault="001D544C" w:rsidP="00AB3B21">
      <w:pPr>
        <w:pStyle w:val="Bulletlevel1"/>
        <w:numPr>
          <w:ilvl w:val="0"/>
          <w:numId w:val="5"/>
        </w:numPr>
        <w:spacing w:before="120" w:after="120"/>
      </w:pPr>
      <w:r>
        <w:t>S</w:t>
      </w:r>
      <w:r w:rsidR="00FB140C" w:rsidRPr="0057270C">
        <w:t xml:space="preserve">pecific community, social, recreational, </w:t>
      </w:r>
      <w:r w:rsidR="00915EFF">
        <w:t>aged care, and health</w:t>
      </w:r>
      <w:r w:rsidR="00FB140C" w:rsidRPr="0057270C">
        <w:t xml:space="preserve"> supports</w:t>
      </w:r>
      <w:r w:rsidR="00EC40D1">
        <w:t>.</w:t>
      </w:r>
    </w:p>
    <w:p w14:paraId="507F5E9C" w14:textId="089789E3" w:rsidR="00FB140C" w:rsidRPr="0057270C" w:rsidRDefault="001D544C" w:rsidP="00AB3B21">
      <w:pPr>
        <w:pStyle w:val="Bulletlevel1"/>
        <w:numPr>
          <w:ilvl w:val="0"/>
          <w:numId w:val="5"/>
        </w:numPr>
        <w:spacing w:before="120" w:after="120"/>
      </w:pPr>
      <w:r>
        <w:t>P</w:t>
      </w:r>
      <w:r w:rsidR="00FB140C" w:rsidRPr="0057270C">
        <w:t>eer</w:t>
      </w:r>
      <w:r w:rsidR="00FB140C">
        <w:t xml:space="preserve"> support</w:t>
      </w:r>
      <w:r w:rsidR="00FB140C" w:rsidRPr="0057270C">
        <w:t>.</w:t>
      </w:r>
    </w:p>
    <w:p w14:paraId="415D79B0" w14:textId="5318EA7C" w:rsidR="00FB140C" w:rsidRDefault="001D544C" w:rsidP="00AB3B21">
      <w:pPr>
        <w:pStyle w:val="Bulletlevel1"/>
        <w:numPr>
          <w:ilvl w:val="0"/>
          <w:numId w:val="5"/>
        </w:numPr>
        <w:spacing w:before="120" w:after="120"/>
      </w:pPr>
      <w:r>
        <w:t>S</w:t>
      </w:r>
      <w:r w:rsidR="00FB140C" w:rsidRPr="0057270C">
        <w:t xml:space="preserve">ervices and support focussed on connections with community and culture. </w:t>
      </w:r>
    </w:p>
    <w:p w14:paraId="658E05FD" w14:textId="023F1657" w:rsidR="00FB140C" w:rsidRPr="00616881" w:rsidRDefault="00915EFF" w:rsidP="00AB3B21">
      <w:pPr>
        <w:pStyle w:val="ListParagraph"/>
        <w:numPr>
          <w:ilvl w:val="0"/>
          <w:numId w:val="5"/>
        </w:numPr>
      </w:pPr>
      <w:r>
        <w:rPr>
          <w:color w:val="000000"/>
        </w:rPr>
        <w:t>C</w:t>
      </w:r>
      <w:r w:rsidR="00FB140C" w:rsidRPr="005E2B4D">
        <w:rPr>
          <w:color w:val="000000"/>
        </w:rPr>
        <w:t xml:space="preserve">are coordination services (if more than </w:t>
      </w:r>
      <w:r w:rsidR="00EC40D1">
        <w:rPr>
          <w:color w:val="000000"/>
        </w:rPr>
        <w:t>two</w:t>
      </w:r>
      <w:r w:rsidR="00FB140C" w:rsidRPr="005E2B4D">
        <w:rPr>
          <w:color w:val="000000"/>
        </w:rPr>
        <w:t xml:space="preserve"> services </w:t>
      </w:r>
      <w:r w:rsidR="00DE47B7">
        <w:rPr>
          <w:color w:val="000000"/>
        </w:rPr>
        <w:t>provide</w:t>
      </w:r>
      <w:r w:rsidR="00FB140C" w:rsidRPr="005E2B4D">
        <w:rPr>
          <w:color w:val="000000"/>
        </w:rPr>
        <w:t xml:space="preserve"> care and support).</w:t>
      </w:r>
    </w:p>
    <w:p w14:paraId="65F8C4A9" w14:textId="77777777" w:rsidR="00915EFF" w:rsidRPr="00915EFF" w:rsidRDefault="00915EFF" w:rsidP="00AB3B21">
      <w:pPr>
        <w:rPr>
          <w:color w:val="000000"/>
        </w:rPr>
      </w:pPr>
      <w:r w:rsidRPr="0057270C">
        <w:t>Additional services, if needed, are focus</w:t>
      </w:r>
      <w:r>
        <w:t>ed on advocating for and coordinating additional services and support required and relevant to the person's wellbeing,</w:t>
      </w:r>
      <w:r w:rsidRPr="00915EFF">
        <w:rPr>
          <w:color w:val="000000"/>
        </w:rPr>
        <w:t xml:space="preserve"> including community-based, housing, legal, financial, aged care, health, and other supports.</w:t>
      </w:r>
    </w:p>
    <w:p w14:paraId="5C5F7AA1" w14:textId="77777777" w:rsidR="00FB140C" w:rsidRDefault="00FB140C" w:rsidP="00AB3B21">
      <w:pPr>
        <w:rPr>
          <w:b/>
        </w:rPr>
      </w:pPr>
      <w:r>
        <w:rPr>
          <w:b/>
        </w:rPr>
        <w:t>Referral criteria:</w:t>
      </w:r>
    </w:p>
    <w:p w14:paraId="55F052D8" w14:textId="2CFC1E49" w:rsidR="00FB140C" w:rsidRDefault="00FB140C" w:rsidP="00AB3B21">
      <w:r>
        <w:t xml:space="preserve">A </w:t>
      </w:r>
      <w:r w:rsidR="00915EFF">
        <w:t>person</w:t>
      </w:r>
      <w:r>
        <w:t xml:space="preserve"> suitable for this level of care typically has </w:t>
      </w:r>
      <w:r w:rsidR="00BA7D76">
        <w:t>low</w:t>
      </w:r>
      <w:r>
        <w:t xml:space="preserve"> or no risk factors</w:t>
      </w:r>
      <w:r w:rsidR="005D1431">
        <w:t xml:space="preserve"> and</w:t>
      </w:r>
      <w:r>
        <w:t xml:space="preserve"> is usually experiencing mild symptoms/low levels of distress</w:t>
      </w:r>
      <w:r w:rsidR="004D6E2D">
        <w:t>. W</w:t>
      </w:r>
      <w:r>
        <w:t xml:space="preserve">here present, this is likely to be in response to a stressful environment. Symptoms have typically been present for a short time (less than </w:t>
      </w:r>
      <w:r w:rsidR="005D45A5">
        <w:t>six</w:t>
      </w:r>
      <w:r>
        <w:t xml:space="preserve"> months</w:t>
      </w:r>
      <w:r w:rsidR="004D6E2D">
        <w:t>,</w:t>
      </w:r>
      <w:r>
        <w:t xml:space="preserve"> but this may vary). The </w:t>
      </w:r>
      <w:r w:rsidR="005D45A5">
        <w:t>person</w:t>
      </w:r>
      <w:r>
        <w:t xml:space="preserve"> is generally functioning well but may have problems with motivation or engagement. </w:t>
      </w:r>
    </w:p>
    <w:p w14:paraId="7FA718EF" w14:textId="75DB6868" w:rsidR="00FB140C" w:rsidRPr="001D0823" w:rsidRDefault="00FB140C" w:rsidP="00AB3B21">
      <w:r>
        <w:t>Complexity indicated by significant problems in Risk, Functioning or Co-existing Conditions should be considered contraindications for referral to Level 2 care and trigger a referral to Level 3 or higher.</w:t>
      </w:r>
    </w:p>
    <w:p w14:paraId="28CB9B94" w14:textId="38474E50" w:rsidR="006E02C2" w:rsidRDefault="006E02C2" w:rsidP="006E02C2">
      <w:pPr>
        <w:spacing w:before="0" w:after="200" w:line="276" w:lineRule="auto"/>
        <w:rPr>
          <w:color w:val="000000"/>
        </w:rPr>
      </w:pPr>
      <w:r>
        <w:rPr>
          <w:color w:val="000000"/>
        </w:rPr>
        <w:br w:type="page"/>
      </w:r>
    </w:p>
    <w:p w14:paraId="34B90BA2" w14:textId="7A564A02" w:rsidR="00FB140C" w:rsidRDefault="006E02C2" w:rsidP="00263A08">
      <w:pPr>
        <w:pStyle w:val="Heading4"/>
      </w:pPr>
      <w:bookmarkStart w:id="50" w:name="_Toc77281714"/>
      <w:bookmarkStart w:id="51" w:name="_Toc82462038"/>
      <w:bookmarkStart w:id="52" w:name="_Toc85218582"/>
      <w:r>
        <w:lastRenderedPageBreak/>
        <w:t>Le</w:t>
      </w:r>
      <w:r w:rsidR="00FB140C">
        <w:t xml:space="preserve">vel 3 </w:t>
      </w:r>
      <w:r w:rsidR="007A230D">
        <w:t>–</w:t>
      </w:r>
      <w:r w:rsidR="00FB140C">
        <w:t xml:space="preserve"> Moderate</w:t>
      </w:r>
      <w:r w:rsidR="007A230D">
        <w:t>-</w:t>
      </w:r>
      <w:r w:rsidR="00FB140C">
        <w:t>Intensity Services</w:t>
      </w:r>
      <w:bookmarkEnd w:id="50"/>
      <w:bookmarkEnd w:id="51"/>
      <w:bookmarkEnd w:id="52"/>
    </w:p>
    <w:p w14:paraId="3A0009E3" w14:textId="4EEC7354" w:rsidR="00FB140C" w:rsidRPr="00DB2217" w:rsidRDefault="00FB140C" w:rsidP="00EF736D">
      <w:bookmarkStart w:id="53" w:name="_Toc77281715"/>
      <w:bookmarkStart w:id="54" w:name="_Toc82462039"/>
      <w:r>
        <w:rPr>
          <w:b/>
        </w:rPr>
        <w:t>Definition:</w:t>
      </w:r>
      <w:r>
        <w:t xml:space="preserve"> </w:t>
      </w:r>
      <w:r w:rsidR="001A5377">
        <w:t>M</w:t>
      </w:r>
      <w:r>
        <w:t>oderate</w:t>
      </w:r>
      <w:r w:rsidR="004D6E2D">
        <w:t>-</w:t>
      </w:r>
      <w:r>
        <w:t xml:space="preserve">intensity services generally provide structured, </w:t>
      </w:r>
      <w:r w:rsidRPr="006C0C6D">
        <w:t>reasonably</w:t>
      </w:r>
      <w:r>
        <w:t xml:space="preserve"> frequent, and individually tailored service delivery (e.g., a defined number of psychological sessions delivered regularly). </w:t>
      </w:r>
    </w:p>
    <w:p w14:paraId="5ADEAAF3" w14:textId="77777777" w:rsidR="00D74F8F" w:rsidRDefault="00FB140C" w:rsidP="00D74F8F">
      <w:r>
        <w:rPr>
          <w:b/>
        </w:rPr>
        <w:t>Care environment:</w:t>
      </w:r>
      <w:r>
        <w:t xml:space="preserve"> </w:t>
      </w:r>
      <w:r w:rsidR="001A5377">
        <w:t>T</w:t>
      </w:r>
      <w:r>
        <w:t xml:space="preserve">ypically, community locations (e.g., consulting rooms, outreach into </w:t>
      </w:r>
      <w:r w:rsidR="00D74F8F">
        <w:t>aged care facilities</w:t>
      </w:r>
      <w:r>
        <w:t xml:space="preserve">) or if appropriate, via telephone or videoconference (e.g., for people in remote communities), and clinician assisted e-therapies. Services may also be available in integrated settings </w:t>
      </w:r>
      <w:r w:rsidR="00D74F8F">
        <w:t xml:space="preserve">(e.g., community centres, aged care services, and general practice). </w:t>
      </w:r>
    </w:p>
    <w:p w14:paraId="3C13F70D" w14:textId="7908112B" w:rsidR="00FB140C" w:rsidRDefault="00FB140C" w:rsidP="00EF736D">
      <w:r>
        <w:rPr>
          <w:b/>
        </w:rPr>
        <w:t>Core clinical services:</w:t>
      </w:r>
      <w:r w:rsidR="005445C8">
        <w:t xml:space="preserve"> </w:t>
      </w:r>
      <w:r>
        <w:t xml:space="preserve">A comprehensive biopsychosocial assessment (if not already undertaken) is required for all </w:t>
      </w:r>
      <w:r w:rsidR="00D74F8F">
        <w:t>people</w:t>
      </w:r>
      <w:r>
        <w:t xml:space="preserve"> suited to this level of care.</w:t>
      </w:r>
    </w:p>
    <w:p w14:paraId="64F994D2" w14:textId="77777777" w:rsidR="00FB140C" w:rsidRPr="0057270C" w:rsidRDefault="00FB140C" w:rsidP="00A416C4">
      <w:pPr>
        <w:pStyle w:val="Bulletlevel1"/>
        <w:numPr>
          <w:ilvl w:val="0"/>
          <w:numId w:val="12"/>
        </w:numPr>
        <w:spacing w:before="120" w:after="120"/>
      </w:pPr>
      <w:r w:rsidRPr="0057270C">
        <w:t>GP mental health assessment (and development of a MHTP).</w:t>
      </w:r>
    </w:p>
    <w:p w14:paraId="55CF3A18" w14:textId="78FF36A8" w:rsidR="00FB140C" w:rsidRPr="0057270C" w:rsidRDefault="00DE47B7" w:rsidP="00A416C4">
      <w:pPr>
        <w:pStyle w:val="Bulletlevel1"/>
        <w:numPr>
          <w:ilvl w:val="0"/>
          <w:numId w:val="12"/>
        </w:numPr>
        <w:spacing w:before="120" w:after="120"/>
      </w:pPr>
      <w:r>
        <w:t>E</w:t>
      </w:r>
      <w:r w:rsidR="00FB140C" w:rsidRPr="0057270C">
        <w:t>vidence-informed, appropriate, and culturally safe psychological services.</w:t>
      </w:r>
    </w:p>
    <w:p w14:paraId="09F48396" w14:textId="2FAEF8F2" w:rsidR="00FB140C" w:rsidRPr="0057270C" w:rsidRDefault="00DE47B7" w:rsidP="00A416C4">
      <w:pPr>
        <w:pStyle w:val="Bulletlevel1"/>
        <w:numPr>
          <w:ilvl w:val="0"/>
          <w:numId w:val="12"/>
        </w:numPr>
        <w:spacing w:before="120" w:after="120"/>
      </w:pPr>
      <w:r>
        <w:t>D</w:t>
      </w:r>
      <w:r w:rsidR="00FB140C" w:rsidRPr="0057270C">
        <w:t xml:space="preserve">iagnosis specific services where indicated. </w:t>
      </w:r>
    </w:p>
    <w:p w14:paraId="0468D54E" w14:textId="6A2A1168" w:rsidR="00FB140C" w:rsidRDefault="00F87D00" w:rsidP="00A416C4">
      <w:pPr>
        <w:pStyle w:val="Bulletlevel1"/>
        <w:numPr>
          <w:ilvl w:val="0"/>
          <w:numId w:val="12"/>
        </w:numPr>
        <w:spacing w:before="120" w:after="120"/>
      </w:pPr>
      <w:r>
        <w:t>S</w:t>
      </w:r>
      <w:r w:rsidR="00FB140C" w:rsidRPr="0057270C">
        <w:t>upports to minimise functional impairment and maximise functional recovery.</w:t>
      </w:r>
    </w:p>
    <w:p w14:paraId="2D10D68B" w14:textId="7E47B90F" w:rsidR="00C5499A" w:rsidRPr="0057270C" w:rsidRDefault="00C5499A" w:rsidP="00A416C4">
      <w:pPr>
        <w:pStyle w:val="Bulletlevel1"/>
        <w:numPr>
          <w:ilvl w:val="0"/>
          <w:numId w:val="12"/>
        </w:numPr>
        <w:spacing w:before="120" w:after="120"/>
      </w:pPr>
      <w:r>
        <w:t>A comprehensive physical health assessment and ongoing management of physical health issues via a GP.</w:t>
      </w:r>
    </w:p>
    <w:p w14:paraId="5A8077C1" w14:textId="33C628F5" w:rsidR="00FB140C" w:rsidRPr="008E71E2" w:rsidRDefault="00FB140C" w:rsidP="00EF736D">
      <w:pPr>
        <w:pStyle w:val="Bulletlevel1"/>
        <w:numPr>
          <w:ilvl w:val="0"/>
          <w:numId w:val="0"/>
        </w:numPr>
        <w:spacing w:before="120" w:after="120"/>
      </w:pPr>
      <w:r w:rsidRPr="008E71E2">
        <w:rPr>
          <w:b/>
        </w:rPr>
        <w:t>Other clinical services that may be required:</w:t>
      </w:r>
    </w:p>
    <w:p w14:paraId="0D7F20A6" w14:textId="6B1E537C" w:rsidR="00FB140C" w:rsidRDefault="00DE47B7" w:rsidP="00A416C4">
      <w:pPr>
        <w:pStyle w:val="Bulletlevel1"/>
        <w:numPr>
          <w:ilvl w:val="0"/>
          <w:numId w:val="12"/>
        </w:numPr>
        <w:spacing w:before="120" w:after="120"/>
      </w:pPr>
      <w:r>
        <w:t>L</w:t>
      </w:r>
      <w:r w:rsidR="00FB140C">
        <w:t xml:space="preserve">ifestyle supports (e.g., sleep hygiene, social exercise programs). </w:t>
      </w:r>
    </w:p>
    <w:p w14:paraId="61144B9B" w14:textId="241EE050" w:rsidR="00FB140C" w:rsidRPr="0057270C" w:rsidRDefault="00F87D00" w:rsidP="00A416C4">
      <w:pPr>
        <w:pStyle w:val="Bulletlevel1"/>
        <w:numPr>
          <w:ilvl w:val="0"/>
          <w:numId w:val="12"/>
        </w:numPr>
        <w:spacing w:before="120" w:after="120"/>
      </w:pPr>
      <w:r>
        <w:t>W</w:t>
      </w:r>
      <w:r w:rsidR="00FB140C" w:rsidRPr="0057270C">
        <w:t xml:space="preserve">ellbeing programs. </w:t>
      </w:r>
    </w:p>
    <w:p w14:paraId="7E9B6622" w14:textId="3180B7C3" w:rsidR="00FB140C" w:rsidRDefault="00DE47B7" w:rsidP="00A416C4">
      <w:pPr>
        <w:pStyle w:val="Bulletlevel1"/>
        <w:numPr>
          <w:ilvl w:val="0"/>
          <w:numId w:val="12"/>
        </w:numPr>
        <w:spacing w:before="120" w:after="120"/>
      </w:pPr>
      <w:r>
        <w:t>C</w:t>
      </w:r>
      <w:r w:rsidR="00FB140C" w:rsidRPr="00A76A04">
        <w:t xml:space="preserve">ommunity psychiatry - psychiatrist opinion and management plan </w:t>
      </w:r>
    </w:p>
    <w:p w14:paraId="5B739478" w14:textId="49AC8A00" w:rsidR="00FB140C" w:rsidRPr="005E2B4D" w:rsidRDefault="00FB140C" w:rsidP="00EF736D">
      <w:pPr>
        <w:pStyle w:val="Bulletlevel1"/>
        <w:numPr>
          <w:ilvl w:val="0"/>
          <w:numId w:val="0"/>
        </w:numPr>
        <w:spacing w:before="120" w:after="120"/>
      </w:pPr>
      <w:r w:rsidRPr="005E2B4D">
        <w:rPr>
          <w:b/>
        </w:rPr>
        <w:t>Support services:</w:t>
      </w:r>
      <w:r w:rsidRPr="005E2B4D">
        <w:t xml:space="preserve"> </w:t>
      </w:r>
      <w:r w:rsidR="00041BEF">
        <w:t>A</w:t>
      </w:r>
      <w:r w:rsidRPr="005E2B4D">
        <w:t xml:space="preserve">dditional services are likely to be needed and may include: </w:t>
      </w:r>
    </w:p>
    <w:p w14:paraId="7C13A126" w14:textId="23300D40" w:rsidR="00FB140C" w:rsidRPr="0057270C" w:rsidRDefault="00DE47B7" w:rsidP="002D65AC">
      <w:pPr>
        <w:pStyle w:val="Bulletlevel1"/>
        <w:numPr>
          <w:ilvl w:val="0"/>
          <w:numId w:val="5"/>
        </w:numPr>
        <w:spacing w:before="120" w:after="120"/>
      </w:pPr>
      <w:r>
        <w:t>S</w:t>
      </w:r>
      <w:r w:rsidR="00FB140C" w:rsidRPr="0057270C">
        <w:t xml:space="preserve">pecific community, social, recreational, and </w:t>
      </w:r>
      <w:r w:rsidR="00F87D00">
        <w:t>living</w:t>
      </w:r>
      <w:r w:rsidR="00FB140C" w:rsidRPr="0057270C">
        <w:t xml:space="preserve"> supports relevant to the </w:t>
      </w:r>
      <w:r w:rsidR="00F87D00">
        <w:t>person</w:t>
      </w:r>
      <w:r w:rsidR="00616ACF">
        <w:t>'</w:t>
      </w:r>
      <w:r w:rsidR="00F87D00">
        <w:t xml:space="preserve">s </w:t>
      </w:r>
      <w:r w:rsidR="00FB140C" w:rsidRPr="0057270C">
        <w:t>well</w:t>
      </w:r>
      <w:r w:rsidR="008343A7">
        <w:t>-</w:t>
      </w:r>
      <w:r w:rsidR="00FB140C" w:rsidRPr="0057270C">
        <w:t>being</w:t>
      </w:r>
      <w:r w:rsidR="00F87D00">
        <w:t>.</w:t>
      </w:r>
    </w:p>
    <w:p w14:paraId="181A1BAE" w14:textId="46E09166" w:rsidR="00FB140C" w:rsidRPr="0057270C" w:rsidRDefault="00DE47B7" w:rsidP="002D65AC">
      <w:pPr>
        <w:pStyle w:val="Bulletlevel1"/>
        <w:numPr>
          <w:ilvl w:val="0"/>
          <w:numId w:val="5"/>
        </w:numPr>
        <w:spacing w:before="120" w:after="120"/>
      </w:pPr>
      <w:r>
        <w:t>P</w:t>
      </w:r>
      <w:r w:rsidR="00FB140C" w:rsidRPr="0057270C">
        <w:t>eer</w:t>
      </w:r>
      <w:r w:rsidR="00FB140C">
        <w:t xml:space="preserve"> support</w:t>
      </w:r>
      <w:r w:rsidR="00FB140C" w:rsidRPr="0057270C">
        <w:t>.</w:t>
      </w:r>
    </w:p>
    <w:p w14:paraId="3CA492D7" w14:textId="5A14DD8C" w:rsidR="00FB140C" w:rsidRDefault="00DE47B7" w:rsidP="002D65AC">
      <w:pPr>
        <w:pStyle w:val="Bulletlevel1"/>
        <w:numPr>
          <w:ilvl w:val="0"/>
          <w:numId w:val="5"/>
        </w:numPr>
        <w:spacing w:before="120" w:after="120"/>
      </w:pPr>
      <w:r>
        <w:t>S</w:t>
      </w:r>
      <w:r w:rsidR="00FB140C" w:rsidRPr="0057270C">
        <w:t xml:space="preserve">ervices and support focussed on connections with community and culture. </w:t>
      </w:r>
    </w:p>
    <w:p w14:paraId="356D4C38" w14:textId="74487F10" w:rsidR="00FB140C" w:rsidRPr="00616881" w:rsidRDefault="00F87D00" w:rsidP="002D65AC">
      <w:pPr>
        <w:pStyle w:val="ListParagraph"/>
        <w:numPr>
          <w:ilvl w:val="0"/>
          <w:numId w:val="5"/>
        </w:numPr>
      </w:pPr>
      <w:r>
        <w:rPr>
          <w:color w:val="000000"/>
        </w:rPr>
        <w:t>C</w:t>
      </w:r>
      <w:r w:rsidR="00FB140C" w:rsidRPr="005E2B4D">
        <w:rPr>
          <w:color w:val="000000"/>
        </w:rPr>
        <w:t xml:space="preserve">are coordination services (if more than </w:t>
      </w:r>
      <w:r w:rsidR="00E924B6">
        <w:rPr>
          <w:color w:val="000000"/>
        </w:rPr>
        <w:t>two</w:t>
      </w:r>
      <w:r w:rsidR="00FB140C" w:rsidRPr="005E2B4D">
        <w:rPr>
          <w:color w:val="000000"/>
        </w:rPr>
        <w:t xml:space="preserve"> services </w:t>
      </w:r>
      <w:r w:rsidR="00E924B6">
        <w:rPr>
          <w:color w:val="000000"/>
        </w:rPr>
        <w:t>provide</w:t>
      </w:r>
      <w:r w:rsidR="00FB140C" w:rsidRPr="005E2B4D">
        <w:rPr>
          <w:color w:val="000000"/>
        </w:rPr>
        <w:t xml:space="preserve"> care and support).</w:t>
      </w:r>
    </w:p>
    <w:p w14:paraId="34039499" w14:textId="77777777" w:rsidR="00F87D00" w:rsidRPr="00F87D00" w:rsidRDefault="00F87D00" w:rsidP="00F87D00">
      <w:pPr>
        <w:rPr>
          <w:color w:val="000000"/>
        </w:rPr>
      </w:pPr>
      <w:r w:rsidRPr="0057270C">
        <w:t>Additional services, if needed, are focus</w:t>
      </w:r>
      <w:r>
        <w:t>ed on advocating for and coordinating additional services and support required and relevant to the person's wellbeing,</w:t>
      </w:r>
      <w:r w:rsidRPr="00F87D00">
        <w:rPr>
          <w:color w:val="000000"/>
        </w:rPr>
        <w:t xml:space="preserve"> including community-based, housing, legal, financial, aged care, health, and other supports.</w:t>
      </w:r>
    </w:p>
    <w:p w14:paraId="6D0C5B5C" w14:textId="77777777" w:rsidR="00FB140C" w:rsidRDefault="00FB140C" w:rsidP="00EF736D">
      <w:pPr>
        <w:rPr>
          <w:b/>
        </w:rPr>
      </w:pPr>
      <w:r>
        <w:rPr>
          <w:b/>
        </w:rPr>
        <w:t>Referral criteria:</w:t>
      </w:r>
    </w:p>
    <w:p w14:paraId="1B25BA02" w14:textId="77777777" w:rsidR="00C87E4E" w:rsidRDefault="00C87E4E" w:rsidP="00C87E4E">
      <w:bookmarkStart w:id="55" w:name="_Toc85218583"/>
      <w:r>
        <w:t xml:space="preserve">A person requiring this level of care is likely to be experiencing mild to moderate symptoms/distress (that would meet the criteria for a diagnosis). Symptoms have </w:t>
      </w:r>
      <w:r>
        <w:rPr>
          <w:u w:val="single"/>
        </w:rPr>
        <w:t>typically</w:t>
      </w:r>
      <w:r>
        <w:t xml:space="preserve"> been present for six months or more (but this may vary). The initial assessment would usually indicate problems present in risk of harm, functioning or impact of co-existing conditions but not at very severe levels, which should trigger consideration of a referral to Level 5. People experiencing moderate to severe symptoms with mild to moderate problems associated with Risk, Functioning and Impact of Co-existing Conditions are usually suitable for this level of care.</w:t>
      </w:r>
    </w:p>
    <w:p w14:paraId="65706828" w14:textId="77777777" w:rsidR="00F91E4F" w:rsidRDefault="00F91E4F">
      <w:pPr>
        <w:spacing w:before="0" w:after="200" w:line="276" w:lineRule="auto"/>
        <w:rPr>
          <w:rFonts w:ascii="Century Gothic" w:eastAsiaTheme="majorEastAsia" w:hAnsi="Century Gothic" w:cstheme="majorBidi"/>
          <w:iCs/>
          <w:color w:val="003C6A"/>
          <w:sz w:val="24"/>
        </w:rPr>
      </w:pPr>
      <w:r>
        <w:br w:type="page"/>
      </w:r>
    </w:p>
    <w:p w14:paraId="014E19C5" w14:textId="04E878D6" w:rsidR="00FB140C" w:rsidRDefault="00FB140C" w:rsidP="00263A08">
      <w:pPr>
        <w:pStyle w:val="Heading4"/>
      </w:pPr>
      <w:r>
        <w:lastRenderedPageBreak/>
        <w:t>Level 4 - High</w:t>
      </w:r>
      <w:r w:rsidR="00647BCE">
        <w:t>-</w:t>
      </w:r>
      <w:r>
        <w:t>Intensity Services</w:t>
      </w:r>
      <w:bookmarkEnd w:id="53"/>
      <w:bookmarkEnd w:id="54"/>
      <w:bookmarkEnd w:id="55"/>
    </w:p>
    <w:p w14:paraId="2C3F4BCC" w14:textId="7A8BA3EE" w:rsidR="00FB140C" w:rsidRPr="00843BFF" w:rsidRDefault="00FB140C" w:rsidP="00EF736D">
      <w:r>
        <w:rPr>
          <w:b/>
        </w:rPr>
        <w:t>Definition:</w:t>
      </w:r>
      <w:r>
        <w:t xml:space="preserve"> </w:t>
      </w:r>
      <w:r w:rsidR="001A5377">
        <w:t>H</w:t>
      </w:r>
      <w:r>
        <w:t>igh</w:t>
      </w:r>
      <w:r w:rsidR="00647BCE">
        <w:t>-</w:t>
      </w:r>
      <w:r>
        <w:t>intensity services</w:t>
      </w:r>
      <w:r w:rsidR="00647BCE">
        <w:t>,</w:t>
      </w:r>
      <w:r>
        <w:t xml:space="preserve"> including periods of intensive service that usually involve multi-disciplinary support and care coordination as multiple services are likely to be involved. Level 4 is usually designed to support </w:t>
      </w:r>
      <w:r w:rsidR="008B0210">
        <w:t>people</w:t>
      </w:r>
      <w:r>
        <w:t xml:space="preserve"> experiencing severe symptoms, significant functional </w:t>
      </w:r>
      <w:r w:rsidR="00F821BF">
        <w:t>impairment,</w:t>
      </w:r>
      <w:r>
        <w:t xml:space="preserve"> or risk factors.</w:t>
      </w:r>
    </w:p>
    <w:p w14:paraId="134B918D" w14:textId="124C3479" w:rsidR="00FB140C" w:rsidRPr="00843BFF" w:rsidRDefault="00FB140C" w:rsidP="00EF736D">
      <w:r>
        <w:rPr>
          <w:b/>
        </w:rPr>
        <w:t>Care environment:</w:t>
      </w:r>
      <w:r>
        <w:t xml:space="preserve"> </w:t>
      </w:r>
      <w:r w:rsidR="001A5377">
        <w:t>T</w:t>
      </w:r>
      <w:r>
        <w:t>ypically, face-to-face services in community locations (e.g., consulting rooms</w:t>
      </w:r>
      <w:r w:rsidR="008B0210">
        <w:t>, aged care services</w:t>
      </w:r>
      <w:r>
        <w:t xml:space="preserve">) or outreach to the </w:t>
      </w:r>
      <w:r w:rsidR="008B0210">
        <w:t>older adult within</w:t>
      </w:r>
      <w:r>
        <w:t xml:space="preserve"> their home or </w:t>
      </w:r>
      <w:r w:rsidR="00647BCE">
        <w:t>an</w:t>
      </w:r>
      <w:r>
        <w:t xml:space="preserve">other environment). </w:t>
      </w:r>
    </w:p>
    <w:p w14:paraId="1E3B2FE2" w14:textId="379EB955" w:rsidR="00FB140C" w:rsidRDefault="00FB140C" w:rsidP="00EF736D">
      <w:r>
        <w:rPr>
          <w:b/>
        </w:rPr>
        <w:t>Core clinical services:</w:t>
      </w:r>
      <w:r w:rsidR="005445C8">
        <w:t xml:space="preserve"> </w:t>
      </w:r>
      <w:r>
        <w:t>A comprehensive biopsychosocial assessment (if not already undertaken) is required for a</w:t>
      </w:r>
      <w:r w:rsidR="00E95232">
        <w:t xml:space="preserve"> person</w:t>
      </w:r>
      <w:r>
        <w:t xml:space="preserve"> suited to this level of care.</w:t>
      </w:r>
    </w:p>
    <w:p w14:paraId="5FA8B3C9" w14:textId="66C082A4" w:rsidR="00FB140C" w:rsidRPr="0057270C" w:rsidRDefault="00FB140C" w:rsidP="002D65AC">
      <w:pPr>
        <w:pStyle w:val="Bulletlevel1"/>
        <w:numPr>
          <w:ilvl w:val="0"/>
          <w:numId w:val="5"/>
        </w:numPr>
        <w:spacing w:before="120" w:after="120"/>
      </w:pPr>
      <w:r w:rsidRPr="0057270C">
        <w:t>GP mental health assessment (and development of a MHTP).</w:t>
      </w:r>
    </w:p>
    <w:p w14:paraId="6606192F" w14:textId="32371835" w:rsidR="00FB140C" w:rsidRDefault="00453983" w:rsidP="002D65AC">
      <w:pPr>
        <w:pStyle w:val="Bulletlevel1"/>
        <w:numPr>
          <w:ilvl w:val="0"/>
          <w:numId w:val="5"/>
        </w:numPr>
        <w:spacing w:before="120" w:after="120"/>
      </w:pPr>
      <w:r>
        <w:t>E</w:t>
      </w:r>
      <w:r w:rsidR="00FB140C" w:rsidRPr="0057270C">
        <w:t>vidence-informed, appropriate, and culturally safe psychological services provided by a mental health professional.</w:t>
      </w:r>
    </w:p>
    <w:p w14:paraId="130100E2" w14:textId="35BC5705" w:rsidR="00FB140C" w:rsidRPr="0057270C" w:rsidRDefault="00453983" w:rsidP="002D65AC">
      <w:pPr>
        <w:pStyle w:val="Bulletlevel1"/>
        <w:numPr>
          <w:ilvl w:val="0"/>
          <w:numId w:val="5"/>
        </w:numPr>
        <w:spacing w:before="120" w:after="120"/>
      </w:pPr>
      <w:r>
        <w:t>C</w:t>
      </w:r>
      <w:r w:rsidR="00FB140C" w:rsidRPr="0057270C">
        <w:t xml:space="preserve">ommunity psychiatry - psychiatrist opinion, referral, management plan and treatment. </w:t>
      </w:r>
    </w:p>
    <w:p w14:paraId="288BABA7" w14:textId="5450986E" w:rsidR="00FB140C" w:rsidRPr="0057270C" w:rsidRDefault="00453983" w:rsidP="002D65AC">
      <w:pPr>
        <w:pStyle w:val="Bulletlevel1"/>
        <w:numPr>
          <w:ilvl w:val="0"/>
          <w:numId w:val="5"/>
        </w:numPr>
        <w:spacing w:before="120" w:after="120"/>
      </w:pPr>
      <w:r>
        <w:t>D</w:t>
      </w:r>
      <w:r w:rsidR="00FB140C" w:rsidRPr="0057270C">
        <w:t xml:space="preserve">iagnosis specific services where indicated. </w:t>
      </w:r>
    </w:p>
    <w:p w14:paraId="1F081008" w14:textId="5903EE3E" w:rsidR="00FB140C" w:rsidRPr="0057270C" w:rsidRDefault="00453983" w:rsidP="002D65AC">
      <w:pPr>
        <w:pStyle w:val="Bulletlevel1"/>
        <w:numPr>
          <w:ilvl w:val="0"/>
          <w:numId w:val="5"/>
        </w:numPr>
        <w:spacing w:before="120" w:after="120"/>
      </w:pPr>
      <w:r>
        <w:t>S</w:t>
      </w:r>
      <w:r w:rsidR="00FB140C" w:rsidRPr="0057270C">
        <w:t>upport to minimise functional impairment and maximise functional recovery.</w:t>
      </w:r>
    </w:p>
    <w:p w14:paraId="135BBA0E" w14:textId="1A543B08" w:rsidR="00FB140C" w:rsidRPr="00C5499A" w:rsidRDefault="00453983" w:rsidP="002D65AC">
      <w:pPr>
        <w:pStyle w:val="Bulletlevel1"/>
        <w:numPr>
          <w:ilvl w:val="0"/>
          <w:numId w:val="5"/>
        </w:numPr>
        <w:spacing w:before="120" w:after="120"/>
      </w:pPr>
      <w:r>
        <w:rPr>
          <w:color w:val="000000"/>
        </w:rPr>
        <w:t>A</w:t>
      </w:r>
      <w:r w:rsidR="00FB140C" w:rsidRPr="00E5544D">
        <w:rPr>
          <w:color w:val="000000"/>
        </w:rPr>
        <w:t xml:space="preserve">ctive involvement and input </w:t>
      </w:r>
      <w:r w:rsidR="006D69EC">
        <w:t>from</w:t>
      </w:r>
      <w:r w:rsidR="006D69EC" w:rsidRPr="459B6693">
        <w:t xml:space="preserve"> a psycho-geriatrician or psychogeriatric service</w:t>
      </w:r>
      <w:r w:rsidR="00FB140C" w:rsidRPr="00E5544D">
        <w:rPr>
          <w:color w:val="000000"/>
        </w:rPr>
        <w:t xml:space="preserve">. </w:t>
      </w:r>
    </w:p>
    <w:p w14:paraId="5317660A" w14:textId="605FF190" w:rsidR="00C5499A" w:rsidRPr="00E5544D" w:rsidRDefault="00C5499A" w:rsidP="00C5499A">
      <w:pPr>
        <w:pStyle w:val="Bulletlevel1"/>
        <w:numPr>
          <w:ilvl w:val="0"/>
          <w:numId w:val="5"/>
        </w:numPr>
        <w:spacing w:before="120" w:after="120"/>
      </w:pPr>
      <w:r>
        <w:t>A comprehensive physical health assessment and ongoing management of physical health issues via a GP.</w:t>
      </w:r>
    </w:p>
    <w:p w14:paraId="40FD78F0" w14:textId="77777777" w:rsidR="00FB140C" w:rsidRDefault="00FB140C" w:rsidP="00EF736D">
      <w:pPr>
        <w:rPr>
          <w:b/>
        </w:rPr>
      </w:pPr>
      <w:r>
        <w:rPr>
          <w:b/>
        </w:rPr>
        <w:t>Other clinical services that may be required:</w:t>
      </w:r>
    </w:p>
    <w:p w14:paraId="57155E76" w14:textId="07CF0C54" w:rsidR="00FB140C" w:rsidRDefault="002345EB" w:rsidP="002D65AC">
      <w:pPr>
        <w:pStyle w:val="Bulletlevel1"/>
        <w:numPr>
          <w:ilvl w:val="0"/>
          <w:numId w:val="5"/>
        </w:numPr>
        <w:spacing w:before="120" w:after="120"/>
      </w:pPr>
      <w:r>
        <w:t>L</w:t>
      </w:r>
      <w:r w:rsidR="00FB140C" w:rsidRPr="0057270C">
        <w:t>ifestyle supports (e.g., sleep hygiene,</w:t>
      </w:r>
      <w:r w:rsidR="000A534E">
        <w:t xml:space="preserve"> social</w:t>
      </w:r>
      <w:r w:rsidR="00FB140C" w:rsidRPr="0057270C">
        <w:t xml:space="preserve"> exercise</w:t>
      </w:r>
      <w:r w:rsidR="000A534E">
        <w:t xml:space="preserve"> </w:t>
      </w:r>
      <w:r w:rsidR="00FB140C" w:rsidRPr="0057270C">
        <w:t xml:space="preserve">programs). </w:t>
      </w:r>
    </w:p>
    <w:p w14:paraId="69D5B573" w14:textId="5736EF8C" w:rsidR="00FB140C" w:rsidRDefault="008B0210" w:rsidP="002D65AC">
      <w:pPr>
        <w:pStyle w:val="Bulletlevel1"/>
        <w:numPr>
          <w:ilvl w:val="0"/>
          <w:numId w:val="5"/>
        </w:numPr>
        <w:spacing w:before="120" w:after="120"/>
      </w:pPr>
      <w:r>
        <w:t>W</w:t>
      </w:r>
      <w:r w:rsidR="00FB140C" w:rsidRPr="0057270C">
        <w:t>ellbeing programs.</w:t>
      </w:r>
    </w:p>
    <w:p w14:paraId="7BDA3F62" w14:textId="453D7EFD" w:rsidR="00FB140C" w:rsidRPr="0057270C" w:rsidRDefault="00FB140C" w:rsidP="00EF736D">
      <w:r w:rsidRPr="0057270C">
        <w:rPr>
          <w:b/>
        </w:rPr>
        <w:t>Support services:</w:t>
      </w:r>
      <w:r w:rsidRPr="0057270C">
        <w:t xml:space="preserve"> </w:t>
      </w:r>
      <w:r w:rsidR="00041BEF">
        <w:t>A</w:t>
      </w:r>
      <w:r w:rsidRPr="0057270C">
        <w:t xml:space="preserve">dditional services are likely to be needed and may include: </w:t>
      </w:r>
    </w:p>
    <w:p w14:paraId="7EBE7AAC" w14:textId="7EF17E64" w:rsidR="00FB140C" w:rsidRPr="0057270C" w:rsidRDefault="00453983" w:rsidP="002D65AC">
      <w:pPr>
        <w:pStyle w:val="Bulletlevel1"/>
        <w:numPr>
          <w:ilvl w:val="0"/>
          <w:numId w:val="5"/>
        </w:numPr>
        <w:spacing w:before="120" w:after="120"/>
      </w:pPr>
      <w:r>
        <w:t>S</w:t>
      </w:r>
      <w:r w:rsidR="00FB140C" w:rsidRPr="0057270C">
        <w:t xml:space="preserve">pecific community, social, </w:t>
      </w:r>
      <w:r w:rsidR="00CB72D2" w:rsidRPr="0057270C">
        <w:t>recreational,</w:t>
      </w:r>
      <w:r w:rsidR="00CB72D2">
        <w:t xml:space="preserve"> and living</w:t>
      </w:r>
      <w:r w:rsidR="00FB140C" w:rsidRPr="0057270C">
        <w:t xml:space="preserve"> support</w:t>
      </w:r>
      <w:r w:rsidR="00647BCE">
        <w:t>.</w:t>
      </w:r>
    </w:p>
    <w:p w14:paraId="6C752439" w14:textId="35F3788D" w:rsidR="00FB140C" w:rsidRPr="0057270C" w:rsidRDefault="00453983" w:rsidP="002D65AC">
      <w:pPr>
        <w:pStyle w:val="Bulletlevel1"/>
        <w:numPr>
          <w:ilvl w:val="0"/>
          <w:numId w:val="5"/>
        </w:numPr>
        <w:spacing w:before="120" w:after="120"/>
      </w:pPr>
      <w:r>
        <w:t>P</w:t>
      </w:r>
      <w:r w:rsidR="00FB140C" w:rsidRPr="0057270C">
        <w:t>eer</w:t>
      </w:r>
      <w:r w:rsidR="00FB140C">
        <w:t xml:space="preserve"> support</w:t>
      </w:r>
      <w:r w:rsidR="00FB140C" w:rsidRPr="0057270C">
        <w:t>.</w:t>
      </w:r>
    </w:p>
    <w:p w14:paraId="64FB95C4" w14:textId="44DDBFA4" w:rsidR="00FB140C" w:rsidRDefault="00453983" w:rsidP="002D65AC">
      <w:pPr>
        <w:pStyle w:val="Bulletlevel1"/>
        <w:numPr>
          <w:ilvl w:val="0"/>
          <w:numId w:val="5"/>
        </w:numPr>
        <w:spacing w:before="120" w:after="120"/>
      </w:pPr>
      <w:r>
        <w:t>S</w:t>
      </w:r>
      <w:r w:rsidR="00FB140C" w:rsidRPr="0057270C">
        <w:t xml:space="preserve">ervices and support focussed on connections with community and culture. </w:t>
      </w:r>
    </w:p>
    <w:p w14:paraId="7301C006" w14:textId="5F38BEE7" w:rsidR="00FB140C" w:rsidRPr="00616881" w:rsidRDefault="00CB72D2" w:rsidP="002D65AC">
      <w:pPr>
        <w:pStyle w:val="ListParagraph"/>
        <w:numPr>
          <w:ilvl w:val="0"/>
          <w:numId w:val="5"/>
        </w:numPr>
      </w:pPr>
      <w:r>
        <w:rPr>
          <w:color w:val="000000"/>
        </w:rPr>
        <w:t>C</w:t>
      </w:r>
      <w:r w:rsidR="00FB140C" w:rsidRPr="005E2B4D">
        <w:rPr>
          <w:color w:val="000000"/>
        </w:rPr>
        <w:t xml:space="preserve">are coordination services (if more than </w:t>
      </w:r>
      <w:r w:rsidR="00D4387E">
        <w:rPr>
          <w:color w:val="000000"/>
        </w:rPr>
        <w:t>two</w:t>
      </w:r>
      <w:r w:rsidR="00FB140C" w:rsidRPr="005E2B4D">
        <w:rPr>
          <w:color w:val="000000"/>
        </w:rPr>
        <w:t xml:space="preserve"> services </w:t>
      </w:r>
      <w:r w:rsidR="005055D7">
        <w:rPr>
          <w:color w:val="000000"/>
        </w:rPr>
        <w:t>provide</w:t>
      </w:r>
      <w:r w:rsidR="00FB140C" w:rsidRPr="005E2B4D">
        <w:rPr>
          <w:color w:val="000000"/>
        </w:rPr>
        <w:t xml:space="preserve"> care and support).</w:t>
      </w:r>
    </w:p>
    <w:p w14:paraId="1E15F80F" w14:textId="50856741" w:rsidR="00054764" w:rsidRPr="00054764" w:rsidRDefault="00054764" w:rsidP="00EF736D">
      <w:pPr>
        <w:rPr>
          <w:color w:val="000000"/>
        </w:rPr>
      </w:pPr>
      <w:r w:rsidRPr="0057270C">
        <w:t>Additional services, if needed, are focus</w:t>
      </w:r>
      <w:r>
        <w:t>ed on advocating for and coordinating additional services and support required and relevant to the person's wellbeing,</w:t>
      </w:r>
      <w:r w:rsidRPr="00054764">
        <w:rPr>
          <w:color w:val="000000"/>
        </w:rPr>
        <w:t xml:space="preserve"> including community-based, housing, legal, financial, aged care, health, and other supports.</w:t>
      </w:r>
    </w:p>
    <w:p w14:paraId="25308F4E" w14:textId="6248CE0F" w:rsidR="00FB140C" w:rsidRDefault="00FB140C" w:rsidP="00EF736D">
      <w:pPr>
        <w:rPr>
          <w:b/>
        </w:rPr>
      </w:pPr>
      <w:r w:rsidRPr="00054764">
        <w:rPr>
          <w:b/>
        </w:rPr>
        <w:t>Referral criteria:</w:t>
      </w:r>
    </w:p>
    <w:p w14:paraId="52F6772E" w14:textId="50002944" w:rsidR="00FB140C" w:rsidRDefault="005B75F6" w:rsidP="00EF736D">
      <w:pPr>
        <w:rPr>
          <w:b/>
        </w:rPr>
      </w:pPr>
      <w:r>
        <w:t>An older adult</w:t>
      </w:r>
      <w:r w:rsidR="00FB140C">
        <w:t xml:space="preserve"> requiring this level of care usually has significant symptoms</w:t>
      </w:r>
      <w:r w:rsidR="009D34D0">
        <w:t xml:space="preserve">. </w:t>
      </w:r>
      <w:r w:rsidR="00FB140C">
        <w:t>A</w:t>
      </w:r>
      <w:r>
        <w:t xml:space="preserve">n older adult </w:t>
      </w:r>
      <w:r w:rsidR="00FB140C">
        <w:t xml:space="preserve">with a severe presentation is likely to be experiencing moderate or higher problems associated with Risk of Harm, Functioning, and </w:t>
      </w:r>
      <w:r w:rsidR="00FB140C">
        <w:rPr>
          <w:color w:val="000000"/>
        </w:rPr>
        <w:t>Impact of</w:t>
      </w:r>
      <w:r w:rsidR="00FB140C" w:rsidRPr="00055DBF">
        <w:rPr>
          <w:color w:val="000000"/>
        </w:rPr>
        <w:t xml:space="preserve"> </w:t>
      </w:r>
      <w:r w:rsidR="00FB140C">
        <w:t xml:space="preserve">Co-existing Conditions. Where problems are assessed as very severe in </w:t>
      </w:r>
      <w:r w:rsidR="00D36BA7">
        <w:t>Symptom</w:t>
      </w:r>
      <w:r w:rsidR="00FB140C">
        <w:t>, Risk of Harm or Functioning domains, a referral to Level 5 care should be considered.</w:t>
      </w:r>
    </w:p>
    <w:p w14:paraId="5447035D" w14:textId="77777777" w:rsidR="00FB140C" w:rsidRDefault="00FB140C" w:rsidP="00EF736D">
      <w:pPr>
        <w:rPr>
          <w:rFonts w:ascii="Century Gothic" w:eastAsiaTheme="majorEastAsia" w:hAnsi="Century Gothic" w:cstheme="majorBidi"/>
          <w:b/>
          <w:color w:val="003C6A"/>
          <w:sz w:val="32"/>
          <w:szCs w:val="26"/>
        </w:rPr>
      </w:pPr>
      <w:bookmarkStart w:id="56" w:name="_Toc77281716"/>
      <w:bookmarkStart w:id="57" w:name="_Toc82462040"/>
      <w:bookmarkStart w:id="58" w:name="_Toc85218584"/>
      <w:r>
        <w:br w:type="page"/>
      </w:r>
    </w:p>
    <w:p w14:paraId="4358F6F4" w14:textId="77777777" w:rsidR="00FB140C" w:rsidRDefault="00FB140C" w:rsidP="00263A08">
      <w:pPr>
        <w:pStyle w:val="Heading4"/>
      </w:pPr>
      <w:r>
        <w:lastRenderedPageBreak/>
        <w:t>Level 5 - Acute and Specialist Community Mental Health Services</w:t>
      </w:r>
      <w:bookmarkEnd w:id="56"/>
      <w:bookmarkEnd w:id="57"/>
      <w:bookmarkEnd w:id="58"/>
    </w:p>
    <w:p w14:paraId="4706C542" w14:textId="30EACAB4" w:rsidR="00FB140C" w:rsidRPr="00420169" w:rsidRDefault="00FB140C" w:rsidP="00EF736D">
      <w:r>
        <w:rPr>
          <w:b/>
        </w:rPr>
        <w:t>Definition:</w:t>
      </w:r>
      <w:r>
        <w:t xml:space="preserve"> </w:t>
      </w:r>
      <w:r w:rsidR="001A5377">
        <w:t>S</w:t>
      </w:r>
      <w:r>
        <w:t xml:space="preserve">pecialist mental healthcare usually includes intensive team-based specialist assessment and service (typically state/territory mental health services) with involvement from a range of different types of mental health professionals, including case managers, psychiatrists, social workers, occupational therapists, psychologists and drug and alcohol workers. This level also often includes more intensive care provided by GPs working with acute and specialist teams. </w:t>
      </w:r>
    </w:p>
    <w:p w14:paraId="69CA4DEA" w14:textId="411BF314" w:rsidR="00FB140C" w:rsidRPr="00420169" w:rsidRDefault="00FB140C" w:rsidP="00EF736D">
      <w:r>
        <w:rPr>
          <w:b/>
        </w:rPr>
        <w:t>Care environment:</w:t>
      </w:r>
      <w:r>
        <w:t xml:space="preserve"> </w:t>
      </w:r>
      <w:r w:rsidR="001A5377">
        <w:t>T</w:t>
      </w:r>
      <w:r>
        <w:t xml:space="preserve">ypically, community locations with outreach to the </w:t>
      </w:r>
      <w:r w:rsidR="00054764">
        <w:t>older adult</w:t>
      </w:r>
      <w:r>
        <w:t xml:space="preserve"> within their home or </w:t>
      </w:r>
      <w:r w:rsidR="003D6D51">
        <w:t>an</w:t>
      </w:r>
      <w:r>
        <w:t>other environment. This level may also involve specialist mental health inpatient care within a hospital environment, community</w:t>
      </w:r>
      <w:r w:rsidR="003D6D51">
        <w:t>-</w:t>
      </w:r>
      <w:r>
        <w:t xml:space="preserve">based intermediate care, sub-acute unit, or crisis respite centre. </w:t>
      </w:r>
    </w:p>
    <w:p w14:paraId="797EC548" w14:textId="32F4CF15" w:rsidR="00FB140C" w:rsidRPr="00420169" w:rsidRDefault="00FB140C" w:rsidP="00EF736D">
      <w:r>
        <w:rPr>
          <w:b/>
        </w:rPr>
        <w:t>Core clinical services:</w:t>
      </w:r>
      <w:r w:rsidR="005445C8">
        <w:t xml:space="preserve"> </w:t>
      </w:r>
      <w:r>
        <w:t>For this level of care, the</w:t>
      </w:r>
      <w:r w:rsidR="00054764">
        <w:t xml:space="preserve"> older adult is</w:t>
      </w:r>
      <w:r>
        <w:t xml:space="preserve"> likely to benefit from psychiatric assessment and care, specialist behavioural program</w:t>
      </w:r>
      <w:r w:rsidR="003D6D51">
        <w:t>s</w:t>
      </w:r>
      <w:r>
        <w:t xml:space="preserve">, crisis management, and therapeutic services using pro-active engagement strategies provided by a multi-disciplinary specialist team with outreach capability. </w:t>
      </w:r>
      <w:r w:rsidR="00C5499A" w:rsidRPr="00C5499A">
        <w:t>A comprehensive physical health assessment and ongoing management of physical health issues via a GP.</w:t>
      </w:r>
    </w:p>
    <w:p w14:paraId="0F634B41" w14:textId="08F20710" w:rsidR="00FB140C" w:rsidRPr="0057270C" w:rsidRDefault="00FB140C" w:rsidP="00EF736D">
      <w:r w:rsidRPr="005E2B4D">
        <w:rPr>
          <w:b/>
        </w:rPr>
        <w:t>Supp</w:t>
      </w:r>
      <w:r w:rsidRPr="0057270C">
        <w:rPr>
          <w:b/>
        </w:rPr>
        <w:t>ort services:</w:t>
      </w:r>
      <w:r w:rsidRPr="0057270C">
        <w:t xml:space="preserve"> </w:t>
      </w:r>
      <w:r w:rsidR="00041BEF">
        <w:t>A</w:t>
      </w:r>
      <w:r w:rsidRPr="0057270C">
        <w:t xml:space="preserve">dditional services are likely to be needed and may include: </w:t>
      </w:r>
    </w:p>
    <w:p w14:paraId="6F4AA5E5" w14:textId="091D1F47" w:rsidR="00FB140C" w:rsidRPr="0057270C" w:rsidRDefault="00034C35" w:rsidP="002D65AC">
      <w:pPr>
        <w:pStyle w:val="Bulletlevel1"/>
        <w:numPr>
          <w:ilvl w:val="0"/>
          <w:numId w:val="5"/>
        </w:numPr>
        <w:spacing w:before="120" w:after="120"/>
      </w:pPr>
      <w:r>
        <w:t>S</w:t>
      </w:r>
      <w:r w:rsidR="00FB140C" w:rsidRPr="0057270C">
        <w:t xml:space="preserve">pecific community, social, recreational, and </w:t>
      </w:r>
      <w:r w:rsidR="00054764">
        <w:t>living</w:t>
      </w:r>
      <w:r w:rsidR="00FB140C" w:rsidRPr="0057270C">
        <w:t xml:space="preserve"> supports relevant to well</w:t>
      </w:r>
      <w:r>
        <w:t>-</w:t>
      </w:r>
      <w:r w:rsidR="00FB140C" w:rsidRPr="0057270C">
        <w:t>being</w:t>
      </w:r>
      <w:r w:rsidR="00054764">
        <w:t>.</w:t>
      </w:r>
    </w:p>
    <w:p w14:paraId="1DCB459E" w14:textId="3D45A223" w:rsidR="00FB140C" w:rsidRPr="0057270C" w:rsidRDefault="00034C35" w:rsidP="002D65AC">
      <w:pPr>
        <w:pStyle w:val="Bulletlevel1"/>
        <w:numPr>
          <w:ilvl w:val="0"/>
          <w:numId w:val="5"/>
        </w:numPr>
        <w:spacing w:before="120" w:after="120"/>
      </w:pPr>
      <w:r>
        <w:t>P</w:t>
      </w:r>
      <w:r w:rsidR="00FB140C" w:rsidRPr="0057270C">
        <w:t>eer</w:t>
      </w:r>
      <w:r w:rsidR="00FB140C">
        <w:t xml:space="preserve"> support</w:t>
      </w:r>
      <w:r w:rsidR="00FB140C" w:rsidRPr="0057270C">
        <w:t>.</w:t>
      </w:r>
    </w:p>
    <w:p w14:paraId="1A3A88F4" w14:textId="47E66D28" w:rsidR="00FB140C" w:rsidRDefault="00034C35" w:rsidP="002D65AC">
      <w:pPr>
        <w:pStyle w:val="Bulletlevel1"/>
        <w:numPr>
          <w:ilvl w:val="0"/>
          <w:numId w:val="5"/>
        </w:numPr>
        <w:spacing w:before="120" w:after="120"/>
      </w:pPr>
      <w:r>
        <w:t>S</w:t>
      </w:r>
      <w:r w:rsidR="00FB140C" w:rsidRPr="0057270C">
        <w:t xml:space="preserve">ervices and support focussed on connections with community and culture. </w:t>
      </w:r>
    </w:p>
    <w:p w14:paraId="52A4C837" w14:textId="55C5717F" w:rsidR="00FB140C" w:rsidRPr="0008562C" w:rsidRDefault="00054764" w:rsidP="002D65AC">
      <w:pPr>
        <w:numPr>
          <w:ilvl w:val="0"/>
          <w:numId w:val="5"/>
        </w:numPr>
        <w:pBdr>
          <w:top w:val="nil"/>
          <w:left w:val="nil"/>
          <w:bottom w:val="nil"/>
          <w:right w:val="nil"/>
          <w:between w:val="nil"/>
        </w:pBdr>
        <w:rPr>
          <w:color w:val="000000"/>
        </w:rPr>
      </w:pPr>
      <w:r>
        <w:rPr>
          <w:color w:val="000000"/>
        </w:rPr>
        <w:t>W</w:t>
      </w:r>
      <w:r w:rsidR="00FB140C">
        <w:rPr>
          <w:color w:val="000000"/>
        </w:rPr>
        <w:t>ellbeing programs.</w:t>
      </w:r>
    </w:p>
    <w:p w14:paraId="16A1BC13" w14:textId="1F0099A2" w:rsidR="00FB140C" w:rsidRPr="005E2B4D" w:rsidRDefault="00054764" w:rsidP="002D65AC">
      <w:pPr>
        <w:pStyle w:val="ListParagraph"/>
        <w:numPr>
          <w:ilvl w:val="0"/>
          <w:numId w:val="5"/>
        </w:numPr>
      </w:pPr>
      <w:r>
        <w:rPr>
          <w:color w:val="000000"/>
        </w:rPr>
        <w:t>C</w:t>
      </w:r>
      <w:r w:rsidR="00FB140C" w:rsidRPr="005E2B4D">
        <w:rPr>
          <w:color w:val="000000"/>
        </w:rPr>
        <w:t xml:space="preserve">are coordination services (if more than </w:t>
      </w:r>
      <w:r w:rsidR="003D6D51">
        <w:rPr>
          <w:color w:val="000000"/>
        </w:rPr>
        <w:t>two</w:t>
      </w:r>
      <w:r w:rsidR="00FB140C" w:rsidRPr="005E2B4D">
        <w:rPr>
          <w:color w:val="000000"/>
        </w:rPr>
        <w:t xml:space="preserve"> services </w:t>
      </w:r>
      <w:r w:rsidR="00034C35">
        <w:rPr>
          <w:color w:val="000000"/>
        </w:rPr>
        <w:t>provide</w:t>
      </w:r>
      <w:r w:rsidR="00FB140C" w:rsidRPr="005E2B4D">
        <w:rPr>
          <w:color w:val="000000"/>
        </w:rPr>
        <w:t xml:space="preserve"> care and support).</w:t>
      </w:r>
    </w:p>
    <w:p w14:paraId="186ED4A1" w14:textId="77777777" w:rsidR="00054764" w:rsidRPr="00054764" w:rsidRDefault="00054764" w:rsidP="00054764">
      <w:pPr>
        <w:rPr>
          <w:color w:val="000000"/>
        </w:rPr>
      </w:pPr>
      <w:r w:rsidRPr="0057270C">
        <w:t>Additional services, if needed, are focus</w:t>
      </w:r>
      <w:r>
        <w:t>ed on advocating for and coordinating additional services and support required and relevant to the person's wellbeing,</w:t>
      </w:r>
      <w:r w:rsidRPr="00054764">
        <w:rPr>
          <w:color w:val="000000"/>
        </w:rPr>
        <w:t xml:space="preserve"> including community-based, housing, legal, financial, aged care, health, and other supports.</w:t>
      </w:r>
    </w:p>
    <w:p w14:paraId="77300143" w14:textId="77777777" w:rsidR="00284549" w:rsidRDefault="00284549" w:rsidP="00284549">
      <w:pPr>
        <w:rPr>
          <w:b/>
        </w:rPr>
      </w:pPr>
      <w:bookmarkStart w:id="59" w:name="_Toc82545167"/>
      <w:bookmarkStart w:id="60" w:name="_Toc85218585"/>
      <w:r>
        <w:rPr>
          <w:b/>
        </w:rPr>
        <w:t>Referral criteria:</w:t>
      </w:r>
    </w:p>
    <w:p w14:paraId="07AD5DA8" w14:textId="4E7046A4" w:rsidR="00284549" w:rsidRDefault="00284549" w:rsidP="00284549">
      <w:r>
        <w:t>A person requiring this level of care usually has significant symptoms (e.g., hallucinations, avoidant behaviour, paranoia, disordered thinking, delusions) and problems in functioning independently across multiple or most everyday roles (work, education, parenting, volunteering) or is experiencing:</w:t>
      </w:r>
    </w:p>
    <w:p w14:paraId="20EEA251" w14:textId="77777777" w:rsidR="00284549" w:rsidRDefault="00284549" w:rsidP="00284549">
      <w:pPr>
        <w:numPr>
          <w:ilvl w:val="0"/>
          <w:numId w:val="5"/>
        </w:numPr>
        <w:pBdr>
          <w:top w:val="nil"/>
          <w:left w:val="nil"/>
          <w:bottom w:val="nil"/>
          <w:right w:val="nil"/>
          <w:between w:val="nil"/>
        </w:pBdr>
        <w:rPr>
          <w:color w:val="000000"/>
        </w:rPr>
      </w:pPr>
      <w:r>
        <w:rPr>
          <w:color w:val="000000"/>
        </w:rPr>
        <w:t>Significant risk of suicide, self-harm, self-neglect, or vulnerability.</w:t>
      </w:r>
    </w:p>
    <w:p w14:paraId="7DD5BE4F" w14:textId="77777777" w:rsidR="00284549" w:rsidRDefault="00284549" w:rsidP="00284549">
      <w:pPr>
        <w:numPr>
          <w:ilvl w:val="0"/>
          <w:numId w:val="5"/>
        </w:numPr>
        <w:pBdr>
          <w:top w:val="nil"/>
          <w:left w:val="nil"/>
          <w:bottom w:val="nil"/>
          <w:right w:val="nil"/>
          <w:between w:val="nil"/>
        </w:pBdr>
        <w:rPr>
          <w:color w:val="000000"/>
        </w:rPr>
      </w:pPr>
      <w:r>
        <w:rPr>
          <w:color w:val="000000"/>
        </w:rPr>
        <w:t>Significant risk of harm to others.</w:t>
      </w:r>
    </w:p>
    <w:p w14:paraId="0BF2E872" w14:textId="77777777" w:rsidR="00284549" w:rsidRDefault="00284549" w:rsidP="00284549">
      <w:pPr>
        <w:numPr>
          <w:ilvl w:val="0"/>
          <w:numId w:val="5"/>
        </w:numPr>
        <w:pBdr>
          <w:top w:val="nil"/>
          <w:left w:val="nil"/>
          <w:bottom w:val="nil"/>
          <w:right w:val="nil"/>
          <w:between w:val="nil"/>
        </w:pBdr>
        <w:rPr>
          <w:color w:val="000000"/>
        </w:rPr>
      </w:pPr>
      <w:r>
        <w:rPr>
          <w:color w:val="000000"/>
        </w:rPr>
        <w:t>A high level of distress with potential for debilitating consequences.</w:t>
      </w:r>
    </w:p>
    <w:p w14:paraId="1BA6A526" w14:textId="77777777" w:rsidR="00284549" w:rsidRDefault="00284549">
      <w:pPr>
        <w:spacing w:before="0" w:after="200" w:line="276" w:lineRule="auto"/>
        <w:rPr>
          <w:rFonts w:ascii="Century Gothic" w:eastAsiaTheme="majorEastAsia" w:hAnsi="Century Gothic" w:cstheme="majorBidi"/>
          <w:b/>
          <w:color w:val="003C6A"/>
          <w:sz w:val="32"/>
          <w:szCs w:val="26"/>
        </w:rPr>
      </w:pPr>
      <w:r>
        <w:br w:type="page"/>
      </w:r>
    </w:p>
    <w:p w14:paraId="53564F13" w14:textId="0A34010C" w:rsidR="00FB140C" w:rsidRPr="00A82CB5" w:rsidRDefault="00FB140C" w:rsidP="00EF736D">
      <w:pPr>
        <w:pStyle w:val="Heading2"/>
        <w:spacing w:before="120" w:after="120"/>
      </w:pPr>
      <w:bookmarkStart w:id="61" w:name="_Toc100593102"/>
      <w:r w:rsidRPr="00A82CB5">
        <w:lastRenderedPageBreak/>
        <w:t xml:space="preserve">The Decision Support Tool – </w:t>
      </w:r>
      <w:bookmarkEnd w:id="59"/>
      <w:bookmarkEnd w:id="60"/>
      <w:r w:rsidR="00284549">
        <w:t>Older Adults</w:t>
      </w:r>
      <w:bookmarkEnd w:id="61"/>
    </w:p>
    <w:p w14:paraId="447C5A1A" w14:textId="1E6C1C67" w:rsidR="00C5778E" w:rsidRDefault="00C5778E" w:rsidP="00C5778E">
      <w:bookmarkStart w:id="62" w:name="_Toc82545168"/>
      <w:r>
        <w:t>In mental healthcare, complex decisions are made every day based on evidence drawn from various sources. The same process is applied to referral decisions</w:t>
      </w:r>
      <w:r w:rsidR="00CB3C92">
        <w:t>. T</w:t>
      </w:r>
      <w:r>
        <w:t>he referring practitioner must consider the</w:t>
      </w:r>
      <w:r w:rsidR="009D2024">
        <w:t xml:space="preserve"> </w:t>
      </w:r>
      <w:r w:rsidR="00E95232">
        <w:t>person</w:t>
      </w:r>
      <w:r w:rsidR="00616ACF">
        <w:t>'</w:t>
      </w:r>
      <w:r w:rsidR="00E95232">
        <w:t>s</w:t>
      </w:r>
      <w:r>
        <w:t xml:space="preserve"> mental health needs, consider their circumstances, choices, and preferences, and guide them to the best available referral option. Many clinicians undertake this process in a global way that is not usually broken down into step-by-step decision making.</w:t>
      </w:r>
    </w:p>
    <w:p w14:paraId="719968BD" w14:textId="03ADE8BE" w:rsidR="00C5778E" w:rsidRDefault="00C5778E" w:rsidP="00C5778E">
      <w:r>
        <w:t xml:space="preserve">The approach described in this Guidance aims to unpack the referral decision process into its component parts and describe a logic for determining the recommended level of care for </w:t>
      </w:r>
      <w:r w:rsidR="00B2269A">
        <w:t>a</w:t>
      </w:r>
      <w:r w:rsidR="00284549">
        <w:t xml:space="preserve">n older adult requiring </w:t>
      </w:r>
      <w:r>
        <w:t>assistance with a mental health problem.</w:t>
      </w:r>
    </w:p>
    <w:p w14:paraId="25541DF0" w14:textId="61CCEE34" w:rsidR="00C5778E" w:rsidRDefault="00C5778E" w:rsidP="00C5778E">
      <w:r>
        <w:t xml:space="preserve">Assessment on the eight domains provides the starting point. The next step is to define levels of care based on different levels of resource intensity. This </w:t>
      </w:r>
      <w:r w:rsidR="00EC0809">
        <w:t>G</w:t>
      </w:r>
      <w:r>
        <w:t>uidance outlines the schema for conceptualising resource intensity based on five levels of care. The model guides thinking about referral options rather than a picture-perfect reflection of the mental health service system.</w:t>
      </w:r>
    </w:p>
    <w:p w14:paraId="270D3CA8" w14:textId="39EA4007" w:rsidR="00C5778E" w:rsidRDefault="00C5778E" w:rsidP="00C5778E">
      <w:r>
        <w:t xml:space="preserve">The third and final step concerns the </w:t>
      </w:r>
      <w:r w:rsidR="00616ACF">
        <w:t>'</w:t>
      </w:r>
      <w:r>
        <w:t>bridge</w:t>
      </w:r>
      <w:r w:rsidR="00616ACF">
        <w:t>'</w:t>
      </w:r>
      <w:r>
        <w:t xml:space="preserve"> between assessing a presenting individual on the domains and considering a recommended level of care. Each </w:t>
      </w:r>
      <w:r w:rsidR="00284549">
        <w:t xml:space="preserve">person </w:t>
      </w:r>
      <w:r>
        <w:t>will present with a unique set of circumstances, such that arbitrary and inflexible rules that apply to all are not appropriate. The assessment domains are interactive with the implication that a decision about the goodness of fit between the intensity of</w:t>
      </w:r>
      <w:r w:rsidR="00284549">
        <w:t xml:space="preserve"> treatment</w:t>
      </w:r>
      <w:r>
        <w:t xml:space="preserve"> needs and referral to a level of care needs to consider all assessed domains and their component factors in combination.</w:t>
      </w:r>
    </w:p>
    <w:p w14:paraId="41DCC2E9" w14:textId="348A6F7D" w:rsidR="00C5778E" w:rsidRDefault="00C5778E" w:rsidP="00C5778E">
      <w:r>
        <w:t xml:space="preserve">A </w:t>
      </w:r>
      <w:r w:rsidR="00284549">
        <w:t>person</w:t>
      </w:r>
      <w:r w:rsidR="00616ACF">
        <w:t>'</w:t>
      </w:r>
      <w:r>
        <w:t xml:space="preserve">s presenting issues on each domain can interact in different ways. As an example, a </w:t>
      </w:r>
      <w:r w:rsidR="00284549">
        <w:t xml:space="preserve">person </w:t>
      </w:r>
      <w:r>
        <w:t>presenting with mild to moderate symptoms (Domain 1) but no significant problems on any of the contextual domains (</w:t>
      </w:r>
      <w:r w:rsidR="001F26EF">
        <w:t>d</w:t>
      </w:r>
      <w:r>
        <w:t>omains 5-8) is likely to require a different level of care from a</w:t>
      </w:r>
      <w:r w:rsidR="00284549">
        <w:t xml:space="preserve"> person</w:t>
      </w:r>
      <w:r>
        <w:t xml:space="preserve"> with mild to moderate symptoms but extensive social and environmental stressors or a history of poor response to previous treatment. The challenge for referral decision making is portrayed in Figure </w:t>
      </w:r>
      <w:r w:rsidR="003E4B62">
        <w:t>4</w:t>
      </w:r>
      <w:r>
        <w:t>.</w:t>
      </w:r>
    </w:p>
    <w:p w14:paraId="4D2E423B" w14:textId="0B979A56" w:rsidR="00C5778E" w:rsidRPr="00236BE6" w:rsidRDefault="00C5778E" w:rsidP="00C5778E">
      <w:pPr>
        <w:pStyle w:val="Caption"/>
        <w:spacing w:before="120" w:after="120"/>
        <w:rPr>
          <w:color w:val="auto"/>
        </w:rPr>
      </w:pPr>
      <w:r w:rsidRPr="00236BE6">
        <w:rPr>
          <w:color w:val="auto"/>
        </w:rPr>
        <w:t xml:space="preserve">Figure </w:t>
      </w:r>
      <w:r w:rsidR="003E4B62">
        <w:rPr>
          <w:color w:val="auto"/>
        </w:rPr>
        <w:t>4</w:t>
      </w:r>
      <w:r w:rsidRPr="00236BE6">
        <w:rPr>
          <w:color w:val="auto"/>
        </w:rPr>
        <w:t xml:space="preserve">: Mapping assessments on </w:t>
      </w:r>
      <w:r>
        <w:rPr>
          <w:color w:val="auto"/>
        </w:rPr>
        <w:t>eight</w:t>
      </w:r>
      <w:r w:rsidRPr="00236BE6">
        <w:rPr>
          <w:color w:val="auto"/>
        </w:rPr>
        <w:t xml:space="preserve"> interactive domains to 5 levels of care</w:t>
      </w:r>
    </w:p>
    <w:p w14:paraId="02AFA642" w14:textId="77777777" w:rsidR="00C5778E" w:rsidRPr="00E91887" w:rsidRDefault="00C5778E" w:rsidP="00C5778E">
      <w:pPr>
        <w:rPr>
          <w:rStyle w:val="Heading3Char"/>
          <w:rFonts w:ascii="Arial" w:eastAsiaTheme="minorHAnsi" w:hAnsi="Arial" w:cstheme="minorBidi"/>
          <w:color w:val="auto"/>
          <w:sz w:val="20"/>
          <w:szCs w:val="22"/>
        </w:rPr>
      </w:pPr>
      <w:r>
        <w:rPr>
          <w:noProof/>
        </w:rPr>
        <w:drawing>
          <wp:inline distT="0" distB="0" distL="0" distR="0" wp14:anchorId="6EFBD894" wp14:editId="4EB0A345">
            <wp:extent cx="6120130" cy="2052955"/>
            <wp:effectExtent l="0" t="0" r="0" b="4445"/>
            <wp:docPr id="28" name="Picture 28" descr="P74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P744#yIS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20130" cy="2052955"/>
                    </a:xfrm>
                    <a:prstGeom prst="rect">
                      <a:avLst/>
                    </a:prstGeom>
                    <a:noFill/>
                    <a:ln>
                      <a:noFill/>
                    </a:ln>
                  </pic:spPr>
                </pic:pic>
              </a:graphicData>
            </a:graphic>
          </wp:inline>
        </w:drawing>
      </w:r>
    </w:p>
    <w:p w14:paraId="2789D6C5" w14:textId="2E351836" w:rsidR="00C5778E" w:rsidRDefault="00C5778E" w:rsidP="00C5778E">
      <w:r w:rsidRPr="000D5FEF">
        <w:t xml:space="preserve">Figure </w:t>
      </w:r>
      <w:r w:rsidR="003E4B62" w:rsidRPr="000D5FEF">
        <w:t>5</w:t>
      </w:r>
      <w:r w:rsidRPr="000D5FEF">
        <w:t xml:space="preserve"> s</w:t>
      </w:r>
      <w:r>
        <w:t>ummarises the logic that underpins the decision support tool. It shows how ratings of the domains using the glossary rating guide, and interactions between the domains, can be applied to guide referral decisions.</w:t>
      </w:r>
    </w:p>
    <w:p w14:paraId="6E00FE29" w14:textId="1F39E333" w:rsidR="00C5778E" w:rsidRDefault="00C5778E" w:rsidP="00C5778E">
      <w:r>
        <w:t>Like most decision support tools that aim to describe complex relationships, the initial impression for many who examine the logic may be that it is complex or difficult to fathom at first glance</w:t>
      </w:r>
      <w:r w:rsidR="003B1A9D">
        <w:t xml:space="preserve">. </w:t>
      </w:r>
      <w:r>
        <w:t>However, there is an underlying simplicity to the approach to guiding decision-making described below by dissecting the clinical decision support tool into sections.</w:t>
      </w:r>
    </w:p>
    <w:p w14:paraId="37235D63" w14:textId="77777777" w:rsidR="00C5778E" w:rsidRPr="00CC56CA" w:rsidRDefault="00C5778E" w:rsidP="00C5778E">
      <w:r>
        <w:t>There are five levels of care and 11 possible pathways into the five levels of care. The 11 pathways are referenced using the black numbered circle.</w:t>
      </w:r>
    </w:p>
    <w:p w14:paraId="62C2676B" w14:textId="2D397214" w:rsidR="00C5778E" w:rsidRDefault="00C5778E" w:rsidP="00C5778E">
      <w:r w:rsidRPr="000E5976">
        <w:rPr>
          <w:b/>
          <w:bCs/>
        </w:rPr>
        <w:t>Pathway 1:</w:t>
      </w:r>
      <w:r>
        <w:t xml:space="preserve"> </w:t>
      </w:r>
      <w:r w:rsidR="00616ACF">
        <w:t>'</w:t>
      </w:r>
      <w:r>
        <w:t>red flag</w:t>
      </w:r>
      <w:r w:rsidR="00616ACF">
        <w:t>'</w:t>
      </w:r>
      <w:r>
        <w:t xml:space="preserve"> items are identified that would usually warrant referral to Level 5 care, including acute and specialist community mental health services (</w:t>
      </w:r>
      <w:r w:rsidR="009610E0">
        <w:t>primari</w:t>
      </w:r>
      <w:r>
        <w:t xml:space="preserve">ly state and territory services). These include very severe ratings on symptoms, risk, and functioning domains. </w:t>
      </w:r>
      <w:r w:rsidR="00616ACF">
        <w:t>'</w:t>
      </w:r>
      <w:r>
        <w:t>Red flag</w:t>
      </w:r>
      <w:r w:rsidR="00616ACF">
        <w:t>'</w:t>
      </w:r>
      <w:r>
        <w:t xml:space="preserve"> items act as independent criteria that automatically place an individual in a specific level of care, regardless of their assessment on other domains.</w:t>
      </w:r>
    </w:p>
    <w:p w14:paraId="57066683" w14:textId="17C0D55D" w:rsidR="00C5778E" w:rsidRDefault="00C5778E" w:rsidP="00C5778E">
      <w:r w:rsidRPr="000E5976">
        <w:rPr>
          <w:b/>
          <w:bCs/>
        </w:rPr>
        <w:lastRenderedPageBreak/>
        <w:t>Pathways 2 – 5:</w:t>
      </w:r>
      <w:r w:rsidRPr="000E5976">
        <w:t xml:space="preserve"> </w:t>
      </w:r>
      <w:r>
        <w:t xml:space="preserve">targets people with relatively </w:t>
      </w:r>
      <w:r w:rsidR="00055115">
        <w:t>low ratings</w:t>
      </w:r>
      <w:r w:rsidR="003A2BEC">
        <w:t xml:space="preserve"> </w:t>
      </w:r>
      <w:r>
        <w:t>on primary domains. Decisions about this group are guided using treatment history (D5) and other contextual domains into (mostly) Level 1 or 2 care.</w:t>
      </w:r>
    </w:p>
    <w:p w14:paraId="2B9785FC" w14:textId="47EEF647" w:rsidR="00C5778E" w:rsidRDefault="00C5778E" w:rsidP="00C5778E">
      <w:r w:rsidRPr="000E5976">
        <w:rPr>
          <w:b/>
          <w:bCs/>
        </w:rPr>
        <w:t>Pathways 6 – 11:</w:t>
      </w:r>
      <w:r w:rsidRPr="000E5976">
        <w:t xml:space="preserve"> </w:t>
      </w:r>
      <w:r w:rsidRPr="00803626">
        <w:t xml:space="preserve">There is considerable complexity in this potentially large group. </w:t>
      </w:r>
      <w:r>
        <w:t>P</w:t>
      </w:r>
      <w:r w:rsidRPr="00803626">
        <w:t xml:space="preserve">resentations in this group are classified initially based on symptom/distress severity, then on other complexity in the other primary domains. </w:t>
      </w:r>
      <w:r w:rsidR="001F26EF">
        <w:t>Levels of care are recommended for this</w:t>
      </w:r>
      <w:r w:rsidRPr="00803626">
        <w:t xml:space="preserve"> group based on contextual domains which are unmapped. Most of this group are expected to be referred to Level </w:t>
      </w:r>
      <w:r>
        <w:t>2</w:t>
      </w:r>
      <w:r w:rsidRPr="00803626">
        <w:t xml:space="preserve"> or above</w:t>
      </w:r>
      <w:r>
        <w:t>.</w:t>
      </w:r>
    </w:p>
    <w:p w14:paraId="0FDD726B" w14:textId="64E3E88E" w:rsidR="008D6356" w:rsidRDefault="008D6356" w:rsidP="008D6356">
      <w:pPr>
        <w:sectPr w:rsidR="008D6356" w:rsidSect="00497F4B">
          <w:headerReference w:type="even" r:id="rId33"/>
          <w:headerReference w:type="default" r:id="rId34"/>
          <w:headerReference w:type="first" r:id="rId35"/>
          <w:footerReference w:type="first" r:id="rId36"/>
          <w:pgSz w:w="11906" w:h="16838" w:code="9"/>
          <w:pgMar w:top="1134" w:right="1134" w:bottom="1440" w:left="1134" w:header="1134" w:footer="397" w:gutter="0"/>
          <w:cols w:space="708"/>
          <w:docGrid w:linePitch="360"/>
        </w:sectPr>
      </w:pPr>
    </w:p>
    <w:p w14:paraId="39584C0C" w14:textId="4BDDB385" w:rsidR="00B331E7" w:rsidRPr="00867289" w:rsidRDefault="00FB140C" w:rsidP="00EF736D">
      <w:pPr>
        <w:rPr>
          <w:i/>
          <w:iCs/>
        </w:rPr>
        <w:sectPr w:rsidR="00B331E7" w:rsidRPr="00867289" w:rsidSect="001666B8">
          <w:pgSz w:w="16838" w:h="11906" w:orient="landscape" w:code="9"/>
          <w:pgMar w:top="1134" w:right="1134" w:bottom="1134" w:left="1440" w:header="1134" w:footer="397" w:gutter="0"/>
          <w:cols w:space="708"/>
          <w:docGrid w:linePitch="360"/>
        </w:sectPr>
      </w:pPr>
      <w:r>
        <w:rPr>
          <w:i/>
          <w:iCs/>
          <w:noProof/>
        </w:rPr>
        <w:lastRenderedPageBreak/>
        <w:t xml:space="preserve">Figure </w:t>
      </w:r>
      <w:r w:rsidR="003E4B62">
        <w:rPr>
          <w:i/>
          <w:iCs/>
          <w:noProof/>
        </w:rPr>
        <w:t>5</w:t>
      </w:r>
      <w:r>
        <w:rPr>
          <w:i/>
          <w:iCs/>
          <w:noProof/>
        </w:rPr>
        <w:t>-  The Decision Support Logic</w:t>
      </w:r>
      <w:r w:rsidR="00B331E7">
        <w:rPr>
          <w:noProof/>
        </w:rPr>
        <w:drawing>
          <wp:inline distT="0" distB="0" distL="0" distR="0" wp14:anchorId="0CF9AD91" wp14:editId="618454C9">
            <wp:extent cx="8432800" cy="5731510"/>
            <wp:effectExtent l="0" t="0" r="6350" b="2540"/>
            <wp:docPr id="22" name="Picture 22" descr="P75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752#yIS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8432800" cy="5731510"/>
                    </a:xfrm>
                    <a:prstGeom prst="rect">
                      <a:avLst/>
                    </a:prstGeom>
                    <a:noFill/>
                    <a:ln>
                      <a:noFill/>
                    </a:ln>
                  </pic:spPr>
                </pic:pic>
              </a:graphicData>
            </a:graphic>
          </wp:inline>
        </w:drawing>
      </w:r>
    </w:p>
    <w:p w14:paraId="0B6A3756" w14:textId="356AD02B" w:rsidR="00FB140C" w:rsidRPr="00A82CB5" w:rsidRDefault="00FB140C" w:rsidP="00EF736D">
      <w:pPr>
        <w:pStyle w:val="Heading2"/>
        <w:spacing w:before="120" w:after="120"/>
      </w:pPr>
      <w:bookmarkStart w:id="63" w:name="_Toc85218588"/>
      <w:bookmarkStart w:id="64" w:name="_Toc100593103"/>
      <w:r w:rsidRPr="00A82CB5">
        <w:lastRenderedPageBreak/>
        <w:t>Interpreting Standard Assessment Tools to Guide Initial Assessments</w:t>
      </w:r>
      <w:bookmarkEnd w:id="62"/>
      <w:bookmarkEnd w:id="63"/>
      <w:r w:rsidRPr="00A82CB5">
        <w:t xml:space="preserve"> </w:t>
      </w:r>
      <w:r w:rsidR="00721719">
        <w:t xml:space="preserve">with </w:t>
      </w:r>
      <w:r w:rsidR="00A153FD">
        <w:t xml:space="preserve">older </w:t>
      </w:r>
      <w:r w:rsidR="00880389">
        <w:t>adults</w:t>
      </w:r>
      <w:bookmarkEnd w:id="64"/>
    </w:p>
    <w:p w14:paraId="21E8EB46" w14:textId="6A174A61" w:rsidR="00B213D0" w:rsidRPr="00B213D0" w:rsidRDefault="00B213D0" w:rsidP="00B213D0">
      <w:bookmarkStart w:id="65" w:name="_Ref75852216"/>
      <w:r w:rsidRPr="00B213D0">
        <w:t xml:space="preserve">Standardised assessment tools such as the K10, K5 (for Aboriginal People), PHQ-9, </w:t>
      </w:r>
      <w:r w:rsidR="007B1B86">
        <w:t xml:space="preserve">and the </w:t>
      </w:r>
      <w:r w:rsidRPr="00B213D0">
        <w:t xml:space="preserve">GAD-7 can guide ratings on Domain 1 (Symptom Severity and Distress). The Work and Social Adjustment Scale (WSAS) can be a useful tool for guiding ratings on Domain 3 (Functioning). </w:t>
      </w:r>
      <w:r w:rsidRPr="00B213D0">
        <w:rPr>
          <w:u w:val="single"/>
        </w:rPr>
        <w:t>The thresholds should not be used to determine a rating on Domain 1 or Domain 3 but may be useful in understanding symptom severity, distress, and functioning.</w:t>
      </w:r>
      <w:r w:rsidRPr="00B213D0">
        <w:t xml:space="preserve"> Indicative thresholds for the more commonly used instruments are summarised below.</w:t>
      </w:r>
    </w:p>
    <w:p w14:paraId="7F96A841" w14:textId="64A58589" w:rsidR="00B213D0" w:rsidRPr="00B213D0" w:rsidRDefault="00B213D0" w:rsidP="00B213D0">
      <w:pPr>
        <w:pBdr>
          <w:top w:val="single" w:sz="6" w:space="4" w:color="F26E3D"/>
          <w:left w:val="single" w:sz="6" w:space="4" w:color="F26E3D"/>
          <w:bottom w:val="single" w:sz="6" w:space="4" w:color="F26E3D"/>
          <w:right w:val="single" w:sz="6" w:space="4" w:color="F26E3D"/>
        </w:pBdr>
        <w:shd w:val="clear" w:color="auto" w:fill="E6ECF0"/>
        <w:spacing w:before="240" w:line="276" w:lineRule="auto"/>
        <w:rPr>
          <w:rFonts w:ascii="Century Gothic" w:hAnsi="Century Gothic"/>
          <w:b/>
          <w:sz w:val="24"/>
          <w:szCs w:val="24"/>
        </w:rPr>
      </w:pPr>
      <w:r w:rsidRPr="00B213D0">
        <w:rPr>
          <w:rFonts w:ascii="Century Gothic" w:hAnsi="Century Gothic"/>
          <w:b/>
          <w:sz w:val="24"/>
          <w:szCs w:val="24"/>
        </w:rPr>
        <w:t xml:space="preserve">Practice point – </w:t>
      </w:r>
      <w:r w:rsidR="00AB3B21">
        <w:rPr>
          <w:rFonts w:ascii="Century Gothic" w:hAnsi="Century Gothic"/>
          <w:b/>
          <w:sz w:val="24"/>
          <w:szCs w:val="24"/>
        </w:rPr>
        <w:t>S</w:t>
      </w:r>
      <w:r w:rsidRPr="00B213D0">
        <w:rPr>
          <w:rFonts w:ascii="Century Gothic" w:hAnsi="Century Gothic"/>
          <w:b/>
          <w:sz w:val="24"/>
          <w:szCs w:val="24"/>
        </w:rPr>
        <w:t>tandard assessment tools and adults</w:t>
      </w:r>
    </w:p>
    <w:p w14:paraId="51C1BEEC" w14:textId="0F80FA40" w:rsidR="00B213D0" w:rsidRPr="00B213D0" w:rsidRDefault="00B213D0" w:rsidP="00B213D0">
      <w:pPr>
        <w:pBdr>
          <w:top w:val="single" w:sz="6" w:space="4" w:color="F26E3D"/>
          <w:left w:val="single" w:sz="6" w:space="4" w:color="F26E3D"/>
          <w:bottom w:val="single" w:sz="6" w:space="4" w:color="F26E3D"/>
          <w:right w:val="single" w:sz="6" w:space="4" w:color="F26E3D"/>
        </w:pBdr>
        <w:shd w:val="clear" w:color="auto" w:fill="E6ECF0"/>
        <w:spacing w:line="276" w:lineRule="auto"/>
        <w:rPr>
          <w:rFonts w:cs="Arial"/>
          <w:szCs w:val="20"/>
        </w:rPr>
      </w:pPr>
      <w:r w:rsidRPr="00B213D0">
        <w:rPr>
          <w:rFonts w:cs="Arial"/>
          <w:szCs w:val="20"/>
        </w:rPr>
        <w:t xml:space="preserve">The standard assessment tools described in this Guidance are a potentially useful way of gathering information about current clinical needs and may provide a useful baseline to measure the benefit of any intervention. However, the findings from standard assessment tools are, on their own, </w:t>
      </w:r>
      <w:r w:rsidRPr="00B213D0">
        <w:rPr>
          <w:rFonts w:cs="Arial"/>
          <w:szCs w:val="20"/>
          <w:u w:val="single"/>
        </w:rPr>
        <w:t>not enough</w:t>
      </w:r>
      <w:r w:rsidRPr="00B213D0">
        <w:rPr>
          <w:rFonts w:cs="Arial"/>
          <w:szCs w:val="20"/>
        </w:rPr>
        <w:t xml:space="preserve"> to inform assessment and referral decisions. Furthermore, assessment tools should only be used if clinically appropriate, by an appropriately trained professional, and with consent from the consumer. The scores and indicative thresholds from standard assessment tools are not indicative of a diagnosis, but represent distress, functional impairment, or likelihood of a diagnosis when the measure was scored and is not a diagnostic assessment.</w:t>
      </w:r>
    </w:p>
    <w:p w14:paraId="10C64093" w14:textId="7DABF6FB" w:rsidR="00B213D0" w:rsidRPr="00B213D0" w:rsidRDefault="00B213D0" w:rsidP="00B213D0">
      <w:pPr>
        <w:pBdr>
          <w:top w:val="single" w:sz="6" w:space="4" w:color="F26E3D"/>
          <w:left w:val="single" w:sz="6" w:space="4" w:color="F26E3D"/>
          <w:bottom w:val="single" w:sz="6" w:space="4" w:color="F26E3D"/>
          <w:right w:val="single" w:sz="6" w:space="4" w:color="F26E3D"/>
        </w:pBdr>
        <w:shd w:val="clear" w:color="auto" w:fill="E6ECF0"/>
        <w:spacing w:line="276" w:lineRule="auto"/>
        <w:rPr>
          <w:rFonts w:cs="Arial"/>
          <w:b/>
          <w:bCs/>
          <w:szCs w:val="20"/>
        </w:rPr>
      </w:pPr>
      <w:r>
        <w:rPr>
          <w:rFonts w:cs="Arial"/>
          <w:b/>
          <w:bCs/>
          <w:szCs w:val="20"/>
        </w:rPr>
        <w:t>S</w:t>
      </w:r>
      <w:r w:rsidRPr="00B213D0">
        <w:rPr>
          <w:rFonts w:cs="Arial"/>
          <w:b/>
          <w:bCs/>
          <w:szCs w:val="20"/>
        </w:rPr>
        <w:t>ignificant discordance between clinician assessment and scores on standard assessment measures is an indicator that a comprehensive assessment is required.</w:t>
      </w:r>
    </w:p>
    <w:p w14:paraId="20A7FCE7" w14:textId="77777777" w:rsidR="00B213D0" w:rsidRPr="00B213D0" w:rsidRDefault="00B213D0" w:rsidP="00B213D0">
      <w:pPr>
        <w:keepNext/>
        <w:keepLines/>
        <w:outlineLvl w:val="3"/>
        <w:rPr>
          <w:rFonts w:ascii="Century Gothic" w:eastAsiaTheme="majorEastAsia" w:hAnsi="Century Gothic" w:cstheme="majorBidi"/>
          <w:iCs/>
          <w:color w:val="003C6A"/>
          <w:sz w:val="24"/>
        </w:rPr>
      </w:pPr>
      <w:r w:rsidRPr="00B213D0">
        <w:rPr>
          <w:rFonts w:ascii="Century Gothic" w:eastAsiaTheme="majorEastAsia" w:hAnsi="Century Gothic" w:cstheme="majorBidi"/>
          <w:iCs/>
          <w:color w:val="003C6A"/>
          <w:sz w:val="24"/>
        </w:rPr>
        <w:t>Kessler-10+ (K10+)</w:t>
      </w:r>
    </w:p>
    <w:p w14:paraId="679DF7EB" w14:textId="77777777" w:rsidR="00B213D0" w:rsidRPr="00B213D0" w:rsidRDefault="00B213D0" w:rsidP="00B213D0">
      <w:r w:rsidRPr="00B213D0">
        <w:t>The K10+ is a simple consumer-completed measure of non-specific psychological distress and is a mandated assessment tool for monitoring outcomes in the Primary Mental Health Care Minimum Data Set (PMHC MDS). Thresholds for categorising K10+ scores provided below are used by the Australian Bureau of Statistics based on population normative data.</w:t>
      </w:r>
    </w:p>
    <w:p w14:paraId="323CCF95" w14:textId="77777777" w:rsidR="00B213D0" w:rsidRPr="00B213D0" w:rsidRDefault="00B213D0" w:rsidP="00B213D0">
      <w:pPr>
        <w:rPr>
          <w:i/>
          <w:iCs/>
          <w:color w:val="003C6A" w:themeColor="text2"/>
          <w:sz w:val="18"/>
          <w:szCs w:val="18"/>
        </w:rPr>
      </w:pPr>
      <w:r w:rsidRPr="00B213D0">
        <w:rPr>
          <w:i/>
          <w:iCs/>
          <w:color w:val="003C6A" w:themeColor="text2"/>
          <w:sz w:val="18"/>
          <w:szCs w:val="18"/>
        </w:rPr>
        <w:t>Table 1 – Thresholds for the K10+</w:t>
      </w:r>
    </w:p>
    <w:tbl>
      <w:tblPr>
        <w:tblW w:w="8930"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2398"/>
        <w:gridCol w:w="6532"/>
      </w:tblGrid>
      <w:tr w:rsidR="00B213D0" w:rsidRPr="00B213D0" w14:paraId="3DD381C8" w14:textId="77777777" w:rsidTr="008659A2">
        <w:trPr>
          <w:trHeight w:val="60"/>
        </w:trPr>
        <w:tc>
          <w:tcPr>
            <w:tcW w:w="2398" w:type="dxa"/>
            <w:tcBorders>
              <w:bottom w:val="single" w:sz="4" w:space="0" w:color="000000"/>
            </w:tcBorders>
            <w:shd w:val="clear" w:color="auto" w:fill="003C6A"/>
          </w:tcPr>
          <w:p w14:paraId="61F45F78" w14:textId="77777777" w:rsidR="00B213D0" w:rsidRPr="00B213D0" w:rsidRDefault="00B213D0" w:rsidP="00B213D0">
            <w:pPr>
              <w:autoSpaceDE w:val="0"/>
              <w:autoSpaceDN w:val="0"/>
              <w:adjustRightInd w:val="0"/>
              <w:rPr>
                <w:rFonts w:ascii="Century Gothic Pro" w:hAnsi="Century Gothic Pro" w:cs="Century Gothic Pro"/>
                <w:b/>
                <w:bCs/>
                <w:color w:val="FFFFFF"/>
                <w:szCs w:val="20"/>
              </w:rPr>
            </w:pPr>
            <w:r w:rsidRPr="00B213D0">
              <w:rPr>
                <w:rFonts w:ascii="Century Gothic Pro" w:hAnsi="Century Gothic Pro" w:cs="Century Gothic Pro"/>
                <w:b/>
                <w:bCs/>
                <w:color w:val="FFFFFF"/>
                <w:szCs w:val="20"/>
              </w:rPr>
              <w:t>Total score</w:t>
            </w:r>
          </w:p>
        </w:tc>
        <w:tc>
          <w:tcPr>
            <w:tcW w:w="6532" w:type="dxa"/>
            <w:tcBorders>
              <w:bottom w:val="single" w:sz="4" w:space="0" w:color="000000"/>
            </w:tcBorders>
            <w:shd w:val="clear" w:color="auto" w:fill="003C6A"/>
          </w:tcPr>
          <w:p w14:paraId="76FF5E59" w14:textId="77777777" w:rsidR="00B213D0" w:rsidRPr="00B213D0" w:rsidRDefault="00B213D0" w:rsidP="00B213D0">
            <w:pPr>
              <w:autoSpaceDE w:val="0"/>
              <w:autoSpaceDN w:val="0"/>
              <w:adjustRightInd w:val="0"/>
              <w:rPr>
                <w:rFonts w:ascii="Century Gothic Pro" w:hAnsi="Century Gothic Pro" w:cs="Century Gothic Pro"/>
                <w:b/>
                <w:bCs/>
                <w:color w:val="FFFFFF"/>
                <w:szCs w:val="20"/>
              </w:rPr>
            </w:pPr>
            <w:r w:rsidRPr="00B213D0">
              <w:rPr>
                <w:rFonts w:ascii="Century Gothic Pro" w:hAnsi="Century Gothic Pro" w:cs="Century Gothic Pro"/>
                <w:b/>
                <w:bCs/>
                <w:color w:val="FFFFFF"/>
                <w:szCs w:val="20"/>
              </w:rPr>
              <w:t>Level of psychological distress</w:t>
            </w:r>
          </w:p>
        </w:tc>
      </w:tr>
      <w:tr w:rsidR="00B213D0" w:rsidRPr="00B213D0" w14:paraId="2AA90A5D" w14:textId="77777777" w:rsidTr="008659A2">
        <w:tc>
          <w:tcPr>
            <w:tcW w:w="2398" w:type="dxa"/>
            <w:tcBorders>
              <w:top w:val="single" w:sz="4" w:space="0" w:color="000000"/>
            </w:tcBorders>
            <w:shd w:val="clear" w:color="auto" w:fill="E6ECF0"/>
          </w:tcPr>
          <w:p w14:paraId="76269C76" w14:textId="77777777" w:rsidR="00B213D0" w:rsidRPr="00B213D0" w:rsidRDefault="00B213D0" w:rsidP="00B213D0">
            <w:pPr>
              <w:rPr>
                <w:sz w:val="18"/>
                <w:szCs w:val="18"/>
              </w:rPr>
            </w:pPr>
            <w:r w:rsidRPr="00B213D0">
              <w:rPr>
                <w:sz w:val="18"/>
                <w:szCs w:val="18"/>
              </w:rPr>
              <w:t>10-15</w:t>
            </w:r>
          </w:p>
        </w:tc>
        <w:tc>
          <w:tcPr>
            <w:tcW w:w="6532" w:type="dxa"/>
            <w:tcBorders>
              <w:top w:val="single" w:sz="4" w:space="0" w:color="000000"/>
            </w:tcBorders>
          </w:tcPr>
          <w:p w14:paraId="424D4DA8" w14:textId="77777777" w:rsidR="00B213D0" w:rsidRPr="00B213D0" w:rsidRDefault="00B213D0" w:rsidP="00B213D0">
            <w:pPr>
              <w:rPr>
                <w:sz w:val="18"/>
                <w:szCs w:val="18"/>
              </w:rPr>
            </w:pPr>
            <w:r w:rsidRPr="00B213D0">
              <w:rPr>
                <w:sz w:val="18"/>
                <w:szCs w:val="18"/>
              </w:rPr>
              <w:t xml:space="preserve">Low </w:t>
            </w:r>
          </w:p>
        </w:tc>
      </w:tr>
      <w:tr w:rsidR="00B213D0" w:rsidRPr="00B213D0" w14:paraId="59E94F57" w14:textId="77777777" w:rsidTr="008659A2">
        <w:tc>
          <w:tcPr>
            <w:tcW w:w="2398" w:type="dxa"/>
            <w:shd w:val="clear" w:color="auto" w:fill="E6ECF0"/>
          </w:tcPr>
          <w:p w14:paraId="31FF4D94" w14:textId="77777777" w:rsidR="00B213D0" w:rsidRPr="00B213D0" w:rsidRDefault="00B213D0" w:rsidP="00B213D0">
            <w:pPr>
              <w:rPr>
                <w:sz w:val="18"/>
                <w:szCs w:val="18"/>
              </w:rPr>
            </w:pPr>
            <w:r w:rsidRPr="00B213D0">
              <w:rPr>
                <w:sz w:val="18"/>
                <w:szCs w:val="18"/>
              </w:rPr>
              <w:t>16-21</w:t>
            </w:r>
          </w:p>
        </w:tc>
        <w:tc>
          <w:tcPr>
            <w:tcW w:w="6532" w:type="dxa"/>
          </w:tcPr>
          <w:p w14:paraId="2A4FFEA8" w14:textId="77777777" w:rsidR="00B213D0" w:rsidRPr="00B213D0" w:rsidRDefault="00B213D0" w:rsidP="00B213D0">
            <w:pPr>
              <w:rPr>
                <w:sz w:val="18"/>
                <w:szCs w:val="18"/>
              </w:rPr>
            </w:pPr>
            <w:r w:rsidRPr="00B213D0">
              <w:rPr>
                <w:sz w:val="18"/>
                <w:szCs w:val="18"/>
              </w:rPr>
              <w:t>Moderate</w:t>
            </w:r>
          </w:p>
        </w:tc>
      </w:tr>
      <w:tr w:rsidR="00B213D0" w:rsidRPr="00B213D0" w14:paraId="186D4AA6" w14:textId="77777777" w:rsidTr="008659A2">
        <w:tc>
          <w:tcPr>
            <w:tcW w:w="2398" w:type="dxa"/>
            <w:shd w:val="clear" w:color="auto" w:fill="E6ECF0"/>
          </w:tcPr>
          <w:p w14:paraId="6695B46A" w14:textId="77777777" w:rsidR="00B213D0" w:rsidRPr="00B213D0" w:rsidRDefault="00B213D0" w:rsidP="00B213D0">
            <w:pPr>
              <w:rPr>
                <w:sz w:val="18"/>
                <w:szCs w:val="18"/>
              </w:rPr>
            </w:pPr>
            <w:r w:rsidRPr="00B213D0">
              <w:rPr>
                <w:sz w:val="18"/>
                <w:szCs w:val="18"/>
              </w:rPr>
              <w:t>22-29</w:t>
            </w:r>
          </w:p>
        </w:tc>
        <w:tc>
          <w:tcPr>
            <w:tcW w:w="6532" w:type="dxa"/>
          </w:tcPr>
          <w:p w14:paraId="1837315C" w14:textId="77777777" w:rsidR="00B213D0" w:rsidRPr="00B213D0" w:rsidRDefault="00B213D0" w:rsidP="00B213D0">
            <w:pPr>
              <w:rPr>
                <w:sz w:val="18"/>
                <w:szCs w:val="18"/>
              </w:rPr>
            </w:pPr>
            <w:r w:rsidRPr="00B213D0">
              <w:rPr>
                <w:sz w:val="18"/>
                <w:szCs w:val="18"/>
              </w:rPr>
              <w:t>High</w:t>
            </w:r>
          </w:p>
        </w:tc>
      </w:tr>
      <w:tr w:rsidR="00B213D0" w:rsidRPr="00B213D0" w14:paraId="03987F20" w14:textId="77777777" w:rsidTr="008659A2">
        <w:tc>
          <w:tcPr>
            <w:tcW w:w="2398" w:type="dxa"/>
            <w:tcBorders>
              <w:bottom w:val="single" w:sz="6" w:space="0" w:color="F26E3D"/>
            </w:tcBorders>
            <w:shd w:val="clear" w:color="auto" w:fill="E6ECF0"/>
          </w:tcPr>
          <w:p w14:paraId="33D58CEF" w14:textId="77777777" w:rsidR="00B213D0" w:rsidRPr="00B213D0" w:rsidRDefault="00B213D0" w:rsidP="00B213D0">
            <w:pPr>
              <w:rPr>
                <w:sz w:val="18"/>
                <w:szCs w:val="18"/>
              </w:rPr>
            </w:pPr>
            <w:r w:rsidRPr="00B213D0">
              <w:rPr>
                <w:sz w:val="18"/>
                <w:szCs w:val="18"/>
              </w:rPr>
              <w:t>30-50</w:t>
            </w:r>
          </w:p>
        </w:tc>
        <w:tc>
          <w:tcPr>
            <w:tcW w:w="6532" w:type="dxa"/>
            <w:tcBorders>
              <w:bottom w:val="single" w:sz="6" w:space="0" w:color="F26E3D"/>
            </w:tcBorders>
          </w:tcPr>
          <w:p w14:paraId="228C835E" w14:textId="77777777" w:rsidR="00B213D0" w:rsidRPr="00B213D0" w:rsidRDefault="00B213D0" w:rsidP="00B213D0">
            <w:pPr>
              <w:rPr>
                <w:sz w:val="18"/>
                <w:szCs w:val="18"/>
              </w:rPr>
            </w:pPr>
            <w:r w:rsidRPr="00B213D0">
              <w:rPr>
                <w:sz w:val="18"/>
                <w:szCs w:val="18"/>
              </w:rPr>
              <w:t>Very high</w:t>
            </w:r>
          </w:p>
        </w:tc>
      </w:tr>
    </w:tbl>
    <w:p w14:paraId="0C51972A" w14:textId="77777777" w:rsidR="00B213D0" w:rsidRPr="00B213D0" w:rsidRDefault="00B213D0" w:rsidP="00B213D0">
      <w:pPr>
        <w:ind w:left="720"/>
        <w:jc w:val="both"/>
        <w:rPr>
          <w:i/>
          <w:szCs w:val="20"/>
        </w:rPr>
      </w:pPr>
      <w:r w:rsidRPr="00B213D0">
        <w:rPr>
          <w:i/>
          <w:szCs w:val="20"/>
        </w:rPr>
        <w:t>Source for thresholds: Australian Bureau of Statistics (2012), 4817.0.55.001 - Information Paper: Use of the Kessler Psychological Distress Scale in ABS Health Surveys, Australia, 2007-08.</w:t>
      </w:r>
    </w:p>
    <w:p w14:paraId="3120E400" w14:textId="31F942B4" w:rsidR="00B213D0" w:rsidRPr="00B213D0" w:rsidRDefault="00B213D0" w:rsidP="00B213D0">
      <w:r w:rsidRPr="00B213D0">
        <w:t xml:space="preserve">It is essential to note that these thresholds are based on the distribution of K10+ scores in the </w:t>
      </w:r>
      <w:r w:rsidRPr="00B213D0">
        <w:rPr>
          <w:b/>
          <w:bCs/>
        </w:rPr>
        <w:t>general population</w:t>
      </w:r>
      <w:r w:rsidRPr="00B213D0">
        <w:t xml:space="preserve">, derived from general household surveys, and </w:t>
      </w:r>
      <w:r w:rsidRPr="00B213D0">
        <w:rPr>
          <w:b/>
          <w:bCs/>
        </w:rPr>
        <w:t>do not reflect clinical samples</w:t>
      </w:r>
      <w:r w:rsidRPr="00B213D0">
        <w:t xml:space="preserve"> – that is, people who present for assistance with mental health problems. In general, people presenting for help have significantly increased K10+ scores compared with the general population. For example, based on PMHC MDS data, 84% of clients receiving mental health services commissioned by PHNs have K-10 scores in the High or Very high categories (Score 22+) compared with 13% of the general population; 58% report distress in the Very high (score 30+) range compared with 4% of the general population. These findings highlight that the K10+ scores, when used alone, should not be interpreted as aligning directly with Domain 1 rating levels (e.g., a rating of 4 </w:t>
      </w:r>
      <w:r w:rsidR="00616ACF">
        <w:t>'</w:t>
      </w:r>
      <w:r w:rsidRPr="00B213D0">
        <w:t>Very severe</w:t>
      </w:r>
      <w:r w:rsidR="00616ACF">
        <w:t>'</w:t>
      </w:r>
      <w:r w:rsidRPr="00B213D0">
        <w:t xml:space="preserve"> on Domain 1 is not simply equivalent to a K10+ score of 30+). Remember </w:t>
      </w:r>
      <w:r w:rsidRPr="00B213D0">
        <w:lastRenderedPageBreak/>
        <w:t xml:space="preserve">that the K10+ identifies </w:t>
      </w:r>
      <w:r w:rsidRPr="00B213D0">
        <w:rPr>
          <w:b/>
          <w:bCs/>
        </w:rPr>
        <w:t>non-specific</w:t>
      </w:r>
      <w:r w:rsidRPr="00B213D0">
        <w:t xml:space="preserve"> distress and that high levels might be attributable to factors other than mental health problems.</w:t>
      </w:r>
    </w:p>
    <w:p w14:paraId="55D7A140" w14:textId="77777777" w:rsidR="00B213D0" w:rsidRPr="00B213D0" w:rsidRDefault="00B213D0" w:rsidP="00B213D0">
      <w:pPr>
        <w:keepNext/>
        <w:keepLines/>
        <w:outlineLvl w:val="3"/>
        <w:rPr>
          <w:rFonts w:ascii="Century Gothic" w:eastAsiaTheme="majorEastAsia" w:hAnsi="Century Gothic" w:cstheme="majorBidi"/>
          <w:iCs/>
          <w:color w:val="003C6A"/>
          <w:sz w:val="24"/>
        </w:rPr>
      </w:pPr>
      <w:r w:rsidRPr="00B213D0">
        <w:rPr>
          <w:rFonts w:ascii="Century Gothic" w:eastAsiaTheme="majorEastAsia" w:hAnsi="Century Gothic" w:cstheme="majorBidi"/>
          <w:iCs/>
          <w:color w:val="003C6A"/>
          <w:sz w:val="24"/>
        </w:rPr>
        <w:t>Kessler-5 (K-5)</w:t>
      </w:r>
    </w:p>
    <w:p w14:paraId="4C51F881" w14:textId="77777777" w:rsidR="00B213D0" w:rsidRPr="00B213D0" w:rsidRDefault="00B213D0" w:rsidP="00B213D0">
      <w:r w:rsidRPr="00B213D0">
        <w:t>The K-5 measure of psychological distress is based on a subset of five questions taken from the Kessler Psychological Distress Scale-10 (K-10) used to measure psychological distress among Aboriginal and Torres Strait Islander Peoples.</w:t>
      </w:r>
    </w:p>
    <w:p w14:paraId="7FB7480C" w14:textId="77777777" w:rsidR="00B213D0" w:rsidRPr="00B213D0" w:rsidRDefault="00B213D0" w:rsidP="00B213D0">
      <w:pPr>
        <w:rPr>
          <w:i/>
          <w:iCs/>
          <w:color w:val="003C6A" w:themeColor="text2"/>
          <w:sz w:val="18"/>
          <w:szCs w:val="18"/>
        </w:rPr>
      </w:pPr>
      <w:r w:rsidRPr="00B213D0">
        <w:rPr>
          <w:i/>
          <w:iCs/>
          <w:color w:val="003C6A" w:themeColor="text2"/>
          <w:sz w:val="18"/>
          <w:szCs w:val="18"/>
        </w:rPr>
        <w:t>Table 2 – Thresholds for the K-5</w:t>
      </w:r>
    </w:p>
    <w:tbl>
      <w:tblPr>
        <w:tblW w:w="8930"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2398"/>
        <w:gridCol w:w="6532"/>
      </w:tblGrid>
      <w:tr w:rsidR="00B213D0" w:rsidRPr="00B213D0" w14:paraId="75B7E0C3" w14:textId="77777777" w:rsidTr="008659A2">
        <w:trPr>
          <w:trHeight w:val="60"/>
        </w:trPr>
        <w:tc>
          <w:tcPr>
            <w:tcW w:w="2398" w:type="dxa"/>
            <w:tcBorders>
              <w:bottom w:val="single" w:sz="4" w:space="0" w:color="000000"/>
            </w:tcBorders>
            <w:shd w:val="clear" w:color="auto" w:fill="003C6A"/>
          </w:tcPr>
          <w:p w14:paraId="3553F6BC" w14:textId="77777777" w:rsidR="00B213D0" w:rsidRPr="00B213D0" w:rsidRDefault="00B213D0" w:rsidP="00B213D0">
            <w:pPr>
              <w:autoSpaceDE w:val="0"/>
              <w:autoSpaceDN w:val="0"/>
              <w:adjustRightInd w:val="0"/>
              <w:rPr>
                <w:rFonts w:ascii="Century Gothic Pro" w:hAnsi="Century Gothic Pro" w:cs="Century Gothic Pro"/>
                <w:b/>
                <w:bCs/>
                <w:color w:val="FFFFFF"/>
                <w:szCs w:val="20"/>
              </w:rPr>
            </w:pPr>
            <w:r w:rsidRPr="00B213D0">
              <w:rPr>
                <w:rFonts w:ascii="Century Gothic Pro" w:hAnsi="Century Gothic Pro" w:cs="Century Gothic Pro"/>
                <w:b/>
                <w:bCs/>
                <w:color w:val="FFFFFF"/>
                <w:szCs w:val="20"/>
              </w:rPr>
              <w:t>Total score</w:t>
            </w:r>
          </w:p>
        </w:tc>
        <w:tc>
          <w:tcPr>
            <w:tcW w:w="6532" w:type="dxa"/>
            <w:tcBorders>
              <w:bottom w:val="single" w:sz="4" w:space="0" w:color="000000"/>
            </w:tcBorders>
            <w:shd w:val="clear" w:color="auto" w:fill="003C6A"/>
          </w:tcPr>
          <w:p w14:paraId="712D663B" w14:textId="77777777" w:rsidR="00B213D0" w:rsidRPr="00B213D0" w:rsidRDefault="00B213D0" w:rsidP="00B213D0">
            <w:pPr>
              <w:autoSpaceDE w:val="0"/>
              <w:autoSpaceDN w:val="0"/>
              <w:adjustRightInd w:val="0"/>
              <w:rPr>
                <w:rFonts w:ascii="Century Gothic Pro" w:hAnsi="Century Gothic Pro" w:cs="Century Gothic Pro"/>
                <w:b/>
                <w:bCs/>
                <w:color w:val="FFFFFF"/>
                <w:szCs w:val="20"/>
              </w:rPr>
            </w:pPr>
            <w:r w:rsidRPr="00B213D0">
              <w:rPr>
                <w:rFonts w:ascii="Century Gothic Pro" w:hAnsi="Century Gothic Pro" w:cs="Century Gothic Pro"/>
                <w:b/>
                <w:bCs/>
                <w:color w:val="FFFFFF"/>
                <w:szCs w:val="20"/>
              </w:rPr>
              <w:t>Level of psychological distress</w:t>
            </w:r>
          </w:p>
        </w:tc>
      </w:tr>
      <w:tr w:rsidR="00B213D0" w:rsidRPr="00B213D0" w14:paraId="3DB46642" w14:textId="77777777" w:rsidTr="008659A2">
        <w:tc>
          <w:tcPr>
            <w:tcW w:w="2398" w:type="dxa"/>
            <w:tcBorders>
              <w:top w:val="single" w:sz="4" w:space="0" w:color="000000"/>
            </w:tcBorders>
            <w:shd w:val="clear" w:color="auto" w:fill="E6ECF0"/>
          </w:tcPr>
          <w:p w14:paraId="2A369872" w14:textId="77777777" w:rsidR="00B213D0" w:rsidRPr="00B213D0" w:rsidRDefault="00B213D0" w:rsidP="00B213D0">
            <w:pPr>
              <w:rPr>
                <w:sz w:val="18"/>
                <w:szCs w:val="18"/>
              </w:rPr>
            </w:pPr>
            <w:r w:rsidRPr="00B213D0">
              <w:rPr>
                <w:sz w:val="18"/>
                <w:szCs w:val="18"/>
              </w:rPr>
              <w:t>5-7</w:t>
            </w:r>
          </w:p>
        </w:tc>
        <w:tc>
          <w:tcPr>
            <w:tcW w:w="6532" w:type="dxa"/>
            <w:tcBorders>
              <w:top w:val="single" w:sz="4" w:space="0" w:color="000000"/>
            </w:tcBorders>
          </w:tcPr>
          <w:p w14:paraId="0B830DC8" w14:textId="77777777" w:rsidR="00B213D0" w:rsidRPr="00B213D0" w:rsidRDefault="00B213D0" w:rsidP="00B213D0">
            <w:pPr>
              <w:rPr>
                <w:sz w:val="18"/>
                <w:szCs w:val="18"/>
              </w:rPr>
            </w:pPr>
            <w:r w:rsidRPr="00B213D0">
              <w:rPr>
                <w:sz w:val="18"/>
                <w:szCs w:val="18"/>
              </w:rPr>
              <w:t>Low</w:t>
            </w:r>
          </w:p>
        </w:tc>
      </w:tr>
      <w:tr w:rsidR="00B213D0" w:rsidRPr="00B213D0" w14:paraId="1E34784F" w14:textId="77777777" w:rsidTr="008659A2">
        <w:tc>
          <w:tcPr>
            <w:tcW w:w="2398" w:type="dxa"/>
            <w:shd w:val="clear" w:color="auto" w:fill="E6ECF0"/>
          </w:tcPr>
          <w:p w14:paraId="4CC3B915" w14:textId="77777777" w:rsidR="00B213D0" w:rsidRPr="00B213D0" w:rsidRDefault="00B213D0" w:rsidP="00B213D0">
            <w:pPr>
              <w:rPr>
                <w:sz w:val="18"/>
                <w:szCs w:val="18"/>
              </w:rPr>
            </w:pPr>
            <w:r w:rsidRPr="00B213D0">
              <w:rPr>
                <w:sz w:val="18"/>
                <w:szCs w:val="18"/>
              </w:rPr>
              <w:t>8-11</w:t>
            </w:r>
          </w:p>
        </w:tc>
        <w:tc>
          <w:tcPr>
            <w:tcW w:w="6532" w:type="dxa"/>
          </w:tcPr>
          <w:p w14:paraId="0BA042EF" w14:textId="77777777" w:rsidR="00B213D0" w:rsidRPr="00B213D0" w:rsidRDefault="00B213D0" w:rsidP="00B213D0">
            <w:pPr>
              <w:rPr>
                <w:sz w:val="18"/>
                <w:szCs w:val="18"/>
              </w:rPr>
            </w:pPr>
            <w:r w:rsidRPr="00B213D0">
              <w:rPr>
                <w:sz w:val="18"/>
                <w:szCs w:val="18"/>
              </w:rPr>
              <w:t>Moderate</w:t>
            </w:r>
          </w:p>
        </w:tc>
      </w:tr>
      <w:tr w:rsidR="00B213D0" w:rsidRPr="00B213D0" w14:paraId="1D7DCAE3" w14:textId="77777777" w:rsidTr="008659A2">
        <w:tc>
          <w:tcPr>
            <w:tcW w:w="2398" w:type="dxa"/>
            <w:shd w:val="clear" w:color="auto" w:fill="E6ECF0"/>
          </w:tcPr>
          <w:p w14:paraId="5DF82BFD" w14:textId="77777777" w:rsidR="00B213D0" w:rsidRPr="00B213D0" w:rsidRDefault="00B213D0" w:rsidP="00B213D0">
            <w:pPr>
              <w:rPr>
                <w:sz w:val="18"/>
                <w:szCs w:val="18"/>
              </w:rPr>
            </w:pPr>
            <w:r w:rsidRPr="00B213D0">
              <w:rPr>
                <w:sz w:val="18"/>
                <w:szCs w:val="18"/>
              </w:rPr>
              <w:t>12-14</w:t>
            </w:r>
          </w:p>
        </w:tc>
        <w:tc>
          <w:tcPr>
            <w:tcW w:w="6532" w:type="dxa"/>
          </w:tcPr>
          <w:p w14:paraId="14BC7915" w14:textId="77777777" w:rsidR="00B213D0" w:rsidRPr="00B213D0" w:rsidRDefault="00B213D0" w:rsidP="00B213D0">
            <w:pPr>
              <w:rPr>
                <w:sz w:val="18"/>
                <w:szCs w:val="18"/>
              </w:rPr>
            </w:pPr>
            <w:r w:rsidRPr="00B213D0">
              <w:rPr>
                <w:sz w:val="18"/>
                <w:szCs w:val="18"/>
              </w:rPr>
              <w:t>High</w:t>
            </w:r>
          </w:p>
        </w:tc>
      </w:tr>
      <w:tr w:rsidR="00B213D0" w:rsidRPr="00B213D0" w14:paraId="4916E18F" w14:textId="77777777" w:rsidTr="008659A2">
        <w:tc>
          <w:tcPr>
            <w:tcW w:w="2398" w:type="dxa"/>
            <w:tcBorders>
              <w:bottom w:val="single" w:sz="6" w:space="0" w:color="F26E3D"/>
            </w:tcBorders>
            <w:shd w:val="clear" w:color="auto" w:fill="E6ECF0"/>
          </w:tcPr>
          <w:p w14:paraId="7DDD190A" w14:textId="77777777" w:rsidR="00B213D0" w:rsidRPr="00B213D0" w:rsidRDefault="00B213D0" w:rsidP="00B213D0">
            <w:pPr>
              <w:rPr>
                <w:sz w:val="18"/>
                <w:szCs w:val="18"/>
              </w:rPr>
            </w:pPr>
            <w:r w:rsidRPr="00B213D0">
              <w:rPr>
                <w:sz w:val="18"/>
                <w:szCs w:val="18"/>
              </w:rPr>
              <w:t>15-25</w:t>
            </w:r>
          </w:p>
        </w:tc>
        <w:tc>
          <w:tcPr>
            <w:tcW w:w="6532" w:type="dxa"/>
            <w:tcBorders>
              <w:bottom w:val="single" w:sz="6" w:space="0" w:color="F26E3D"/>
            </w:tcBorders>
          </w:tcPr>
          <w:p w14:paraId="261685C7" w14:textId="77777777" w:rsidR="00B213D0" w:rsidRPr="00B213D0" w:rsidRDefault="00B213D0" w:rsidP="00B213D0">
            <w:pPr>
              <w:rPr>
                <w:sz w:val="18"/>
                <w:szCs w:val="18"/>
              </w:rPr>
            </w:pPr>
            <w:r w:rsidRPr="00B213D0">
              <w:rPr>
                <w:sz w:val="18"/>
                <w:szCs w:val="18"/>
              </w:rPr>
              <w:t xml:space="preserve">Very high </w:t>
            </w:r>
          </w:p>
        </w:tc>
      </w:tr>
    </w:tbl>
    <w:p w14:paraId="0DD8029E" w14:textId="77777777" w:rsidR="00B213D0" w:rsidRPr="00B213D0" w:rsidRDefault="00B213D0" w:rsidP="00B213D0">
      <w:pPr>
        <w:ind w:left="720"/>
        <w:jc w:val="both"/>
      </w:pPr>
      <w:r w:rsidRPr="00B213D0">
        <w:rPr>
          <w:i/>
          <w:szCs w:val="20"/>
        </w:rPr>
        <w:t>Source for thresholds: Australian Institute of Health and Welfare 2009. Measuring the social and emotional wellbeing of Aboriginal and Torres Strait Islander peoples. Cat. no. IHW 24. Canberra: AIHW</w:t>
      </w:r>
    </w:p>
    <w:p w14:paraId="32E92ECE" w14:textId="77777777" w:rsidR="00B213D0" w:rsidRPr="00B213D0" w:rsidRDefault="00B213D0" w:rsidP="00B213D0">
      <w:pPr>
        <w:keepNext/>
        <w:keepLines/>
        <w:outlineLvl w:val="3"/>
        <w:rPr>
          <w:rFonts w:ascii="Century Gothic" w:eastAsiaTheme="majorEastAsia" w:hAnsi="Century Gothic" w:cstheme="majorBidi"/>
          <w:iCs/>
          <w:color w:val="003C6A"/>
          <w:sz w:val="24"/>
        </w:rPr>
      </w:pPr>
      <w:r w:rsidRPr="00B213D0">
        <w:rPr>
          <w:rFonts w:ascii="Century Gothic" w:eastAsiaTheme="majorEastAsia" w:hAnsi="Century Gothic" w:cstheme="majorBidi"/>
          <w:iCs/>
          <w:color w:val="003C6A"/>
          <w:sz w:val="24"/>
        </w:rPr>
        <w:t>Patient Health Questionnaire 9 (PHQ-9)</w:t>
      </w:r>
    </w:p>
    <w:p w14:paraId="36B572A6" w14:textId="77777777" w:rsidR="00B213D0" w:rsidRPr="00B213D0" w:rsidRDefault="00B213D0" w:rsidP="00B213D0">
      <w:r w:rsidRPr="00B213D0">
        <w:t>The PHQ-9 is a brief consumer-completed measure designed to gauge the severity of depressive symptoms. Thresholds for categorising PHQ-9 scores are provided below.</w:t>
      </w:r>
    </w:p>
    <w:p w14:paraId="69FC0DAA" w14:textId="77777777" w:rsidR="00B213D0" w:rsidRPr="00B213D0" w:rsidRDefault="00B213D0" w:rsidP="00B213D0">
      <w:pPr>
        <w:rPr>
          <w:i/>
          <w:iCs/>
          <w:color w:val="003C6A" w:themeColor="text2"/>
          <w:sz w:val="18"/>
          <w:szCs w:val="18"/>
        </w:rPr>
      </w:pPr>
      <w:r w:rsidRPr="00B213D0">
        <w:rPr>
          <w:i/>
          <w:iCs/>
          <w:color w:val="003C6A" w:themeColor="text2"/>
          <w:sz w:val="18"/>
          <w:szCs w:val="18"/>
        </w:rPr>
        <w:t>Table 3 – Thresholds for the PHQ-9</w:t>
      </w:r>
    </w:p>
    <w:tbl>
      <w:tblPr>
        <w:tblW w:w="8930"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2398"/>
        <w:gridCol w:w="6532"/>
      </w:tblGrid>
      <w:tr w:rsidR="00B213D0" w:rsidRPr="00B213D0" w14:paraId="0D67DB7F" w14:textId="77777777" w:rsidTr="008659A2">
        <w:trPr>
          <w:trHeight w:val="60"/>
        </w:trPr>
        <w:tc>
          <w:tcPr>
            <w:tcW w:w="2398" w:type="dxa"/>
            <w:tcBorders>
              <w:bottom w:val="single" w:sz="4" w:space="0" w:color="000000"/>
            </w:tcBorders>
            <w:shd w:val="clear" w:color="auto" w:fill="003C6A"/>
          </w:tcPr>
          <w:p w14:paraId="05A517EA" w14:textId="77777777" w:rsidR="00B213D0" w:rsidRPr="00B213D0" w:rsidRDefault="00B213D0" w:rsidP="00B213D0">
            <w:pPr>
              <w:autoSpaceDE w:val="0"/>
              <w:autoSpaceDN w:val="0"/>
              <w:adjustRightInd w:val="0"/>
              <w:rPr>
                <w:rFonts w:ascii="Century Gothic Pro" w:hAnsi="Century Gothic Pro" w:cs="Century Gothic Pro"/>
                <w:b/>
                <w:bCs/>
                <w:color w:val="FFFFFF"/>
                <w:szCs w:val="20"/>
              </w:rPr>
            </w:pPr>
            <w:r w:rsidRPr="00B213D0">
              <w:rPr>
                <w:rFonts w:ascii="Century Gothic Pro" w:hAnsi="Century Gothic Pro" w:cs="Century Gothic Pro"/>
                <w:b/>
                <w:bCs/>
                <w:color w:val="FFFFFF"/>
                <w:szCs w:val="20"/>
              </w:rPr>
              <w:t>Total score</w:t>
            </w:r>
          </w:p>
        </w:tc>
        <w:tc>
          <w:tcPr>
            <w:tcW w:w="6532" w:type="dxa"/>
            <w:tcBorders>
              <w:bottom w:val="single" w:sz="4" w:space="0" w:color="000000"/>
            </w:tcBorders>
            <w:shd w:val="clear" w:color="auto" w:fill="003C6A"/>
          </w:tcPr>
          <w:p w14:paraId="299327BA" w14:textId="77777777" w:rsidR="00B213D0" w:rsidRPr="00B213D0" w:rsidRDefault="00B213D0" w:rsidP="00B213D0">
            <w:pPr>
              <w:autoSpaceDE w:val="0"/>
              <w:autoSpaceDN w:val="0"/>
              <w:adjustRightInd w:val="0"/>
              <w:rPr>
                <w:rFonts w:ascii="Century Gothic Pro" w:hAnsi="Century Gothic Pro" w:cs="Century Gothic Pro"/>
                <w:b/>
                <w:bCs/>
                <w:color w:val="FFFFFF"/>
                <w:szCs w:val="20"/>
              </w:rPr>
            </w:pPr>
            <w:r w:rsidRPr="00B213D0">
              <w:rPr>
                <w:rFonts w:ascii="Century Gothic Pro" w:hAnsi="Century Gothic Pro" w:cs="Century Gothic Pro"/>
                <w:b/>
                <w:bCs/>
                <w:color w:val="FFFFFF"/>
                <w:szCs w:val="20"/>
              </w:rPr>
              <w:t xml:space="preserve">Depression severity </w:t>
            </w:r>
          </w:p>
        </w:tc>
      </w:tr>
      <w:tr w:rsidR="00B213D0" w:rsidRPr="00B213D0" w14:paraId="69B87185" w14:textId="77777777" w:rsidTr="008659A2">
        <w:tc>
          <w:tcPr>
            <w:tcW w:w="2398" w:type="dxa"/>
            <w:tcBorders>
              <w:top w:val="single" w:sz="4" w:space="0" w:color="000000"/>
            </w:tcBorders>
            <w:shd w:val="clear" w:color="auto" w:fill="E6ECF0"/>
          </w:tcPr>
          <w:p w14:paraId="645C5134" w14:textId="77777777" w:rsidR="00B213D0" w:rsidRPr="00B213D0" w:rsidRDefault="00B213D0" w:rsidP="00B213D0">
            <w:pPr>
              <w:rPr>
                <w:sz w:val="18"/>
                <w:szCs w:val="18"/>
              </w:rPr>
            </w:pPr>
            <w:r w:rsidRPr="00B213D0">
              <w:rPr>
                <w:sz w:val="18"/>
                <w:szCs w:val="18"/>
              </w:rPr>
              <w:t>0-4</w:t>
            </w:r>
          </w:p>
        </w:tc>
        <w:tc>
          <w:tcPr>
            <w:tcW w:w="6532" w:type="dxa"/>
            <w:tcBorders>
              <w:top w:val="single" w:sz="4" w:space="0" w:color="000000"/>
            </w:tcBorders>
          </w:tcPr>
          <w:p w14:paraId="44A42F54" w14:textId="77777777" w:rsidR="00B213D0" w:rsidRPr="00B213D0" w:rsidRDefault="00B213D0" w:rsidP="00B213D0">
            <w:pPr>
              <w:rPr>
                <w:sz w:val="18"/>
                <w:szCs w:val="18"/>
              </w:rPr>
            </w:pPr>
            <w:r w:rsidRPr="00B213D0">
              <w:rPr>
                <w:sz w:val="18"/>
                <w:szCs w:val="18"/>
              </w:rPr>
              <w:t xml:space="preserve">No depression </w:t>
            </w:r>
          </w:p>
        </w:tc>
      </w:tr>
      <w:tr w:rsidR="00B213D0" w:rsidRPr="00B213D0" w14:paraId="0475541F" w14:textId="77777777" w:rsidTr="008659A2">
        <w:tc>
          <w:tcPr>
            <w:tcW w:w="2398" w:type="dxa"/>
            <w:shd w:val="clear" w:color="auto" w:fill="E6ECF0"/>
          </w:tcPr>
          <w:p w14:paraId="63E7EA82" w14:textId="77777777" w:rsidR="00B213D0" w:rsidRPr="00B213D0" w:rsidRDefault="00B213D0" w:rsidP="00B213D0">
            <w:pPr>
              <w:rPr>
                <w:sz w:val="18"/>
                <w:szCs w:val="18"/>
              </w:rPr>
            </w:pPr>
            <w:r w:rsidRPr="00B213D0">
              <w:rPr>
                <w:sz w:val="18"/>
                <w:szCs w:val="18"/>
              </w:rPr>
              <w:t>5-9</w:t>
            </w:r>
          </w:p>
        </w:tc>
        <w:tc>
          <w:tcPr>
            <w:tcW w:w="6532" w:type="dxa"/>
          </w:tcPr>
          <w:p w14:paraId="531C6C58" w14:textId="77777777" w:rsidR="00B213D0" w:rsidRPr="00B213D0" w:rsidRDefault="00B213D0" w:rsidP="00B213D0">
            <w:pPr>
              <w:rPr>
                <w:sz w:val="18"/>
                <w:szCs w:val="18"/>
              </w:rPr>
            </w:pPr>
            <w:r w:rsidRPr="00B213D0">
              <w:rPr>
                <w:sz w:val="18"/>
                <w:szCs w:val="18"/>
              </w:rPr>
              <w:t>Mild depression</w:t>
            </w:r>
          </w:p>
        </w:tc>
      </w:tr>
      <w:tr w:rsidR="00B213D0" w:rsidRPr="00B213D0" w14:paraId="3E8E275F" w14:textId="77777777" w:rsidTr="008659A2">
        <w:tc>
          <w:tcPr>
            <w:tcW w:w="2398" w:type="dxa"/>
            <w:shd w:val="clear" w:color="auto" w:fill="E6ECF0"/>
          </w:tcPr>
          <w:p w14:paraId="2428EF2C" w14:textId="77777777" w:rsidR="00B213D0" w:rsidRPr="00B213D0" w:rsidRDefault="00B213D0" w:rsidP="00B213D0">
            <w:pPr>
              <w:rPr>
                <w:sz w:val="18"/>
                <w:szCs w:val="18"/>
              </w:rPr>
            </w:pPr>
            <w:r w:rsidRPr="00B213D0">
              <w:rPr>
                <w:sz w:val="18"/>
                <w:szCs w:val="18"/>
              </w:rPr>
              <w:t>10-14</w:t>
            </w:r>
          </w:p>
        </w:tc>
        <w:tc>
          <w:tcPr>
            <w:tcW w:w="6532" w:type="dxa"/>
          </w:tcPr>
          <w:p w14:paraId="516C3084" w14:textId="77777777" w:rsidR="00B213D0" w:rsidRPr="00B213D0" w:rsidRDefault="00B213D0" w:rsidP="00B213D0">
            <w:pPr>
              <w:rPr>
                <w:sz w:val="18"/>
                <w:szCs w:val="18"/>
              </w:rPr>
            </w:pPr>
            <w:r w:rsidRPr="00B213D0">
              <w:rPr>
                <w:sz w:val="18"/>
                <w:szCs w:val="18"/>
              </w:rPr>
              <w:t>Moderate depression</w:t>
            </w:r>
          </w:p>
        </w:tc>
      </w:tr>
      <w:tr w:rsidR="00B213D0" w:rsidRPr="00B213D0" w14:paraId="71056709" w14:textId="77777777" w:rsidTr="008659A2">
        <w:tc>
          <w:tcPr>
            <w:tcW w:w="2398" w:type="dxa"/>
            <w:shd w:val="clear" w:color="auto" w:fill="E6ECF0"/>
          </w:tcPr>
          <w:p w14:paraId="6E89452B" w14:textId="77777777" w:rsidR="00B213D0" w:rsidRPr="00B213D0" w:rsidRDefault="00B213D0" w:rsidP="00B213D0">
            <w:pPr>
              <w:rPr>
                <w:sz w:val="18"/>
                <w:szCs w:val="18"/>
              </w:rPr>
            </w:pPr>
            <w:r w:rsidRPr="00B213D0">
              <w:rPr>
                <w:sz w:val="18"/>
                <w:szCs w:val="18"/>
              </w:rPr>
              <w:t>15-19</w:t>
            </w:r>
          </w:p>
        </w:tc>
        <w:tc>
          <w:tcPr>
            <w:tcW w:w="6532" w:type="dxa"/>
          </w:tcPr>
          <w:p w14:paraId="232F84C6" w14:textId="77777777" w:rsidR="00B213D0" w:rsidRPr="00B213D0" w:rsidRDefault="00B213D0" w:rsidP="00B213D0">
            <w:pPr>
              <w:rPr>
                <w:sz w:val="18"/>
                <w:szCs w:val="18"/>
              </w:rPr>
            </w:pPr>
            <w:r w:rsidRPr="00B213D0">
              <w:rPr>
                <w:sz w:val="18"/>
                <w:szCs w:val="18"/>
              </w:rPr>
              <w:t>Moderately severe depression</w:t>
            </w:r>
          </w:p>
        </w:tc>
      </w:tr>
      <w:tr w:rsidR="00B213D0" w:rsidRPr="00B213D0" w14:paraId="334331D5" w14:textId="77777777" w:rsidTr="008659A2">
        <w:tc>
          <w:tcPr>
            <w:tcW w:w="2398" w:type="dxa"/>
            <w:tcBorders>
              <w:bottom w:val="single" w:sz="6" w:space="0" w:color="F26E3D"/>
            </w:tcBorders>
            <w:shd w:val="clear" w:color="auto" w:fill="E6ECF0"/>
          </w:tcPr>
          <w:p w14:paraId="774EAC91" w14:textId="77777777" w:rsidR="00B213D0" w:rsidRPr="00B213D0" w:rsidRDefault="00B213D0" w:rsidP="00B213D0">
            <w:pPr>
              <w:rPr>
                <w:sz w:val="18"/>
                <w:szCs w:val="18"/>
              </w:rPr>
            </w:pPr>
            <w:r w:rsidRPr="00B213D0">
              <w:rPr>
                <w:sz w:val="18"/>
                <w:szCs w:val="18"/>
              </w:rPr>
              <w:t>20-27</w:t>
            </w:r>
          </w:p>
        </w:tc>
        <w:tc>
          <w:tcPr>
            <w:tcW w:w="6532" w:type="dxa"/>
            <w:tcBorders>
              <w:bottom w:val="single" w:sz="6" w:space="0" w:color="F26E3D"/>
            </w:tcBorders>
          </w:tcPr>
          <w:p w14:paraId="203F30E3" w14:textId="77777777" w:rsidR="00B213D0" w:rsidRPr="00B213D0" w:rsidRDefault="00B213D0" w:rsidP="00B213D0">
            <w:pPr>
              <w:rPr>
                <w:sz w:val="18"/>
                <w:szCs w:val="18"/>
              </w:rPr>
            </w:pPr>
            <w:r w:rsidRPr="00B213D0">
              <w:rPr>
                <w:sz w:val="18"/>
                <w:szCs w:val="18"/>
              </w:rPr>
              <w:t>Severe depression</w:t>
            </w:r>
          </w:p>
        </w:tc>
      </w:tr>
    </w:tbl>
    <w:p w14:paraId="33DB8927" w14:textId="77777777" w:rsidR="00B213D0" w:rsidRPr="00B213D0" w:rsidRDefault="00B213D0" w:rsidP="00B213D0">
      <w:pPr>
        <w:ind w:left="720"/>
        <w:jc w:val="both"/>
      </w:pPr>
      <w:r w:rsidRPr="00B213D0">
        <w:rPr>
          <w:i/>
          <w:szCs w:val="20"/>
        </w:rPr>
        <w:t>Source for thresholds: Kroenke K, Spitzer RL. (2002). The PHQ-9: A new depression and diagnostic severity measure. Psychiatric Annals, 32, 509-52.</w:t>
      </w:r>
    </w:p>
    <w:p w14:paraId="08296FAB" w14:textId="77777777" w:rsidR="00B213D0" w:rsidRPr="00B213D0" w:rsidRDefault="00B213D0" w:rsidP="00B213D0">
      <w:pPr>
        <w:keepNext/>
        <w:keepLines/>
        <w:outlineLvl w:val="3"/>
        <w:rPr>
          <w:rFonts w:ascii="Century Gothic" w:eastAsiaTheme="majorEastAsia" w:hAnsi="Century Gothic" w:cstheme="majorBidi"/>
          <w:iCs/>
          <w:color w:val="003C6A"/>
          <w:sz w:val="24"/>
        </w:rPr>
      </w:pPr>
      <w:r w:rsidRPr="00B213D0">
        <w:rPr>
          <w:rFonts w:ascii="Century Gothic" w:eastAsiaTheme="majorEastAsia" w:hAnsi="Century Gothic" w:cstheme="majorBidi"/>
          <w:iCs/>
          <w:color w:val="003C6A"/>
          <w:sz w:val="24"/>
        </w:rPr>
        <w:t>Generalised Anxiety Disorder Scale (GAD-7)</w:t>
      </w:r>
    </w:p>
    <w:p w14:paraId="38ADA613" w14:textId="07FCFCDB" w:rsidR="00B213D0" w:rsidRPr="00B213D0" w:rsidRDefault="00B213D0" w:rsidP="00B213D0">
      <w:r w:rsidRPr="00B213D0">
        <w:t>The GAD-7 is a screening and severity measure for generali</w:t>
      </w:r>
      <w:r w:rsidR="00616ACF">
        <w:t>s</w:t>
      </w:r>
      <w:r w:rsidRPr="00B213D0">
        <w:t>ed anxiety disorder and is also suitable for three other common anxiety disorders – panic disorder, social anxiety, and post-traumatic stress disorder (though it is desirable to use additional disorder-specific questionnaires).</w:t>
      </w:r>
    </w:p>
    <w:p w14:paraId="78C8EE28" w14:textId="77777777" w:rsidR="00B213D0" w:rsidRPr="00B213D0" w:rsidRDefault="00B213D0" w:rsidP="00B213D0">
      <w:pPr>
        <w:rPr>
          <w:i/>
          <w:iCs/>
          <w:color w:val="003C6A" w:themeColor="text2"/>
          <w:sz w:val="18"/>
          <w:szCs w:val="18"/>
        </w:rPr>
      </w:pPr>
      <w:r w:rsidRPr="00B213D0">
        <w:rPr>
          <w:i/>
          <w:iCs/>
          <w:color w:val="003C6A" w:themeColor="text2"/>
          <w:sz w:val="18"/>
          <w:szCs w:val="18"/>
        </w:rPr>
        <w:t>Table 4 – Thresholds for the GAD-7</w:t>
      </w:r>
    </w:p>
    <w:tbl>
      <w:tblPr>
        <w:tblW w:w="8930"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2398"/>
        <w:gridCol w:w="6532"/>
      </w:tblGrid>
      <w:tr w:rsidR="00B213D0" w:rsidRPr="00B213D0" w14:paraId="0D60BCC5" w14:textId="77777777" w:rsidTr="008659A2">
        <w:trPr>
          <w:trHeight w:val="60"/>
        </w:trPr>
        <w:tc>
          <w:tcPr>
            <w:tcW w:w="2398" w:type="dxa"/>
            <w:tcBorders>
              <w:bottom w:val="single" w:sz="4" w:space="0" w:color="000000"/>
            </w:tcBorders>
            <w:shd w:val="clear" w:color="auto" w:fill="003C6A"/>
          </w:tcPr>
          <w:p w14:paraId="4F656AC4" w14:textId="77777777" w:rsidR="00B213D0" w:rsidRPr="00B213D0" w:rsidRDefault="00B213D0" w:rsidP="00B213D0">
            <w:pPr>
              <w:autoSpaceDE w:val="0"/>
              <w:autoSpaceDN w:val="0"/>
              <w:adjustRightInd w:val="0"/>
              <w:rPr>
                <w:rFonts w:ascii="Century Gothic Pro" w:hAnsi="Century Gothic Pro" w:cs="Century Gothic Pro"/>
                <w:b/>
                <w:bCs/>
                <w:color w:val="FFFFFF"/>
                <w:szCs w:val="20"/>
              </w:rPr>
            </w:pPr>
            <w:r w:rsidRPr="00B213D0">
              <w:rPr>
                <w:rFonts w:ascii="Century Gothic Pro" w:hAnsi="Century Gothic Pro" w:cs="Century Gothic Pro"/>
                <w:b/>
                <w:bCs/>
                <w:color w:val="FFFFFF"/>
                <w:szCs w:val="20"/>
              </w:rPr>
              <w:t>Total score</w:t>
            </w:r>
          </w:p>
        </w:tc>
        <w:tc>
          <w:tcPr>
            <w:tcW w:w="6532" w:type="dxa"/>
            <w:tcBorders>
              <w:bottom w:val="single" w:sz="4" w:space="0" w:color="000000"/>
            </w:tcBorders>
            <w:shd w:val="clear" w:color="auto" w:fill="003C6A"/>
          </w:tcPr>
          <w:p w14:paraId="00BDD353" w14:textId="77777777" w:rsidR="00B213D0" w:rsidRPr="00B213D0" w:rsidRDefault="00B213D0" w:rsidP="00B213D0">
            <w:pPr>
              <w:autoSpaceDE w:val="0"/>
              <w:autoSpaceDN w:val="0"/>
              <w:adjustRightInd w:val="0"/>
              <w:rPr>
                <w:rFonts w:ascii="Century Gothic Pro" w:hAnsi="Century Gothic Pro" w:cs="Century Gothic Pro"/>
                <w:b/>
                <w:bCs/>
                <w:color w:val="FFFFFF"/>
                <w:szCs w:val="20"/>
              </w:rPr>
            </w:pPr>
            <w:r w:rsidRPr="00B213D0">
              <w:rPr>
                <w:rFonts w:ascii="Century Gothic Pro" w:hAnsi="Century Gothic Pro" w:cs="Century Gothic Pro"/>
                <w:b/>
                <w:bCs/>
                <w:color w:val="FFFFFF"/>
                <w:szCs w:val="20"/>
              </w:rPr>
              <w:t xml:space="preserve">Level of anxiety severity </w:t>
            </w:r>
          </w:p>
        </w:tc>
      </w:tr>
      <w:tr w:rsidR="00B213D0" w:rsidRPr="00B213D0" w14:paraId="65A53F58" w14:textId="77777777" w:rsidTr="008659A2">
        <w:tc>
          <w:tcPr>
            <w:tcW w:w="2398" w:type="dxa"/>
            <w:tcBorders>
              <w:top w:val="single" w:sz="4" w:space="0" w:color="000000"/>
            </w:tcBorders>
            <w:shd w:val="clear" w:color="auto" w:fill="E6ECF0"/>
          </w:tcPr>
          <w:p w14:paraId="53368C16" w14:textId="77777777" w:rsidR="00B213D0" w:rsidRPr="00B213D0" w:rsidRDefault="00B213D0" w:rsidP="00B213D0">
            <w:pPr>
              <w:rPr>
                <w:sz w:val="18"/>
                <w:szCs w:val="18"/>
              </w:rPr>
            </w:pPr>
            <w:r w:rsidRPr="00B213D0">
              <w:rPr>
                <w:sz w:val="18"/>
                <w:szCs w:val="18"/>
              </w:rPr>
              <w:t>0-4</w:t>
            </w:r>
          </w:p>
        </w:tc>
        <w:tc>
          <w:tcPr>
            <w:tcW w:w="6532" w:type="dxa"/>
            <w:tcBorders>
              <w:top w:val="single" w:sz="4" w:space="0" w:color="000000"/>
            </w:tcBorders>
          </w:tcPr>
          <w:p w14:paraId="6EA90803" w14:textId="77777777" w:rsidR="00B213D0" w:rsidRPr="00B213D0" w:rsidRDefault="00B213D0" w:rsidP="00B213D0">
            <w:pPr>
              <w:rPr>
                <w:sz w:val="18"/>
                <w:szCs w:val="18"/>
              </w:rPr>
            </w:pPr>
            <w:r w:rsidRPr="00B213D0">
              <w:rPr>
                <w:sz w:val="18"/>
                <w:szCs w:val="18"/>
              </w:rPr>
              <w:t>Minimal</w:t>
            </w:r>
          </w:p>
        </w:tc>
      </w:tr>
      <w:tr w:rsidR="00B213D0" w:rsidRPr="00B213D0" w14:paraId="52E79437" w14:textId="77777777" w:rsidTr="008659A2">
        <w:tc>
          <w:tcPr>
            <w:tcW w:w="2398" w:type="dxa"/>
            <w:shd w:val="clear" w:color="auto" w:fill="E6ECF0"/>
          </w:tcPr>
          <w:p w14:paraId="0F7BEE4F" w14:textId="77777777" w:rsidR="00B213D0" w:rsidRPr="00B213D0" w:rsidRDefault="00B213D0" w:rsidP="00B213D0">
            <w:pPr>
              <w:rPr>
                <w:sz w:val="18"/>
                <w:szCs w:val="18"/>
              </w:rPr>
            </w:pPr>
            <w:r w:rsidRPr="00B213D0">
              <w:rPr>
                <w:sz w:val="18"/>
                <w:szCs w:val="18"/>
              </w:rPr>
              <w:t>5-9</w:t>
            </w:r>
          </w:p>
        </w:tc>
        <w:tc>
          <w:tcPr>
            <w:tcW w:w="6532" w:type="dxa"/>
          </w:tcPr>
          <w:p w14:paraId="20721049" w14:textId="77777777" w:rsidR="00B213D0" w:rsidRPr="00B213D0" w:rsidRDefault="00B213D0" w:rsidP="00B213D0">
            <w:pPr>
              <w:rPr>
                <w:sz w:val="18"/>
                <w:szCs w:val="18"/>
              </w:rPr>
            </w:pPr>
            <w:r w:rsidRPr="00B213D0">
              <w:rPr>
                <w:sz w:val="18"/>
                <w:szCs w:val="18"/>
              </w:rPr>
              <w:t>Mild</w:t>
            </w:r>
          </w:p>
        </w:tc>
      </w:tr>
      <w:tr w:rsidR="00B213D0" w:rsidRPr="00B213D0" w14:paraId="60AD6EC5" w14:textId="77777777" w:rsidTr="008659A2">
        <w:tc>
          <w:tcPr>
            <w:tcW w:w="2398" w:type="dxa"/>
            <w:shd w:val="clear" w:color="auto" w:fill="E6ECF0"/>
          </w:tcPr>
          <w:p w14:paraId="192DD7B3" w14:textId="77777777" w:rsidR="00B213D0" w:rsidRPr="00B213D0" w:rsidRDefault="00B213D0" w:rsidP="00B213D0">
            <w:pPr>
              <w:rPr>
                <w:sz w:val="18"/>
                <w:szCs w:val="18"/>
              </w:rPr>
            </w:pPr>
            <w:r w:rsidRPr="00B213D0">
              <w:rPr>
                <w:sz w:val="18"/>
                <w:szCs w:val="18"/>
              </w:rPr>
              <w:lastRenderedPageBreak/>
              <w:t>10-14</w:t>
            </w:r>
          </w:p>
        </w:tc>
        <w:tc>
          <w:tcPr>
            <w:tcW w:w="6532" w:type="dxa"/>
          </w:tcPr>
          <w:p w14:paraId="0EB8C014" w14:textId="77777777" w:rsidR="00B213D0" w:rsidRPr="00B213D0" w:rsidRDefault="00B213D0" w:rsidP="00B213D0">
            <w:pPr>
              <w:rPr>
                <w:sz w:val="18"/>
                <w:szCs w:val="18"/>
              </w:rPr>
            </w:pPr>
            <w:r w:rsidRPr="00B213D0">
              <w:rPr>
                <w:sz w:val="18"/>
                <w:szCs w:val="18"/>
              </w:rPr>
              <w:t>Moderate</w:t>
            </w:r>
          </w:p>
        </w:tc>
      </w:tr>
      <w:tr w:rsidR="00B213D0" w:rsidRPr="00B213D0" w14:paraId="07024E91" w14:textId="77777777" w:rsidTr="008659A2">
        <w:tc>
          <w:tcPr>
            <w:tcW w:w="2398" w:type="dxa"/>
            <w:tcBorders>
              <w:bottom w:val="single" w:sz="6" w:space="0" w:color="F26E3D"/>
            </w:tcBorders>
            <w:shd w:val="clear" w:color="auto" w:fill="E6ECF0"/>
          </w:tcPr>
          <w:p w14:paraId="787F5B8C" w14:textId="77777777" w:rsidR="00B213D0" w:rsidRPr="00B213D0" w:rsidRDefault="00B213D0" w:rsidP="00B213D0">
            <w:pPr>
              <w:rPr>
                <w:sz w:val="18"/>
                <w:szCs w:val="18"/>
              </w:rPr>
            </w:pPr>
            <w:r w:rsidRPr="00B213D0">
              <w:rPr>
                <w:sz w:val="18"/>
                <w:szCs w:val="18"/>
              </w:rPr>
              <w:t>15+</w:t>
            </w:r>
          </w:p>
        </w:tc>
        <w:tc>
          <w:tcPr>
            <w:tcW w:w="6532" w:type="dxa"/>
            <w:tcBorders>
              <w:bottom w:val="single" w:sz="6" w:space="0" w:color="F26E3D"/>
            </w:tcBorders>
          </w:tcPr>
          <w:p w14:paraId="48E7FDD9" w14:textId="77777777" w:rsidR="00B213D0" w:rsidRPr="00B213D0" w:rsidRDefault="00B213D0" w:rsidP="00B213D0">
            <w:pPr>
              <w:rPr>
                <w:sz w:val="18"/>
                <w:szCs w:val="18"/>
              </w:rPr>
            </w:pPr>
            <w:r w:rsidRPr="00B213D0">
              <w:rPr>
                <w:sz w:val="18"/>
                <w:szCs w:val="18"/>
              </w:rPr>
              <w:t>Severe</w:t>
            </w:r>
          </w:p>
        </w:tc>
      </w:tr>
    </w:tbl>
    <w:p w14:paraId="7E8CD741" w14:textId="4D454975" w:rsidR="00B213D0" w:rsidRPr="00B213D0" w:rsidRDefault="00B213D0" w:rsidP="00B213D0">
      <w:pPr>
        <w:ind w:left="720"/>
        <w:jc w:val="both"/>
        <w:rPr>
          <w:i/>
        </w:rPr>
      </w:pPr>
      <w:r w:rsidRPr="00B213D0">
        <w:rPr>
          <w:i/>
          <w:szCs w:val="20"/>
        </w:rPr>
        <w:t>Source for thresholds: Spitzer, R. L., Kroenke, K., Williams, J. B. W. &amp; Lowe, B. (2006). A Brief Measure for Assessing Generali</w:t>
      </w:r>
      <w:r w:rsidR="00616ACF">
        <w:rPr>
          <w:i/>
          <w:szCs w:val="20"/>
        </w:rPr>
        <w:t>s</w:t>
      </w:r>
      <w:r w:rsidRPr="00B213D0">
        <w:rPr>
          <w:i/>
          <w:szCs w:val="20"/>
        </w:rPr>
        <w:t>ed Anxiety Disorder: The GAD-7. Arch. Intern. Med., 166, 1093-1097.</w:t>
      </w:r>
    </w:p>
    <w:p w14:paraId="7813E00D" w14:textId="77777777" w:rsidR="00B213D0" w:rsidRPr="00B213D0" w:rsidRDefault="00B213D0" w:rsidP="00B213D0">
      <w:pPr>
        <w:keepNext/>
        <w:keepLines/>
        <w:outlineLvl w:val="3"/>
        <w:rPr>
          <w:rFonts w:ascii="Century Gothic" w:eastAsiaTheme="majorEastAsia" w:hAnsi="Century Gothic" w:cstheme="majorBidi"/>
          <w:iCs/>
          <w:color w:val="003C6A"/>
          <w:sz w:val="24"/>
        </w:rPr>
      </w:pPr>
      <w:r w:rsidRPr="00B213D0">
        <w:rPr>
          <w:rFonts w:ascii="Century Gothic" w:eastAsiaTheme="majorEastAsia" w:hAnsi="Century Gothic" w:cstheme="majorBidi"/>
          <w:iCs/>
          <w:color w:val="003C6A"/>
          <w:sz w:val="24"/>
        </w:rPr>
        <w:t>Work and Social Adjustment Scale (WSAS)</w:t>
      </w:r>
    </w:p>
    <w:p w14:paraId="2D875BD8" w14:textId="77777777" w:rsidR="00B213D0" w:rsidRPr="00B213D0" w:rsidRDefault="00B213D0" w:rsidP="00B213D0">
      <w:r w:rsidRPr="00B213D0">
        <w:t>The WSAS is a measure of functional impairment pertaining to work and social functioning. WSAS is a 5-item self-report scale.</w:t>
      </w:r>
    </w:p>
    <w:p w14:paraId="3CDB3088" w14:textId="77777777" w:rsidR="00B213D0" w:rsidRPr="00B213D0" w:rsidRDefault="00B213D0" w:rsidP="00B213D0">
      <w:pPr>
        <w:rPr>
          <w:i/>
          <w:iCs/>
          <w:color w:val="003C6A" w:themeColor="text2"/>
          <w:sz w:val="18"/>
          <w:szCs w:val="18"/>
        </w:rPr>
      </w:pPr>
      <w:r w:rsidRPr="00B213D0">
        <w:rPr>
          <w:i/>
          <w:iCs/>
          <w:color w:val="003C6A" w:themeColor="text2"/>
          <w:sz w:val="18"/>
          <w:szCs w:val="18"/>
        </w:rPr>
        <w:t>Table 6 – Thresholds of the WSAS</w:t>
      </w:r>
    </w:p>
    <w:tbl>
      <w:tblPr>
        <w:tblW w:w="8930"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2398"/>
        <w:gridCol w:w="6532"/>
      </w:tblGrid>
      <w:tr w:rsidR="00B213D0" w:rsidRPr="00B213D0" w14:paraId="65A91A80" w14:textId="77777777" w:rsidTr="008659A2">
        <w:trPr>
          <w:trHeight w:val="60"/>
        </w:trPr>
        <w:tc>
          <w:tcPr>
            <w:tcW w:w="2398" w:type="dxa"/>
            <w:tcBorders>
              <w:bottom w:val="single" w:sz="4" w:space="0" w:color="000000"/>
            </w:tcBorders>
            <w:shd w:val="clear" w:color="auto" w:fill="003C6A"/>
          </w:tcPr>
          <w:p w14:paraId="3FE19AB0" w14:textId="77777777" w:rsidR="00B213D0" w:rsidRPr="00B213D0" w:rsidRDefault="00B213D0" w:rsidP="00B213D0">
            <w:pPr>
              <w:autoSpaceDE w:val="0"/>
              <w:autoSpaceDN w:val="0"/>
              <w:adjustRightInd w:val="0"/>
              <w:rPr>
                <w:rFonts w:ascii="Century Gothic Pro" w:hAnsi="Century Gothic Pro" w:cs="Century Gothic Pro"/>
                <w:b/>
                <w:bCs/>
                <w:color w:val="FFFFFF"/>
                <w:szCs w:val="20"/>
              </w:rPr>
            </w:pPr>
            <w:r w:rsidRPr="00B213D0">
              <w:rPr>
                <w:rFonts w:ascii="Century Gothic Pro" w:hAnsi="Century Gothic Pro" w:cs="Century Gothic Pro"/>
                <w:b/>
                <w:bCs/>
                <w:color w:val="FFFFFF"/>
                <w:szCs w:val="20"/>
              </w:rPr>
              <w:t>Total score</w:t>
            </w:r>
          </w:p>
        </w:tc>
        <w:tc>
          <w:tcPr>
            <w:tcW w:w="6532" w:type="dxa"/>
            <w:tcBorders>
              <w:bottom w:val="single" w:sz="4" w:space="0" w:color="000000"/>
            </w:tcBorders>
            <w:shd w:val="clear" w:color="auto" w:fill="003C6A"/>
          </w:tcPr>
          <w:p w14:paraId="4CF81E24" w14:textId="77777777" w:rsidR="00B213D0" w:rsidRPr="00B213D0" w:rsidRDefault="00B213D0" w:rsidP="00B213D0">
            <w:pPr>
              <w:autoSpaceDE w:val="0"/>
              <w:autoSpaceDN w:val="0"/>
              <w:adjustRightInd w:val="0"/>
              <w:rPr>
                <w:rFonts w:ascii="Century Gothic Pro" w:hAnsi="Century Gothic Pro" w:cs="Century Gothic Pro"/>
                <w:b/>
                <w:bCs/>
                <w:color w:val="FFFFFF"/>
                <w:szCs w:val="20"/>
              </w:rPr>
            </w:pPr>
            <w:r w:rsidRPr="00B213D0">
              <w:rPr>
                <w:rFonts w:ascii="Century Gothic Pro" w:hAnsi="Century Gothic Pro" w:cs="Century Gothic Pro"/>
                <w:b/>
                <w:bCs/>
                <w:color w:val="FFFFFF"/>
                <w:szCs w:val="20"/>
              </w:rPr>
              <w:t>Interpretation</w:t>
            </w:r>
          </w:p>
        </w:tc>
      </w:tr>
      <w:tr w:rsidR="00B213D0" w:rsidRPr="00B213D0" w14:paraId="1E940002" w14:textId="77777777" w:rsidTr="008659A2">
        <w:tc>
          <w:tcPr>
            <w:tcW w:w="2398" w:type="dxa"/>
            <w:tcBorders>
              <w:top w:val="single" w:sz="4" w:space="0" w:color="000000"/>
            </w:tcBorders>
            <w:shd w:val="clear" w:color="auto" w:fill="E6ECF0"/>
          </w:tcPr>
          <w:p w14:paraId="236A8F05" w14:textId="77777777" w:rsidR="00B213D0" w:rsidRPr="00B213D0" w:rsidRDefault="00B213D0" w:rsidP="00B213D0">
            <w:pPr>
              <w:rPr>
                <w:sz w:val="18"/>
                <w:szCs w:val="18"/>
              </w:rPr>
            </w:pPr>
            <w:r w:rsidRPr="00B213D0">
              <w:rPr>
                <w:sz w:val="18"/>
                <w:szCs w:val="18"/>
              </w:rPr>
              <w:t>0-10</w:t>
            </w:r>
          </w:p>
        </w:tc>
        <w:tc>
          <w:tcPr>
            <w:tcW w:w="6532" w:type="dxa"/>
            <w:tcBorders>
              <w:top w:val="single" w:sz="4" w:space="0" w:color="000000"/>
            </w:tcBorders>
          </w:tcPr>
          <w:p w14:paraId="49FD8995" w14:textId="77777777" w:rsidR="00B213D0" w:rsidRPr="00B213D0" w:rsidRDefault="00B213D0" w:rsidP="00B213D0">
            <w:pPr>
              <w:rPr>
                <w:sz w:val="18"/>
                <w:szCs w:val="18"/>
              </w:rPr>
            </w:pPr>
            <w:r w:rsidRPr="00B213D0">
              <w:rPr>
                <w:sz w:val="18"/>
                <w:szCs w:val="18"/>
              </w:rPr>
              <w:t>Nil to mild impairment</w:t>
            </w:r>
          </w:p>
        </w:tc>
      </w:tr>
      <w:tr w:rsidR="00B213D0" w:rsidRPr="00B213D0" w14:paraId="25293DBA" w14:textId="77777777" w:rsidTr="008659A2">
        <w:tc>
          <w:tcPr>
            <w:tcW w:w="2398" w:type="dxa"/>
            <w:shd w:val="clear" w:color="auto" w:fill="E6ECF0"/>
          </w:tcPr>
          <w:p w14:paraId="2ED10F44" w14:textId="77777777" w:rsidR="00B213D0" w:rsidRPr="00B213D0" w:rsidRDefault="00B213D0" w:rsidP="00B213D0">
            <w:pPr>
              <w:rPr>
                <w:sz w:val="18"/>
                <w:szCs w:val="18"/>
              </w:rPr>
            </w:pPr>
            <w:r w:rsidRPr="00B213D0">
              <w:rPr>
                <w:sz w:val="18"/>
                <w:szCs w:val="18"/>
              </w:rPr>
              <w:t>11-20</w:t>
            </w:r>
          </w:p>
        </w:tc>
        <w:tc>
          <w:tcPr>
            <w:tcW w:w="6532" w:type="dxa"/>
          </w:tcPr>
          <w:p w14:paraId="25436292" w14:textId="77777777" w:rsidR="00B213D0" w:rsidRPr="00B213D0" w:rsidRDefault="00B213D0" w:rsidP="00B213D0">
            <w:pPr>
              <w:rPr>
                <w:sz w:val="18"/>
                <w:szCs w:val="18"/>
              </w:rPr>
            </w:pPr>
            <w:r w:rsidRPr="00B213D0">
              <w:rPr>
                <w:sz w:val="18"/>
                <w:szCs w:val="18"/>
              </w:rPr>
              <w:t>Significant impairment</w:t>
            </w:r>
          </w:p>
        </w:tc>
      </w:tr>
      <w:tr w:rsidR="00B213D0" w:rsidRPr="00B213D0" w14:paraId="60A1DD57" w14:textId="77777777" w:rsidTr="008659A2">
        <w:tc>
          <w:tcPr>
            <w:tcW w:w="2398" w:type="dxa"/>
            <w:tcBorders>
              <w:bottom w:val="single" w:sz="6" w:space="0" w:color="F26E3D"/>
            </w:tcBorders>
            <w:shd w:val="clear" w:color="auto" w:fill="E6ECF0"/>
          </w:tcPr>
          <w:p w14:paraId="3A31D55F" w14:textId="77777777" w:rsidR="00B213D0" w:rsidRPr="00B213D0" w:rsidRDefault="00B213D0" w:rsidP="00B213D0">
            <w:pPr>
              <w:rPr>
                <w:sz w:val="18"/>
                <w:szCs w:val="18"/>
              </w:rPr>
            </w:pPr>
            <w:r w:rsidRPr="00B213D0">
              <w:rPr>
                <w:sz w:val="18"/>
                <w:szCs w:val="18"/>
              </w:rPr>
              <w:t>21+</w:t>
            </w:r>
          </w:p>
        </w:tc>
        <w:tc>
          <w:tcPr>
            <w:tcW w:w="6532" w:type="dxa"/>
            <w:tcBorders>
              <w:bottom w:val="single" w:sz="6" w:space="0" w:color="F26E3D"/>
            </w:tcBorders>
          </w:tcPr>
          <w:p w14:paraId="24D37E52" w14:textId="77777777" w:rsidR="00B213D0" w:rsidRPr="00B213D0" w:rsidRDefault="00B213D0" w:rsidP="00B213D0">
            <w:pPr>
              <w:rPr>
                <w:sz w:val="18"/>
                <w:szCs w:val="18"/>
              </w:rPr>
            </w:pPr>
            <w:r w:rsidRPr="00B213D0">
              <w:rPr>
                <w:sz w:val="18"/>
                <w:szCs w:val="18"/>
              </w:rPr>
              <w:t>Moderately severe to very severe impairment</w:t>
            </w:r>
          </w:p>
        </w:tc>
      </w:tr>
    </w:tbl>
    <w:p w14:paraId="649FDF30" w14:textId="09D675CF" w:rsidR="00E40CDC" w:rsidRPr="00DE523C" w:rsidRDefault="00B213D0" w:rsidP="00DE523C">
      <w:pPr>
        <w:ind w:left="720"/>
        <w:jc w:val="both"/>
        <w:rPr>
          <w:i/>
          <w:szCs w:val="20"/>
        </w:rPr>
      </w:pPr>
      <w:r w:rsidRPr="00B213D0">
        <w:rPr>
          <w:i/>
          <w:szCs w:val="20"/>
        </w:rPr>
        <w:t>Source for thresholds: Mundt, J.C. et al. (2002). The Work and Social Adjustment Scale: a simple measure of impairment in functioning. The British Journal of Psychiatry,180, 461-464</w:t>
      </w:r>
    </w:p>
    <w:p w14:paraId="4E4CA5F5" w14:textId="77777777" w:rsidR="00DE523C" w:rsidRDefault="00DE523C">
      <w:pPr>
        <w:spacing w:before="0" w:after="200" w:line="276" w:lineRule="auto"/>
        <w:rPr>
          <w:rFonts w:ascii="Century Gothic" w:eastAsiaTheme="majorEastAsia" w:hAnsi="Century Gothic" w:cstheme="majorBidi"/>
          <w:b/>
          <w:color w:val="003C6A"/>
          <w:sz w:val="46"/>
          <w:szCs w:val="32"/>
        </w:rPr>
      </w:pPr>
      <w:r>
        <w:br w:type="page"/>
      </w:r>
    </w:p>
    <w:p w14:paraId="49512364" w14:textId="5EA3D5C4" w:rsidR="00215C6A" w:rsidRPr="00241F64" w:rsidRDefault="00693990" w:rsidP="00EF736D">
      <w:pPr>
        <w:pStyle w:val="Heading1"/>
        <w:spacing w:after="120"/>
      </w:pPr>
      <w:bookmarkStart w:id="66" w:name="_Toc100593104"/>
      <w:r w:rsidRPr="00241F64">
        <w:lastRenderedPageBreak/>
        <w:t xml:space="preserve">Section </w:t>
      </w:r>
      <w:r w:rsidR="008D74D8">
        <w:t>3</w:t>
      </w:r>
      <w:r w:rsidRPr="00241F64">
        <w:t xml:space="preserve"> – Progress Monitoring</w:t>
      </w:r>
      <w:bookmarkEnd w:id="65"/>
      <w:bookmarkEnd w:id="66"/>
      <w:r w:rsidRPr="00241F64">
        <w:t xml:space="preserve"> </w:t>
      </w:r>
    </w:p>
    <w:p w14:paraId="7698EDB3" w14:textId="7DAD0984" w:rsidR="00EC6C8E" w:rsidRPr="00EC6C8E" w:rsidRDefault="00EC6C8E" w:rsidP="00EF736D">
      <w:pPr>
        <w:rPr>
          <w:bCs/>
        </w:rPr>
      </w:pPr>
      <w:r w:rsidRPr="00EC6C8E">
        <w:rPr>
          <w:bCs/>
        </w:rPr>
        <w:t xml:space="preserve">Across all </w:t>
      </w:r>
      <w:r w:rsidR="00900BC0">
        <w:rPr>
          <w:bCs/>
        </w:rPr>
        <w:t xml:space="preserve">age groups and </w:t>
      </w:r>
      <w:r w:rsidRPr="00EC6C8E">
        <w:rPr>
          <w:bCs/>
        </w:rPr>
        <w:t>levels of care, progress monitoring is essential. Research indicates that progress monitoring improves outcomes by detecting when an individual is not improving or is deteriorating under the intervention and shares this information with the individual. This process lends itself to changes to the care plan or approach used- leading to a more flexible and responsive intervention.</w:t>
      </w:r>
    </w:p>
    <w:p w14:paraId="63E3EF86" w14:textId="6639AA25" w:rsidR="00EC6C8E" w:rsidRPr="00EC6C8E" w:rsidRDefault="00EC6C8E" w:rsidP="00EF736D">
      <w:pPr>
        <w:rPr>
          <w:bCs/>
        </w:rPr>
      </w:pPr>
      <w:r w:rsidRPr="00EC6C8E">
        <w:rPr>
          <w:bCs/>
        </w:rPr>
        <w:t xml:space="preserve">Progress monitoring also helps </w:t>
      </w:r>
      <w:r w:rsidR="006E692F">
        <w:rPr>
          <w:bCs/>
        </w:rPr>
        <w:t>ensure that the intervention commenced/continued as planned and is an objective way of ascertaining if the intervention successfully reduces symptoms and improves</w:t>
      </w:r>
      <w:r w:rsidRPr="00EC6C8E">
        <w:rPr>
          <w:bCs/>
        </w:rPr>
        <w:t xml:space="preserve"> functioning.</w:t>
      </w:r>
    </w:p>
    <w:p w14:paraId="3A68DF7E" w14:textId="77777777" w:rsidR="00EC6C8E" w:rsidRDefault="00EC6C8E" w:rsidP="00EF736D">
      <w:pPr>
        <w:pStyle w:val="Heading4"/>
        <w:spacing w:before="120" w:after="120"/>
      </w:pPr>
      <w:r>
        <w:t>Who should monitor progress?</w:t>
      </w:r>
    </w:p>
    <w:p w14:paraId="6452A942" w14:textId="61F7AF41" w:rsidR="00EC6C8E" w:rsidRPr="00EC6C8E" w:rsidRDefault="00EC6C8E" w:rsidP="00EF736D">
      <w:pPr>
        <w:rPr>
          <w:bCs/>
        </w:rPr>
      </w:pPr>
      <w:r w:rsidRPr="00EC6C8E">
        <w:rPr>
          <w:bCs/>
        </w:rPr>
        <w:t xml:space="preserve">Progress monitoring should be undertaken by a clinician familiar with the consumer and consistently involved in their care (e.g., GP or mental health service provider) and in consultation with others where appropriate (e.g., other clinicians involved in providing support, </w:t>
      </w:r>
      <w:r w:rsidR="00EF2641" w:rsidRPr="00EC6C8E">
        <w:rPr>
          <w:bCs/>
        </w:rPr>
        <w:t>family,</w:t>
      </w:r>
      <w:r w:rsidRPr="00EC6C8E">
        <w:rPr>
          <w:bCs/>
        </w:rPr>
        <w:t xml:space="preserve"> and informal supports). A clinician familiar with the consumer and consistently involved in their care is more likely to </w:t>
      </w:r>
      <w:r w:rsidR="00FE04F3">
        <w:rPr>
          <w:bCs/>
        </w:rPr>
        <w:t>confidently assess progress and identify deterioration</w:t>
      </w:r>
      <w:r w:rsidRPr="00EC6C8E">
        <w:rPr>
          <w:bCs/>
        </w:rPr>
        <w:t>. The clinician should initiate proactive and regular follow up with the individual to monitor progress and identify early signs of deterioration (see below practice point about deterioration) or disengagement.</w:t>
      </w:r>
    </w:p>
    <w:p w14:paraId="52342390" w14:textId="77777777" w:rsidR="00EC6C8E" w:rsidRPr="00EC6C8E" w:rsidRDefault="00EC6C8E" w:rsidP="00EF736D">
      <w:pPr>
        <w:pStyle w:val="Heading4"/>
        <w:spacing w:before="120" w:after="120"/>
      </w:pPr>
      <w:r w:rsidRPr="00EC6C8E">
        <w:t>How should progress monitoring occur?</w:t>
      </w:r>
    </w:p>
    <w:p w14:paraId="35453C4E" w14:textId="760B4EA4" w:rsidR="00EC6C8E" w:rsidRPr="00EC6C8E" w:rsidRDefault="00EC6C8E" w:rsidP="00EF736D">
      <w:pPr>
        <w:rPr>
          <w:bCs/>
        </w:rPr>
      </w:pPr>
      <w:r w:rsidRPr="00EC6C8E">
        <w:rPr>
          <w:bCs/>
        </w:rPr>
        <w:t>Progress monitoring should be formalised, systematic, and regular. Importantly, this information should be shared with the consumer to derive the clinical benefits of outcome monitoring and be incorporated into a care plan in consultation with the consumer (as per Practice Point regarding Consumer Choice and Preference). Where appropriate, carers and family members should also be encouraged to identify changes or concerns.</w:t>
      </w:r>
    </w:p>
    <w:p w14:paraId="06076C27" w14:textId="5F0D39A0" w:rsidR="005148E7" w:rsidRPr="003C26D4" w:rsidRDefault="005148E7" w:rsidP="003C26D4">
      <w:pPr>
        <w:pStyle w:val="Boxheading"/>
      </w:pPr>
      <w:r w:rsidRPr="003C26D4">
        <w:t>P</w:t>
      </w:r>
      <w:r w:rsidR="0082243C" w:rsidRPr="003C26D4">
        <w:t xml:space="preserve">ractice point – </w:t>
      </w:r>
      <w:r w:rsidR="00AB3B21">
        <w:t>R</w:t>
      </w:r>
      <w:r w:rsidR="0082243C" w:rsidRPr="003C26D4">
        <w:t>eviewing progress</w:t>
      </w:r>
    </w:p>
    <w:p w14:paraId="6F85FC51" w14:textId="62B2BD94" w:rsidR="00CD6392" w:rsidRPr="003C26D4" w:rsidRDefault="005148E7" w:rsidP="003C26D4">
      <w:pPr>
        <w:pStyle w:val="Boxparagraph"/>
      </w:pPr>
      <w:r w:rsidRPr="003C26D4">
        <w:t>Regular review of a consumer</w:t>
      </w:r>
      <w:r w:rsidR="00616ACF">
        <w:t>'</w:t>
      </w:r>
      <w:r w:rsidRPr="003C26D4">
        <w:t xml:space="preserve">s progress should be built into the intervention to capture new information that becomes available so that individuals requiring a higher level of care are stepped up speedily and efficiently. </w:t>
      </w:r>
      <w:r w:rsidR="0062725B" w:rsidRPr="003C26D4">
        <w:t>Health and social outcomes should be routinely and regularly recorded and shared with the consumer to facilitate this process</w:t>
      </w:r>
      <w:r w:rsidRPr="003C26D4">
        <w:t>. There is emerging evidence that routine outcome measures, collected on a session-by-session basis, provide</w:t>
      </w:r>
      <w:r w:rsidR="0062725B" w:rsidRPr="003C26D4">
        <w:t xml:space="preserve"> the level of information necessary to guide timely 'step up' or 'step down' decisions and improve the intervention's effectiveness</w:t>
      </w:r>
      <w:r w:rsidRPr="003C26D4">
        <w:t>.</w:t>
      </w:r>
    </w:p>
    <w:p w14:paraId="10ED2D4F" w14:textId="77777777" w:rsidR="00594DF4" w:rsidRDefault="00594DF4" w:rsidP="00EF736D">
      <w:pPr>
        <w:pStyle w:val="Heading4"/>
        <w:spacing w:before="120" w:after="120"/>
      </w:pPr>
      <w:r>
        <w:t>How often should progress monitoring occur?</w:t>
      </w:r>
    </w:p>
    <w:p w14:paraId="75EFEBB7" w14:textId="66ABCD5F" w:rsidR="00594DF4" w:rsidRPr="00594DF4" w:rsidRDefault="00594DF4" w:rsidP="00EF736D">
      <w:r w:rsidRPr="00594DF4">
        <w:t>Generally, people within Level 4 or 5 care will require more frequent and assertive follow</w:t>
      </w:r>
      <w:r w:rsidR="0062725B">
        <w:t>-</w:t>
      </w:r>
      <w:r w:rsidRPr="00594DF4">
        <w:t>up and monitoring. Follow up should also be provided whenever instigated by the consumer, carer, or family member.</w:t>
      </w:r>
    </w:p>
    <w:p w14:paraId="1032B848" w14:textId="77777777" w:rsidR="00594DF4" w:rsidRDefault="00594DF4" w:rsidP="00EF736D">
      <w:pPr>
        <w:pStyle w:val="Heading4"/>
        <w:spacing w:before="120" w:after="120"/>
      </w:pPr>
      <w:r>
        <w:t>When should a step-up be considered?</w:t>
      </w:r>
    </w:p>
    <w:p w14:paraId="04D44BBF" w14:textId="77777777" w:rsidR="00594DF4" w:rsidRDefault="00594DF4" w:rsidP="00EF736D">
      <w:pPr>
        <w:keepNext/>
        <w:keepLines/>
        <w:jc w:val="both"/>
      </w:pPr>
      <w:r>
        <w:rPr>
          <w:color w:val="000000"/>
        </w:rPr>
        <w:t xml:space="preserve">A step-up should be considered </w:t>
      </w:r>
      <w:r>
        <w:t>when:</w:t>
      </w:r>
    </w:p>
    <w:p w14:paraId="5F6A8A98" w14:textId="77777777" w:rsidR="00594DF4" w:rsidRDefault="00594DF4" w:rsidP="002D65AC">
      <w:pPr>
        <w:numPr>
          <w:ilvl w:val="0"/>
          <w:numId w:val="5"/>
        </w:numPr>
        <w:pBdr>
          <w:top w:val="nil"/>
          <w:left w:val="nil"/>
          <w:bottom w:val="nil"/>
          <w:right w:val="nil"/>
          <w:between w:val="nil"/>
        </w:pBdr>
        <w:rPr>
          <w:color w:val="000000"/>
        </w:rPr>
      </w:pPr>
      <w:r>
        <w:rPr>
          <w:color w:val="000000"/>
        </w:rPr>
        <w:t>The consumer has not experienced reduced symptoms within a reasonable timeframe.</w:t>
      </w:r>
    </w:p>
    <w:p w14:paraId="1553C981" w14:textId="77777777" w:rsidR="00594DF4" w:rsidRDefault="00594DF4" w:rsidP="002D65AC">
      <w:pPr>
        <w:numPr>
          <w:ilvl w:val="0"/>
          <w:numId w:val="5"/>
        </w:numPr>
        <w:pBdr>
          <w:top w:val="nil"/>
          <w:left w:val="nil"/>
          <w:bottom w:val="nil"/>
          <w:right w:val="nil"/>
          <w:between w:val="nil"/>
        </w:pBdr>
        <w:rPr>
          <w:color w:val="000000"/>
        </w:rPr>
      </w:pPr>
      <w:r>
        <w:rPr>
          <w:color w:val="000000"/>
        </w:rPr>
        <w:t>The consumer has not experienced recovered functioning within a reasonable timeframe.</w:t>
      </w:r>
    </w:p>
    <w:p w14:paraId="4A661D00" w14:textId="77777777" w:rsidR="00594DF4" w:rsidRDefault="00594DF4" w:rsidP="002D65AC">
      <w:pPr>
        <w:numPr>
          <w:ilvl w:val="0"/>
          <w:numId w:val="5"/>
        </w:numPr>
        <w:pBdr>
          <w:top w:val="nil"/>
          <w:left w:val="nil"/>
          <w:bottom w:val="nil"/>
          <w:right w:val="nil"/>
          <w:between w:val="nil"/>
        </w:pBdr>
        <w:rPr>
          <w:color w:val="000000"/>
        </w:rPr>
      </w:pPr>
      <w:r>
        <w:rPr>
          <w:color w:val="000000"/>
        </w:rPr>
        <w:t>There is evidence of deterioration or a changing risk of suicide or harm to self, to others, or from others.</w:t>
      </w:r>
    </w:p>
    <w:p w14:paraId="4A73593F" w14:textId="77777777" w:rsidR="00594DF4" w:rsidRDefault="00594DF4" w:rsidP="002D65AC">
      <w:pPr>
        <w:numPr>
          <w:ilvl w:val="0"/>
          <w:numId w:val="5"/>
        </w:numPr>
        <w:pBdr>
          <w:top w:val="nil"/>
          <w:left w:val="nil"/>
          <w:bottom w:val="nil"/>
          <w:right w:val="nil"/>
          <w:between w:val="nil"/>
        </w:pBdr>
        <w:rPr>
          <w:color w:val="000000"/>
        </w:rPr>
      </w:pPr>
      <w:r>
        <w:rPr>
          <w:color w:val="000000"/>
        </w:rPr>
        <w:t>Consumer identified recovery goals are not being or are unlikely to be met.</w:t>
      </w:r>
    </w:p>
    <w:p w14:paraId="4633B455" w14:textId="0222E3CF" w:rsidR="0062725B" w:rsidRDefault="00594DF4" w:rsidP="002D65AC">
      <w:pPr>
        <w:numPr>
          <w:ilvl w:val="0"/>
          <w:numId w:val="5"/>
        </w:numPr>
        <w:pBdr>
          <w:top w:val="nil"/>
          <w:left w:val="nil"/>
          <w:bottom w:val="nil"/>
          <w:right w:val="nil"/>
          <w:between w:val="nil"/>
        </w:pBdr>
        <w:rPr>
          <w:color w:val="000000"/>
        </w:rPr>
      </w:pPr>
      <w:r>
        <w:rPr>
          <w:color w:val="000000"/>
        </w:rPr>
        <w:t xml:space="preserve">The consumer is experiencing new </w:t>
      </w:r>
      <w:r w:rsidR="004C2496">
        <w:rPr>
          <w:color w:val="000000"/>
        </w:rPr>
        <w:t>social and environmental</w:t>
      </w:r>
      <w:r>
        <w:rPr>
          <w:color w:val="000000"/>
        </w:rPr>
        <w:t xml:space="preserve"> stressors.</w:t>
      </w:r>
    </w:p>
    <w:p w14:paraId="5FBA1E22" w14:textId="21376432" w:rsidR="00594DF4" w:rsidRDefault="0062725B" w:rsidP="0062725B">
      <w:pPr>
        <w:spacing w:before="0" w:after="200" w:line="276" w:lineRule="auto"/>
        <w:rPr>
          <w:color w:val="000000"/>
        </w:rPr>
      </w:pPr>
      <w:r>
        <w:rPr>
          <w:color w:val="000000"/>
        </w:rPr>
        <w:br w:type="page"/>
      </w:r>
    </w:p>
    <w:p w14:paraId="5024BC88" w14:textId="5E912CE7" w:rsidR="005E4D6E" w:rsidRPr="00E06C9C" w:rsidRDefault="005E4D6E" w:rsidP="00E06C9C">
      <w:pPr>
        <w:pStyle w:val="Boxheading"/>
      </w:pPr>
      <w:r w:rsidRPr="00E06C9C">
        <w:lastRenderedPageBreak/>
        <w:t>P</w:t>
      </w:r>
      <w:r w:rsidR="0082243C" w:rsidRPr="00E06C9C">
        <w:t xml:space="preserve">ractice point – </w:t>
      </w:r>
      <w:r w:rsidR="00AB3B21">
        <w:t>I</w:t>
      </w:r>
      <w:r w:rsidR="0082243C" w:rsidRPr="00E06C9C">
        <w:t>ndicators of deterioration</w:t>
      </w:r>
    </w:p>
    <w:p w14:paraId="5B82989F" w14:textId="44996131" w:rsidR="00594DF4" w:rsidRPr="00E06C9C" w:rsidRDefault="005E4D6E" w:rsidP="00E06C9C">
      <w:pPr>
        <w:pStyle w:val="Boxparagraph"/>
      </w:pPr>
      <w:r w:rsidRPr="00E06C9C">
        <w:t xml:space="preserve">The </w:t>
      </w:r>
      <w:hyperlink r:id="rId38" w:history="1">
        <w:r w:rsidRPr="00E06C9C">
          <w:rPr>
            <w:rStyle w:val="Hyperlink"/>
            <w:color w:val="auto"/>
            <w:u w:val="none"/>
          </w:rPr>
          <w:t>Australian Commission of Quality and Safety in Health Care</w:t>
        </w:r>
      </w:hyperlink>
      <w:r w:rsidRPr="00E06C9C">
        <w:t xml:space="preserve"> lists 5 indicators of deterioration, including (1) clinician, consumer or carer reported change; (2) distress; (3) loss of touch with reality or consequences of behaviours; (4) loss of function; (5) elevated risk to self, others or property.</w:t>
      </w:r>
    </w:p>
    <w:p w14:paraId="292EB974" w14:textId="77777777" w:rsidR="00FA0639" w:rsidRDefault="00FA0639" w:rsidP="00EF736D">
      <w:pPr>
        <w:pStyle w:val="Heading4"/>
        <w:spacing w:before="120" w:after="120"/>
      </w:pPr>
      <w:r>
        <w:t>When should a step-down be considered?</w:t>
      </w:r>
    </w:p>
    <w:p w14:paraId="008D6A17" w14:textId="60C27E6E" w:rsidR="00FA0639" w:rsidRDefault="00FA0639" w:rsidP="00EF736D">
      <w:r>
        <w:t xml:space="preserve">Step-down refers to a decrease in service intensity and does not necessarily mean </w:t>
      </w:r>
      <w:r w:rsidR="0056042E">
        <w:t>transferring</w:t>
      </w:r>
      <w:r>
        <w:t xml:space="preserve"> care to a new provider. A step-down also includes where intervention is ceasing. A step-down should be considered when the consumer has completed the recommended intervention in accordance with their care plan and now fits the description of a lower level of care. Other indicators that a step-down is appropriate include:</w:t>
      </w:r>
    </w:p>
    <w:p w14:paraId="4C2BAAC1" w14:textId="20791F66" w:rsidR="00FA0639" w:rsidRDefault="00FA0639" w:rsidP="002D65AC">
      <w:pPr>
        <w:numPr>
          <w:ilvl w:val="0"/>
          <w:numId w:val="5"/>
        </w:numPr>
        <w:pBdr>
          <w:top w:val="nil"/>
          <w:left w:val="nil"/>
          <w:bottom w:val="nil"/>
          <w:right w:val="nil"/>
          <w:between w:val="nil"/>
        </w:pBdr>
        <w:rPr>
          <w:color w:val="000000"/>
        </w:rPr>
      </w:pPr>
      <w:r>
        <w:rPr>
          <w:color w:val="000000"/>
        </w:rPr>
        <w:t>Reduced symptoms over a consistent period.</w:t>
      </w:r>
    </w:p>
    <w:p w14:paraId="42428302" w14:textId="42564F38" w:rsidR="00FA0639" w:rsidRDefault="00FA0639" w:rsidP="002D65AC">
      <w:pPr>
        <w:numPr>
          <w:ilvl w:val="0"/>
          <w:numId w:val="5"/>
        </w:numPr>
        <w:pBdr>
          <w:top w:val="nil"/>
          <w:left w:val="nil"/>
          <w:bottom w:val="nil"/>
          <w:right w:val="nil"/>
          <w:between w:val="nil"/>
        </w:pBdr>
        <w:rPr>
          <w:color w:val="000000"/>
        </w:rPr>
      </w:pPr>
      <w:r>
        <w:rPr>
          <w:color w:val="000000"/>
        </w:rPr>
        <w:t xml:space="preserve">Improved or recovered functioning observed through improved productivity, performance, </w:t>
      </w:r>
      <w:r w:rsidR="004323DE">
        <w:rPr>
          <w:color w:val="000000"/>
        </w:rPr>
        <w:t>or</w:t>
      </w:r>
      <w:r>
        <w:rPr>
          <w:color w:val="000000"/>
        </w:rPr>
        <w:t xml:space="preserve"> reduced days out of role.</w:t>
      </w:r>
    </w:p>
    <w:p w14:paraId="0CA8C151" w14:textId="77777777" w:rsidR="00FA0639" w:rsidRDefault="00FA0639" w:rsidP="002D65AC">
      <w:pPr>
        <w:numPr>
          <w:ilvl w:val="0"/>
          <w:numId w:val="5"/>
        </w:numPr>
        <w:pBdr>
          <w:top w:val="nil"/>
          <w:left w:val="nil"/>
          <w:bottom w:val="nil"/>
          <w:right w:val="nil"/>
          <w:between w:val="nil"/>
        </w:pBdr>
        <w:rPr>
          <w:color w:val="000000"/>
        </w:rPr>
      </w:pPr>
      <w:r>
        <w:rPr>
          <w:color w:val="000000"/>
        </w:rPr>
        <w:t>Not at risk of deterioration, is able to independently identify signs of deterioration and take appropriate action (e.g., initiate re-engagement with the GP or mental health service).</w:t>
      </w:r>
    </w:p>
    <w:p w14:paraId="410CEEE2" w14:textId="0429E1AD" w:rsidR="00FA0639" w:rsidRDefault="00FA0639" w:rsidP="002D65AC">
      <w:pPr>
        <w:numPr>
          <w:ilvl w:val="0"/>
          <w:numId w:val="5"/>
        </w:numPr>
        <w:pBdr>
          <w:top w:val="nil"/>
          <w:left w:val="nil"/>
          <w:bottom w:val="nil"/>
          <w:right w:val="nil"/>
          <w:between w:val="nil"/>
        </w:pBdr>
        <w:rPr>
          <w:color w:val="000000"/>
        </w:rPr>
      </w:pPr>
      <w:r>
        <w:rPr>
          <w:color w:val="000000"/>
        </w:rPr>
        <w:t>The consumer indicates they are ready to step</w:t>
      </w:r>
      <w:r w:rsidR="004323DE">
        <w:rPr>
          <w:color w:val="000000"/>
        </w:rPr>
        <w:t xml:space="preserve"> </w:t>
      </w:r>
      <w:r>
        <w:rPr>
          <w:color w:val="000000"/>
        </w:rPr>
        <w:t>down or exit.</w:t>
      </w:r>
    </w:p>
    <w:p w14:paraId="482B5724" w14:textId="4C975C76" w:rsidR="002508AC" w:rsidRPr="00E06C9C" w:rsidRDefault="002508AC" w:rsidP="00E06C9C">
      <w:pPr>
        <w:pStyle w:val="Boxheading"/>
      </w:pPr>
      <w:r w:rsidRPr="00E06C9C">
        <w:t>P</w:t>
      </w:r>
      <w:r w:rsidR="00E515CE" w:rsidRPr="00E06C9C">
        <w:t xml:space="preserve">ractice point – </w:t>
      </w:r>
      <w:r w:rsidR="00AB3B21">
        <w:t>U</w:t>
      </w:r>
      <w:r w:rsidR="00E515CE" w:rsidRPr="00E06C9C">
        <w:t>sing outcome and experience measures to monitor progress</w:t>
      </w:r>
    </w:p>
    <w:p w14:paraId="4CE04585" w14:textId="41BAE1DC" w:rsidR="00FA0639" w:rsidRPr="00E06C9C" w:rsidRDefault="002508AC" w:rsidP="00E06C9C">
      <w:pPr>
        <w:pStyle w:val="Boxparagraph"/>
      </w:pPr>
      <w:r w:rsidRPr="00E06C9C">
        <w:t>Standard assessment tools, consumer reported outcome and experience measures, when taken at the commencement of treatment (baseline), can help to inform a decision about progress or deterioration.</w:t>
      </w:r>
    </w:p>
    <w:p w14:paraId="6D893BF4" w14:textId="77777777" w:rsidR="001A45F5" w:rsidRDefault="001A45F5" w:rsidP="00EF736D">
      <w:pPr>
        <w:rPr>
          <w:b/>
        </w:rPr>
      </w:pPr>
      <w:r>
        <w:rPr>
          <w:u w:val="single"/>
        </w:rPr>
        <w:t xml:space="preserve">If a change in service type and/or intensity is required, the initial assessment should not be repeated. Changes to the intervention should be </w:t>
      </w:r>
      <w:r>
        <w:rPr>
          <w:b/>
          <w:u w:val="single"/>
        </w:rPr>
        <w:t>fast-tracked</w:t>
      </w:r>
      <w:r>
        <w:rPr>
          <w:u w:val="single"/>
        </w:rPr>
        <w:t xml:space="preserve"> and wherever possible</w:t>
      </w:r>
      <w:r>
        <w:rPr>
          <w:b/>
        </w:rPr>
        <w:t>:</w:t>
      </w:r>
    </w:p>
    <w:p w14:paraId="44CDE3AC" w14:textId="77777777" w:rsidR="001A45F5" w:rsidRDefault="001A45F5" w:rsidP="002D65AC">
      <w:pPr>
        <w:numPr>
          <w:ilvl w:val="0"/>
          <w:numId w:val="5"/>
        </w:numPr>
        <w:pBdr>
          <w:top w:val="nil"/>
          <w:left w:val="nil"/>
          <w:bottom w:val="nil"/>
          <w:right w:val="nil"/>
          <w:between w:val="nil"/>
        </w:pBdr>
        <w:rPr>
          <w:color w:val="000000"/>
        </w:rPr>
      </w:pPr>
      <w:r>
        <w:rPr>
          <w:color w:val="000000"/>
        </w:rPr>
        <w:t>Waiting periods are avoided or eliminated.</w:t>
      </w:r>
    </w:p>
    <w:p w14:paraId="29A403D8" w14:textId="64694E38" w:rsidR="001A45F5" w:rsidRDefault="001A45F5" w:rsidP="002D65AC">
      <w:pPr>
        <w:numPr>
          <w:ilvl w:val="0"/>
          <w:numId w:val="5"/>
        </w:numPr>
        <w:pBdr>
          <w:top w:val="nil"/>
          <w:left w:val="nil"/>
          <w:bottom w:val="nil"/>
          <w:right w:val="nil"/>
          <w:between w:val="nil"/>
        </w:pBdr>
        <w:rPr>
          <w:color w:val="000000"/>
        </w:rPr>
      </w:pPr>
      <w:r>
        <w:rPr>
          <w:color w:val="000000"/>
        </w:rPr>
        <w:t xml:space="preserve">Involve a facilitated and </w:t>
      </w:r>
      <w:r w:rsidR="00616ACF">
        <w:rPr>
          <w:color w:val="000000"/>
        </w:rPr>
        <w:t>"</w:t>
      </w:r>
      <w:r>
        <w:rPr>
          <w:color w:val="000000"/>
        </w:rPr>
        <w:t>warm</w:t>
      </w:r>
      <w:r w:rsidR="00616ACF">
        <w:rPr>
          <w:color w:val="000000"/>
        </w:rPr>
        <w:t>"</w:t>
      </w:r>
      <w:r>
        <w:rPr>
          <w:color w:val="000000"/>
        </w:rPr>
        <w:t xml:space="preserve"> referral. A warm referral typically involves a supported introduction to the new service (e.g., supporting the individual to make the initial contact with the new service or provider) and (with the </w:t>
      </w:r>
      <w:r w:rsidR="00B2705A">
        <w:rPr>
          <w:color w:val="000000"/>
        </w:rPr>
        <w:t>individual's consent</w:t>
      </w:r>
      <w:r>
        <w:rPr>
          <w:color w:val="000000"/>
        </w:rPr>
        <w:t>) providing relevant written reports or notes.</w:t>
      </w:r>
    </w:p>
    <w:p w14:paraId="31936ADE" w14:textId="46A9AE9E" w:rsidR="00EB5F91" w:rsidRPr="00A06EBB" w:rsidRDefault="001A45F5" w:rsidP="00EF736D">
      <w:pPr>
        <w:numPr>
          <w:ilvl w:val="0"/>
          <w:numId w:val="5"/>
        </w:numPr>
        <w:pBdr>
          <w:top w:val="nil"/>
          <w:left w:val="nil"/>
          <w:bottom w:val="nil"/>
          <w:right w:val="nil"/>
          <w:between w:val="nil"/>
        </w:pBdr>
        <w:rPr>
          <w:color w:val="000000"/>
        </w:rPr>
        <w:sectPr w:rsidR="00EB5F91" w:rsidRPr="00A06EBB" w:rsidSect="00A70B43">
          <w:headerReference w:type="even" r:id="rId39"/>
          <w:headerReference w:type="default" r:id="rId40"/>
          <w:footerReference w:type="default" r:id="rId41"/>
          <w:headerReference w:type="first" r:id="rId42"/>
          <w:pgSz w:w="11906" w:h="16838" w:code="9"/>
          <w:pgMar w:top="1134" w:right="1134" w:bottom="1440" w:left="1134" w:header="1134" w:footer="397" w:gutter="0"/>
          <w:cols w:space="708"/>
          <w:docGrid w:linePitch="360"/>
        </w:sectPr>
      </w:pPr>
      <w:r>
        <w:rPr>
          <w:color w:val="000000"/>
        </w:rPr>
        <w:t>Include a clear and documented handover of duty of care.</w:t>
      </w:r>
    </w:p>
    <w:p w14:paraId="45FD8C29" w14:textId="77777777" w:rsidR="00263032" w:rsidRPr="00263032" w:rsidRDefault="00263032" w:rsidP="00A06EBB">
      <w:pPr>
        <w:pStyle w:val="Heading1"/>
        <w:spacing w:after="120"/>
      </w:pPr>
      <w:bookmarkStart w:id="67" w:name="_4k668n3" w:colFirst="0" w:colLast="0"/>
      <w:bookmarkStart w:id="68" w:name="_2dlolyb" w:colFirst="0" w:colLast="0"/>
      <w:bookmarkStart w:id="69" w:name="_3cqmetx" w:colFirst="0" w:colLast="0"/>
      <w:bookmarkStart w:id="70" w:name="_1rvwp1q" w:colFirst="0" w:colLast="0"/>
      <w:bookmarkStart w:id="71" w:name="_4bvk7pj" w:colFirst="0" w:colLast="0"/>
      <w:bookmarkStart w:id="72" w:name="_1664s55" w:colFirst="0" w:colLast="0"/>
      <w:bookmarkStart w:id="73" w:name="_3q5sasy" w:colFirst="0" w:colLast="0"/>
      <w:bookmarkStart w:id="74" w:name="_kgcv8k" w:colFirst="0" w:colLast="0"/>
      <w:bookmarkStart w:id="75" w:name="_34g0dwd" w:colFirst="0" w:colLast="0"/>
      <w:bookmarkStart w:id="76" w:name="_1jlao46" w:colFirst="0" w:colLast="0"/>
      <w:bookmarkStart w:id="77" w:name="_2iq8gzs" w:colFirst="0" w:colLast="0"/>
      <w:bookmarkStart w:id="78" w:name="_1baon6m" w:colFirst="0" w:colLast="0"/>
      <w:bookmarkStart w:id="79" w:name="_39kk8xu" w:colFirst="0" w:colLast="0"/>
      <w:bookmarkEnd w:id="67"/>
      <w:bookmarkEnd w:id="68"/>
      <w:bookmarkEnd w:id="69"/>
      <w:bookmarkEnd w:id="70"/>
      <w:bookmarkEnd w:id="71"/>
      <w:bookmarkEnd w:id="72"/>
      <w:bookmarkEnd w:id="73"/>
      <w:bookmarkEnd w:id="74"/>
      <w:bookmarkEnd w:id="75"/>
      <w:bookmarkEnd w:id="76"/>
      <w:bookmarkEnd w:id="77"/>
      <w:bookmarkEnd w:id="78"/>
      <w:bookmarkEnd w:id="79"/>
    </w:p>
    <w:sectPr w:rsidR="00263032" w:rsidRPr="00263032" w:rsidSect="002E6BBC">
      <w:headerReference w:type="even" r:id="rId43"/>
      <w:headerReference w:type="default" r:id="rId44"/>
      <w:footerReference w:type="default" r:id="rId45"/>
      <w:headerReference w:type="first" r:id="rId46"/>
      <w:pgSz w:w="11906" w:h="16838" w:code="9"/>
      <w:pgMar w:top="1134" w:right="1134" w:bottom="1440" w:left="1134" w:header="1134"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502387" w14:textId="77777777" w:rsidR="00CA1E2E" w:rsidRDefault="00CA1E2E" w:rsidP="00DD23EC">
      <w:pPr>
        <w:spacing w:before="0" w:after="0"/>
      </w:pPr>
      <w:r>
        <w:separator/>
      </w:r>
    </w:p>
  </w:endnote>
  <w:endnote w:type="continuationSeparator" w:id="0">
    <w:p w14:paraId="5BB19405" w14:textId="77777777" w:rsidR="00CA1E2E" w:rsidRDefault="00CA1E2E" w:rsidP="00DD23E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Pro">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EA5ED" w14:textId="3400BA45" w:rsidR="00D64440" w:rsidRDefault="00D64440" w:rsidP="002A4816">
    <w:pPr>
      <w:pStyle w:val="Footer"/>
    </w:pPr>
  </w:p>
  <w:p w14:paraId="76CA2D78" w14:textId="77777777" w:rsidR="00D64440" w:rsidRDefault="00D64440" w:rsidP="002A4816">
    <w:pPr>
      <w:pStyle w:val="Footer"/>
    </w:pPr>
  </w:p>
  <w:p w14:paraId="6CD5EC8A" w14:textId="0B3120F6" w:rsidR="00D64440" w:rsidRDefault="00D64440" w:rsidP="002A4816">
    <w:pPr>
      <w:pStyle w:val="Footer"/>
    </w:pPr>
    <w:r w:rsidRPr="00407B7B">
      <w:t>Footer Initia</w:t>
    </w:r>
    <w:r>
      <w:t>l</w:t>
    </w:r>
    <w:r w:rsidRPr="00407B7B">
      <w:t xml:space="preserve"> Assessment and Referral</w:t>
    </w:r>
    <w:r>
      <w:t xml:space="preserve"> </w:t>
    </w:r>
    <w:r>
      <w:tab/>
    </w:r>
    <w:r w:rsidRPr="00407B7B">
      <w:rPr>
        <w:noProof w:val="0"/>
      </w:rPr>
      <w:fldChar w:fldCharType="begin"/>
    </w:r>
    <w:r w:rsidRPr="00407B7B">
      <w:instrText xml:space="preserve"> PAGE   \* MERGEFORMAT </w:instrText>
    </w:r>
    <w:r w:rsidRPr="00407B7B">
      <w:rPr>
        <w:noProof w:val="0"/>
      </w:rPr>
      <w:fldChar w:fldCharType="separate"/>
    </w:r>
    <w:r>
      <w:t>3</w:t>
    </w:r>
    <w:r w:rsidRPr="00407B7B">
      <w:fldChar w:fldCharType="end"/>
    </w:r>
    <w:r w:rsidRPr="00407B7B">
      <w:t xml:space="preserve"> </w:t>
    </w:r>
  </w:p>
  <w:p w14:paraId="0CA1125A" w14:textId="0F19D390" w:rsidR="00D64440" w:rsidRDefault="00D644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760C9" w14:textId="779F999D" w:rsidR="00D64440" w:rsidRDefault="00D64440" w:rsidP="009A4120">
    <w:pPr>
      <w:pStyle w:val="Footer"/>
    </w:pPr>
    <w:r>
      <w:drawing>
        <wp:anchor distT="0" distB="0" distL="114300" distR="114300" simplePos="0" relativeHeight="251668480" behindDoc="1" locked="0" layoutInCell="1" allowOverlap="1" wp14:anchorId="27E5A001" wp14:editId="000B501A">
          <wp:simplePos x="0" y="0"/>
          <wp:positionH relativeFrom="page">
            <wp:align>left</wp:align>
          </wp:positionH>
          <wp:positionV relativeFrom="page">
            <wp:align>bottom</wp:align>
          </wp:positionV>
          <wp:extent cx="7560000" cy="745200"/>
          <wp:effectExtent l="0" t="0" r="3175"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7560000" cy="745200"/>
                  </a:xfrm>
                  <a:prstGeom prst="rect">
                    <a:avLst/>
                  </a:prstGeom>
                </pic:spPr>
              </pic:pic>
            </a:graphicData>
          </a:graphic>
          <wp14:sizeRelH relativeFrom="margin">
            <wp14:pctWidth>0</wp14:pctWidth>
          </wp14:sizeRelH>
          <wp14:sizeRelV relativeFrom="margin">
            <wp14:pctHeight>0</wp14:pctHeight>
          </wp14:sizeRelV>
        </wp:anchor>
      </w:drawing>
    </w:r>
    <w:r>
      <w:t>Nationa</w:t>
    </w:r>
    <w:r w:rsidR="00BD2682">
      <w:t>l</w:t>
    </w:r>
    <w:r>
      <w:t xml:space="preserve"> Guidance Initial Assessment and Referral for Mental Healthcare </w:t>
    </w:r>
    <w:r w:rsidR="00975F48">
      <w:t xml:space="preserve"> Older </w:t>
    </w:r>
    <w:r w:rsidR="003A2BEC">
      <w:t>A</w:t>
    </w:r>
    <w:r w:rsidR="00975F48">
      <w:t xml:space="preserve">dults </w:t>
    </w:r>
    <w:r w:rsidR="00116590">
      <w:t>Consultation Draft</w:t>
    </w:r>
    <w:r>
      <w:tab/>
    </w:r>
    <w:r w:rsidRPr="00407B7B">
      <w:rPr>
        <w:noProof w:val="0"/>
      </w:rPr>
      <w:fldChar w:fldCharType="begin"/>
    </w:r>
    <w:r w:rsidRPr="00407B7B">
      <w:instrText xml:space="preserve"> PAGE   \* MERGEFORMAT </w:instrText>
    </w:r>
    <w:r w:rsidRPr="00407B7B">
      <w:rPr>
        <w:noProof w:val="0"/>
      </w:rPr>
      <w:fldChar w:fldCharType="separate"/>
    </w:r>
    <w:r>
      <w:t>3</w:t>
    </w:r>
    <w:r w:rsidRPr="00407B7B">
      <w:fldChar w:fldCharType="end"/>
    </w:r>
    <w:r w:rsidRPr="00407B7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C7B87" w14:textId="77777777" w:rsidR="00D64440" w:rsidRPr="009A4120" w:rsidRDefault="00D64440" w:rsidP="009A4120">
    <w:pPr>
      <w:pStyle w:val="Footer"/>
    </w:pPr>
    <w:r w:rsidRPr="009A4120">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5700F" w14:textId="77777777" w:rsidR="00D64440" w:rsidRPr="009A4120" w:rsidRDefault="00D64440" w:rsidP="009A4120">
    <w:pPr>
      <w:pStyle w:val="Footer"/>
    </w:pPr>
    <w:r w:rsidRPr="009A4120">
      <w:drawing>
        <wp:anchor distT="0" distB="0" distL="114300" distR="114300" simplePos="0" relativeHeight="251650048" behindDoc="1" locked="0" layoutInCell="1" allowOverlap="1" wp14:anchorId="19826015" wp14:editId="0010C8D5">
          <wp:simplePos x="914400" y="9500558"/>
          <wp:positionH relativeFrom="page">
            <wp:align>center</wp:align>
          </wp:positionH>
          <wp:positionV relativeFrom="page">
            <wp:align>bottom</wp:align>
          </wp:positionV>
          <wp:extent cx="7560000" cy="745200"/>
          <wp:effectExtent l="0" t="0" r="3175" b="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745200"/>
                  </a:xfrm>
                  <a:prstGeom prst="rect">
                    <a:avLst/>
                  </a:prstGeom>
                </pic:spPr>
              </pic:pic>
            </a:graphicData>
          </a:graphic>
          <wp14:sizeRelH relativeFrom="margin">
            <wp14:pctWidth>0</wp14:pctWidth>
          </wp14:sizeRelH>
          <wp14:sizeRelV relativeFrom="margin">
            <wp14:pctHeight>0</wp14:pctHeight>
          </wp14:sizeRelV>
        </wp:anchor>
      </w:drawing>
    </w:r>
    <w:r w:rsidRPr="009A4120">
      <w:t xml:space="preserve">Footer Initial Assessment and Referral </w:t>
    </w:r>
    <w:r w:rsidRPr="009A4120">
      <w:tab/>
    </w:r>
    <w:r w:rsidRPr="009A4120">
      <w:fldChar w:fldCharType="begin"/>
    </w:r>
    <w:r w:rsidRPr="009A4120">
      <w:instrText xml:space="preserve"> PAGE   \* MERGEFORMAT </w:instrText>
    </w:r>
    <w:r w:rsidRPr="009A4120">
      <w:fldChar w:fldCharType="separate"/>
    </w:r>
    <w:r>
      <w:t>2</w:t>
    </w:r>
    <w:r w:rsidRPr="009A4120">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A0436" w14:textId="77777777" w:rsidR="00FB140C" w:rsidRPr="009A4120" w:rsidRDefault="00FB140C" w:rsidP="009A4120">
    <w:pPr>
      <w:pStyle w:val="Footer"/>
    </w:pPr>
    <w:r w:rsidRPr="009A4120">
      <w:drawing>
        <wp:anchor distT="0" distB="0" distL="114300" distR="114300" simplePos="0" relativeHeight="251664384" behindDoc="1" locked="0" layoutInCell="1" allowOverlap="1" wp14:anchorId="08B2CD10" wp14:editId="1EF53759">
          <wp:simplePos x="914400" y="9500558"/>
          <wp:positionH relativeFrom="page">
            <wp:align>center</wp:align>
          </wp:positionH>
          <wp:positionV relativeFrom="page">
            <wp:align>bottom</wp:align>
          </wp:positionV>
          <wp:extent cx="7560000" cy="745200"/>
          <wp:effectExtent l="0" t="0" r="3175" b="0"/>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745200"/>
                  </a:xfrm>
                  <a:prstGeom prst="rect">
                    <a:avLst/>
                  </a:prstGeom>
                </pic:spPr>
              </pic:pic>
            </a:graphicData>
          </a:graphic>
          <wp14:sizeRelH relativeFrom="margin">
            <wp14:pctWidth>0</wp14:pctWidth>
          </wp14:sizeRelH>
          <wp14:sizeRelV relativeFrom="margin">
            <wp14:pctHeight>0</wp14:pctHeight>
          </wp14:sizeRelV>
        </wp:anchor>
      </w:drawing>
    </w:r>
    <w:r w:rsidRPr="009A4120">
      <w:t xml:space="preserve">Footer Initial Assessment and Referral </w:t>
    </w:r>
    <w:r w:rsidRPr="009A4120">
      <w:tab/>
    </w:r>
    <w:r w:rsidRPr="009A4120">
      <w:fldChar w:fldCharType="begin"/>
    </w:r>
    <w:r w:rsidRPr="009A4120">
      <w:instrText xml:space="preserve"> PAGE   \* MERGEFORMAT </w:instrText>
    </w:r>
    <w:r w:rsidRPr="009A4120">
      <w:fldChar w:fldCharType="separate"/>
    </w:r>
    <w:r>
      <w:t>2</w:t>
    </w:r>
    <w:r w:rsidRPr="009A4120">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24703" w14:textId="77777777" w:rsidR="003A2BEC" w:rsidRDefault="003A2BEC" w:rsidP="002E6BBC">
    <w:pPr>
      <w:pStyle w:val="Footer"/>
      <w:rPr>
        <w:color w:val="404040" w:themeColor="text1" w:themeTint="BF"/>
      </w:rPr>
    </w:pPr>
    <w:r>
      <w:drawing>
        <wp:anchor distT="0" distB="0" distL="114300" distR="114300" simplePos="0" relativeHeight="251807232" behindDoc="1" locked="0" layoutInCell="1" allowOverlap="1" wp14:anchorId="07A88D56" wp14:editId="37461841">
          <wp:simplePos x="0" y="0"/>
          <wp:positionH relativeFrom="page">
            <wp:align>right</wp:align>
          </wp:positionH>
          <wp:positionV relativeFrom="page">
            <wp:align>bottom</wp:align>
          </wp:positionV>
          <wp:extent cx="7560000" cy="745200"/>
          <wp:effectExtent l="0" t="0" r="317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7560000" cy="745200"/>
                  </a:xfrm>
                  <a:prstGeom prst="rect">
                    <a:avLst/>
                  </a:prstGeom>
                </pic:spPr>
              </pic:pic>
            </a:graphicData>
          </a:graphic>
          <wp14:sizeRelH relativeFrom="margin">
            <wp14:pctWidth>0</wp14:pctWidth>
          </wp14:sizeRelH>
          <wp14:sizeRelV relativeFrom="margin">
            <wp14:pctHeight>0</wp14:pctHeight>
          </wp14:sizeRelV>
        </wp:anchor>
      </w:drawing>
    </w:r>
    <w:r w:rsidR="00D24155" w:rsidRPr="002E6BBC">
      <w:rPr>
        <w:color w:val="404040" w:themeColor="text1" w:themeTint="BF"/>
      </w:rPr>
      <w:tab/>
    </w:r>
    <w:r w:rsidR="00D24155">
      <w:rPr>
        <w:color w:val="404040" w:themeColor="text1" w:themeTint="BF"/>
      </w:rPr>
      <w:tab/>
    </w:r>
    <w:r w:rsidR="00D24155">
      <w:rPr>
        <w:color w:val="404040" w:themeColor="text1" w:themeTint="BF"/>
      </w:rPr>
      <w:tab/>
    </w:r>
    <w:r w:rsidR="00D24155">
      <w:rPr>
        <w:color w:val="404040" w:themeColor="text1" w:themeTint="BF"/>
      </w:rPr>
      <w:tab/>
    </w:r>
    <w:r w:rsidR="00D24155">
      <w:rPr>
        <w:color w:val="404040" w:themeColor="text1" w:themeTint="BF"/>
      </w:rPr>
      <w:tab/>
    </w:r>
    <w:r w:rsidR="00D24155">
      <w:rPr>
        <w:color w:val="404040" w:themeColor="text1" w:themeTint="BF"/>
      </w:rPr>
      <w:tab/>
    </w:r>
  </w:p>
  <w:p w14:paraId="1D923B51" w14:textId="06E7F8DC" w:rsidR="00D24155" w:rsidRPr="003A2BEC" w:rsidRDefault="003A2BEC" w:rsidP="002E6BBC">
    <w:pPr>
      <w:pStyle w:val="Footer"/>
    </w:pPr>
    <w:r>
      <w:t>National Guidance Initial Assessment and Referral for Mental Healthcare  Older Adults Consultation Draft</w:t>
    </w:r>
    <w:r w:rsidR="00D24155" w:rsidRPr="003A2BEC">
      <w:tab/>
    </w:r>
    <w:r w:rsidR="00D24155" w:rsidRPr="003A2BEC">
      <w:rPr>
        <w:noProof w:val="0"/>
      </w:rPr>
      <w:fldChar w:fldCharType="begin"/>
    </w:r>
    <w:r w:rsidR="00D24155" w:rsidRPr="003A2BEC">
      <w:instrText xml:space="preserve"> PAGE   \* MERGEFORMAT </w:instrText>
    </w:r>
    <w:r w:rsidR="00D24155" w:rsidRPr="003A2BEC">
      <w:rPr>
        <w:noProof w:val="0"/>
      </w:rPr>
      <w:fldChar w:fldCharType="separate"/>
    </w:r>
    <w:r w:rsidR="00D24155" w:rsidRPr="003A2BEC">
      <w:t>52</w:t>
    </w:r>
    <w:r w:rsidR="00D24155" w:rsidRPr="003A2BEC">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301579775"/>
      <w:docPartObj>
        <w:docPartGallery w:val="Page Numbers (Bottom of Page)"/>
        <w:docPartUnique/>
      </w:docPartObj>
    </w:sdtPr>
    <w:sdtEndPr>
      <w:rPr>
        <w:noProof/>
        <w:color w:val="auto"/>
      </w:rPr>
    </w:sdtEndPr>
    <w:sdtContent>
      <w:p w14:paraId="161FFC0D" w14:textId="1DA38FA6" w:rsidR="00A9131F" w:rsidRPr="00A9131F" w:rsidRDefault="00A9131F">
        <w:pPr>
          <w:pStyle w:val="Footer"/>
          <w:rPr>
            <w:color w:val="auto"/>
          </w:rPr>
        </w:pPr>
        <w:r w:rsidRPr="00A9131F">
          <w:rPr>
            <w:noProof w:val="0"/>
            <w:color w:val="auto"/>
          </w:rPr>
          <w:fldChar w:fldCharType="begin"/>
        </w:r>
        <w:r w:rsidRPr="00A9131F">
          <w:rPr>
            <w:color w:val="auto"/>
          </w:rPr>
          <w:instrText xml:space="preserve"> PAGE   \* MERGEFORMAT </w:instrText>
        </w:r>
        <w:r w:rsidRPr="00A9131F">
          <w:rPr>
            <w:noProof w:val="0"/>
            <w:color w:val="auto"/>
          </w:rPr>
          <w:fldChar w:fldCharType="separate"/>
        </w:r>
        <w:r w:rsidRPr="00A9131F">
          <w:rPr>
            <w:color w:val="auto"/>
          </w:rPr>
          <w:t>2</w:t>
        </w:r>
        <w:r w:rsidRPr="00A9131F">
          <w:rPr>
            <w:color w:val="auto"/>
          </w:rPr>
          <w:fldChar w:fldCharType="end"/>
        </w:r>
      </w:p>
    </w:sdtContent>
  </w:sdt>
  <w:p w14:paraId="471B70A0" w14:textId="78169A07" w:rsidR="00D64440" w:rsidRPr="001538D8" w:rsidRDefault="00D64440" w:rsidP="001538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F000F5" w14:textId="77777777" w:rsidR="00CA1E2E" w:rsidRDefault="00CA1E2E" w:rsidP="00DD23EC">
      <w:pPr>
        <w:spacing w:before="0" w:after="0"/>
      </w:pPr>
      <w:r>
        <w:separator/>
      </w:r>
    </w:p>
  </w:footnote>
  <w:footnote w:type="continuationSeparator" w:id="0">
    <w:p w14:paraId="4F89AA81" w14:textId="77777777" w:rsidR="00CA1E2E" w:rsidRDefault="00CA1E2E" w:rsidP="00DD23EC">
      <w:pPr>
        <w:spacing w:before="0" w:after="0"/>
      </w:pPr>
      <w:r>
        <w:continuationSeparator/>
      </w:r>
    </w:p>
  </w:footnote>
  <w:footnote w:id="1">
    <w:p w14:paraId="20757A1B" w14:textId="77777777" w:rsidR="00D64440" w:rsidRDefault="00D64440" w:rsidP="008336F0">
      <w:pPr>
        <w:pBdr>
          <w:top w:val="nil"/>
          <w:left w:val="nil"/>
          <w:bottom w:val="nil"/>
          <w:right w:val="nil"/>
          <w:between w:val="nil"/>
        </w:pBdr>
        <w:spacing w:after="0"/>
        <w:rPr>
          <w:color w:val="000000"/>
          <w:szCs w:val="20"/>
        </w:rPr>
      </w:pPr>
      <w:r>
        <w:rPr>
          <w:vertAlign w:val="superscript"/>
        </w:rPr>
        <w:footnoteRef/>
      </w:r>
      <w:r>
        <w:rPr>
          <w:color w:val="000000"/>
          <w:szCs w:val="20"/>
        </w:rPr>
        <w:t xml:space="preserve"> Australian Bureau of Statistics (2008), National Survey of Mental Health and Wellbeing 2007: Summary of Results, ABS cat. no. 4326.0, Canberra, ABS. </w:t>
      </w:r>
    </w:p>
  </w:footnote>
  <w:footnote w:id="2">
    <w:p w14:paraId="55DA2909" w14:textId="7AD4487A" w:rsidR="00D64440" w:rsidRDefault="00D64440" w:rsidP="008336F0">
      <w:pPr>
        <w:pBdr>
          <w:top w:val="nil"/>
          <w:left w:val="nil"/>
          <w:bottom w:val="nil"/>
          <w:right w:val="nil"/>
          <w:between w:val="nil"/>
        </w:pBdr>
        <w:spacing w:after="0"/>
        <w:rPr>
          <w:color w:val="00000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B5BE0" w14:textId="1A7E0678" w:rsidR="00E17758" w:rsidRDefault="00633F82">
    <w:pPr>
      <w:pStyle w:val="Header"/>
    </w:pPr>
    <w:r>
      <w:rPr>
        <w:noProof/>
      </w:rPr>
      <mc:AlternateContent>
        <mc:Choice Requires="wps">
          <w:drawing>
            <wp:anchor distT="0" distB="0" distL="114300" distR="114300" simplePos="0" relativeHeight="251665408" behindDoc="1" locked="0" layoutInCell="0" allowOverlap="1" wp14:anchorId="76703B90" wp14:editId="099B00E5">
              <wp:simplePos x="0" y="0"/>
              <wp:positionH relativeFrom="margin">
                <wp:align>center</wp:align>
              </wp:positionH>
              <wp:positionV relativeFrom="margin">
                <wp:align>center</wp:align>
              </wp:positionV>
              <wp:extent cx="8185150" cy="441960"/>
              <wp:effectExtent l="0" t="2705100" r="0" b="273939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5150" cy="4419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667705" w14:textId="77777777" w:rsidR="00633F82" w:rsidRDefault="00633F82" w:rsidP="00633F82">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Review Copy - EAG - Not for Distribu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76703B90" id="_x0000_t202" coordsize="21600,21600" o:spt="202" path="m,l,21600r21600,l21600,xe">
              <v:stroke joinstyle="miter"/>
              <v:path gradientshapeok="t" o:connecttype="rect"/>
            </v:shapetype>
            <v:shape id="Text Box 5" o:spid="_x0000_s1026" type="#_x0000_t202" style="position:absolute;margin-left:0;margin-top:0;width:644.5pt;height:34.8pt;rotation:-45;z-index:-251651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" o:allowincell="f" filled="f" stroked="f">
              <v:stroke joinstyle="round"/>
              <o:lock v:ext="edit" shapetype="t"/>
              <v:textbox style="mso-fit-shape-to-text:t">
                <w:txbxContent>
                  <w:p w14:paraId="61667705" w14:textId="77777777" w:rsidR="00633F82" w:rsidRDefault="00633F82" w:rsidP="00633F82">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Review Copy - EAG - Not for Distribution</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D3198" w14:textId="3771EFE1" w:rsidR="00E17758" w:rsidRDefault="00CA1E2E">
    <w:pPr>
      <w:pStyle w:val="Header"/>
    </w:pPr>
    <w:r>
      <w:rPr>
        <w:noProof/>
      </w:rPr>
      <w:pict w14:anchorId="3BEE1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80" type="#_x0000_t136" style="position:absolute;margin-left:0;margin-top:0;width:644.5pt;height:34.8pt;rotation:315;z-index:-251527680;mso-position-horizontal:center;mso-position-horizontal-relative:margin;mso-position-vertical:center;mso-position-vertical-relative:margin" o:allowincell="f" fillcolor="silver" stroked="f">
          <v:fill opacity=".5"/>
          <v:textpath style="font-family:&quot;Arial&quot;;font-size:1pt" string="Review Copy - EAG - Not for Distribution"/>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35BB7" w14:textId="534C3284" w:rsidR="00E17758" w:rsidRDefault="00CA1E2E">
    <w:pPr>
      <w:pStyle w:val="Header"/>
    </w:pPr>
    <w:r>
      <w:rPr>
        <w:noProof/>
      </w:rPr>
      <w:pict w14:anchorId="7FED72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81" type="#_x0000_t136" style="position:absolute;margin-left:0;margin-top:0;width:644.5pt;height:34.8pt;rotation:315;z-index:-251525632;mso-position-horizontal:center;mso-position-horizontal-relative:margin;mso-position-vertical:center;mso-position-vertical-relative:margin" o:allowincell="f" fillcolor="silver" stroked="f">
          <v:fill opacity=".5"/>
          <v:textpath style="font-family:&quot;Arial&quot;;font-size:1pt" string="Review Copy - EAG - Not for Distribution"/>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757CD" w14:textId="781299F7" w:rsidR="00E17758" w:rsidRDefault="00CA1E2E">
    <w:pPr>
      <w:pStyle w:val="Header"/>
    </w:pPr>
    <w:r>
      <w:rPr>
        <w:noProof/>
      </w:rPr>
      <w:pict w14:anchorId="6FE67B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9" type="#_x0000_t136" style="position:absolute;margin-left:0;margin-top:0;width:644.5pt;height:34.8pt;rotation:315;z-index:-251529728;mso-position-horizontal:center;mso-position-horizontal-relative:margin;mso-position-vertical:center;mso-position-vertical-relative:margin" o:allowincell="f" fillcolor="silver" stroked="f">
          <v:fill opacity=".5"/>
          <v:textpath style="font-family:&quot;Arial&quot;;font-size:1pt" string="Review Copy - EAG - Not for Distribution"/>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3D119" w14:textId="4B897E62" w:rsidR="00E17758" w:rsidRDefault="00CA1E2E">
    <w:pPr>
      <w:pStyle w:val="Header"/>
    </w:pPr>
    <w:r>
      <w:rPr>
        <w:noProof/>
      </w:rPr>
      <w:pict w14:anchorId="1CCBA5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86" type="#_x0000_t136" style="position:absolute;margin-left:0;margin-top:0;width:644.5pt;height:34.8pt;rotation:315;z-index:-251515392;mso-position-horizontal:center;mso-position-horizontal-relative:margin;mso-position-vertical:center;mso-position-vertical-relative:margin" o:allowincell="f" fillcolor="silver" stroked="f">
          <v:fill opacity=".5"/>
          <v:textpath style="font-family:&quot;Arial&quot;;font-size:1pt" string="Review Copy - EAG - Not for Distribution"/>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D6002" w14:textId="3AE4D9FB" w:rsidR="00E17758" w:rsidRDefault="00CA1E2E">
    <w:pPr>
      <w:pStyle w:val="Header"/>
    </w:pPr>
    <w:r>
      <w:rPr>
        <w:noProof/>
      </w:rPr>
      <w:pict w14:anchorId="1076DC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87" type="#_x0000_t136" style="position:absolute;margin-left:0;margin-top:0;width:644.5pt;height:34.8pt;rotation:315;z-index:-251513344;mso-position-horizontal:center;mso-position-horizontal-relative:margin;mso-position-vertical:center;mso-position-vertical-relative:margin" o:allowincell="f" fillcolor="silver" stroked="f">
          <v:fill opacity=".5"/>
          <v:textpath style="font-family:&quot;Arial&quot;;font-size:1pt" string="Review Copy - EAG - Not for Distribution"/>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7D134" w14:textId="749CFFEB" w:rsidR="00E17758" w:rsidRDefault="00CA1E2E">
    <w:pPr>
      <w:pStyle w:val="Header"/>
    </w:pPr>
    <w:r>
      <w:rPr>
        <w:noProof/>
      </w:rPr>
      <w:pict w14:anchorId="169BDD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85" type="#_x0000_t136" style="position:absolute;margin-left:0;margin-top:0;width:644.5pt;height:34.8pt;rotation:315;z-index:-251517440;mso-position-horizontal:center;mso-position-horizontal-relative:margin;mso-position-vertical:center;mso-position-vertical-relative:margin" o:allowincell="f" fillcolor="silver" stroked="f">
          <v:fill opacity=".5"/>
          <v:textpath style="font-family:&quot;Arial&quot;;font-size:1pt" string="Review Copy - EAG - Not for Distribut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F63B8" w14:textId="08F6C48B" w:rsidR="00E17758" w:rsidRDefault="00633F82">
    <w:pPr>
      <w:pStyle w:val="Header"/>
    </w:pPr>
    <w:r>
      <w:rPr>
        <w:noProof/>
      </w:rPr>
      <mc:AlternateContent>
        <mc:Choice Requires="wps">
          <w:drawing>
            <wp:anchor distT="0" distB="0" distL="114300" distR="114300" simplePos="0" relativeHeight="251666432" behindDoc="1" locked="0" layoutInCell="0" allowOverlap="1" wp14:anchorId="4A24CAA5" wp14:editId="47F123CA">
              <wp:simplePos x="0" y="0"/>
              <wp:positionH relativeFrom="margin">
                <wp:align>center</wp:align>
              </wp:positionH>
              <wp:positionV relativeFrom="margin">
                <wp:align>center</wp:align>
              </wp:positionV>
              <wp:extent cx="8185150" cy="441960"/>
              <wp:effectExtent l="0" t="2705100" r="0" b="27393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5150" cy="4419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D1C3BD1" w14:textId="77777777" w:rsidR="00633F82" w:rsidRDefault="00633F82" w:rsidP="00633F82">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Review Copy - EAG - Not for Distribu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4A24CAA5" id="_x0000_t202" coordsize="21600,21600" o:spt="202" path="m,l,21600r21600,l21600,xe">
              <v:stroke joinstyle="miter"/>
              <v:path gradientshapeok="t" o:connecttype="rect"/>
            </v:shapetype>
            <v:shape id="Text Box 2" o:spid="_x0000_s1027" type="#_x0000_t202" style="position:absolute;margin-left:0;margin-top:0;width:644.5pt;height:34.8pt;rotation:-45;z-index:-2516500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" o:allowincell="f" filled="f" stroked="f">
              <v:stroke joinstyle="round"/>
              <o:lock v:ext="edit" shapetype="t"/>
              <v:textbox style="mso-fit-shape-to-text:t">
                <w:txbxContent>
                  <w:p w14:paraId="2D1C3BD1" w14:textId="77777777" w:rsidR="00633F82" w:rsidRDefault="00633F82" w:rsidP="00633F82">
                    <w:pPr>
                      <w:jc w:val="center"/>
                      <w:rPr>
                        <w:rFonts w:cs="Arial"/>
                        <w:color w:val="C0C0C0"/>
                        <w:sz w:val="2"/>
                        <w:szCs w:val="2"/>
                        <w14:textFill>
                          <w14:solidFill>
                            <w14:srgbClr w14:val="C0C0C0">
                              <w14:alpha w14:val="50000"/>
                            </w14:srgbClr>
                          </w14:solidFill>
                        </w14:textFill>
                      </w:rPr>
                    </w:pPr>
                    <w:r>
                      <w:rPr>
                        <w:rFonts w:cs="Arial"/>
                        <w:color w:val="C0C0C0"/>
                        <w:sz w:val="2"/>
                        <w:szCs w:val="2"/>
                        <w14:textFill>
                          <w14:solidFill>
                            <w14:srgbClr w14:val="C0C0C0">
                              <w14:alpha w14:val="50000"/>
                            </w14:srgbClr>
                          </w14:solidFill>
                        </w14:textFill>
                      </w:rPr>
                      <w:t>Review Copy - EAG - Not for Distribution</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6C8B6" w14:textId="77777777" w:rsidR="00116590" w:rsidRDefault="0011659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A11B7" w14:textId="09F60E0F" w:rsidR="00E17758" w:rsidRDefault="00CA1E2E">
    <w:pPr>
      <w:pStyle w:val="Header"/>
    </w:pPr>
    <w:r>
      <w:rPr>
        <w:noProof/>
      </w:rPr>
      <w:pict w14:anchorId="38EA27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5" type="#_x0000_t136" style="position:absolute;margin-left:0;margin-top:0;width:644.5pt;height:34.8pt;rotation:315;z-index:-251558400;mso-position-horizontal:center;mso-position-horizontal-relative:margin;mso-position-vertical:center;mso-position-vertical-relative:margin" o:allowincell="f" fillcolor="silver" stroked="f">
          <v:fill opacity=".5"/>
          <v:textpath style="font-family:&quot;Arial&quot;;font-size:1pt" string="Review Copy - EAG - Not for Distribution"/>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C5BD5" w14:textId="47F1F223" w:rsidR="00E17758" w:rsidRDefault="00CA1E2E">
    <w:pPr>
      <w:pStyle w:val="Header"/>
    </w:pPr>
    <w:r>
      <w:rPr>
        <w:noProof/>
      </w:rPr>
      <w:pict w14:anchorId="3A4D70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6" type="#_x0000_t136" style="position:absolute;margin-left:0;margin-top:0;width:644.5pt;height:34.8pt;rotation:315;z-index:-251556352;mso-position-horizontal:center;mso-position-horizontal-relative:margin;mso-position-vertical:center;mso-position-vertical-relative:margin" o:allowincell="f" fillcolor="silver" stroked="f">
          <v:fill opacity=".5"/>
          <v:textpath style="font-family:&quot;Arial&quot;;font-size:1pt" string="Review Copy - EAG - Not for Distribution"/>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09886" w14:textId="3405D3AA" w:rsidR="00D64440" w:rsidRDefault="00CA1E2E">
    <w:pPr>
      <w:pStyle w:val="Header"/>
    </w:pPr>
    <w:r>
      <w:rPr>
        <w:noProof/>
      </w:rPr>
      <w:pict w14:anchorId="502199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4" type="#_x0000_t136" style="position:absolute;margin-left:0;margin-top:0;width:644.5pt;height:34.8pt;rotation:315;z-index:-251560448;mso-position-horizontal:center;mso-position-horizontal-relative:margin;mso-position-vertical:center;mso-position-vertical-relative:margin" o:allowincell="f" fillcolor="silver" stroked="f">
          <v:fill opacity=".5"/>
          <v:textpath style="font-family:&quot;Arial&quot;;font-size:1pt" string="Review Copy - EAG - Not for Distribution"/>
          <w10:wrap anchorx="margin" anchory="margin"/>
        </v:shape>
      </w:pict>
    </w:r>
    <w:r w:rsidR="00D64440">
      <w:rPr>
        <w:noProof/>
        <w:lang w:eastAsia="en-AU"/>
      </w:rPr>
      <w:drawing>
        <wp:anchor distT="0" distB="0" distL="114300" distR="114300" simplePos="0" relativeHeight="251646976" behindDoc="1" locked="0" layoutInCell="1" allowOverlap="1" wp14:anchorId="3E22B918" wp14:editId="09007586">
          <wp:simplePos x="914400" y="448574"/>
          <wp:positionH relativeFrom="page">
            <wp:align>center</wp:align>
          </wp:positionH>
          <wp:positionV relativeFrom="page">
            <wp:align>top</wp:align>
          </wp:positionV>
          <wp:extent cx="7560000" cy="2145600"/>
          <wp:effectExtent l="0" t="0" r="3175" b="762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2145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C90AB9" w14:textId="11EC68CC" w:rsidR="00FB140C" w:rsidRDefault="00CA1E2E">
    <w:pPr>
      <w:pStyle w:val="Header"/>
    </w:pPr>
    <w:r>
      <w:rPr>
        <w:noProof/>
      </w:rPr>
      <w:pict w14:anchorId="1AC4FB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1" type="#_x0000_t136" style="position:absolute;margin-left:0;margin-top:0;width:644.5pt;height:34.8pt;rotation:315;z-index:-251546112;mso-position-horizontal:center;mso-position-horizontal-relative:margin;mso-position-vertical:center;mso-position-vertical-relative:margin" o:allowincell="f" fillcolor="silver" stroked="f">
          <v:fill opacity=".5"/>
          <v:textpath style="font-family:&quot;Arial&quot;;font-size:1pt" string="Review Copy - EAG - Not for Distribution"/>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22247" w14:textId="7DA924D0" w:rsidR="00FB140C" w:rsidRDefault="00CA1E2E">
    <w:pPr>
      <w:pStyle w:val="Header"/>
    </w:pPr>
    <w:sdt>
      <w:sdtPr>
        <w:id w:val="-1175725307"/>
        <w:docPartObj>
          <w:docPartGallery w:val="Watermarks"/>
          <w:docPartUnique/>
        </w:docPartObj>
      </w:sdtPr>
      <w:sdtEndPr/>
      <w:sdtContent>
        <w:r>
          <w:rPr>
            <w:noProof/>
          </w:rPr>
          <w:pict w14:anchorId="477BBF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2088" type="#_x0000_t136" style="position:absolute;margin-left:0;margin-top:0;width:527.85pt;height:131.95pt;rotation:315;z-index:-251511296;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sdtContent>
    </w:sdt>
    <w:r>
      <w:rPr>
        <w:noProof/>
      </w:rPr>
      <w:pict w14:anchorId="02AF246C">
        <v:shape id="_x0000_s2072" type="#_x0000_t136" style="position:absolute;margin-left:0;margin-top:0;width:644.5pt;height:34.8pt;rotation:315;z-index:-251544064;mso-position-horizontal:center;mso-position-horizontal-relative:margin;mso-position-vertical:center;mso-position-vertical-relative:margin" o:allowincell="f" fillcolor="silver" stroked="f">
          <v:fill opacity=".5"/>
          <v:textpath style="font-family:&quot;Arial&quot;;font-size:1pt" string="Review Copy - EAG - Not for Distribution"/>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E77B35" w14:textId="44D39EB1" w:rsidR="00FB140C" w:rsidRDefault="00CA1E2E">
    <w:pPr>
      <w:pStyle w:val="Header"/>
    </w:pPr>
    <w:r>
      <w:rPr>
        <w:noProof/>
      </w:rPr>
      <w:pict w14:anchorId="27355A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0" type="#_x0000_t136" style="position:absolute;margin-left:0;margin-top:0;width:644.5pt;height:34.8pt;rotation:315;z-index:-251548160;mso-position-horizontal:center;mso-position-horizontal-relative:margin;mso-position-vertical:center;mso-position-vertical-relative:margin" o:allowincell="f" fillcolor="silver" stroked="f">
          <v:fill opacity=".5"/>
          <v:textpath style="font-family:&quot;Arial&quot;;font-size:1pt" string="Review Copy - EAG - Not for Distribution"/>
          <w10:wrap anchorx="margin" anchory="margin"/>
        </v:shape>
      </w:pict>
    </w:r>
    <w:r w:rsidR="00FB140C">
      <w:rPr>
        <w:noProof/>
        <w:lang w:eastAsia="en-AU"/>
      </w:rPr>
      <w:drawing>
        <wp:anchor distT="0" distB="0" distL="114300" distR="114300" simplePos="0" relativeHeight="251657216" behindDoc="1" locked="0" layoutInCell="1" allowOverlap="1" wp14:anchorId="23A72C57" wp14:editId="5C763021">
          <wp:simplePos x="914400" y="448574"/>
          <wp:positionH relativeFrom="page">
            <wp:align>center</wp:align>
          </wp:positionH>
          <wp:positionV relativeFrom="page">
            <wp:align>top</wp:align>
          </wp:positionV>
          <wp:extent cx="7560000" cy="2145600"/>
          <wp:effectExtent l="0" t="0" r="3175" b="762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2145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67CA229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4B0C9F16"/>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E9DC3C54"/>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2A56A726"/>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E84EB98E"/>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39340C2"/>
    <w:multiLevelType w:val="hybridMultilevel"/>
    <w:tmpl w:val="A734FD9E"/>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5332C06"/>
    <w:multiLevelType w:val="hybridMultilevel"/>
    <w:tmpl w:val="5DC00AC0"/>
    <w:lvl w:ilvl="0" w:tplc="C9B8519C">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5E72E5"/>
    <w:multiLevelType w:val="hybridMultilevel"/>
    <w:tmpl w:val="2A3A52F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8B11C62"/>
    <w:multiLevelType w:val="hybridMultilevel"/>
    <w:tmpl w:val="EE082C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8C53058"/>
    <w:multiLevelType w:val="hybridMultilevel"/>
    <w:tmpl w:val="825ED72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93038C8"/>
    <w:multiLevelType w:val="multilevel"/>
    <w:tmpl w:val="B0A2C476"/>
    <w:styleLink w:val="NumberedLists"/>
    <w:lvl w:ilvl="0">
      <w:start w:val="1"/>
      <w:numFmt w:val="decimal"/>
      <w:pStyle w:val="ListNumber"/>
      <w:lvlText w:val="%1."/>
      <w:lvlJc w:val="left"/>
      <w:pPr>
        <w:ind w:left="340" w:hanging="340"/>
      </w:pPr>
    </w:lvl>
    <w:lvl w:ilvl="1">
      <w:start w:val="1"/>
      <w:numFmt w:val="decimal"/>
      <w:pStyle w:val="ListNumber2"/>
      <w:lvlText w:val="%1.%2."/>
      <w:lvlJc w:val="left"/>
      <w:pPr>
        <w:ind w:left="680" w:hanging="680"/>
      </w:pPr>
    </w:lvl>
    <w:lvl w:ilvl="2">
      <w:start w:val="1"/>
      <w:numFmt w:val="decimal"/>
      <w:pStyle w:val="ListNumber3"/>
      <w:lvlText w:val="%1.%2.%3."/>
      <w:lvlJc w:val="left"/>
      <w:pPr>
        <w:ind w:left="1021" w:hanging="1021"/>
      </w:pPr>
    </w:lvl>
    <w:lvl w:ilvl="3">
      <w:start w:val="1"/>
      <w:numFmt w:val="decimal"/>
      <w:pStyle w:val="ListNumber4"/>
      <w:lvlText w:val="%1.%2.%3.%4."/>
      <w:lvlJc w:val="left"/>
      <w:pPr>
        <w:ind w:left="1361" w:hanging="1361"/>
      </w:pPr>
    </w:lvl>
    <w:lvl w:ilvl="4">
      <w:start w:val="1"/>
      <w:numFmt w:val="decimal"/>
      <w:pStyle w:val="ListNumber5"/>
      <w:lvlText w:val="%1.%2.%3.%4.%5"/>
      <w:lvlJc w:val="left"/>
      <w:pPr>
        <w:ind w:left="1701" w:hanging="1701"/>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D3D0255"/>
    <w:multiLevelType w:val="hybridMultilevel"/>
    <w:tmpl w:val="A572AD0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07C2969"/>
    <w:multiLevelType w:val="multilevel"/>
    <w:tmpl w:val="D24EAD22"/>
    <w:lvl w:ilvl="0">
      <w:start w:val="1"/>
      <w:numFmt w:val="lowerLetter"/>
      <w:lvlText w:val="%1."/>
      <w:lvlJc w:val="left"/>
      <w:pPr>
        <w:tabs>
          <w:tab w:val="num" w:pos="644"/>
        </w:tabs>
        <w:ind w:left="644" w:hanging="360"/>
      </w:pPr>
    </w:lvl>
    <w:lvl w:ilvl="1" w:tentative="1">
      <w:start w:val="1"/>
      <w:numFmt w:val="lowerLetter"/>
      <w:lvlText w:val="%2."/>
      <w:lvlJc w:val="left"/>
      <w:pPr>
        <w:tabs>
          <w:tab w:val="num" w:pos="1364"/>
        </w:tabs>
        <w:ind w:left="1364" w:hanging="360"/>
      </w:pPr>
    </w:lvl>
    <w:lvl w:ilvl="2" w:tentative="1">
      <w:start w:val="1"/>
      <w:numFmt w:val="lowerLetter"/>
      <w:lvlText w:val="%3."/>
      <w:lvlJc w:val="left"/>
      <w:pPr>
        <w:tabs>
          <w:tab w:val="num" w:pos="2084"/>
        </w:tabs>
        <w:ind w:left="2084" w:hanging="360"/>
      </w:pPr>
    </w:lvl>
    <w:lvl w:ilvl="3" w:tentative="1">
      <w:start w:val="1"/>
      <w:numFmt w:val="lowerLetter"/>
      <w:lvlText w:val="%4."/>
      <w:lvlJc w:val="left"/>
      <w:pPr>
        <w:tabs>
          <w:tab w:val="num" w:pos="2804"/>
        </w:tabs>
        <w:ind w:left="2804" w:hanging="360"/>
      </w:pPr>
    </w:lvl>
    <w:lvl w:ilvl="4" w:tentative="1">
      <w:start w:val="1"/>
      <w:numFmt w:val="lowerLetter"/>
      <w:lvlText w:val="%5."/>
      <w:lvlJc w:val="left"/>
      <w:pPr>
        <w:tabs>
          <w:tab w:val="num" w:pos="3524"/>
        </w:tabs>
        <w:ind w:left="3524" w:hanging="360"/>
      </w:pPr>
    </w:lvl>
    <w:lvl w:ilvl="5" w:tentative="1">
      <w:start w:val="1"/>
      <w:numFmt w:val="lowerLetter"/>
      <w:lvlText w:val="%6."/>
      <w:lvlJc w:val="left"/>
      <w:pPr>
        <w:tabs>
          <w:tab w:val="num" w:pos="4244"/>
        </w:tabs>
        <w:ind w:left="4244" w:hanging="360"/>
      </w:pPr>
    </w:lvl>
    <w:lvl w:ilvl="6" w:tentative="1">
      <w:start w:val="1"/>
      <w:numFmt w:val="lowerLetter"/>
      <w:lvlText w:val="%7."/>
      <w:lvlJc w:val="left"/>
      <w:pPr>
        <w:tabs>
          <w:tab w:val="num" w:pos="4964"/>
        </w:tabs>
        <w:ind w:left="4964" w:hanging="360"/>
      </w:pPr>
    </w:lvl>
    <w:lvl w:ilvl="7" w:tentative="1">
      <w:start w:val="1"/>
      <w:numFmt w:val="lowerLetter"/>
      <w:lvlText w:val="%8."/>
      <w:lvlJc w:val="left"/>
      <w:pPr>
        <w:tabs>
          <w:tab w:val="num" w:pos="5684"/>
        </w:tabs>
        <w:ind w:left="5684" w:hanging="360"/>
      </w:pPr>
    </w:lvl>
    <w:lvl w:ilvl="8" w:tentative="1">
      <w:start w:val="1"/>
      <w:numFmt w:val="lowerLetter"/>
      <w:lvlText w:val="%9."/>
      <w:lvlJc w:val="left"/>
      <w:pPr>
        <w:tabs>
          <w:tab w:val="num" w:pos="6404"/>
        </w:tabs>
        <w:ind w:left="6404" w:hanging="360"/>
      </w:pPr>
    </w:lvl>
  </w:abstractNum>
  <w:abstractNum w:abstractNumId="13" w15:restartNumberingAfterBreak="0">
    <w:nsid w:val="11FF0698"/>
    <w:multiLevelType w:val="hybridMultilevel"/>
    <w:tmpl w:val="9B6036F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2C07EA6"/>
    <w:multiLevelType w:val="hybridMultilevel"/>
    <w:tmpl w:val="6E3C866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3B06991"/>
    <w:multiLevelType w:val="hybridMultilevel"/>
    <w:tmpl w:val="55C26872"/>
    <w:lvl w:ilvl="0" w:tplc="C9B8519C">
      <w:start w:val="1"/>
      <w:numFmt w:val="bullet"/>
      <w:pStyle w:val="Bulletlevel1"/>
      <w:lvlText w:val=""/>
      <w:lvlJc w:val="left"/>
      <w:pPr>
        <w:ind w:left="644" w:hanging="360"/>
      </w:pPr>
      <w:rPr>
        <w:rFonts w:ascii="Symbol" w:hAnsi="Symbol" w:hint="default"/>
        <w:color w:val="F26E3D"/>
        <w:u w:color="F26E3D"/>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6D21D08"/>
    <w:multiLevelType w:val="hybridMultilevel"/>
    <w:tmpl w:val="D270A99E"/>
    <w:lvl w:ilvl="0" w:tplc="6BB6A006">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8232A30"/>
    <w:multiLevelType w:val="hybridMultilevel"/>
    <w:tmpl w:val="41908A46"/>
    <w:lvl w:ilvl="0" w:tplc="8C74A03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8CB55E6"/>
    <w:multiLevelType w:val="hybridMultilevel"/>
    <w:tmpl w:val="E43EA2D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9447536"/>
    <w:multiLevelType w:val="hybridMultilevel"/>
    <w:tmpl w:val="E4564E44"/>
    <w:lvl w:ilvl="0" w:tplc="6BB6A006">
      <w:start w:val="1"/>
      <w:numFmt w:val="bullet"/>
      <w:lvlText w:val=""/>
      <w:lvlJc w:val="left"/>
      <w:pPr>
        <w:ind w:left="644" w:hanging="360"/>
      </w:pPr>
      <w:rPr>
        <w:rFonts w:ascii="Symbol" w:hAnsi="Symbol" w:hint="default"/>
        <w:color w:val="F26E3D"/>
        <w:u w:color="F26E3D"/>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B5F3F6D"/>
    <w:multiLevelType w:val="hybridMultilevel"/>
    <w:tmpl w:val="8392E99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0DE2763"/>
    <w:multiLevelType w:val="hybridMultilevel"/>
    <w:tmpl w:val="BEF6701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51B3240"/>
    <w:multiLevelType w:val="hybridMultilevel"/>
    <w:tmpl w:val="820C82CE"/>
    <w:lvl w:ilvl="0" w:tplc="C9B8519C">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6664A94"/>
    <w:multiLevelType w:val="hybridMultilevel"/>
    <w:tmpl w:val="E950315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D025ADE"/>
    <w:multiLevelType w:val="hybridMultilevel"/>
    <w:tmpl w:val="999A37BC"/>
    <w:lvl w:ilvl="0" w:tplc="C9B8519C">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F1029F8"/>
    <w:multiLevelType w:val="hybridMultilevel"/>
    <w:tmpl w:val="A1223326"/>
    <w:lvl w:ilvl="0" w:tplc="6BB6A006">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0D465C5"/>
    <w:multiLevelType w:val="hybridMultilevel"/>
    <w:tmpl w:val="AAD68822"/>
    <w:lvl w:ilvl="0" w:tplc="C9B8519C">
      <w:start w:val="1"/>
      <w:numFmt w:val="bullet"/>
      <w:lvlText w:val=""/>
      <w:lvlJc w:val="left"/>
      <w:pPr>
        <w:ind w:left="360" w:hanging="360"/>
      </w:pPr>
      <w:rPr>
        <w:rFonts w:ascii="Symbol" w:hAnsi="Symbol" w:hint="default"/>
        <w:color w:val="F26E3D"/>
        <w:u w:color="F26E3D"/>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317B7B18"/>
    <w:multiLevelType w:val="hybridMultilevel"/>
    <w:tmpl w:val="12940610"/>
    <w:lvl w:ilvl="0" w:tplc="6BB6A006">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3824A57"/>
    <w:multiLevelType w:val="hybridMultilevel"/>
    <w:tmpl w:val="BEF6701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66A43DF"/>
    <w:multiLevelType w:val="hybridMultilevel"/>
    <w:tmpl w:val="03E4BF68"/>
    <w:lvl w:ilvl="0" w:tplc="6BB6A006">
      <w:start w:val="1"/>
      <w:numFmt w:val="bullet"/>
      <w:lvlText w:val=""/>
      <w:lvlJc w:val="left"/>
      <w:pPr>
        <w:ind w:left="720" w:hanging="360"/>
      </w:pPr>
      <w:rPr>
        <w:rFonts w:ascii="Symbol" w:hAnsi="Symbol" w:hint="default"/>
        <w:color w:val="F26E3D"/>
        <w:u w:color="F26E3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8B716C2"/>
    <w:multiLevelType w:val="hybridMultilevel"/>
    <w:tmpl w:val="9684C7C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9616E52"/>
    <w:multiLevelType w:val="hybridMultilevel"/>
    <w:tmpl w:val="0518B82E"/>
    <w:lvl w:ilvl="0" w:tplc="C9B8519C">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A5A5FFC"/>
    <w:multiLevelType w:val="hybridMultilevel"/>
    <w:tmpl w:val="5388185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A6A4505"/>
    <w:multiLevelType w:val="hybridMultilevel"/>
    <w:tmpl w:val="442E0E36"/>
    <w:lvl w:ilvl="0" w:tplc="6BB6A006">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CEB4EAC"/>
    <w:multiLevelType w:val="hybridMultilevel"/>
    <w:tmpl w:val="8B06F33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EA04382"/>
    <w:multiLevelType w:val="hybridMultilevel"/>
    <w:tmpl w:val="F1DABAD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41855FFF"/>
    <w:multiLevelType w:val="hybridMultilevel"/>
    <w:tmpl w:val="825ED72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5B27F8D"/>
    <w:multiLevelType w:val="hybridMultilevel"/>
    <w:tmpl w:val="3C643318"/>
    <w:lvl w:ilvl="0" w:tplc="C9B8519C">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6B25B36"/>
    <w:multiLevelType w:val="hybridMultilevel"/>
    <w:tmpl w:val="46A6A34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79027B8"/>
    <w:multiLevelType w:val="hybridMultilevel"/>
    <w:tmpl w:val="FBE2D610"/>
    <w:lvl w:ilvl="0" w:tplc="C9B8519C">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8F22A80"/>
    <w:multiLevelType w:val="hybridMultilevel"/>
    <w:tmpl w:val="6102FECC"/>
    <w:lvl w:ilvl="0" w:tplc="6BB6A006">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94F17BB"/>
    <w:multiLevelType w:val="hybridMultilevel"/>
    <w:tmpl w:val="F1DABAD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B096C2C"/>
    <w:multiLevelType w:val="hybridMultilevel"/>
    <w:tmpl w:val="418290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4B955314"/>
    <w:multiLevelType w:val="hybridMultilevel"/>
    <w:tmpl w:val="E81E7FB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4BD31070"/>
    <w:multiLevelType w:val="hybridMultilevel"/>
    <w:tmpl w:val="E81E7FB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F2D26E4"/>
    <w:multiLevelType w:val="hybridMultilevel"/>
    <w:tmpl w:val="BEF6701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F621C39"/>
    <w:multiLevelType w:val="multilevel"/>
    <w:tmpl w:val="AE8A5D14"/>
    <w:lvl w:ilvl="0">
      <w:start w:val="1"/>
      <w:numFmt w:val="lowerLetter"/>
      <w:lvlText w:val="%1."/>
      <w:lvlJc w:val="left"/>
      <w:pPr>
        <w:tabs>
          <w:tab w:val="num" w:pos="720"/>
        </w:tabs>
        <w:ind w:left="720" w:hanging="360"/>
      </w:pPr>
    </w:lvl>
    <w:lvl w:ilvl="1">
      <w:numFmt w:val="bullet"/>
      <w:lvlText w:val="-"/>
      <w:lvlJc w:val="left"/>
      <w:pPr>
        <w:ind w:left="1440" w:hanging="360"/>
      </w:pPr>
      <w:rPr>
        <w:rFonts w:ascii="Arial" w:eastAsiaTheme="minorHAnsi" w:hAnsi="Arial" w:cs="Arial"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4FE83E61"/>
    <w:multiLevelType w:val="hybridMultilevel"/>
    <w:tmpl w:val="4CCA74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50353C8E"/>
    <w:multiLevelType w:val="hybridMultilevel"/>
    <w:tmpl w:val="03C4F3F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89E602F"/>
    <w:multiLevelType w:val="hybridMultilevel"/>
    <w:tmpl w:val="514ADC6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58B67D2F"/>
    <w:multiLevelType w:val="hybridMultilevel"/>
    <w:tmpl w:val="A320B1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5DFC4E1F"/>
    <w:multiLevelType w:val="hybridMultilevel"/>
    <w:tmpl w:val="7CBE1E74"/>
    <w:lvl w:ilvl="0" w:tplc="C9B8519C">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0D876AD"/>
    <w:multiLevelType w:val="hybridMultilevel"/>
    <w:tmpl w:val="802A472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61AF4764"/>
    <w:multiLevelType w:val="multilevel"/>
    <w:tmpl w:val="242AA7EE"/>
    <w:lvl w:ilvl="0">
      <w:start w:val="1"/>
      <w:numFmt w:val="bullet"/>
      <w:lvlText w:val=""/>
      <w:lvlJc w:val="left"/>
      <w:pPr>
        <w:ind w:left="720" w:hanging="360"/>
      </w:pPr>
      <w:rPr>
        <w:rFonts w:ascii="Symbol" w:hAnsi="Symbol" w:hint="default"/>
        <w:color w:val="F26E3D"/>
        <w:u w:color="F26E3D"/>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6244179E"/>
    <w:multiLevelType w:val="hybridMultilevel"/>
    <w:tmpl w:val="8DA8F77C"/>
    <w:lvl w:ilvl="0" w:tplc="6BB6A006">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3546453"/>
    <w:multiLevelType w:val="hybridMultilevel"/>
    <w:tmpl w:val="7C7069A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7574C77"/>
    <w:multiLevelType w:val="hybridMultilevel"/>
    <w:tmpl w:val="A2D4404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823525F"/>
    <w:multiLevelType w:val="hybridMultilevel"/>
    <w:tmpl w:val="BA4CAE3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87639D1"/>
    <w:multiLevelType w:val="hybridMultilevel"/>
    <w:tmpl w:val="4C3872D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8C9352E"/>
    <w:multiLevelType w:val="hybridMultilevel"/>
    <w:tmpl w:val="4B625CE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6B597587"/>
    <w:multiLevelType w:val="hybridMultilevel"/>
    <w:tmpl w:val="3FB4408A"/>
    <w:lvl w:ilvl="0" w:tplc="C9B8519C">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6B90380D"/>
    <w:multiLevelType w:val="hybridMultilevel"/>
    <w:tmpl w:val="00BC733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CBA7201"/>
    <w:multiLevelType w:val="hybridMultilevel"/>
    <w:tmpl w:val="DD54776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6D0D5AEB"/>
    <w:multiLevelType w:val="hybridMultilevel"/>
    <w:tmpl w:val="60B2FA70"/>
    <w:lvl w:ilvl="0" w:tplc="C9B8519C">
      <w:start w:val="1"/>
      <w:numFmt w:val="bullet"/>
      <w:lvlText w:val=""/>
      <w:lvlJc w:val="left"/>
      <w:pPr>
        <w:ind w:left="644" w:hanging="360"/>
      </w:pPr>
      <w:rPr>
        <w:rFonts w:ascii="Symbol" w:hAnsi="Symbol" w:hint="default"/>
        <w:color w:val="F26E3D"/>
        <w:u w:color="F26E3D"/>
      </w:rPr>
    </w:lvl>
    <w:lvl w:ilvl="1" w:tplc="37EEF5A6">
      <w:start w:val="1"/>
      <w:numFmt w:val="bullet"/>
      <w:pStyle w:val="Bulletlevel2"/>
      <w:lvlText w:val="–"/>
      <w:lvlJc w:val="left"/>
      <w:pPr>
        <w:ind w:left="785" w:hanging="360"/>
      </w:pPr>
      <w:rPr>
        <w:rFonts w:ascii="Arial" w:hAnsi="Arial" w:hint="default"/>
        <w:color w:val="F26E3D"/>
      </w:rPr>
    </w:lvl>
    <w:lvl w:ilvl="2" w:tplc="674E7A6C">
      <w:start w:val="3"/>
      <w:numFmt w:val="bullet"/>
      <w:lvlText w:val="-"/>
      <w:lvlJc w:val="left"/>
      <w:pPr>
        <w:ind w:left="2160" w:hanging="360"/>
      </w:pPr>
      <w:rPr>
        <w:rFonts w:ascii="Arial" w:eastAsiaTheme="minorHAnsi" w:hAnsi="Arial" w:cs="Aria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F2B1CF0"/>
    <w:multiLevelType w:val="hybridMultilevel"/>
    <w:tmpl w:val="BA5ABE6A"/>
    <w:lvl w:ilvl="0" w:tplc="6BB6A006">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2404557"/>
    <w:multiLevelType w:val="hybridMultilevel"/>
    <w:tmpl w:val="CDACE63A"/>
    <w:lvl w:ilvl="0" w:tplc="6BB6A006">
      <w:start w:val="1"/>
      <w:numFmt w:val="bullet"/>
      <w:lvlText w:val=""/>
      <w:lvlJc w:val="left"/>
      <w:pPr>
        <w:ind w:left="720" w:hanging="360"/>
      </w:pPr>
      <w:rPr>
        <w:rFonts w:ascii="Symbol" w:hAnsi="Symbol" w:hint="default"/>
        <w:color w:val="F26E3D"/>
        <w:u w:color="F26E3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A8E7FB8"/>
    <w:multiLevelType w:val="hybridMultilevel"/>
    <w:tmpl w:val="242874B4"/>
    <w:lvl w:ilvl="0" w:tplc="6BB6A006">
      <w:start w:val="1"/>
      <w:numFmt w:val="bullet"/>
      <w:lvlText w:val=""/>
      <w:lvlJc w:val="left"/>
      <w:pPr>
        <w:tabs>
          <w:tab w:val="num" w:pos="720"/>
        </w:tabs>
        <w:ind w:left="720" w:hanging="360"/>
      </w:pPr>
      <w:rPr>
        <w:rFonts w:ascii="Symbol" w:hAnsi="Symbol" w:hint="default"/>
        <w:color w:val="F26E3D"/>
        <w:u w:color="F26E3D"/>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7C82686D"/>
    <w:multiLevelType w:val="hybridMultilevel"/>
    <w:tmpl w:val="CA0CA9D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63"/>
  </w:num>
  <w:num w:numId="3">
    <w:abstractNumId w:val="42"/>
  </w:num>
  <w:num w:numId="4">
    <w:abstractNumId w:val="26"/>
  </w:num>
  <w:num w:numId="5">
    <w:abstractNumId w:val="53"/>
  </w:num>
  <w:num w:numId="6">
    <w:abstractNumId w:val="10"/>
  </w:num>
  <w:num w:numId="7">
    <w:abstractNumId w:val="59"/>
  </w:num>
  <w:num w:numId="8">
    <w:abstractNumId w:val="6"/>
  </w:num>
  <w:num w:numId="9">
    <w:abstractNumId w:val="24"/>
  </w:num>
  <w:num w:numId="10">
    <w:abstractNumId w:val="35"/>
  </w:num>
  <w:num w:numId="11">
    <w:abstractNumId w:val="60"/>
  </w:num>
  <w:num w:numId="12">
    <w:abstractNumId w:val="31"/>
  </w:num>
  <w:num w:numId="13">
    <w:abstractNumId w:val="51"/>
  </w:num>
  <w:num w:numId="14">
    <w:abstractNumId w:val="37"/>
  </w:num>
  <w:num w:numId="15">
    <w:abstractNumId w:val="39"/>
  </w:num>
  <w:num w:numId="16">
    <w:abstractNumId w:val="22"/>
  </w:num>
  <w:num w:numId="17">
    <w:abstractNumId w:val="47"/>
  </w:num>
  <w:num w:numId="18">
    <w:abstractNumId w:val="32"/>
  </w:num>
  <w:num w:numId="19">
    <w:abstractNumId w:val="7"/>
  </w:num>
  <w:num w:numId="20">
    <w:abstractNumId w:val="13"/>
  </w:num>
  <w:num w:numId="21">
    <w:abstractNumId w:val="34"/>
  </w:num>
  <w:num w:numId="22">
    <w:abstractNumId w:val="52"/>
  </w:num>
  <w:num w:numId="23">
    <w:abstractNumId w:val="11"/>
  </w:num>
  <w:num w:numId="24">
    <w:abstractNumId w:val="23"/>
  </w:num>
  <w:num w:numId="25">
    <w:abstractNumId w:val="33"/>
  </w:num>
  <w:num w:numId="26">
    <w:abstractNumId w:val="61"/>
  </w:num>
  <w:num w:numId="27">
    <w:abstractNumId w:val="14"/>
  </w:num>
  <w:num w:numId="28">
    <w:abstractNumId w:val="8"/>
  </w:num>
  <w:num w:numId="29">
    <w:abstractNumId w:val="12"/>
  </w:num>
  <w:num w:numId="30">
    <w:abstractNumId w:val="46"/>
  </w:num>
  <w:num w:numId="31">
    <w:abstractNumId w:val="55"/>
  </w:num>
  <w:num w:numId="32">
    <w:abstractNumId w:val="25"/>
  </w:num>
  <w:num w:numId="33">
    <w:abstractNumId w:val="27"/>
  </w:num>
  <w:num w:numId="34">
    <w:abstractNumId w:val="29"/>
  </w:num>
  <w:num w:numId="35">
    <w:abstractNumId w:val="50"/>
  </w:num>
  <w:num w:numId="36">
    <w:abstractNumId w:val="30"/>
  </w:num>
  <w:num w:numId="37">
    <w:abstractNumId w:val="48"/>
  </w:num>
  <w:num w:numId="38">
    <w:abstractNumId w:val="57"/>
  </w:num>
  <w:num w:numId="39">
    <w:abstractNumId w:val="58"/>
  </w:num>
  <w:num w:numId="40">
    <w:abstractNumId w:val="36"/>
  </w:num>
  <w:num w:numId="41">
    <w:abstractNumId w:val="9"/>
  </w:num>
  <w:num w:numId="42">
    <w:abstractNumId w:val="19"/>
  </w:num>
  <w:num w:numId="43">
    <w:abstractNumId w:val="43"/>
  </w:num>
  <w:num w:numId="44">
    <w:abstractNumId w:val="45"/>
  </w:num>
  <w:num w:numId="45">
    <w:abstractNumId w:val="21"/>
  </w:num>
  <w:num w:numId="46">
    <w:abstractNumId w:val="28"/>
  </w:num>
  <w:num w:numId="47">
    <w:abstractNumId w:val="18"/>
  </w:num>
  <w:num w:numId="48">
    <w:abstractNumId w:val="5"/>
  </w:num>
  <w:num w:numId="49">
    <w:abstractNumId w:val="41"/>
  </w:num>
  <w:num w:numId="50">
    <w:abstractNumId w:val="40"/>
  </w:num>
  <w:num w:numId="51">
    <w:abstractNumId w:val="67"/>
  </w:num>
  <w:num w:numId="52">
    <w:abstractNumId w:val="38"/>
  </w:num>
  <w:num w:numId="53">
    <w:abstractNumId w:val="56"/>
  </w:num>
  <w:num w:numId="54">
    <w:abstractNumId w:val="62"/>
  </w:num>
  <w:num w:numId="55">
    <w:abstractNumId w:val="49"/>
  </w:num>
  <w:num w:numId="56">
    <w:abstractNumId w:val="44"/>
  </w:num>
  <w:num w:numId="57">
    <w:abstractNumId w:val="66"/>
  </w:num>
  <w:num w:numId="58">
    <w:abstractNumId w:val="16"/>
  </w:num>
  <w:num w:numId="59">
    <w:abstractNumId w:val="54"/>
  </w:num>
  <w:num w:numId="60">
    <w:abstractNumId w:val="65"/>
  </w:num>
  <w:num w:numId="61">
    <w:abstractNumId w:val="64"/>
  </w:num>
  <w:num w:numId="62">
    <w:abstractNumId w:val="17"/>
  </w:num>
  <w:num w:numId="63">
    <w:abstractNumId w:val="4"/>
  </w:num>
  <w:num w:numId="64">
    <w:abstractNumId w:val="3"/>
  </w:num>
  <w:num w:numId="65">
    <w:abstractNumId w:val="2"/>
  </w:num>
  <w:num w:numId="66">
    <w:abstractNumId w:val="1"/>
  </w:num>
  <w:num w:numId="67">
    <w:abstractNumId w:val="0"/>
  </w:num>
  <w:num w:numId="68">
    <w:abstractNumId w:val="2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89"/>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MDMwMjAxMzU2tzBT0lEKTi0uzszPAykwMa4FAC6bDTgtAAAA"/>
  </w:docVars>
  <w:rsids>
    <w:rsidRoot w:val="00BD61F3"/>
    <w:rsid w:val="000004BF"/>
    <w:rsid w:val="0000215B"/>
    <w:rsid w:val="00003544"/>
    <w:rsid w:val="00006D78"/>
    <w:rsid w:val="000074D8"/>
    <w:rsid w:val="00010D00"/>
    <w:rsid w:val="00012592"/>
    <w:rsid w:val="00015F36"/>
    <w:rsid w:val="00016518"/>
    <w:rsid w:val="00016574"/>
    <w:rsid w:val="00021247"/>
    <w:rsid w:val="000227DA"/>
    <w:rsid w:val="0002306D"/>
    <w:rsid w:val="0002439D"/>
    <w:rsid w:val="00027280"/>
    <w:rsid w:val="00027FD7"/>
    <w:rsid w:val="000315E2"/>
    <w:rsid w:val="00031978"/>
    <w:rsid w:val="0003287E"/>
    <w:rsid w:val="00033B5C"/>
    <w:rsid w:val="00034753"/>
    <w:rsid w:val="00034882"/>
    <w:rsid w:val="00034C35"/>
    <w:rsid w:val="00036A63"/>
    <w:rsid w:val="00037C58"/>
    <w:rsid w:val="00037F68"/>
    <w:rsid w:val="00041B2D"/>
    <w:rsid w:val="00041BEF"/>
    <w:rsid w:val="00043180"/>
    <w:rsid w:val="000450EA"/>
    <w:rsid w:val="00047435"/>
    <w:rsid w:val="00054764"/>
    <w:rsid w:val="000547B1"/>
    <w:rsid w:val="00055115"/>
    <w:rsid w:val="000557A2"/>
    <w:rsid w:val="00055DBF"/>
    <w:rsid w:val="00055E8F"/>
    <w:rsid w:val="00056B8A"/>
    <w:rsid w:val="00060EBB"/>
    <w:rsid w:val="00062208"/>
    <w:rsid w:val="000732DC"/>
    <w:rsid w:val="00073B6D"/>
    <w:rsid w:val="00074360"/>
    <w:rsid w:val="00075735"/>
    <w:rsid w:val="00076278"/>
    <w:rsid w:val="00077B8C"/>
    <w:rsid w:val="00077E4B"/>
    <w:rsid w:val="0008055C"/>
    <w:rsid w:val="0008408F"/>
    <w:rsid w:val="00084C09"/>
    <w:rsid w:val="00085DCE"/>
    <w:rsid w:val="0008623D"/>
    <w:rsid w:val="00091A9C"/>
    <w:rsid w:val="00091E6B"/>
    <w:rsid w:val="00091F43"/>
    <w:rsid w:val="00092311"/>
    <w:rsid w:val="0009341F"/>
    <w:rsid w:val="00094C62"/>
    <w:rsid w:val="00095A54"/>
    <w:rsid w:val="00095DF8"/>
    <w:rsid w:val="00096C50"/>
    <w:rsid w:val="0009750B"/>
    <w:rsid w:val="000A0521"/>
    <w:rsid w:val="000A0DE2"/>
    <w:rsid w:val="000A0E52"/>
    <w:rsid w:val="000A389B"/>
    <w:rsid w:val="000A5035"/>
    <w:rsid w:val="000A534E"/>
    <w:rsid w:val="000A547E"/>
    <w:rsid w:val="000B0123"/>
    <w:rsid w:val="000B0B3A"/>
    <w:rsid w:val="000B10AB"/>
    <w:rsid w:val="000B2D2C"/>
    <w:rsid w:val="000B327D"/>
    <w:rsid w:val="000B3636"/>
    <w:rsid w:val="000B77E8"/>
    <w:rsid w:val="000B7888"/>
    <w:rsid w:val="000C20DE"/>
    <w:rsid w:val="000C4153"/>
    <w:rsid w:val="000C49D4"/>
    <w:rsid w:val="000C640E"/>
    <w:rsid w:val="000C77CE"/>
    <w:rsid w:val="000D037E"/>
    <w:rsid w:val="000D1D46"/>
    <w:rsid w:val="000D3E53"/>
    <w:rsid w:val="000D410B"/>
    <w:rsid w:val="000D5B7C"/>
    <w:rsid w:val="000D5FEF"/>
    <w:rsid w:val="000D658B"/>
    <w:rsid w:val="000E2B00"/>
    <w:rsid w:val="000E2B1C"/>
    <w:rsid w:val="000E3392"/>
    <w:rsid w:val="000E5710"/>
    <w:rsid w:val="000E57FB"/>
    <w:rsid w:val="000E5976"/>
    <w:rsid w:val="000E64AD"/>
    <w:rsid w:val="000E7F7C"/>
    <w:rsid w:val="000F34DA"/>
    <w:rsid w:val="000F58CD"/>
    <w:rsid w:val="000F5F92"/>
    <w:rsid w:val="000F63BF"/>
    <w:rsid w:val="000F6607"/>
    <w:rsid w:val="000F6C4A"/>
    <w:rsid w:val="000F7359"/>
    <w:rsid w:val="000F7CA9"/>
    <w:rsid w:val="000F7DA7"/>
    <w:rsid w:val="00100FA8"/>
    <w:rsid w:val="00102ED0"/>
    <w:rsid w:val="00103FF5"/>
    <w:rsid w:val="00105306"/>
    <w:rsid w:val="00110EC5"/>
    <w:rsid w:val="001152CB"/>
    <w:rsid w:val="001158C8"/>
    <w:rsid w:val="00116590"/>
    <w:rsid w:val="00116DE2"/>
    <w:rsid w:val="0012602D"/>
    <w:rsid w:val="001261D4"/>
    <w:rsid w:val="001267BD"/>
    <w:rsid w:val="00126ACF"/>
    <w:rsid w:val="00127BFC"/>
    <w:rsid w:val="00135404"/>
    <w:rsid w:val="00136F2C"/>
    <w:rsid w:val="00137B6C"/>
    <w:rsid w:val="00140D92"/>
    <w:rsid w:val="0014317A"/>
    <w:rsid w:val="00144E97"/>
    <w:rsid w:val="00146834"/>
    <w:rsid w:val="0015343B"/>
    <w:rsid w:val="001538D8"/>
    <w:rsid w:val="00153A83"/>
    <w:rsid w:val="00157809"/>
    <w:rsid w:val="00160796"/>
    <w:rsid w:val="001610AC"/>
    <w:rsid w:val="00161502"/>
    <w:rsid w:val="00162D7D"/>
    <w:rsid w:val="00166610"/>
    <w:rsid w:val="00171DE3"/>
    <w:rsid w:val="00172C37"/>
    <w:rsid w:val="00173CAD"/>
    <w:rsid w:val="00175F9D"/>
    <w:rsid w:val="00176ECF"/>
    <w:rsid w:val="00180BE0"/>
    <w:rsid w:val="00181584"/>
    <w:rsid w:val="00182731"/>
    <w:rsid w:val="001853AA"/>
    <w:rsid w:val="00185C05"/>
    <w:rsid w:val="001864A8"/>
    <w:rsid w:val="001865C9"/>
    <w:rsid w:val="00186922"/>
    <w:rsid w:val="00187CE6"/>
    <w:rsid w:val="0019061A"/>
    <w:rsid w:val="00191CCE"/>
    <w:rsid w:val="0019383F"/>
    <w:rsid w:val="00193E1A"/>
    <w:rsid w:val="00194A2F"/>
    <w:rsid w:val="00194C12"/>
    <w:rsid w:val="00196587"/>
    <w:rsid w:val="0019775E"/>
    <w:rsid w:val="00197804"/>
    <w:rsid w:val="00197F04"/>
    <w:rsid w:val="001A299A"/>
    <w:rsid w:val="001A3E36"/>
    <w:rsid w:val="001A45F5"/>
    <w:rsid w:val="001A4C5A"/>
    <w:rsid w:val="001A5377"/>
    <w:rsid w:val="001A704B"/>
    <w:rsid w:val="001B314C"/>
    <w:rsid w:val="001B50E4"/>
    <w:rsid w:val="001C089B"/>
    <w:rsid w:val="001C0C2F"/>
    <w:rsid w:val="001C17C6"/>
    <w:rsid w:val="001C2778"/>
    <w:rsid w:val="001C382C"/>
    <w:rsid w:val="001C4EDB"/>
    <w:rsid w:val="001C68F0"/>
    <w:rsid w:val="001C7DA0"/>
    <w:rsid w:val="001D1E39"/>
    <w:rsid w:val="001D26BE"/>
    <w:rsid w:val="001D544C"/>
    <w:rsid w:val="001D7E83"/>
    <w:rsid w:val="001E042A"/>
    <w:rsid w:val="001E188F"/>
    <w:rsid w:val="001E2269"/>
    <w:rsid w:val="001E27FA"/>
    <w:rsid w:val="001E4B96"/>
    <w:rsid w:val="001E545C"/>
    <w:rsid w:val="001E6589"/>
    <w:rsid w:val="001E7D2B"/>
    <w:rsid w:val="001F0502"/>
    <w:rsid w:val="001F26EF"/>
    <w:rsid w:val="001F6A5B"/>
    <w:rsid w:val="001F6B63"/>
    <w:rsid w:val="001F747F"/>
    <w:rsid w:val="00200569"/>
    <w:rsid w:val="00201699"/>
    <w:rsid w:val="00202417"/>
    <w:rsid w:val="00202FA0"/>
    <w:rsid w:val="002034CF"/>
    <w:rsid w:val="002040A4"/>
    <w:rsid w:val="0020774F"/>
    <w:rsid w:val="00211367"/>
    <w:rsid w:val="00212EB1"/>
    <w:rsid w:val="00214001"/>
    <w:rsid w:val="002141D1"/>
    <w:rsid w:val="002155C0"/>
    <w:rsid w:val="00215C6A"/>
    <w:rsid w:val="00216020"/>
    <w:rsid w:val="00216ED9"/>
    <w:rsid w:val="00217BDA"/>
    <w:rsid w:val="00220DCF"/>
    <w:rsid w:val="00221B97"/>
    <w:rsid w:val="002238F4"/>
    <w:rsid w:val="00224205"/>
    <w:rsid w:val="002272C9"/>
    <w:rsid w:val="00227C21"/>
    <w:rsid w:val="002305D3"/>
    <w:rsid w:val="00231D40"/>
    <w:rsid w:val="0023378C"/>
    <w:rsid w:val="00233E0F"/>
    <w:rsid w:val="002345EB"/>
    <w:rsid w:val="002354F9"/>
    <w:rsid w:val="0023562C"/>
    <w:rsid w:val="00241EFC"/>
    <w:rsid w:val="00241F64"/>
    <w:rsid w:val="002420FD"/>
    <w:rsid w:val="00242B9E"/>
    <w:rsid w:val="0024376F"/>
    <w:rsid w:val="0024379D"/>
    <w:rsid w:val="002508AC"/>
    <w:rsid w:val="00250A42"/>
    <w:rsid w:val="002525ED"/>
    <w:rsid w:val="0025459C"/>
    <w:rsid w:val="002565D1"/>
    <w:rsid w:val="0025678F"/>
    <w:rsid w:val="00257E1C"/>
    <w:rsid w:val="00263032"/>
    <w:rsid w:val="00263A08"/>
    <w:rsid w:val="00263CA3"/>
    <w:rsid w:val="00266538"/>
    <w:rsid w:val="00267F24"/>
    <w:rsid w:val="00267F37"/>
    <w:rsid w:val="00270822"/>
    <w:rsid w:val="00270922"/>
    <w:rsid w:val="00271AB9"/>
    <w:rsid w:val="00273854"/>
    <w:rsid w:val="00274016"/>
    <w:rsid w:val="00275FBC"/>
    <w:rsid w:val="00277F00"/>
    <w:rsid w:val="00282636"/>
    <w:rsid w:val="00284021"/>
    <w:rsid w:val="002840FD"/>
    <w:rsid w:val="00284549"/>
    <w:rsid w:val="00284C12"/>
    <w:rsid w:val="002859AF"/>
    <w:rsid w:val="00290159"/>
    <w:rsid w:val="00294577"/>
    <w:rsid w:val="002A121E"/>
    <w:rsid w:val="002A129F"/>
    <w:rsid w:val="002A22F5"/>
    <w:rsid w:val="002A3D72"/>
    <w:rsid w:val="002A4816"/>
    <w:rsid w:val="002A4871"/>
    <w:rsid w:val="002A55E1"/>
    <w:rsid w:val="002A5B02"/>
    <w:rsid w:val="002B07C3"/>
    <w:rsid w:val="002B1D7B"/>
    <w:rsid w:val="002B5E0F"/>
    <w:rsid w:val="002B7F23"/>
    <w:rsid w:val="002C1FDB"/>
    <w:rsid w:val="002C2DED"/>
    <w:rsid w:val="002C6703"/>
    <w:rsid w:val="002C693D"/>
    <w:rsid w:val="002D0887"/>
    <w:rsid w:val="002D1DCE"/>
    <w:rsid w:val="002D22BF"/>
    <w:rsid w:val="002D65AC"/>
    <w:rsid w:val="002D6A9A"/>
    <w:rsid w:val="002D7103"/>
    <w:rsid w:val="002D77BF"/>
    <w:rsid w:val="002E19EE"/>
    <w:rsid w:val="002E24E9"/>
    <w:rsid w:val="002E274D"/>
    <w:rsid w:val="002E2F51"/>
    <w:rsid w:val="002E34AA"/>
    <w:rsid w:val="002E486D"/>
    <w:rsid w:val="002E4E89"/>
    <w:rsid w:val="002E5359"/>
    <w:rsid w:val="002E6203"/>
    <w:rsid w:val="002E6BBC"/>
    <w:rsid w:val="002E75E8"/>
    <w:rsid w:val="002E7DC7"/>
    <w:rsid w:val="002F01EB"/>
    <w:rsid w:val="002F0264"/>
    <w:rsid w:val="002F351C"/>
    <w:rsid w:val="002F485C"/>
    <w:rsid w:val="002F6FA0"/>
    <w:rsid w:val="002F7ED3"/>
    <w:rsid w:val="00300FF6"/>
    <w:rsid w:val="00301E9D"/>
    <w:rsid w:val="003042A8"/>
    <w:rsid w:val="00306125"/>
    <w:rsid w:val="003062D7"/>
    <w:rsid w:val="00307E32"/>
    <w:rsid w:val="00311B4D"/>
    <w:rsid w:val="003138B2"/>
    <w:rsid w:val="003202DB"/>
    <w:rsid w:val="00320F65"/>
    <w:rsid w:val="003235A5"/>
    <w:rsid w:val="00323FE3"/>
    <w:rsid w:val="00325046"/>
    <w:rsid w:val="00325CB3"/>
    <w:rsid w:val="003268F2"/>
    <w:rsid w:val="003273DA"/>
    <w:rsid w:val="00327B3D"/>
    <w:rsid w:val="0033119F"/>
    <w:rsid w:val="00331970"/>
    <w:rsid w:val="00331AA6"/>
    <w:rsid w:val="00333498"/>
    <w:rsid w:val="003343FC"/>
    <w:rsid w:val="00334D30"/>
    <w:rsid w:val="00335190"/>
    <w:rsid w:val="00335863"/>
    <w:rsid w:val="00337965"/>
    <w:rsid w:val="0034264A"/>
    <w:rsid w:val="00342F21"/>
    <w:rsid w:val="00345105"/>
    <w:rsid w:val="003460BA"/>
    <w:rsid w:val="00347B7F"/>
    <w:rsid w:val="003512A7"/>
    <w:rsid w:val="00355112"/>
    <w:rsid w:val="00361D9C"/>
    <w:rsid w:val="003630A0"/>
    <w:rsid w:val="00364027"/>
    <w:rsid w:val="00364C5A"/>
    <w:rsid w:val="00365A7B"/>
    <w:rsid w:val="00367202"/>
    <w:rsid w:val="003678BF"/>
    <w:rsid w:val="003703B7"/>
    <w:rsid w:val="0037101B"/>
    <w:rsid w:val="00371148"/>
    <w:rsid w:val="00372086"/>
    <w:rsid w:val="00372DD7"/>
    <w:rsid w:val="00372FE7"/>
    <w:rsid w:val="003731E0"/>
    <w:rsid w:val="003733D8"/>
    <w:rsid w:val="00374E8A"/>
    <w:rsid w:val="003766CB"/>
    <w:rsid w:val="00376833"/>
    <w:rsid w:val="00380920"/>
    <w:rsid w:val="003810A7"/>
    <w:rsid w:val="003831FE"/>
    <w:rsid w:val="00383C35"/>
    <w:rsid w:val="003846C1"/>
    <w:rsid w:val="0038589C"/>
    <w:rsid w:val="0039251E"/>
    <w:rsid w:val="0039264D"/>
    <w:rsid w:val="003A0B0C"/>
    <w:rsid w:val="003A2BEC"/>
    <w:rsid w:val="003A3A95"/>
    <w:rsid w:val="003A7137"/>
    <w:rsid w:val="003A75F5"/>
    <w:rsid w:val="003B1A9D"/>
    <w:rsid w:val="003B407E"/>
    <w:rsid w:val="003B6BFB"/>
    <w:rsid w:val="003B6D41"/>
    <w:rsid w:val="003C26D4"/>
    <w:rsid w:val="003C2728"/>
    <w:rsid w:val="003C35DF"/>
    <w:rsid w:val="003C6178"/>
    <w:rsid w:val="003C631A"/>
    <w:rsid w:val="003D0E1A"/>
    <w:rsid w:val="003D66E6"/>
    <w:rsid w:val="003D6D51"/>
    <w:rsid w:val="003D7494"/>
    <w:rsid w:val="003E0234"/>
    <w:rsid w:val="003E3484"/>
    <w:rsid w:val="003E4B62"/>
    <w:rsid w:val="003E5B92"/>
    <w:rsid w:val="003E662C"/>
    <w:rsid w:val="003E6C3E"/>
    <w:rsid w:val="003F0682"/>
    <w:rsid w:val="003F070C"/>
    <w:rsid w:val="003F1BFA"/>
    <w:rsid w:val="003F487A"/>
    <w:rsid w:val="003F510B"/>
    <w:rsid w:val="003F5961"/>
    <w:rsid w:val="003F7C2A"/>
    <w:rsid w:val="00400A7F"/>
    <w:rsid w:val="0040606A"/>
    <w:rsid w:val="00407785"/>
    <w:rsid w:val="00407B7B"/>
    <w:rsid w:val="00411A48"/>
    <w:rsid w:val="004130D9"/>
    <w:rsid w:val="0041421C"/>
    <w:rsid w:val="00415933"/>
    <w:rsid w:val="004162DF"/>
    <w:rsid w:val="00421173"/>
    <w:rsid w:val="00426FB4"/>
    <w:rsid w:val="00427815"/>
    <w:rsid w:val="00430846"/>
    <w:rsid w:val="0043123D"/>
    <w:rsid w:val="004313D7"/>
    <w:rsid w:val="004323DE"/>
    <w:rsid w:val="00435AE0"/>
    <w:rsid w:val="00437299"/>
    <w:rsid w:val="004413B3"/>
    <w:rsid w:val="00441BDB"/>
    <w:rsid w:val="00442750"/>
    <w:rsid w:val="00444F6D"/>
    <w:rsid w:val="00445793"/>
    <w:rsid w:val="0044694C"/>
    <w:rsid w:val="004472DF"/>
    <w:rsid w:val="00453983"/>
    <w:rsid w:val="00453C5E"/>
    <w:rsid w:val="00454073"/>
    <w:rsid w:val="00455ABF"/>
    <w:rsid w:val="00456059"/>
    <w:rsid w:val="00460041"/>
    <w:rsid w:val="00460B94"/>
    <w:rsid w:val="00461DAF"/>
    <w:rsid w:val="0046537F"/>
    <w:rsid w:val="00466B25"/>
    <w:rsid w:val="00467AF6"/>
    <w:rsid w:val="00473D58"/>
    <w:rsid w:val="00475EAC"/>
    <w:rsid w:val="00480005"/>
    <w:rsid w:val="004800BB"/>
    <w:rsid w:val="00483EE9"/>
    <w:rsid w:val="0048414C"/>
    <w:rsid w:val="00485A36"/>
    <w:rsid w:val="00491C84"/>
    <w:rsid w:val="00491DBA"/>
    <w:rsid w:val="004921FC"/>
    <w:rsid w:val="0049421F"/>
    <w:rsid w:val="004963FB"/>
    <w:rsid w:val="00497F4B"/>
    <w:rsid w:val="004A05D1"/>
    <w:rsid w:val="004A0730"/>
    <w:rsid w:val="004A1826"/>
    <w:rsid w:val="004A1D99"/>
    <w:rsid w:val="004A25F9"/>
    <w:rsid w:val="004A3CD7"/>
    <w:rsid w:val="004A663B"/>
    <w:rsid w:val="004A698E"/>
    <w:rsid w:val="004B2F62"/>
    <w:rsid w:val="004B3096"/>
    <w:rsid w:val="004B3832"/>
    <w:rsid w:val="004B52B8"/>
    <w:rsid w:val="004B5770"/>
    <w:rsid w:val="004C0EF9"/>
    <w:rsid w:val="004C170D"/>
    <w:rsid w:val="004C183E"/>
    <w:rsid w:val="004C2496"/>
    <w:rsid w:val="004C3B3F"/>
    <w:rsid w:val="004C5882"/>
    <w:rsid w:val="004C7DD8"/>
    <w:rsid w:val="004D289F"/>
    <w:rsid w:val="004D36EC"/>
    <w:rsid w:val="004D3FE6"/>
    <w:rsid w:val="004D4466"/>
    <w:rsid w:val="004D4B99"/>
    <w:rsid w:val="004D58F3"/>
    <w:rsid w:val="004D6E2D"/>
    <w:rsid w:val="004E1BE1"/>
    <w:rsid w:val="004E1D2D"/>
    <w:rsid w:val="004E2DE1"/>
    <w:rsid w:val="004E45F1"/>
    <w:rsid w:val="004E4622"/>
    <w:rsid w:val="004E4DE6"/>
    <w:rsid w:val="004E5BED"/>
    <w:rsid w:val="004E66D0"/>
    <w:rsid w:val="004F01AD"/>
    <w:rsid w:val="004F0AC8"/>
    <w:rsid w:val="004F4575"/>
    <w:rsid w:val="004F4BDB"/>
    <w:rsid w:val="004F6FBA"/>
    <w:rsid w:val="0050322B"/>
    <w:rsid w:val="005055D7"/>
    <w:rsid w:val="005115CB"/>
    <w:rsid w:val="00512D12"/>
    <w:rsid w:val="0051309E"/>
    <w:rsid w:val="005148E7"/>
    <w:rsid w:val="00517B7B"/>
    <w:rsid w:val="005258AA"/>
    <w:rsid w:val="005271C2"/>
    <w:rsid w:val="00531EE0"/>
    <w:rsid w:val="00533637"/>
    <w:rsid w:val="00533C11"/>
    <w:rsid w:val="0053462D"/>
    <w:rsid w:val="005347F5"/>
    <w:rsid w:val="005348F6"/>
    <w:rsid w:val="00536A46"/>
    <w:rsid w:val="0054050C"/>
    <w:rsid w:val="00540829"/>
    <w:rsid w:val="00540EBD"/>
    <w:rsid w:val="00541545"/>
    <w:rsid w:val="00542074"/>
    <w:rsid w:val="00542225"/>
    <w:rsid w:val="005434DB"/>
    <w:rsid w:val="00543864"/>
    <w:rsid w:val="005445C8"/>
    <w:rsid w:val="00546C4B"/>
    <w:rsid w:val="005503B4"/>
    <w:rsid w:val="00551291"/>
    <w:rsid w:val="005560ED"/>
    <w:rsid w:val="0055714C"/>
    <w:rsid w:val="0056042E"/>
    <w:rsid w:val="00561B89"/>
    <w:rsid w:val="00561DB3"/>
    <w:rsid w:val="005623F7"/>
    <w:rsid w:val="00565988"/>
    <w:rsid w:val="0056667C"/>
    <w:rsid w:val="0056724D"/>
    <w:rsid w:val="005720F9"/>
    <w:rsid w:val="00572C04"/>
    <w:rsid w:val="00576207"/>
    <w:rsid w:val="005762C4"/>
    <w:rsid w:val="0057660C"/>
    <w:rsid w:val="00576AFD"/>
    <w:rsid w:val="00577F9C"/>
    <w:rsid w:val="00580CBE"/>
    <w:rsid w:val="00581AFC"/>
    <w:rsid w:val="0058296E"/>
    <w:rsid w:val="00583AF9"/>
    <w:rsid w:val="00584493"/>
    <w:rsid w:val="0058604F"/>
    <w:rsid w:val="00587DDF"/>
    <w:rsid w:val="00591018"/>
    <w:rsid w:val="00591130"/>
    <w:rsid w:val="00593B73"/>
    <w:rsid w:val="00594DF4"/>
    <w:rsid w:val="00595A3D"/>
    <w:rsid w:val="005A00D0"/>
    <w:rsid w:val="005A20AC"/>
    <w:rsid w:val="005A2DC6"/>
    <w:rsid w:val="005A55BB"/>
    <w:rsid w:val="005A5A5F"/>
    <w:rsid w:val="005A5D31"/>
    <w:rsid w:val="005A6A58"/>
    <w:rsid w:val="005B0C6D"/>
    <w:rsid w:val="005B39B6"/>
    <w:rsid w:val="005B75F6"/>
    <w:rsid w:val="005B7A1C"/>
    <w:rsid w:val="005C1CD0"/>
    <w:rsid w:val="005C39BC"/>
    <w:rsid w:val="005C4621"/>
    <w:rsid w:val="005C5233"/>
    <w:rsid w:val="005C6F8C"/>
    <w:rsid w:val="005D03FF"/>
    <w:rsid w:val="005D0C08"/>
    <w:rsid w:val="005D10C8"/>
    <w:rsid w:val="005D13BD"/>
    <w:rsid w:val="005D1431"/>
    <w:rsid w:val="005D1949"/>
    <w:rsid w:val="005D1C9B"/>
    <w:rsid w:val="005D413A"/>
    <w:rsid w:val="005D45A5"/>
    <w:rsid w:val="005D4B80"/>
    <w:rsid w:val="005D6A5D"/>
    <w:rsid w:val="005D7F94"/>
    <w:rsid w:val="005E0C93"/>
    <w:rsid w:val="005E2D3A"/>
    <w:rsid w:val="005E4C0F"/>
    <w:rsid w:val="005E4D6E"/>
    <w:rsid w:val="005E5B0F"/>
    <w:rsid w:val="005E62F5"/>
    <w:rsid w:val="005E6C33"/>
    <w:rsid w:val="005E75B8"/>
    <w:rsid w:val="005E7E63"/>
    <w:rsid w:val="005F0E7A"/>
    <w:rsid w:val="005F5897"/>
    <w:rsid w:val="005F6903"/>
    <w:rsid w:val="005F6D08"/>
    <w:rsid w:val="00600400"/>
    <w:rsid w:val="006005D0"/>
    <w:rsid w:val="00601C74"/>
    <w:rsid w:val="00602400"/>
    <w:rsid w:val="00603D5E"/>
    <w:rsid w:val="00603DDA"/>
    <w:rsid w:val="006048EC"/>
    <w:rsid w:val="00606569"/>
    <w:rsid w:val="006070A1"/>
    <w:rsid w:val="00607803"/>
    <w:rsid w:val="00607D1A"/>
    <w:rsid w:val="006104FB"/>
    <w:rsid w:val="0061282E"/>
    <w:rsid w:val="00613DC7"/>
    <w:rsid w:val="006143E9"/>
    <w:rsid w:val="006148DE"/>
    <w:rsid w:val="00615BD9"/>
    <w:rsid w:val="00616ACF"/>
    <w:rsid w:val="00620C31"/>
    <w:rsid w:val="00621479"/>
    <w:rsid w:val="00622766"/>
    <w:rsid w:val="00623C1D"/>
    <w:rsid w:val="0062725B"/>
    <w:rsid w:val="0063171F"/>
    <w:rsid w:val="00633F82"/>
    <w:rsid w:val="0063485B"/>
    <w:rsid w:val="006355F5"/>
    <w:rsid w:val="0063665A"/>
    <w:rsid w:val="0063765F"/>
    <w:rsid w:val="006402D0"/>
    <w:rsid w:val="006419C7"/>
    <w:rsid w:val="00641E13"/>
    <w:rsid w:val="00641F8A"/>
    <w:rsid w:val="00642713"/>
    <w:rsid w:val="00643368"/>
    <w:rsid w:val="006436DE"/>
    <w:rsid w:val="00644D6B"/>
    <w:rsid w:val="0064671F"/>
    <w:rsid w:val="0064796A"/>
    <w:rsid w:val="00647BCE"/>
    <w:rsid w:val="00650CFC"/>
    <w:rsid w:val="006525B1"/>
    <w:rsid w:val="006562D0"/>
    <w:rsid w:val="006563D1"/>
    <w:rsid w:val="006565CB"/>
    <w:rsid w:val="006576DE"/>
    <w:rsid w:val="00657903"/>
    <w:rsid w:val="00660AC1"/>
    <w:rsid w:val="006613A5"/>
    <w:rsid w:val="00661D67"/>
    <w:rsid w:val="006623F6"/>
    <w:rsid w:val="00662B99"/>
    <w:rsid w:val="00663ACA"/>
    <w:rsid w:val="006645CB"/>
    <w:rsid w:val="00665496"/>
    <w:rsid w:val="00671828"/>
    <w:rsid w:val="00672C4D"/>
    <w:rsid w:val="00675ECB"/>
    <w:rsid w:val="00676BA2"/>
    <w:rsid w:val="0067747E"/>
    <w:rsid w:val="00677AA5"/>
    <w:rsid w:val="00680809"/>
    <w:rsid w:val="0068531E"/>
    <w:rsid w:val="0068795A"/>
    <w:rsid w:val="006906FE"/>
    <w:rsid w:val="00691754"/>
    <w:rsid w:val="006937C6"/>
    <w:rsid w:val="00693990"/>
    <w:rsid w:val="00693F30"/>
    <w:rsid w:val="006953A7"/>
    <w:rsid w:val="00695474"/>
    <w:rsid w:val="00697AC2"/>
    <w:rsid w:val="006A08EA"/>
    <w:rsid w:val="006A1813"/>
    <w:rsid w:val="006A1917"/>
    <w:rsid w:val="006A5468"/>
    <w:rsid w:val="006B068A"/>
    <w:rsid w:val="006B0D20"/>
    <w:rsid w:val="006B1A4D"/>
    <w:rsid w:val="006B1DA5"/>
    <w:rsid w:val="006B2622"/>
    <w:rsid w:val="006B379E"/>
    <w:rsid w:val="006B413B"/>
    <w:rsid w:val="006B44D1"/>
    <w:rsid w:val="006B4F98"/>
    <w:rsid w:val="006B54CA"/>
    <w:rsid w:val="006B74EF"/>
    <w:rsid w:val="006C1DDC"/>
    <w:rsid w:val="006C6E47"/>
    <w:rsid w:val="006C7D8E"/>
    <w:rsid w:val="006D1ED4"/>
    <w:rsid w:val="006D3CBA"/>
    <w:rsid w:val="006D426A"/>
    <w:rsid w:val="006D671A"/>
    <w:rsid w:val="006D69EC"/>
    <w:rsid w:val="006D7260"/>
    <w:rsid w:val="006D7EB9"/>
    <w:rsid w:val="006E02C2"/>
    <w:rsid w:val="006E07E0"/>
    <w:rsid w:val="006E0AF8"/>
    <w:rsid w:val="006E0E18"/>
    <w:rsid w:val="006E2CD4"/>
    <w:rsid w:val="006E3759"/>
    <w:rsid w:val="006E604A"/>
    <w:rsid w:val="006E692F"/>
    <w:rsid w:val="006F24E4"/>
    <w:rsid w:val="006F3358"/>
    <w:rsid w:val="006F3FE3"/>
    <w:rsid w:val="006F49A2"/>
    <w:rsid w:val="006F4B1F"/>
    <w:rsid w:val="006F66B3"/>
    <w:rsid w:val="00702D16"/>
    <w:rsid w:val="00702D6C"/>
    <w:rsid w:val="0070443A"/>
    <w:rsid w:val="00704695"/>
    <w:rsid w:val="00704D8A"/>
    <w:rsid w:val="00705F14"/>
    <w:rsid w:val="00710AA0"/>
    <w:rsid w:val="00711B61"/>
    <w:rsid w:val="0071325C"/>
    <w:rsid w:val="0071442A"/>
    <w:rsid w:val="0071445C"/>
    <w:rsid w:val="00716723"/>
    <w:rsid w:val="007169D2"/>
    <w:rsid w:val="00720CA2"/>
    <w:rsid w:val="007216DF"/>
    <w:rsid w:val="00721719"/>
    <w:rsid w:val="007225AE"/>
    <w:rsid w:val="00722DF6"/>
    <w:rsid w:val="007240C2"/>
    <w:rsid w:val="0072670E"/>
    <w:rsid w:val="00726CD9"/>
    <w:rsid w:val="00727115"/>
    <w:rsid w:val="00727C7B"/>
    <w:rsid w:val="0073056E"/>
    <w:rsid w:val="00730F25"/>
    <w:rsid w:val="007319FA"/>
    <w:rsid w:val="00732031"/>
    <w:rsid w:val="00734884"/>
    <w:rsid w:val="00735919"/>
    <w:rsid w:val="0074031D"/>
    <w:rsid w:val="00740869"/>
    <w:rsid w:val="00741DAD"/>
    <w:rsid w:val="00747D9E"/>
    <w:rsid w:val="00751109"/>
    <w:rsid w:val="007526A0"/>
    <w:rsid w:val="00753C47"/>
    <w:rsid w:val="00755A5D"/>
    <w:rsid w:val="00756E53"/>
    <w:rsid w:val="007606D5"/>
    <w:rsid w:val="00764F95"/>
    <w:rsid w:val="00766065"/>
    <w:rsid w:val="00772374"/>
    <w:rsid w:val="007753E9"/>
    <w:rsid w:val="00775B6B"/>
    <w:rsid w:val="007825F7"/>
    <w:rsid w:val="00783AA9"/>
    <w:rsid w:val="0078669F"/>
    <w:rsid w:val="00786EF7"/>
    <w:rsid w:val="0079013C"/>
    <w:rsid w:val="007924D8"/>
    <w:rsid w:val="0079285F"/>
    <w:rsid w:val="007934A5"/>
    <w:rsid w:val="00793AE7"/>
    <w:rsid w:val="00793BEE"/>
    <w:rsid w:val="00796C88"/>
    <w:rsid w:val="00796DF0"/>
    <w:rsid w:val="007A230D"/>
    <w:rsid w:val="007A2E35"/>
    <w:rsid w:val="007A3465"/>
    <w:rsid w:val="007A3927"/>
    <w:rsid w:val="007A3A22"/>
    <w:rsid w:val="007A3E89"/>
    <w:rsid w:val="007A79AB"/>
    <w:rsid w:val="007B01BA"/>
    <w:rsid w:val="007B0235"/>
    <w:rsid w:val="007B1B86"/>
    <w:rsid w:val="007B23D6"/>
    <w:rsid w:val="007B2F4F"/>
    <w:rsid w:val="007B4341"/>
    <w:rsid w:val="007B6512"/>
    <w:rsid w:val="007B77B3"/>
    <w:rsid w:val="007D068B"/>
    <w:rsid w:val="007D1955"/>
    <w:rsid w:val="007D24FE"/>
    <w:rsid w:val="007D3788"/>
    <w:rsid w:val="007D57F9"/>
    <w:rsid w:val="007D5B59"/>
    <w:rsid w:val="007D70B6"/>
    <w:rsid w:val="007D7EC5"/>
    <w:rsid w:val="007E422A"/>
    <w:rsid w:val="007E498B"/>
    <w:rsid w:val="007F3348"/>
    <w:rsid w:val="007F63A1"/>
    <w:rsid w:val="00801E3C"/>
    <w:rsid w:val="00803312"/>
    <w:rsid w:val="0080353A"/>
    <w:rsid w:val="00804285"/>
    <w:rsid w:val="00804AF4"/>
    <w:rsid w:val="00804FBC"/>
    <w:rsid w:val="00805425"/>
    <w:rsid w:val="008110CF"/>
    <w:rsid w:val="00812D9B"/>
    <w:rsid w:val="008140FA"/>
    <w:rsid w:val="00816DAC"/>
    <w:rsid w:val="008170C3"/>
    <w:rsid w:val="008174E9"/>
    <w:rsid w:val="00820002"/>
    <w:rsid w:val="008222BB"/>
    <w:rsid w:val="0082243C"/>
    <w:rsid w:val="00823498"/>
    <w:rsid w:val="008237EF"/>
    <w:rsid w:val="00826CD1"/>
    <w:rsid w:val="008272E0"/>
    <w:rsid w:val="0083065B"/>
    <w:rsid w:val="00832A28"/>
    <w:rsid w:val="008336F0"/>
    <w:rsid w:val="008343A7"/>
    <w:rsid w:val="0083657B"/>
    <w:rsid w:val="00836F66"/>
    <w:rsid w:val="008400F0"/>
    <w:rsid w:val="008420E4"/>
    <w:rsid w:val="00844A50"/>
    <w:rsid w:val="008454AE"/>
    <w:rsid w:val="0084777F"/>
    <w:rsid w:val="00847D16"/>
    <w:rsid w:val="00855108"/>
    <w:rsid w:val="008576FB"/>
    <w:rsid w:val="00860CC6"/>
    <w:rsid w:val="00860D45"/>
    <w:rsid w:val="00861FFD"/>
    <w:rsid w:val="008664DE"/>
    <w:rsid w:val="0087238A"/>
    <w:rsid w:val="00875338"/>
    <w:rsid w:val="0087534C"/>
    <w:rsid w:val="0087715B"/>
    <w:rsid w:val="00880389"/>
    <w:rsid w:val="00882021"/>
    <w:rsid w:val="00884A6A"/>
    <w:rsid w:val="00885CB4"/>
    <w:rsid w:val="008870A6"/>
    <w:rsid w:val="0089023B"/>
    <w:rsid w:val="00890F87"/>
    <w:rsid w:val="00892B3A"/>
    <w:rsid w:val="00893480"/>
    <w:rsid w:val="00895283"/>
    <w:rsid w:val="00895A88"/>
    <w:rsid w:val="00897339"/>
    <w:rsid w:val="008A0846"/>
    <w:rsid w:val="008A0B0B"/>
    <w:rsid w:val="008A1B98"/>
    <w:rsid w:val="008A2FF4"/>
    <w:rsid w:val="008A3CD6"/>
    <w:rsid w:val="008A519F"/>
    <w:rsid w:val="008A763D"/>
    <w:rsid w:val="008B0210"/>
    <w:rsid w:val="008B358E"/>
    <w:rsid w:val="008B504E"/>
    <w:rsid w:val="008B729B"/>
    <w:rsid w:val="008B7727"/>
    <w:rsid w:val="008C2FCE"/>
    <w:rsid w:val="008C7F0B"/>
    <w:rsid w:val="008D0180"/>
    <w:rsid w:val="008D043B"/>
    <w:rsid w:val="008D0E1E"/>
    <w:rsid w:val="008D40CB"/>
    <w:rsid w:val="008D4DE3"/>
    <w:rsid w:val="008D4FE4"/>
    <w:rsid w:val="008D50FE"/>
    <w:rsid w:val="008D6356"/>
    <w:rsid w:val="008D74D8"/>
    <w:rsid w:val="008E122C"/>
    <w:rsid w:val="008E516D"/>
    <w:rsid w:val="008E5899"/>
    <w:rsid w:val="008E59BB"/>
    <w:rsid w:val="008E7922"/>
    <w:rsid w:val="008F017B"/>
    <w:rsid w:val="008F21A6"/>
    <w:rsid w:val="008F22B3"/>
    <w:rsid w:val="008F3277"/>
    <w:rsid w:val="008F41EC"/>
    <w:rsid w:val="008F42D4"/>
    <w:rsid w:val="008F4941"/>
    <w:rsid w:val="008F629C"/>
    <w:rsid w:val="008F649E"/>
    <w:rsid w:val="008F663D"/>
    <w:rsid w:val="00900BC0"/>
    <w:rsid w:val="00901508"/>
    <w:rsid w:val="00901BC5"/>
    <w:rsid w:val="00901F90"/>
    <w:rsid w:val="00902831"/>
    <w:rsid w:val="00902B2F"/>
    <w:rsid w:val="00905B44"/>
    <w:rsid w:val="00906CBA"/>
    <w:rsid w:val="00906F7C"/>
    <w:rsid w:val="009100C3"/>
    <w:rsid w:val="00910D97"/>
    <w:rsid w:val="00910E2E"/>
    <w:rsid w:val="00915663"/>
    <w:rsid w:val="009156DF"/>
    <w:rsid w:val="00915A85"/>
    <w:rsid w:val="00915EFF"/>
    <w:rsid w:val="00916BC4"/>
    <w:rsid w:val="00917A0D"/>
    <w:rsid w:val="009227CE"/>
    <w:rsid w:val="00924330"/>
    <w:rsid w:val="00924BBD"/>
    <w:rsid w:val="00926DAD"/>
    <w:rsid w:val="00927E39"/>
    <w:rsid w:val="0093130E"/>
    <w:rsid w:val="00931B64"/>
    <w:rsid w:val="0093285D"/>
    <w:rsid w:val="00941459"/>
    <w:rsid w:val="00941AA3"/>
    <w:rsid w:val="00946021"/>
    <w:rsid w:val="0095080E"/>
    <w:rsid w:val="00950E09"/>
    <w:rsid w:val="009517A4"/>
    <w:rsid w:val="00952685"/>
    <w:rsid w:val="0095392F"/>
    <w:rsid w:val="0095419B"/>
    <w:rsid w:val="00956DAA"/>
    <w:rsid w:val="009610E0"/>
    <w:rsid w:val="00963E90"/>
    <w:rsid w:val="0097095A"/>
    <w:rsid w:val="009722DD"/>
    <w:rsid w:val="00972C2A"/>
    <w:rsid w:val="00972F2F"/>
    <w:rsid w:val="00973F4B"/>
    <w:rsid w:val="00975F48"/>
    <w:rsid w:val="009763C1"/>
    <w:rsid w:val="009765D5"/>
    <w:rsid w:val="009774E6"/>
    <w:rsid w:val="00977EA2"/>
    <w:rsid w:val="009827EB"/>
    <w:rsid w:val="00993505"/>
    <w:rsid w:val="0099489D"/>
    <w:rsid w:val="009950DA"/>
    <w:rsid w:val="009969EA"/>
    <w:rsid w:val="00996F70"/>
    <w:rsid w:val="009973F6"/>
    <w:rsid w:val="009A2105"/>
    <w:rsid w:val="009A300D"/>
    <w:rsid w:val="009A4120"/>
    <w:rsid w:val="009A547E"/>
    <w:rsid w:val="009A607B"/>
    <w:rsid w:val="009A6C43"/>
    <w:rsid w:val="009A7A62"/>
    <w:rsid w:val="009B0905"/>
    <w:rsid w:val="009B0AB9"/>
    <w:rsid w:val="009B11DA"/>
    <w:rsid w:val="009B2EB6"/>
    <w:rsid w:val="009B3876"/>
    <w:rsid w:val="009B40DE"/>
    <w:rsid w:val="009B4112"/>
    <w:rsid w:val="009B78B1"/>
    <w:rsid w:val="009C141B"/>
    <w:rsid w:val="009C14F7"/>
    <w:rsid w:val="009C27A7"/>
    <w:rsid w:val="009C30E2"/>
    <w:rsid w:val="009C4B93"/>
    <w:rsid w:val="009C5FC9"/>
    <w:rsid w:val="009C6020"/>
    <w:rsid w:val="009C64F8"/>
    <w:rsid w:val="009C74DF"/>
    <w:rsid w:val="009D1B82"/>
    <w:rsid w:val="009D2024"/>
    <w:rsid w:val="009D215E"/>
    <w:rsid w:val="009D30BF"/>
    <w:rsid w:val="009D34D0"/>
    <w:rsid w:val="009D3898"/>
    <w:rsid w:val="009D3E8C"/>
    <w:rsid w:val="009D3E8F"/>
    <w:rsid w:val="009E05FC"/>
    <w:rsid w:val="009E174D"/>
    <w:rsid w:val="009E20BC"/>
    <w:rsid w:val="009E27E7"/>
    <w:rsid w:val="009E3304"/>
    <w:rsid w:val="009E3570"/>
    <w:rsid w:val="009E4560"/>
    <w:rsid w:val="009E65A7"/>
    <w:rsid w:val="009E7A8C"/>
    <w:rsid w:val="009F7B82"/>
    <w:rsid w:val="00A010BB"/>
    <w:rsid w:val="00A0118F"/>
    <w:rsid w:val="00A011D7"/>
    <w:rsid w:val="00A018CE"/>
    <w:rsid w:val="00A02D79"/>
    <w:rsid w:val="00A0311E"/>
    <w:rsid w:val="00A04A64"/>
    <w:rsid w:val="00A05194"/>
    <w:rsid w:val="00A06542"/>
    <w:rsid w:val="00A06EBB"/>
    <w:rsid w:val="00A07836"/>
    <w:rsid w:val="00A11749"/>
    <w:rsid w:val="00A12692"/>
    <w:rsid w:val="00A13612"/>
    <w:rsid w:val="00A13711"/>
    <w:rsid w:val="00A150EA"/>
    <w:rsid w:val="00A153FD"/>
    <w:rsid w:val="00A15414"/>
    <w:rsid w:val="00A155DD"/>
    <w:rsid w:val="00A157D6"/>
    <w:rsid w:val="00A163F5"/>
    <w:rsid w:val="00A17B99"/>
    <w:rsid w:val="00A2000E"/>
    <w:rsid w:val="00A205F9"/>
    <w:rsid w:val="00A211A3"/>
    <w:rsid w:val="00A2302F"/>
    <w:rsid w:val="00A23F8A"/>
    <w:rsid w:val="00A251F7"/>
    <w:rsid w:val="00A25DE2"/>
    <w:rsid w:val="00A30A37"/>
    <w:rsid w:val="00A31CCD"/>
    <w:rsid w:val="00A328EC"/>
    <w:rsid w:val="00A345C8"/>
    <w:rsid w:val="00A34F21"/>
    <w:rsid w:val="00A35531"/>
    <w:rsid w:val="00A37016"/>
    <w:rsid w:val="00A4032F"/>
    <w:rsid w:val="00A40730"/>
    <w:rsid w:val="00A416C4"/>
    <w:rsid w:val="00A42573"/>
    <w:rsid w:val="00A42CD3"/>
    <w:rsid w:val="00A43C1A"/>
    <w:rsid w:val="00A4482C"/>
    <w:rsid w:val="00A458AC"/>
    <w:rsid w:val="00A45F52"/>
    <w:rsid w:val="00A476B9"/>
    <w:rsid w:val="00A51549"/>
    <w:rsid w:val="00A53313"/>
    <w:rsid w:val="00A566E1"/>
    <w:rsid w:val="00A60679"/>
    <w:rsid w:val="00A61D9D"/>
    <w:rsid w:val="00A653E0"/>
    <w:rsid w:val="00A659E5"/>
    <w:rsid w:val="00A70B43"/>
    <w:rsid w:val="00A71098"/>
    <w:rsid w:val="00A737B7"/>
    <w:rsid w:val="00A77D45"/>
    <w:rsid w:val="00A80217"/>
    <w:rsid w:val="00A80678"/>
    <w:rsid w:val="00A806B7"/>
    <w:rsid w:val="00A807EB"/>
    <w:rsid w:val="00A80A6D"/>
    <w:rsid w:val="00A8240A"/>
    <w:rsid w:val="00A82559"/>
    <w:rsid w:val="00A847E2"/>
    <w:rsid w:val="00A852C3"/>
    <w:rsid w:val="00A86BBA"/>
    <w:rsid w:val="00A86F70"/>
    <w:rsid w:val="00A90808"/>
    <w:rsid w:val="00A9103B"/>
    <w:rsid w:val="00A9131F"/>
    <w:rsid w:val="00A9231D"/>
    <w:rsid w:val="00A92D43"/>
    <w:rsid w:val="00A94890"/>
    <w:rsid w:val="00A94D1F"/>
    <w:rsid w:val="00A95141"/>
    <w:rsid w:val="00A96EEF"/>
    <w:rsid w:val="00A97633"/>
    <w:rsid w:val="00AA0153"/>
    <w:rsid w:val="00AA103B"/>
    <w:rsid w:val="00AA1D30"/>
    <w:rsid w:val="00AA39B3"/>
    <w:rsid w:val="00AA43AA"/>
    <w:rsid w:val="00AA659C"/>
    <w:rsid w:val="00AB1FF4"/>
    <w:rsid w:val="00AB210A"/>
    <w:rsid w:val="00AB25DD"/>
    <w:rsid w:val="00AB261D"/>
    <w:rsid w:val="00AB2DED"/>
    <w:rsid w:val="00AB3B21"/>
    <w:rsid w:val="00AB54EA"/>
    <w:rsid w:val="00AC1A28"/>
    <w:rsid w:val="00AC7880"/>
    <w:rsid w:val="00AD0A5D"/>
    <w:rsid w:val="00AD329D"/>
    <w:rsid w:val="00AD3AF7"/>
    <w:rsid w:val="00AD3C65"/>
    <w:rsid w:val="00AD5A25"/>
    <w:rsid w:val="00AD6BD6"/>
    <w:rsid w:val="00AE1D23"/>
    <w:rsid w:val="00AE33D3"/>
    <w:rsid w:val="00AE4F11"/>
    <w:rsid w:val="00AE6740"/>
    <w:rsid w:val="00AF19D5"/>
    <w:rsid w:val="00AF303D"/>
    <w:rsid w:val="00AF3DAA"/>
    <w:rsid w:val="00AF3FF1"/>
    <w:rsid w:val="00AF4545"/>
    <w:rsid w:val="00B01BF4"/>
    <w:rsid w:val="00B02901"/>
    <w:rsid w:val="00B03D0B"/>
    <w:rsid w:val="00B03DC4"/>
    <w:rsid w:val="00B056AB"/>
    <w:rsid w:val="00B05858"/>
    <w:rsid w:val="00B10200"/>
    <w:rsid w:val="00B1029A"/>
    <w:rsid w:val="00B13641"/>
    <w:rsid w:val="00B14A38"/>
    <w:rsid w:val="00B16235"/>
    <w:rsid w:val="00B16EA8"/>
    <w:rsid w:val="00B213D0"/>
    <w:rsid w:val="00B2150F"/>
    <w:rsid w:val="00B221F3"/>
    <w:rsid w:val="00B222FF"/>
    <w:rsid w:val="00B2269A"/>
    <w:rsid w:val="00B25B14"/>
    <w:rsid w:val="00B2705A"/>
    <w:rsid w:val="00B2752E"/>
    <w:rsid w:val="00B27A7C"/>
    <w:rsid w:val="00B27C5B"/>
    <w:rsid w:val="00B27F50"/>
    <w:rsid w:val="00B32502"/>
    <w:rsid w:val="00B331E7"/>
    <w:rsid w:val="00B35650"/>
    <w:rsid w:val="00B356F8"/>
    <w:rsid w:val="00B35BDB"/>
    <w:rsid w:val="00B37817"/>
    <w:rsid w:val="00B424B5"/>
    <w:rsid w:val="00B42BA8"/>
    <w:rsid w:val="00B43E54"/>
    <w:rsid w:val="00B47454"/>
    <w:rsid w:val="00B549E7"/>
    <w:rsid w:val="00B55595"/>
    <w:rsid w:val="00B56E7D"/>
    <w:rsid w:val="00B57789"/>
    <w:rsid w:val="00B621A6"/>
    <w:rsid w:val="00B63098"/>
    <w:rsid w:val="00B67D57"/>
    <w:rsid w:val="00B67EA0"/>
    <w:rsid w:val="00B74665"/>
    <w:rsid w:val="00B74EBA"/>
    <w:rsid w:val="00B76225"/>
    <w:rsid w:val="00B7641C"/>
    <w:rsid w:val="00B773F8"/>
    <w:rsid w:val="00B77CD7"/>
    <w:rsid w:val="00B8041C"/>
    <w:rsid w:val="00B8140E"/>
    <w:rsid w:val="00B81E98"/>
    <w:rsid w:val="00B827B1"/>
    <w:rsid w:val="00B84185"/>
    <w:rsid w:val="00B85F26"/>
    <w:rsid w:val="00B86816"/>
    <w:rsid w:val="00B86DDA"/>
    <w:rsid w:val="00B8786F"/>
    <w:rsid w:val="00B904C1"/>
    <w:rsid w:val="00B92D07"/>
    <w:rsid w:val="00B9323F"/>
    <w:rsid w:val="00B95B72"/>
    <w:rsid w:val="00B96168"/>
    <w:rsid w:val="00BA01D8"/>
    <w:rsid w:val="00BA0748"/>
    <w:rsid w:val="00BA0A72"/>
    <w:rsid w:val="00BA0DDA"/>
    <w:rsid w:val="00BA16DD"/>
    <w:rsid w:val="00BA1C42"/>
    <w:rsid w:val="00BA5180"/>
    <w:rsid w:val="00BA5489"/>
    <w:rsid w:val="00BA60CE"/>
    <w:rsid w:val="00BA72F7"/>
    <w:rsid w:val="00BA746B"/>
    <w:rsid w:val="00BA7D76"/>
    <w:rsid w:val="00BB3324"/>
    <w:rsid w:val="00BB6230"/>
    <w:rsid w:val="00BB6A31"/>
    <w:rsid w:val="00BB752C"/>
    <w:rsid w:val="00BC02C6"/>
    <w:rsid w:val="00BC09E1"/>
    <w:rsid w:val="00BC0DF7"/>
    <w:rsid w:val="00BC10C8"/>
    <w:rsid w:val="00BC111C"/>
    <w:rsid w:val="00BC139E"/>
    <w:rsid w:val="00BC1A5E"/>
    <w:rsid w:val="00BC31BA"/>
    <w:rsid w:val="00BC4DB6"/>
    <w:rsid w:val="00BC59F9"/>
    <w:rsid w:val="00BC6594"/>
    <w:rsid w:val="00BD1728"/>
    <w:rsid w:val="00BD21C6"/>
    <w:rsid w:val="00BD2682"/>
    <w:rsid w:val="00BD33A1"/>
    <w:rsid w:val="00BD61F3"/>
    <w:rsid w:val="00BD6956"/>
    <w:rsid w:val="00BD7697"/>
    <w:rsid w:val="00BD795F"/>
    <w:rsid w:val="00BE06DC"/>
    <w:rsid w:val="00BE0BE0"/>
    <w:rsid w:val="00BE0C29"/>
    <w:rsid w:val="00BE1959"/>
    <w:rsid w:val="00BE2A80"/>
    <w:rsid w:val="00BE41C8"/>
    <w:rsid w:val="00BE4223"/>
    <w:rsid w:val="00BE442A"/>
    <w:rsid w:val="00BE4CFD"/>
    <w:rsid w:val="00BE5FEF"/>
    <w:rsid w:val="00BE6332"/>
    <w:rsid w:val="00BE6B2B"/>
    <w:rsid w:val="00BE6E19"/>
    <w:rsid w:val="00BE7384"/>
    <w:rsid w:val="00BE7D2E"/>
    <w:rsid w:val="00BE7EA6"/>
    <w:rsid w:val="00BF15EE"/>
    <w:rsid w:val="00BF2577"/>
    <w:rsid w:val="00BF25F7"/>
    <w:rsid w:val="00BF3853"/>
    <w:rsid w:val="00BF3B33"/>
    <w:rsid w:val="00BF3F05"/>
    <w:rsid w:val="00BF4576"/>
    <w:rsid w:val="00BF560F"/>
    <w:rsid w:val="00BF58C0"/>
    <w:rsid w:val="00BF5FB1"/>
    <w:rsid w:val="00BF71E6"/>
    <w:rsid w:val="00BF799D"/>
    <w:rsid w:val="00BF7C30"/>
    <w:rsid w:val="00C00A58"/>
    <w:rsid w:val="00C0183F"/>
    <w:rsid w:val="00C02B13"/>
    <w:rsid w:val="00C06876"/>
    <w:rsid w:val="00C1026A"/>
    <w:rsid w:val="00C116C5"/>
    <w:rsid w:val="00C15070"/>
    <w:rsid w:val="00C15490"/>
    <w:rsid w:val="00C15491"/>
    <w:rsid w:val="00C15931"/>
    <w:rsid w:val="00C175CE"/>
    <w:rsid w:val="00C204AA"/>
    <w:rsid w:val="00C21166"/>
    <w:rsid w:val="00C214BD"/>
    <w:rsid w:val="00C21B57"/>
    <w:rsid w:val="00C2365B"/>
    <w:rsid w:val="00C23699"/>
    <w:rsid w:val="00C23767"/>
    <w:rsid w:val="00C237D4"/>
    <w:rsid w:val="00C2453E"/>
    <w:rsid w:val="00C24D3B"/>
    <w:rsid w:val="00C25287"/>
    <w:rsid w:val="00C25EF1"/>
    <w:rsid w:val="00C264E1"/>
    <w:rsid w:val="00C267EC"/>
    <w:rsid w:val="00C2720A"/>
    <w:rsid w:val="00C30362"/>
    <w:rsid w:val="00C30DB6"/>
    <w:rsid w:val="00C3133D"/>
    <w:rsid w:val="00C317A7"/>
    <w:rsid w:val="00C32612"/>
    <w:rsid w:val="00C33765"/>
    <w:rsid w:val="00C34EAF"/>
    <w:rsid w:val="00C41C0D"/>
    <w:rsid w:val="00C422D7"/>
    <w:rsid w:val="00C42700"/>
    <w:rsid w:val="00C44BFF"/>
    <w:rsid w:val="00C46398"/>
    <w:rsid w:val="00C50E06"/>
    <w:rsid w:val="00C51A14"/>
    <w:rsid w:val="00C520D0"/>
    <w:rsid w:val="00C52EC4"/>
    <w:rsid w:val="00C53EDB"/>
    <w:rsid w:val="00C5499A"/>
    <w:rsid w:val="00C5778E"/>
    <w:rsid w:val="00C65224"/>
    <w:rsid w:val="00C701C0"/>
    <w:rsid w:val="00C72358"/>
    <w:rsid w:val="00C748B4"/>
    <w:rsid w:val="00C74E1F"/>
    <w:rsid w:val="00C77FAD"/>
    <w:rsid w:val="00C8126F"/>
    <w:rsid w:val="00C8403D"/>
    <w:rsid w:val="00C84F42"/>
    <w:rsid w:val="00C85696"/>
    <w:rsid w:val="00C86325"/>
    <w:rsid w:val="00C86C71"/>
    <w:rsid w:val="00C8711A"/>
    <w:rsid w:val="00C87E4E"/>
    <w:rsid w:val="00C90F91"/>
    <w:rsid w:val="00C90FE1"/>
    <w:rsid w:val="00C92C10"/>
    <w:rsid w:val="00C97326"/>
    <w:rsid w:val="00C97491"/>
    <w:rsid w:val="00C97BAF"/>
    <w:rsid w:val="00CA1884"/>
    <w:rsid w:val="00CA199A"/>
    <w:rsid w:val="00CA1E2E"/>
    <w:rsid w:val="00CA2F50"/>
    <w:rsid w:val="00CA3342"/>
    <w:rsid w:val="00CA385E"/>
    <w:rsid w:val="00CA415D"/>
    <w:rsid w:val="00CA4AE5"/>
    <w:rsid w:val="00CA514C"/>
    <w:rsid w:val="00CB3C92"/>
    <w:rsid w:val="00CB553F"/>
    <w:rsid w:val="00CB72D2"/>
    <w:rsid w:val="00CC1EBD"/>
    <w:rsid w:val="00CC2A2B"/>
    <w:rsid w:val="00CC6E52"/>
    <w:rsid w:val="00CC7885"/>
    <w:rsid w:val="00CD136A"/>
    <w:rsid w:val="00CD2308"/>
    <w:rsid w:val="00CD2744"/>
    <w:rsid w:val="00CD28D0"/>
    <w:rsid w:val="00CD3205"/>
    <w:rsid w:val="00CD35C5"/>
    <w:rsid w:val="00CD43D8"/>
    <w:rsid w:val="00CD6392"/>
    <w:rsid w:val="00CD6986"/>
    <w:rsid w:val="00CE0821"/>
    <w:rsid w:val="00CE210F"/>
    <w:rsid w:val="00CE22DB"/>
    <w:rsid w:val="00CE4A40"/>
    <w:rsid w:val="00CE50AE"/>
    <w:rsid w:val="00CE550C"/>
    <w:rsid w:val="00CE5FF2"/>
    <w:rsid w:val="00CF0517"/>
    <w:rsid w:val="00CF13E4"/>
    <w:rsid w:val="00CF23FF"/>
    <w:rsid w:val="00CF373E"/>
    <w:rsid w:val="00CF6A2B"/>
    <w:rsid w:val="00CF719A"/>
    <w:rsid w:val="00CF73DF"/>
    <w:rsid w:val="00D026BC"/>
    <w:rsid w:val="00D03246"/>
    <w:rsid w:val="00D037DE"/>
    <w:rsid w:val="00D03D10"/>
    <w:rsid w:val="00D04C28"/>
    <w:rsid w:val="00D04CAB"/>
    <w:rsid w:val="00D0626C"/>
    <w:rsid w:val="00D07296"/>
    <w:rsid w:val="00D10017"/>
    <w:rsid w:val="00D1089C"/>
    <w:rsid w:val="00D14329"/>
    <w:rsid w:val="00D14712"/>
    <w:rsid w:val="00D15058"/>
    <w:rsid w:val="00D17BA0"/>
    <w:rsid w:val="00D202EF"/>
    <w:rsid w:val="00D2102A"/>
    <w:rsid w:val="00D224C2"/>
    <w:rsid w:val="00D2357E"/>
    <w:rsid w:val="00D23AE3"/>
    <w:rsid w:val="00D23F6A"/>
    <w:rsid w:val="00D24155"/>
    <w:rsid w:val="00D243B7"/>
    <w:rsid w:val="00D243CD"/>
    <w:rsid w:val="00D24613"/>
    <w:rsid w:val="00D2659B"/>
    <w:rsid w:val="00D31A66"/>
    <w:rsid w:val="00D3212C"/>
    <w:rsid w:val="00D326FF"/>
    <w:rsid w:val="00D3423D"/>
    <w:rsid w:val="00D3490D"/>
    <w:rsid w:val="00D356B1"/>
    <w:rsid w:val="00D36BA7"/>
    <w:rsid w:val="00D40440"/>
    <w:rsid w:val="00D41301"/>
    <w:rsid w:val="00D41AE3"/>
    <w:rsid w:val="00D41E4A"/>
    <w:rsid w:val="00D4387E"/>
    <w:rsid w:val="00D44DF8"/>
    <w:rsid w:val="00D467DA"/>
    <w:rsid w:val="00D46FC5"/>
    <w:rsid w:val="00D50CFD"/>
    <w:rsid w:val="00D52A99"/>
    <w:rsid w:val="00D53A72"/>
    <w:rsid w:val="00D552F9"/>
    <w:rsid w:val="00D570DC"/>
    <w:rsid w:val="00D602C8"/>
    <w:rsid w:val="00D63599"/>
    <w:rsid w:val="00D64440"/>
    <w:rsid w:val="00D64F27"/>
    <w:rsid w:val="00D65C43"/>
    <w:rsid w:val="00D66F6F"/>
    <w:rsid w:val="00D671BD"/>
    <w:rsid w:val="00D71CC0"/>
    <w:rsid w:val="00D737EF"/>
    <w:rsid w:val="00D73BFB"/>
    <w:rsid w:val="00D74F8F"/>
    <w:rsid w:val="00D76637"/>
    <w:rsid w:val="00D80042"/>
    <w:rsid w:val="00D80DB2"/>
    <w:rsid w:val="00D83A08"/>
    <w:rsid w:val="00D875AF"/>
    <w:rsid w:val="00D90D39"/>
    <w:rsid w:val="00D9160C"/>
    <w:rsid w:val="00D91A0A"/>
    <w:rsid w:val="00D91A3B"/>
    <w:rsid w:val="00D92F64"/>
    <w:rsid w:val="00D93E3F"/>
    <w:rsid w:val="00D94EF0"/>
    <w:rsid w:val="00D9632A"/>
    <w:rsid w:val="00DA0535"/>
    <w:rsid w:val="00DA05C1"/>
    <w:rsid w:val="00DA0AE2"/>
    <w:rsid w:val="00DA1CEE"/>
    <w:rsid w:val="00DA1D23"/>
    <w:rsid w:val="00DA1FD8"/>
    <w:rsid w:val="00DB0602"/>
    <w:rsid w:val="00DB18BF"/>
    <w:rsid w:val="00DB3CB4"/>
    <w:rsid w:val="00DB441A"/>
    <w:rsid w:val="00DB59B6"/>
    <w:rsid w:val="00DC2116"/>
    <w:rsid w:val="00DC3C04"/>
    <w:rsid w:val="00DC4421"/>
    <w:rsid w:val="00DC4F66"/>
    <w:rsid w:val="00DC70C2"/>
    <w:rsid w:val="00DD2216"/>
    <w:rsid w:val="00DD23EC"/>
    <w:rsid w:val="00DD2B39"/>
    <w:rsid w:val="00DD3957"/>
    <w:rsid w:val="00DD4D72"/>
    <w:rsid w:val="00DD5E1B"/>
    <w:rsid w:val="00DD7B24"/>
    <w:rsid w:val="00DE3F2E"/>
    <w:rsid w:val="00DE47B7"/>
    <w:rsid w:val="00DE523C"/>
    <w:rsid w:val="00DE6D22"/>
    <w:rsid w:val="00DF1BDB"/>
    <w:rsid w:val="00DF3FDF"/>
    <w:rsid w:val="00DF4668"/>
    <w:rsid w:val="00DF493F"/>
    <w:rsid w:val="00DF763D"/>
    <w:rsid w:val="00E01B0A"/>
    <w:rsid w:val="00E01D90"/>
    <w:rsid w:val="00E02CDB"/>
    <w:rsid w:val="00E03131"/>
    <w:rsid w:val="00E03779"/>
    <w:rsid w:val="00E05CAD"/>
    <w:rsid w:val="00E05CE3"/>
    <w:rsid w:val="00E06759"/>
    <w:rsid w:val="00E06C23"/>
    <w:rsid w:val="00E06C9C"/>
    <w:rsid w:val="00E06E1D"/>
    <w:rsid w:val="00E07EA2"/>
    <w:rsid w:val="00E121DE"/>
    <w:rsid w:val="00E122F0"/>
    <w:rsid w:val="00E12A09"/>
    <w:rsid w:val="00E12D4F"/>
    <w:rsid w:val="00E13F96"/>
    <w:rsid w:val="00E153F5"/>
    <w:rsid w:val="00E17758"/>
    <w:rsid w:val="00E20964"/>
    <w:rsid w:val="00E21035"/>
    <w:rsid w:val="00E23F6F"/>
    <w:rsid w:val="00E27F39"/>
    <w:rsid w:val="00E336B5"/>
    <w:rsid w:val="00E349C8"/>
    <w:rsid w:val="00E36DE8"/>
    <w:rsid w:val="00E376EE"/>
    <w:rsid w:val="00E40CDC"/>
    <w:rsid w:val="00E41541"/>
    <w:rsid w:val="00E42110"/>
    <w:rsid w:val="00E421D6"/>
    <w:rsid w:val="00E42880"/>
    <w:rsid w:val="00E43412"/>
    <w:rsid w:val="00E46F7A"/>
    <w:rsid w:val="00E47B3F"/>
    <w:rsid w:val="00E515CE"/>
    <w:rsid w:val="00E52067"/>
    <w:rsid w:val="00E54E66"/>
    <w:rsid w:val="00E551A3"/>
    <w:rsid w:val="00E55510"/>
    <w:rsid w:val="00E56FC4"/>
    <w:rsid w:val="00E57E60"/>
    <w:rsid w:val="00E57EED"/>
    <w:rsid w:val="00E6035F"/>
    <w:rsid w:val="00E62450"/>
    <w:rsid w:val="00E63F73"/>
    <w:rsid w:val="00E658F4"/>
    <w:rsid w:val="00E6598E"/>
    <w:rsid w:val="00E65E53"/>
    <w:rsid w:val="00E6761C"/>
    <w:rsid w:val="00E67AF2"/>
    <w:rsid w:val="00E769FC"/>
    <w:rsid w:val="00E819C7"/>
    <w:rsid w:val="00E8510B"/>
    <w:rsid w:val="00E86510"/>
    <w:rsid w:val="00E86ADA"/>
    <w:rsid w:val="00E87DB6"/>
    <w:rsid w:val="00E90549"/>
    <w:rsid w:val="00E90E00"/>
    <w:rsid w:val="00E924B6"/>
    <w:rsid w:val="00E9312D"/>
    <w:rsid w:val="00E95232"/>
    <w:rsid w:val="00EA0CC9"/>
    <w:rsid w:val="00EA3819"/>
    <w:rsid w:val="00EA3E09"/>
    <w:rsid w:val="00EA5FE1"/>
    <w:rsid w:val="00EB2220"/>
    <w:rsid w:val="00EB3215"/>
    <w:rsid w:val="00EB3839"/>
    <w:rsid w:val="00EB3DB3"/>
    <w:rsid w:val="00EB3FFF"/>
    <w:rsid w:val="00EB4A8B"/>
    <w:rsid w:val="00EB5F91"/>
    <w:rsid w:val="00EB6394"/>
    <w:rsid w:val="00EC0677"/>
    <w:rsid w:val="00EC0809"/>
    <w:rsid w:val="00EC19EE"/>
    <w:rsid w:val="00EC2CAB"/>
    <w:rsid w:val="00EC3F71"/>
    <w:rsid w:val="00EC40D1"/>
    <w:rsid w:val="00EC599C"/>
    <w:rsid w:val="00EC5D3C"/>
    <w:rsid w:val="00EC6C8E"/>
    <w:rsid w:val="00ED2958"/>
    <w:rsid w:val="00ED46EE"/>
    <w:rsid w:val="00ED4D1B"/>
    <w:rsid w:val="00ED654A"/>
    <w:rsid w:val="00EE09C4"/>
    <w:rsid w:val="00EE0F06"/>
    <w:rsid w:val="00EE12AD"/>
    <w:rsid w:val="00EE242A"/>
    <w:rsid w:val="00EF0509"/>
    <w:rsid w:val="00EF10C7"/>
    <w:rsid w:val="00EF1CA2"/>
    <w:rsid w:val="00EF2641"/>
    <w:rsid w:val="00EF270C"/>
    <w:rsid w:val="00EF736D"/>
    <w:rsid w:val="00EF7C87"/>
    <w:rsid w:val="00F0499F"/>
    <w:rsid w:val="00F0706F"/>
    <w:rsid w:val="00F07AE0"/>
    <w:rsid w:val="00F111BB"/>
    <w:rsid w:val="00F11A6B"/>
    <w:rsid w:val="00F1295E"/>
    <w:rsid w:val="00F14F63"/>
    <w:rsid w:val="00F16636"/>
    <w:rsid w:val="00F17848"/>
    <w:rsid w:val="00F2031D"/>
    <w:rsid w:val="00F224A6"/>
    <w:rsid w:val="00F2391B"/>
    <w:rsid w:val="00F2529D"/>
    <w:rsid w:val="00F25423"/>
    <w:rsid w:val="00F2667C"/>
    <w:rsid w:val="00F31ADA"/>
    <w:rsid w:val="00F33B7A"/>
    <w:rsid w:val="00F33FA3"/>
    <w:rsid w:val="00F35D62"/>
    <w:rsid w:val="00F36104"/>
    <w:rsid w:val="00F36386"/>
    <w:rsid w:val="00F3771D"/>
    <w:rsid w:val="00F37FB7"/>
    <w:rsid w:val="00F42953"/>
    <w:rsid w:val="00F44B13"/>
    <w:rsid w:val="00F44E25"/>
    <w:rsid w:val="00F45254"/>
    <w:rsid w:val="00F46905"/>
    <w:rsid w:val="00F471A4"/>
    <w:rsid w:val="00F4766A"/>
    <w:rsid w:val="00F520D9"/>
    <w:rsid w:val="00F52FE2"/>
    <w:rsid w:val="00F540C1"/>
    <w:rsid w:val="00F56AAD"/>
    <w:rsid w:val="00F57025"/>
    <w:rsid w:val="00F579A7"/>
    <w:rsid w:val="00F61BEE"/>
    <w:rsid w:val="00F6208E"/>
    <w:rsid w:val="00F647CD"/>
    <w:rsid w:val="00F6558C"/>
    <w:rsid w:val="00F67696"/>
    <w:rsid w:val="00F67A7A"/>
    <w:rsid w:val="00F67C20"/>
    <w:rsid w:val="00F7053F"/>
    <w:rsid w:val="00F72037"/>
    <w:rsid w:val="00F7529B"/>
    <w:rsid w:val="00F77EF8"/>
    <w:rsid w:val="00F809D1"/>
    <w:rsid w:val="00F81661"/>
    <w:rsid w:val="00F81EA5"/>
    <w:rsid w:val="00F821BF"/>
    <w:rsid w:val="00F82529"/>
    <w:rsid w:val="00F833C6"/>
    <w:rsid w:val="00F855A5"/>
    <w:rsid w:val="00F8564F"/>
    <w:rsid w:val="00F86122"/>
    <w:rsid w:val="00F8653E"/>
    <w:rsid w:val="00F86E54"/>
    <w:rsid w:val="00F87A77"/>
    <w:rsid w:val="00F87D00"/>
    <w:rsid w:val="00F91418"/>
    <w:rsid w:val="00F915AF"/>
    <w:rsid w:val="00F91E4F"/>
    <w:rsid w:val="00F92298"/>
    <w:rsid w:val="00F9365E"/>
    <w:rsid w:val="00F95E1C"/>
    <w:rsid w:val="00F9705B"/>
    <w:rsid w:val="00FA0639"/>
    <w:rsid w:val="00FA11B1"/>
    <w:rsid w:val="00FA12B4"/>
    <w:rsid w:val="00FA1A1A"/>
    <w:rsid w:val="00FA1F83"/>
    <w:rsid w:val="00FA2F61"/>
    <w:rsid w:val="00FA4EB5"/>
    <w:rsid w:val="00FA5632"/>
    <w:rsid w:val="00FA56A6"/>
    <w:rsid w:val="00FA632C"/>
    <w:rsid w:val="00FA7C17"/>
    <w:rsid w:val="00FA7E85"/>
    <w:rsid w:val="00FB00ED"/>
    <w:rsid w:val="00FB13C4"/>
    <w:rsid w:val="00FB140C"/>
    <w:rsid w:val="00FB1650"/>
    <w:rsid w:val="00FB417B"/>
    <w:rsid w:val="00FB47FD"/>
    <w:rsid w:val="00FB6D3F"/>
    <w:rsid w:val="00FB6FFC"/>
    <w:rsid w:val="00FB7626"/>
    <w:rsid w:val="00FB77E1"/>
    <w:rsid w:val="00FC1517"/>
    <w:rsid w:val="00FC1628"/>
    <w:rsid w:val="00FC6681"/>
    <w:rsid w:val="00FC795A"/>
    <w:rsid w:val="00FD0661"/>
    <w:rsid w:val="00FD1974"/>
    <w:rsid w:val="00FE04F3"/>
    <w:rsid w:val="00FE0576"/>
    <w:rsid w:val="00FE177C"/>
    <w:rsid w:val="00FE23D6"/>
    <w:rsid w:val="00FE2C68"/>
    <w:rsid w:val="00FE39D0"/>
    <w:rsid w:val="00FE47F0"/>
    <w:rsid w:val="00FF22EA"/>
    <w:rsid w:val="00FF4AE2"/>
    <w:rsid w:val="00FF54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9"/>
    <o:shapelayout v:ext="edit">
      <o:idmap v:ext="edit" data="1"/>
    </o:shapelayout>
  </w:shapeDefaults>
  <w:decimalSymbol w:val="."/>
  <w:listSeparator w:val=","/>
  <w14:docId w14:val="5B0D1D44"/>
  <w15:chartTrackingRefBased/>
  <w15:docId w15:val="{0B531A8B-39AB-48BA-B94F-2730E017F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3FD"/>
    <w:pPr>
      <w:spacing w:before="120" w:after="120" w:line="240" w:lineRule="auto"/>
    </w:pPr>
    <w:rPr>
      <w:rFonts w:ascii="Arial" w:hAnsi="Arial"/>
      <w:sz w:val="20"/>
    </w:rPr>
  </w:style>
  <w:style w:type="paragraph" w:styleId="Heading1">
    <w:name w:val="heading 1"/>
    <w:next w:val="Normal"/>
    <w:link w:val="Heading1Char"/>
    <w:uiPriority w:val="9"/>
    <w:qFormat/>
    <w:rsid w:val="00542074"/>
    <w:pPr>
      <w:keepNext/>
      <w:keepLines/>
      <w:spacing w:before="120" w:after="0" w:line="240" w:lineRule="auto"/>
      <w:outlineLvl w:val="0"/>
    </w:pPr>
    <w:rPr>
      <w:rFonts w:ascii="Century Gothic" w:eastAsiaTheme="majorEastAsia" w:hAnsi="Century Gothic" w:cstheme="majorBidi"/>
      <w:b/>
      <w:color w:val="003C6A"/>
      <w:sz w:val="46"/>
      <w:szCs w:val="32"/>
    </w:rPr>
  </w:style>
  <w:style w:type="paragraph" w:styleId="Heading2">
    <w:name w:val="heading 2"/>
    <w:next w:val="Normal"/>
    <w:link w:val="Heading2Char"/>
    <w:uiPriority w:val="9"/>
    <w:unhideWhenUsed/>
    <w:qFormat/>
    <w:rsid w:val="00542074"/>
    <w:pPr>
      <w:keepNext/>
      <w:keepLines/>
      <w:spacing w:before="360" w:after="0" w:line="240" w:lineRule="auto"/>
      <w:outlineLvl w:val="1"/>
    </w:pPr>
    <w:rPr>
      <w:rFonts w:ascii="Century Gothic" w:eastAsiaTheme="majorEastAsia" w:hAnsi="Century Gothic" w:cstheme="majorBidi"/>
      <w:b/>
      <w:color w:val="003C6A"/>
      <w:sz w:val="32"/>
      <w:szCs w:val="26"/>
    </w:rPr>
  </w:style>
  <w:style w:type="paragraph" w:styleId="Heading3">
    <w:name w:val="heading 3"/>
    <w:basedOn w:val="Normal"/>
    <w:next w:val="Normal"/>
    <w:link w:val="Heading3Char"/>
    <w:uiPriority w:val="9"/>
    <w:unhideWhenUsed/>
    <w:qFormat/>
    <w:rsid w:val="00542074"/>
    <w:pPr>
      <w:keepNext/>
      <w:keepLines/>
      <w:spacing w:before="240" w:after="0"/>
      <w:outlineLvl w:val="2"/>
    </w:pPr>
    <w:rPr>
      <w:rFonts w:ascii="Century Gothic" w:eastAsiaTheme="majorEastAsia" w:hAnsi="Century Gothic" w:cstheme="majorBidi"/>
      <w:color w:val="003C6A"/>
      <w:sz w:val="32"/>
      <w:szCs w:val="24"/>
    </w:rPr>
  </w:style>
  <w:style w:type="paragraph" w:styleId="Heading4">
    <w:name w:val="heading 4"/>
    <w:basedOn w:val="Normal"/>
    <w:next w:val="Normal"/>
    <w:link w:val="Heading4Char"/>
    <w:uiPriority w:val="9"/>
    <w:unhideWhenUsed/>
    <w:qFormat/>
    <w:rsid w:val="00542074"/>
    <w:pPr>
      <w:keepNext/>
      <w:keepLines/>
      <w:spacing w:before="240" w:after="0"/>
      <w:outlineLvl w:val="3"/>
    </w:pPr>
    <w:rPr>
      <w:rFonts w:ascii="Century Gothic" w:eastAsiaTheme="majorEastAsia" w:hAnsi="Century Gothic" w:cstheme="majorBidi"/>
      <w:iCs/>
      <w:color w:val="003C6A"/>
      <w:sz w:val="24"/>
    </w:rPr>
  </w:style>
  <w:style w:type="paragraph" w:styleId="Heading5">
    <w:name w:val="heading 5"/>
    <w:basedOn w:val="Normal"/>
    <w:next w:val="Normal"/>
    <w:link w:val="Heading5Char"/>
    <w:uiPriority w:val="9"/>
    <w:unhideWhenUsed/>
    <w:qFormat/>
    <w:rsid w:val="00E36DE8"/>
    <w:pPr>
      <w:keepNext/>
      <w:keepLines/>
      <w:spacing w:before="40" w:after="0"/>
      <w:outlineLvl w:val="4"/>
    </w:pPr>
    <w:rPr>
      <w:rFonts w:ascii="Century Gothic" w:eastAsiaTheme="majorEastAsia" w:hAnsi="Century Gothic" w:cstheme="majorBidi"/>
      <w:i/>
      <w:color w:val="003C6A"/>
    </w:rPr>
  </w:style>
  <w:style w:type="paragraph" w:styleId="Heading6">
    <w:name w:val="heading 6"/>
    <w:basedOn w:val="Normal"/>
    <w:next w:val="Normal"/>
    <w:link w:val="Heading6Char"/>
    <w:uiPriority w:val="9"/>
    <w:semiHidden/>
    <w:unhideWhenUsed/>
    <w:qFormat/>
    <w:rsid w:val="00D90D39"/>
    <w:pPr>
      <w:keepNext/>
      <w:keepLines/>
      <w:spacing w:before="40" w:after="0"/>
      <w:outlineLvl w:val="5"/>
    </w:pPr>
    <w:rPr>
      <w:rFonts w:asciiTheme="majorHAnsi" w:eastAsiaTheme="majorEastAsia" w:hAnsiTheme="majorHAnsi" w:cstheme="majorBidi"/>
      <w:color w:val="8D2D09" w:themeColor="accent1" w:themeShade="7F"/>
    </w:rPr>
  </w:style>
  <w:style w:type="paragraph" w:styleId="Heading7">
    <w:name w:val="heading 7"/>
    <w:basedOn w:val="Normal"/>
    <w:next w:val="Normal"/>
    <w:link w:val="Heading7Char"/>
    <w:uiPriority w:val="9"/>
    <w:semiHidden/>
    <w:unhideWhenUsed/>
    <w:qFormat/>
    <w:rsid w:val="00D90D39"/>
    <w:pPr>
      <w:keepNext/>
      <w:keepLines/>
      <w:spacing w:before="40" w:after="0"/>
      <w:outlineLvl w:val="6"/>
    </w:pPr>
    <w:rPr>
      <w:rFonts w:asciiTheme="majorHAnsi" w:eastAsiaTheme="majorEastAsia" w:hAnsiTheme="majorHAnsi" w:cstheme="majorBidi"/>
      <w:i/>
      <w:iCs/>
      <w:color w:val="8D2D09" w:themeColor="accent1" w:themeShade="7F"/>
    </w:rPr>
  </w:style>
  <w:style w:type="paragraph" w:styleId="Heading8">
    <w:name w:val="heading 8"/>
    <w:basedOn w:val="Normal"/>
    <w:next w:val="Normal"/>
    <w:link w:val="Heading8Char"/>
    <w:uiPriority w:val="9"/>
    <w:semiHidden/>
    <w:unhideWhenUsed/>
    <w:qFormat/>
    <w:rsid w:val="00D90D3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90D3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2074"/>
    <w:rPr>
      <w:rFonts w:ascii="Century Gothic" w:eastAsiaTheme="majorEastAsia" w:hAnsi="Century Gothic" w:cstheme="majorBidi"/>
      <w:b/>
      <w:color w:val="003C6A"/>
      <w:sz w:val="46"/>
      <w:szCs w:val="32"/>
    </w:rPr>
  </w:style>
  <w:style w:type="character" w:customStyle="1" w:styleId="Heading2Char">
    <w:name w:val="Heading 2 Char"/>
    <w:basedOn w:val="DefaultParagraphFont"/>
    <w:link w:val="Heading2"/>
    <w:uiPriority w:val="9"/>
    <w:rsid w:val="00542074"/>
    <w:rPr>
      <w:rFonts w:ascii="Century Gothic" w:eastAsiaTheme="majorEastAsia" w:hAnsi="Century Gothic" w:cstheme="majorBidi"/>
      <w:b/>
      <w:color w:val="003C6A"/>
      <w:sz w:val="32"/>
      <w:szCs w:val="26"/>
    </w:rPr>
  </w:style>
  <w:style w:type="character" w:customStyle="1" w:styleId="Heading3Char">
    <w:name w:val="Heading 3 Char"/>
    <w:basedOn w:val="DefaultParagraphFont"/>
    <w:link w:val="Heading3"/>
    <w:uiPriority w:val="9"/>
    <w:rsid w:val="00542074"/>
    <w:rPr>
      <w:rFonts w:ascii="Century Gothic" w:eastAsiaTheme="majorEastAsia" w:hAnsi="Century Gothic" w:cstheme="majorBidi"/>
      <w:color w:val="003C6A"/>
      <w:sz w:val="32"/>
      <w:szCs w:val="24"/>
    </w:rPr>
  </w:style>
  <w:style w:type="character" w:customStyle="1" w:styleId="Heading4Char">
    <w:name w:val="Heading 4 Char"/>
    <w:basedOn w:val="DefaultParagraphFont"/>
    <w:link w:val="Heading4"/>
    <w:uiPriority w:val="9"/>
    <w:rsid w:val="00542074"/>
    <w:rPr>
      <w:rFonts w:ascii="Century Gothic" w:eastAsiaTheme="majorEastAsia" w:hAnsi="Century Gothic" w:cstheme="majorBidi"/>
      <w:iCs/>
      <w:color w:val="003C6A"/>
      <w:sz w:val="24"/>
    </w:rPr>
  </w:style>
  <w:style w:type="paragraph" w:styleId="Title">
    <w:name w:val="Title"/>
    <w:basedOn w:val="Heading1"/>
    <w:next w:val="Normal"/>
    <w:link w:val="TitleChar"/>
    <w:uiPriority w:val="10"/>
    <w:qFormat/>
    <w:rsid w:val="006A08EA"/>
    <w:pPr>
      <w:spacing w:before="2700" w:line="880" w:lineRule="exact"/>
    </w:pPr>
    <w:rPr>
      <w:color w:val="FFFFFF" w:themeColor="background1"/>
      <w:sz w:val="84"/>
    </w:rPr>
  </w:style>
  <w:style w:type="character" w:customStyle="1" w:styleId="TitleChar">
    <w:name w:val="Title Char"/>
    <w:basedOn w:val="DefaultParagraphFont"/>
    <w:link w:val="Title"/>
    <w:uiPriority w:val="10"/>
    <w:rsid w:val="006A08EA"/>
    <w:rPr>
      <w:rFonts w:ascii="Century Gothic" w:eastAsiaTheme="majorEastAsia" w:hAnsi="Century Gothic" w:cstheme="majorBidi"/>
      <w:b/>
      <w:color w:val="FFFFFF" w:themeColor="background1"/>
      <w:sz w:val="84"/>
      <w:szCs w:val="32"/>
    </w:rPr>
  </w:style>
  <w:style w:type="paragraph" w:styleId="Subtitle">
    <w:name w:val="Subtitle"/>
    <w:basedOn w:val="Normal"/>
    <w:next w:val="Normal"/>
    <w:link w:val="SubtitleChar"/>
    <w:uiPriority w:val="11"/>
    <w:qFormat/>
    <w:rsid w:val="006A08EA"/>
    <w:pPr>
      <w:numPr>
        <w:ilvl w:val="1"/>
      </w:numPr>
      <w:spacing w:before="600" w:after="160"/>
    </w:pPr>
    <w:rPr>
      <w:rFonts w:ascii="Century Gothic" w:eastAsiaTheme="minorEastAsia" w:hAnsi="Century Gothic"/>
      <w:color w:val="FFFFFF" w:themeColor="background1"/>
      <w:spacing w:val="15"/>
      <w:sz w:val="52"/>
    </w:rPr>
  </w:style>
  <w:style w:type="character" w:customStyle="1" w:styleId="SubtitleChar">
    <w:name w:val="Subtitle Char"/>
    <w:basedOn w:val="DefaultParagraphFont"/>
    <w:link w:val="Subtitle"/>
    <w:uiPriority w:val="11"/>
    <w:rsid w:val="006A08EA"/>
    <w:rPr>
      <w:rFonts w:ascii="Century Gothic" w:eastAsiaTheme="minorEastAsia" w:hAnsi="Century Gothic"/>
      <w:color w:val="FFFFFF" w:themeColor="background1"/>
      <w:spacing w:val="15"/>
      <w:sz w:val="52"/>
    </w:rPr>
  </w:style>
  <w:style w:type="paragraph" w:styleId="Header">
    <w:name w:val="header"/>
    <w:basedOn w:val="Normal"/>
    <w:link w:val="HeaderChar"/>
    <w:unhideWhenUsed/>
    <w:rsid w:val="00DD23EC"/>
    <w:pPr>
      <w:tabs>
        <w:tab w:val="center" w:pos="4513"/>
        <w:tab w:val="right" w:pos="9026"/>
      </w:tabs>
      <w:spacing w:after="0"/>
    </w:pPr>
  </w:style>
  <w:style w:type="character" w:customStyle="1" w:styleId="HeaderChar">
    <w:name w:val="Header Char"/>
    <w:basedOn w:val="DefaultParagraphFont"/>
    <w:link w:val="Header"/>
    <w:rsid w:val="00DD23EC"/>
    <w:rPr>
      <w:rFonts w:ascii="Arial" w:hAnsi="Arial"/>
      <w:sz w:val="20"/>
    </w:rPr>
  </w:style>
  <w:style w:type="paragraph" w:styleId="Footer">
    <w:name w:val="footer"/>
    <w:basedOn w:val="Normal"/>
    <w:link w:val="FooterChar"/>
    <w:uiPriority w:val="99"/>
    <w:unhideWhenUsed/>
    <w:rsid w:val="009A4120"/>
    <w:pPr>
      <w:tabs>
        <w:tab w:val="right" w:pos="9639"/>
      </w:tabs>
      <w:spacing w:after="0"/>
    </w:pPr>
    <w:rPr>
      <w:noProof/>
      <w:color w:val="FFFFFF" w:themeColor="background1"/>
      <w:lang w:eastAsia="en-AU"/>
    </w:rPr>
  </w:style>
  <w:style w:type="character" w:customStyle="1" w:styleId="FooterChar">
    <w:name w:val="Footer Char"/>
    <w:basedOn w:val="DefaultParagraphFont"/>
    <w:link w:val="Footer"/>
    <w:uiPriority w:val="99"/>
    <w:rsid w:val="009A4120"/>
    <w:rPr>
      <w:rFonts w:ascii="Arial" w:hAnsi="Arial"/>
      <w:noProof/>
      <w:color w:val="FFFFFF" w:themeColor="background1"/>
      <w:sz w:val="20"/>
      <w:lang w:eastAsia="en-AU"/>
    </w:rPr>
  </w:style>
  <w:style w:type="character" w:customStyle="1" w:styleId="Heading5Char">
    <w:name w:val="Heading 5 Char"/>
    <w:basedOn w:val="DefaultParagraphFont"/>
    <w:link w:val="Heading5"/>
    <w:uiPriority w:val="9"/>
    <w:rsid w:val="00E36DE8"/>
    <w:rPr>
      <w:rFonts w:ascii="Century Gothic" w:eastAsiaTheme="majorEastAsia" w:hAnsi="Century Gothic" w:cstheme="majorBidi"/>
      <w:i/>
      <w:color w:val="003C6A"/>
      <w:sz w:val="20"/>
    </w:rPr>
  </w:style>
  <w:style w:type="paragraph" w:styleId="ListParagraph">
    <w:name w:val="List Paragraph"/>
    <w:aliases w:val="List Paragraph1,Recommendation,List Paragraph11,List Paragraph Number,Bullet point,Bulleted Para,NFP GP Bulleted List,bullet point list,L,Bullet points,Content descriptions,Bullet Point,List Paragraph2,List Paragraph111,F5 List Paragraph"/>
    <w:basedOn w:val="Normal"/>
    <w:link w:val="ListParagraphChar"/>
    <w:uiPriority w:val="34"/>
    <w:qFormat/>
    <w:rsid w:val="0019383F"/>
    <w:pPr>
      <w:ind w:left="720"/>
      <w:contextualSpacing/>
    </w:pPr>
  </w:style>
  <w:style w:type="paragraph" w:customStyle="1" w:styleId="Bulletlevel1">
    <w:name w:val="Bullet level 1"/>
    <w:basedOn w:val="ListParagraph"/>
    <w:qFormat/>
    <w:rsid w:val="00B37817"/>
    <w:pPr>
      <w:numPr>
        <w:numId w:val="1"/>
      </w:numPr>
      <w:tabs>
        <w:tab w:val="left" w:pos="284"/>
      </w:tabs>
      <w:spacing w:before="60" w:after="60"/>
      <w:ind w:left="641" w:hanging="357"/>
      <w:contextualSpacing w:val="0"/>
    </w:pPr>
  </w:style>
  <w:style w:type="paragraph" w:customStyle="1" w:styleId="Bulletlevel2">
    <w:name w:val="Bullet level 2"/>
    <w:basedOn w:val="Bulletlevel1"/>
    <w:qFormat/>
    <w:rsid w:val="00B37817"/>
    <w:pPr>
      <w:numPr>
        <w:ilvl w:val="1"/>
        <w:numId w:val="2"/>
      </w:numPr>
      <w:tabs>
        <w:tab w:val="left" w:pos="567"/>
      </w:tabs>
      <w:ind w:left="936" w:hanging="284"/>
    </w:pPr>
  </w:style>
  <w:style w:type="paragraph" w:customStyle="1" w:styleId="highlighttext">
    <w:name w:val="highlight text"/>
    <w:basedOn w:val="Normal"/>
    <w:qFormat/>
    <w:rsid w:val="00C748B4"/>
    <w:pPr>
      <w:pBdr>
        <w:top w:val="single" w:sz="18" w:space="4" w:color="F26E3D"/>
        <w:bottom w:val="single" w:sz="18" w:space="5" w:color="F26E3D"/>
      </w:pBdr>
      <w:spacing w:before="300" w:after="240" w:line="288" w:lineRule="auto"/>
    </w:pPr>
    <w:rPr>
      <w:sz w:val="24"/>
      <w:szCs w:val="24"/>
    </w:rPr>
  </w:style>
  <w:style w:type="table" w:styleId="TableGrid">
    <w:name w:val="Table Grid"/>
    <w:basedOn w:val="TableNormal"/>
    <w:uiPriority w:val="39"/>
    <w:rsid w:val="00F266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3765"/>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765"/>
    <w:rPr>
      <w:rFonts w:ascii="Segoe UI" w:hAnsi="Segoe UI" w:cs="Segoe UI"/>
      <w:sz w:val="18"/>
      <w:szCs w:val="18"/>
    </w:rPr>
  </w:style>
  <w:style w:type="character" w:customStyle="1" w:styleId="A4">
    <w:name w:val="A4"/>
    <w:uiPriority w:val="99"/>
    <w:rsid w:val="00C33765"/>
    <w:rPr>
      <w:rFonts w:cs="Century Gothic Pro"/>
      <w:color w:val="FFFFFF"/>
      <w:sz w:val="20"/>
      <w:szCs w:val="20"/>
    </w:rPr>
  </w:style>
  <w:style w:type="paragraph" w:customStyle="1" w:styleId="Tableheading">
    <w:name w:val="Table heading"/>
    <w:basedOn w:val="Normal"/>
    <w:qFormat/>
    <w:rsid w:val="00C33765"/>
    <w:pPr>
      <w:autoSpaceDE w:val="0"/>
      <w:autoSpaceDN w:val="0"/>
      <w:adjustRightInd w:val="0"/>
      <w:spacing w:before="0" w:after="0" w:line="241" w:lineRule="atLeast"/>
    </w:pPr>
    <w:rPr>
      <w:rFonts w:ascii="Century Gothic Pro" w:hAnsi="Century Gothic Pro" w:cs="Century Gothic Pro"/>
      <w:b/>
      <w:bCs/>
      <w:color w:val="FFFFFF"/>
      <w:szCs w:val="20"/>
    </w:rPr>
  </w:style>
  <w:style w:type="paragraph" w:customStyle="1" w:styleId="Tableheading2">
    <w:name w:val="Table heading 2"/>
    <w:basedOn w:val="Normal"/>
    <w:qFormat/>
    <w:rsid w:val="007225AE"/>
    <w:pPr>
      <w:autoSpaceDE w:val="0"/>
      <w:autoSpaceDN w:val="0"/>
      <w:adjustRightInd w:val="0"/>
      <w:spacing w:before="0" w:after="0" w:line="241" w:lineRule="atLeast"/>
    </w:pPr>
    <w:rPr>
      <w:rFonts w:ascii="Century Gothic Pro" w:hAnsi="Century Gothic Pro" w:cs="Century Gothic Pro"/>
      <w:color w:val="000000" w:themeColor="text1"/>
      <w:szCs w:val="20"/>
    </w:rPr>
  </w:style>
  <w:style w:type="paragraph" w:customStyle="1" w:styleId="Tablebody">
    <w:name w:val="Table body"/>
    <w:basedOn w:val="Normal"/>
    <w:qFormat/>
    <w:rsid w:val="00407B7B"/>
    <w:pPr>
      <w:spacing w:before="0"/>
    </w:pPr>
    <w:rPr>
      <w:sz w:val="18"/>
      <w:szCs w:val="18"/>
    </w:rPr>
  </w:style>
  <w:style w:type="paragraph" w:customStyle="1" w:styleId="Boxheading">
    <w:name w:val="Box heading"/>
    <w:qFormat/>
    <w:rsid w:val="003E3484"/>
    <w:pPr>
      <w:pBdr>
        <w:top w:val="single" w:sz="6" w:space="4" w:color="F26E3D"/>
        <w:left w:val="single" w:sz="6" w:space="4" w:color="F26E3D"/>
        <w:bottom w:val="single" w:sz="6" w:space="4" w:color="F26E3D"/>
        <w:right w:val="single" w:sz="6" w:space="4" w:color="F26E3D"/>
      </w:pBdr>
      <w:shd w:val="clear" w:color="auto" w:fill="E6ECF0"/>
      <w:spacing w:before="240" w:after="120"/>
    </w:pPr>
    <w:rPr>
      <w:rFonts w:ascii="Century Gothic" w:hAnsi="Century Gothic"/>
      <w:b/>
      <w:sz w:val="24"/>
      <w:szCs w:val="24"/>
    </w:rPr>
  </w:style>
  <w:style w:type="paragraph" w:customStyle="1" w:styleId="Boxparagraph">
    <w:name w:val="Box paragraph"/>
    <w:basedOn w:val="Boxheading"/>
    <w:qFormat/>
    <w:rsid w:val="003E3484"/>
    <w:pPr>
      <w:spacing w:before="120"/>
    </w:pPr>
    <w:rPr>
      <w:rFonts w:ascii="Arial" w:hAnsi="Arial" w:cs="Arial"/>
      <w:b w:val="0"/>
      <w:sz w:val="20"/>
      <w:szCs w:val="20"/>
    </w:rPr>
  </w:style>
  <w:style w:type="paragraph" w:styleId="TOC1">
    <w:name w:val="toc 1"/>
    <w:basedOn w:val="Normal"/>
    <w:next w:val="Normal"/>
    <w:autoRedefine/>
    <w:uiPriority w:val="39"/>
    <w:unhideWhenUsed/>
    <w:rsid w:val="007A3465"/>
    <w:pPr>
      <w:spacing w:after="100"/>
    </w:pPr>
    <w:rPr>
      <w:b/>
    </w:rPr>
  </w:style>
  <w:style w:type="paragraph" w:styleId="TOC2">
    <w:name w:val="toc 2"/>
    <w:basedOn w:val="Normal"/>
    <w:next w:val="Normal"/>
    <w:autoRedefine/>
    <w:uiPriority w:val="39"/>
    <w:unhideWhenUsed/>
    <w:rsid w:val="003E3484"/>
    <w:pPr>
      <w:spacing w:after="100"/>
      <w:ind w:left="200"/>
    </w:pPr>
  </w:style>
  <w:style w:type="paragraph" w:styleId="TOC3">
    <w:name w:val="toc 3"/>
    <w:basedOn w:val="Normal"/>
    <w:next w:val="Normal"/>
    <w:autoRedefine/>
    <w:uiPriority w:val="39"/>
    <w:unhideWhenUsed/>
    <w:rsid w:val="003E3484"/>
    <w:pPr>
      <w:spacing w:after="100"/>
      <w:ind w:left="400"/>
    </w:pPr>
  </w:style>
  <w:style w:type="character" w:styleId="Hyperlink">
    <w:name w:val="Hyperlink"/>
    <w:basedOn w:val="DefaultParagraphFont"/>
    <w:uiPriority w:val="99"/>
    <w:unhideWhenUsed/>
    <w:rsid w:val="003E3484"/>
    <w:rPr>
      <w:color w:val="003C6A" w:themeColor="hyperlink"/>
      <w:u w:val="single"/>
    </w:rPr>
  </w:style>
  <w:style w:type="paragraph" w:styleId="TOCHeading">
    <w:name w:val="TOC Heading"/>
    <w:basedOn w:val="Heading1"/>
    <w:next w:val="Normal"/>
    <w:uiPriority w:val="39"/>
    <w:unhideWhenUsed/>
    <w:qFormat/>
    <w:rsid w:val="007A3465"/>
  </w:style>
  <w:style w:type="character" w:customStyle="1" w:styleId="ListParagraphChar">
    <w:name w:val="List Paragraph Char"/>
    <w:aliases w:val="List Paragraph1 Char,Recommendation Char,List Paragraph11 Char,List Paragraph Number Char,Bullet point Char,Bulleted Para Char,NFP GP Bulleted List Char,bullet point list Char,L Char,Bullet points Char,Content descriptions Char"/>
    <w:link w:val="ListParagraph"/>
    <w:uiPriority w:val="34"/>
    <w:locked/>
    <w:rsid w:val="00EF10C7"/>
    <w:rPr>
      <w:rFonts w:ascii="Arial" w:hAnsi="Arial"/>
      <w:sz w:val="20"/>
    </w:rPr>
  </w:style>
  <w:style w:type="paragraph" w:styleId="Caption">
    <w:name w:val="caption"/>
    <w:basedOn w:val="Normal"/>
    <w:next w:val="Normal"/>
    <w:uiPriority w:val="35"/>
    <w:unhideWhenUsed/>
    <w:qFormat/>
    <w:rsid w:val="00580CBE"/>
    <w:pPr>
      <w:spacing w:before="0" w:after="200"/>
    </w:pPr>
    <w:rPr>
      <w:i/>
      <w:iCs/>
      <w:color w:val="003C6A" w:themeColor="text2"/>
      <w:sz w:val="18"/>
      <w:szCs w:val="18"/>
    </w:rPr>
  </w:style>
  <w:style w:type="paragraph" w:styleId="TableofFigures">
    <w:name w:val="table of figures"/>
    <w:basedOn w:val="Normal"/>
    <w:next w:val="Normal"/>
    <w:uiPriority w:val="99"/>
    <w:unhideWhenUsed/>
    <w:rsid w:val="00580CBE"/>
    <w:pPr>
      <w:spacing w:after="0"/>
    </w:pPr>
  </w:style>
  <w:style w:type="paragraph" w:customStyle="1" w:styleId="Default">
    <w:name w:val="Default"/>
    <w:rsid w:val="009774E6"/>
    <w:pPr>
      <w:autoSpaceDE w:val="0"/>
      <w:autoSpaceDN w:val="0"/>
      <w:adjustRightInd w:val="0"/>
      <w:spacing w:after="0" w:line="240" w:lineRule="auto"/>
    </w:pPr>
    <w:rPr>
      <w:rFonts w:ascii="Calibri" w:eastAsia="Calibri" w:hAnsi="Calibri" w:cs="Calibri"/>
      <w:color w:val="000000"/>
      <w:sz w:val="24"/>
      <w:szCs w:val="24"/>
      <w:lang w:eastAsia="en-AU"/>
    </w:rPr>
  </w:style>
  <w:style w:type="paragraph" w:styleId="ListNumber">
    <w:name w:val="List Number"/>
    <w:basedOn w:val="Normal"/>
    <w:uiPriority w:val="99"/>
    <w:unhideWhenUsed/>
    <w:qFormat/>
    <w:rsid w:val="0072670E"/>
    <w:pPr>
      <w:numPr>
        <w:numId w:val="6"/>
      </w:numPr>
      <w:spacing w:before="0" w:line="264" w:lineRule="auto"/>
      <w:contextualSpacing/>
    </w:pPr>
    <w:rPr>
      <w:rFonts w:asciiTheme="minorHAnsi" w:eastAsiaTheme="minorEastAsia" w:hAnsiTheme="minorHAnsi"/>
      <w:sz w:val="22"/>
      <w:lang w:eastAsia="zh-CN"/>
    </w:rPr>
  </w:style>
  <w:style w:type="paragraph" w:styleId="ListNumber2">
    <w:name w:val="List Number 2"/>
    <w:basedOn w:val="Normal"/>
    <w:uiPriority w:val="99"/>
    <w:semiHidden/>
    <w:unhideWhenUsed/>
    <w:qFormat/>
    <w:rsid w:val="0072670E"/>
    <w:pPr>
      <w:numPr>
        <w:ilvl w:val="1"/>
        <w:numId w:val="6"/>
      </w:numPr>
      <w:spacing w:before="0" w:line="264" w:lineRule="auto"/>
      <w:contextualSpacing/>
    </w:pPr>
    <w:rPr>
      <w:rFonts w:asciiTheme="minorHAnsi" w:eastAsiaTheme="minorEastAsia" w:hAnsiTheme="minorHAnsi"/>
      <w:sz w:val="22"/>
      <w:lang w:eastAsia="zh-CN"/>
    </w:rPr>
  </w:style>
  <w:style w:type="paragraph" w:styleId="ListNumber3">
    <w:name w:val="List Number 3"/>
    <w:basedOn w:val="Normal"/>
    <w:uiPriority w:val="99"/>
    <w:semiHidden/>
    <w:unhideWhenUsed/>
    <w:qFormat/>
    <w:rsid w:val="0072670E"/>
    <w:pPr>
      <w:numPr>
        <w:ilvl w:val="2"/>
        <w:numId w:val="6"/>
      </w:numPr>
      <w:tabs>
        <w:tab w:val="num" w:pos="360"/>
      </w:tabs>
      <w:spacing w:before="0" w:line="264" w:lineRule="auto"/>
      <w:ind w:left="0" w:firstLine="0"/>
      <w:contextualSpacing/>
    </w:pPr>
    <w:rPr>
      <w:rFonts w:asciiTheme="minorHAnsi" w:eastAsiaTheme="minorEastAsia" w:hAnsiTheme="minorHAnsi"/>
      <w:sz w:val="22"/>
      <w:lang w:eastAsia="zh-CN"/>
    </w:rPr>
  </w:style>
  <w:style w:type="paragraph" w:styleId="ListNumber4">
    <w:name w:val="List Number 4"/>
    <w:basedOn w:val="Normal"/>
    <w:uiPriority w:val="99"/>
    <w:semiHidden/>
    <w:unhideWhenUsed/>
    <w:qFormat/>
    <w:rsid w:val="0072670E"/>
    <w:pPr>
      <w:numPr>
        <w:ilvl w:val="3"/>
        <w:numId w:val="6"/>
      </w:numPr>
      <w:spacing w:before="0" w:line="264" w:lineRule="auto"/>
      <w:contextualSpacing/>
    </w:pPr>
    <w:rPr>
      <w:rFonts w:asciiTheme="minorHAnsi" w:eastAsiaTheme="minorEastAsia" w:hAnsiTheme="minorHAnsi"/>
      <w:sz w:val="22"/>
      <w:lang w:eastAsia="zh-CN"/>
    </w:rPr>
  </w:style>
  <w:style w:type="paragraph" w:styleId="ListNumber5">
    <w:name w:val="List Number 5"/>
    <w:basedOn w:val="Normal"/>
    <w:uiPriority w:val="99"/>
    <w:semiHidden/>
    <w:unhideWhenUsed/>
    <w:rsid w:val="0072670E"/>
    <w:pPr>
      <w:numPr>
        <w:ilvl w:val="4"/>
        <w:numId w:val="6"/>
      </w:numPr>
      <w:spacing w:before="0" w:line="264" w:lineRule="auto"/>
      <w:contextualSpacing/>
    </w:pPr>
    <w:rPr>
      <w:rFonts w:asciiTheme="minorHAnsi" w:eastAsiaTheme="minorEastAsia" w:hAnsiTheme="minorHAnsi"/>
      <w:sz w:val="22"/>
      <w:lang w:eastAsia="zh-CN"/>
    </w:rPr>
  </w:style>
  <w:style w:type="numbering" w:customStyle="1" w:styleId="NumberedLists">
    <w:name w:val="Numbered Lists"/>
    <w:uiPriority w:val="99"/>
    <w:rsid w:val="0072670E"/>
    <w:pPr>
      <w:numPr>
        <w:numId w:val="6"/>
      </w:numPr>
    </w:pPr>
  </w:style>
  <w:style w:type="paragraph" w:customStyle="1" w:styleId="Tabletext">
    <w:name w:val="Table text"/>
    <w:basedOn w:val="Normal"/>
    <w:rsid w:val="00AF3FF1"/>
    <w:pPr>
      <w:spacing w:before="60" w:after="60"/>
    </w:pPr>
    <w:rPr>
      <w:rFonts w:eastAsia="Times New Roman" w:cs="Arial"/>
      <w:sz w:val="24"/>
      <w:szCs w:val="20"/>
      <w:lang w:val="en-GB"/>
    </w:rPr>
  </w:style>
  <w:style w:type="character" w:styleId="UnresolvedMention">
    <w:name w:val="Unresolved Mention"/>
    <w:basedOn w:val="DefaultParagraphFont"/>
    <w:uiPriority w:val="99"/>
    <w:semiHidden/>
    <w:unhideWhenUsed/>
    <w:rsid w:val="00FB6FFC"/>
    <w:rPr>
      <w:color w:val="605E5C"/>
      <w:shd w:val="clear" w:color="auto" w:fill="E1DFDD"/>
    </w:rPr>
  </w:style>
  <w:style w:type="character" w:styleId="CommentReference">
    <w:name w:val="annotation reference"/>
    <w:basedOn w:val="DefaultParagraphFont"/>
    <w:uiPriority w:val="99"/>
    <w:semiHidden/>
    <w:unhideWhenUsed/>
    <w:rsid w:val="00D64440"/>
    <w:rPr>
      <w:sz w:val="16"/>
      <w:szCs w:val="16"/>
    </w:rPr>
  </w:style>
  <w:style w:type="paragraph" w:styleId="CommentText">
    <w:name w:val="annotation text"/>
    <w:basedOn w:val="Normal"/>
    <w:link w:val="CommentTextChar"/>
    <w:uiPriority w:val="99"/>
    <w:unhideWhenUsed/>
    <w:rsid w:val="00D64440"/>
    <w:rPr>
      <w:szCs w:val="20"/>
    </w:rPr>
  </w:style>
  <w:style w:type="character" w:customStyle="1" w:styleId="CommentTextChar">
    <w:name w:val="Comment Text Char"/>
    <w:basedOn w:val="DefaultParagraphFont"/>
    <w:link w:val="CommentText"/>
    <w:uiPriority w:val="99"/>
    <w:rsid w:val="00D6444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64440"/>
    <w:rPr>
      <w:b/>
      <w:bCs/>
    </w:rPr>
  </w:style>
  <w:style w:type="character" w:customStyle="1" w:styleId="CommentSubjectChar">
    <w:name w:val="Comment Subject Char"/>
    <w:basedOn w:val="CommentTextChar"/>
    <w:link w:val="CommentSubject"/>
    <w:uiPriority w:val="99"/>
    <w:semiHidden/>
    <w:rsid w:val="00D64440"/>
    <w:rPr>
      <w:rFonts w:ascii="Arial" w:hAnsi="Arial"/>
      <w:b/>
      <w:bCs/>
      <w:sz w:val="20"/>
      <w:szCs w:val="20"/>
    </w:rPr>
  </w:style>
  <w:style w:type="paragraph" w:styleId="Revision">
    <w:name w:val="Revision"/>
    <w:hidden/>
    <w:uiPriority w:val="99"/>
    <w:semiHidden/>
    <w:rsid w:val="0093130E"/>
    <w:pPr>
      <w:spacing w:after="0" w:line="240" w:lineRule="auto"/>
    </w:pPr>
    <w:rPr>
      <w:rFonts w:ascii="Arial" w:hAnsi="Arial"/>
      <w:sz w:val="20"/>
    </w:rPr>
  </w:style>
  <w:style w:type="paragraph" w:customStyle="1" w:styleId="Listparagraph2">
    <w:name w:val="List paragraph 2"/>
    <w:basedOn w:val="ListParagraph"/>
    <w:uiPriority w:val="99"/>
    <w:qFormat/>
    <w:rsid w:val="00FB140C"/>
    <w:pPr>
      <w:tabs>
        <w:tab w:val="num" w:pos="360"/>
      </w:tabs>
      <w:spacing w:before="0" w:line="259" w:lineRule="auto"/>
      <w:ind w:left="1440" w:hanging="360"/>
      <w:contextualSpacing w:val="0"/>
    </w:pPr>
    <w:rPr>
      <w:rFonts w:asciiTheme="minorHAnsi" w:hAnsiTheme="minorHAnsi"/>
      <w:sz w:val="22"/>
    </w:rPr>
  </w:style>
  <w:style w:type="character" w:customStyle="1" w:styleId="normaltextrun">
    <w:name w:val="normaltextrun"/>
    <w:basedOn w:val="DefaultParagraphFont"/>
    <w:rsid w:val="00FB140C"/>
  </w:style>
  <w:style w:type="character" w:styleId="Strong">
    <w:name w:val="Strong"/>
    <w:basedOn w:val="DefaultParagraphFont"/>
    <w:uiPriority w:val="22"/>
    <w:qFormat/>
    <w:rsid w:val="00FB140C"/>
    <w:rPr>
      <w:b/>
      <w:bCs/>
    </w:rPr>
  </w:style>
  <w:style w:type="paragraph" w:styleId="NormalWeb">
    <w:name w:val="Normal (Web)"/>
    <w:basedOn w:val="Normal"/>
    <w:uiPriority w:val="99"/>
    <w:unhideWhenUsed/>
    <w:rsid w:val="00FB140C"/>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TableParagraph">
    <w:name w:val="Table Paragraph"/>
    <w:basedOn w:val="Normal"/>
    <w:uiPriority w:val="1"/>
    <w:qFormat/>
    <w:rsid w:val="00FB140C"/>
    <w:pPr>
      <w:widowControl w:val="0"/>
      <w:autoSpaceDE w:val="0"/>
      <w:autoSpaceDN w:val="0"/>
      <w:spacing w:before="0" w:after="0"/>
    </w:pPr>
    <w:rPr>
      <w:rFonts w:eastAsia="Arial" w:cs="Arial"/>
      <w:sz w:val="22"/>
      <w:lang w:val="en-US"/>
    </w:rPr>
  </w:style>
  <w:style w:type="paragraph" w:styleId="NoSpacing">
    <w:name w:val="No Spacing"/>
    <w:link w:val="NoSpacingChar"/>
    <w:uiPriority w:val="1"/>
    <w:qFormat/>
    <w:rsid w:val="00FB140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B140C"/>
    <w:rPr>
      <w:rFonts w:eastAsiaTheme="minorEastAsia"/>
      <w:lang w:val="en-US"/>
    </w:rPr>
  </w:style>
  <w:style w:type="table" w:customStyle="1" w:styleId="TableGrid1">
    <w:name w:val="Table Grid1"/>
    <w:basedOn w:val="TableNormal"/>
    <w:next w:val="TableGrid"/>
    <w:uiPriority w:val="39"/>
    <w:rsid w:val="00FB140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916BC4"/>
  </w:style>
  <w:style w:type="character" w:styleId="FollowedHyperlink">
    <w:name w:val="FollowedHyperlink"/>
    <w:basedOn w:val="DefaultParagraphFont"/>
    <w:uiPriority w:val="99"/>
    <w:semiHidden/>
    <w:unhideWhenUsed/>
    <w:rsid w:val="00916BC4"/>
    <w:rPr>
      <w:color w:val="003C6A" w:themeColor="followedHyperlink"/>
      <w:u w:val="single"/>
    </w:rPr>
  </w:style>
  <w:style w:type="character" w:customStyle="1" w:styleId="cf01">
    <w:name w:val="cf01"/>
    <w:basedOn w:val="DefaultParagraphFont"/>
    <w:rsid w:val="00337965"/>
    <w:rPr>
      <w:rFonts w:ascii="Segoe UI" w:hAnsi="Segoe UI" w:cs="Segoe UI" w:hint="default"/>
      <w:sz w:val="18"/>
      <w:szCs w:val="18"/>
    </w:rPr>
  </w:style>
  <w:style w:type="paragraph" w:styleId="Bibliography">
    <w:name w:val="Bibliography"/>
    <w:basedOn w:val="Normal"/>
    <w:next w:val="Normal"/>
    <w:uiPriority w:val="37"/>
    <w:semiHidden/>
    <w:unhideWhenUsed/>
    <w:rsid w:val="00D90D39"/>
  </w:style>
  <w:style w:type="paragraph" w:styleId="BlockText">
    <w:name w:val="Block Text"/>
    <w:basedOn w:val="Normal"/>
    <w:uiPriority w:val="99"/>
    <w:semiHidden/>
    <w:unhideWhenUsed/>
    <w:rsid w:val="00D90D39"/>
    <w:pPr>
      <w:pBdr>
        <w:top w:val="single" w:sz="2" w:space="10" w:color="F26E3D" w:themeColor="accent1"/>
        <w:left w:val="single" w:sz="2" w:space="10" w:color="F26E3D" w:themeColor="accent1"/>
        <w:bottom w:val="single" w:sz="2" w:space="10" w:color="F26E3D" w:themeColor="accent1"/>
        <w:right w:val="single" w:sz="2" w:space="10" w:color="F26E3D" w:themeColor="accent1"/>
      </w:pBdr>
      <w:ind w:left="1152" w:right="1152"/>
    </w:pPr>
    <w:rPr>
      <w:rFonts w:asciiTheme="minorHAnsi" w:eastAsiaTheme="minorEastAsia" w:hAnsiTheme="minorHAnsi"/>
      <w:i/>
      <w:iCs/>
      <w:color w:val="F26E3D" w:themeColor="accent1"/>
    </w:rPr>
  </w:style>
  <w:style w:type="paragraph" w:styleId="BodyText">
    <w:name w:val="Body Text"/>
    <w:basedOn w:val="Normal"/>
    <w:link w:val="BodyTextChar"/>
    <w:uiPriority w:val="99"/>
    <w:semiHidden/>
    <w:unhideWhenUsed/>
    <w:rsid w:val="00D90D39"/>
  </w:style>
  <w:style w:type="character" w:customStyle="1" w:styleId="BodyTextChar">
    <w:name w:val="Body Text Char"/>
    <w:basedOn w:val="DefaultParagraphFont"/>
    <w:link w:val="BodyText"/>
    <w:uiPriority w:val="99"/>
    <w:semiHidden/>
    <w:rsid w:val="00D90D39"/>
    <w:rPr>
      <w:rFonts w:ascii="Arial" w:hAnsi="Arial"/>
      <w:sz w:val="20"/>
    </w:rPr>
  </w:style>
  <w:style w:type="paragraph" w:styleId="BodyText2">
    <w:name w:val="Body Text 2"/>
    <w:basedOn w:val="Normal"/>
    <w:link w:val="BodyText2Char"/>
    <w:uiPriority w:val="99"/>
    <w:semiHidden/>
    <w:unhideWhenUsed/>
    <w:rsid w:val="00D90D39"/>
    <w:pPr>
      <w:spacing w:line="480" w:lineRule="auto"/>
    </w:pPr>
  </w:style>
  <w:style w:type="character" w:customStyle="1" w:styleId="BodyText2Char">
    <w:name w:val="Body Text 2 Char"/>
    <w:basedOn w:val="DefaultParagraphFont"/>
    <w:link w:val="BodyText2"/>
    <w:uiPriority w:val="99"/>
    <w:semiHidden/>
    <w:rsid w:val="00D90D39"/>
    <w:rPr>
      <w:rFonts w:ascii="Arial" w:hAnsi="Arial"/>
      <w:sz w:val="20"/>
    </w:rPr>
  </w:style>
  <w:style w:type="paragraph" w:styleId="BodyText3">
    <w:name w:val="Body Text 3"/>
    <w:basedOn w:val="Normal"/>
    <w:link w:val="BodyText3Char"/>
    <w:uiPriority w:val="99"/>
    <w:semiHidden/>
    <w:unhideWhenUsed/>
    <w:rsid w:val="00D90D39"/>
    <w:rPr>
      <w:sz w:val="16"/>
      <w:szCs w:val="16"/>
    </w:rPr>
  </w:style>
  <w:style w:type="character" w:customStyle="1" w:styleId="BodyText3Char">
    <w:name w:val="Body Text 3 Char"/>
    <w:basedOn w:val="DefaultParagraphFont"/>
    <w:link w:val="BodyText3"/>
    <w:uiPriority w:val="99"/>
    <w:semiHidden/>
    <w:rsid w:val="00D90D39"/>
    <w:rPr>
      <w:rFonts w:ascii="Arial" w:hAnsi="Arial"/>
      <w:sz w:val="16"/>
      <w:szCs w:val="16"/>
    </w:rPr>
  </w:style>
  <w:style w:type="paragraph" w:styleId="BodyTextFirstIndent">
    <w:name w:val="Body Text First Indent"/>
    <w:basedOn w:val="BodyText"/>
    <w:link w:val="BodyTextFirstIndentChar"/>
    <w:uiPriority w:val="99"/>
    <w:semiHidden/>
    <w:unhideWhenUsed/>
    <w:rsid w:val="00D90D39"/>
    <w:pPr>
      <w:ind w:firstLine="360"/>
    </w:pPr>
  </w:style>
  <w:style w:type="character" w:customStyle="1" w:styleId="BodyTextFirstIndentChar">
    <w:name w:val="Body Text First Indent Char"/>
    <w:basedOn w:val="BodyTextChar"/>
    <w:link w:val="BodyTextFirstIndent"/>
    <w:uiPriority w:val="99"/>
    <w:semiHidden/>
    <w:rsid w:val="00D90D39"/>
    <w:rPr>
      <w:rFonts w:ascii="Arial" w:hAnsi="Arial"/>
      <w:sz w:val="20"/>
    </w:rPr>
  </w:style>
  <w:style w:type="paragraph" w:styleId="BodyTextIndent">
    <w:name w:val="Body Text Indent"/>
    <w:basedOn w:val="Normal"/>
    <w:link w:val="BodyTextIndentChar"/>
    <w:uiPriority w:val="99"/>
    <w:semiHidden/>
    <w:unhideWhenUsed/>
    <w:rsid w:val="00D90D39"/>
    <w:pPr>
      <w:ind w:left="283"/>
    </w:pPr>
  </w:style>
  <w:style w:type="character" w:customStyle="1" w:styleId="BodyTextIndentChar">
    <w:name w:val="Body Text Indent Char"/>
    <w:basedOn w:val="DefaultParagraphFont"/>
    <w:link w:val="BodyTextIndent"/>
    <w:uiPriority w:val="99"/>
    <w:semiHidden/>
    <w:rsid w:val="00D90D39"/>
    <w:rPr>
      <w:rFonts w:ascii="Arial" w:hAnsi="Arial"/>
      <w:sz w:val="20"/>
    </w:rPr>
  </w:style>
  <w:style w:type="paragraph" w:styleId="BodyTextFirstIndent2">
    <w:name w:val="Body Text First Indent 2"/>
    <w:basedOn w:val="BodyTextIndent"/>
    <w:link w:val="BodyTextFirstIndent2Char"/>
    <w:uiPriority w:val="99"/>
    <w:semiHidden/>
    <w:unhideWhenUsed/>
    <w:rsid w:val="00D90D39"/>
    <w:pPr>
      <w:ind w:left="360" w:firstLine="360"/>
    </w:pPr>
  </w:style>
  <w:style w:type="character" w:customStyle="1" w:styleId="BodyTextFirstIndent2Char">
    <w:name w:val="Body Text First Indent 2 Char"/>
    <w:basedOn w:val="BodyTextIndentChar"/>
    <w:link w:val="BodyTextFirstIndent2"/>
    <w:uiPriority w:val="99"/>
    <w:semiHidden/>
    <w:rsid w:val="00D90D39"/>
    <w:rPr>
      <w:rFonts w:ascii="Arial" w:hAnsi="Arial"/>
      <w:sz w:val="20"/>
    </w:rPr>
  </w:style>
  <w:style w:type="paragraph" w:styleId="BodyTextIndent2">
    <w:name w:val="Body Text Indent 2"/>
    <w:basedOn w:val="Normal"/>
    <w:link w:val="BodyTextIndent2Char"/>
    <w:uiPriority w:val="99"/>
    <w:semiHidden/>
    <w:unhideWhenUsed/>
    <w:rsid w:val="00D90D39"/>
    <w:pPr>
      <w:spacing w:line="480" w:lineRule="auto"/>
      <w:ind w:left="283"/>
    </w:pPr>
  </w:style>
  <w:style w:type="character" w:customStyle="1" w:styleId="BodyTextIndent2Char">
    <w:name w:val="Body Text Indent 2 Char"/>
    <w:basedOn w:val="DefaultParagraphFont"/>
    <w:link w:val="BodyTextIndent2"/>
    <w:uiPriority w:val="99"/>
    <w:semiHidden/>
    <w:rsid w:val="00D90D39"/>
    <w:rPr>
      <w:rFonts w:ascii="Arial" w:hAnsi="Arial"/>
      <w:sz w:val="20"/>
    </w:rPr>
  </w:style>
  <w:style w:type="paragraph" w:styleId="BodyTextIndent3">
    <w:name w:val="Body Text Indent 3"/>
    <w:basedOn w:val="Normal"/>
    <w:link w:val="BodyTextIndent3Char"/>
    <w:uiPriority w:val="99"/>
    <w:semiHidden/>
    <w:unhideWhenUsed/>
    <w:rsid w:val="00D90D39"/>
    <w:pPr>
      <w:ind w:left="283"/>
    </w:pPr>
    <w:rPr>
      <w:sz w:val="16"/>
      <w:szCs w:val="16"/>
    </w:rPr>
  </w:style>
  <w:style w:type="character" w:customStyle="1" w:styleId="BodyTextIndent3Char">
    <w:name w:val="Body Text Indent 3 Char"/>
    <w:basedOn w:val="DefaultParagraphFont"/>
    <w:link w:val="BodyTextIndent3"/>
    <w:uiPriority w:val="99"/>
    <w:semiHidden/>
    <w:rsid w:val="00D90D39"/>
    <w:rPr>
      <w:rFonts w:ascii="Arial" w:hAnsi="Arial"/>
      <w:sz w:val="16"/>
      <w:szCs w:val="16"/>
    </w:rPr>
  </w:style>
  <w:style w:type="paragraph" w:styleId="Closing">
    <w:name w:val="Closing"/>
    <w:basedOn w:val="Normal"/>
    <w:link w:val="ClosingChar"/>
    <w:uiPriority w:val="99"/>
    <w:semiHidden/>
    <w:unhideWhenUsed/>
    <w:rsid w:val="00D90D39"/>
    <w:pPr>
      <w:spacing w:before="0" w:after="0"/>
      <w:ind w:left="4252"/>
    </w:pPr>
  </w:style>
  <w:style w:type="character" w:customStyle="1" w:styleId="ClosingChar">
    <w:name w:val="Closing Char"/>
    <w:basedOn w:val="DefaultParagraphFont"/>
    <w:link w:val="Closing"/>
    <w:uiPriority w:val="99"/>
    <w:semiHidden/>
    <w:rsid w:val="00D90D39"/>
    <w:rPr>
      <w:rFonts w:ascii="Arial" w:hAnsi="Arial"/>
      <w:sz w:val="20"/>
    </w:rPr>
  </w:style>
  <w:style w:type="paragraph" w:styleId="Date">
    <w:name w:val="Date"/>
    <w:basedOn w:val="Normal"/>
    <w:next w:val="Normal"/>
    <w:link w:val="DateChar"/>
    <w:uiPriority w:val="99"/>
    <w:semiHidden/>
    <w:unhideWhenUsed/>
    <w:rsid w:val="00D90D39"/>
  </w:style>
  <w:style w:type="character" w:customStyle="1" w:styleId="DateChar">
    <w:name w:val="Date Char"/>
    <w:basedOn w:val="DefaultParagraphFont"/>
    <w:link w:val="Date"/>
    <w:uiPriority w:val="99"/>
    <w:semiHidden/>
    <w:rsid w:val="00D90D39"/>
    <w:rPr>
      <w:rFonts w:ascii="Arial" w:hAnsi="Arial"/>
      <w:sz w:val="20"/>
    </w:rPr>
  </w:style>
  <w:style w:type="paragraph" w:styleId="DocumentMap">
    <w:name w:val="Document Map"/>
    <w:basedOn w:val="Normal"/>
    <w:link w:val="DocumentMapChar"/>
    <w:uiPriority w:val="99"/>
    <w:semiHidden/>
    <w:unhideWhenUsed/>
    <w:rsid w:val="00D90D39"/>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90D39"/>
    <w:rPr>
      <w:rFonts w:ascii="Segoe UI" w:hAnsi="Segoe UI" w:cs="Segoe UI"/>
      <w:sz w:val="16"/>
      <w:szCs w:val="16"/>
    </w:rPr>
  </w:style>
  <w:style w:type="paragraph" w:styleId="E-mailSignature">
    <w:name w:val="E-mail Signature"/>
    <w:basedOn w:val="Normal"/>
    <w:link w:val="E-mailSignatureChar"/>
    <w:uiPriority w:val="99"/>
    <w:semiHidden/>
    <w:unhideWhenUsed/>
    <w:rsid w:val="00D90D39"/>
    <w:pPr>
      <w:spacing w:before="0" w:after="0"/>
    </w:pPr>
  </w:style>
  <w:style w:type="character" w:customStyle="1" w:styleId="E-mailSignatureChar">
    <w:name w:val="E-mail Signature Char"/>
    <w:basedOn w:val="DefaultParagraphFont"/>
    <w:link w:val="E-mailSignature"/>
    <w:uiPriority w:val="99"/>
    <w:semiHidden/>
    <w:rsid w:val="00D90D39"/>
    <w:rPr>
      <w:rFonts w:ascii="Arial" w:hAnsi="Arial"/>
      <w:sz w:val="20"/>
    </w:rPr>
  </w:style>
  <w:style w:type="paragraph" w:styleId="EndnoteText">
    <w:name w:val="endnote text"/>
    <w:basedOn w:val="Normal"/>
    <w:link w:val="EndnoteTextChar"/>
    <w:uiPriority w:val="99"/>
    <w:semiHidden/>
    <w:unhideWhenUsed/>
    <w:rsid w:val="00D90D39"/>
    <w:pPr>
      <w:spacing w:before="0" w:after="0"/>
    </w:pPr>
    <w:rPr>
      <w:szCs w:val="20"/>
    </w:rPr>
  </w:style>
  <w:style w:type="character" w:customStyle="1" w:styleId="EndnoteTextChar">
    <w:name w:val="Endnote Text Char"/>
    <w:basedOn w:val="DefaultParagraphFont"/>
    <w:link w:val="EndnoteText"/>
    <w:uiPriority w:val="99"/>
    <w:semiHidden/>
    <w:rsid w:val="00D90D39"/>
    <w:rPr>
      <w:rFonts w:ascii="Arial" w:hAnsi="Arial"/>
      <w:sz w:val="20"/>
      <w:szCs w:val="20"/>
    </w:rPr>
  </w:style>
  <w:style w:type="paragraph" w:styleId="EnvelopeAddress">
    <w:name w:val="envelope address"/>
    <w:basedOn w:val="Normal"/>
    <w:uiPriority w:val="99"/>
    <w:semiHidden/>
    <w:unhideWhenUsed/>
    <w:rsid w:val="00D90D39"/>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90D39"/>
    <w:pPr>
      <w:spacing w:before="0"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90D39"/>
    <w:pPr>
      <w:spacing w:before="0" w:after="0"/>
    </w:pPr>
    <w:rPr>
      <w:szCs w:val="20"/>
    </w:rPr>
  </w:style>
  <w:style w:type="character" w:customStyle="1" w:styleId="FootnoteTextChar">
    <w:name w:val="Footnote Text Char"/>
    <w:basedOn w:val="DefaultParagraphFont"/>
    <w:link w:val="FootnoteText"/>
    <w:uiPriority w:val="99"/>
    <w:semiHidden/>
    <w:rsid w:val="00D90D39"/>
    <w:rPr>
      <w:rFonts w:ascii="Arial" w:hAnsi="Arial"/>
      <w:sz w:val="20"/>
      <w:szCs w:val="20"/>
    </w:rPr>
  </w:style>
  <w:style w:type="character" w:customStyle="1" w:styleId="Heading6Char">
    <w:name w:val="Heading 6 Char"/>
    <w:basedOn w:val="DefaultParagraphFont"/>
    <w:link w:val="Heading6"/>
    <w:uiPriority w:val="9"/>
    <w:semiHidden/>
    <w:rsid w:val="00D90D39"/>
    <w:rPr>
      <w:rFonts w:asciiTheme="majorHAnsi" w:eastAsiaTheme="majorEastAsia" w:hAnsiTheme="majorHAnsi" w:cstheme="majorBidi"/>
      <w:color w:val="8D2D09" w:themeColor="accent1" w:themeShade="7F"/>
      <w:sz w:val="20"/>
    </w:rPr>
  </w:style>
  <w:style w:type="character" w:customStyle="1" w:styleId="Heading7Char">
    <w:name w:val="Heading 7 Char"/>
    <w:basedOn w:val="DefaultParagraphFont"/>
    <w:link w:val="Heading7"/>
    <w:uiPriority w:val="9"/>
    <w:semiHidden/>
    <w:rsid w:val="00D90D39"/>
    <w:rPr>
      <w:rFonts w:asciiTheme="majorHAnsi" w:eastAsiaTheme="majorEastAsia" w:hAnsiTheme="majorHAnsi" w:cstheme="majorBidi"/>
      <w:i/>
      <w:iCs/>
      <w:color w:val="8D2D09" w:themeColor="accent1" w:themeShade="7F"/>
      <w:sz w:val="20"/>
    </w:rPr>
  </w:style>
  <w:style w:type="character" w:customStyle="1" w:styleId="Heading8Char">
    <w:name w:val="Heading 8 Char"/>
    <w:basedOn w:val="DefaultParagraphFont"/>
    <w:link w:val="Heading8"/>
    <w:uiPriority w:val="9"/>
    <w:semiHidden/>
    <w:rsid w:val="00D90D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90D39"/>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D90D39"/>
    <w:pPr>
      <w:spacing w:before="0" w:after="0"/>
    </w:pPr>
    <w:rPr>
      <w:i/>
      <w:iCs/>
    </w:rPr>
  </w:style>
  <w:style w:type="character" w:customStyle="1" w:styleId="HTMLAddressChar">
    <w:name w:val="HTML Address Char"/>
    <w:basedOn w:val="DefaultParagraphFont"/>
    <w:link w:val="HTMLAddress"/>
    <w:uiPriority w:val="99"/>
    <w:semiHidden/>
    <w:rsid w:val="00D90D39"/>
    <w:rPr>
      <w:rFonts w:ascii="Arial" w:hAnsi="Arial"/>
      <w:i/>
      <w:iCs/>
      <w:sz w:val="20"/>
    </w:rPr>
  </w:style>
  <w:style w:type="paragraph" w:styleId="HTMLPreformatted">
    <w:name w:val="HTML Preformatted"/>
    <w:basedOn w:val="Normal"/>
    <w:link w:val="HTMLPreformattedChar"/>
    <w:uiPriority w:val="99"/>
    <w:semiHidden/>
    <w:unhideWhenUsed/>
    <w:rsid w:val="00D90D39"/>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D90D39"/>
    <w:rPr>
      <w:rFonts w:ascii="Consolas" w:hAnsi="Consolas"/>
      <w:sz w:val="20"/>
      <w:szCs w:val="20"/>
    </w:rPr>
  </w:style>
  <w:style w:type="paragraph" w:styleId="Index1">
    <w:name w:val="index 1"/>
    <w:basedOn w:val="Normal"/>
    <w:next w:val="Normal"/>
    <w:autoRedefine/>
    <w:uiPriority w:val="99"/>
    <w:semiHidden/>
    <w:unhideWhenUsed/>
    <w:rsid w:val="00D90D39"/>
    <w:pPr>
      <w:spacing w:before="0" w:after="0"/>
      <w:ind w:left="200" w:hanging="200"/>
    </w:pPr>
  </w:style>
  <w:style w:type="paragraph" w:styleId="Index2">
    <w:name w:val="index 2"/>
    <w:basedOn w:val="Normal"/>
    <w:next w:val="Normal"/>
    <w:autoRedefine/>
    <w:uiPriority w:val="99"/>
    <w:semiHidden/>
    <w:unhideWhenUsed/>
    <w:rsid w:val="00D90D39"/>
    <w:pPr>
      <w:spacing w:before="0" w:after="0"/>
      <w:ind w:left="400" w:hanging="200"/>
    </w:pPr>
  </w:style>
  <w:style w:type="paragraph" w:styleId="Index3">
    <w:name w:val="index 3"/>
    <w:basedOn w:val="Normal"/>
    <w:next w:val="Normal"/>
    <w:autoRedefine/>
    <w:uiPriority w:val="99"/>
    <w:semiHidden/>
    <w:unhideWhenUsed/>
    <w:rsid w:val="00D90D39"/>
    <w:pPr>
      <w:spacing w:before="0" w:after="0"/>
      <w:ind w:left="600" w:hanging="200"/>
    </w:pPr>
  </w:style>
  <w:style w:type="paragraph" w:styleId="Index4">
    <w:name w:val="index 4"/>
    <w:basedOn w:val="Normal"/>
    <w:next w:val="Normal"/>
    <w:autoRedefine/>
    <w:uiPriority w:val="99"/>
    <w:semiHidden/>
    <w:unhideWhenUsed/>
    <w:rsid w:val="00D90D39"/>
    <w:pPr>
      <w:spacing w:before="0" w:after="0"/>
      <w:ind w:left="800" w:hanging="200"/>
    </w:pPr>
  </w:style>
  <w:style w:type="paragraph" w:styleId="Index5">
    <w:name w:val="index 5"/>
    <w:basedOn w:val="Normal"/>
    <w:next w:val="Normal"/>
    <w:autoRedefine/>
    <w:uiPriority w:val="99"/>
    <w:semiHidden/>
    <w:unhideWhenUsed/>
    <w:rsid w:val="00D90D39"/>
    <w:pPr>
      <w:spacing w:before="0" w:after="0"/>
      <w:ind w:left="1000" w:hanging="200"/>
    </w:pPr>
  </w:style>
  <w:style w:type="paragraph" w:styleId="Index6">
    <w:name w:val="index 6"/>
    <w:basedOn w:val="Normal"/>
    <w:next w:val="Normal"/>
    <w:autoRedefine/>
    <w:uiPriority w:val="99"/>
    <w:semiHidden/>
    <w:unhideWhenUsed/>
    <w:rsid w:val="00D90D39"/>
    <w:pPr>
      <w:spacing w:before="0" w:after="0"/>
      <w:ind w:left="1200" w:hanging="200"/>
    </w:pPr>
  </w:style>
  <w:style w:type="paragraph" w:styleId="Index7">
    <w:name w:val="index 7"/>
    <w:basedOn w:val="Normal"/>
    <w:next w:val="Normal"/>
    <w:autoRedefine/>
    <w:uiPriority w:val="99"/>
    <w:semiHidden/>
    <w:unhideWhenUsed/>
    <w:rsid w:val="00D90D39"/>
    <w:pPr>
      <w:spacing w:before="0" w:after="0"/>
      <w:ind w:left="1400" w:hanging="200"/>
    </w:pPr>
  </w:style>
  <w:style w:type="paragraph" w:styleId="Index8">
    <w:name w:val="index 8"/>
    <w:basedOn w:val="Normal"/>
    <w:next w:val="Normal"/>
    <w:autoRedefine/>
    <w:uiPriority w:val="99"/>
    <w:semiHidden/>
    <w:unhideWhenUsed/>
    <w:rsid w:val="00D90D39"/>
    <w:pPr>
      <w:spacing w:before="0" w:after="0"/>
      <w:ind w:left="1600" w:hanging="200"/>
    </w:pPr>
  </w:style>
  <w:style w:type="paragraph" w:styleId="Index9">
    <w:name w:val="index 9"/>
    <w:basedOn w:val="Normal"/>
    <w:next w:val="Normal"/>
    <w:autoRedefine/>
    <w:uiPriority w:val="99"/>
    <w:semiHidden/>
    <w:unhideWhenUsed/>
    <w:rsid w:val="00D90D39"/>
    <w:pPr>
      <w:spacing w:before="0" w:after="0"/>
      <w:ind w:left="1800" w:hanging="200"/>
    </w:pPr>
  </w:style>
  <w:style w:type="paragraph" w:styleId="IndexHeading">
    <w:name w:val="index heading"/>
    <w:basedOn w:val="Normal"/>
    <w:next w:val="Index1"/>
    <w:uiPriority w:val="99"/>
    <w:semiHidden/>
    <w:unhideWhenUsed/>
    <w:rsid w:val="00D90D3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90D39"/>
    <w:pPr>
      <w:pBdr>
        <w:top w:val="single" w:sz="4" w:space="10" w:color="F26E3D" w:themeColor="accent1"/>
        <w:bottom w:val="single" w:sz="4" w:space="10" w:color="F26E3D" w:themeColor="accent1"/>
      </w:pBdr>
      <w:spacing w:before="360" w:after="360"/>
      <w:ind w:left="864" w:right="864"/>
      <w:jc w:val="center"/>
    </w:pPr>
    <w:rPr>
      <w:i/>
      <w:iCs/>
      <w:color w:val="F26E3D" w:themeColor="accent1"/>
    </w:rPr>
  </w:style>
  <w:style w:type="character" w:customStyle="1" w:styleId="IntenseQuoteChar">
    <w:name w:val="Intense Quote Char"/>
    <w:basedOn w:val="DefaultParagraphFont"/>
    <w:link w:val="IntenseQuote"/>
    <w:uiPriority w:val="30"/>
    <w:rsid w:val="00D90D39"/>
    <w:rPr>
      <w:rFonts w:ascii="Arial" w:hAnsi="Arial"/>
      <w:i/>
      <w:iCs/>
      <w:color w:val="F26E3D" w:themeColor="accent1"/>
      <w:sz w:val="20"/>
    </w:rPr>
  </w:style>
  <w:style w:type="paragraph" w:styleId="List">
    <w:name w:val="List"/>
    <w:basedOn w:val="Normal"/>
    <w:uiPriority w:val="99"/>
    <w:semiHidden/>
    <w:unhideWhenUsed/>
    <w:rsid w:val="00D90D39"/>
    <w:pPr>
      <w:ind w:left="283" w:hanging="283"/>
      <w:contextualSpacing/>
    </w:pPr>
  </w:style>
  <w:style w:type="paragraph" w:styleId="List2">
    <w:name w:val="List 2"/>
    <w:basedOn w:val="Normal"/>
    <w:uiPriority w:val="99"/>
    <w:semiHidden/>
    <w:unhideWhenUsed/>
    <w:rsid w:val="00D90D39"/>
    <w:pPr>
      <w:ind w:left="566" w:hanging="283"/>
      <w:contextualSpacing/>
    </w:pPr>
  </w:style>
  <w:style w:type="paragraph" w:styleId="List3">
    <w:name w:val="List 3"/>
    <w:basedOn w:val="Normal"/>
    <w:uiPriority w:val="99"/>
    <w:semiHidden/>
    <w:unhideWhenUsed/>
    <w:rsid w:val="00D90D39"/>
    <w:pPr>
      <w:ind w:left="849" w:hanging="283"/>
      <w:contextualSpacing/>
    </w:pPr>
  </w:style>
  <w:style w:type="paragraph" w:styleId="List4">
    <w:name w:val="List 4"/>
    <w:basedOn w:val="Normal"/>
    <w:uiPriority w:val="99"/>
    <w:semiHidden/>
    <w:unhideWhenUsed/>
    <w:rsid w:val="00D90D39"/>
    <w:pPr>
      <w:ind w:left="1132" w:hanging="283"/>
      <w:contextualSpacing/>
    </w:pPr>
  </w:style>
  <w:style w:type="paragraph" w:styleId="List5">
    <w:name w:val="List 5"/>
    <w:basedOn w:val="Normal"/>
    <w:uiPriority w:val="99"/>
    <w:semiHidden/>
    <w:unhideWhenUsed/>
    <w:rsid w:val="00D90D39"/>
    <w:pPr>
      <w:ind w:left="1415" w:hanging="283"/>
      <w:contextualSpacing/>
    </w:pPr>
  </w:style>
  <w:style w:type="paragraph" w:styleId="ListBullet">
    <w:name w:val="List Bullet"/>
    <w:basedOn w:val="Normal"/>
    <w:uiPriority w:val="99"/>
    <w:semiHidden/>
    <w:unhideWhenUsed/>
    <w:rsid w:val="00D90D39"/>
    <w:pPr>
      <w:numPr>
        <w:numId w:val="63"/>
      </w:numPr>
      <w:contextualSpacing/>
    </w:pPr>
  </w:style>
  <w:style w:type="paragraph" w:styleId="ListBullet2">
    <w:name w:val="List Bullet 2"/>
    <w:basedOn w:val="Normal"/>
    <w:uiPriority w:val="99"/>
    <w:semiHidden/>
    <w:unhideWhenUsed/>
    <w:rsid w:val="00D90D39"/>
    <w:pPr>
      <w:numPr>
        <w:numId w:val="64"/>
      </w:numPr>
      <w:contextualSpacing/>
    </w:pPr>
  </w:style>
  <w:style w:type="paragraph" w:styleId="ListBullet3">
    <w:name w:val="List Bullet 3"/>
    <w:basedOn w:val="Normal"/>
    <w:uiPriority w:val="99"/>
    <w:semiHidden/>
    <w:unhideWhenUsed/>
    <w:rsid w:val="00D90D39"/>
    <w:pPr>
      <w:numPr>
        <w:numId w:val="65"/>
      </w:numPr>
      <w:contextualSpacing/>
    </w:pPr>
  </w:style>
  <w:style w:type="paragraph" w:styleId="ListBullet4">
    <w:name w:val="List Bullet 4"/>
    <w:basedOn w:val="Normal"/>
    <w:uiPriority w:val="99"/>
    <w:semiHidden/>
    <w:unhideWhenUsed/>
    <w:rsid w:val="00D90D39"/>
    <w:pPr>
      <w:numPr>
        <w:numId w:val="66"/>
      </w:numPr>
      <w:contextualSpacing/>
    </w:pPr>
  </w:style>
  <w:style w:type="paragraph" w:styleId="ListBullet5">
    <w:name w:val="List Bullet 5"/>
    <w:basedOn w:val="Normal"/>
    <w:uiPriority w:val="99"/>
    <w:semiHidden/>
    <w:unhideWhenUsed/>
    <w:rsid w:val="00D90D39"/>
    <w:pPr>
      <w:numPr>
        <w:numId w:val="67"/>
      </w:numPr>
      <w:contextualSpacing/>
    </w:pPr>
  </w:style>
  <w:style w:type="paragraph" w:styleId="ListContinue">
    <w:name w:val="List Continue"/>
    <w:basedOn w:val="Normal"/>
    <w:uiPriority w:val="99"/>
    <w:semiHidden/>
    <w:unhideWhenUsed/>
    <w:rsid w:val="00D90D39"/>
    <w:pPr>
      <w:ind w:left="283"/>
      <w:contextualSpacing/>
    </w:pPr>
  </w:style>
  <w:style w:type="paragraph" w:styleId="ListContinue2">
    <w:name w:val="List Continue 2"/>
    <w:basedOn w:val="Normal"/>
    <w:uiPriority w:val="99"/>
    <w:semiHidden/>
    <w:unhideWhenUsed/>
    <w:rsid w:val="00D90D39"/>
    <w:pPr>
      <w:ind w:left="566"/>
      <w:contextualSpacing/>
    </w:pPr>
  </w:style>
  <w:style w:type="paragraph" w:styleId="ListContinue3">
    <w:name w:val="List Continue 3"/>
    <w:basedOn w:val="Normal"/>
    <w:uiPriority w:val="99"/>
    <w:semiHidden/>
    <w:unhideWhenUsed/>
    <w:rsid w:val="00D90D39"/>
    <w:pPr>
      <w:ind w:left="849"/>
      <w:contextualSpacing/>
    </w:pPr>
  </w:style>
  <w:style w:type="paragraph" w:styleId="ListContinue4">
    <w:name w:val="List Continue 4"/>
    <w:basedOn w:val="Normal"/>
    <w:uiPriority w:val="99"/>
    <w:semiHidden/>
    <w:unhideWhenUsed/>
    <w:rsid w:val="00D90D39"/>
    <w:pPr>
      <w:ind w:left="1132"/>
      <w:contextualSpacing/>
    </w:pPr>
  </w:style>
  <w:style w:type="paragraph" w:styleId="ListContinue5">
    <w:name w:val="List Continue 5"/>
    <w:basedOn w:val="Normal"/>
    <w:uiPriority w:val="99"/>
    <w:semiHidden/>
    <w:unhideWhenUsed/>
    <w:rsid w:val="00D90D39"/>
    <w:pPr>
      <w:ind w:left="1415"/>
      <w:contextualSpacing/>
    </w:pPr>
  </w:style>
  <w:style w:type="paragraph" w:styleId="MacroText">
    <w:name w:val="macro"/>
    <w:link w:val="MacroTextChar"/>
    <w:uiPriority w:val="99"/>
    <w:semiHidden/>
    <w:unhideWhenUsed/>
    <w:rsid w:val="00D90D39"/>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D90D39"/>
    <w:rPr>
      <w:rFonts w:ascii="Consolas" w:hAnsi="Consolas"/>
      <w:sz w:val="20"/>
      <w:szCs w:val="20"/>
    </w:rPr>
  </w:style>
  <w:style w:type="paragraph" w:styleId="MessageHeader">
    <w:name w:val="Message Header"/>
    <w:basedOn w:val="Normal"/>
    <w:link w:val="MessageHeaderChar"/>
    <w:uiPriority w:val="99"/>
    <w:semiHidden/>
    <w:unhideWhenUsed/>
    <w:rsid w:val="00D90D39"/>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90D39"/>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D90D39"/>
    <w:pPr>
      <w:ind w:left="720"/>
    </w:pPr>
  </w:style>
  <w:style w:type="paragraph" w:styleId="NoteHeading">
    <w:name w:val="Note Heading"/>
    <w:basedOn w:val="Normal"/>
    <w:next w:val="Normal"/>
    <w:link w:val="NoteHeadingChar"/>
    <w:uiPriority w:val="99"/>
    <w:semiHidden/>
    <w:unhideWhenUsed/>
    <w:rsid w:val="00D90D39"/>
    <w:pPr>
      <w:spacing w:before="0" w:after="0"/>
    </w:pPr>
  </w:style>
  <w:style w:type="character" w:customStyle="1" w:styleId="NoteHeadingChar">
    <w:name w:val="Note Heading Char"/>
    <w:basedOn w:val="DefaultParagraphFont"/>
    <w:link w:val="NoteHeading"/>
    <w:uiPriority w:val="99"/>
    <w:semiHidden/>
    <w:rsid w:val="00D90D39"/>
    <w:rPr>
      <w:rFonts w:ascii="Arial" w:hAnsi="Arial"/>
      <w:sz w:val="20"/>
    </w:rPr>
  </w:style>
  <w:style w:type="paragraph" w:styleId="PlainText">
    <w:name w:val="Plain Text"/>
    <w:basedOn w:val="Normal"/>
    <w:link w:val="PlainTextChar"/>
    <w:uiPriority w:val="99"/>
    <w:semiHidden/>
    <w:unhideWhenUsed/>
    <w:rsid w:val="00D90D39"/>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D90D39"/>
    <w:rPr>
      <w:rFonts w:ascii="Consolas" w:hAnsi="Consolas"/>
      <w:sz w:val="21"/>
      <w:szCs w:val="21"/>
    </w:rPr>
  </w:style>
  <w:style w:type="paragraph" w:styleId="Quote">
    <w:name w:val="Quote"/>
    <w:basedOn w:val="Normal"/>
    <w:next w:val="Normal"/>
    <w:link w:val="QuoteChar"/>
    <w:uiPriority w:val="29"/>
    <w:qFormat/>
    <w:rsid w:val="00D90D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90D39"/>
    <w:rPr>
      <w:rFonts w:ascii="Arial" w:hAnsi="Arial"/>
      <w:i/>
      <w:iCs/>
      <w:color w:val="404040" w:themeColor="text1" w:themeTint="BF"/>
      <w:sz w:val="20"/>
    </w:rPr>
  </w:style>
  <w:style w:type="paragraph" w:styleId="Salutation">
    <w:name w:val="Salutation"/>
    <w:basedOn w:val="Normal"/>
    <w:next w:val="Normal"/>
    <w:link w:val="SalutationChar"/>
    <w:uiPriority w:val="99"/>
    <w:semiHidden/>
    <w:unhideWhenUsed/>
    <w:rsid w:val="00D90D39"/>
  </w:style>
  <w:style w:type="character" w:customStyle="1" w:styleId="SalutationChar">
    <w:name w:val="Salutation Char"/>
    <w:basedOn w:val="DefaultParagraphFont"/>
    <w:link w:val="Salutation"/>
    <w:uiPriority w:val="99"/>
    <w:semiHidden/>
    <w:rsid w:val="00D90D39"/>
    <w:rPr>
      <w:rFonts w:ascii="Arial" w:hAnsi="Arial"/>
      <w:sz w:val="20"/>
    </w:rPr>
  </w:style>
  <w:style w:type="paragraph" w:styleId="Signature">
    <w:name w:val="Signature"/>
    <w:basedOn w:val="Normal"/>
    <w:link w:val="SignatureChar"/>
    <w:uiPriority w:val="99"/>
    <w:semiHidden/>
    <w:unhideWhenUsed/>
    <w:rsid w:val="00D90D39"/>
    <w:pPr>
      <w:spacing w:before="0" w:after="0"/>
      <w:ind w:left="4252"/>
    </w:pPr>
  </w:style>
  <w:style w:type="character" w:customStyle="1" w:styleId="SignatureChar">
    <w:name w:val="Signature Char"/>
    <w:basedOn w:val="DefaultParagraphFont"/>
    <w:link w:val="Signature"/>
    <w:uiPriority w:val="99"/>
    <w:semiHidden/>
    <w:rsid w:val="00D90D39"/>
    <w:rPr>
      <w:rFonts w:ascii="Arial" w:hAnsi="Arial"/>
      <w:sz w:val="20"/>
    </w:rPr>
  </w:style>
  <w:style w:type="paragraph" w:styleId="TableofAuthorities">
    <w:name w:val="table of authorities"/>
    <w:basedOn w:val="Normal"/>
    <w:next w:val="Normal"/>
    <w:uiPriority w:val="99"/>
    <w:semiHidden/>
    <w:unhideWhenUsed/>
    <w:rsid w:val="00D90D39"/>
    <w:pPr>
      <w:spacing w:after="0"/>
      <w:ind w:left="200" w:hanging="200"/>
    </w:pPr>
  </w:style>
  <w:style w:type="paragraph" w:styleId="TOAHeading">
    <w:name w:val="toa heading"/>
    <w:basedOn w:val="Normal"/>
    <w:next w:val="Normal"/>
    <w:uiPriority w:val="99"/>
    <w:semiHidden/>
    <w:unhideWhenUsed/>
    <w:rsid w:val="00D90D39"/>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D90D39"/>
    <w:pPr>
      <w:spacing w:after="100"/>
      <w:ind w:left="600"/>
    </w:pPr>
  </w:style>
  <w:style w:type="paragraph" w:styleId="TOC5">
    <w:name w:val="toc 5"/>
    <w:basedOn w:val="Normal"/>
    <w:next w:val="Normal"/>
    <w:autoRedefine/>
    <w:uiPriority w:val="39"/>
    <w:semiHidden/>
    <w:unhideWhenUsed/>
    <w:rsid w:val="00D90D39"/>
    <w:pPr>
      <w:spacing w:after="100"/>
      <w:ind w:left="800"/>
    </w:pPr>
  </w:style>
  <w:style w:type="paragraph" w:styleId="TOC6">
    <w:name w:val="toc 6"/>
    <w:basedOn w:val="Normal"/>
    <w:next w:val="Normal"/>
    <w:autoRedefine/>
    <w:uiPriority w:val="39"/>
    <w:semiHidden/>
    <w:unhideWhenUsed/>
    <w:rsid w:val="00D90D39"/>
    <w:pPr>
      <w:spacing w:after="100"/>
      <w:ind w:left="1000"/>
    </w:pPr>
  </w:style>
  <w:style w:type="paragraph" w:styleId="TOC7">
    <w:name w:val="toc 7"/>
    <w:basedOn w:val="Normal"/>
    <w:next w:val="Normal"/>
    <w:autoRedefine/>
    <w:uiPriority w:val="39"/>
    <w:semiHidden/>
    <w:unhideWhenUsed/>
    <w:rsid w:val="00D90D39"/>
    <w:pPr>
      <w:spacing w:after="100"/>
      <w:ind w:left="1200"/>
    </w:pPr>
  </w:style>
  <w:style w:type="paragraph" w:styleId="TOC8">
    <w:name w:val="toc 8"/>
    <w:basedOn w:val="Normal"/>
    <w:next w:val="Normal"/>
    <w:autoRedefine/>
    <w:uiPriority w:val="39"/>
    <w:semiHidden/>
    <w:unhideWhenUsed/>
    <w:rsid w:val="00D90D39"/>
    <w:pPr>
      <w:spacing w:after="100"/>
      <w:ind w:left="1400"/>
    </w:pPr>
  </w:style>
  <w:style w:type="paragraph" w:styleId="TOC9">
    <w:name w:val="toc 9"/>
    <w:basedOn w:val="Normal"/>
    <w:next w:val="Normal"/>
    <w:autoRedefine/>
    <w:uiPriority w:val="39"/>
    <w:semiHidden/>
    <w:unhideWhenUsed/>
    <w:rsid w:val="00D90D39"/>
    <w:pPr>
      <w:spacing w:after="100"/>
      <w:ind w:left="1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9276206">
      <w:bodyDiv w:val="1"/>
      <w:marLeft w:val="0"/>
      <w:marRight w:val="0"/>
      <w:marTop w:val="0"/>
      <w:marBottom w:val="0"/>
      <w:divBdr>
        <w:top w:val="none" w:sz="0" w:space="0" w:color="auto"/>
        <w:left w:val="none" w:sz="0" w:space="0" w:color="auto"/>
        <w:bottom w:val="none" w:sz="0" w:space="0" w:color="auto"/>
        <w:right w:val="none" w:sz="0" w:space="0" w:color="auto"/>
      </w:divBdr>
    </w:div>
    <w:div w:id="1330598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hyperlink" Target="https://www.workingwithfamiliesandcarers.com.au/" TargetMode="External"/><Relationship Id="rId39" Type="http://schemas.openxmlformats.org/officeDocument/2006/relationships/header" Target="header10.xml"/><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header" Target="header8.xml"/><Relationship Id="rId42" Type="http://schemas.openxmlformats.org/officeDocument/2006/relationships/header" Target="header12.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health.gov.au/resources/publications/primary-health-networks-phn-mental-health-care-guidance-initial-assessment-and-referral-for-mental-health-care" TargetMode="External"/><Relationship Id="rId25" Type="http://schemas.openxmlformats.org/officeDocument/2006/relationships/hyperlink" Target="https://www.racgp.org.au/getattachment/97c45a13-6af2-429e-b691-4132b8bbdd3e/Mental-health.aspx" TargetMode="External"/><Relationship Id="rId33" Type="http://schemas.openxmlformats.org/officeDocument/2006/relationships/header" Target="header7.xml"/><Relationship Id="rId38" Type="http://schemas.openxmlformats.org/officeDocument/2006/relationships/hyperlink" Target="https://www.safetyandquality.gov.au/wp-content/uploads/2017/08/National-Consensus-Statement-Essential-elements-for-recognising-and-responding-to-deterioration-in-a-person%E2%80%99s-mental-state-July-2017.pdf" TargetMode="External"/><Relationship Id="rId46" Type="http://schemas.openxmlformats.org/officeDocument/2006/relationships/header" Target="header15.xml"/><Relationship Id="rId2" Type="http://schemas.openxmlformats.org/officeDocument/2006/relationships/numbering" Target="numbering.xml"/><Relationship Id="rId16" Type="http://schemas.openxmlformats.org/officeDocument/2006/relationships/hyperlink" Target="https://www.health.gov.au/resources/publications/national-phn-guidance-initial-assessment-and-referral-for-mental-health-care" TargetMode="External"/><Relationship Id="rId20" Type="http://schemas.openxmlformats.org/officeDocument/2006/relationships/header" Target="header6.xml"/><Relationship Id="rId29" Type="http://schemas.openxmlformats.org/officeDocument/2006/relationships/image" Target="media/image6.png"/><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safetyandquality.gov.au/consumers/working-your-healthcare-provider/australian-charter-healthcare-rights" TargetMode="External"/><Relationship Id="rId32" Type="http://schemas.openxmlformats.org/officeDocument/2006/relationships/image" Target="media/image7.png"/><Relationship Id="rId37" Type="http://schemas.openxmlformats.org/officeDocument/2006/relationships/image" Target="media/image8.jpeg"/><Relationship Id="rId40" Type="http://schemas.openxmlformats.org/officeDocument/2006/relationships/header" Target="header11.xml"/><Relationship Id="rId45"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yperlink" Target="mailto:MH.IARProject@health.gov.au" TargetMode="External"/><Relationship Id="rId23" Type="http://schemas.openxmlformats.org/officeDocument/2006/relationships/image" Target="media/image5.png"/><Relationship Id="rId28" Type="http://schemas.openxmlformats.org/officeDocument/2006/relationships/hyperlink" Target="https://humanrights.gov.au/elderabuse" TargetMode="External"/><Relationship Id="rId36" Type="http://schemas.openxmlformats.org/officeDocument/2006/relationships/footer" Target="footer5.xml"/><Relationship Id="rId10" Type="http://schemas.openxmlformats.org/officeDocument/2006/relationships/header" Target="header2.xml"/><Relationship Id="rId19" Type="http://schemas.openxmlformats.org/officeDocument/2006/relationships/header" Target="header5.xml"/><Relationship Id="rId31" Type="http://schemas.openxmlformats.org/officeDocument/2006/relationships/hyperlink" Target="https://www.headtohealth.gov.au/supporting-yourself/support-for/aged-and-elderly" TargetMode="External"/><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4.emf"/><Relationship Id="rId27" Type="http://schemas.openxmlformats.org/officeDocument/2006/relationships/hyperlink" Target="https://www.safetyandquality.gov.au/sites/default/files/2021-11/delirium_clinical_care_standard_2021.pdf" TargetMode="External"/><Relationship Id="rId30" Type="http://schemas.openxmlformats.org/officeDocument/2006/relationships/hyperlink" Target="http://media.healthdirect.org.au/publications/Guidelines-for-Supported-Decision-Making-in-Mental-Health-Services.pdf" TargetMode="External"/><Relationship Id="rId35" Type="http://schemas.openxmlformats.org/officeDocument/2006/relationships/header" Target="header9.xml"/><Relationship Id="rId43" Type="http://schemas.openxmlformats.org/officeDocument/2006/relationships/header" Target="header13.xml"/><Relationship Id="rId48"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_rels/header9.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Custom 1 IAR">
      <a:dk1>
        <a:sysClr val="windowText" lastClr="000000"/>
      </a:dk1>
      <a:lt1>
        <a:sysClr val="window" lastClr="FFFFFF"/>
      </a:lt1>
      <a:dk2>
        <a:srgbClr val="003C6A"/>
      </a:dk2>
      <a:lt2>
        <a:srgbClr val="E7E6E6"/>
      </a:lt2>
      <a:accent1>
        <a:srgbClr val="F26E3D"/>
      </a:accent1>
      <a:accent2>
        <a:srgbClr val="E6ECF0"/>
      </a:accent2>
      <a:accent3>
        <a:srgbClr val="E6ECF0"/>
      </a:accent3>
      <a:accent4>
        <a:srgbClr val="F26E3D"/>
      </a:accent4>
      <a:accent5>
        <a:srgbClr val="003C6A"/>
      </a:accent5>
      <a:accent6>
        <a:srgbClr val="003C6A"/>
      </a:accent6>
      <a:hlink>
        <a:srgbClr val="003C6A"/>
      </a:hlink>
      <a:folHlink>
        <a:srgbClr val="003C6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6A7E16-F82B-4085-BB94-513EFEBC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46</Pages>
  <Words>15455</Words>
  <Characters>88094</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
    </vt:vector>
  </TitlesOfParts>
  <Company>Department of Health</Company>
  <LinksUpToDate>false</LinksUpToDate>
  <CharactersWithSpaces>10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RHALL, Brad</dc:creator>
  <cp:keywords/>
  <dc:description/>
  <cp:lastModifiedBy>BENTLEY, Lisa</cp:lastModifiedBy>
  <cp:revision>17</cp:revision>
  <cp:lastPrinted>2022-04-24T11:46:00Z</cp:lastPrinted>
  <dcterms:created xsi:type="dcterms:W3CDTF">2022-05-10T05:39:00Z</dcterms:created>
  <dcterms:modified xsi:type="dcterms:W3CDTF">2022-05-16T22:46:00Z</dcterms:modified>
</cp:coreProperties>
</file>